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913133045"/>
        <w:docPartObj>
          <w:docPartGallery w:val="Cover Pages"/>
          <w:docPartUnique/>
        </w:docPartObj>
      </w:sdtPr>
      <w:sdtEndPr>
        <w:rPr>
          <w:rFonts w:eastAsiaTheme="minorEastAsia"/>
          <w:color w:val="FFFFFF" w:themeColor="background1"/>
          <w:sz w:val="28"/>
          <w:szCs w:val="28"/>
          <w:lang w:val="en-US"/>
        </w:rPr>
      </w:sdtEndPr>
      <w:sdtContent>
        <w:p w14:paraId="38B2F89E" w14:textId="034E822B" w:rsidR="00516B10" w:rsidRDefault="00476463">
          <w:r>
            <w:rPr>
              <w:noProof/>
            </w:rPr>
            <mc:AlternateContent>
              <mc:Choice Requires="wps">
                <w:drawing>
                  <wp:anchor distT="0" distB="0" distL="114300" distR="114300" simplePos="0" relativeHeight="251649024" behindDoc="0" locked="0" layoutInCell="1" allowOverlap="1" wp14:anchorId="4345BBF0" wp14:editId="39DAFA63">
                    <wp:simplePos x="0" y="0"/>
                    <wp:positionH relativeFrom="margin">
                      <wp:posOffset>5153025</wp:posOffset>
                    </wp:positionH>
                    <wp:positionV relativeFrom="page">
                      <wp:posOffset>247650</wp:posOffset>
                    </wp:positionV>
                    <wp:extent cx="762000" cy="1044526"/>
                    <wp:effectExtent l="0" t="0" r="0" b="381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62000" cy="1044526"/>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B445D0F" w14:textId="208E2CA0" w:rsidR="00516B10" w:rsidRDefault="00A25394">
                                <w:pPr>
                                  <w:pStyle w:val="NoSpacing"/>
                                  <w:jc w:val="right"/>
                                  <w:rPr>
                                    <w:color w:val="FFFFFF" w:themeColor="background1"/>
                                    <w:sz w:val="24"/>
                                    <w:szCs w:val="24"/>
                                  </w:rPr>
                                </w:pPr>
                                <w:r>
                                  <w:rPr>
                                    <w:color w:val="FFFFFF" w:themeColor="background1"/>
                                    <w:sz w:val="24"/>
                                    <w:szCs w:val="24"/>
                                  </w:rPr>
                                  <w:t xml:space="preserve">May </w:t>
                                </w:r>
                                <w:r w:rsidR="00476463">
                                  <w:rPr>
                                    <w:color w:val="FFFFFF" w:themeColor="background1"/>
                                    <w:sz w:val="24"/>
                                    <w:szCs w:val="24"/>
                                  </w:rPr>
                                  <w:t>2022</w:t>
                                </w:r>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345BBF0" id="Rectangle 130" o:spid="_x0000_s1026" style="position:absolute;margin-left:405.75pt;margin-top:19.5pt;width:60pt;height:82.25pt;z-index:25164902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" fillcolor="#4472c4 [3204]" stroked="f" strokeweight="1pt">
                    <o:lock v:ext="edit" aspectratio="t"/>
                    <v:textbox inset="3.6pt,,3.6pt">
                      <w:txbxContent>
                        <w:p w14:paraId="6B445D0F" w14:textId="208E2CA0" w:rsidR="00516B10" w:rsidRDefault="00A25394">
                          <w:pPr>
                            <w:pStyle w:val="NoSpacing"/>
                            <w:jc w:val="right"/>
                            <w:rPr>
                              <w:color w:val="FFFFFF" w:themeColor="background1"/>
                              <w:sz w:val="24"/>
                              <w:szCs w:val="24"/>
                            </w:rPr>
                          </w:pPr>
                          <w:r>
                            <w:rPr>
                              <w:color w:val="FFFFFF" w:themeColor="background1"/>
                              <w:sz w:val="24"/>
                              <w:szCs w:val="24"/>
                            </w:rPr>
                            <w:t xml:space="preserve">May </w:t>
                          </w:r>
                          <w:r w:rsidR="00476463">
                            <w:rPr>
                              <w:color w:val="FFFFFF" w:themeColor="background1"/>
                              <w:sz w:val="24"/>
                              <w:szCs w:val="24"/>
                            </w:rPr>
                            <w:t>2022</w:t>
                          </w:r>
                        </w:p>
                      </w:txbxContent>
                    </v:textbox>
                    <w10:wrap anchorx="margin" anchory="page"/>
                  </v:rect>
                </w:pict>
              </mc:Fallback>
            </mc:AlternateContent>
          </w:r>
        </w:p>
        <w:p w14:paraId="50EA7B5E" w14:textId="4C055303" w:rsidR="00516B10" w:rsidRDefault="00516B10">
          <w:pPr>
            <w:rPr>
              <w:rFonts w:eastAsiaTheme="minorEastAsia"/>
              <w:color w:val="FFFFFF" w:themeColor="background1"/>
              <w:sz w:val="28"/>
              <w:szCs w:val="28"/>
              <w:lang w:val="en-US"/>
            </w:rPr>
          </w:pPr>
          <w:r w:rsidRPr="00837056">
            <w:rPr>
              <w:noProof/>
              <w:color w:val="FFFFFF" w:themeColor="background1"/>
              <w:sz w:val="72"/>
              <w:szCs w:val="72"/>
            </w:rPr>
            <mc:AlternateContent>
              <mc:Choice Requires="wps">
                <w:drawing>
                  <wp:anchor distT="45720" distB="45720" distL="114300" distR="114300" simplePos="0" relativeHeight="251652096" behindDoc="0" locked="0" layoutInCell="1" allowOverlap="1" wp14:anchorId="09ECAD79" wp14:editId="20C48853">
                    <wp:simplePos x="0" y="0"/>
                    <wp:positionH relativeFrom="column">
                      <wp:posOffset>342900</wp:posOffset>
                    </wp:positionH>
                    <wp:positionV relativeFrom="paragraph">
                      <wp:posOffset>8258175</wp:posOffset>
                    </wp:positionV>
                    <wp:extent cx="5486400" cy="276225"/>
                    <wp:effectExtent l="0" t="0" r="19050" b="28575"/>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276225"/>
                            </a:xfrm>
                            <a:prstGeom prst="rect">
                              <a:avLst/>
                            </a:prstGeom>
                            <a:solidFill>
                              <a:srgbClr val="FFFFFF"/>
                            </a:solidFill>
                            <a:ln w="9525">
                              <a:solidFill>
                                <a:schemeClr val="bg1"/>
                              </a:solidFill>
                              <a:miter lim="800000"/>
                              <a:headEnd/>
                              <a:tailEnd/>
                            </a:ln>
                          </wps:spPr>
                          <wps:txbx>
                            <w:txbxContent>
                              <w:p w14:paraId="44679533" w14:textId="657AC5BA" w:rsidR="00516B10" w:rsidRPr="00837056" w:rsidRDefault="003804B0" w:rsidP="00516B10">
                                <w:pPr>
                                  <w:pStyle w:val="NoSpacing"/>
                                  <w:rPr>
                                    <w:color w:val="7F7F7F" w:themeColor="text1" w:themeTint="80"/>
                                    <w:sz w:val="24"/>
                                    <w:szCs w:val="24"/>
                                  </w:rPr>
                                </w:pPr>
                                <w:sdt>
                                  <w:sdtPr>
                                    <w:rPr>
                                      <w:caps/>
                                      <w:color w:val="7F7F7F" w:themeColor="text1" w:themeTint="80"/>
                                      <w:sz w:val="24"/>
                                      <w:szCs w:val="24"/>
                                    </w:rPr>
                                    <w:alias w:val="Company"/>
                                    <w:id w:val="-1880927279"/>
                                    <w:dataBinding w:prefixMappings="xmlns:ns0='http://schemas.openxmlformats.org/officeDocument/2006/extended-properties' " w:xpath="/ns0:Properties[1]/ns0:Company[1]" w:storeItemID="{6668398D-A668-4E3E-A5EB-62B293D839F1}"/>
                                    <w:text/>
                                  </w:sdtPr>
                                  <w:sdtEndPr/>
                                  <w:sdtContent>
                                    <w:r w:rsidR="00516B10">
                                      <w:rPr>
                                        <w:caps/>
                                        <w:color w:val="7F7F7F" w:themeColor="text1" w:themeTint="80"/>
                                        <w:sz w:val="24"/>
                                        <w:szCs w:val="24"/>
                                      </w:rPr>
                                      <w:t>SCHOOL OF COMPUTING AND MATHEMATICAL SCIENCES, UNIVERSITY OF LEICESter</w:t>
                                    </w:r>
                                  </w:sdtContent>
                                </w:sdt>
                              </w:p>
                              <w:p w14:paraId="6B633468" w14:textId="77777777" w:rsidR="00516B10" w:rsidRDefault="00516B10" w:rsidP="00516B1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9ECAD79" id="_x0000_t202" coordsize="21600,21600" o:spt="202" path="m,l,21600r21600,l21600,xe">
                    <v:stroke joinstyle="miter"/>
                    <v:path gradientshapeok="t" o:connecttype="rect"/>
                  </v:shapetype>
                  <v:shape id="_x0000_s1027" type="#_x0000_t202" style="position:absolute;margin-left:27pt;margin-top:650.25pt;width:6in;height:21.75pt;z-index:251652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" strokecolor="white [3212]">
                    <v:textbox>
                      <w:txbxContent>
                        <w:p w14:paraId="44679533" w14:textId="657AC5BA" w:rsidR="00516B10" w:rsidRPr="00837056" w:rsidRDefault="003804B0" w:rsidP="00516B10">
                          <w:pPr>
                            <w:pStyle w:val="NoSpacing"/>
                            <w:rPr>
                              <w:color w:val="7F7F7F" w:themeColor="text1" w:themeTint="80"/>
                              <w:sz w:val="24"/>
                              <w:szCs w:val="24"/>
                            </w:rPr>
                          </w:pPr>
                          <w:sdt>
                            <w:sdtPr>
                              <w:rPr>
                                <w:caps/>
                                <w:color w:val="7F7F7F" w:themeColor="text1" w:themeTint="80"/>
                                <w:sz w:val="24"/>
                                <w:szCs w:val="24"/>
                              </w:rPr>
                              <w:alias w:val="Company"/>
                              <w:id w:val="-1880927279"/>
                              <w:dataBinding w:prefixMappings="xmlns:ns0='http://schemas.openxmlformats.org/officeDocument/2006/extended-properties' " w:xpath="/ns0:Properties[1]/ns0:Company[1]" w:storeItemID="{6668398D-A668-4E3E-A5EB-62B293D839F1}"/>
                              <w:text/>
                            </w:sdtPr>
                            <w:sdtEndPr/>
                            <w:sdtContent>
                              <w:r w:rsidR="00516B10">
                                <w:rPr>
                                  <w:caps/>
                                  <w:color w:val="7F7F7F" w:themeColor="text1" w:themeTint="80"/>
                                  <w:sz w:val="24"/>
                                  <w:szCs w:val="24"/>
                                </w:rPr>
                                <w:t>SCHOOL OF COMPUTING AND MATHEMATICAL SCIENCES, UNIVERSITY OF LEICESter</w:t>
                              </w:r>
                            </w:sdtContent>
                          </w:sdt>
                        </w:p>
                        <w:p w14:paraId="6B633468" w14:textId="77777777" w:rsidR="00516B10" w:rsidRDefault="00516B10" w:rsidP="00516B10"/>
                      </w:txbxContent>
                    </v:textbox>
                    <w10:wrap type="square"/>
                  </v:shape>
                </w:pict>
              </mc:Fallback>
            </mc:AlternateContent>
          </w:r>
          <w:r>
            <w:rPr>
              <w:noProof/>
            </w:rPr>
            <mc:AlternateContent>
              <mc:Choice Requires="wpg">
                <w:drawing>
                  <wp:anchor distT="0" distB="0" distL="114300" distR="114300" simplePos="0" relativeHeight="251648000" behindDoc="1" locked="0" layoutInCell="1" allowOverlap="1" wp14:anchorId="1088FE44" wp14:editId="2EAEA242">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0A067CB4" w14:textId="400D10DB" w:rsidR="00516B10" w:rsidRDefault="003804B0">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516B10" w:rsidRPr="002C7AE2">
                                        <w:rPr>
                                          <w:color w:val="FFFFFF" w:themeColor="background1"/>
                                          <w:sz w:val="72"/>
                                          <w:szCs w:val="72"/>
                                        </w:rPr>
                                        <w:t xml:space="preserve">CO3201 Computer Science Project: </w:t>
                                      </w:r>
                                      <w:r w:rsidR="00516B10">
                                        <w:rPr>
                                          <w:color w:val="FFFFFF" w:themeColor="background1"/>
                                          <w:sz w:val="72"/>
                                          <w:szCs w:val="72"/>
                                        </w:rPr>
                                        <w:t>Dissertation</w:t>
                                      </w:r>
                                    </w:sdtContent>
                                  </w:sdt>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1088FE44" id="Group 125" o:spid="_x0000_s1028" style="position:absolute;margin-left:0;margin-top:0;width:540pt;height:556.55pt;z-index:-251668480;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">
                    <o:lock v:ext="edit" aspectratio="t"/>
                    <v:shape id="Freeform 10" o:spid="_x0000_s1029"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0A067CB4" w14:textId="400D10DB" w:rsidR="00516B10" w:rsidRDefault="003804B0">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516B10" w:rsidRPr="002C7AE2">
                                  <w:rPr>
                                    <w:color w:val="FFFFFF" w:themeColor="background1"/>
                                    <w:sz w:val="72"/>
                                    <w:szCs w:val="72"/>
                                  </w:rPr>
                                  <w:t xml:space="preserve">CO3201 Computer Science Project: </w:t>
                                </w:r>
                                <w:r w:rsidR="00516B10">
                                  <w:rPr>
                                    <w:color w:val="FFFFFF" w:themeColor="background1"/>
                                    <w:sz w:val="72"/>
                                    <w:szCs w:val="72"/>
                                  </w:rPr>
                                  <w:t>Dissertation</w:t>
                                </w:r>
                              </w:sdtContent>
                            </w:sdt>
                          </w:p>
                        </w:txbxContent>
                      </v:textbox>
                    </v:shape>
                    <v:shape id="Freeform 11" o:spid="_x0000_s1030"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Pr>
              <w:noProof/>
            </w:rPr>
            <mc:AlternateContent>
              <mc:Choice Requires="wps">
                <w:drawing>
                  <wp:anchor distT="0" distB="0" distL="114300" distR="114300" simplePos="0" relativeHeight="251650048" behindDoc="0" locked="0" layoutInCell="1" allowOverlap="1" wp14:anchorId="242CF23A" wp14:editId="7C938A1A">
                    <wp:simplePos x="0" y="0"/>
                    <wp:positionH relativeFrom="page">
                      <wp:align>center</wp:align>
                    </wp:positionH>
                    <mc:AlternateContent>
                      <mc:Choice Requires="wp14">
                        <wp:positionV relativeFrom="page">
                          <wp14:pctPosVOffset>79000</wp14:pctPosVOffset>
                        </wp:positionV>
                      </mc:Choice>
                      <mc:Fallback>
                        <wp:positionV relativeFrom="page">
                          <wp:posOffset>8446770</wp:posOffset>
                        </wp:positionV>
                      </mc:Fallback>
                    </mc:AlternateContent>
                    <wp:extent cx="5753100" cy="484632"/>
                    <wp:effectExtent l="0" t="0" r="0" b="7620"/>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36"/>
                                    <w:szCs w:val="36"/>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14:paraId="0BB40C71" w14:textId="7DE13C24" w:rsidR="00516B10" w:rsidRPr="00516B10" w:rsidRDefault="00516B10">
                                    <w:pPr>
                                      <w:pStyle w:val="NoSpacing"/>
                                      <w:spacing w:before="40" w:after="40"/>
                                      <w:rPr>
                                        <w:caps/>
                                        <w:color w:val="4472C4" w:themeColor="accent1"/>
                                        <w:sz w:val="36"/>
                                        <w:szCs w:val="36"/>
                                      </w:rPr>
                                    </w:pPr>
                                    <w:r w:rsidRPr="00516B10">
                                      <w:rPr>
                                        <w:caps/>
                                        <w:color w:val="4472C4" w:themeColor="accent1"/>
                                        <w:sz w:val="36"/>
                                        <w:szCs w:val="36"/>
                                      </w:rPr>
                                      <w:t>LEGO: SET CHECKLIST CREATOR</w:t>
                                    </w:r>
                                  </w:p>
                                </w:sdtContent>
                              </w:sdt>
                              <w:sdt>
                                <w:sdtPr>
                                  <w:rPr>
                                    <w:caps/>
                                    <w:color w:val="5B9BD5" w:themeColor="accent5"/>
                                    <w:sz w:val="28"/>
                                    <w:szCs w:val="28"/>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154DF889" w14:textId="28506A4B" w:rsidR="00516B10" w:rsidRPr="00516B10" w:rsidRDefault="008D58B5">
                                    <w:pPr>
                                      <w:pStyle w:val="NoSpacing"/>
                                      <w:spacing w:before="40" w:after="40"/>
                                      <w:rPr>
                                        <w:caps/>
                                        <w:color w:val="5B9BD5" w:themeColor="accent5"/>
                                        <w:sz w:val="28"/>
                                        <w:szCs w:val="28"/>
                                      </w:rPr>
                                    </w:pPr>
                                    <w:r>
                                      <w:rPr>
                                        <w:caps/>
                                        <w:color w:val="5B9BD5" w:themeColor="accent5"/>
                                        <w:sz w:val="28"/>
                                        <w:szCs w:val="28"/>
                                      </w:rPr>
                                      <w:t>DAN Booth</w:t>
                                    </w:r>
                                  </w:p>
                                </w:sdtContent>
                              </w:sdt>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 w14:anchorId="242CF23A" id="Text Box 129" o:spid="_x0000_s1031" type="#_x0000_t202" style="position:absolute;margin-left:0;margin-top:0;width:453pt;height:38.15pt;z-index:251650048;visibility:visible;mso-wrap-style:square;mso-width-percent:1154;mso-height-percent:0;mso-top-percent:790;mso-wrap-distance-left:9pt;mso-wrap-distance-top:0;mso-wrap-distance-right:9pt;mso-wrap-distance-bottom:0;mso-position-horizontal:center;mso-position-horizontal-relative:page;mso-position-vertical-relative:page;mso-width-percent:1154;mso-height-percent:0;mso-top-percent:79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" filled="f" stroked="f" strokeweight=".5pt">
                    <v:textbox style="mso-fit-shape-to-text:t" inset="1in,0,86.4pt,0">
                      <w:txbxContent>
                        <w:sdt>
                          <w:sdtPr>
                            <w:rPr>
                              <w:caps/>
                              <w:color w:val="4472C4" w:themeColor="accent1"/>
                              <w:sz w:val="36"/>
                              <w:szCs w:val="36"/>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14:paraId="0BB40C71" w14:textId="7DE13C24" w:rsidR="00516B10" w:rsidRPr="00516B10" w:rsidRDefault="00516B10">
                              <w:pPr>
                                <w:pStyle w:val="NoSpacing"/>
                                <w:spacing w:before="40" w:after="40"/>
                                <w:rPr>
                                  <w:caps/>
                                  <w:color w:val="4472C4" w:themeColor="accent1"/>
                                  <w:sz w:val="36"/>
                                  <w:szCs w:val="36"/>
                                </w:rPr>
                              </w:pPr>
                              <w:r w:rsidRPr="00516B10">
                                <w:rPr>
                                  <w:caps/>
                                  <w:color w:val="4472C4" w:themeColor="accent1"/>
                                  <w:sz w:val="36"/>
                                  <w:szCs w:val="36"/>
                                </w:rPr>
                                <w:t>LEGO: SET CHECKLIST CREATOR</w:t>
                              </w:r>
                            </w:p>
                          </w:sdtContent>
                        </w:sdt>
                        <w:sdt>
                          <w:sdtPr>
                            <w:rPr>
                              <w:caps/>
                              <w:color w:val="5B9BD5" w:themeColor="accent5"/>
                              <w:sz w:val="28"/>
                              <w:szCs w:val="28"/>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154DF889" w14:textId="28506A4B" w:rsidR="00516B10" w:rsidRPr="00516B10" w:rsidRDefault="008D58B5">
                              <w:pPr>
                                <w:pStyle w:val="NoSpacing"/>
                                <w:spacing w:before="40" w:after="40"/>
                                <w:rPr>
                                  <w:caps/>
                                  <w:color w:val="5B9BD5" w:themeColor="accent5"/>
                                  <w:sz w:val="28"/>
                                  <w:szCs w:val="28"/>
                                </w:rPr>
                              </w:pPr>
                              <w:r>
                                <w:rPr>
                                  <w:caps/>
                                  <w:color w:val="5B9BD5" w:themeColor="accent5"/>
                                  <w:sz w:val="28"/>
                                  <w:szCs w:val="28"/>
                                </w:rPr>
                                <w:t>DAN Booth</w:t>
                              </w:r>
                            </w:p>
                          </w:sdtContent>
                        </w:sdt>
                      </w:txbxContent>
                    </v:textbox>
                    <w10:wrap type="square" anchorx="page" anchory="page"/>
                  </v:shape>
                </w:pict>
              </mc:Fallback>
            </mc:AlternateContent>
          </w:r>
          <w:r>
            <w:rPr>
              <w:rFonts w:eastAsiaTheme="minorEastAsia"/>
              <w:color w:val="FFFFFF" w:themeColor="background1"/>
              <w:sz w:val="28"/>
              <w:szCs w:val="28"/>
              <w:lang w:val="en-US"/>
            </w:rPr>
            <w:br w:type="page"/>
          </w:r>
        </w:p>
      </w:sdtContent>
    </w:sdt>
    <w:p w14:paraId="6F8F6887" w14:textId="77777777" w:rsidR="00AA55FD" w:rsidRPr="00AA55FD" w:rsidRDefault="00AA55FD" w:rsidP="00AA55FD">
      <w:pPr>
        <w:pStyle w:val="Heading1"/>
      </w:pPr>
      <w:bookmarkStart w:id="0" w:name="_Toc88731102"/>
      <w:r w:rsidRPr="003A6DA2">
        <w:lastRenderedPageBreak/>
        <w:t>Declaration</w:t>
      </w:r>
      <w:bookmarkEnd w:id="0"/>
    </w:p>
    <w:p w14:paraId="17CB94C8" w14:textId="77777777" w:rsidR="00625413" w:rsidRDefault="00F87355">
      <w:r>
        <w:rPr>
          <w:noProof/>
        </w:rPr>
        <w:drawing>
          <wp:inline distT="0" distB="0" distL="0" distR="0" wp14:anchorId="10DCCFF3" wp14:editId="49412260">
            <wp:extent cx="5731510" cy="3992880"/>
            <wp:effectExtent l="0" t="0" r="2540" b="7620"/>
            <wp:docPr id="272" name="Picture 27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 name="Picture 272" descr="Text, letter&#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3992880"/>
                    </a:xfrm>
                    <a:prstGeom prst="rect">
                      <a:avLst/>
                    </a:prstGeom>
                  </pic:spPr>
                </pic:pic>
              </a:graphicData>
            </a:graphic>
          </wp:inline>
        </w:drawing>
      </w:r>
    </w:p>
    <w:p w14:paraId="36131B94" w14:textId="77777777" w:rsidR="00625413" w:rsidRDefault="00625413">
      <w:r>
        <w:br w:type="page"/>
      </w:r>
    </w:p>
    <w:p w14:paraId="5AB4F992" w14:textId="30C3D539" w:rsidR="00625413" w:rsidRDefault="0044108A" w:rsidP="0044108A">
      <w:pPr>
        <w:pStyle w:val="Heading1"/>
      </w:pPr>
      <w:r>
        <w:lastRenderedPageBreak/>
        <w:t>Abstract</w:t>
      </w:r>
    </w:p>
    <w:p w14:paraId="4142258A" w14:textId="77777777" w:rsidR="00053F40" w:rsidRDefault="00053F40" w:rsidP="00053F40">
      <w:r>
        <w:t>Ever since I was young, I have always loved building and playing with Lego Sets, over time as I got more Lego Sets older ones had to be dissembled to make room, leading to Lego Pieces for Sets becoming muddled up so they are difficult to rebuild. This can be solved however with the use of a digital checklist for pieces in a Lego Set where pieces can be checked off when they have been found.</w:t>
      </w:r>
    </w:p>
    <w:p w14:paraId="21A6FC0C" w14:textId="77777777" w:rsidR="00053F40" w:rsidRDefault="00053F40" w:rsidP="00053F40">
      <w:r>
        <w:t xml:space="preserve">I performed some research and found there were similar websites but none that contained this functionality, however, I found that it’s something Lego </w:t>
      </w:r>
      <w:r w:rsidRPr="00C639C4">
        <w:t>enthusiasts</w:t>
      </w:r>
      <w:r>
        <w:t xml:space="preserve"> would find useful.</w:t>
      </w:r>
    </w:p>
    <w:p w14:paraId="1E2014D4" w14:textId="77777777" w:rsidR="00053F40" w:rsidRDefault="00053F40" w:rsidP="00053F40">
      <w:r>
        <w:t>I decided I would create an adaptable website for both PC/Laptop and mobile devices, where users could search for Lego Sets and view all the pieces in the Set in a checklist, that meets the needs of Lego enthusiasts.</w:t>
      </w:r>
    </w:p>
    <w:p w14:paraId="4FCBD2E5" w14:textId="28D3038D" w:rsidR="00053F40" w:rsidRDefault="00053F40" w:rsidP="00053F40">
      <w:r>
        <w:t xml:space="preserve">I found the Rebrickable API </w:t>
      </w:r>
      <w:r>
        <w:rPr>
          <w:highlight w:val="yellow"/>
        </w:rPr>
        <w:fldChar w:fldCharType="begin"/>
      </w:r>
      <w:r>
        <w:instrText xml:space="preserve"> REF _Ref88054215 \r \h </w:instrText>
      </w:r>
      <w:r>
        <w:rPr>
          <w:highlight w:val="yellow"/>
        </w:rPr>
      </w:r>
      <w:r>
        <w:rPr>
          <w:highlight w:val="yellow"/>
        </w:rPr>
        <w:fldChar w:fldCharType="separate"/>
      </w:r>
      <w:r w:rsidR="00025A41">
        <w:t>[1]</w:t>
      </w:r>
      <w:r>
        <w:rPr>
          <w:highlight w:val="yellow"/>
        </w:rPr>
        <w:fldChar w:fldCharType="end"/>
      </w:r>
      <w:r>
        <w:t xml:space="preserve"> that contains data on Lego Sets and designed a Spring MCV website to retrieve data from the API and designed a database where I could store user accounts and could save their progress on a Lego Set Checklist.</w:t>
      </w:r>
    </w:p>
    <w:p w14:paraId="596678C7" w14:textId="77777777" w:rsidR="00053F40" w:rsidRDefault="00053F40" w:rsidP="00053F40">
      <w:r>
        <w:t>I then implemented a basic Spring MVC website to retrieve data on Lego Set, that a user requested, from the API, and displayed a checklist of this Set’s Lego Piece to the user. I then designed and implemented a User Interface for the website and then created and connected a database that users could create accounts for, save checklist progress, and create and save lists of Lego Sets too.</w:t>
      </w:r>
    </w:p>
    <w:p w14:paraId="1D8B45EE" w14:textId="47651A0C" w:rsidR="0044108A" w:rsidRDefault="00053F40">
      <w:r>
        <w:t>I then found willing participants to answer a Questionnaire and Interview about the Usability of my website, from which I learned that I had created a simple and consistent cross-platform website, but that it could still be improved to work better with mobile devices.</w:t>
      </w:r>
    </w:p>
    <w:p w14:paraId="3C513A03" w14:textId="4EAEA8B7" w:rsidR="00625413" w:rsidRDefault="00625413">
      <w:r>
        <w:br w:type="page"/>
      </w:r>
    </w:p>
    <w:p w14:paraId="132B4874" w14:textId="77777777" w:rsidR="00625413" w:rsidRDefault="00625413" w:rsidP="00625413">
      <w:pPr>
        <w:pStyle w:val="Heading1"/>
      </w:pPr>
      <w:r>
        <w:lastRenderedPageBreak/>
        <w:t>contents</w:t>
      </w:r>
    </w:p>
    <w:p w14:paraId="74D259AE" w14:textId="7E05BE41" w:rsidR="006850CC" w:rsidRDefault="00CE04F9">
      <w:pPr>
        <w:rPr>
          <w:rFonts w:asciiTheme="majorHAnsi" w:eastAsiaTheme="majorEastAsia" w:hAnsiTheme="majorHAnsi" w:cstheme="majorBidi"/>
          <w:color w:val="2F5496" w:themeColor="accent1" w:themeShade="BF"/>
          <w:sz w:val="26"/>
          <w:szCs w:val="26"/>
        </w:rPr>
      </w:pPr>
      <w:r>
        <w:t xml:space="preserve">The purpose of this project </w:t>
      </w:r>
      <w:r w:rsidR="006850CC">
        <w:br w:type="page"/>
      </w:r>
    </w:p>
    <w:p w14:paraId="2F07A8E0" w14:textId="41E24101" w:rsidR="006850CC" w:rsidRDefault="006850CC" w:rsidP="00AA55FD">
      <w:pPr>
        <w:pStyle w:val="Heading1"/>
      </w:pPr>
      <w:r>
        <w:lastRenderedPageBreak/>
        <w:t>Glossary</w:t>
      </w:r>
    </w:p>
    <w:tbl>
      <w:tblPr>
        <w:tblStyle w:val="GridTable1Light"/>
        <w:tblW w:w="0" w:type="auto"/>
        <w:tblLook w:val="04A0" w:firstRow="1" w:lastRow="0" w:firstColumn="1" w:lastColumn="0" w:noHBand="0" w:noVBand="1"/>
      </w:tblPr>
      <w:tblGrid>
        <w:gridCol w:w="4508"/>
        <w:gridCol w:w="4508"/>
      </w:tblGrid>
      <w:tr w:rsidR="00AF2760" w14:paraId="2DABCFDD" w14:textId="77777777" w:rsidTr="003960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423D1F3" w14:textId="557C0D4B" w:rsidR="00AF2760" w:rsidRDefault="0039602F" w:rsidP="0039602F">
            <w:pPr>
              <w:jc w:val="center"/>
            </w:pPr>
            <w:r>
              <w:t>Abbreviation</w:t>
            </w:r>
          </w:p>
        </w:tc>
        <w:tc>
          <w:tcPr>
            <w:tcW w:w="4508" w:type="dxa"/>
          </w:tcPr>
          <w:p w14:paraId="2D3A390F" w14:textId="7E686336" w:rsidR="00AF2760" w:rsidRDefault="0039602F" w:rsidP="0039602F">
            <w:pPr>
              <w:jc w:val="center"/>
              <w:cnfStyle w:val="100000000000" w:firstRow="1" w:lastRow="0" w:firstColumn="0" w:lastColumn="0" w:oddVBand="0" w:evenVBand="0" w:oddHBand="0" w:evenHBand="0" w:firstRowFirstColumn="0" w:firstRowLastColumn="0" w:lastRowFirstColumn="0" w:lastRowLastColumn="0"/>
            </w:pPr>
            <w:r>
              <w:t>Meaning</w:t>
            </w:r>
          </w:p>
        </w:tc>
      </w:tr>
      <w:tr w:rsidR="00461541" w14:paraId="22416136"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3DCFCF81" w14:textId="59A69B02" w:rsidR="00461541" w:rsidRDefault="00461541" w:rsidP="0039602F">
            <w:pPr>
              <w:jc w:val="center"/>
              <w:rPr>
                <w:b w:val="0"/>
                <w:bCs w:val="0"/>
              </w:rPr>
            </w:pPr>
            <w:r>
              <w:rPr>
                <w:b w:val="0"/>
                <w:bCs w:val="0"/>
              </w:rPr>
              <w:t>API</w:t>
            </w:r>
          </w:p>
        </w:tc>
        <w:tc>
          <w:tcPr>
            <w:tcW w:w="4508" w:type="dxa"/>
          </w:tcPr>
          <w:p w14:paraId="685865AC" w14:textId="70CE27A5" w:rsidR="00461541" w:rsidRDefault="00461541" w:rsidP="0039602F">
            <w:pPr>
              <w:jc w:val="center"/>
              <w:cnfStyle w:val="000000000000" w:firstRow="0" w:lastRow="0" w:firstColumn="0" w:lastColumn="0" w:oddVBand="0" w:evenVBand="0" w:oddHBand="0" w:evenHBand="0" w:firstRowFirstColumn="0" w:firstRowLastColumn="0" w:lastRowFirstColumn="0" w:lastRowLastColumn="0"/>
            </w:pPr>
            <w:r w:rsidRPr="00461541">
              <w:t>Application Programming Interface</w:t>
            </w:r>
          </w:p>
        </w:tc>
      </w:tr>
      <w:tr w:rsidR="00730E9F" w14:paraId="05D8A3A6"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5ED185ED" w14:textId="15018FFC" w:rsidR="00730E9F" w:rsidRDefault="00730E9F" w:rsidP="0039602F">
            <w:pPr>
              <w:jc w:val="center"/>
              <w:rPr>
                <w:b w:val="0"/>
                <w:bCs w:val="0"/>
              </w:rPr>
            </w:pPr>
            <w:r>
              <w:rPr>
                <w:b w:val="0"/>
                <w:bCs w:val="0"/>
              </w:rPr>
              <w:t>CSS</w:t>
            </w:r>
          </w:p>
        </w:tc>
        <w:tc>
          <w:tcPr>
            <w:tcW w:w="4508" w:type="dxa"/>
          </w:tcPr>
          <w:p w14:paraId="270BAC2B" w14:textId="1045986D" w:rsidR="00730E9F" w:rsidRDefault="00730E9F" w:rsidP="0039602F">
            <w:pPr>
              <w:jc w:val="center"/>
              <w:cnfStyle w:val="000000000000" w:firstRow="0" w:lastRow="0" w:firstColumn="0" w:lastColumn="0" w:oddVBand="0" w:evenVBand="0" w:oddHBand="0" w:evenHBand="0" w:firstRowFirstColumn="0" w:firstRowLastColumn="0" w:lastRowFirstColumn="0" w:lastRowLastColumn="0"/>
            </w:pPr>
            <w:r w:rsidRPr="00730E9F">
              <w:t>Cascading Style Sheets</w:t>
            </w:r>
          </w:p>
        </w:tc>
      </w:tr>
      <w:tr w:rsidR="00730E9F" w14:paraId="606F81F5"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74242292" w14:textId="30BEFE09" w:rsidR="00730E9F" w:rsidRDefault="00730E9F" w:rsidP="0039602F">
            <w:pPr>
              <w:jc w:val="center"/>
              <w:rPr>
                <w:b w:val="0"/>
                <w:bCs w:val="0"/>
              </w:rPr>
            </w:pPr>
            <w:r>
              <w:rPr>
                <w:b w:val="0"/>
                <w:bCs w:val="0"/>
              </w:rPr>
              <w:t>HTML</w:t>
            </w:r>
          </w:p>
        </w:tc>
        <w:tc>
          <w:tcPr>
            <w:tcW w:w="4508" w:type="dxa"/>
          </w:tcPr>
          <w:p w14:paraId="294F40A3" w14:textId="0B0E483F" w:rsidR="00730E9F" w:rsidRPr="00461541" w:rsidRDefault="00730E9F" w:rsidP="0039602F">
            <w:pPr>
              <w:jc w:val="center"/>
              <w:cnfStyle w:val="000000000000" w:firstRow="0" w:lastRow="0" w:firstColumn="0" w:lastColumn="0" w:oddVBand="0" w:evenVBand="0" w:oddHBand="0" w:evenHBand="0" w:firstRowFirstColumn="0" w:firstRowLastColumn="0" w:lastRowFirstColumn="0" w:lastRowLastColumn="0"/>
            </w:pPr>
            <w:r>
              <w:t>HyperText Markup Language</w:t>
            </w:r>
          </w:p>
        </w:tc>
      </w:tr>
      <w:tr w:rsidR="00C74593" w14:paraId="4E4E6B8F"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4CFEF32C" w14:textId="0102CBE4" w:rsidR="00C74593" w:rsidRDefault="00C74593" w:rsidP="0039602F">
            <w:pPr>
              <w:jc w:val="center"/>
              <w:rPr>
                <w:b w:val="0"/>
                <w:bCs w:val="0"/>
              </w:rPr>
            </w:pPr>
            <w:r>
              <w:rPr>
                <w:b w:val="0"/>
                <w:bCs w:val="0"/>
              </w:rPr>
              <w:t>HTTP</w:t>
            </w:r>
          </w:p>
        </w:tc>
        <w:tc>
          <w:tcPr>
            <w:tcW w:w="4508" w:type="dxa"/>
          </w:tcPr>
          <w:p w14:paraId="6BC3B6F3" w14:textId="2D41F644" w:rsidR="00C74593" w:rsidRDefault="00C74593" w:rsidP="0039602F">
            <w:pPr>
              <w:jc w:val="center"/>
              <w:cnfStyle w:val="000000000000" w:firstRow="0" w:lastRow="0" w:firstColumn="0" w:lastColumn="0" w:oddVBand="0" w:evenVBand="0" w:oddHBand="0" w:evenHBand="0" w:firstRowFirstColumn="0" w:firstRowLastColumn="0" w:lastRowFirstColumn="0" w:lastRowLastColumn="0"/>
            </w:pPr>
            <w:r>
              <w:t>HyperText Transfer Protocol</w:t>
            </w:r>
          </w:p>
        </w:tc>
      </w:tr>
      <w:tr w:rsidR="004E3EC0" w14:paraId="57D99CC7"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57659AF3" w14:textId="4D428402" w:rsidR="004E3EC0" w:rsidRDefault="004E3EC0" w:rsidP="0039602F">
            <w:pPr>
              <w:jc w:val="center"/>
              <w:rPr>
                <w:b w:val="0"/>
                <w:bCs w:val="0"/>
              </w:rPr>
            </w:pPr>
            <w:r>
              <w:rPr>
                <w:b w:val="0"/>
                <w:bCs w:val="0"/>
              </w:rPr>
              <w:t>HTTPS</w:t>
            </w:r>
          </w:p>
        </w:tc>
        <w:tc>
          <w:tcPr>
            <w:tcW w:w="4508" w:type="dxa"/>
          </w:tcPr>
          <w:p w14:paraId="6FF652F6" w14:textId="6DCCF327" w:rsidR="004E3EC0" w:rsidRDefault="004E3EC0" w:rsidP="0039602F">
            <w:pPr>
              <w:jc w:val="center"/>
              <w:cnfStyle w:val="000000000000" w:firstRow="0" w:lastRow="0" w:firstColumn="0" w:lastColumn="0" w:oddVBand="0" w:evenVBand="0" w:oddHBand="0" w:evenHBand="0" w:firstRowFirstColumn="0" w:firstRowLastColumn="0" w:lastRowFirstColumn="0" w:lastRowLastColumn="0"/>
            </w:pPr>
            <w:r>
              <w:t>HyperText Transfer Protocol Secure</w:t>
            </w:r>
          </w:p>
        </w:tc>
      </w:tr>
      <w:tr w:rsidR="00781EC5" w14:paraId="18F141D9"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16F92DD1" w14:textId="77777777" w:rsidR="00781EC5" w:rsidRPr="0039602F" w:rsidRDefault="00781EC5" w:rsidP="0039602F">
            <w:pPr>
              <w:jc w:val="center"/>
              <w:rPr>
                <w:b w:val="0"/>
                <w:bCs w:val="0"/>
              </w:rPr>
            </w:pPr>
            <w:r>
              <w:rPr>
                <w:b w:val="0"/>
                <w:bCs w:val="0"/>
              </w:rPr>
              <w:t>JPA</w:t>
            </w:r>
          </w:p>
        </w:tc>
        <w:tc>
          <w:tcPr>
            <w:tcW w:w="4508" w:type="dxa"/>
          </w:tcPr>
          <w:p w14:paraId="705F73FA" w14:textId="77777777" w:rsidR="00781EC5" w:rsidRPr="0039602F" w:rsidRDefault="00781EC5" w:rsidP="0039602F">
            <w:pPr>
              <w:jc w:val="center"/>
              <w:cnfStyle w:val="000000000000" w:firstRow="0" w:lastRow="0" w:firstColumn="0" w:lastColumn="0" w:oddVBand="0" w:evenVBand="0" w:oddHBand="0" w:evenHBand="0" w:firstRowFirstColumn="0" w:firstRowLastColumn="0" w:lastRowFirstColumn="0" w:lastRowLastColumn="0"/>
            </w:pPr>
            <w:r w:rsidRPr="001B7EB1">
              <w:t>Java Persistence API</w:t>
            </w:r>
          </w:p>
        </w:tc>
      </w:tr>
      <w:tr w:rsidR="00AF2760" w14:paraId="37F2A74E"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33521BD7" w14:textId="2E23A7A3" w:rsidR="00AF2760" w:rsidRPr="0039602F" w:rsidRDefault="0039602F" w:rsidP="0039602F">
            <w:pPr>
              <w:jc w:val="center"/>
              <w:rPr>
                <w:b w:val="0"/>
                <w:bCs w:val="0"/>
              </w:rPr>
            </w:pPr>
            <w:r>
              <w:rPr>
                <w:b w:val="0"/>
                <w:bCs w:val="0"/>
              </w:rPr>
              <w:t>JSP</w:t>
            </w:r>
          </w:p>
        </w:tc>
        <w:tc>
          <w:tcPr>
            <w:tcW w:w="4508" w:type="dxa"/>
          </w:tcPr>
          <w:p w14:paraId="7002D6AD" w14:textId="18433D8A" w:rsidR="00AF2760" w:rsidRPr="0039602F" w:rsidRDefault="0039602F" w:rsidP="0039602F">
            <w:pPr>
              <w:jc w:val="center"/>
              <w:cnfStyle w:val="000000000000" w:firstRow="0" w:lastRow="0" w:firstColumn="0" w:lastColumn="0" w:oddVBand="0" w:evenVBand="0" w:oddHBand="0" w:evenHBand="0" w:firstRowFirstColumn="0" w:firstRowLastColumn="0" w:lastRowFirstColumn="0" w:lastRowLastColumn="0"/>
            </w:pPr>
            <w:r>
              <w:t>Java Server Page</w:t>
            </w:r>
          </w:p>
        </w:tc>
      </w:tr>
      <w:tr w:rsidR="00CA1B2B" w14:paraId="2E9BF2F7"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5187880D" w14:textId="75FFE3A9" w:rsidR="00CA1B2B" w:rsidRDefault="00CA1B2B" w:rsidP="0039602F">
            <w:pPr>
              <w:jc w:val="center"/>
              <w:rPr>
                <w:b w:val="0"/>
                <w:bCs w:val="0"/>
              </w:rPr>
            </w:pPr>
            <w:r>
              <w:rPr>
                <w:b w:val="0"/>
                <w:bCs w:val="0"/>
              </w:rPr>
              <w:t>JSTL</w:t>
            </w:r>
          </w:p>
        </w:tc>
        <w:tc>
          <w:tcPr>
            <w:tcW w:w="4508" w:type="dxa"/>
          </w:tcPr>
          <w:p w14:paraId="577B41E6" w14:textId="072B43CD" w:rsidR="00CA1B2B" w:rsidRDefault="00CA1B2B" w:rsidP="0039602F">
            <w:pPr>
              <w:jc w:val="center"/>
              <w:cnfStyle w:val="000000000000" w:firstRow="0" w:lastRow="0" w:firstColumn="0" w:lastColumn="0" w:oddVBand="0" w:evenVBand="0" w:oddHBand="0" w:evenHBand="0" w:firstRowFirstColumn="0" w:firstRowLastColumn="0" w:lastRowFirstColumn="0" w:lastRowLastColumn="0"/>
            </w:pPr>
            <w:r w:rsidRPr="00CA1B2B">
              <w:t>JSP Standard Tag Library</w:t>
            </w:r>
          </w:p>
        </w:tc>
      </w:tr>
      <w:tr w:rsidR="001B7EB1" w14:paraId="2602B80D"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69963157" w14:textId="130B2255" w:rsidR="001B7EB1" w:rsidRPr="001B7EB1" w:rsidRDefault="001B7EB1" w:rsidP="0039602F">
            <w:pPr>
              <w:jc w:val="center"/>
              <w:rPr>
                <w:b w:val="0"/>
                <w:bCs w:val="0"/>
              </w:rPr>
            </w:pPr>
            <w:r w:rsidRPr="001B7EB1">
              <w:rPr>
                <w:b w:val="0"/>
                <w:bCs w:val="0"/>
              </w:rPr>
              <w:t>MVC</w:t>
            </w:r>
          </w:p>
        </w:tc>
        <w:tc>
          <w:tcPr>
            <w:tcW w:w="4508" w:type="dxa"/>
          </w:tcPr>
          <w:p w14:paraId="41EFC26D" w14:textId="48E974F5" w:rsidR="001B7EB1" w:rsidRPr="0039602F" w:rsidRDefault="001B7EB1" w:rsidP="0039602F">
            <w:pPr>
              <w:jc w:val="center"/>
              <w:cnfStyle w:val="000000000000" w:firstRow="0" w:lastRow="0" w:firstColumn="0" w:lastColumn="0" w:oddVBand="0" w:evenVBand="0" w:oddHBand="0" w:evenHBand="0" w:firstRowFirstColumn="0" w:firstRowLastColumn="0" w:lastRowFirstColumn="0" w:lastRowLastColumn="0"/>
            </w:pPr>
            <w:r>
              <w:t>Model-View-Controller</w:t>
            </w:r>
          </w:p>
        </w:tc>
      </w:tr>
      <w:tr w:rsidR="00781EC5" w14:paraId="0753D3EF"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04876325" w14:textId="41E4BCA7" w:rsidR="00781EC5" w:rsidRPr="001B7EB1" w:rsidRDefault="00781EC5" w:rsidP="0039602F">
            <w:pPr>
              <w:jc w:val="center"/>
              <w:rPr>
                <w:b w:val="0"/>
                <w:bCs w:val="0"/>
              </w:rPr>
            </w:pPr>
            <w:r>
              <w:rPr>
                <w:b w:val="0"/>
                <w:bCs w:val="0"/>
              </w:rPr>
              <w:t>SQL</w:t>
            </w:r>
          </w:p>
        </w:tc>
        <w:tc>
          <w:tcPr>
            <w:tcW w:w="4508" w:type="dxa"/>
          </w:tcPr>
          <w:p w14:paraId="58F342BB" w14:textId="2E8DF4E8" w:rsidR="00781EC5" w:rsidRDefault="00781EC5" w:rsidP="0039602F">
            <w:pPr>
              <w:jc w:val="center"/>
              <w:cnfStyle w:val="000000000000" w:firstRow="0" w:lastRow="0" w:firstColumn="0" w:lastColumn="0" w:oddVBand="0" w:evenVBand="0" w:oddHBand="0" w:evenHBand="0" w:firstRowFirstColumn="0" w:firstRowLastColumn="0" w:lastRowFirstColumn="0" w:lastRowLastColumn="0"/>
            </w:pPr>
            <w:r w:rsidRPr="00781EC5">
              <w:t>Structured Query Language</w:t>
            </w:r>
          </w:p>
        </w:tc>
      </w:tr>
      <w:tr w:rsidR="00AF2760" w14:paraId="459A07B3"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48466F10" w14:textId="6D05EFFD" w:rsidR="00AF2760" w:rsidRPr="0039602F" w:rsidRDefault="0039602F" w:rsidP="0039602F">
            <w:pPr>
              <w:jc w:val="center"/>
              <w:rPr>
                <w:b w:val="0"/>
                <w:bCs w:val="0"/>
              </w:rPr>
            </w:pPr>
            <w:r w:rsidRPr="0039602F">
              <w:rPr>
                <w:b w:val="0"/>
                <w:bCs w:val="0"/>
              </w:rPr>
              <w:t>UI</w:t>
            </w:r>
          </w:p>
        </w:tc>
        <w:tc>
          <w:tcPr>
            <w:tcW w:w="4508" w:type="dxa"/>
          </w:tcPr>
          <w:p w14:paraId="511FA216" w14:textId="33C952C7" w:rsidR="00AF2760" w:rsidRPr="0039602F" w:rsidRDefault="0039602F" w:rsidP="0039602F">
            <w:pPr>
              <w:jc w:val="center"/>
              <w:cnfStyle w:val="000000000000" w:firstRow="0" w:lastRow="0" w:firstColumn="0" w:lastColumn="0" w:oddVBand="0" w:evenVBand="0" w:oddHBand="0" w:evenHBand="0" w:firstRowFirstColumn="0" w:firstRowLastColumn="0" w:lastRowFirstColumn="0" w:lastRowLastColumn="0"/>
            </w:pPr>
            <w:r>
              <w:t>User Interface</w:t>
            </w:r>
          </w:p>
        </w:tc>
      </w:tr>
    </w:tbl>
    <w:p w14:paraId="4966553B" w14:textId="77777777" w:rsidR="006850CC" w:rsidRPr="006850CC" w:rsidRDefault="006850CC" w:rsidP="006850CC"/>
    <w:p w14:paraId="40A13AE2" w14:textId="77777777" w:rsidR="00317EC7" w:rsidRDefault="00317EC7">
      <w:pPr>
        <w:sectPr w:rsidR="00317EC7" w:rsidSect="00317EC7">
          <w:footerReference w:type="default" r:id="rId10"/>
          <w:footerReference w:type="first" r:id="rId11"/>
          <w:pgSz w:w="11906" w:h="16838"/>
          <w:pgMar w:top="1440" w:right="1440" w:bottom="1440" w:left="1440" w:header="708" w:footer="708" w:gutter="0"/>
          <w:pgNumType w:fmt="lowerRoman" w:start="0"/>
          <w:cols w:space="708"/>
          <w:titlePg/>
          <w:docGrid w:linePitch="360"/>
        </w:sectPr>
      </w:pPr>
    </w:p>
    <w:p w14:paraId="272DC770" w14:textId="439139CD" w:rsidR="00E366C7" w:rsidRDefault="00E366C7" w:rsidP="00E366C7">
      <w:pPr>
        <w:pStyle w:val="Heading2"/>
      </w:pPr>
      <w:r>
        <w:lastRenderedPageBreak/>
        <w:t>Introduction</w:t>
      </w:r>
    </w:p>
    <w:p w14:paraId="3A8BB291" w14:textId="482CF44A" w:rsidR="007402F0" w:rsidRDefault="007402F0" w:rsidP="007402F0">
      <w:r>
        <w:t xml:space="preserve">Ever since I was young, I have always loved building and playing with Lego, getting Lego </w:t>
      </w:r>
      <w:r w:rsidR="00907B23">
        <w:t>S</w:t>
      </w:r>
      <w:r>
        <w:t xml:space="preserve">ets regularly for Christmas and birthdays. Over time as I got more Lego </w:t>
      </w:r>
      <w:r w:rsidR="00907B23">
        <w:t>S</w:t>
      </w:r>
      <w:r>
        <w:t>ets, I had to take some older sets apart to make room for newer ones. The Lego pieces from these sets would be stored in separate containers so that if I wanted to rebuild a set, I could simply get that certain container. However, as I got more Lego sets these pieces became muddled so that it was no longer as simple as picking a container. This can be done using the list of pieces in the back of the Lego set’s instruction booklet and as I find the pieces tick them off this page. This can work when rebuilding the set for the first few times but after a while, it can become very difficult because there are ticks all over the page. Therefore, having a digital checklist for pieces in a Lego Set would help fix this issue as once you have built the set, the next time you go to rebuild it the checklist will be blank, and you can start all over again.</w:t>
      </w:r>
    </w:p>
    <w:p w14:paraId="1C4E2FAE" w14:textId="44CC6D55" w:rsidR="007402F0" w:rsidRDefault="007402F0" w:rsidP="007402F0">
      <w:r>
        <w:t xml:space="preserve">For example, </w:t>
      </w:r>
      <w:r w:rsidR="003D4437">
        <w:t xml:space="preserve">if </w:t>
      </w:r>
      <w:r>
        <w:t>you have a Lego set that you have taken apart and put all the pieces in a box along with other Lego pieces, and you would like to rebuild the set, you could do this easily using a digital checklist.</w:t>
      </w:r>
    </w:p>
    <w:p w14:paraId="797D2D82" w14:textId="15012046" w:rsidR="007402F0" w:rsidRDefault="007402F0" w:rsidP="007402F0">
      <w:r>
        <w:t xml:space="preserve">The target users for </w:t>
      </w:r>
      <w:r w:rsidR="001B7EB1">
        <w:t>this</w:t>
      </w:r>
      <w:r>
        <w:t xml:space="preserve"> project </w:t>
      </w:r>
      <w:r w:rsidR="001B7EB1">
        <w:t>are</w:t>
      </w:r>
      <w:r>
        <w:t xml:space="preserve"> 18+ </w:t>
      </w:r>
      <w:r w:rsidRPr="00C639C4">
        <w:t>Lego builders</w:t>
      </w:r>
      <w:r>
        <w:t xml:space="preserve">, </w:t>
      </w:r>
      <w:r w:rsidRPr="00C639C4">
        <w:t>enthusiasts,</w:t>
      </w:r>
      <w:r>
        <w:t xml:space="preserve"> and </w:t>
      </w:r>
      <w:r w:rsidRPr="00C639C4">
        <w:t>collectors</w:t>
      </w:r>
      <w:r>
        <w:t xml:space="preserve"> (referred to as ‘Lego </w:t>
      </w:r>
      <w:r w:rsidRPr="00C639C4">
        <w:t>enthusiasts</w:t>
      </w:r>
      <w:r>
        <w:t xml:space="preserve">’ from now on for </w:t>
      </w:r>
      <w:r w:rsidRPr="00C53136">
        <w:t>briefness</w:t>
      </w:r>
      <w:r>
        <w:t>) who are looking to build or rebuild a Lego set they own.</w:t>
      </w:r>
      <w:bookmarkStart w:id="1" w:name="_Toc88731105"/>
    </w:p>
    <w:p w14:paraId="4171302A" w14:textId="6E24166C" w:rsidR="007402F0" w:rsidRDefault="007402F0" w:rsidP="007402F0">
      <w:pPr>
        <w:pStyle w:val="Heading3"/>
      </w:pPr>
      <w:bookmarkStart w:id="2" w:name="_Ref102228553"/>
      <w:r>
        <w:t>Aim</w:t>
      </w:r>
      <w:bookmarkEnd w:id="1"/>
      <w:bookmarkEnd w:id="2"/>
    </w:p>
    <w:p w14:paraId="2E518C1B" w14:textId="497E59D5" w:rsidR="007402F0" w:rsidRDefault="007402F0" w:rsidP="007402F0">
      <w:r>
        <w:t xml:space="preserve">The key aim of this project </w:t>
      </w:r>
      <w:r w:rsidR="001B7EB1">
        <w:t>wa</w:t>
      </w:r>
      <w:r>
        <w:t>s to create a digital checklist for pieces in a Lego Set. Users can find and then select a Lego Set they would like to see the pieces for. They can then view all the pieces in this Lego set (like in the back of the instruction book), and they can check they have all the pieces when they are building the set again.</w:t>
      </w:r>
    </w:p>
    <w:p w14:paraId="0978C147" w14:textId="77777777" w:rsidR="007402F0" w:rsidRPr="00FC0C3F" w:rsidRDefault="007402F0" w:rsidP="007402F0">
      <w:pPr>
        <w:pStyle w:val="Heading3"/>
      </w:pPr>
      <w:bookmarkStart w:id="3" w:name="_Toc88311793"/>
      <w:bookmarkStart w:id="4" w:name="_Toc88731106"/>
      <w:bookmarkStart w:id="5" w:name="_Ref102228577"/>
      <w:bookmarkStart w:id="6" w:name="_Ref102228581"/>
      <w:r>
        <w:t>Objectives</w:t>
      </w:r>
      <w:bookmarkEnd w:id="3"/>
      <w:bookmarkEnd w:id="4"/>
      <w:bookmarkEnd w:id="5"/>
      <w:bookmarkEnd w:id="6"/>
    </w:p>
    <w:p w14:paraId="789B6F9F" w14:textId="77777777" w:rsidR="007402F0" w:rsidRDefault="007402F0" w:rsidP="007402F0">
      <w:pPr>
        <w:pStyle w:val="ListParagraph"/>
        <w:numPr>
          <w:ilvl w:val="0"/>
          <w:numId w:val="4"/>
        </w:numPr>
      </w:pPr>
      <w:r>
        <w:t>Write a program to connect to a Lego Set API and retrieve data</w:t>
      </w:r>
    </w:p>
    <w:p w14:paraId="7E1614C1" w14:textId="77777777" w:rsidR="007402F0" w:rsidRDefault="007402F0" w:rsidP="007402F0">
      <w:pPr>
        <w:pStyle w:val="ListParagraph"/>
        <w:numPr>
          <w:ilvl w:val="0"/>
          <w:numId w:val="4"/>
        </w:numPr>
      </w:pPr>
      <w:r>
        <w:t>Learn how to turn JSON files into a class</w:t>
      </w:r>
    </w:p>
    <w:p w14:paraId="302722D4" w14:textId="77777777" w:rsidR="007402F0" w:rsidRDefault="007402F0" w:rsidP="007402F0">
      <w:pPr>
        <w:pStyle w:val="ListParagraph"/>
        <w:numPr>
          <w:ilvl w:val="0"/>
          <w:numId w:val="4"/>
        </w:numPr>
      </w:pPr>
      <w:r>
        <w:t>Build an application using the Spring Model-View-Controller (MVC) framework</w:t>
      </w:r>
    </w:p>
    <w:p w14:paraId="686FFC73" w14:textId="77777777" w:rsidR="007402F0" w:rsidRDefault="007402F0" w:rsidP="007402F0">
      <w:pPr>
        <w:pStyle w:val="ListParagraph"/>
        <w:numPr>
          <w:ilvl w:val="0"/>
          <w:numId w:val="4"/>
        </w:numPr>
      </w:pPr>
      <w:r>
        <w:t>Design a cross-platform website (view) from which users can use the system</w:t>
      </w:r>
    </w:p>
    <w:p w14:paraId="2B34B506" w14:textId="77777777" w:rsidR="007402F0" w:rsidRDefault="007402F0" w:rsidP="007402F0">
      <w:pPr>
        <w:pStyle w:val="ListParagraph"/>
        <w:numPr>
          <w:ilvl w:val="0"/>
          <w:numId w:val="4"/>
        </w:numPr>
      </w:pPr>
      <w:r>
        <w:t>Implement a cross-platform website (view) from which users can use the system</w:t>
      </w:r>
    </w:p>
    <w:p w14:paraId="20117A94" w14:textId="77777777" w:rsidR="007402F0" w:rsidRDefault="007402F0" w:rsidP="007402F0">
      <w:pPr>
        <w:pStyle w:val="ListParagraph"/>
        <w:numPr>
          <w:ilvl w:val="0"/>
          <w:numId w:val="4"/>
        </w:numPr>
      </w:pPr>
      <w:r>
        <w:t>Design a way for users to save progress on a checklist</w:t>
      </w:r>
    </w:p>
    <w:p w14:paraId="5998399C" w14:textId="77777777" w:rsidR="007402F0" w:rsidRDefault="007402F0" w:rsidP="007402F0">
      <w:pPr>
        <w:pStyle w:val="ListParagraph"/>
        <w:numPr>
          <w:ilvl w:val="0"/>
          <w:numId w:val="4"/>
        </w:numPr>
      </w:pPr>
      <w:r>
        <w:t>Implement a way for users to save progress on a checklist</w:t>
      </w:r>
    </w:p>
    <w:p w14:paraId="55DA7685" w14:textId="525EC345" w:rsidR="00E366C7" w:rsidRDefault="00E366C7" w:rsidP="00E366C7"/>
    <w:p w14:paraId="18760283" w14:textId="30604071" w:rsidR="00E366C7" w:rsidRDefault="00E366C7" w:rsidP="00E366C7">
      <w:pPr>
        <w:pStyle w:val="Heading2"/>
      </w:pPr>
      <w:bookmarkStart w:id="7" w:name="_Ref100832797"/>
      <w:r w:rsidRPr="00E366C7">
        <w:t>Survey of Literature/Information Sources</w:t>
      </w:r>
      <w:bookmarkEnd w:id="7"/>
    </w:p>
    <w:p w14:paraId="2D279CD5" w14:textId="77777777" w:rsidR="007402F0" w:rsidRDefault="007402F0" w:rsidP="007402F0">
      <w:pPr>
        <w:pStyle w:val="Heading3"/>
      </w:pPr>
      <w:bookmarkStart w:id="8" w:name="_Toc88731109"/>
      <w:r>
        <w:t>Preliminary Research</w:t>
      </w:r>
      <w:bookmarkEnd w:id="8"/>
    </w:p>
    <w:p w14:paraId="63B86FF1" w14:textId="4F1477EC" w:rsidR="007402F0" w:rsidRDefault="007402F0" w:rsidP="007402F0">
      <w:r>
        <w:t xml:space="preserve">To begin with, I looked up the Rebrickable API </w:t>
      </w:r>
      <w:r>
        <w:fldChar w:fldCharType="begin"/>
      </w:r>
      <w:r>
        <w:instrText xml:space="preserve"> REF _Ref88054215 \r \h </w:instrText>
      </w:r>
      <w:r>
        <w:fldChar w:fldCharType="separate"/>
      </w:r>
      <w:r w:rsidR="00025A41">
        <w:t>[1]</w:t>
      </w:r>
      <w:r>
        <w:fldChar w:fldCharType="end"/>
      </w:r>
      <w:r>
        <w:t xml:space="preserve"> that contains data o</w:t>
      </w:r>
      <w:r w:rsidR="005B29A8">
        <w:t>n</w:t>
      </w:r>
      <w:r>
        <w:t xml:space="preserve"> Lego sets, that I am going to use, that can search through to find a Lego set and the pieces within this set. I also read the documentation for the API </w:t>
      </w:r>
      <w:r>
        <w:fldChar w:fldCharType="begin"/>
      </w:r>
      <w:r>
        <w:instrText xml:space="preserve"> REF _Ref88054200 \r \h </w:instrText>
      </w:r>
      <w:r>
        <w:fldChar w:fldCharType="separate"/>
      </w:r>
      <w:r w:rsidR="00025A41">
        <w:t>[2]</w:t>
      </w:r>
      <w:r>
        <w:fldChar w:fldCharType="end"/>
      </w:r>
      <w:r>
        <w:t xml:space="preserve">, finding out that it's a RESTful API (meaning I can use HTTP requests to access data) and to access the data I need an API key that is freely available with an account. Using the API you can request a Lego set directly using the Lego set unique number, or search using “A search term”, filter using “theme_id (a number associated with a Lego theme e.g. Star Wars, that can be retrieved also using API), min_year, max_year, min_parts, max_parts” and order by a certain “field” (“set_num”, “name”, “year”, “theme_id”, “num_parts”). Data is returned from the API in the form of JSON files, and a set returns “set_num”, “name”, “year”, “theme_id”, “num_parts” and </w:t>
      </w:r>
      <w:r>
        <w:lastRenderedPageBreak/>
        <w:t>“set_img_url”, but to retrieve a JSON of all the pieces in a Lego set another call to the API needs to be performed. This returns a list containing each part however this cannot be ordered using the API.</w:t>
      </w:r>
    </w:p>
    <w:p w14:paraId="35AB6537" w14:textId="77777777" w:rsidR="007402F0" w:rsidRPr="00B92425" w:rsidRDefault="007402F0" w:rsidP="007402F0">
      <w:pPr>
        <w:pStyle w:val="Heading3"/>
      </w:pPr>
      <w:bookmarkStart w:id="9" w:name="_Toc88731110"/>
      <w:r>
        <w:t>Questionnaire Introduction</w:t>
      </w:r>
      <w:bookmarkEnd w:id="9"/>
    </w:p>
    <w:p w14:paraId="0B56C1B4" w14:textId="77777777" w:rsidR="007402F0" w:rsidRDefault="007402F0" w:rsidP="007402F0">
      <w:r>
        <w:t xml:space="preserve">I then performed some data collection on what my target users would like from a digital checklist for pieces in a Lego Set, via an online questionnaire (see </w:t>
      </w:r>
      <w:r>
        <w:rPr>
          <w:b/>
          <w:bCs/>
        </w:rPr>
        <w:t>Appendix A</w:t>
      </w:r>
      <w:r>
        <w:t>). Using this I could identify their key requirements and features for the system, for example where they would like to use the system, how they currently check they have all the pieces for a Lego set, other tools they use for research, how important certain features would be to them and if they have any other ideas for features.</w:t>
      </w:r>
    </w:p>
    <w:p w14:paraId="1A51DE40" w14:textId="77777777" w:rsidR="007402F0" w:rsidRDefault="007402F0" w:rsidP="007402F0">
      <w:pPr>
        <w:pStyle w:val="Heading3"/>
      </w:pPr>
      <w:bookmarkStart w:id="10" w:name="_Toc88731111"/>
      <w:r>
        <w:t>Questionnaire Results and Further Research</w:t>
      </w:r>
      <w:bookmarkEnd w:id="10"/>
    </w:p>
    <w:p w14:paraId="51C7F825" w14:textId="68160126" w:rsidR="007402F0" w:rsidRDefault="007402F0" w:rsidP="007402F0">
      <w:r>
        <w:t xml:space="preserve">My questionnaire received a reasonable number of responses (20 responses) and from the results of this questionnaire, I was able to decide on certain features and requirements for my project. (For full results </w:t>
      </w:r>
      <w:r w:rsidR="00054EA2">
        <w:t>of the</w:t>
      </w:r>
      <w:r>
        <w:t xml:space="preserve"> questionnaire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025A41" w:rsidRPr="00025A41">
        <w:rPr>
          <w:b/>
          <w:bCs/>
        </w:rPr>
        <w:t>Appendix B</w:t>
      </w:r>
      <w:r w:rsidRPr="009B5FCD">
        <w:rPr>
          <w:b/>
          <w:bCs/>
        </w:rPr>
        <w:fldChar w:fldCharType="end"/>
      </w:r>
      <w:r>
        <w:t>).</w:t>
      </w:r>
    </w:p>
    <w:p w14:paraId="7F87746F" w14:textId="77777777" w:rsidR="007402F0" w:rsidRDefault="007402F0" w:rsidP="007402F0">
      <w:pPr>
        <w:keepNext/>
      </w:pPr>
      <w:r>
        <w:rPr>
          <w:noProof/>
        </w:rPr>
        <w:drawing>
          <wp:inline distT="0" distB="0" distL="0" distR="0" wp14:anchorId="589A77C9" wp14:editId="4325F644">
            <wp:extent cx="5731510" cy="2156603"/>
            <wp:effectExtent l="0" t="0" r="2540" b="0"/>
            <wp:docPr id="43" name="Picture 4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pie chart&#10;&#10;Description automatically generated"/>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b="10579"/>
                    <a:stretch/>
                  </pic:blipFill>
                  <pic:spPr bwMode="auto">
                    <a:xfrm>
                      <a:off x="0" y="0"/>
                      <a:ext cx="5731510" cy="2156603"/>
                    </a:xfrm>
                    <a:prstGeom prst="rect">
                      <a:avLst/>
                    </a:prstGeom>
                    <a:noFill/>
                    <a:ln>
                      <a:noFill/>
                    </a:ln>
                    <a:extLst>
                      <a:ext uri="{53640926-AAD7-44D8-BBD7-CCE9431645EC}">
                        <a14:shadowObscured xmlns:a14="http://schemas.microsoft.com/office/drawing/2010/main"/>
                      </a:ext>
                    </a:extLst>
                  </pic:spPr>
                </pic:pic>
              </a:graphicData>
            </a:graphic>
          </wp:inline>
        </w:drawing>
      </w:r>
    </w:p>
    <w:p w14:paraId="0A8AD418" w14:textId="2514E60D" w:rsidR="007402F0" w:rsidRDefault="007402F0" w:rsidP="007402F0">
      <w:pPr>
        <w:pStyle w:val="Caption"/>
      </w:pPr>
      <w:bookmarkStart w:id="11" w:name="_Ref88698492"/>
      <w:r>
        <w:t xml:space="preserve">Figure </w:t>
      </w:r>
      <w:r w:rsidR="003804B0">
        <w:fldChar w:fldCharType="begin"/>
      </w:r>
      <w:r w:rsidR="003804B0">
        <w:instrText xml:space="preserve"> SEQ </w:instrText>
      </w:r>
      <w:r w:rsidR="003804B0">
        <w:instrText xml:space="preserve">Figure \* ARABIC </w:instrText>
      </w:r>
      <w:r w:rsidR="003804B0">
        <w:fldChar w:fldCharType="separate"/>
      </w:r>
      <w:r w:rsidR="00025A41">
        <w:rPr>
          <w:noProof/>
        </w:rPr>
        <w:t>1</w:t>
      </w:r>
      <w:r w:rsidR="003804B0">
        <w:rPr>
          <w:noProof/>
        </w:rPr>
        <w:fldChar w:fldCharType="end"/>
      </w:r>
      <w:bookmarkEnd w:id="11"/>
      <w:r>
        <w:t xml:space="preserve"> – Question 1 Results</w:t>
      </w:r>
    </w:p>
    <w:p w14:paraId="0AF7434F" w14:textId="2284E6B6" w:rsidR="007402F0" w:rsidRDefault="007402F0" w:rsidP="007402F0">
      <w:r>
        <w:t xml:space="preserve">Question 1 showed me that </w:t>
      </w:r>
      <w:r w:rsidR="0032331F">
        <w:t>most</w:t>
      </w:r>
      <w:r>
        <w:t xml:space="preserve"> users (75% see </w:t>
      </w:r>
      <w:r>
        <w:fldChar w:fldCharType="begin"/>
      </w:r>
      <w:r>
        <w:instrText xml:space="preserve"> REF _Ref88698492 \h </w:instrText>
      </w:r>
      <w:r>
        <w:fldChar w:fldCharType="separate"/>
      </w:r>
      <w:r w:rsidR="00025A41">
        <w:t xml:space="preserve">Figure </w:t>
      </w:r>
      <w:r w:rsidR="00025A41">
        <w:rPr>
          <w:noProof/>
        </w:rPr>
        <w:t>1</w:t>
      </w:r>
      <w:r>
        <w:fldChar w:fldCharType="end"/>
      </w:r>
      <w:r>
        <w:t>) would like to use the digital checklist on both PC/Laptop and mobile devices, which helped inform me that my digital checklist for pieces in a Lego Set should run on both these types of systems.</w:t>
      </w:r>
    </w:p>
    <w:p w14:paraId="4ADDF614" w14:textId="3BA88E2A" w:rsidR="007402F0" w:rsidRDefault="007402F0" w:rsidP="007402F0">
      <w:r>
        <w:t xml:space="preserve">I also learnt from questions answers to 2 and 3 that Lego </w:t>
      </w:r>
      <w:r w:rsidRPr="00C639C4">
        <w:t>enthusiasts</w:t>
      </w:r>
      <w:r>
        <w:t xml:space="preserve"> who use a digital tool use the website Bricklink </w:t>
      </w:r>
      <w:r>
        <w:fldChar w:fldCharType="begin"/>
      </w:r>
      <w:r>
        <w:instrText xml:space="preserve"> REF _Ref88056140 \r \h </w:instrText>
      </w:r>
      <w:r>
        <w:fldChar w:fldCharType="separate"/>
      </w:r>
      <w:r w:rsidR="00025A41">
        <w:t>[3]</w:t>
      </w:r>
      <w:r>
        <w:fldChar w:fldCharType="end"/>
      </w:r>
      <w:r>
        <w:t>. I found that on Bricklink users can add pieces from a Lego set to a “wanted list” and from there tick of</w:t>
      </w:r>
      <w:r w:rsidR="002F1148">
        <w:t>f</w:t>
      </w:r>
      <w:r>
        <w:t xml:space="preserve"> parts you have. This shows the user how many pieces they need and how many they currently have found. However, this number easily be changed by accident which could cause issues. For example, users could believe they have all the pieces for a </w:t>
      </w:r>
      <w:r w:rsidR="0032331F">
        <w:t>S</w:t>
      </w:r>
      <w:r>
        <w:t>et but they accidentally decreased how many pieces they needed so are missing one, or the opposite where they increase the number they need but have all of them. Users can’t filter pieces by colour or type making it difficult to find pieces, also when pieces are fully found they are not hidden from the list. Any pieces missing can easily show a list of possible locations to buy them. Most of these issues appear because the purpose of the tool is to buy pieces for a Lego set.</w:t>
      </w:r>
    </w:p>
    <w:p w14:paraId="403648F0" w14:textId="74F00501" w:rsidR="007402F0" w:rsidRDefault="007402F0" w:rsidP="007402F0">
      <w:r>
        <w:t xml:space="preserve">The answers </w:t>
      </w:r>
      <w:r w:rsidR="002F1148">
        <w:t>to</w:t>
      </w:r>
      <w:r>
        <w:t xml:space="preserve"> question </w:t>
      </w:r>
      <w:r w:rsidR="00776481">
        <w:t>3</w:t>
      </w:r>
      <w:r>
        <w:t xml:space="preserve"> also show some people currently use the Rebrickable website </w:t>
      </w:r>
      <w:r>
        <w:fldChar w:fldCharType="begin"/>
      </w:r>
      <w:r>
        <w:instrText xml:space="preserve"> REF _Ref88126631 \r \h </w:instrText>
      </w:r>
      <w:r>
        <w:fldChar w:fldCharType="separate"/>
      </w:r>
      <w:r w:rsidR="00025A41">
        <w:t>[4]</w:t>
      </w:r>
      <w:r>
        <w:fldChar w:fldCharType="end"/>
      </w:r>
      <w:r>
        <w:t>. On Rebrickable, which also provide</w:t>
      </w:r>
      <w:r w:rsidR="002F1148">
        <w:t>s</w:t>
      </w:r>
      <w:r>
        <w:t xml:space="preserve"> the API I am going to use, users can find a Lego set by typing in the set number or searching by a text search (i.e. Set Name) and filter by a range of year released, range of the number of parts and also filter by themes. On the page of a </w:t>
      </w:r>
      <w:r w:rsidR="00830B1E">
        <w:t>S</w:t>
      </w:r>
      <w:r>
        <w:t xml:space="preserve">et (e.g. this Lego Set </w:t>
      </w:r>
      <w:r>
        <w:fldChar w:fldCharType="begin"/>
      </w:r>
      <w:r>
        <w:instrText xml:space="preserve"> REF _Ref88126615 \r \h </w:instrText>
      </w:r>
      <w:r>
        <w:fldChar w:fldCharType="separate"/>
      </w:r>
      <w:r w:rsidR="00025A41">
        <w:t>[5]</w:t>
      </w:r>
      <w:r>
        <w:fldChar w:fldCharType="end"/>
      </w:r>
      <w:r>
        <w:t xml:space="preserve">) users can see a list of all parts, the instructions, pictures of the Lego set, </w:t>
      </w:r>
      <w:r w:rsidR="002F1148">
        <w:t xml:space="preserve">the </w:t>
      </w:r>
      <w:r>
        <w:t xml:space="preserve">year released, </w:t>
      </w:r>
      <w:r w:rsidR="002F1148">
        <w:t xml:space="preserve">the </w:t>
      </w:r>
      <w:r>
        <w:t xml:space="preserve">number of parts etc. Here if the user has an </w:t>
      </w:r>
      <w:r w:rsidR="004D2F9D">
        <w:t>account,</w:t>
      </w:r>
      <w:r>
        <w:t xml:space="preserve"> they can add the set parts to a List. On the list, the user </w:t>
      </w:r>
      <w:r>
        <w:lastRenderedPageBreak/>
        <w:t xml:space="preserve">added parts too, users can filter by piece colour, type (Category) and sort by colour, Hue, part, type (category) and price to buy the Lego piece. Users can see how many each piece is required as well as the colour and price to buy it but to check a piece off the list, the user </w:t>
      </w:r>
      <w:r w:rsidR="004D2F9D">
        <w:t>must</w:t>
      </w:r>
      <w:r>
        <w:t xml:space="preserve"> delete it from the list meaning you can’t undo the change, also users can change the number of certain pieces needed but not see the original number (like BrickLink see above). This is primarily due to the fact the tool is meant to help users buy Lego pieces for a set, also the same as Bricklink, but can be used as a makeshift checklist.</w:t>
      </w:r>
    </w:p>
    <w:p w14:paraId="7D98F9B3" w14:textId="34400750" w:rsidR="007402F0" w:rsidRDefault="007402F0" w:rsidP="007402F0">
      <w:r>
        <w:t>Overall, the results of questions 2 and 3 ha</w:t>
      </w:r>
      <w:r w:rsidR="003D488B">
        <w:t>ve</w:t>
      </w:r>
      <w:r>
        <w:t xml:space="preserve"> helped me find and research similar software and helped give me ideas on what would be useful to use from the</w:t>
      </w:r>
      <w:r w:rsidR="00887673">
        <w:t>se</w:t>
      </w:r>
      <w:r>
        <w:t>.</w:t>
      </w:r>
    </w:p>
    <w:p w14:paraId="70B0320C" w14:textId="77777777" w:rsidR="007402F0" w:rsidRDefault="007402F0" w:rsidP="007402F0">
      <w:pPr>
        <w:keepNext/>
      </w:pPr>
      <w:r>
        <w:rPr>
          <w:noProof/>
        </w:rPr>
        <w:drawing>
          <wp:inline distT="0" distB="0" distL="0" distR="0" wp14:anchorId="42C4422A" wp14:editId="22655B0F">
            <wp:extent cx="5731510" cy="2139351"/>
            <wp:effectExtent l="0" t="0" r="2540" b="0"/>
            <wp:docPr id="41" name="Picture 4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bar chart&#10;&#10;Description automatically generated"/>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b="12447"/>
                    <a:stretch/>
                  </pic:blipFill>
                  <pic:spPr bwMode="auto">
                    <a:xfrm>
                      <a:off x="0" y="0"/>
                      <a:ext cx="5731510" cy="2139351"/>
                    </a:xfrm>
                    <a:prstGeom prst="rect">
                      <a:avLst/>
                    </a:prstGeom>
                    <a:noFill/>
                    <a:ln>
                      <a:noFill/>
                    </a:ln>
                    <a:extLst>
                      <a:ext uri="{53640926-AAD7-44D8-BBD7-CCE9431645EC}">
                        <a14:shadowObscured xmlns:a14="http://schemas.microsoft.com/office/drawing/2010/main"/>
                      </a:ext>
                    </a:extLst>
                  </pic:spPr>
                </pic:pic>
              </a:graphicData>
            </a:graphic>
          </wp:inline>
        </w:drawing>
      </w:r>
    </w:p>
    <w:p w14:paraId="327CF776" w14:textId="4BF42803" w:rsidR="007402F0" w:rsidRDefault="007402F0" w:rsidP="007402F0">
      <w:pPr>
        <w:pStyle w:val="Caption"/>
      </w:pPr>
      <w:bookmarkStart w:id="12" w:name="_Ref88698821"/>
      <w:bookmarkStart w:id="13" w:name="_Ref88697243"/>
      <w:r>
        <w:t xml:space="preserve">Figure </w:t>
      </w:r>
      <w:r w:rsidR="003804B0">
        <w:fldChar w:fldCharType="begin"/>
      </w:r>
      <w:r w:rsidR="003804B0">
        <w:instrText xml:space="preserve"> SEQ Figure \* ARABIC </w:instrText>
      </w:r>
      <w:r w:rsidR="003804B0">
        <w:fldChar w:fldCharType="separate"/>
      </w:r>
      <w:r w:rsidR="00025A41">
        <w:rPr>
          <w:noProof/>
        </w:rPr>
        <w:t>2</w:t>
      </w:r>
      <w:r w:rsidR="003804B0">
        <w:rPr>
          <w:noProof/>
        </w:rPr>
        <w:fldChar w:fldCharType="end"/>
      </w:r>
      <w:bookmarkEnd w:id="12"/>
      <w:r>
        <w:t xml:space="preserve"> – Question 4 Results</w:t>
      </w:r>
      <w:bookmarkEnd w:id="13"/>
    </w:p>
    <w:p w14:paraId="7F2E4281" w14:textId="5BE6075A" w:rsidR="007402F0" w:rsidRDefault="007402F0" w:rsidP="007402F0">
      <w:r>
        <w:t xml:space="preserve">The results of question 4 (see </w:t>
      </w:r>
      <w:r>
        <w:fldChar w:fldCharType="begin"/>
      </w:r>
      <w:r>
        <w:instrText xml:space="preserve"> REF _Ref88698821 \h </w:instrText>
      </w:r>
      <w:r>
        <w:fldChar w:fldCharType="separate"/>
      </w:r>
      <w:r w:rsidR="00025A41">
        <w:t xml:space="preserve">Figure </w:t>
      </w:r>
      <w:r w:rsidR="00025A41">
        <w:rPr>
          <w:noProof/>
        </w:rPr>
        <w:t>2</w:t>
      </w:r>
      <w:r>
        <w:fldChar w:fldCharType="end"/>
      </w:r>
      <w:r w:rsidR="00456757">
        <w:t>)</w:t>
      </w:r>
      <w:r>
        <w:t xml:space="preserve"> provided lots of useful information about how users would like to search for a Lego set. Some of the answers were very conclusion for example 19 people said that searching by ‘Age Range’ for a Lego Set was not ne</w:t>
      </w:r>
      <w:r w:rsidR="00887673">
        <w:t>ed</w:t>
      </w:r>
      <w:r>
        <w:t>ed showing me that there is no demand for this search parameter. Likewise, all 20 respondents stated they would like to be able to search by ‘Set Number’.</w:t>
      </w:r>
    </w:p>
    <w:p w14:paraId="2CBA4A7F" w14:textId="2AF51395" w:rsidR="007402F0" w:rsidRDefault="007402F0" w:rsidP="007402F0">
      <w:r>
        <w:t xml:space="preserve">The answers to the ‘Set Pieces’ section of question 4 are quite varied, with 8 responses saying it was ‘not needed’, which was one more </w:t>
      </w:r>
      <w:r w:rsidR="00887673">
        <w:t xml:space="preserve">than </w:t>
      </w:r>
      <w:r>
        <w:t xml:space="preserve">the ‘Filter by’ (7 responses) and one less than ‘Sort by’ (9 responses). This shows filter and sort for ‘Set Pieces’ only just make up </w:t>
      </w:r>
      <w:r w:rsidR="004D2F9D">
        <w:t>most</w:t>
      </w:r>
      <w:r>
        <w:t xml:space="preserve"> responses showing that maybe this is not a key requirement when searching for a set but would still be useful.</w:t>
      </w:r>
    </w:p>
    <w:p w14:paraId="01C8B8E4" w14:textId="528D54E8" w:rsidR="007402F0" w:rsidRDefault="007402F0" w:rsidP="007402F0">
      <w:r>
        <w:t xml:space="preserve">Overall conclusions that I can draw from question 4 </w:t>
      </w:r>
      <w:r w:rsidR="00887673">
        <w:t>are</w:t>
      </w:r>
      <w:r>
        <w:t xml:space="preserve"> that overall users would like to search by ‘set number’ and ‘set name’ when trying to locate a Lego Set. They would also like to filter by the ‘year made’, ‘theme’ and ‘Set Pieces’ as well as sorting by ‘Theme’, ‘Year Made’ and ‘Set Pieces’.</w:t>
      </w:r>
    </w:p>
    <w:p w14:paraId="0C69B2A3" w14:textId="0929617A" w:rsidR="007402F0" w:rsidRDefault="007402F0" w:rsidP="007402F0">
      <w:r>
        <w:t xml:space="preserve">The results of Question 5 show that most people find it important or very important that a digital checklist the Lego pieces can be sorted by colour and type of piece, showing this should be a key feature of my digital checklist. However, being able to filter by Lego pieces type and colour </w:t>
      </w:r>
      <w:r w:rsidR="00887673">
        <w:t>is</w:t>
      </w:r>
      <w:r>
        <w:t xml:space="preserve"> shown to be not as important and therefore are not as key to people. Finally, having a link to buy a missing Lego piece and being able to scan Lego pieces in a set to see if they are there and then check them off, have very mixed answers showing they should be nothing more than optional for the checklist.</w:t>
      </w:r>
    </w:p>
    <w:p w14:paraId="4DF6C659" w14:textId="77777777" w:rsidR="007402F0" w:rsidRDefault="007402F0" w:rsidP="007402F0">
      <w:pPr>
        <w:keepNext/>
      </w:pPr>
      <w:r>
        <w:rPr>
          <w:noProof/>
        </w:rPr>
        <w:lastRenderedPageBreak/>
        <w:drawing>
          <wp:inline distT="0" distB="0" distL="0" distR="0" wp14:anchorId="59C497B0" wp14:editId="25630573">
            <wp:extent cx="5731510" cy="3416061"/>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a:picLocks noChangeAspect="1" noChangeArrowheads="1"/>
                    </pic:cNvPicPr>
                  </pic:nvPicPr>
                  <pic:blipFill>
                    <a:blip r:embed="rId14">
                      <a:extLst>
                        <a:ext uri="{28A0092B-C50C-407E-A947-70E740481C1C}">
                          <a14:useLocalDpi xmlns:a14="http://schemas.microsoft.com/office/drawing/2010/main" val="0"/>
                        </a:ext>
                      </a:extLst>
                    </a:blip>
                    <a:srcRect t="1868" b="1868"/>
                    <a:stretch>
                      <a:fillRect/>
                    </a:stretch>
                  </pic:blipFill>
                  <pic:spPr bwMode="auto">
                    <a:xfrm>
                      <a:off x="0" y="0"/>
                      <a:ext cx="5731510" cy="3416061"/>
                    </a:xfrm>
                    <a:prstGeom prst="rect">
                      <a:avLst/>
                    </a:prstGeom>
                    <a:noFill/>
                    <a:ln>
                      <a:noFill/>
                    </a:ln>
                    <a:extLst>
                      <a:ext uri="{53640926-AAD7-44D8-BBD7-CCE9431645EC}">
                        <a14:shadowObscured xmlns:a14="http://schemas.microsoft.com/office/drawing/2010/main"/>
                      </a:ext>
                    </a:extLst>
                  </pic:spPr>
                </pic:pic>
              </a:graphicData>
            </a:graphic>
          </wp:inline>
        </w:drawing>
      </w:r>
    </w:p>
    <w:p w14:paraId="0F241878" w14:textId="7C3FE8D7" w:rsidR="007402F0" w:rsidRDefault="007402F0" w:rsidP="007402F0">
      <w:pPr>
        <w:pStyle w:val="Caption"/>
      </w:pPr>
      <w:bookmarkStart w:id="14" w:name="_Ref88698701"/>
      <w:r>
        <w:t xml:space="preserve">Figure </w:t>
      </w:r>
      <w:r w:rsidR="003804B0">
        <w:fldChar w:fldCharType="begin"/>
      </w:r>
      <w:r w:rsidR="003804B0">
        <w:instrText xml:space="preserve"> SEQ Figure \* ARABIC </w:instrText>
      </w:r>
      <w:r w:rsidR="003804B0">
        <w:fldChar w:fldCharType="separate"/>
      </w:r>
      <w:r w:rsidR="00025A41">
        <w:rPr>
          <w:noProof/>
        </w:rPr>
        <w:t>3</w:t>
      </w:r>
      <w:r w:rsidR="003804B0">
        <w:rPr>
          <w:noProof/>
        </w:rPr>
        <w:fldChar w:fldCharType="end"/>
      </w:r>
      <w:bookmarkEnd w:id="14"/>
      <w:r>
        <w:t xml:space="preserve"> – Question 6 part 4 (Be able to save progress on a checklist for later) Results</w:t>
      </w:r>
    </w:p>
    <w:p w14:paraId="76CB7D78" w14:textId="37500E3C" w:rsidR="007402F0" w:rsidRDefault="007402F0" w:rsidP="007402F0">
      <w:r>
        <w:t>Question 6 results show that it is very important to most people (</w:t>
      </w:r>
      <w:r w:rsidR="00B55791">
        <w:t>17/20</w:t>
      </w:r>
      <w:r>
        <w:t xml:space="preserve"> see </w:t>
      </w:r>
      <w:r>
        <w:fldChar w:fldCharType="begin"/>
      </w:r>
      <w:r>
        <w:instrText xml:space="preserve"> REF _Ref88698701 \h </w:instrText>
      </w:r>
      <w:r>
        <w:fldChar w:fldCharType="separate"/>
      </w:r>
      <w:r w:rsidR="00025A41">
        <w:t xml:space="preserve">Figure </w:t>
      </w:r>
      <w:r w:rsidR="00025A41">
        <w:rPr>
          <w:noProof/>
        </w:rPr>
        <w:t>3</w:t>
      </w:r>
      <w:r>
        <w:fldChar w:fldCharType="end"/>
      </w:r>
      <w:r>
        <w:t xml:space="preserve">) to be able to save progress on a checklist making this a key requirement for the system. Being to view and download instructions is also important to most users, as is being able to save Lego </w:t>
      </w:r>
      <w:r w:rsidR="004D2F9D">
        <w:t>S</w:t>
      </w:r>
      <w:r>
        <w:t>ets they own to a list meaning this is also key. The responses to having a favourites list for Lego sets are very mixed but mostly positive showing that it would be nice to have but not key.</w:t>
      </w:r>
    </w:p>
    <w:p w14:paraId="7799688A" w14:textId="2A37F780" w:rsidR="007402F0" w:rsidRDefault="007402F0" w:rsidP="007402F0">
      <w:r>
        <w:t>From the responses to question 6 I went and found the Brickset API</w:t>
      </w:r>
      <w:r w:rsidR="00F26FDA">
        <w:t xml:space="preserve"> </w:t>
      </w:r>
      <w:r w:rsidR="00F26FDA">
        <w:fldChar w:fldCharType="begin"/>
      </w:r>
      <w:r w:rsidR="00F26FDA">
        <w:instrText xml:space="preserve"> REF _Ref101371421 \r \h </w:instrText>
      </w:r>
      <w:r w:rsidR="00F26FDA">
        <w:fldChar w:fldCharType="separate"/>
      </w:r>
      <w:r w:rsidR="00025A41">
        <w:t>[7]</w:t>
      </w:r>
      <w:r w:rsidR="00F26FDA">
        <w:fldChar w:fldCharType="end"/>
      </w:r>
      <w:r w:rsidR="00F26FDA">
        <w:t xml:space="preserve"> </w:t>
      </w:r>
      <w:r>
        <w:t>that requires a free API key, and I can use it to retrieve Lego set instructions (as the current Rebrickable API cannot do this). These are returned as a list of instruction PDF links, in a JSON file. This API also allows users to search for Lego Sets, but I will only use this API for retrieving instructions as it does not contain data on pieces within a Lego set, which is a vital part of the project.</w:t>
      </w:r>
    </w:p>
    <w:p w14:paraId="534C7164" w14:textId="77777777" w:rsidR="007402F0" w:rsidRDefault="007402F0" w:rsidP="007402F0">
      <w:pPr>
        <w:keepNext/>
      </w:pPr>
      <w:r w:rsidRPr="00C01D1B">
        <w:rPr>
          <w:noProof/>
        </w:rPr>
        <w:drawing>
          <wp:inline distT="0" distB="0" distL="0" distR="0" wp14:anchorId="169E3AF6" wp14:editId="62D4CCB0">
            <wp:extent cx="5731510" cy="2027208"/>
            <wp:effectExtent l="19050" t="19050" r="21590" b="11430"/>
            <wp:docPr id="42" name="Picture 4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rotWithShape="1">
                    <a:blip r:embed="rId15"/>
                    <a:srcRect b="6462"/>
                    <a:stretch/>
                  </pic:blipFill>
                  <pic:spPr bwMode="auto">
                    <a:xfrm>
                      <a:off x="0" y="0"/>
                      <a:ext cx="5731510" cy="202720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6A6DB86" w14:textId="001E71C8" w:rsidR="007402F0" w:rsidRDefault="007402F0" w:rsidP="007402F0">
      <w:pPr>
        <w:pStyle w:val="Caption"/>
      </w:pPr>
      <w:bookmarkStart w:id="15" w:name="_Ref88698546"/>
      <w:bookmarkStart w:id="16" w:name="_Ref88697351"/>
      <w:r>
        <w:t xml:space="preserve">Figure </w:t>
      </w:r>
      <w:r w:rsidR="003804B0">
        <w:fldChar w:fldCharType="begin"/>
      </w:r>
      <w:r w:rsidR="003804B0">
        <w:instrText xml:space="preserve"> SEQ Figure \* ARABIC </w:instrText>
      </w:r>
      <w:r w:rsidR="003804B0">
        <w:fldChar w:fldCharType="separate"/>
      </w:r>
      <w:r w:rsidR="00025A41">
        <w:rPr>
          <w:noProof/>
        </w:rPr>
        <w:t>4</w:t>
      </w:r>
      <w:r w:rsidR="003804B0">
        <w:rPr>
          <w:noProof/>
        </w:rPr>
        <w:fldChar w:fldCharType="end"/>
      </w:r>
      <w:bookmarkEnd w:id="15"/>
      <w:r>
        <w:t xml:space="preserve"> – Question 7 Results</w:t>
      </w:r>
      <w:bookmarkEnd w:id="16"/>
    </w:p>
    <w:p w14:paraId="7794EA9E" w14:textId="1220FC4F" w:rsidR="00E366C7" w:rsidRDefault="007402F0" w:rsidP="007402F0">
      <w:r>
        <w:t xml:space="preserve">Finally, the results of question 7 (see </w:t>
      </w:r>
      <w:r>
        <w:fldChar w:fldCharType="begin"/>
      </w:r>
      <w:r>
        <w:instrText xml:space="preserve"> REF _Ref88698546 \h </w:instrText>
      </w:r>
      <w:r>
        <w:fldChar w:fldCharType="separate"/>
      </w:r>
      <w:r w:rsidR="00025A41">
        <w:t xml:space="preserve">Figure </w:t>
      </w:r>
      <w:r w:rsidR="00025A41">
        <w:rPr>
          <w:noProof/>
        </w:rPr>
        <w:t>4</w:t>
      </w:r>
      <w:r>
        <w:fldChar w:fldCharType="end"/>
      </w:r>
      <w:r>
        <w:t xml:space="preserve">) where users are allowed to add any ideas for any other features gave some useful ideas. For example, being able to also scan bricks with a webcam as well as a mobile for PC/Laptop users. As well as if there are multiple Lego pieces of the same type </w:t>
      </w:r>
      <w:r>
        <w:lastRenderedPageBreak/>
        <w:t xml:space="preserve">and colour on the checklist being able to record the specific number of these found. Finally, another feature suggested was to import and export XML files like a Bricklink </w:t>
      </w:r>
      <w:r>
        <w:fldChar w:fldCharType="begin"/>
      </w:r>
      <w:r>
        <w:instrText xml:space="preserve"> REF _Ref88490730 \r \h </w:instrText>
      </w:r>
      <w:r>
        <w:fldChar w:fldCharType="separate"/>
      </w:r>
      <w:r w:rsidR="00025A41">
        <w:t>[3]</w:t>
      </w:r>
      <w:r>
        <w:fldChar w:fldCharType="end"/>
      </w:r>
      <w:r>
        <w:t xml:space="preserve"> wanted list. I took these suggestions into account when designing my requirements.</w:t>
      </w:r>
    </w:p>
    <w:p w14:paraId="1C307F8B" w14:textId="77777777" w:rsidR="00D04CF5" w:rsidRDefault="00D04CF5" w:rsidP="00D04CF5">
      <w:pPr>
        <w:pStyle w:val="Heading2"/>
      </w:pPr>
      <w:bookmarkStart w:id="17" w:name="_Toc88311795"/>
      <w:bookmarkStart w:id="18" w:name="_Toc88731112"/>
      <w:bookmarkStart w:id="19" w:name="_Ref102229632"/>
      <w:bookmarkStart w:id="20" w:name="_Ref102229635"/>
      <w:bookmarkStart w:id="21" w:name="_Ref102229647"/>
      <w:r>
        <w:t>Requirements</w:t>
      </w:r>
      <w:bookmarkEnd w:id="17"/>
      <w:bookmarkEnd w:id="18"/>
      <w:bookmarkEnd w:id="19"/>
      <w:bookmarkEnd w:id="20"/>
      <w:bookmarkEnd w:id="21"/>
    </w:p>
    <w:p w14:paraId="0B99C700" w14:textId="71909FC1" w:rsidR="00D04CF5" w:rsidRDefault="00D04CF5" w:rsidP="00D04CF5">
      <w:pPr>
        <w:pStyle w:val="Heading3"/>
      </w:pPr>
      <w:bookmarkStart w:id="22" w:name="_Toc88311796"/>
      <w:bookmarkStart w:id="23" w:name="_Toc88731113"/>
      <w:bookmarkStart w:id="24" w:name="_Ref101794450"/>
      <w:bookmarkStart w:id="25" w:name="_Ref102229940"/>
      <w:r>
        <w:t>Key Features</w:t>
      </w:r>
      <w:bookmarkEnd w:id="22"/>
      <w:bookmarkEnd w:id="23"/>
      <w:bookmarkEnd w:id="24"/>
      <w:bookmarkEnd w:id="25"/>
    </w:p>
    <w:p w14:paraId="2573F3C3" w14:textId="77777777" w:rsidR="00D04CF5" w:rsidRDefault="00D04CF5" w:rsidP="00D04CF5">
      <w:pPr>
        <w:pStyle w:val="ListParagraph"/>
        <w:numPr>
          <w:ilvl w:val="0"/>
          <w:numId w:val="5"/>
        </w:numPr>
      </w:pPr>
      <w:r>
        <w:t>The system must be usable as a website on both mobile and PC/laptops</w:t>
      </w:r>
    </w:p>
    <w:p w14:paraId="6C5B527C" w14:textId="3445AD2C" w:rsidR="00D04CF5" w:rsidRDefault="00D04CF5" w:rsidP="00D04CF5">
      <w:pPr>
        <w:pStyle w:val="ListParagraph"/>
        <w:numPr>
          <w:ilvl w:val="0"/>
          <w:numId w:val="5"/>
        </w:numPr>
      </w:pPr>
      <w:r>
        <w:t xml:space="preserve">The system must display a list of all Lego sets stored in Rebrickable API </w:t>
      </w:r>
      <w:r>
        <w:fldChar w:fldCharType="begin"/>
      </w:r>
      <w:r>
        <w:instrText xml:space="preserve"> REF _Ref88054215 \r \h </w:instrText>
      </w:r>
      <w:r>
        <w:fldChar w:fldCharType="separate"/>
      </w:r>
      <w:r w:rsidR="00025A41">
        <w:t>[1]</w:t>
      </w:r>
      <w:r>
        <w:fldChar w:fldCharType="end"/>
      </w:r>
    </w:p>
    <w:p w14:paraId="0678464D" w14:textId="77777777" w:rsidR="00D04CF5" w:rsidRDefault="00D04CF5" w:rsidP="00D04CF5">
      <w:pPr>
        <w:pStyle w:val="ListParagraph"/>
        <w:numPr>
          <w:ilvl w:val="0"/>
          <w:numId w:val="5"/>
        </w:numPr>
      </w:pPr>
      <w:r>
        <w:t>The system must have a search feature that allows users to search a list of Lego sets. Can search by set number and text search (e.g. set name), and filter and sort by year made and set theme.</w:t>
      </w:r>
    </w:p>
    <w:p w14:paraId="4F2DB723" w14:textId="77777777" w:rsidR="00D04CF5" w:rsidRDefault="00D04CF5" w:rsidP="00D04CF5">
      <w:pPr>
        <w:pStyle w:val="ListParagraph"/>
        <w:numPr>
          <w:ilvl w:val="0"/>
          <w:numId w:val="5"/>
        </w:numPr>
      </w:pPr>
      <w:r>
        <w:t>Users must be able to ‘check’ piece off the checklist, showing how many more of that piece are remaining</w:t>
      </w:r>
    </w:p>
    <w:p w14:paraId="27D79847" w14:textId="686A4638" w:rsidR="00D04CF5" w:rsidRDefault="00D04CF5" w:rsidP="00D04CF5">
      <w:pPr>
        <w:pStyle w:val="ListParagraph"/>
        <w:numPr>
          <w:ilvl w:val="0"/>
          <w:numId w:val="5"/>
        </w:numPr>
      </w:pPr>
      <w:r>
        <w:t xml:space="preserve">The system must show on the checklist (for Lego pieces in a set) a picture of the piece, with </w:t>
      </w:r>
      <w:r w:rsidR="00887673">
        <w:t xml:space="preserve">the </w:t>
      </w:r>
      <w:r>
        <w:t xml:space="preserve">correct colour, as well as an alternative text description including </w:t>
      </w:r>
      <w:r w:rsidR="00887673">
        <w:t xml:space="preserve">the </w:t>
      </w:r>
      <w:r>
        <w:t>piece name and colour</w:t>
      </w:r>
    </w:p>
    <w:p w14:paraId="14F9981D" w14:textId="77777777" w:rsidR="00D04CF5" w:rsidRDefault="00D04CF5" w:rsidP="00D04CF5">
      <w:pPr>
        <w:pStyle w:val="ListParagraph"/>
        <w:numPr>
          <w:ilvl w:val="0"/>
          <w:numId w:val="5"/>
        </w:numPr>
      </w:pPr>
      <w:r>
        <w:t>Users must be able to sort a checklist by colour and type of a Lego piece</w:t>
      </w:r>
    </w:p>
    <w:p w14:paraId="464D4C7A" w14:textId="77777777" w:rsidR="00D04CF5" w:rsidRDefault="00D04CF5" w:rsidP="00D04CF5">
      <w:pPr>
        <w:pStyle w:val="ListParagraph"/>
        <w:numPr>
          <w:ilvl w:val="0"/>
          <w:numId w:val="5"/>
        </w:numPr>
      </w:pPr>
      <w:r>
        <w:t>The system must be usable with and without a user account</w:t>
      </w:r>
    </w:p>
    <w:p w14:paraId="1E7BCA26" w14:textId="77777777" w:rsidR="00D04CF5" w:rsidRDefault="00D04CF5" w:rsidP="00D04CF5">
      <w:pPr>
        <w:pStyle w:val="ListParagraph"/>
        <w:numPr>
          <w:ilvl w:val="0"/>
          <w:numId w:val="5"/>
        </w:numPr>
      </w:pPr>
      <w:r>
        <w:t>Users must be able to save progress on a checklist</w:t>
      </w:r>
    </w:p>
    <w:p w14:paraId="0E06E7E1" w14:textId="1E18DA60" w:rsidR="00D04CF5" w:rsidRPr="00C77081" w:rsidRDefault="00D04CF5" w:rsidP="00D04CF5">
      <w:pPr>
        <w:pStyle w:val="Heading3"/>
      </w:pPr>
      <w:bookmarkStart w:id="26" w:name="_Toc88311797"/>
      <w:bookmarkStart w:id="27" w:name="_Toc88731114"/>
      <w:bookmarkStart w:id="28" w:name="_Ref102229947"/>
      <w:r>
        <w:t xml:space="preserve">Nice to </w:t>
      </w:r>
      <w:r w:rsidR="0070020E">
        <w:t>H</w:t>
      </w:r>
      <w:r>
        <w:t>ave</w:t>
      </w:r>
      <w:r w:rsidRPr="00C77081">
        <w:t xml:space="preserve"> Features</w:t>
      </w:r>
      <w:bookmarkEnd w:id="26"/>
      <w:bookmarkEnd w:id="27"/>
      <w:bookmarkEnd w:id="28"/>
    </w:p>
    <w:p w14:paraId="39FA4E92" w14:textId="4A1EFA15" w:rsidR="00D04CF5" w:rsidRDefault="00D04CF5" w:rsidP="00D04CF5">
      <w:pPr>
        <w:pStyle w:val="ListParagraph"/>
        <w:numPr>
          <w:ilvl w:val="0"/>
          <w:numId w:val="5"/>
        </w:numPr>
      </w:pPr>
      <w:r>
        <w:t xml:space="preserve">The system may have an additional search parameter to sort and filter by </w:t>
      </w:r>
      <w:r w:rsidR="00887673">
        <w:t xml:space="preserve">the </w:t>
      </w:r>
      <w:r>
        <w:t>number of pieces in a Lego set</w:t>
      </w:r>
    </w:p>
    <w:p w14:paraId="52A51AD8" w14:textId="77777777" w:rsidR="00D04CF5" w:rsidRDefault="00D04CF5" w:rsidP="00D04CF5">
      <w:pPr>
        <w:pStyle w:val="ListParagraph"/>
        <w:numPr>
          <w:ilvl w:val="0"/>
          <w:numId w:val="5"/>
        </w:numPr>
      </w:pPr>
      <w:r>
        <w:t>The system may have an additional search parameter to sort alphabetically by Set Name</w:t>
      </w:r>
    </w:p>
    <w:p w14:paraId="2303A836" w14:textId="77777777" w:rsidR="00D04CF5" w:rsidRDefault="00D04CF5" w:rsidP="00D04CF5">
      <w:pPr>
        <w:pStyle w:val="ListParagraph"/>
        <w:numPr>
          <w:ilvl w:val="0"/>
          <w:numId w:val="5"/>
        </w:numPr>
      </w:pPr>
      <w:r>
        <w:t>The system may have a consistent and simple UI</w:t>
      </w:r>
    </w:p>
    <w:p w14:paraId="5E58EDFE" w14:textId="77777777" w:rsidR="00D04CF5" w:rsidRDefault="00D04CF5" w:rsidP="00D04CF5">
      <w:pPr>
        <w:pStyle w:val="ListParagraph"/>
        <w:numPr>
          <w:ilvl w:val="0"/>
          <w:numId w:val="5"/>
        </w:numPr>
      </w:pPr>
      <w:r>
        <w:t>Users may be able to view</w:t>
      </w:r>
      <w:r w:rsidRPr="007630CB">
        <w:t xml:space="preserve"> </w:t>
      </w:r>
      <w:r>
        <w:t>instructions for a Lego set</w:t>
      </w:r>
    </w:p>
    <w:p w14:paraId="14AF02F7" w14:textId="77777777" w:rsidR="00D04CF5" w:rsidRDefault="00D04CF5" w:rsidP="00D04CF5">
      <w:pPr>
        <w:pStyle w:val="ListParagraph"/>
        <w:numPr>
          <w:ilvl w:val="0"/>
          <w:numId w:val="5"/>
        </w:numPr>
      </w:pPr>
      <w:r>
        <w:t>Users may be able to download</w:t>
      </w:r>
      <w:r w:rsidRPr="007630CB">
        <w:t xml:space="preserve"> </w:t>
      </w:r>
      <w:r>
        <w:t>instructions for a Lego set</w:t>
      </w:r>
    </w:p>
    <w:p w14:paraId="19118178" w14:textId="77777777" w:rsidR="00D04CF5" w:rsidRDefault="00D04CF5" w:rsidP="00D04CF5">
      <w:pPr>
        <w:pStyle w:val="ListParagraph"/>
        <w:numPr>
          <w:ilvl w:val="0"/>
          <w:numId w:val="5"/>
        </w:numPr>
      </w:pPr>
      <w:r>
        <w:t>Users may be able to filter a checklist by the colour of a piece</w:t>
      </w:r>
    </w:p>
    <w:p w14:paraId="4FA093DD" w14:textId="77777777" w:rsidR="00D04CF5" w:rsidRDefault="00D04CF5" w:rsidP="00D04CF5">
      <w:pPr>
        <w:pStyle w:val="ListParagraph"/>
        <w:numPr>
          <w:ilvl w:val="0"/>
          <w:numId w:val="5"/>
        </w:numPr>
      </w:pPr>
      <w:r>
        <w:t>Users may be able to filter a checklist by type of a piece</w:t>
      </w:r>
    </w:p>
    <w:p w14:paraId="5E5552C2" w14:textId="77777777" w:rsidR="00D04CF5" w:rsidRDefault="00D04CF5" w:rsidP="00D04CF5">
      <w:pPr>
        <w:pStyle w:val="ListParagraph"/>
        <w:numPr>
          <w:ilvl w:val="0"/>
          <w:numId w:val="5"/>
        </w:numPr>
      </w:pPr>
      <w:r>
        <w:t>The system may have a l</w:t>
      </w:r>
      <w:r w:rsidRPr="00625993">
        <w:t>ink to buy a missing piece from a Lego Set</w:t>
      </w:r>
    </w:p>
    <w:p w14:paraId="0A54D5A4" w14:textId="77777777" w:rsidR="00D04CF5" w:rsidRDefault="00D04CF5" w:rsidP="00D04CF5">
      <w:pPr>
        <w:pStyle w:val="ListParagraph"/>
        <w:numPr>
          <w:ilvl w:val="0"/>
          <w:numId w:val="5"/>
        </w:numPr>
      </w:pPr>
      <w:r>
        <w:t>Users may be able to create an account</w:t>
      </w:r>
    </w:p>
    <w:p w14:paraId="73949D09" w14:textId="77777777" w:rsidR="00D04CF5" w:rsidRDefault="00D04CF5" w:rsidP="00D04CF5">
      <w:pPr>
        <w:pStyle w:val="ListParagraph"/>
        <w:numPr>
          <w:ilvl w:val="0"/>
          <w:numId w:val="5"/>
        </w:numPr>
      </w:pPr>
      <w:r>
        <w:t>Users with an account may be able to s</w:t>
      </w:r>
      <w:r w:rsidRPr="0062235D">
        <w:t xml:space="preserve">ave sets </w:t>
      </w:r>
      <w:r>
        <w:t xml:space="preserve">they </w:t>
      </w:r>
      <w:r w:rsidRPr="0062235D">
        <w:t>own to a</w:t>
      </w:r>
      <w:r>
        <w:t xml:space="preserve"> ‘Sets Owned</w:t>
      </w:r>
      <w:r w:rsidRPr="0062235D">
        <w:t xml:space="preserve"> </w:t>
      </w:r>
      <w:r>
        <w:t>L</w:t>
      </w:r>
      <w:r w:rsidRPr="0062235D">
        <w:t>ist</w:t>
      </w:r>
      <w:r>
        <w:t>’</w:t>
      </w:r>
      <w:r w:rsidRPr="0062235D">
        <w:t xml:space="preserve">, so </w:t>
      </w:r>
      <w:r>
        <w:t>they</w:t>
      </w:r>
      <w:r w:rsidRPr="0062235D">
        <w:t xml:space="preserve"> can easily find them late</w:t>
      </w:r>
      <w:r>
        <w:t>r</w:t>
      </w:r>
    </w:p>
    <w:p w14:paraId="275965C5" w14:textId="41461F74" w:rsidR="00D04CF5" w:rsidRDefault="00D04CF5" w:rsidP="00D04CF5">
      <w:pPr>
        <w:pStyle w:val="Heading3"/>
      </w:pPr>
      <w:bookmarkStart w:id="29" w:name="_Toc88311798"/>
      <w:bookmarkStart w:id="30" w:name="_Toc88731115"/>
      <w:bookmarkStart w:id="31" w:name="_Ref102233685"/>
      <w:bookmarkStart w:id="32" w:name="_Ref102244115"/>
      <w:r>
        <w:t>Optional Features</w:t>
      </w:r>
      <w:bookmarkEnd w:id="29"/>
      <w:bookmarkEnd w:id="30"/>
      <w:bookmarkEnd w:id="31"/>
      <w:bookmarkEnd w:id="32"/>
    </w:p>
    <w:p w14:paraId="2BA20804" w14:textId="77777777" w:rsidR="00D04CF5" w:rsidRDefault="00D04CF5" w:rsidP="00D04CF5">
      <w:pPr>
        <w:pStyle w:val="ListParagraph"/>
        <w:numPr>
          <w:ilvl w:val="0"/>
          <w:numId w:val="6"/>
        </w:numPr>
      </w:pPr>
      <w:r>
        <w:t xml:space="preserve">Users with an account could create </w:t>
      </w:r>
      <w:r w:rsidRPr="00CD2B87">
        <w:t>list</w:t>
      </w:r>
      <w:r>
        <w:t>s for Lego sets and save sets to them</w:t>
      </w:r>
      <w:r w:rsidRPr="00CD2B87">
        <w:t xml:space="preserve">, so </w:t>
      </w:r>
      <w:r>
        <w:t>they</w:t>
      </w:r>
      <w:r w:rsidRPr="00CD2B87">
        <w:t xml:space="preserve"> can easily find them later (</w:t>
      </w:r>
      <w:r>
        <w:t>Sets can be in multiple lists</w:t>
      </w:r>
      <w:r w:rsidRPr="00CD2B87">
        <w:t>)</w:t>
      </w:r>
    </w:p>
    <w:p w14:paraId="021A45F1" w14:textId="77777777" w:rsidR="00D04CF5" w:rsidRDefault="00D04CF5" w:rsidP="00D04CF5">
      <w:pPr>
        <w:pStyle w:val="ListParagraph"/>
        <w:numPr>
          <w:ilvl w:val="0"/>
          <w:numId w:val="6"/>
        </w:numPr>
      </w:pPr>
      <w:r>
        <w:t>Users could search their ‘Sets Owned</w:t>
      </w:r>
      <w:r w:rsidRPr="0062235D">
        <w:t xml:space="preserve"> </w:t>
      </w:r>
      <w:r>
        <w:t>L</w:t>
      </w:r>
      <w:r w:rsidRPr="0062235D">
        <w:t>ist</w:t>
      </w:r>
      <w:r>
        <w:t xml:space="preserve">’ and other </w:t>
      </w:r>
      <w:r w:rsidRPr="00CD2B87">
        <w:t>list</w:t>
      </w:r>
      <w:r>
        <w:t>s for Lego sets, like the main search feature</w:t>
      </w:r>
    </w:p>
    <w:p w14:paraId="44F9E2C7" w14:textId="65ECD7C8" w:rsidR="00D04CF5" w:rsidRDefault="00D04CF5" w:rsidP="00D04CF5">
      <w:pPr>
        <w:pStyle w:val="ListParagraph"/>
        <w:numPr>
          <w:ilvl w:val="0"/>
          <w:numId w:val="6"/>
        </w:numPr>
      </w:pPr>
      <w:r>
        <w:t xml:space="preserve">The system could save </w:t>
      </w:r>
      <w:r w:rsidR="00887673">
        <w:t xml:space="preserve">a </w:t>
      </w:r>
      <w:r>
        <w:t>user</w:t>
      </w:r>
      <w:r w:rsidR="00887673">
        <w:t>'</w:t>
      </w:r>
      <w:r>
        <w:t xml:space="preserve">s progress on a checklist </w:t>
      </w:r>
      <w:r w:rsidR="00887673">
        <w:t>in</w:t>
      </w:r>
      <w:r>
        <w:t xml:space="preserve"> the database</w:t>
      </w:r>
    </w:p>
    <w:p w14:paraId="417DB6ED" w14:textId="77777777" w:rsidR="00D04CF5" w:rsidRDefault="00D04CF5" w:rsidP="00D04CF5">
      <w:pPr>
        <w:pStyle w:val="ListParagraph"/>
        <w:numPr>
          <w:ilvl w:val="0"/>
          <w:numId w:val="6"/>
        </w:numPr>
      </w:pPr>
      <w:r>
        <w:t>The system could also be a mobile application</w:t>
      </w:r>
    </w:p>
    <w:p w14:paraId="0EDF6948" w14:textId="77777777" w:rsidR="00D04CF5" w:rsidRDefault="00D04CF5" w:rsidP="00D04CF5">
      <w:pPr>
        <w:pStyle w:val="ListParagraph"/>
        <w:numPr>
          <w:ilvl w:val="0"/>
          <w:numId w:val="6"/>
        </w:numPr>
      </w:pPr>
      <w:r>
        <w:t>Users could s</w:t>
      </w:r>
      <w:r w:rsidRPr="00667E51">
        <w:t xml:space="preserve">can Lego pieces with </w:t>
      </w:r>
      <w:r>
        <w:t xml:space="preserve">a </w:t>
      </w:r>
      <w:r w:rsidRPr="00667E51">
        <w:t>phone camera</w:t>
      </w:r>
      <w:r>
        <w:t xml:space="preserve"> or webcam</w:t>
      </w:r>
      <w:r w:rsidRPr="00667E51">
        <w:t xml:space="preserve"> to check if </w:t>
      </w:r>
      <w:r>
        <w:t>the piece</w:t>
      </w:r>
      <w:r w:rsidRPr="00667E51">
        <w:t xml:space="preserve"> is in </w:t>
      </w:r>
      <w:r>
        <w:t xml:space="preserve">a Lego </w:t>
      </w:r>
      <w:r w:rsidRPr="00667E51">
        <w:t>list</w:t>
      </w:r>
    </w:p>
    <w:p w14:paraId="2BD6B810" w14:textId="77777777" w:rsidR="00D04CF5" w:rsidRDefault="00D04CF5" w:rsidP="00D04CF5">
      <w:pPr>
        <w:pStyle w:val="ListParagraph"/>
        <w:numPr>
          <w:ilvl w:val="1"/>
          <w:numId w:val="6"/>
        </w:numPr>
      </w:pPr>
      <w:r>
        <w:t>If it is in the set (and not already enough of them), there is an</w:t>
      </w:r>
      <w:r w:rsidRPr="00625993">
        <w:t xml:space="preserve"> option to check pieces off the Digital Checklist</w:t>
      </w:r>
    </w:p>
    <w:p w14:paraId="67600D89" w14:textId="77777777" w:rsidR="00D04CF5" w:rsidRDefault="00D04CF5" w:rsidP="00D04CF5">
      <w:pPr>
        <w:pStyle w:val="ListParagraph"/>
        <w:numPr>
          <w:ilvl w:val="1"/>
          <w:numId w:val="6"/>
        </w:numPr>
      </w:pPr>
      <w:r>
        <w:t>If in the set but already have all that type of piece needed, it will inform the user of this</w:t>
      </w:r>
    </w:p>
    <w:p w14:paraId="6AF424CC" w14:textId="72DD3BF9" w:rsidR="00D04CF5" w:rsidRDefault="00D04CF5" w:rsidP="00D04CF5">
      <w:pPr>
        <w:pStyle w:val="ListParagraph"/>
        <w:numPr>
          <w:ilvl w:val="1"/>
          <w:numId w:val="6"/>
        </w:numPr>
      </w:pPr>
      <w:r>
        <w:t>If not in</w:t>
      </w:r>
      <w:r w:rsidR="00A53C1B">
        <w:t xml:space="preserve"> the</w:t>
      </w:r>
      <w:r>
        <w:t xml:space="preserve"> set it will inform the user of this</w:t>
      </w:r>
    </w:p>
    <w:p w14:paraId="333492C2" w14:textId="60BB65FB" w:rsidR="00D04CF5" w:rsidRDefault="00D04CF5" w:rsidP="00D04CF5">
      <w:pPr>
        <w:pStyle w:val="ListParagraph"/>
        <w:numPr>
          <w:ilvl w:val="0"/>
          <w:numId w:val="6"/>
        </w:numPr>
      </w:pPr>
      <w:r>
        <w:lastRenderedPageBreak/>
        <w:t xml:space="preserve">Users could import and export a checklist as an XML file in the Bricklink </w:t>
      </w:r>
      <w:r>
        <w:fldChar w:fldCharType="begin"/>
      </w:r>
      <w:r>
        <w:instrText xml:space="preserve"> REF _Ref88490730 \r \h </w:instrText>
      </w:r>
      <w:r>
        <w:fldChar w:fldCharType="separate"/>
      </w:r>
      <w:r w:rsidR="00025A41">
        <w:t>[3]</w:t>
      </w:r>
      <w:r>
        <w:fldChar w:fldCharType="end"/>
      </w:r>
      <w:r>
        <w:t xml:space="preserve"> wanted list format</w:t>
      </w:r>
    </w:p>
    <w:p w14:paraId="5065C036" w14:textId="7CED9D93" w:rsidR="00E366C7" w:rsidRDefault="00E366C7" w:rsidP="00E366C7">
      <w:pPr>
        <w:pStyle w:val="Heading2"/>
      </w:pPr>
      <w:bookmarkStart w:id="33" w:name="_Ref101793706"/>
      <w:r>
        <w:t>Design</w:t>
      </w:r>
      <w:bookmarkEnd w:id="33"/>
    </w:p>
    <w:p w14:paraId="262D82C9" w14:textId="03E63531" w:rsidR="0009348E" w:rsidRPr="00C53C8F" w:rsidRDefault="003D4437" w:rsidP="0009348E">
      <w:pPr>
        <w:pStyle w:val="Heading3"/>
      </w:pPr>
      <w:bookmarkStart w:id="34" w:name="_Toc88731117"/>
      <w:r>
        <w:t xml:space="preserve">A </w:t>
      </w:r>
      <w:r w:rsidR="0009348E">
        <w:t>H</w:t>
      </w:r>
      <w:r w:rsidR="0009348E" w:rsidRPr="00C53C8F">
        <w:t>igh-level overview of the architecture of the system</w:t>
      </w:r>
      <w:bookmarkEnd w:id="34"/>
    </w:p>
    <w:p w14:paraId="3AFF2AD8" w14:textId="77777777" w:rsidR="0009348E" w:rsidRDefault="0009348E" w:rsidP="002703FF">
      <w:pPr>
        <w:keepNext/>
        <w:spacing w:after="0"/>
      </w:pPr>
      <w:r>
        <w:rPr>
          <w:noProof/>
        </w:rPr>
        <w:drawing>
          <wp:inline distT="0" distB="0" distL="0" distR="0" wp14:anchorId="64D0979B" wp14:editId="18BD79D2">
            <wp:extent cx="5736566" cy="21342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16">
                      <a:extLst>
                        <a:ext uri="{28A0092B-C50C-407E-A947-70E740481C1C}">
                          <a14:useLocalDpi xmlns:a14="http://schemas.microsoft.com/office/drawing/2010/main" val="0"/>
                        </a:ext>
                      </a:extLst>
                    </a:blip>
                    <a:srcRect l="3919" t="15089" r="34832" b="52670"/>
                    <a:stretch/>
                  </pic:blipFill>
                  <pic:spPr bwMode="auto">
                    <a:xfrm>
                      <a:off x="0" y="0"/>
                      <a:ext cx="5776802" cy="2149189"/>
                    </a:xfrm>
                    <a:prstGeom prst="rect">
                      <a:avLst/>
                    </a:prstGeom>
                    <a:ln>
                      <a:noFill/>
                    </a:ln>
                    <a:extLst>
                      <a:ext uri="{53640926-AAD7-44D8-BBD7-CCE9431645EC}">
                        <a14:shadowObscured xmlns:a14="http://schemas.microsoft.com/office/drawing/2010/main"/>
                      </a:ext>
                    </a:extLst>
                  </pic:spPr>
                </pic:pic>
              </a:graphicData>
            </a:graphic>
          </wp:inline>
        </w:drawing>
      </w:r>
    </w:p>
    <w:p w14:paraId="6A1B616E" w14:textId="489C14F9" w:rsidR="0009348E" w:rsidRDefault="0009348E" w:rsidP="0009348E">
      <w:pPr>
        <w:pStyle w:val="Caption"/>
      </w:pPr>
      <w:bookmarkStart w:id="35" w:name="_Ref88644666"/>
      <w:r>
        <w:t xml:space="preserve">Figure </w:t>
      </w:r>
      <w:r w:rsidR="003804B0">
        <w:fldChar w:fldCharType="begin"/>
      </w:r>
      <w:r w:rsidR="003804B0">
        <w:instrText xml:space="preserve"> SEQ Figure \* ARABIC </w:instrText>
      </w:r>
      <w:r w:rsidR="003804B0">
        <w:fldChar w:fldCharType="separate"/>
      </w:r>
      <w:r w:rsidR="00025A41">
        <w:rPr>
          <w:noProof/>
        </w:rPr>
        <w:t>5</w:t>
      </w:r>
      <w:r w:rsidR="003804B0">
        <w:rPr>
          <w:noProof/>
        </w:rPr>
        <w:fldChar w:fldCharType="end"/>
      </w:r>
      <w:bookmarkEnd w:id="35"/>
      <w:r>
        <w:t xml:space="preserve"> – High-Level Overview</w:t>
      </w:r>
    </w:p>
    <w:p w14:paraId="3775A54F" w14:textId="6C484485" w:rsidR="0009348E" w:rsidRDefault="0009348E" w:rsidP="0009348E">
      <w:r>
        <w:fldChar w:fldCharType="begin"/>
      </w:r>
      <w:r>
        <w:instrText xml:space="preserve"> REF _Ref88644666 \h </w:instrText>
      </w:r>
      <w:r>
        <w:fldChar w:fldCharType="separate"/>
      </w:r>
      <w:r w:rsidR="00025A41">
        <w:t xml:space="preserve">Figure </w:t>
      </w:r>
      <w:r w:rsidR="00025A41">
        <w:rPr>
          <w:noProof/>
        </w:rPr>
        <w:t>5</w:t>
      </w:r>
      <w:r>
        <w:fldChar w:fldCharType="end"/>
      </w:r>
      <w:r>
        <w:t xml:space="preserve"> above shows a high-level view of the Spring</w:t>
      </w:r>
      <w:r w:rsidRPr="00AC1312">
        <w:t xml:space="preserve"> </w:t>
      </w:r>
      <w:r>
        <w:t xml:space="preserve">MVC </w:t>
      </w:r>
      <w:r w:rsidR="007A5411">
        <w:fldChar w:fldCharType="begin"/>
      </w:r>
      <w:r w:rsidR="007A5411">
        <w:instrText xml:space="preserve"> REF _Ref102388903 \r \h </w:instrText>
      </w:r>
      <w:r w:rsidR="007A5411">
        <w:fldChar w:fldCharType="separate"/>
      </w:r>
      <w:r w:rsidR="00025A41">
        <w:t>[8]</w:t>
      </w:r>
      <w:r w:rsidR="007A5411">
        <w:fldChar w:fldCharType="end"/>
      </w:r>
      <w:r w:rsidR="007A5411">
        <w:t xml:space="preserve"> </w:t>
      </w:r>
      <w:r>
        <w:t>architecture that my website use</w:t>
      </w:r>
      <w:r w:rsidR="00EC4B21">
        <w:t>s</w:t>
      </w:r>
      <w:r>
        <w:t xml:space="preserve">. Where the view </w:t>
      </w:r>
      <w:r w:rsidR="00E7199E">
        <w:t>is a</w:t>
      </w:r>
      <w:r>
        <w:t xml:space="preserve"> JSP</w:t>
      </w:r>
      <w:r w:rsidR="00E7199E">
        <w:t xml:space="preserve"> (Java Server Page)</w:t>
      </w:r>
      <w:r>
        <w:t xml:space="preserve"> that is displayed to the users on the HTTP client (their web browser). When the user interacts with the View, via the web browser, a request is sent to the Dispatcher Servlet. Here the Dispatcher Servlet will use the Handler Mapping to match the request URL to the correct Controller. The controller will then call APIs or interact with the SQL database to collect and edit information as needed, it will then update attributes in the Model, before returning the name of the next View to the View Resolver. View Resolver, which locates the correct View add adds in the Model attributes. This View is then sent back to the HTTP client as a response.</w:t>
      </w:r>
    </w:p>
    <w:p w14:paraId="37539434" w14:textId="77777777" w:rsidR="0009348E" w:rsidRDefault="0009348E" w:rsidP="0009348E">
      <w:pPr>
        <w:pStyle w:val="Heading3"/>
      </w:pPr>
      <w:bookmarkStart w:id="36" w:name="_Toc88731118"/>
      <w:r>
        <w:t>APIs</w:t>
      </w:r>
      <w:bookmarkEnd w:id="36"/>
    </w:p>
    <w:p w14:paraId="1C6953D4" w14:textId="77777777" w:rsidR="0009348E" w:rsidRDefault="0009348E" w:rsidP="0009348E">
      <w:pPr>
        <w:pStyle w:val="Heading4"/>
      </w:pPr>
      <w:r>
        <w:t>Rebrickable API</w:t>
      </w:r>
    </w:p>
    <w:p w14:paraId="0FC1A3B1" w14:textId="5B01CF6C" w:rsidR="0009348E" w:rsidRPr="009E34A9" w:rsidRDefault="0009348E" w:rsidP="0009348E">
      <w:r>
        <w:t xml:space="preserve">The Rebrickable API </w:t>
      </w:r>
      <w:r>
        <w:fldChar w:fldCharType="begin"/>
      </w:r>
      <w:r>
        <w:instrText xml:space="preserve"> REF _Ref88054215 \r \h </w:instrText>
      </w:r>
      <w:r>
        <w:fldChar w:fldCharType="separate"/>
      </w:r>
      <w:r w:rsidR="00025A41">
        <w:t>[1]</w:t>
      </w:r>
      <w:r>
        <w:fldChar w:fldCharType="end"/>
      </w:r>
      <w:r>
        <w:t xml:space="preserve"> (as mentioned above see</w:t>
      </w:r>
      <w:r w:rsidR="006017FA">
        <w:t xml:space="preserve"> </w:t>
      </w:r>
      <w:r w:rsidR="006017FA">
        <w:fldChar w:fldCharType="begin"/>
      </w:r>
      <w:r w:rsidR="006017FA">
        <w:instrText xml:space="preserve"> REF _Ref100832797 \r \h </w:instrText>
      </w:r>
      <w:r w:rsidR="006017FA">
        <w:fldChar w:fldCharType="separate"/>
      </w:r>
      <w:r w:rsidR="00025A41">
        <w:t>2</w:t>
      </w:r>
      <w:r w:rsidR="006017FA">
        <w:fldChar w:fldCharType="end"/>
      </w:r>
      <w:r w:rsidR="007050D6">
        <w:t xml:space="preserve"> </w:t>
      </w:r>
      <w:r w:rsidR="007050D6">
        <w:fldChar w:fldCharType="begin"/>
      </w:r>
      <w:r w:rsidR="007050D6">
        <w:instrText xml:space="preserve"> REF _Ref100832797 \h </w:instrText>
      </w:r>
      <w:r w:rsidR="007050D6">
        <w:fldChar w:fldCharType="separate"/>
      </w:r>
      <w:r w:rsidR="00025A41" w:rsidRPr="00E366C7">
        <w:t>Survey of Literature/Information Sources</w:t>
      </w:r>
      <w:r w:rsidR="007050D6">
        <w:fldChar w:fldCharType="end"/>
      </w:r>
      <w:r>
        <w:t>) stores all the data about all Lego sets and the Lego pieces in these sets, as well as all the Lego themes and which sets are in them. This API will be used to search for Lego sets and retrieve all the Lego pieces in a Lego Set.</w:t>
      </w:r>
    </w:p>
    <w:p w14:paraId="12B16F35" w14:textId="77777777" w:rsidR="0009348E" w:rsidRDefault="0009348E" w:rsidP="0009348E">
      <w:pPr>
        <w:pStyle w:val="Heading4"/>
      </w:pPr>
      <w:r>
        <w:t>Brickset API</w:t>
      </w:r>
    </w:p>
    <w:p w14:paraId="3C03F6AE" w14:textId="72BC6537" w:rsidR="0009348E" w:rsidRPr="0025301F" w:rsidRDefault="0009348E" w:rsidP="0009348E">
      <w:r>
        <w:t>The Brickset API</w:t>
      </w:r>
      <w:r w:rsidR="00F26FDA">
        <w:t xml:space="preserve"> </w:t>
      </w:r>
      <w:r w:rsidR="00F26FDA">
        <w:fldChar w:fldCharType="begin"/>
      </w:r>
      <w:r w:rsidR="00F26FDA">
        <w:instrText xml:space="preserve"> REF _Ref101371421 \r \h </w:instrText>
      </w:r>
      <w:r w:rsidR="00F26FDA">
        <w:fldChar w:fldCharType="separate"/>
      </w:r>
      <w:r w:rsidR="00025A41">
        <w:t>[7]</w:t>
      </w:r>
      <w:r w:rsidR="00F26FDA">
        <w:fldChar w:fldCharType="end"/>
      </w:r>
      <w:r>
        <w:t xml:space="preserve"> (as mentioned above, see</w:t>
      </w:r>
      <w:r w:rsidR="006017FA">
        <w:t xml:space="preserve"> </w:t>
      </w:r>
      <w:r w:rsidR="006017FA">
        <w:fldChar w:fldCharType="begin"/>
      </w:r>
      <w:r w:rsidR="006017FA">
        <w:instrText xml:space="preserve"> REF _Ref100832797 \r \h </w:instrText>
      </w:r>
      <w:r w:rsidR="006017FA">
        <w:fldChar w:fldCharType="separate"/>
      </w:r>
      <w:r w:rsidR="00025A41">
        <w:t>2</w:t>
      </w:r>
      <w:r w:rsidR="006017FA">
        <w:fldChar w:fldCharType="end"/>
      </w:r>
      <w:r w:rsidR="007050D6">
        <w:t xml:space="preserve"> </w:t>
      </w:r>
      <w:r w:rsidR="007050D6">
        <w:fldChar w:fldCharType="begin"/>
      </w:r>
      <w:r w:rsidR="007050D6">
        <w:instrText xml:space="preserve"> REF _Ref100832797 \h </w:instrText>
      </w:r>
      <w:r w:rsidR="007050D6">
        <w:fldChar w:fldCharType="separate"/>
      </w:r>
      <w:r w:rsidR="00025A41" w:rsidRPr="00E366C7">
        <w:t>Survey of Literature/Information Sources</w:t>
      </w:r>
      <w:r w:rsidR="007050D6">
        <w:fldChar w:fldCharType="end"/>
      </w:r>
      <w:r>
        <w:t>) will be used to obtain PDF instructions for a Lego set so users can view and download these for a Lego set.</w:t>
      </w:r>
    </w:p>
    <w:p w14:paraId="7F1B546A" w14:textId="61F77185" w:rsidR="0009348E" w:rsidRDefault="0009348E" w:rsidP="0009348E">
      <w:pPr>
        <w:pStyle w:val="Heading3"/>
      </w:pPr>
      <w:bookmarkStart w:id="37" w:name="_Toc88731119"/>
      <w:bookmarkStart w:id="38" w:name="_Ref102405434"/>
      <w:r>
        <w:lastRenderedPageBreak/>
        <w:t>Database</w:t>
      </w:r>
      <w:bookmarkEnd w:id="37"/>
      <w:r w:rsidR="009F4A62">
        <w:t xml:space="preserve"> Design</w:t>
      </w:r>
      <w:bookmarkEnd w:id="38"/>
    </w:p>
    <w:p w14:paraId="5682533A" w14:textId="77777777" w:rsidR="0009348E" w:rsidRDefault="0009348E" w:rsidP="002703FF">
      <w:pPr>
        <w:keepNext/>
        <w:spacing w:after="0"/>
      </w:pPr>
      <w:r>
        <w:rPr>
          <w:noProof/>
        </w:rPr>
        <w:drawing>
          <wp:inline distT="0" distB="0" distL="0" distR="0" wp14:anchorId="2424E26F" wp14:editId="37F726C3">
            <wp:extent cx="5715000" cy="3523076"/>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17">
                      <a:extLst>
                        <a:ext uri="{28A0092B-C50C-407E-A947-70E740481C1C}">
                          <a14:useLocalDpi xmlns:a14="http://schemas.microsoft.com/office/drawing/2010/main" val="0"/>
                        </a:ext>
                      </a:extLst>
                    </a:blip>
                    <a:srcRect t="2447" b="2447"/>
                    <a:stretch>
                      <a:fillRect/>
                    </a:stretch>
                  </pic:blipFill>
                  <pic:spPr bwMode="auto">
                    <a:xfrm>
                      <a:off x="0" y="0"/>
                      <a:ext cx="5715000" cy="3523076"/>
                    </a:xfrm>
                    <a:prstGeom prst="rect">
                      <a:avLst/>
                    </a:prstGeom>
                    <a:ln>
                      <a:noFill/>
                    </a:ln>
                    <a:extLst>
                      <a:ext uri="{53640926-AAD7-44D8-BBD7-CCE9431645EC}">
                        <a14:shadowObscured xmlns:a14="http://schemas.microsoft.com/office/drawing/2010/main"/>
                      </a:ext>
                    </a:extLst>
                  </pic:spPr>
                </pic:pic>
              </a:graphicData>
            </a:graphic>
          </wp:inline>
        </w:drawing>
      </w:r>
    </w:p>
    <w:p w14:paraId="60BFC77D" w14:textId="37DEB19F" w:rsidR="0009348E" w:rsidRDefault="0009348E" w:rsidP="0009348E">
      <w:pPr>
        <w:pStyle w:val="Caption"/>
      </w:pPr>
      <w:bookmarkStart w:id="39" w:name="_Ref88644679"/>
      <w:bookmarkStart w:id="40" w:name="_Ref88644637"/>
      <w:r>
        <w:t xml:space="preserve">Figure </w:t>
      </w:r>
      <w:r w:rsidR="003804B0">
        <w:fldChar w:fldCharType="begin"/>
      </w:r>
      <w:r w:rsidR="003804B0">
        <w:instrText xml:space="preserve"> SEQ Figure \* ARABIC </w:instrText>
      </w:r>
      <w:r w:rsidR="003804B0">
        <w:fldChar w:fldCharType="separate"/>
      </w:r>
      <w:r w:rsidR="00025A41">
        <w:rPr>
          <w:noProof/>
        </w:rPr>
        <w:t>6</w:t>
      </w:r>
      <w:r w:rsidR="003804B0">
        <w:rPr>
          <w:noProof/>
        </w:rPr>
        <w:fldChar w:fldCharType="end"/>
      </w:r>
      <w:bookmarkEnd w:id="39"/>
      <w:r>
        <w:t xml:space="preserve"> – ER Class Diagram</w:t>
      </w:r>
      <w:bookmarkEnd w:id="40"/>
    </w:p>
    <w:p w14:paraId="3854E412" w14:textId="5521022A" w:rsidR="0009348E" w:rsidRDefault="0009348E" w:rsidP="0009348E">
      <w:r>
        <w:t xml:space="preserve">I </w:t>
      </w:r>
      <w:r w:rsidR="0064386B">
        <w:t>have</w:t>
      </w:r>
      <w:r>
        <w:t xml:space="preserve"> use</w:t>
      </w:r>
      <w:r w:rsidR="0064386B">
        <w:t>d</w:t>
      </w:r>
      <w:r>
        <w:t xml:space="preserve"> SQL for my database, and </w:t>
      </w:r>
      <w:r>
        <w:fldChar w:fldCharType="begin"/>
      </w:r>
      <w:r>
        <w:instrText xml:space="preserve"> REF _Ref88644679 \h </w:instrText>
      </w:r>
      <w:r>
        <w:fldChar w:fldCharType="separate"/>
      </w:r>
      <w:r w:rsidR="00025A41">
        <w:t xml:space="preserve">Figure </w:t>
      </w:r>
      <w:r w:rsidR="00025A41">
        <w:rPr>
          <w:noProof/>
        </w:rPr>
        <w:t>6</w:t>
      </w:r>
      <w:r>
        <w:fldChar w:fldCharType="end"/>
      </w:r>
      <w:r>
        <w:t xml:space="preserve"> above shows an ER class diagram for this database, that may change depending on the requirements completed. The database </w:t>
      </w:r>
      <w:r w:rsidR="00A0473D">
        <w:t xml:space="preserve">has </w:t>
      </w:r>
      <w:r>
        <w:t>several tables called Account</w:t>
      </w:r>
      <w:r w:rsidR="00A0473D">
        <w:t>s</w:t>
      </w:r>
      <w:r>
        <w:t>, SetsInProgress, PiecesFound, SetList</w:t>
      </w:r>
      <w:r w:rsidR="00A60A2C">
        <w:t>s</w:t>
      </w:r>
      <w:r>
        <w:t xml:space="preserve">, SetsInSetsList and </w:t>
      </w:r>
      <w:r w:rsidR="00A60A2C">
        <w:t>SetInfo</w:t>
      </w:r>
      <w:r>
        <w:t>.</w:t>
      </w:r>
      <w:r w:rsidR="0064386B">
        <w:t xml:space="preserve"> Th</w:t>
      </w:r>
      <w:r w:rsidR="00A0473D">
        <w:t>e</w:t>
      </w:r>
      <w:r w:rsidR="0064386B">
        <w:t>s</w:t>
      </w:r>
      <w:r w:rsidR="00A0473D">
        <w:t>e</w:t>
      </w:r>
      <w:r w:rsidR="0064386B">
        <w:t xml:space="preserve"> database </w:t>
      </w:r>
      <w:r w:rsidR="00A0473D">
        <w:t xml:space="preserve">tables are </w:t>
      </w:r>
      <w:r w:rsidR="0064386B">
        <w:t xml:space="preserve">generated using hibernate </w:t>
      </w:r>
      <w:r w:rsidR="00B60EB7">
        <w:fldChar w:fldCharType="begin"/>
      </w:r>
      <w:r w:rsidR="00B60EB7">
        <w:instrText xml:space="preserve"> REF _Ref100771127 \r \h </w:instrText>
      </w:r>
      <w:r w:rsidR="00B60EB7">
        <w:fldChar w:fldCharType="separate"/>
      </w:r>
      <w:r w:rsidR="00025A41">
        <w:t>[9]</w:t>
      </w:r>
      <w:r w:rsidR="00B60EB7">
        <w:fldChar w:fldCharType="end"/>
      </w:r>
      <w:r w:rsidR="00B60EB7">
        <w:t xml:space="preserve"> </w:t>
      </w:r>
      <w:r w:rsidR="0064386B">
        <w:t>and JP</w:t>
      </w:r>
      <w:r w:rsidR="009F462A">
        <w:t xml:space="preserve">A </w:t>
      </w:r>
      <w:r w:rsidR="009F462A">
        <w:fldChar w:fldCharType="begin"/>
      </w:r>
      <w:r w:rsidR="009F462A">
        <w:instrText xml:space="preserve"> REF _Ref102140969 \r \h </w:instrText>
      </w:r>
      <w:r w:rsidR="009F462A">
        <w:fldChar w:fldCharType="separate"/>
      </w:r>
      <w:r w:rsidR="00025A41">
        <w:t>[10]</w:t>
      </w:r>
      <w:r w:rsidR="009F462A">
        <w:fldChar w:fldCharType="end"/>
      </w:r>
      <w:r w:rsidR="0064386B">
        <w:t xml:space="preserve"> in </w:t>
      </w:r>
      <w:r w:rsidR="009F462A">
        <w:t xml:space="preserve">the </w:t>
      </w:r>
      <w:r w:rsidR="0064386B">
        <w:t xml:space="preserve">classes described in </w:t>
      </w:r>
      <w:r w:rsidR="00D90B25">
        <w:t xml:space="preserve">the </w:t>
      </w:r>
      <w:r w:rsidR="008661ED">
        <w:fldChar w:fldCharType="begin"/>
      </w:r>
      <w:r w:rsidR="008661ED">
        <w:instrText xml:space="preserve"> REF _Ref100832775 \r \h </w:instrText>
      </w:r>
      <w:r w:rsidR="008661ED">
        <w:fldChar w:fldCharType="separate"/>
      </w:r>
      <w:r w:rsidR="00025A41">
        <w:t>4.4</w:t>
      </w:r>
      <w:r w:rsidR="008661ED">
        <w:fldChar w:fldCharType="end"/>
      </w:r>
      <w:r w:rsidR="0064386B">
        <w:t xml:space="preserve"> </w:t>
      </w:r>
      <w:r w:rsidR="008661ED">
        <w:fldChar w:fldCharType="begin"/>
      </w:r>
      <w:r w:rsidR="008661ED">
        <w:instrText xml:space="preserve"> REF _Ref100832756 \h </w:instrText>
      </w:r>
      <w:r w:rsidR="008661ED">
        <w:fldChar w:fldCharType="separate"/>
      </w:r>
      <w:r w:rsidR="00025A41">
        <w:t>Class Diagram</w:t>
      </w:r>
      <w:r w:rsidR="008661ED">
        <w:fldChar w:fldCharType="end"/>
      </w:r>
      <w:r w:rsidR="0064386B">
        <w:t>.</w:t>
      </w:r>
    </w:p>
    <w:p w14:paraId="2BBE6254" w14:textId="76EE7797" w:rsidR="0009348E" w:rsidRDefault="003E7939" w:rsidP="0009348E">
      <w:r>
        <w:t xml:space="preserve">The </w:t>
      </w:r>
      <w:r w:rsidR="0009348E">
        <w:t>Account</w:t>
      </w:r>
      <w:r w:rsidR="00A0473D">
        <w:t>s</w:t>
      </w:r>
      <w:r w:rsidR="0009348E">
        <w:t xml:space="preserve"> </w:t>
      </w:r>
      <w:r>
        <w:t xml:space="preserve">table </w:t>
      </w:r>
      <w:r w:rsidR="00A0473D">
        <w:t>is</w:t>
      </w:r>
      <w:r w:rsidR="0009348E">
        <w:t xml:space="preserve"> used to store user accounts, with</w:t>
      </w:r>
      <w:r w:rsidR="00CF3AA3">
        <w:t xml:space="preserve"> ‘accountId’</w:t>
      </w:r>
      <w:r w:rsidR="0009348E">
        <w:t xml:space="preserve"> </w:t>
      </w:r>
      <w:r w:rsidR="00CF3AA3">
        <w:t>as the primary key</w:t>
      </w:r>
      <w:r w:rsidR="00CF3AA3" w:rsidRPr="000A440F">
        <w:t>, ‘</w:t>
      </w:r>
      <w:r w:rsidR="0009348E">
        <w:t>email</w:t>
      </w:r>
      <w:r w:rsidR="00CF3AA3">
        <w:t xml:space="preserve">’ </w:t>
      </w:r>
      <w:r w:rsidR="00193780">
        <w:t>which is a unique attribute as an email can only belong to one account, and</w:t>
      </w:r>
      <w:r w:rsidR="0009348E">
        <w:t xml:space="preserve"> a </w:t>
      </w:r>
      <w:r w:rsidR="0018688C">
        <w:t>‘</w:t>
      </w:r>
      <w:r w:rsidR="0009348E">
        <w:t>password</w:t>
      </w:r>
      <w:r w:rsidR="0018688C">
        <w:t>’</w:t>
      </w:r>
      <w:r w:rsidR="0009348E">
        <w:t xml:space="preserve"> that </w:t>
      </w:r>
      <w:r w:rsidR="00CF3AA3">
        <w:t>is</w:t>
      </w:r>
      <w:r w:rsidR="0009348E">
        <w:t xml:space="preserve"> encrypted </w:t>
      </w:r>
      <w:r w:rsidR="00CF3AA3">
        <w:t xml:space="preserve">using a </w:t>
      </w:r>
      <w:r w:rsidR="0009348E">
        <w:t>hash</w:t>
      </w:r>
      <w:r w:rsidR="00CF3AA3">
        <w:t xml:space="preserve"> and</w:t>
      </w:r>
      <w:r w:rsidR="0009348E">
        <w:t xml:space="preserve"> </w:t>
      </w:r>
      <w:r w:rsidR="0009348E" w:rsidRPr="000A440F">
        <w:t>salt</w:t>
      </w:r>
      <w:r w:rsidR="0009348E">
        <w:t>.</w:t>
      </w:r>
    </w:p>
    <w:p w14:paraId="3D06C7ED" w14:textId="4058EF6E" w:rsidR="006C659C" w:rsidRDefault="003E7939" w:rsidP="0009348E">
      <w:r>
        <w:t xml:space="preserve">The </w:t>
      </w:r>
      <w:r w:rsidR="0009348E">
        <w:t xml:space="preserve">SetsInProgress </w:t>
      </w:r>
      <w:r>
        <w:t xml:space="preserve">table </w:t>
      </w:r>
      <w:r w:rsidR="0009348E">
        <w:t>stores the set</w:t>
      </w:r>
      <w:r>
        <w:t xml:space="preserve"> number</w:t>
      </w:r>
      <w:r w:rsidR="0009348E">
        <w:t>s</w:t>
      </w:r>
      <w:r>
        <w:t xml:space="preserve"> of sets </w:t>
      </w:r>
      <w:r w:rsidR="00A15283">
        <w:t xml:space="preserve">(‘setNumber’) </w:t>
      </w:r>
      <w:r w:rsidR="0009348E">
        <w:t>that a user currently has a checklist in progress for</w:t>
      </w:r>
      <w:r w:rsidR="00B94760">
        <w:t xml:space="preserve">, </w:t>
      </w:r>
      <w:r w:rsidR="00F567CD">
        <w:t xml:space="preserve">the information for these sets </w:t>
      </w:r>
      <w:r w:rsidR="000A440F" w:rsidRPr="000A440F">
        <w:t>is</w:t>
      </w:r>
      <w:r w:rsidR="00B94760">
        <w:t xml:space="preserve"> </w:t>
      </w:r>
      <w:r w:rsidR="000A44C9">
        <w:t>stored in the ‘Set</w:t>
      </w:r>
      <w:r w:rsidR="00B94760">
        <w:t>Info</w:t>
      </w:r>
      <w:r w:rsidR="000A44C9">
        <w:t xml:space="preserve">’ table explained below. ‘setInProgressId’ </w:t>
      </w:r>
      <w:r w:rsidR="00922441" w:rsidRPr="000A440F">
        <w:t>i</w:t>
      </w:r>
      <w:r w:rsidR="000A44C9" w:rsidRPr="000A440F">
        <w:t>s</w:t>
      </w:r>
      <w:r w:rsidR="000A44C9">
        <w:t xml:space="preserve"> the primary key,</w:t>
      </w:r>
      <w:r w:rsidR="0009348E">
        <w:t xml:space="preserve"> with the user’s </w:t>
      </w:r>
      <w:r w:rsidR="004C4BBC">
        <w:t>‘accountId’</w:t>
      </w:r>
      <w:r w:rsidR="0009348E">
        <w:t xml:space="preserve"> </w:t>
      </w:r>
      <w:r w:rsidR="00D32A94">
        <w:t>a</w:t>
      </w:r>
      <w:r w:rsidR="0009348E">
        <w:t>s the foreign key so it's easy to find which user it belongs to</w:t>
      </w:r>
      <w:r w:rsidR="00B8681D">
        <w:t>. F</w:t>
      </w:r>
      <w:r w:rsidR="000A44C9">
        <w:t>inally</w:t>
      </w:r>
      <w:r w:rsidR="00B8681D">
        <w:t>,</w:t>
      </w:r>
      <w:r w:rsidR="000A44C9">
        <w:t xml:space="preserve"> ‘lastChangedDateTime’ </w:t>
      </w:r>
      <w:r w:rsidR="00D37AA4">
        <w:t>which stores the last time the set</w:t>
      </w:r>
      <w:r w:rsidR="004B6528">
        <w:t xml:space="preserve"> i</w:t>
      </w:r>
      <w:r w:rsidR="00D37AA4">
        <w:t>n</w:t>
      </w:r>
      <w:r w:rsidR="004B6528">
        <w:t xml:space="preserve"> p</w:t>
      </w:r>
      <w:r w:rsidR="00D37AA4">
        <w:t>rogress was saved to the database, this is used so that the last 3 used s</w:t>
      </w:r>
      <w:r w:rsidR="005C00B9">
        <w:t>et</w:t>
      </w:r>
      <w:r w:rsidR="004B6528">
        <w:t>s i</w:t>
      </w:r>
      <w:r w:rsidR="005C00B9">
        <w:t>n</w:t>
      </w:r>
      <w:r w:rsidR="004B6528">
        <w:t xml:space="preserve"> p</w:t>
      </w:r>
      <w:r w:rsidR="005C00B9">
        <w:t xml:space="preserve">rogress </w:t>
      </w:r>
      <w:r w:rsidR="00D37AA4">
        <w:t>can be displayed to the user on the home page</w:t>
      </w:r>
      <w:r w:rsidR="0009348E">
        <w:t>.</w:t>
      </w:r>
    </w:p>
    <w:p w14:paraId="41CEF78C" w14:textId="398BA843" w:rsidR="0009348E" w:rsidRDefault="009A1782" w:rsidP="0009348E">
      <w:r>
        <w:t>T</w:t>
      </w:r>
      <w:r w:rsidR="0009348E">
        <w:t>he PiecesFound table</w:t>
      </w:r>
      <w:r>
        <w:t xml:space="preserve"> is used to store pieces for a ‘</w:t>
      </w:r>
      <w:r w:rsidR="0097246B">
        <w:t>SetInProgress’ and</w:t>
      </w:r>
      <w:r>
        <w:t xml:space="preserve"> contains attributes ‘pieceFoundId’ is the primary key, </w:t>
      </w:r>
      <w:r w:rsidR="0097246B">
        <w:t>‘</w:t>
      </w:r>
      <w:r w:rsidR="00922441">
        <w:t xml:space="preserve">setInProgressId’ is </w:t>
      </w:r>
      <w:r w:rsidR="007D167E">
        <w:t>a</w:t>
      </w:r>
      <w:r w:rsidR="00922441">
        <w:t xml:space="preserve"> foreign key so it's easy to </w:t>
      </w:r>
      <w:r w:rsidR="0097246B">
        <w:t>identify</w:t>
      </w:r>
      <w:r w:rsidR="00922441">
        <w:t xml:space="preserve"> which </w:t>
      </w:r>
      <w:r w:rsidR="0097246B">
        <w:t>setInProgress the pieceFound belongs to</w:t>
      </w:r>
      <w:r w:rsidR="00AD7D9A">
        <w:t>.</w:t>
      </w:r>
      <w:r w:rsidRPr="00AD7D9A">
        <w:t xml:space="preserve"> </w:t>
      </w:r>
      <w:r w:rsidR="00AD7D9A">
        <w:t>T</w:t>
      </w:r>
      <w:r w:rsidR="0009348E" w:rsidRPr="00AD7D9A">
        <w:t xml:space="preserve">he </w:t>
      </w:r>
      <w:r w:rsidR="005D27E6" w:rsidRPr="00AD7D9A">
        <w:t>‘</w:t>
      </w:r>
      <w:r w:rsidR="0009348E">
        <w:t>piece</w:t>
      </w:r>
      <w:r w:rsidR="00D90B25">
        <w:t>N</w:t>
      </w:r>
      <w:r w:rsidR="0009348E">
        <w:t>umber</w:t>
      </w:r>
      <w:r w:rsidR="005D27E6">
        <w:t>’</w:t>
      </w:r>
      <w:r w:rsidR="0009348E">
        <w:t xml:space="preserve">, </w:t>
      </w:r>
      <w:r w:rsidR="005D27E6" w:rsidRPr="00AD7D9A">
        <w:t>the</w:t>
      </w:r>
      <w:r w:rsidR="005D27E6">
        <w:t xml:space="preserve"> ‘colourName’</w:t>
      </w:r>
      <w:r w:rsidR="0072232E">
        <w:t xml:space="preserve"> </w:t>
      </w:r>
      <w:r w:rsidR="00D90B25">
        <w:t xml:space="preserve">is </w:t>
      </w:r>
      <w:r w:rsidR="0072232E">
        <w:t xml:space="preserve">the </w:t>
      </w:r>
      <w:r w:rsidR="00D90B25">
        <w:t>colour of the piece</w:t>
      </w:r>
      <w:r w:rsidR="0072232E">
        <w:t xml:space="preserve">, </w:t>
      </w:r>
      <w:r w:rsidR="004E0C82">
        <w:t>‘isSpare’</w:t>
      </w:r>
      <w:r w:rsidR="00912037">
        <w:t xml:space="preserve"> shows</w:t>
      </w:r>
      <w:r w:rsidR="00FF77E9">
        <w:t xml:space="preserve"> if this </w:t>
      </w:r>
      <w:r w:rsidR="00912037">
        <w:t xml:space="preserve">is </w:t>
      </w:r>
      <w:r w:rsidR="00FF77E9">
        <w:t xml:space="preserve">a spare provided </w:t>
      </w:r>
      <w:r w:rsidR="00912037">
        <w:t xml:space="preserve">piece </w:t>
      </w:r>
      <w:r w:rsidR="00FF77E9">
        <w:t>with the Lego Set but not required to build the set</w:t>
      </w:r>
      <w:r w:rsidR="005D27E6">
        <w:t xml:space="preserve"> </w:t>
      </w:r>
      <w:r w:rsidR="0009348E">
        <w:t xml:space="preserve">and </w:t>
      </w:r>
      <w:r w:rsidR="008A7B4A">
        <w:t xml:space="preserve">‘quantityFound’ is </w:t>
      </w:r>
      <w:r w:rsidR="0009348E">
        <w:t xml:space="preserve">the quantity </w:t>
      </w:r>
      <w:r w:rsidR="0072232E">
        <w:t>of the particular piece that ha</w:t>
      </w:r>
      <w:r w:rsidR="00D90B25">
        <w:t>s</w:t>
      </w:r>
      <w:r w:rsidR="0072232E">
        <w:t xml:space="preserve"> </w:t>
      </w:r>
      <w:r w:rsidR="0009348E">
        <w:t xml:space="preserve">currently </w:t>
      </w:r>
      <w:r w:rsidR="0072232E">
        <w:t xml:space="preserve">been </w:t>
      </w:r>
      <w:r w:rsidR="0009348E">
        <w:t>found (if 0 pieces have been found these won’t be saved to save database storage).</w:t>
      </w:r>
    </w:p>
    <w:p w14:paraId="7AD5D829" w14:textId="6313E8C4" w:rsidR="00B94760" w:rsidRDefault="0009348E" w:rsidP="0009348E">
      <w:r w:rsidRPr="00A66045">
        <w:t>SetList</w:t>
      </w:r>
      <w:r w:rsidR="004D0D33" w:rsidRPr="00A66045">
        <w:t>s</w:t>
      </w:r>
      <w:r>
        <w:t xml:space="preserve"> table store</w:t>
      </w:r>
      <w:r w:rsidR="00C6453A">
        <w:t>s</w:t>
      </w:r>
      <w:r>
        <w:t xml:space="preserve"> lists the user has created, that contain Lego sets (called setlists). The table stores the name of the list </w:t>
      </w:r>
      <w:r w:rsidR="00B94760">
        <w:t>(‘list</w:t>
      </w:r>
      <w:r w:rsidR="00D90B25">
        <w:t>N</w:t>
      </w:r>
      <w:r w:rsidR="00B94760">
        <w:t>ame’),</w:t>
      </w:r>
      <w:r>
        <w:t xml:space="preserve"> a </w:t>
      </w:r>
      <w:r w:rsidR="00B94760">
        <w:t>primary key (‘setListId’)</w:t>
      </w:r>
      <w:r>
        <w:t xml:space="preserve"> </w:t>
      </w:r>
      <w:r w:rsidR="00B94760">
        <w:t>(</w:t>
      </w:r>
      <w:r>
        <w:t>used to find the sets that belong to the list in the SetsInSetsList table</w:t>
      </w:r>
      <w:r w:rsidR="00B94760">
        <w:t xml:space="preserve"> explained below), the total number of sets in the list (‘totalSets’),</w:t>
      </w:r>
      <w:r w:rsidR="00A7189D">
        <w:t xml:space="preserve"> with the user’s ‘accountId’ </w:t>
      </w:r>
      <w:r w:rsidR="00D32A94">
        <w:t>a</w:t>
      </w:r>
      <w:r w:rsidR="00A7189D">
        <w:t>s the foreign key so it's easy to find which user it belongs to</w:t>
      </w:r>
      <w:r w:rsidR="00B67890">
        <w:t xml:space="preserve">. </w:t>
      </w:r>
      <w:r w:rsidR="00B67890">
        <w:lastRenderedPageBreak/>
        <w:t>F</w:t>
      </w:r>
      <w:r w:rsidR="00B94760" w:rsidRPr="00B67890">
        <w:t>inally</w:t>
      </w:r>
      <w:r w:rsidR="00B67890">
        <w:t>,</w:t>
      </w:r>
      <w:r w:rsidR="00B94760">
        <w:t xml:space="preserve"> ‘lastChangedDateTime’ which stores the last time the setlist was saved to the database, is used so that the last 3 used setlists can be displayed to the user on the home page.</w:t>
      </w:r>
    </w:p>
    <w:p w14:paraId="3BFB9731" w14:textId="05C9D56E" w:rsidR="0009348E" w:rsidRDefault="0009348E" w:rsidP="0009348E">
      <w:r>
        <w:t>SetsInSetsList stores the set numbers of set</w:t>
      </w:r>
      <w:r w:rsidR="00B51A13">
        <w:t>s (‘setNumber’)</w:t>
      </w:r>
      <w:r>
        <w:t xml:space="preserve"> saved to a</w:t>
      </w:r>
      <w:r w:rsidR="00B51A13">
        <w:t xml:space="preserve"> set</w:t>
      </w:r>
      <w:r>
        <w:t>list</w:t>
      </w:r>
      <w:r w:rsidR="00B51A13">
        <w:t xml:space="preserve"> in the database</w:t>
      </w:r>
      <w:r w:rsidR="00916AA9">
        <w:t xml:space="preserve">, the information </w:t>
      </w:r>
      <w:r w:rsidR="00F567CD">
        <w:t xml:space="preserve">for these sets </w:t>
      </w:r>
      <w:r w:rsidR="00B67890">
        <w:t>is</w:t>
      </w:r>
      <w:r w:rsidR="00916AA9">
        <w:t xml:space="preserve"> stored in the ‘SetInfo’ table explained below.</w:t>
      </w:r>
      <w:r>
        <w:t xml:space="preserve"> </w:t>
      </w:r>
      <w:r w:rsidR="00215AE0">
        <w:t>It has a</w:t>
      </w:r>
      <w:r>
        <w:t xml:space="preserve"> primary key </w:t>
      </w:r>
      <w:r w:rsidR="00215AE0">
        <w:t>‘setInSetListId’</w:t>
      </w:r>
      <w:r>
        <w:t xml:space="preserve">, </w:t>
      </w:r>
      <w:r w:rsidR="00215AE0">
        <w:t xml:space="preserve">‘setListId’ </w:t>
      </w:r>
      <w:r w:rsidR="007D167E">
        <w:t xml:space="preserve">is a foreign key so it's easy to identify which setlist this belongs to </w:t>
      </w:r>
      <w:r>
        <w:t>a</w:t>
      </w:r>
      <w:r w:rsidR="00215AE0">
        <w:t xml:space="preserve">nd </w:t>
      </w:r>
      <w:r w:rsidR="007D167E">
        <w:t xml:space="preserve">the ‘setNumber’ for the set, which </w:t>
      </w:r>
      <w:r w:rsidR="00CD04C1">
        <w:t xml:space="preserve">can only appear once in a </w:t>
      </w:r>
      <w:r w:rsidR="007D167E">
        <w:t>setlist</w:t>
      </w:r>
      <w:r>
        <w:t>.</w:t>
      </w:r>
    </w:p>
    <w:p w14:paraId="3DE40AC4" w14:textId="4E872C30" w:rsidR="0009348E" w:rsidRDefault="008B1FC1" w:rsidP="0009348E">
      <w:r>
        <w:t>T</w:t>
      </w:r>
      <w:r w:rsidR="006453A8">
        <w:t xml:space="preserve">he SetInfo table </w:t>
      </w:r>
      <w:r w:rsidR="00D628DE">
        <w:t xml:space="preserve">holds information about sets stored in either the SetsInProgress or SetsInSetLists tables. </w:t>
      </w:r>
      <w:r w:rsidR="002D0BEF">
        <w:t xml:space="preserve">‘setNumber’ is the primary key </w:t>
      </w:r>
      <w:r w:rsidR="00BF6FBA">
        <w:t>that</w:t>
      </w:r>
      <w:r w:rsidR="002D0BEF">
        <w:t xml:space="preserve"> is used to link to this table in the other tables, the set’s ‘name’, ‘year’ released, ‘theme’, number of pieces in the set ‘num_pieces’ and a URL for an image of the set (‘img_url’).</w:t>
      </w:r>
    </w:p>
    <w:p w14:paraId="47DD4F8D" w14:textId="3090852A" w:rsidR="00F07680" w:rsidRDefault="0009348E" w:rsidP="00F07680">
      <w:pPr>
        <w:pStyle w:val="Heading3"/>
      </w:pPr>
      <w:bookmarkStart w:id="41" w:name="_Toc88731120"/>
      <w:bookmarkStart w:id="42" w:name="_Ref100832055"/>
      <w:bookmarkStart w:id="43" w:name="_Ref100832756"/>
      <w:bookmarkStart w:id="44" w:name="_Ref100832775"/>
      <w:bookmarkStart w:id="45" w:name="_Ref101793686"/>
      <w:bookmarkStart w:id="46" w:name="_Ref101793699"/>
      <w:bookmarkStart w:id="47" w:name="_Ref102138135"/>
      <w:bookmarkStart w:id="48" w:name="_Ref102138155"/>
      <w:bookmarkStart w:id="49" w:name="_Ref102138164"/>
      <w:r>
        <w:t>Class Diagram</w:t>
      </w:r>
      <w:bookmarkEnd w:id="41"/>
      <w:bookmarkEnd w:id="42"/>
      <w:bookmarkEnd w:id="43"/>
      <w:bookmarkEnd w:id="44"/>
      <w:bookmarkEnd w:id="45"/>
      <w:bookmarkEnd w:id="46"/>
      <w:bookmarkEnd w:id="47"/>
      <w:bookmarkEnd w:id="48"/>
      <w:bookmarkEnd w:id="49"/>
    </w:p>
    <w:p w14:paraId="28B33660" w14:textId="77777777" w:rsidR="0009348E" w:rsidRDefault="0009348E" w:rsidP="002703FF">
      <w:pPr>
        <w:keepNext/>
        <w:spacing w:after="0"/>
      </w:pPr>
      <w:r>
        <w:rPr>
          <w:noProof/>
        </w:rPr>
        <w:drawing>
          <wp:inline distT="0" distB="0" distL="0" distR="0" wp14:anchorId="0B3226C6" wp14:editId="1F96C688">
            <wp:extent cx="5659501" cy="4684085"/>
            <wp:effectExtent l="0" t="0" r="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8">
                      <a:extLst>
                        <a:ext uri="{28A0092B-C50C-407E-A947-70E740481C1C}">
                          <a14:useLocalDpi xmlns:a14="http://schemas.microsoft.com/office/drawing/2010/main" val="0"/>
                        </a:ext>
                      </a:extLst>
                    </a:blip>
                    <a:stretch>
                      <a:fillRect/>
                    </a:stretch>
                  </pic:blipFill>
                  <pic:spPr>
                    <a:xfrm>
                      <a:off x="0" y="0"/>
                      <a:ext cx="5659501" cy="4684085"/>
                    </a:xfrm>
                    <a:prstGeom prst="rect">
                      <a:avLst/>
                    </a:prstGeom>
                  </pic:spPr>
                </pic:pic>
              </a:graphicData>
            </a:graphic>
          </wp:inline>
        </w:drawing>
      </w:r>
    </w:p>
    <w:p w14:paraId="7E39C5BB" w14:textId="50FEC94D" w:rsidR="0009348E" w:rsidRDefault="0009348E" w:rsidP="0009348E">
      <w:pPr>
        <w:pStyle w:val="Caption"/>
      </w:pPr>
      <w:bookmarkStart w:id="50" w:name="_Ref88718288"/>
      <w:r>
        <w:t xml:space="preserve">Figure </w:t>
      </w:r>
      <w:r w:rsidR="003804B0">
        <w:fldChar w:fldCharType="begin"/>
      </w:r>
      <w:r w:rsidR="003804B0">
        <w:instrText xml:space="preserve"> SEQ Figure \* ARABIC </w:instrText>
      </w:r>
      <w:r w:rsidR="003804B0">
        <w:fldChar w:fldCharType="separate"/>
      </w:r>
      <w:r w:rsidR="00025A41">
        <w:rPr>
          <w:noProof/>
        </w:rPr>
        <w:t>7</w:t>
      </w:r>
      <w:r w:rsidR="003804B0">
        <w:rPr>
          <w:noProof/>
        </w:rPr>
        <w:fldChar w:fldCharType="end"/>
      </w:r>
      <w:bookmarkEnd w:id="50"/>
      <w:r>
        <w:t xml:space="preserve"> – Class Diagram</w:t>
      </w:r>
    </w:p>
    <w:p w14:paraId="1E16B07A" w14:textId="1E623E70" w:rsidR="00210F00" w:rsidRDefault="0009348E" w:rsidP="0009348E">
      <w:r>
        <w:fldChar w:fldCharType="begin"/>
      </w:r>
      <w:r>
        <w:instrText xml:space="preserve"> REF _Ref88718288 \h </w:instrText>
      </w:r>
      <w:r>
        <w:fldChar w:fldCharType="separate"/>
      </w:r>
      <w:r w:rsidR="00025A41">
        <w:t xml:space="preserve">Figure </w:t>
      </w:r>
      <w:r w:rsidR="00025A41">
        <w:rPr>
          <w:noProof/>
        </w:rPr>
        <w:t>7</w:t>
      </w:r>
      <w:r>
        <w:fldChar w:fldCharType="end"/>
      </w:r>
      <w:r>
        <w:t xml:space="preserve"> above is a class diagram for my system, with several classes Set, Piece,</w:t>
      </w:r>
      <w:r w:rsidR="00AE5838">
        <w:t xml:space="preserve"> SetInSetList,</w:t>
      </w:r>
      <w:r>
        <w:t xml:space="preserve"> Set_list</w:t>
      </w:r>
      <w:r w:rsidR="00AE5838">
        <w:t>, SetInProgress, PieceFound, Account and Theme</w:t>
      </w:r>
      <w:r>
        <w:t>.</w:t>
      </w:r>
    </w:p>
    <w:p w14:paraId="3D908024" w14:textId="7EEDDF51" w:rsidR="0009348E" w:rsidRDefault="0009348E" w:rsidP="0009348E">
      <w:r>
        <w:t xml:space="preserve">The Set class </w:t>
      </w:r>
      <w:r w:rsidR="002E4ADC">
        <w:t>is</w:t>
      </w:r>
      <w:r>
        <w:t xml:space="preserve"> used to store Lego </w:t>
      </w:r>
      <w:r w:rsidR="00F31B57">
        <w:t>S</w:t>
      </w:r>
      <w:r>
        <w:t xml:space="preserve">et data </w:t>
      </w:r>
      <w:r w:rsidR="00767C99">
        <w:t xml:space="preserve">read </w:t>
      </w:r>
      <w:r>
        <w:t xml:space="preserve">from a JSON file received from the Rebrickable API </w:t>
      </w:r>
      <w:r>
        <w:fldChar w:fldCharType="begin"/>
      </w:r>
      <w:r>
        <w:instrText xml:space="preserve"> REF _Ref88054215 \r \h </w:instrText>
      </w:r>
      <w:r>
        <w:fldChar w:fldCharType="separate"/>
      </w:r>
      <w:r w:rsidR="00025A41">
        <w:t>[1]</w:t>
      </w:r>
      <w:r>
        <w:fldChar w:fldCharType="end"/>
      </w:r>
      <w:r>
        <w:t>.</w:t>
      </w:r>
      <w:r w:rsidR="00910B34">
        <w:t xml:space="preserve"> This data includes the Lego Set’s Number (</w:t>
      </w:r>
      <w:r w:rsidR="008624A6">
        <w:t>‘</w:t>
      </w:r>
      <w:r w:rsidR="00910B34">
        <w:t>num</w:t>
      </w:r>
      <w:r w:rsidR="008624A6">
        <w:t>’</w:t>
      </w:r>
      <w:r w:rsidR="00910B34">
        <w:t>) which</w:t>
      </w:r>
      <w:r>
        <w:t xml:space="preserve"> </w:t>
      </w:r>
      <w:r w:rsidR="00910B34">
        <w:t xml:space="preserve">is </w:t>
      </w:r>
      <w:r w:rsidR="00210F00">
        <w:t xml:space="preserve">a unique number that identifies the Lego Set, and this is a string because all set numbers contain a '-' that </w:t>
      </w:r>
      <w:r w:rsidR="00BD0B6F">
        <w:t xml:space="preserve">is </w:t>
      </w:r>
      <w:r w:rsidR="00210F00">
        <w:t xml:space="preserve">followed by a version number </w:t>
      </w:r>
      <w:r w:rsidR="00BD0B6F">
        <w:t xml:space="preserve">that </w:t>
      </w:r>
      <w:r w:rsidR="00210F00">
        <w:t xml:space="preserve">donates different versions of certain sets, </w:t>
      </w:r>
      <w:r w:rsidR="00ED6197">
        <w:t xml:space="preserve">with </w:t>
      </w:r>
      <w:r w:rsidR="00210F00">
        <w:t xml:space="preserve">the standard </w:t>
      </w:r>
      <w:r w:rsidR="00ED6197">
        <w:t>being</w:t>
      </w:r>
      <w:r w:rsidR="00210F00">
        <w:t xml:space="preserve"> '-1'.</w:t>
      </w:r>
      <w:r w:rsidR="008624A6">
        <w:t xml:space="preserve"> </w:t>
      </w:r>
      <w:r w:rsidR="00783780">
        <w:t xml:space="preserve">It also contains </w:t>
      </w:r>
      <w:r w:rsidR="008624A6">
        <w:t xml:space="preserve">the ‘name’ of the Set, the ‘year’ released, the ‘theme’ the set belongs to, the number of Lego pieces </w:t>
      </w:r>
      <w:r w:rsidR="008624A6">
        <w:lastRenderedPageBreak/>
        <w:t>(‘num_pieces’) in the set, a URL for a</w:t>
      </w:r>
      <w:r w:rsidR="00BD0B6F">
        <w:t>n</w:t>
      </w:r>
      <w:r w:rsidR="008624A6">
        <w:t xml:space="preserve"> image of the set (</w:t>
      </w:r>
      <w:r w:rsidR="00686FA2">
        <w:t>‘</w:t>
      </w:r>
      <w:r w:rsidR="008624A6">
        <w:t>img_url</w:t>
      </w:r>
      <w:r w:rsidR="00686FA2">
        <w:t>’</w:t>
      </w:r>
      <w:r w:rsidR="008624A6">
        <w:t xml:space="preserve">). </w:t>
      </w:r>
      <w:r w:rsidR="00783780">
        <w:t>Finally</w:t>
      </w:r>
      <w:r w:rsidR="00BD0B6F">
        <w:t>,</w:t>
      </w:r>
      <w:r w:rsidR="00783780">
        <w:t xml:space="preserve"> there is</w:t>
      </w:r>
      <w:r>
        <w:t xml:space="preserve"> an attribute called ‘</w:t>
      </w:r>
      <w:r w:rsidR="002E4ADC">
        <w:t>piece_list</w:t>
      </w:r>
      <w:r>
        <w:t>’ which is a</w:t>
      </w:r>
      <w:r w:rsidR="002E4ADC">
        <w:t xml:space="preserve"> list </w:t>
      </w:r>
      <w:r>
        <w:t xml:space="preserve">of the </w:t>
      </w:r>
      <w:r w:rsidRPr="009B6716">
        <w:t>Piece</w:t>
      </w:r>
      <w:r>
        <w:t xml:space="preserve"> </w:t>
      </w:r>
      <w:r w:rsidR="009B6716">
        <w:t xml:space="preserve">class </w:t>
      </w:r>
      <w:r>
        <w:t>and is used to store a list of all Lego pieces in a Lego set.</w:t>
      </w:r>
    </w:p>
    <w:p w14:paraId="6B90C38F" w14:textId="3765998C" w:rsidR="0009348E" w:rsidRDefault="0009348E" w:rsidP="0009348E">
      <w:r>
        <w:t xml:space="preserve">The Piece class is used to store information </w:t>
      </w:r>
      <w:r w:rsidR="00BD0B6F">
        <w:t>about</w:t>
      </w:r>
      <w:r>
        <w:t xml:space="preserve"> a Lego </w:t>
      </w:r>
      <w:r w:rsidR="00977683">
        <w:t>p</w:t>
      </w:r>
      <w:r w:rsidRPr="00977683">
        <w:t>iece</w:t>
      </w:r>
      <w:r>
        <w:t xml:space="preserve"> </w:t>
      </w:r>
      <w:r w:rsidR="00767C99">
        <w:t xml:space="preserve">read </w:t>
      </w:r>
      <w:r>
        <w:t xml:space="preserve">from a JSON file received from the Rebrickable API </w:t>
      </w:r>
      <w:r>
        <w:fldChar w:fldCharType="begin"/>
      </w:r>
      <w:r>
        <w:instrText xml:space="preserve"> REF _Ref88054215 \r \h </w:instrText>
      </w:r>
      <w:r>
        <w:fldChar w:fldCharType="separate"/>
      </w:r>
      <w:r w:rsidR="00025A41">
        <w:t>[1]</w:t>
      </w:r>
      <w:r>
        <w:fldChar w:fldCharType="end"/>
      </w:r>
      <w:r>
        <w:t>.</w:t>
      </w:r>
      <w:r w:rsidR="00472435">
        <w:t xml:space="preserve"> This contains a piece number (‘num’) </w:t>
      </w:r>
      <w:r w:rsidR="002746C2">
        <w:t xml:space="preserve">as these sometimes contain letters </w:t>
      </w:r>
      <w:r w:rsidR="00472435">
        <w:t>thi</w:t>
      </w:r>
      <w:r w:rsidR="002746C2">
        <w:t>s</w:t>
      </w:r>
      <w:r w:rsidR="00472435">
        <w:t xml:space="preserve"> is a string, ‘name’ of the piece, a ‘pieceType’ which is the type of Lego piece the piece is, </w:t>
      </w:r>
      <w:r w:rsidR="00686FA2">
        <w:t>a URL for an image of the piece (‘img_url’)</w:t>
      </w:r>
      <w:r w:rsidR="00C90CAD">
        <w:t xml:space="preserve"> and</w:t>
      </w:r>
      <w:r w:rsidR="00686FA2">
        <w:t xml:space="preserve"> another URL (‘piece_ur</w:t>
      </w:r>
      <w:r w:rsidR="00686FA2" w:rsidRPr="00C90CAD">
        <w:t>l’)</w:t>
      </w:r>
      <w:r w:rsidR="00E7474A" w:rsidRPr="00C90CAD">
        <w:t xml:space="preserve"> to th</w:t>
      </w:r>
      <w:r w:rsidR="00C90CAD" w:rsidRPr="00C90CAD">
        <w:t>e</w:t>
      </w:r>
      <w:r w:rsidR="00E7474A" w:rsidRPr="00C90CAD">
        <w:t xml:space="preserve"> piece’s page</w:t>
      </w:r>
      <w:r w:rsidR="00E7474A">
        <w:t xml:space="preserve"> on the Rebrickable website</w:t>
      </w:r>
      <w:r w:rsidR="001D7897">
        <w:t xml:space="preserve"> </w:t>
      </w:r>
      <w:r w:rsidR="00E7474A">
        <w:t>where the user can</w:t>
      </w:r>
      <w:r w:rsidR="008235FE">
        <w:t xml:space="preserve"> view a list of websites to</w:t>
      </w:r>
      <w:r w:rsidR="00E7474A">
        <w:t xml:space="preserve"> buy the Lego Piece</w:t>
      </w:r>
      <w:r w:rsidR="001D7897">
        <w:t xml:space="preserve"> </w:t>
      </w:r>
      <w:r w:rsidR="001D7897" w:rsidRPr="00C90CAD">
        <w:fldChar w:fldCharType="begin"/>
      </w:r>
      <w:r w:rsidR="001D7897" w:rsidRPr="00C90CAD">
        <w:instrText xml:space="preserve"> REF _Ref88126815 \r \h </w:instrText>
      </w:r>
      <w:r w:rsidR="000A440F" w:rsidRPr="00C90CAD">
        <w:instrText xml:space="preserve"> \* MERGEFORMAT </w:instrText>
      </w:r>
      <w:r w:rsidR="001D7897" w:rsidRPr="00C90CAD">
        <w:fldChar w:fldCharType="separate"/>
      </w:r>
      <w:r w:rsidR="00025A41">
        <w:t>[6]</w:t>
      </w:r>
      <w:r w:rsidR="001D7897" w:rsidRPr="00C90CAD">
        <w:fldChar w:fldCharType="end"/>
      </w:r>
      <w:r w:rsidR="00C90CAD" w:rsidRPr="00C90CAD">
        <w:t>.</w:t>
      </w:r>
      <w:r w:rsidR="00686FA2" w:rsidRPr="00C90CAD">
        <w:t xml:space="preserve"> </w:t>
      </w:r>
      <w:r w:rsidR="00C90CAD">
        <w:t>A</w:t>
      </w:r>
      <w:r w:rsidR="00472435">
        <w:t xml:space="preserve"> ‘colour_name’ that’s the colour of the piece, ‘quantity’ which is the number of these pieces that are required to build the Lego Set, ‘quantity_checked’ which is the quantity the user has check</w:t>
      </w:r>
      <w:r w:rsidR="00BD0B6F">
        <w:t>ed</w:t>
      </w:r>
      <w:r w:rsidR="00472435">
        <w:t xml:space="preserve"> o</w:t>
      </w:r>
      <w:r w:rsidR="00BD0B6F">
        <w:t>f</w:t>
      </w:r>
      <w:r w:rsidR="00472435">
        <w:t>f th</w:t>
      </w:r>
      <w:r w:rsidR="006C65C1">
        <w:t>ese</w:t>
      </w:r>
      <w:r w:rsidR="00472435">
        <w:t xml:space="preserve"> pieces and finally ‘spare’ which denotes if this piece is </w:t>
      </w:r>
      <w:r w:rsidR="00BD0B6F">
        <w:t>a spar</w:t>
      </w:r>
      <w:r w:rsidR="00472435">
        <w:t>e provided with the Lego Set but not required to build the set.</w:t>
      </w:r>
    </w:p>
    <w:p w14:paraId="2A179520" w14:textId="79F687C3" w:rsidR="00384A22" w:rsidRDefault="00384A22" w:rsidP="0009348E">
      <w:r>
        <w:t xml:space="preserve">The SetInSetList class </w:t>
      </w:r>
      <w:r w:rsidR="00EE5C8B">
        <w:t>is used to link the Set_list and Set class</w:t>
      </w:r>
      <w:r w:rsidR="004C689E">
        <w:t>es</w:t>
      </w:r>
      <w:r w:rsidR="009A029B">
        <w:t xml:space="preserve"> and is used for the database</w:t>
      </w:r>
      <w:r w:rsidR="005313BD">
        <w:t xml:space="preserve"> (using </w:t>
      </w:r>
      <w:r w:rsidR="009933A5">
        <w:t xml:space="preserve">Hibernate </w:t>
      </w:r>
      <w:r w:rsidR="009933A5">
        <w:fldChar w:fldCharType="begin"/>
      </w:r>
      <w:r w:rsidR="009933A5">
        <w:instrText xml:space="preserve"> REF _Ref100771127 \r \h </w:instrText>
      </w:r>
      <w:r w:rsidR="009933A5">
        <w:fldChar w:fldCharType="separate"/>
      </w:r>
      <w:r w:rsidR="00025A41">
        <w:t>[9]</w:t>
      </w:r>
      <w:r w:rsidR="009933A5">
        <w:fldChar w:fldCharType="end"/>
      </w:r>
      <w:r w:rsidR="009933A5">
        <w:t xml:space="preserve"> and </w:t>
      </w:r>
      <w:r w:rsidR="005313BD">
        <w:t>JPA annotations</w:t>
      </w:r>
      <w:r w:rsidR="009933A5">
        <w:t xml:space="preserve"> </w:t>
      </w:r>
      <w:r w:rsidR="009933A5">
        <w:fldChar w:fldCharType="begin"/>
      </w:r>
      <w:r w:rsidR="009933A5">
        <w:instrText xml:space="preserve"> REF _Ref102140969 \r \h </w:instrText>
      </w:r>
      <w:r w:rsidR="009933A5">
        <w:fldChar w:fldCharType="separate"/>
      </w:r>
      <w:r w:rsidR="00025A41">
        <w:t>[10]</w:t>
      </w:r>
      <w:r w:rsidR="009933A5">
        <w:fldChar w:fldCharType="end"/>
      </w:r>
      <w:r w:rsidR="009933A5">
        <w:t>)</w:t>
      </w:r>
      <w:r w:rsidR="009A029B">
        <w:t xml:space="preserve"> so that information on a Lego set does not have to be </w:t>
      </w:r>
      <w:r w:rsidR="00A5086C">
        <w:t>duplicated</w:t>
      </w:r>
      <w:r w:rsidR="009A029B" w:rsidRPr="00A5086C">
        <w:t xml:space="preserve"> if in</w:t>
      </w:r>
      <w:r w:rsidR="009A029B">
        <w:t xml:space="preserve"> several setlists</w:t>
      </w:r>
      <w:r w:rsidR="00B67BB9">
        <w:t>, and can just save a table that links to the set via the set’s number.</w:t>
      </w:r>
      <w:r w:rsidR="005313BD">
        <w:t xml:space="preserve"> </w:t>
      </w:r>
      <w:r w:rsidR="00EE5C8B">
        <w:t xml:space="preserve">It </w:t>
      </w:r>
      <w:r>
        <w:t>contains a</w:t>
      </w:r>
      <w:r w:rsidR="005313BD">
        <w:t xml:space="preserve"> unique</w:t>
      </w:r>
      <w:r>
        <w:t xml:space="preserve"> auto-generated id (‘setInSetListId’) </w:t>
      </w:r>
      <w:r w:rsidR="005313BD">
        <w:t xml:space="preserve">used as the primary key </w:t>
      </w:r>
      <w:r w:rsidR="007433C7">
        <w:t>for the table in the database, ‘listOfSets’ is the setlist the set is in and ‘set’ is the set that is in the setlist</w:t>
      </w:r>
      <w:r w:rsidR="00F10119">
        <w:t>.</w:t>
      </w:r>
    </w:p>
    <w:p w14:paraId="2BAB4707" w14:textId="3AC7B2A2" w:rsidR="0009348E" w:rsidRPr="00682693" w:rsidRDefault="00181B2F" w:rsidP="0009348E">
      <w:r>
        <w:t>T</w:t>
      </w:r>
      <w:r w:rsidR="0009348E">
        <w:t>he Set_list class is used to store a list of</w:t>
      </w:r>
      <w:r w:rsidR="00E94007">
        <w:t xml:space="preserve"> the class</w:t>
      </w:r>
      <w:r w:rsidR="0009348E">
        <w:t xml:space="preserve"> </w:t>
      </w:r>
      <w:r w:rsidR="00850AFF">
        <w:t>SetInSetList</w:t>
      </w:r>
      <w:r w:rsidR="00C5615B">
        <w:t xml:space="preserve"> </w:t>
      </w:r>
      <w:r w:rsidR="00297344">
        <w:t xml:space="preserve">which is created by the user or </w:t>
      </w:r>
      <w:r w:rsidR="00C5615B">
        <w:t>retrieved</w:t>
      </w:r>
      <w:r w:rsidR="00850AFF">
        <w:t xml:space="preserve"> </w:t>
      </w:r>
      <w:r w:rsidR="0009348E">
        <w:t xml:space="preserve">from a user’s </w:t>
      </w:r>
      <w:r w:rsidR="0037363D">
        <w:t xml:space="preserve">setlist </w:t>
      </w:r>
      <w:r w:rsidR="0009348E">
        <w:t>of Lego sets</w:t>
      </w:r>
      <w:r w:rsidR="00095DB7">
        <w:t xml:space="preserve"> </w:t>
      </w:r>
      <w:r w:rsidR="0085126F">
        <w:t>f</w:t>
      </w:r>
      <w:r w:rsidR="004C689E">
        <w:t>ro</w:t>
      </w:r>
      <w:r w:rsidR="0085126F">
        <w:t xml:space="preserve">m the database, </w:t>
      </w:r>
      <w:r w:rsidR="00C5615B">
        <w:t>and</w:t>
      </w:r>
      <w:r w:rsidR="00324051">
        <w:t xml:space="preserve"> as explained above SetInSetList links to </w:t>
      </w:r>
      <w:r w:rsidR="00337206">
        <w:t xml:space="preserve">the </w:t>
      </w:r>
      <w:r w:rsidR="00324051">
        <w:t>Set</w:t>
      </w:r>
      <w:r w:rsidR="00337206">
        <w:t xml:space="preserve"> Class,</w:t>
      </w:r>
      <w:r w:rsidR="00324051">
        <w:t xml:space="preserve"> </w:t>
      </w:r>
      <w:r w:rsidR="00337206">
        <w:t>which stores the information on Lego sets that</w:t>
      </w:r>
      <w:r w:rsidR="00324051">
        <w:t xml:space="preserve"> part of </w:t>
      </w:r>
      <w:r w:rsidR="00337206">
        <w:t>a set</w:t>
      </w:r>
      <w:r w:rsidR="00324051">
        <w:t>list.</w:t>
      </w:r>
      <w:r w:rsidR="00850AFF">
        <w:t xml:space="preserve"> T</w:t>
      </w:r>
      <w:r w:rsidR="0085126F">
        <w:t xml:space="preserve">his class is also used to create the database using </w:t>
      </w:r>
      <w:r w:rsidR="009933A5">
        <w:t xml:space="preserve">Hibernate </w:t>
      </w:r>
      <w:r w:rsidR="009933A5">
        <w:fldChar w:fldCharType="begin"/>
      </w:r>
      <w:r w:rsidR="009933A5">
        <w:instrText xml:space="preserve"> REF _Ref100771127 \r \h </w:instrText>
      </w:r>
      <w:r w:rsidR="009933A5">
        <w:fldChar w:fldCharType="separate"/>
      </w:r>
      <w:r w:rsidR="00025A41">
        <w:t>[9]</w:t>
      </w:r>
      <w:r w:rsidR="009933A5">
        <w:fldChar w:fldCharType="end"/>
      </w:r>
      <w:r w:rsidR="009933A5">
        <w:t xml:space="preserve"> and JPA annotations </w:t>
      </w:r>
      <w:r w:rsidR="009933A5">
        <w:fldChar w:fldCharType="begin"/>
      </w:r>
      <w:r w:rsidR="009933A5">
        <w:instrText xml:space="preserve"> REF _Ref102140969 \r \h </w:instrText>
      </w:r>
      <w:r w:rsidR="009933A5">
        <w:fldChar w:fldCharType="separate"/>
      </w:r>
      <w:r w:rsidR="00025A41">
        <w:t>[10]</w:t>
      </w:r>
      <w:r w:rsidR="009933A5">
        <w:fldChar w:fldCharType="end"/>
      </w:r>
      <w:r w:rsidR="0009348E">
        <w:t>. It contains the name of a list</w:t>
      </w:r>
      <w:r w:rsidR="000E1B00">
        <w:t xml:space="preserve"> (‘listName’), the user ‘account’ the list </w:t>
      </w:r>
      <w:r w:rsidR="000E1B00" w:rsidRPr="00107C94">
        <w:t>belongs to, ‘setListId’</w:t>
      </w:r>
      <w:r w:rsidR="00ED67D2" w:rsidRPr="00107C94">
        <w:t xml:space="preserve"> is</w:t>
      </w:r>
      <w:r w:rsidR="00ED67D2">
        <w:t xml:space="preserve"> a</w:t>
      </w:r>
      <w:r w:rsidR="000E1B00">
        <w:t xml:space="preserve"> </w:t>
      </w:r>
      <w:r w:rsidR="00ED67D2">
        <w:t>unique auto-generated id used as the primary key in the database</w:t>
      </w:r>
      <w:r w:rsidR="000E1B00">
        <w:t>, the number of sets in the list (‘totalSets’), ‘lastChangedDateTime’ which holds the last</w:t>
      </w:r>
      <w:r w:rsidR="0009348E">
        <w:t xml:space="preserve"> </w:t>
      </w:r>
      <w:r w:rsidR="00FC6CFD">
        <w:t xml:space="preserve">date and </w:t>
      </w:r>
      <w:r w:rsidR="000E1B00">
        <w:t>time the class was changed and is used so that the last 3 used setlists can be displayed to the user on the home page and so that the last accessed list is at the top of the selector when selecting a setlist to add a Lego set to. Finally, there is</w:t>
      </w:r>
      <w:r w:rsidR="0009348E">
        <w:t xml:space="preserve"> a</w:t>
      </w:r>
      <w:r w:rsidR="000E1B00">
        <w:t xml:space="preserve"> List </w:t>
      </w:r>
      <w:r w:rsidR="0009348E">
        <w:t>of type Set</w:t>
      </w:r>
      <w:r w:rsidR="000E1B00">
        <w:t>InSetList (‘setsInSetList’)</w:t>
      </w:r>
      <w:r w:rsidR="0009348E">
        <w:t>, that is used to store all the Lego sets in the list.</w:t>
      </w:r>
      <w:r w:rsidR="00384A22">
        <w:t xml:space="preserve"> </w:t>
      </w:r>
      <w:r w:rsidR="0009348E">
        <w:t>It contains</w:t>
      </w:r>
      <w:r w:rsidR="00AD5235">
        <w:t xml:space="preserve"> several functions with the </w:t>
      </w:r>
      <w:r w:rsidR="00FF3ED5">
        <w:t>‘contains()’ that checks if a set</w:t>
      </w:r>
      <w:r w:rsidR="004C689E">
        <w:t xml:space="preserve"> i</w:t>
      </w:r>
      <w:r w:rsidR="00FF3ED5">
        <w:t>s in the list,</w:t>
      </w:r>
      <w:r w:rsidR="0009348E">
        <w:t xml:space="preserve"> </w:t>
      </w:r>
      <w:r w:rsidR="00360A96">
        <w:t>‘</w:t>
      </w:r>
      <w:r w:rsidR="00FF3ED5">
        <w:t>updateDateTime()</w:t>
      </w:r>
      <w:r w:rsidR="00360A96">
        <w:t>’</w:t>
      </w:r>
      <w:r w:rsidR="00ED64C0">
        <w:t xml:space="preserve"> sets the ‘lastChangedDateTime</w:t>
      </w:r>
      <w:r w:rsidR="00977571">
        <w:t>()</w:t>
      </w:r>
      <w:r w:rsidR="00ED64C0">
        <w:t>’ to the current date and time</w:t>
      </w:r>
      <w:r w:rsidR="00FF3ED5">
        <w:t xml:space="preserve">, </w:t>
      </w:r>
      <w:r w:rsidR="0009348E">
        <w:t>‘add</w:t>
      </w:r>
      <w:r w:rsidR="00FF3ED5">
        <w:t>Set</w:t>
      </w:r>
      <w:r w:rsidR="0009348E">
        <w:t>()’</w:t>
      </w:r>
      <w:r w:rsidR="00FF3ED5">
        <w:t xml:space="preserve"> </w:t>
      </w:r>
      <w:r w:rsidR="00977571">
        <w:t>adds a set to the list and increases total sets by 1,</w:t>
      </w:r>
      <w:r w:rsidR="0009348E">
        <w:t xml:space="preserve"> and ‘remove</w:t>
      </w:r>
      <w:r w:rsidR="00977571">
        <w:t>Set</w:t>
      </w:r>
      <w:r w:rsidR="0009348E">
        <w:t>()’ that</w:t>
      </w:r>
      <w:r w:rsidR="00664427">
        <w:t xml:space="preserve"> decreases total sets by 1</w:t>
      </w:r>
      <w:r w:rsidR="0009348E">
        <w:t>.</w:t>
      </w:r>
    </w:p>
    <w:p w14:paraId="7EAE0773" w14:textId="3AD38947" w:rsidR="00E366C7" w:rsidRDefault="00BB13F1" w:rsidP="00E366C7">
      <w:r w:rsidRPr="00D17869">
        <w:t>The SetInProgress class</w:t>
      </w:r>
      <w:r w:rsidR="00F05E5B">
        <w:t xml:space="preserve"> also uses </w:t>
      </w:r>
      <w:r w:rsidR="003F2E45">
        <w:t xml:space="preserve">Hibernate </w:t>
      </w:r>
      <w:r w:rsidR="003F2E45">
        <w:fldChar w:fldCharType="begin"/>
      </w:r>
      <w:r w:rsidR="003F2E45">
        <w:instrText xml:space="preserve"> REF _Ref100771127 \r \h </w:instrText>
      </w:r>
      <w:r w:rsidR="003F2E45">
        <w:fldChar w:fldCharType="separate"/>
      </w:r>
      <w:r w:rsidR="00025A41">
        <w:t>[9]</w:t>
      </w:r>
      <w:r w:rsidR="003F2E45">
        <w:fldChar w:fldCharType="end"/>
      </w:r>
      <w:r w:rsidR="003F2E45">
        <w:t xml:space="preserve"> and JPA annotations </w:t>
      </w:r>
      <w:r w:rsidR="003F2E45">
        <w:fldChar w:fldCharType="begin"/>
      </w:r>
      <w:r w:rsidR="003F2E45">
        <w:instrText xml:space="preserve"> REF _Ref102140969 \r \h </w:instrText>
      </w:r>
      <w:r w:rsidR="003F2E45">
        <w:fldChar w:fldCharType="separate"/>
      </w:r>
      <w:r w:rsidR="00025A41">
        <w:t>[10]</w:t>
      </w:r>
      <w:r w:rsidR="003F2E45">
        <w:fldChar w:fldCharType="end"/>
      </w:r>
      <w:r w:rsidR="00D87F2B">
        <w:t xml:space="preserve"> </w:t>
      </w:r>
      <w:r w:rsidR="00F05E5B">
        <w:t xml:space="preserve">to generate a table that connects a user’s account to </w:t>
      </w:r>
      <w:r w:rsidR="00391593">
        <w:t xml:space="preserve">a </w:t>
      </w:r>
      <w:r w:rsidR="00F5057D">
        <w:t>Lego S</w:t>
      </w:r>
      <w:r w:rsidR="00F05E5B">
        <w:t xml:space="preserve">et checklist that they have saved to the database. Similarly, the SetInSetList class links to the Set class so that in the database set information is not saved multiple times, by having a variable ‘set’ of type Set. </w:t>
      </w:r>
      <w:r w:rsidR="00391593">
        <w:t xml:space="preserve">This also contains the user ‘account’ the </w:t>
      </w:r>
      <w:r w:rsidR="00ED67D2">
        <w:t xml:space="preserve">set in progress belongs to, ‘lastChangedDateTime’ which holds the last date and time the class was changed (used like Set_list to display </w:t>
      </w:r>
      <w:r w:rsidR="00790889">
        <w:t xml:space="preserve">the </w:t>
      </w:r>
      <w:r w:rsidR="00ED67D2">
        <w:t xml:space="preserve">last 3 last saved sets in progress), </w:t>
      </w:r>
      <w:r w:rsidR="00551C0A">
        <w:t>and ‘setInProgressId’ is a unique auto-generated id used as the primary key in the database.</w:t>
      </w:r>
      <w:r w:rsidR="00360A96">
        <w:t xml:space="preserve"> This also contains a ‘updateDateTime()’ which operates in the same way as in the Set_list class.</w:t>
      </w:r>
    </w:p>
    <w:p w14:paraId="1715CCDA" w14:textId="073F76C7" w:rsidR="00E46317" w:rsidRDefault="00E46317" w:rsidP="00E366C7">
      <w:r>
        <w:t xml:space="preserve">The PieceFound class is another class that is used to create the database (using </w:t>
      </w:r>
      <w:r w:rsidR="00D04D31">
        <w:t xml:space="preserve">Hibernate </w:t>
      </w:r>
      <w:r w:rsidR="00D04D31">
        <w:fldChar w:fldCharType="begin"/>
      </w:r>
      <w:r w:rsidR="00D04D31">
        <w:instrText xml:space="preserve"> REF _Ref100771127 \r \h </w:instrText>
      </w:r>
      <w:r w:rsidR="00D04D31">
        <w:fldChar w:fldCharType="separate"/>
      </w:r>
      <w:r w:rsidR="00025A41">
        <w:t>[9]</w:t>
      </w:r>
      <w:r w:rsidR="00D04D31">
        <w:fldChar w:fldCharType="end"/>
      </w:r>
      <w:r w:rsidR="00D04D31">
        <w:t xml:space="preserve"> and JPA annotations </w:t>
      </w:r>
      <w:r w:rsidR="00D04D31">
        <w:fldChar w:fldCharType="begin"/>
      </w:r>
      <w:r w:rsidR="00D04D31">
        <w:instrText xml:space="preserve"> REF _Ref102140969 \r \h </w:instrText>
      </w:r>
      <w:r w:rsidR="00D04D31">
        <w:fldChar w:fldCharType="separate"/>
      </w:r>
      <w:r w:rsidR="00025A41">
        <w:t>[10]</w:t>
      </w:r>
      <w:r w:rsidR="00D04D31">
        <w:fldChar w:fldCharType="end"/>
      </w:r>
      <w:r>
        <w:t>)</w:t>
      </w:r>
      <w:r w:rsidR="00790E9F">
        <w:t xml:space="preserve">. This class is used </w:t>
      </w:r>
      <w:r w:rsidR="00790E9F" w:rsidRPr="00D17869">
        <w:t>to store pieces</w:t>
      </w:r>
      <w:r w:rsidR="00790E9F">
        <w:t xml:space="preserve"> from SetsInProgress, and only contains information that makes each piece unique, the ‘pieceNumber’ which is unique, the piece’s colour (‘colourName’) and if it is a spare piece (‘isSpare’) and finally how many of this particular Lego piece ha</w:t>
      </w:r>
      <w:r w:rsidR="00084383">
        <w:t>s</w:t>
      </w:r>
      <w:r w:rsidR="00790E9F">
        <w:t xml:space="preserve"> been found (‘quantityFound’). It also has a</w:t>
      </w:r>
      <w:r w:rsidR="00790889">
        <w:t>n</w:t>
      </w:r>
      <w:r w:rsidR="00790E9F">
        <w:t xml:space="preserve"> auto-generated primary key ‘pieceFoundId’.</w:t>
      </w:r>
    </w:p>
    <w:p w14:paraId="2C2021DE" w14:textId="16539B51" w:rsidR="00CC64B4" w:rsidRDefault="00CC64B4" w:rsidP="00E366C7">
      <w:r>
        <w:lastRenderedPageBreak/>
        <w:t xml:space="preserve">The Account class </w:t>
      </w:r>
      <w:r w:rsidR="002963B9">
        <w:t xml:space="preserve">is used to create the database table (with </w:t>
      </w:r>
      <w:r w:rsidR="003956AA">
        <w:t xml:space="preserve">Hibernate </w:t>
      </w:r>
      <w:r w:rsidR="003956AA">
        <w:fldChar w:fldCharType="begin"/>
      </w:r>
      <w:r w:rsidR="003956AA">
        <w:instrText xml:space="preserve"> REF _Ref100771127 \r \h </w:instrText>
      </w:r>
      <w:r w:rsidR="003956AA">
        <w:fldChar w:fldCharType="separate"/>
      </w:r>
      <w:r w:rsidR="00025A41">
        <w:t>[9]</w:t>
      </w:r>
      <w:r w:rsidR="003956AA">
        <w:fldChar w:fldCharType="end"/>
      </w:r>
      <w:r w:rsidR="003956AA">
        <w:t xml:space="preserve"> and JPA annotations </w:t>
      </w:r>
      <w:r w:rsidR="003956AA">
        <w:fldChar w:fldCharType="begin"/>
      </w:r>
      <w:r w:rsidR="003956AA">
        <w:instrText xml:space="preserve"> REF _Ref102140969 \r \h </w:instrText>
      </w:r>
      <w:r w:rsidR="003956AA">
        <w:fldChar w:fldCharType="separate"/>
      </w:r>
      <w:r w:rsidR="00025A41">
        <w:t>[10]</w:t>
      </w:r>
      <w:r w:rsidR="003956AA">
        <w:fldChar w:fldCharType="end"/>
      </w:r>
      <w:r w:rsidR="002963B9">
        <w:t xml:space="preserve">) that holds </w:t>
      </w:r>
      <w:r w:rsidR="00143266">
        <w:t>an account user’s</w:t>
      </w:r>
      <w:r w:rsidR="002963B9">
        <w:t xml:space="preserve"> information</w:t>
      </w:r>
      <w:r>
        <w:t>.</w:t>
      </w:r>
      <w:r w:rsidR="00143266">
        <w:t xml:space="preserve"> It has a user’s auto-generated primary key (</w:t>
      </w:r>
      <w:r w:rsidR="00035182">
        <w:t>‘accountId’</w:t>
      </w:r>
      <w:r w:rsidR="00143266">
        <w:t>)</w:t>
      </w:r>
      <w:r w:rsidR="00035182">
        <w:t>, the user</w:t>
      </w:r>
      <w:r w:rsidR="004F1779">
        <w:t>'s ‘</w:t>
      </w:r>
      <w:r w:rsidR="00035182">
        <w:t xml:space="preserve">email’ and ‘password’ that </w:t>
      </w:r>
      <w:r w:rsidR="004F1779">
        <w:t>is</w:t>
      </w:r>
      <w:r w:rsidR="00035182">
        <w:t xml:space="preserve"> used by a user when logging into the website.</w:t>
      </w:r>
    </w:p>
    <w:p w14:paraId="36453A9C" w14:textId="4D265DB8" w:rsidR="00CF2590" w:rsidRDefault="00CC64B4" w:rsidP="00E366C7">
      <w:r>
        <w:t>Finally, the Theme class holds information about Lego Set themes</w:t>
      </w:r>
      <w:r w:rsidR="008829C8">
        <w:t xml:space="preserve"> </w:t>
      </w:r>
      <w:r w:rsidR="0015354B">
        <w:t xml:space="preserve">retrieved </w:t>
      </w:r>
      <w:r w:rsidR="008829C8">
        <w:t xml:space="preserve">from the Rebrickable API </w:t>
      </w:r>
      <w:r w:rsidR="008829C8">
        <w:fldChar w:fldCharType="begin"/>
      </w:r>
      <w:r w:rsidR="008829C8">
        <w:instrText xml:space="preserve"> REF _Ref88054215 \r \h </w:instrText>
      </w:r>
      <w:r w:rsidR="008829C8">
        <w:fldChar w:fldCharType="separate"/>
      </w:r>
      <w:r w:rsidR="00025A41">
        <w:t>[1]</w:t>
      </w:r>
      <w:r w:rsidR="008829C8">
        <w:fldChar w:fldCharType="end"/>
      </w:r>
      <w:r w:rsidR="0015354B">
        <w:t xml:space="preserve"> as a JSON file</w:t>
      </w:r>
      <w:r w:rsidR="008829C8">
        <w:t>. T</w:t>
      </w:r>
      <w:r w:rsidR="00036B9B">
        <w:t>his class is</w:t>
      </w:r>
      <w:r w:rsidR="008829C8">
        <w:t xml:space="preserve"> separate from the other tables and is</w:t>
      </w:r>
      <w:r w:rsidR="00036B9B">
        <w:t xml:space="preserve"> used to store all the themes</w:t>
      </w:r>
      <w:r w:rsidR="00D17869">
        <w:t>,</w:t>
      </w:r>
      <w:r w:rsidR="00036B9B">
        <w:t xml:space="preserve"> so that each time a set is received from the Rebrickable API </w:t>
      </w:r>
      <w:r w:rsidR="00036B9B">
        <w:fldChar w:fldCharType="begin"/>
      </w:r>
      <w:r w:rsidR="00036B9B">
        <w:instrText xml:space="preserve"> REF _Ref88054215 \r \h </w:instrText>
      </w:r>
      <w:r w:rsidR="00036B9B">
        <w:fldChar w:fldCharType="separate"/>
      </w:r>
      <w:r w:rsidR="00025A41">
        <w:t>[1]</w:t>
      </w:r>
      <w:r w:rsidR="00036B9B">
        <w:fldChar w:fldCharType="end"/>
      </w:r>
      <w:r w:rsidR="00036B9B">
        <w:t xml:space="preserve">, the program does not have to call the API again with a theme number to retrieve that theme’s name. It contains a unique </w:t>
      </w:r>
      <w:r w:rsidR="008829C8">
        <w:t>‘</w:t>
      </w:r>
      <w:r w:rsidR="00036B9B">
        <w:t>id</w:t>
      </w:r>
      <w:r w:rsidR="008829C8">
        <w:t>’</w:t>
      </w:r>
      <w:r w:rsidR="00036B9B">
        <w:t xml:space="preserve"> used to identify the theme</w:t>
      </w:r>
      <w:r w:rsidR="008829C8">
        <w:t xml:space="preserve">, the theme’s ‘name’ and ‘parent_id’ which is </w:t>
      </w:r>
      <w:r w:rsidR="00032E57">
        <w:t xml:space="preserve">the </w:t>
      </w:r>
      <w:r w:rsidR="008829C8">
        <w:t>id of the theme that this theme is a sub-theme for.</w:t>
      </w:r>
    </w:p>
    <w:p w14:paraId="57F5CD14" w14:textId="33EDC48F" w:rsidR="00684F49" w:rsidRDefault="00684F49" w:rsidP="00684F49">
      <w:pPr>
        <w:pStyle w:val="Heading3"/>
      </w:pPr>
      <w:bookmarkStart w:id="51" w:name="_Ref101794716"/>
      <w:r>
        <w:t>User Interface Design</w:t>
      </w:r>
      <w:bookmarkEnd w:id="51"/>
    </w:p>
    <w:p w14:paraId="363F13E3" w14:textId="0A8A8BE7" w:rsidR="002B43E6" w:rsidRDefault="00FD52E5" w:rsidP="00FD52E5">
      <w:r>
        <w:t xml:space="preserve">Throughout the UI all buttons, links and images contain tooltips informing the user on what action is performed when clicking the button, link or image. </w:t>
      </w:r>
      <w:r w:rsidR="000B7D8D">
        <w:t xml:space="preserve">Input boxes also have tooltips informing the user what should be </w:t>
      </w:r>
      <w:r w:rsidR="00EC1B28">
        <w:t>inputted</w:t>
      </w:r>
      <w:r w:rsidR="000B7D8D">
        <w:t xml:space="preserve">. </w:t>
      </w:r>
      <w:r>
        <w:t xml:space="preserve">All </w:t>
      </w:r>
      <w:r w:rsidR="00590BBE">
        <w:t>i</w:t>
      </w:r>
      <w:r>
        <w:t xml:space="preserve">mages have alternative text </w:t>
      </w:r>
      <w:r w:rsidR="002A4AA3">
        <w:t xml:space="preserve">informing </w:t>
      </w:r>
      <w:r>
        <w:t xml:space="preserve">the </w:t>
      </w:r>
      <w:r w:rsidR="002A4AA3">
        <w:t xml:space="preserve">user what the </w:t>
      </w:r>
      <w:r>
        <w:t>image is.</w:t>
      </w:r>
      <w:r w:rsidR="00CC0F87">
        <w:t xml:space="preserve"> </w:t>
      </w:r>
      <w:r w:rsidR="00C44897">
        <w:t>Additionally</w:t>
      </w:r>
      <w:r w:rsidR="00590BBE">
        <w:t>,</w:t>
      </w:r>
      <w:r w:rsidR="00C44897">
        <w:t xml:space="preserve"> i</w:t>
      </w:r>
      <w:r w:rsidR="002B43E6">
        <w:t>n all the initial design Figures</w:t>
      </w:r>
      <w:r w:rsidR="00590BBE">
        <w:t>,</w:t>
      </w:r>
      <w:r w:rsidR="002B43E6">
        <w:t xml:space="preserve"> a blue square denotes an image.</w:t>
      </w:r>
    </w:p>
    <w:p w14:paraId="0025D9FD" w14:textId="6A8C598A" w:rsidR="00397CDA" w:rsidRDefault="00397CDA" w:rsidP="00FD52E5"/>
    <w:p w14:paraId="25540343" w14:textId="13D2421E" w:rsidR="00CE1529" w:rsidRDefault="00E84E6E" w:rsidP="00FD52E5">
      <w:r>
        <w:t>At the top of every</w:t>
      </w:r>
      <w:r w:rsidR="001C758E">
        <w:t xml:space="preserve"> </w:t>
      </w:r>
      <w:r>
        <w:t xml:space="preserve">page, there is a </w:t>
      </w:r>
      <w:r>
        <w:t>black navbar containing the website's name so it’s clear to users what website they are on</w:t>
      </w:r>
      <w:r w:rsidR="0015626E">
        <w:t>,</w:t>
      </w:r>
      <w:r w:rsidR="001C758E" w:rsidRPr="001C758E">
        <w:t xml:space="preserve"> </w:t>
      </w:r>
      <w:r w:rsidR="001C758E">
        <w:t>which when clicked return</w:t>
      </w:r>
      <w:r w:rsidR="001F1817">
        <w:t>s</w:t>
      </w:r>
      <w:r w:rsidR="001C758E">
        <w:t xml:space="preserve"> the user to the </w:t>
      </w:r>
      <w:r w:rsidR="008E14E5">
        <w:fldChar w:fldCharType="begin"/>
      </w:r>
      <w:r w:rsidR="008E14E5">
        <w:instrText xml:space="preserve"> REF _Ref102642239 \h </w:instrText>
      </w:r>
      <w:r w:rsidR="008E14E5">
        <w:fldChar w:fldCharType="separate"/>
      </w:r>
      <w:r w:rsidR="00025A41">
        <w:t>Home Page</w:t>
      </w:r>
      <w:r w:rsidR="008E14E5">
        <w:fldChar w:fldCharType="end"/>
      </w:r>
      <w:r w:rsidR="008E14E5">
        <w:t xml:space="preserve">. </w:t>
      </w:r>
      <w:r w:rsidR="00FF48F7">
        <w:t>At the far right of this navbar</w:t>
      </w:r>
      <w:r w:rsidR="003C7CCA">
        <w:t>,</w:t>
      </w:r>
      <w:r w:rsidR="001C758E">
        <w:t xml:space="preserve"> </w:t>
      </w:r>
      <w:r w:rsidR="00FF48F7">
        <w:t xml:space="preserve">there is a </w:t>
      </w:r>
      <w:r w:rsidR="001C758E">
        <w:t>link which will appear as ‘Login/SignUp’ when the user is not logged</w:t>
      </w:r>
      <w:r w:rsidR="003C7CCA">
        <w:t xml:space="preserve"> </w:t>
      </w:r>
      <w:r w:rsidR="00F623EB">
        <w:t>in</w:t>
      </w:r>
      <w:r w:rsidR="001C758E">
        <w:t xml:space="preserve"> and ‘Logout’ when they are. ‘Login/SignUp’ opens the </w:t>
      </w:r>
      <w:r w:rsidR="007333CB">
        <w:t xml:space="preserve">Login tab on the </w:t>
      </w:r>
      <w:r w:rsidR="001C758E">
        <w:fldChar w:fldCharType="begin"/>
      </w:r>
      <w:r w:rsidR="001C758E">
        <w:instrText xml:space="preserve"> REF _Ref100934620 \h </w:instrText>
      </w:r>
      <w:r w:rsidR="001C758E">
        <w:fldChar w:fldCharType="separate"/>
      </w:r>
      <w:r w:rsidR="00025A41">
        <w:t>Login and Sign-Up Popup</w:t>
      </w:r>
      <w:r w:rsidR="001C758E">
        <w:fldChar w:fldCharType="end"/>
      </w:r>
      <w:r w:rsidR="001C758E">
        <w:t xml:space="preserve"> (</w:t>
      </w:r>
      <w:r w:rsidR="001C758E">
        <w:fldChar w:fldCharType="begin"/>
      </w:r>
      <w:r w:rsidR="001C758E">
        <w:instrText xml:space="preserve"> REF _Ref101651502 \h </w:instrText>
      </w:r>
      <w:r w:rsidR="001C758E">
        <w:fldChar w:fldCharType="separate"/>
      </w:r>
      <w:r w:rsidR="00025A41">
        <w:t xml:space="preserve">Figure </w:t>
      </w:r>
      <w:r w:rsidR="00025A41">
        <w:rPr>
          <w:noProof/>
        </w:rPr>
        <w:t>42</w:t>
      </w:r>
      <w:r w:rsidR="001C758E">
        <w:fldChar w:fldCharType="end"/>
      </w:r>
      <w:r w:rsidR="001C758E">
        <w:t xml:space="preserve">) and ‘Logout’ opens </w:t>
      </w:r>
      <w:r w:rsidR="001C758E">
        <w:fldChar w:fldCharType="begin"/>
      </w:r>
      <w:r w:rsidR="001C758E">
        <w:instrText xml:space="preserve"> REF _Ref101351405 \h </w:instrText>
      </w:r>
      <w:r w:rsidR="001C758E">
        <w:fldChar w:fldCharType="separate"/>
      </w:r>
      <w:r w:rsidR="00025A41">
        <w:t xml:space="preserve">Figure </w:t>
      </w:r>
      <w:r w:rsidR="00025A41">
        <w:rPr>
          <w:noProof/>
        </w:rPr>
        <w:t>57</w:t>
      </w:r>
      <w:r w:rsidR="00025A41">
        <w:t>: Logout Popup</w:t>
      </w:r>
      <w:r w:rsidR="001C758E">
        <w:fldChar w:fldCharType="end"/>
      </w:r>
      <w:r w:rsidR="001C758E" w:rsidRPr="00294381">
        <w:t>, these are both explained later</w:t>
      </w:r>
      <w:r w:rsidR="001C758E">
        <w:t>.</w:t>
      </w:r>
    </w:p>
    <w:p w14:paraId="68253F81" w14:textId="402331FD" w:rsidR="00CE1529" w:rsidRDefault="00CE6B64" w:rsidP="00FD52E5">
      <w:r>
        <w:t xml:space="preserve">In the footer of every page, </w:t>
      </w:r>
      <w:r w:rsidR="00CF443E">
        <w:t>t</w:t>
      </w:r>
      <w:r w:rsidRPr="003925EB">
        <w:t>he</w:t>
      </w:r>
      <w:r w:rsidR="00CF443E">
        <w:t>re is</w:t>
      </w:r>
      <w:r w:rsidRPr="003925EB">
        <w:t xml:space="preserve"> </w:t>
      </w:r>
      <w:r w:rsidR="00CF443E">
        <w:t xml:space="preserve">a </w:t>
      </w:r>
      <w:r w:rsidRPr="003925EB">
        <w:t>breadcrumb trail,</w:t>
      </w:r>
      <w:r w:rsidR="00CF443E">
        <w:t xml:space="preserve"> that</w:t>
      </w:r>
      <w:r w:rsidRPr="003925EB">
        <w:t xml:space="preserve"> </w:t>
      </w:r>
      <w:r w:rsidR="0095387D">
        <w:t>shows</w:t>
      </w:r>
      <w:r w:rsidRPr="003925EB">
        <w:t xml:space="preserve"> the current page in white text, </w:t>
      </w:r>
      <w:r w:rsidR="00C25467">
        <w:t>an</w:t>
      </w:r>
      <w:r w:rsidR="008D0D67">
        <w:t>d</w:t>
      </w:r>
      <w:r w:rsidR="00C25467">
        <w:t xml:space="preserve"> hyperlinks to </w:t>
      </w:r>
      <w:r w:rsidRPr="003925EB">
        <w:t xml:space="preserve">previous pages </w:t>
      </w:r>
      <w:r w:rsidR="00C25467">
        <w:t>to its</w:t>
      </w:r>
      <w:r w:rsidRPr="003925EB">
        <w:t xml:space="preserve"> </w:t>
      </w:r>
      <w:r w:rsidR="00CF443E">
        <w:t>left</w:t>
      </w:r>
      <w:r w:rsidR="00C25467">
        <w:t>, which</w:t>
      </w:r>
      <w:r w:rsidRPr="003925EB">
        <w:t xml:space="preserve"> I added so a user can see their position on the user journey.</w:t>
      </w:r>
    </w:p>
    <w:p w14:paraId="5AA8EFB7" w14:textId="77777777" w:rsidR="00CE6B64" w:rsidRDefault="00CE6B64" w:rsidP="00FD52E5"/>
    <w:p w14:paraId="75EFAF2E" w14:textId="6380DD6A" w:rsidR="00397CDA" w:rsidRDefault="00397CDA" w:rsidP="00FD52E5">
      <w:r>
        <w:t xml:space="preserve">All popups </w:t>
      </w:r>
      <w:r w:rsidR="00E73FD5">
        <w:t>have either</w:t>
      </w:r>
      <w:r w:rsidR="00E73FD5" w:rsidRPr="00024524">
        <w:t xml:space="preserve"> a </w:t>
      </w:r>
      <w:r w:rsidR="00E73FD5">
        <w:t>‘C</w:t>
      </w:r>
      <w:r w:rsidR="00E73FD5" w:rsidRPr="00024524">
        <w:t>ancel</w:t>
      </w:r>
      <w:r w:rsidR="00E73FD5">
        <w:t>’</w:t>
      </w:r>
      <w:r w:rsidR="00E73FD5" w:rsidRPr="00024524">
        <w:t xml:space="preserve"> button</w:t>
      </w:r>
      <w:r w:rsidR="00E73FD5">
        <w:t xml:space="preserve"> </w:t>
      </w:r>
      <w:r w:rsidR="00E73FD5">
        <w:t>or an</w:t>
      </w:r>
      <w:r w:rsidR="00E73FD5">
        <w:t xml:space="preserve"> ‘X’ in the top right corner, which both</w:t>
      </w:r>
      <w:r w:rsidR="00E73FD5" w:rsidRPr="00024524">
        <w:t xml:space="preserve"> dismiss </w:t>
      </w:r>
      <w:r w:rsidR="00093CE5">
        <w:t>the popups</w:t>
      </w:r>
      <w:r w:rsidR="00E73FD5">
        <w:t>.</w:t>
      </w:r>
    </w:p>
    <w:p w14:paraId="6AD99AF7" w14:textId="7CF34498" w:rsidR="00E73FD5" w:rsidRDefault="00A02514" w:rsidP="00A02514">
      <w:pPr>
        <w:pStyle w:val="Heading4"/>
      </w:pPr>
      <w:r>
        <w:t>Find Set Feature</w:t>
      </w:r>
    </w:p>
    <w:p w14:paraId="32835EAE" w14:textId="62BD4FA8" w:rsidR="00A02514" w:rsidRDefault="00A02514" w:rsidP="00A02514">
      <w:bookmarkStart w:id="52" w:name="_Ref101018068"/>
      <w:r>
        <w:t>In the navbar of some pages</w:t>
      </w:r>
      <w:r>
        <w:t xml:space="preserve">, there are 2 number boxes </w:t>
      </w:r>
      <w:r w:rsidRPr="00A65B4A">
        <w:t xml:space="preserve">where users can enter a </w:t>
      </w:r>
      <w:r>
        <w:t>S</w:t>
      </w:r>
      <w:r w:rsidRPr="00A65B4A">
        <w:t>et number and variant number and a</w:t>
      </w:r>
      <w:r>
        <w:t xml:space="preserve"> ‘Find Set’</w:t>
      </w:r>
      <w:r w:rsidRPr="00A65B4A">
        <w:t xml:space="preserve"> button </w:t>
      </w:r>
      <w:r>
        <w:t xml:space="preserve">that will search for the Lego Set and return </w:t>
      </w:r>
      <w:r>
        <w:fldChar w:fldCharType="begin"/>
      </w:r>
      <w:r>
        <w:instrText xml:space="preserve"> REF _Ref101301087 \h </w:instrText>
      </w:r>
      <w:r>
        <w:fldChar w:fldCharType="separate"/>
      </w:r>
      <w:r w:rsidR="00025A41">
        <w:t xml:space="preserve">Figure </w:t>
      </w:r>
      <w:r w:rsidR="00025A41">
        <w:rPr>
          <w:noProof/>
        </w:rPr>
        <w:t>17</w:t>
      </w:r>
      <w:r>
        <w:fldChar w:fldCharType="end"/>
      </w:r>
      <w:r>
        <w:t xml:space="preserve"> or </w:t>
      </w:r>
      <w:r>
        <w:fldChar w:fldCharType="begin"/>
      </w:r>
      <w:r>
        <w:instrText xml:space="preserve"> REF _Ref101302017 \h </w:instrText>
      </w:r>
      <w:r>
        <w:fldChar w:fldCharType="separate"/>
      </w:r>
      <w:r w:rsidR="00025A41">
        <w:t xml:space="preserve">Figure </w:t>
      </w:r>
      <w:r w:rsidR="00025A41">
        <w:rPr>
          <w:noProof/>
        </w:rPr>
        <w:t>21</w:t>
      </w:r>
      <w:r>
        <w:fldChar w:fldCharType="end"/>
      </w:r>
      <w:r>
        <w:t xml:space="preserve">, these are explained in </w:t>
      </w:r>
      <w:r>
        <w:fldChar w:fldCharType="begin"/>
      </w:r>
      <w:r>
        <w:instrText xml:space="preserve"> REF _Ref100934557 \h </w:instrText>
      </w:r>
      <w:r>
        <w:fldChar w:fldCharType="separate"/>
      </w:r>
      <w:r w:rsidR="00025A41">
        <w:t>Set Page</w:t>
      </w:r>
      <w:r>
        <w:fldChar w:fldCharType="end"/>
      </w:r>
      <w:r>
        <w:t xml:space="preserve"> </w:t>
      </w:r>
      <w:r>
        <w:fldChar w:fldCharType="begin"/>
      </w:r>
      <w:r>
        <w:instrText xml:space="preserve"> REF _Ref100934557 \p \h </w:instrText>
      </w:r>
      <w:r>
        <w:fldChar w:fldCharType="separate"/>
      </w:r>
      <w:r w:rsidR="00025A41">
        <w:t>below</w:t>
      </w:r>
      <w:r>
        <w:fldChar w:fldCharType="end"/>
      </w:r>
      <w:r>
        <w:t>. On the pages with this feature, I will refer to it as the Find Set Feature.</w:t>
      </w:r>
    </w:p>
    <w:p w14:paraId="23966252" w14:textId="77777777" w:rsidR="00334105" w:rsidRDefault="00334105" w:rsidP="00A02514"/>
    <w:p w14:paraId="29675271" w14:textId="0AC77F14" w:rsidR="00844A0F" w:rsidRPr="00844A0F" w:rsidRDefault="00844A0F" w:rsidP="00844A0F">
      <w:pPr>
        <w:pStyle w:val="Heading4"/>
      </w:pPr>
      <w:bookmarkStart w:id="53" w:name="_Ref102642239"/>
      <w:r>
        <w:lastRenderedPageBreak/>
        <w:t>Home Page</w:t>
      </w:r>
      <w:bookmarkEnd w:id="52"/>
      <w:bookmarkEnd w:id="53"/>
    </w:p>
    <w:p w14:paraId="7CC7C124" w14:textId="77777777" w:rsidR="00BE7D1C" w:rsidRDefault="00BE7D1C" w:rsidP="00BA1DEE">
      <w:pPr>
        <w:keepNext/>
        <w:spacing w:after="0"/>
        <w:ind w:left="720" w:hanging="720"/>
      </w:pPr>
      <w:r>
        <w:rPr>
          <w:noProof/>
        </w:rPr>
        <w:drawing>
          <wp:inline distT="0" distB="0" distL="0" distR="0" wp14:anchorId="63B96224" wp14:editId="764B1204">
            <wp:extent cx="5731510" cy="3833495"/>
            <wp:effectExtent l="0" t="0" r="0" b="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731510" cy="3833495"/>
                    </a:xfrm>
                    <a:prstGeom prst="rect">
                      <a:avLst/>
                    </a:prstGeom>
                  </pic:spPr>
                </pic:pic>
              </a:graphicData>
            </a:graphic>
          </wp:inline>
        </w:drawing>
      </w:r>
    </w:p>
    <w:p w14:paraId="3CD64B54" w14:textId="0D7BDEC9" w:rsidR="00844A0F" w:rsidRDefault="00BE7D1C" w:rsidP="00BE7D1C">
      <w:pPr>
        <w:pStyle w:val="Caption"/>
      </w:pPr>
      <w:bookmarkStart w:id="54" w:name="_Ref100866743"/>
      <w:bookmarkStart w:id="55" w:name="_Ref100936056"/>
      <w:r>
        <w:t xml:space="preserve">Figure </w:t>
      </w:r>
      <w:r w:rsidR="003804B0">
        <w:fldChar w:fldCharType="begin"/>
      </w:r>
      <w:r w:rsidR="003804B0">
        <w:instrText xml:space="preserve"> SEQ Figure \* ARABIC </w:instrText>
      </w:r>
      <w:r w:rsidR="003804B0">
        <w:fldChar w:fldCharType="separate"/>
      </w:r>
      <w:r w:rsidR="00025A41">
        <w:rPr>
          <w:noProof/>
        </w:rPr>
        <w:t>8</w:t>
      </w:r>
      <w:r w:rsidR="003804B0">
        <w:rPr>
          <w:noProof/>
        </w:rPr>
        <w:fldChar w:fldCharType="end"/>
      </w:r>
      <w:bookmarkEnd w:id="54"/>
      <w:r>
        <w:t xml:space="preserve">: </w:t>
      </w:r>
      <w:r w:rsidR="00D50015">
        <w:t xml:space="preserve">Initial </w:t>
      </w:r>
      <w:r>
        <w:t>Home Page - logged out</w:t>
      </w:r>
      <w:bookmarkEnd w:id="55"/>
    </w:p>
    <w:p w14:paraId="659444C8" w14:textId="77777777" w:rsidR="006D3ED4" w:rsidRDefault="00F21E30" w:rsidP="006D3ED4">
      <w:pPr>
        <w:keepNext/>
      </w:pPr>
      <w:r w:rsidRPr="00F21E30">
        <w:rPr>
          <w:noProof/>
        </w:rPr>
        <w:drawing>
          <wp:inline distT="0" distB="0" distL="0" distR="0" wp14:anchorId="3C64ACD4" wp14:editId="38FF0FA6">
            <wp:extent cx="5715000" cy="3972981"/>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20">
                      <a:extLst>
                        <a:ext uri="{28A0092B-C50C-407E-A947-70E740481C1C}">
                          <a14:useLocalDpi xmlns:a14="http://schemas.microsoft.com/office/drawing/2010/main" val="0"/>
                        </a:ext>
                      </a:extLst>
                    </a:blip>
                    <a:srcRect l="-140" r="144"/>
                    <a:stretch/>
                  </pic:blipFill>
                  <pic:spPr bwMode="auto">
                    <a:xfrm>
                      <a:off x="0" y="0"/>
                      <a:ext cx="5726358" cy="3980877"/>
                    </a:xfrm>
                    <a:prstGeom prst="rect">
                      <a:avLst/>
                    </a:prstGeom>
                    <a:ln>
                      <a:noFill/>
                    </a:ln>
                    <a:extLst>
                      <a:ext uri="{53640926-AAD7-44D8-BBD7-CCE9431645EC}">
                        <a14:shadowObscured xmlns:a14="http://schemas.microsoft.com/office/drawing/2010/main"/>
                      </a:ext>
                    </a:extLst>
                  </pic:spPr>
                </pic:pic>
              </a:graphicData>
            </a:graphic>
          </wp:inline>
        </w:drawing>
      </w:r>
    </w:p>
    <w:p w14:paraId="7ED7BFCE" w14:textId="28D0CAEA" w:rsidR="00DB659F" w:rsidRPr="00DB659F" w:rsidRDefault="006D3ED4" w:rsidP="006D3ED4">
      <w:pPr>
        <w:pStyle w:val="Caption"/>
      </w:pPr>
      <w:bookmarkStart w:id="56" w:name="_Ref101296667"/>
      <w:bookmarkStart w:id="57" w:name="_Ref101350660"/>
      <w:r>
        <w:t xml:space="preserve">Figure </w:t>
      </w:r>
      <w:r w:rsidR="003804B0">
        <w:fldChar w:fldCharType="begin"/>
      </w:r>
      <w:r w:rsidR="003804B0">
        <w:instrText xml:space="preserve"> SEQ Figure \* ARABIC </w:instrText>
      </w:r>
      <w:r w:rsidR="003804B0">
        <w:fldChar w:fldCharType="separate"/>
      </w:r>
      <w:r w:rsidR="00025A41">
        <w:rPr>
          <w:noProof/>
        </w:rPr>
        <w:t>9</w:t>
      </w:r>
      <w:r w:rsidR="003804B0">
        <w:rPr>
          <w:noProof/>
        </w:rPr>
        <w:fldChar w:fldCharType="end"/>
      </w:r>
      <w:bookmarkEnd w:id="56"/>
      <w:r>
        <w:t>:</w:t>
      </w:r>
      <w:r w:rsidR="003D33E8">
        <w:t xml:space="preserve"> Home Page - logged out</w:t>
      </w:r>
      <w:bookmarkEnd w:id="57"/>
    </w:p>
    <w:p w14:paraId="235B23AF" w14:textId="0DD2494F" w:rsidR="001E014B" w:rsidRDefault="00844A0F" w:rsidP="001E014B">
      <w:r>
        <w:lastRenderedPageBreak/>
        <w:t xml:space="preserve">The </w:t>
      </w:r>
      <w:r w:rsidR="00EC79C8">
        <w:t xml:space="preserve">first page that appears to the user when they access the site is the </w:t>
      </w:r>
      <w:r>
        <w:t>home page</w:t>
      </w:r>
      <w:r w:rsidR="00A10816">
        <w:t xml:space="preserve"> (</w:t>
      </w:r>
      <w:r w:rsidR="00A10816">
        <w:fldChar w:fldCharType="begin"/>
      </w:r>
      <w:r w:rsidR="00A10816">
        <w:instrText xml:space="preserve"> REF _Ref101296667 \h </w:instrText>
      </w:r>
      <w:r w:rsidR="00A10816">
        <w:fldChar w:fldCharType="separate"/>
      </w:r>
      <w:r w:rsidR="00025A41">
        <w:t xml:space="preserve">Figure </w:t>
      </w:r>
      <w:r w:rsidR="00025A41">
        <w:rPr>
          <w:noProof/>
        </w:rPr>
        <w:t>9</w:t>
      </w:r>
      <w:r w:rsidR="00A10816">
        <w:fldChar w:fldCharType="end"/>
      </w:r>
      <w:r w:rsidR="00A10816">
        <w:t>)</w:t>
      </w:r>
      <w:r w:rsidR="006C65C1">
        <w:t>.</w:t>
      </w:r>
      <w:r w:rsidR="00296900">
        <w:t xml:space="preserve"> </w:t>
      </w:r>
      <w:r w:rsidR="006C65C1">
        <w:t>On this page</w:t>
      </w:r>
      <w:r w:rsidR="00950B69">
        <w:t xml:space="preserve">, </w:t>
      </w:r>
      <w:r w:rsidR="00A46E87">
        <w:t xml:space="preserve">there is a </w:t>
      </w:r>
      <w:r w:rsidR="00950B69">
        <w:t xml:space="preserve">welcome message with the </w:t>
      </w:r>
      <w:r w:rsidR="00CC62D0">
        <w:t>web</w:t>
      </w:r>
      <w:r w:rsidR="00950B69">
        <w:t>site name which I added so it was immediately clear to use</w:t>
      </w:r>
      <w:r w:rsidR="009A27C8">
        <w:t>r</w:t>
      </w:r>
      <w:r w:rsidR="00950B69">
        <w:t xml:space="preserve">s which site </w:t>
      </w:r>
      <w:r w:rsidR="00B352EC">
        <w:t>they are</w:t>
      </w:r>
      <w:r w:rsidR="00950B69">
        <w:t xml:space="preserve"> viewing. Under this</w:t>
      </w:r>
      <w:r w:rsidR="006C65C1">
        <w:t xml:space="preserve"> user</w:t>
      </w:r>
      <w:r w:rsidR="000F74E7">
        <w:t>s</w:t>
      </w:r>
      <w:r w:rsidR="00D823A0">
        <w:t xml:space="preserve"> </w:t>
      </w:r>
      <w:r w:rsidR="00296900">
        <w:t xml:space="preserve">can </w:t>
      </w:r>
      <w:r w:rsidR="000F74E7">
        <w:t>view</w:t>
      </w:r>
      <w:r w:rsidR="00296900">
        <w:t xml:space="preserve"> a description of the website and what it is used for, helping useability by making it clear what the website does.</w:t>
      </w:r>
      <w:r w:rsidR="004258C9">
        <w:t xml:space="preserve"> There is also some text informing the user that they are not logged in, offering users the option to </w:t>
      </w:r>
      <w:r w:rsidR="001E014B">
        <w:t>‘Sign i</w:t>
      </w:r>
      <w:r w:rsidR="004258C9">
        <w:t>n</w:t>
      </w:r>
      <w:r w:rsidR="001E014B">
        <w:t>/C</w:t>
      </w:r>
      <w:r w:rsidR="004258C9">
        <w:t>reate an accoun</w:t>
      </w:r>
      <w:r w:rsidR="001E014B">
        <w:t>t’ (which is a hyperlink), but also making it clear to users that they can continue without these. When this hyperlink is clicked it opens</w:t>
      </w:r>
      <w:r w:rsidR="001E014B" w:rsidRPr="00E62595">
        <w:t xml:space="preserve"> </w:t>
      </w:r>
      <w:r w:rsidR="001E014B">
        <w:t xml:space="preserve">the </w:t>
      </w:r>
      <w:r w:rsidR="001E014B">
        <w:fldChar w:fldCharType="begin"/>
      </w:r>
      <w:r w:rsidR="001E014B">
        <w:instrText xml:space="preserve"> REF _Ref100934620 \h </w:instrText>
      </w:r>
      <w:r w:rsidR="001E014B">
        <w:fldChar w:fldCharType="separate"/>
      </w:r>
      <w:r w:rsidR="00025A41">
        <w:t>Login and Sign-Up Popup</w:t>
      </w:r>
      <w:r w:rsidR="001E014B">
        <w:fldChar w:fldCharType="end"/>
      </w:r>
      <w:r w:rsidR="001E014B">
        <w:t xml:space="preserve"> with the Login Tab Selected (</w:t>
      </w:r>
      <w:r w:rsidR="001E014B">
        <w:fldChar w:fldCharType="begin"/>
      </w:r>
      <w:r w:rsidR="001E014B">
        <w:instrText xml:space="preserve"> REF _Ref101651502 \h </w:instrText>
      </w:r>
      <w:r w:rsidR="001E014B">
        <w:fldChar w:fldCharType="separate"/>
      </w:r>
      <w:r w:rsidR="00025A41">
        <w:t xml:space="preserve">Figure </w:t>
      </w:r>
      <w:r w:rsidR="00025A41">
        <w:rPr>
          <w:noProof/>
        </w:rPr>
        <w:t>42</w:t>
      </w:r>
      <w:r w:rsidR="001E014B">
        <w:fldChar w:fldCharType="end"/>
      </w:r>
      <w:r w:rsidR="001E014B">
        <w:t xml:space="preserve">), explained </w:t>
      </w:r>
      <w:r w:rsidR="001E014B">
        <w:fldChar w:fldCharType="begin"/>
      </w:r>
      <w:r w:rsidR="001E014B">
        <w:instrText xml:space="preserve"> REF _Ref100934620 \p \h </w:instrText>
      </w:r>
      <w:r w:rsidR="001E014B">
        <w:fldChar w:fldCharType="separate"/>
      </w:r>
      <w:r w:rsidR="00025A41">
        <w:t>below</w:t>
      </w:r>
      <w:r w:rsidR="001E014B">
        <w:fldChar w:fldCharType="end"/>
      </w:r>
      <w:r w:rsidR="001E014B">
        <w:t>.</w:t>
      </w:r>
    </w:p>
    <w:p w14:paraId="39D27D21" w14:textId="65DF6D19" w:rsidR="00754338" w:rsidRDefault="0019792B" w:rsidP="00844A0F">
      <w:r>
        <w:t>T</w:t>
      </w:r>
      <w:r w:rsidR="00254755">
        <w:t>he</w:t>
      </w:r>
      <w:r w:rsidR="00A941EF">
        <w:t xml:space="preserve"> </w:t>
      </w:r>
      <w:r w:rsidR="00254755">
        <w:t>navbar</w:t>
      </w:r>
      <w:r w:rsidR="004258C9">
        <w:t xml:space="preserve"> </w:t>
      </w:r>
      <w:r>
        <w:t xml:space="preserve">contains </w:t>
      </w:r>
      <w:r w:rsidR="0069044E">
        <w:t xml:space="preserve">the </w:t>
      </w:r>
      <w:r w:rsidR="0069044E">
        <w:t>Find Set Feature</w:t>
      </w:r>
      <w:r w:rsidR="00756095">
        <w:t>, and u</w:t>
      </w:r>
      <w:r w:rsidR="00754338">
        <w:t xml:space="preserve">nderneath is a </w:t>
      </w:r>
      <w:r w:rsidR="00C75D66">
        <w:t>secondary</w:t>
      </w:r>
      <w:r w:rsidR="00754338">
        <w:t xml:space="preserve"> navbar with a </w:t>
      </w:r>
      <w:r w:rsidR="00C75D66">
        <w:t xml:space="preserve">‘Search’ </w:t>
      </w:r>
      <w:r w:rsidR="00754338">
        <w:t xml:space="preserve">link that opens the </w:t>
      </w:r>
      <w:r w:rsidR="00C61457">
        <w:fldChar w:fldCharType="begin"/>
      </w:r>
      <w:r w:rsidR="00C61457">
        <w:instrText xml:space="preserve"> REF _Ref100934880 \h </w:instrText>
      </w:r>
      <w:r w:rsidR="00C61457">
        <w:fldChar w:fldCharType="separate"/>
      </w:r>
      <w:r w:rsidR="00025A41">
        <w:t>Search Page</w:t>
      </w:r>
      <w:r w:rsidR="00C61457">
        <w:fldChar w:fldCharType="end"/>
      </w:r>
      <w:r w:rsidR="00C61457">
        <w:t xml:space="preserve"> (</w:t>
      </w:r>
      <w:r w:rsidR="00C61457">
        <w:fldChar w:fldCharType="begin"/>
      </w:r>
      <w:r w:rsidR="00C61457">
        <w:instrText xml:space="preserve"> REF _Ref100934880 \p \h </w:instrText>
      </w:r>
      <w:r w:rsidR="00C61457">
        <w:fldChar w:fldCharType="separate"/>
      </w:r>
      <w:r w:rsidR="00025A41">
        <w:t>below</w:t>
      </w:r>
      <w:r w:rsidR="00C61457">
        <w:fldChar w:fldCharType="end"/>
      </w:r>
      <w:r w:rsidR="00C61457">
        <w:t>)</w:t>
      </w:r>
      <w:r w:rsidR="00785E5D">
        <w:t xml:space="preserve"> </w:t>
      </w:r>
      <w:r w:rsidR="00C75D66">
        <w:t>and a</w:t>
      </w:r>
      <w:r w:rsidR="005E45B2">
        <w:t>n</w:t>
      </w:r>
      <w:r w:rsidR="00C75D66">
        <w:t xml:space="preserve"> ‘Import Checklist’ </w:t>
      </w:r>
      <w:r w:rsidR="00757958">
        <w:t>link</w:t>
      </w:r>
      <w:r w:rsidR="00C75D66">
        <w:t xml:space="preserve"> that </w:t>
      </w:r>
      <w:r w:rsidR="009C4606">
        <w:t xml:space="preserve">opens </w:t>
      </w:r>
      <w:r w:rsidR="009C4606">
        <w:fldChar w:fldCharType="begin"/>
      </w:r>
      <w:r w:rsidR="009C4606">
        <w:instrText xml:space="preserve"> REF _Ref101367895 \h </w:instrText>
      </w:r>
      <w:r w:rsidR="009C4606">
        <w:fldChar w:fldCharType="separate"/>
      </w:r>
      <w:r w:rsidR="00025A41">
        <w:t xml:space="preserve">Figure </w:t>
      </w:r>
      <w:r w:rsidR="00025A41">
        <w:rPr>
          <w:noProof/>
        </w:rPr>
        <w:t>39</w:t>
      </w:r>
      <w:r w:rsidR="00025A41">
        <w:t>: Import Checklist Popup</w:t>
      </w:r>
      <w:r w:rsidR="009C4606">
        <w:fldChar w:fldCharType="end"/>
      </w:r>
      <w:r w:rsidR="00E50E04">
        <w:t xml:space="preserve"> where users can import a previously exported checklist</w:t>
      </w:r>
      <w:r w:rsidR="009C4606">
        <w:t>.</w:t>
      </w:r>
    </w:p>
    <w:p w14:paraId="6443FC98" w14:textId="04C28A2C" w:rsidR="00A10816" w:rsidRDefault="00A27468" w:rsidP="00844A0F">
      <w:r>
        <w:t>C</w:t>
      </w:r>
      <w:r w:rsidR="00A10816">
        <w:t xml:space="preserve">ompared to the initial design in </w:t>
      </w:r>
      <w:r w:rsidR="00A10816">
        <w:fldChar w:fldCharType="begin"/>
      </w:r>
      <w:r w:rsidR="00A10816">
        <w:instrText xml:space="preserve"> REF _Ref100866743 \h </w:instrText>
      </w:r>
      <w:r w:rsidR="00A10816">
        <w:fldChar w:fldCharType="separate"/>
      </w:r>
      <w:r w:rsidR="00025A41">
        <w:t xml:space="preserve">Figure </w:t>
      </w:r>
      <w:r w:rsidR="00025A41">
        <w:rPr>
          <w:noProof/>
        </w:rPr>
        <w:t>8</w:t>
      </w:r>
      <w:r w:rsidR="00A10816">
        <w:fldChar w:fldCharType="end"/>
      </w:r>
      <w:r w:rsidR="00A10816">
        <w:t xml:space="preserve"> the final design (</w:t>
      </w:r>
      <w:r w:rsidR="00A10816">
        <w:fldChar w:fldCharType="begin"/>
      </w:r>
      <w:r w:rsidR="00A10816">
        <w:instrText xml:space="preserve"> REF _Ref101296667 \h </w:instrText>
      </w:r>
      <w:r w:rsidR="00A10816">
        <w:fldChar w:fldCharType="separate"/>
      </w:r>
      <w:r w:rsidR="00025A41">
        <w:t xml:space="preserve">Figure </w:t>
      </w:r>
      <w:r w:rsidR="00025A41">
        <w:rPr>
          <w:noProof/>
        </w:rPr>
        <w:t>9</w:t>
      </w:r>
      <w:r w:rsidR="00A10816">
        <w:fldChar w:fldCharType="end"/>
      </w:r>
      <w:r w:rsidR="00A10816">
        <w:t xml:space="preserve">) </w:t>
      </w:r>
      <w:r w:rsidR="00031F3F">
        <w:t>is</w:t>
      </w:r>
      <w:r w:rsidR="00A10816">
        <w:t xml:space="preserve"> </w:t>
      </w:r>
      <w:r>
        <w:t>mostly the</w:t>
      </w:r>
      <w:r w:rsidR="00A10816">
        <w:t xml:space="preserve"> same</w:t>
      </w:r>
      <w:r>
        <w:t>,</w:t>
      </w:r>
      <w:r w:rsidR="00A10816">
        <w:t xml:space="preserve"> except the final design also includes a welcome message with the site name above the website description box (which has also now </w:t>
      </w:r>
      <w:r w:rsidR="009D1C49">
        <w:t xml:space="preserve">been </w:t>
      </w:r>
      <w:r w:rsidR="00A10816">
        <w:t>filled in).</w:t>
      </w:r>
      <w:r w:rsidR="009651CE">
        <w:t xml:space="preserve"> </w:t>
      </w:r>
      <w:r w:rsidR="009D1C49">
        <w:t>In a</w:t>
      </w:r>
      <w:r w:rsidR="009651CE">
        <w:t>ddition</w:t>
      </w:r>
      <w:r w:rsidR="00CC226C">
        <w:t>,</w:t>
      </w:r>
      <w:r w:rsidR="009651CE">
        <w:t xml:space="preserve"> the ‘Sign in’ </w:t>
      </w:r>
      <w:r w:rsidR="00C04C7B">
        <w:t>link</w:t>
      </w:r>
      <w:r w:rsidR="009651CE">
        <w:t xml:space="preserve"> text has been replaced by ‘Login/SignUp’ in the final design.</w:t>
      </w:r>
    </w:p>
    <w:p w14:paraId="403633F0" w14:textId="77777777" w:rsidR="00BE7D1C" w:rsidRDefault="00BE7D1C" w:rsidP="00BA1DEE">
      <w:pPr>
        <w:keepNext/>
        <w:spacing w:after="0"/>
      </w:pPr>
      <w:r>
        <w:rPr>
          <w:noProof/>
        </w:rPr>
        <w:drawing>
          <wp:inline distT="0" distB="0" distL="0" distR="0" wp14:anchorId="121D4F33" wp14:editId="2C08383C">
            <wp:extent cx="5731510" cy="3833495"/>
            <wp:effectExtent l="0" t="0" r="0" b="0"/>
            <wp:docPr id="10" name="Picture 1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731510" cy="3833495"/>
                    </a:xfrm>
                    <a:prstGeom prst="rect">
                      <a:avLst/>
                    </a:prstGeom>
                  </pic:spPr>
                </pic:pic>
              </a:graphicData>
            </a:graphic>
          </wp:inline>
        </w:drawing>
      </w:r>
    </w:p>
    <w:p w14:paraId="7352EFF8" w14:textId="75E2BC52" w:rsidR="00BE7D1C" w:rsidRDefault="00BE7D1C" w:rsidP="00BE7D1C">
      <w:pPr>
        <w:pStyle w:val="Caption"/>
      </w:pPr>
      <w:bookmarkStart w:id="58" w:name="_Ref100869595"/>
      <w:r>
        <w:t xml:space="preserve">Figure </w:t>
      </w:r>
      <w:r w:rsidR="003804B0">
        <w:fldChar w:fldCharType="begin"/>
      </w:r>
      <w:r w:rsidR="003804B0">
        <w:instrText xml:space="preserve"> SEQ Figure \* ARABIC </w:instrText>
      </w:r>
      <w:r w:rsidR="003804B0">
        <w:fldChar w:fldCharType="separate"/>
      </w:r>
      <w:r w:rsidR="00025A41">
        <w:rPr>
          <w:noProof/>
        </w:rPr>
        <w:t>10</w:t>
      </w:r>
      <w:r w:rsidR="003804B0">
        <w:rPr>
          <w:noProof/>
        </w:rPr>
        <w:fldChar w:fldCharType="end"/>
      </w:r>
      <w:bookmarkEnd w:id="58"/>
      <w:r>
        <w:t xml:space="preserve">: </w:t>
      </w:r>
      <w:r w:rsidR="00D50015">
        <w:t xml:space="preserve">Initial </w:t>
      </w:r>
      <w:r>
        <w:t>Home Page - logged in</w:t>
      </w:r>
    </w:p>
    <w:p w14:paraId="3405D9F1" w14:textId="77777777" w:rsidR="00452A1F" w:rsidRDefault="00452A1F" w:rsidP="00452A1F">
      <w:pPr>
        <w:keepNext/>
      </w:pPr>
      <w:r w:rsidRPr="00452A1F">
        <w:rPr>
          <w:noProof/>
        </w:rPr>
        <w:lastRenderedPageBreak/>
        <w:drawing>
          <wp:inline distT="0" distB="0" distL="0" distR="0" wp14:anchorId="4EA4FBBA" wp14:editId="526222F9">
            <wp:extent cx="5200968" cy="3608363"/>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200968" cy="3608363"/>
                    </a:xfrm>
                    <a:prstGeom prst="rect">
                      <a:avLst/>
                    </a:prstGeom>
                  </pic:spPr>
                </pic:pic>
              </a:graphicData>
            </a:graphic>
          </wp:inline>
        </w:drawing>
      </w:r>
    </w:p>
    <w:p w14:paraId="612146CD" w14:textId="60954AE6" w:rsidR="00AA6A8F" w:rsidRPr="00AA6A8F" w:rsidRDefault="00452A1F" w:rsidP="00452A1F">
      <w:pPr>
        <w:pStyle w:val="Caption"/>
      </w:pPr>
      <w:bookmarkStart w:id="59" w:name="_Ref101297449"/>
      <w:r>
        <w:t xml:space="preserve">Figure </w:t>
      </w:r>
      <w:r w:rsidR="003804B0">
        <w:fldChar w:fldCharType="begin"/>
      </w:r>
      <w:r w:rsidR="003804B0">
        <w:instrText xml:space="preserve"> SEQ Figure \* ARABIC </w:instrText>
      </w:r>
      <w:r w:rsidR="003804B0">
        <w:fldChar w:fldCharType="separate"/>
      </w:r>
      <w:r w:rsidR="00025A41">
        <w:rPr>
          <w:noProof/>
        </w:rPr>
        <w:t>11</w:t>
      </w:r>
      <w:r w:rsidR="003804B0">
        <w:rPr>
          <w:noProof/>
        </w:rPr>
        <w:fldChar w:fldCharType="end"/>
      </w:r>
      <w:bookmarkEnd w:id="59"/>
      <w:r>
        <w:t>:</w:t>
      </w:r>
      <w:r w:rsidR="001F1130">
        <w:t xml:space="preserve"> Home Page - logged in</w:t>
      </w:r>
    </w:p>
    <w:p w14:paraId="4111ECA4" w14:textId="1AA1525D" w:rsidR="00BF4E40" w:rsidRDefault="005043A2" w:rsidP="00844A0F">
      <w:r>
        <w:t xml:space="preserve">The home page </w:t>
      </w:r>
      <w:r w:rsidR="00C548D1">
        <w:t>displayed to</w:t>
      </w:r>
      <w:r>
        <w:t xml:space="preserve"> a logged</w:t>
      </w:r>
      <w:r w:rsidR="005E45B2">
        <w:t>-</w:t>
      </w:r>
      <w:r>
        <w:t xml:space="preserve">in </w:t>
      </w:r>
      <w:r w:rsidR="00C548D1">
        <w:t>user</w:t>
      </w:r>
      <w:r w:rsidR="000D7DD5">
        <w:t xml:space="preserve"> (</w:t>
      </w:r>
      <w:r w:rsidR="00425396">
        <w:fldChar w:fldCharType="begin"/>
      </w:r>
      <w:r w:rsidR="00425396">
        <w:instrText xml:space="preserve"> REF _Ref101297449 \h </w:instrText>
      </w:r>
      <w:r w:rsidR="00425396">
        <w:fldChar w:fldCharType="separate"/>
      </w:r>
      <w:r w:rsidR="00025A41">
        <w:t xml:space="preserve">Figure </w:t>
      </w:r>
      <w:r w:rsidR="00025A41">
        <w:rPr>
          <w:noProof/>
        </w:rPr>
        <w:t>11</w:t>
      </w:r>
      <w:r w:rsidR="00425396">
        <w:fldChar w:fldCharType="end"/>
      </w:r>
      <w:r w:rsidR="00425396">
        <w:t>)</w:t>
      </w:r>
      <w:r w:rsidR="000D7DD5">
        <w:t xml:space="preserve"> </w:t>
      </w:r>
      <w:r>
        <w:t xml:space="preserve">is mostly the same but with a few differences. </w:t>
      </w:r>
      <w:r w:rsidR="00BF4E40">
        <w:t>Additional links are show</w:t>
      </w:r>
      <w:r w:rsidR="00D17869">
        <w:t>n</w:t>
      </w:r>
      <w:r w:rsidR="00F43D47">
        <w:t xml:space="preserve"> ot the user</w:t>
      </w:r>
      <w:r w:rsidR="00BF4E40">
        <w:t xml:space="preserve"> </w:t>
      </w:r>
      <w:r w:rsidR="008D0935">
        <w:t xml:space="preserve">in </w:t>
      </w:r>
      <w:r w:rsidR="00BF4E40">
        <w:t xml:space="preserve">the secondary navbar, </w:t>
      </w:r>
      <w:r w:rsidR="0074365D">
        <w:t xml:space="preserve">there are </w:t>
      </w:r>
      <w:r w:rsidR="00BF4E40">
        <w:t>to view the</w:t>
      </w:r>
      <w:r w:rsidR="0019763A">
        <w:t>i</w:t>
      </w:r>
      <w:r w:rsidR="00BF4E40">
        <w:t xml:space="preserve">r ‘Set </w:t>
      </w:r>
      <w:r w:rsidR="00BF4E40" w:rsidRPr="002F2E16">
        <w:t>Lists’ (</w:t>
      </w:r>
      <w:r w:rsidR="00D71834" w:rsidRPr="002F2E16">
        <w:fldChar w:fldCharType="begin"/>
      </w:r>
      <w:r w:rsidR="00D71834" w:rsidRPr="002F2E16">
        <w:instrText xml:space="preserve"> REF _Ref100935105 \h </w:instrText>
      </w:r>
      <w:r w:rsidR="002F2E16">
        <w:instrText xml:space="preserve"> \* MERGEFORMAT </w:instrText>
      </w:r>
      <w:r w:rsidR="00D71834" w:rsidRPr="002F2E16">
        <w:fldChar w:fldCharType="separate"/>
      </w:r>
      <w:r w:rsidR="00025A41">
        <w:t>Set Lists Page</w:t>
      </w:r>
      <w:r w:rsidR="00D71834" w:rsidRPr="002F2E16">
        <w:fldChar w:fldCharType="end"/>
      </w:r>
      <w:r w:rsidR="002F2E16">
        <w:t xml:space="preserve"> </w:t>
      </w:r>
      <w:r w:rsidR="002F2E16">
        <w:fldChar w:fldCharType="begin"/>
      </w:r>
      <w:r w:rsidR="002F2E16">
        <w:instrText xml:space="preserve"> REF _Ref100935105 \p \h </w:instrText>
      </w:r>
      <w:r w:rsidR="002F2E16">
        <w:fldChar w:fldCharType="separate"/>
      </w:r>
      <w:r w:rsidR="00025A41">
        <w:t>below</w:t>
      </w:r>
      <w:r w:rsidR="002F2E16">
        <w:fldChar w:fldCharType="end"/>
      </w:r>
      <w:r w:rsidR="00BF4E40" w:rsidRPr="002F2E16">
        <w:t xml:space="preserve">), ‘Sets In Progress’ </w:t>
      </w:r>
      <w:r w:rsidR="0068752C" w:rsidRPr="002F2E16">
        <w:t>(</w:t>
      </w:r>
      <w:r w:rsidR="00D71834" w:rsidRPr="002F2E16">
        <w:fldChar w:fldCharType="begin"/>
      </w:r>
      <w:r w:rsidR="00D71834" w:rsidRPr="002F2E16">
        <w:instrText xml:space="preserve"> REF _Ref100935125 \h </w:instrText>
      </w:r>
      <w:r w:rsidR="002F2E16">
        <w:instrText xml:space="preserve"> \* MERGEFORMAT </w:instrText>
      </w:r>
      <w:r w:rsidR="00D71834" w:rsidRPr="002F2E16">
        <w:fldChar w:fldCharType="separate"/>
      </w:r>
      <w:r w:rsidR="00025A41">
        <w:t>Sets in Progress Page</w:t>
      </w:r>
      <w:r w:rsidR="00D71834" w:rsidRPr="002F2E16">
        <w:fldChar w:fldCharType="end"/>
      </w:r>
      <w:r w:rsidR="002F2E16">
        <w:t xml:space="preserve"> </w:t>
      </w:r>
      <w:r w:rsidR="002F2E16">
        <w:fldChar w:fldCharType="begin"/>
      </w:r>
      <w:r w:rsidR="002F2E16">
        <w:instrText xml:space="preserve"> REF _Ref100935125 \p \h </w:instrText>
      </w:r>
      <w:r w:rsidR="002F2E16">
        <w:fldChar w:fldCharType="separate"/>
      </w:r>
      <w:r w:rsidR="00025A41">
        <w:t>below</w:t>
      </w:r>
      <w:r w:rsidR="002F2E16">
        <w:fldChar w:fldCharType="end"/>
      </w:r>
      <w:r w:rsidR="0068752C" w:rsidRPr="002F2E16">
        <w:t xml:space="preserve">) </w:t>
      </w:r>
      <w:r w:rsidR="00BF4E40" w:rsidRPr="002F2E16">
        <w:t>and their account ‘Profile’ page</w:t>
      </w:r>
      <w:r w:rsidR="0068752C" w:rsidRPr="002F2E16">
        <w:t xml:space="preserve"> (</w:t>
      </w:r>
      <w:r w:rsidR="00C56638" w:rsidRPr="002F2E16">
        <w:fldChar w:fldCharType="begin"/>
      </w:r>
      <w:r w:rsidR="00C56638" w:rsidRPr="002F2E16">
        <w:instrText xml:space="preserve"> REF _Ref100935230 \h </w:instrText>
      </w:r>
      <w:r w:rsidR="002F2E16">
        <w:instrText xml:space="preserve"> \* MERGEFORMAT </w:instrText>
      </w:r>
      <w:r w:rsidR="00C56638" w:rsidRPr="002F2E16">
        <w:fldChar w:fldCharType="separate"/>
      </w:r>
      <w:r w:rsidR="00025A41">
        <w:t>Profile Page</w:t>
      </w:r>
      <w:r w:rsidR="00C56638" w:rsidRPr="002F2E16">
        <w:fldChar w:fldCharType="end"/>
      </w:r>
      <w:r w:rsidR="002F2E16">
        <w:t xml:space="preserve"> </w:t>
      </w:r>
      <w:r w:rsidR="002F2E16">
        <w:fldChar w:fldCharType="begin"/>
      </w:r>
      <w:r w:rsidR="002F2E16">
        <w:instrText xml:space="preserve"> REF _Ref100935230 \p \h </w:instrText>
      </w:r>
      <w:r w:rsidR="002F2E16">
        <w:fldChar w:fldCharType="separate"/>
      </w:r>
      <w:r w:rsidR="00025A41">
        <w:t>below</w:t>
      </w:r>
      <w:r w:rsidR="002F2E16">
        <w:fldChar w:fldCharType="end"/>
      </w:r>
      <w:r w:rsidR="0068752C" w:rsidRPr="002F2E16">
        <w:t>)</w:t>
      </w:r>
      <w:r w:rsidR="00BF4E40" w:rsidRPr="002F2E16">
        <w:t>.</w:t>
      </w:r>
    </w:p>
    <w:p w14:paraId="713E7C43" w14:textId="1ED71D6C" w:rsidR="0073770F" w:rsidRDefault="00A65B4A" w:rsidP="00844A0F">
      <w:r>
        <w:t>The not logged in message is replaced with the</w:t>
      </w:r>
      <w:r w:rsidR="0073770F">
        <w:t xml:space="preserve"> </w:t>
      </w:r>
      <w:r w:rsidR="00CE7902">
        <w:t>user</w:t>
      </w:r>
      <w:r w:rsidR="005E45B2">
        <w:t>'</w:t>
      </w:r>
      <w:r w:rsidR="00CE7902">
        <w:t>s</w:t>
      </w:r>
      <w:r w:rsidR="001D142F">
        <w:t xml:space="preserve"> last</w:t>
      </w:r>
      <w:r w:rsidR="00CE7902">
        <w:t xml:space="preserve"> </w:t>
      </w:r>
      <w:r w:rsidR="0073770F">
        <w:t>three edited setlists</w:t>
      </w:r>
      <w:r w:rsidR="00D17869">
        <w:t xml:space="preserve">, </w:t>
      </w:r>
      <w:r w:rsidR="00CE7902">
        <w:t xml:space="preserve">with links </w:t>
      </w:r>
      <w:r w:rsidR="0073770F">
        <w:t>that can be used for quick access</w:t>
      </w:r>
      <w:r w:rsidR="00CE7902">
        <w:t xml:space="preserve"> to view these</w:t>
      </w:r>
      <w:r w:rsidR="0073770F">
        <w:t>, along with the</w:t>
      </w:r>
      <w:r w:rsidR="00CE7902">
        <w:t xml:space="preserve"> user</w:t>
      </w:r>
      <w:r w:rsidR="005E45B2">
        <w:t>'</w:t>
      </w:r>
      <w:r w:rsidR="00CE7902">
        <w:t xml:space="preserve">s </w:t>
      </w:r>
      <w:r w:rsidR="001D142F">
        <w:t xml:space="preserve">last </w:t>
      </w:r>
      <w:r w:rsidR="00CE7902">
        <w:t>three</w:t>
      </w:r>
      <w:r w:rsidR="0073770F">
        <w:t xml:space="preserve"> </w:t>
      </w:r>
      <w:r w:rsidR="00CE7902">
        <w:t>saved</w:t>
      </w:r>
      <w:r w:rsidR="0073770F">
        <w:t xml:space="preserve"> sets in progress</w:t>
      </w:r>
      <w:r w:rsidR="002E5D3A">
        <w:t>, accessed by clicking the hyperlinks for the ‘List Name’ and ‘Set Number’ respectively</w:t>
      </w:r>
      <w:r w:rsidR="0073770F">
        <w:t>.</w:t>
      </w:r>
    </w:p>
    <w:p w14:paraId="3D9072FB" w14:textId="1083233F" w:rsidR="00286518" w:rsidRDefault="004E2EE2" w:rsidP="00844A0F">
      <w:r>
        <w:t xml:space="preserve">There is a difference between </w:t>
      </w:r>
      <w:r w:rsidR="00286518">
        <w:t>the initial design (</w:t>
      </w:r>
      <w:r w:rsidR="00286518">
        <w:fldChar w:fldCharType="begin"/>
      </w:r>
      <w:r w:rsidR="00286518">
        <w:instrText xml:space="preserve"> REF _Ref100869595 \h </w:instrText>
      </w:r>
      <w:r w:rsidR="00286518">
        <w:fldChar w:fldCharType="separate"/>
      </w:r>
      <w:r w:rsidR="00025A41">
        <w:t xml:space="preserve">Figure </w:t>
      </w:r>
      <w:r w:rsidR="00025A41">
        <w:rPr>
          <w:noProof/>
        </w:rPr>
        <w:t>10</w:t>
      </w:r>
      <w:r w:rsidR="00286518">
        <w:fldChar w:fldCharType="end"/>
      </w:r>
      <w:r w:rsidR="00286518">
        <w:t>)</w:t>
      </w:r>
      <w:r>
        <w:t xml:space="preserve"> and</w:t>
      </w:r>
      <w:r w:rsidR="00286518">
        <w:t xml:space="preserve"> the final design (</w:t>
      </w:r>
      <w:r w:rsidR="00286518">
        <w:fldChar w:fldCharType="begin"/>
      </w:r>
      <w:r w:rsidR="00286518">
        <w:instrText xml:space="preserve"> REF _Ref101297449 \h </w:instrText>
      </w:r>
      <w:r w:rsidR="00286518">
        <w:fldChar w:fldCharType="separate"/>
      </w:r>
      <w:r w:rsidR="00025A41">
        <w:t xml:space="preserve">Figure </w:t>
      </w:r>
      <w:r w:rsidR="00025A41">
        <w:rPr>
          <w:noProof/>
        </w:rPr>
        <w:t>11</w:t>
      </w:r>
      <w:r w:rsidR="00286518">
        <w:fldChar w:fldCharType="end"/>
      </w:r>
      <w:r w:rsidR="00286518">
        <w:t>)</w:t>
      </w:r>
      <w:r>
        <w:t xml:space="preserve">. In </w:t>
      </w:r>
      <w:r w:rsidR="00286518">
        <w:t>the final design</w:t>
      </w:r>
      <w:r w:rsidR="004F1779">
        <w:t>,</w:t>
      </w:r>
      <w:r w:rsidR="00286518">
        <w:t xml:space="preserve"> </w:t>
      </w:r>
      <w:r>
        <w:t xml:space="preserve">I removed the website description as I felt if users already had an account they would not need to have the website explained to them, the final design instead </w:t>
      </w:r>
      <w:r w:rsidR="00286518">
        <w:t xml:space="preserve">includes a welcome </w:t>
      </w:r>
      <w:r>
        <w:t xml:space="preserve">back </w:t>
      </w:r>
      <w:r w:rsidR="00286518">
        <w:t xml:space="preserve">message </w:t>
      </w:r>
      <w:r>
        <w:t>to greet users back to the site.</w:t>
      </w:r>
    </w:p>
    <w:p w14:paraId="79E41316" w14:textId="67269A60" w:rsidR="005B2851" w:rsidRDefault="005B2851" w:rsidP="005B2851">
      <w:pPr>
        <w:pStyle w:val="Heading4"/>
      </w:pPr>
      <w:bookmarkStart w:id="60" w:name="_Ref100934880"/>
      <w:r>
        <w:lastRenderedPageBreak/>
        <w:t>Search Page</w:t>
      </w:r>
      <w:bookmarkEnd w:id="60"/>
    </w:p>
    <w:p w14:paraId="2A857950" w14:textId="77777777" w:rsidR="002D47BC" w:rsidRDefault="002D47BC" w:rsidP="00BA1DEE">
      <w:pPr>
        <w:keepNext/>
        <w:spacing w:after="0"/>
      </w:pPr>
      <w:r>
        <w:rPr>
          <w:noProof/>
        </w:rPr>
        <w:drawing>
          <wp:inline distT="0" distB="0" distL="0" distR="0" wp14:anchorId="0F5719EB" wp14:editId="19E487BF">
            <wp:extent cx="5731510" cy="3819525"/>
            <wp:effectExtent l="0" t="0" r="0" b="9525"/>
            <wp:docPr id="16" name="Picture 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able&#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731510" cy="3819525"/>
                    </a:xfrm>
                    <a:prstGeom prst="rect">
                      <a:avLst/>
                    </a:prstGeom>
                  </pic:spPr>
                </pic:pic>
              </a:graphicData>
            </a:graphic>
          </wp:inline>
        </w:drawing>
      </w:r>
    </w:p>
    <w:p w14:paraId="5D8BB5F2" w14:textId="14CBE389" w:rsidR="002D47BC" w:rsidRDefault="002D47BC" w:rsidP="002D47BC">
      <w:pPr>
        <w:pStyle w:val="Caption"/>
      </w:pPr>
      <w:bookmarkStart w:id="61" w:name="_Ref101018289"/>
      <w:r>
        <w:t xml:space="preserve">Figure </w:t>
      </w:r>
      <w:r w:rsidR="003804B0">
        <w:fldChar w:fldCharType="begin"/>
      </w:r>
      <w:r w:rsidR="003804B0">
        <w:instrText xml:space="preserve"> SEQ Figure \* ARABIC </w:instrText>
      </w:r>
      <w:r w:rsidR="003804B0">
        <w:fldChar w:fldCharType="separate"/>
      </w:r>
      <w:r w:rsidR="00025A41">
        <w:rPr>
          <w:noProof/>
        </w:rPr>
        <w:t>12</w:t>
      </w:r>
      <w:r w:rsidR="003804B0">
        <w:rPr>
          <w:noProof/>
        </w:rPr>
        <w:fldChar w:fldCharType="end"/>
      </w:r>
      <w:bookmarkEnd w:id="61"/>
      <w:r>
        <w:t>:</w:t>
      </w:r>
      <w:r w:rsidR="00A96BB9" w:rsidRPr="00A96BB9">
        <w:t xml:space="preserve"> </w:t>
      </w:r>
      <w:r w:rsidR="00A96BB9">
        <w:t>Initial</w:t>
      </w:r>
      <w:r>
        <w:t xml:space="preserve"> Search Page - Filter Bar Open</w:t>
      </w:r>
    </w:p>
    <w:p w14:paraId="6FFB2A06" w14:textId="77777777" w:rsidR="00304E6B" w:rsidRDefault="002D47BC" w:rsidP="00BA1DEE">
      <w:pPr>
        <w:keepNext/>
        <w:spacing w:after="0"/>
      </w:pPr>
      <w:r>
        <w:rPr>
          <w:noProof/>
        </w:rPr>
        <w:drawing>
          <wp:inline distT="0" distB="0" distL="0" distR="0" wp14:anchorId="3BD8FA85" wp14:editId="6F386354">
            <wp:extent cx="5731510" cy="3819525"/>
            <wp:effectExtent l="0" t="0" r="0" b="9525"/>
            <wp:docPr id="31" name="Picture 3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able&#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731510" cy="3819525"/>
                    </a:xfrm>
                    <a:prstGeom prst="rect">
                      <a:avLst/>
                    </a:prstGeom>
                  </pic:spPr>
                </pic:pic>
              </a:graphicData>
            </a:graphic>
          </wp:inline>
        </w:drawing>
      </w:r>
    </w:p>
    <w:p w14:paraId="4EFD32C2" w14:textId="1B75E045" w:rsidR="005B2851" w:rsidRDefault="00304E6B" w:rsidP="00304E6B">
      <w:pPr>
        <w:pStyle w:val="Caption"/>
      </w:pPr>
      <w:bookmarkStart w:id="62" w:name="_Ref101018291"/>
      <w:r>
        <w:t xml:space="preserve">Figure </w:t>
      </w:r>
      <w:r w:rsidR="003804B0">
        <w:fldChar w:fldCharType="begin"/>
      </w:r>
      <w:r w:rsidR="003804B0">
        <w:instrText xml:space="preserve"> SEQ Figure \* ARABIC </w:instrText>
      </w:r>
      <w:r w:rsidR="003804B0">
        <w:fldChar w:fldCharType="separate"/>
      </w:r>
      <w:r w:rsidR="00025A41">
        <w:rPr>
          <w:noProof/>
        </w:rPr>
        <w:t>13</w:t>
      </w:r>
      <w:r w:rsidR="003804B0">
        <w:rPr>
          <w:noProof/>
        </w:rPr>
        <w:fldChar w:fldCharType="end"/>
      </w:r>
      <w:bookmarkEnd w:id="62"/>
      <w:r w:rsidRPr="00933E77">
        <w:t xml:space="preserve">: </w:t>
      </w:r>
      <w:r w:rsidR="00A96BB9">
        <w:t xml:space="preserve">Initial </w:t>
      </w:r>
      <w:r w:rsidRPr="00933E77">
        <w:t xml:space="preserve">Search Page - </w:t>
      </w:r>
      <w:r>
        <w:t>Sort</w:t>
      </w:r>
      <w:r w:rsidRPr="00933E77">
        <w:t xml:space="preserve"> Bar Open</w:t>
      </w:r>
    </w:p>
    <w:p w14:paraId="58F849E7" w14:textId="77777777" w:rsidR="00E20DE3" w:rsidRDefault="00D04CF5" w:rsidP="00E20DE3">
      <w:pPr>
        <w:keepNext/>
      </w:pPr>
      <w:r w:rsidRPr="00D04CF5">
        <w:rPr>
          <w:noProof/>
        </w:rPr>
        <w:lastRenderedPageBreak/>
        <w:drawing>
          <wp:inline distT="0" distB="0" distL="0" distR="0" wp14:anchorId="0F9A93EF" wp14:editId="61478F84">
            <wp:extent cx="5731510" cy="3966663"/>
            <wp:effectExtent l="0" t="0" r="254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25">
                      <a:extLst>
                        <a:ext uri="{28A0092B-C50C-407E-A947-70E740481C1C}">
                          <a14:useLocalDpi xmlns:a14="http://schemas.microsoft.com/office/drawing/2010/main" val="0"/>
                        </a:ext>
                      </a:extLst>
                    </a:blip>
                    <a:stretch>
                      <a:fillRect/>
                    </a:stretch>
                  </pic:blipFill>
                  <pic:spPr>
                    <a:xfrm>
                      <a:off x="0" y="0"/>
                      <a:ext cx="5731510" cy="3966663"/>
                    </a:xfrm>
                    <a:prstGeom prst="rect">
                      <a:avLst/>
                    </a:prstGeom>
                  </pic:spPr>
                </pic:pic>
              </a:graphicData>
            </a:graphic>
          </wp:inline>
        </w:drawing>
      </w:r>
    </w:p>
    <w:p w14:paraId="1021E320" w14:textId="5010F55E" w:rsidR="00D04CF5" w:rsidRDefault="00E20DE3" w:rsidP="00E20DE3">
      <w:pPr>
        <w:pStyle w:val="Caption"/>
      </w:pPr>
      <w:bookmarkStart w:id="63" w:name="_Ref101299243"/>
      <w:r>
        <w:t xml:space="preserve">Figure </w:t>
      </w:r>
      <w:r w:rsidR="003804B0">
        <w:fldChar w:fldCharType="begin"/>
      </w:r>
      <w:r w:rsidR="003804B0">
        <w:instrText xml:space="preserve"> SEQ Figure \* ARABIC </w:instrText>
      </w:r>
      <w:r w:rsidR="003804B0">
        <w:fldChar w:fldCharType="separate"/>
      </w:r>
      <w:r w:rsidR="00025A41">
        <w:rPr>
          <w:noProof/>
        </w:rPr>
        <w:t>14</w:t>
      </w:r>
      <w:r w:rsidR="003804B0">
        <w:rPr>
          <w:noProof/>
        </w:rPr>
        <w:fldChar w:fldCharType="end"/>
      </w:r>
      <w:bookmarkEnd w:id="63"/>
      <w:r>
        <w:t xml:space="preserve">: </w:t>
      </w:r>
      <w:r w:rsidRPr="006F323E">
        <w:t>Search Page - Filter Bar Open</w:t>
      </w:r>
    </w:p>
    <w:p w14:paraId="6EC10F3B" w14:textId="77777777" w:rsidR="00A7355B" w:rsidRDefault="00B11825" w:rsidP="00A7355B">
      <w:pPr>
        <w:keepNext/>
      </w:pPr>
      <w:r w:rsidRPr="00B11825">
        <w:rPr>
          <w:noProof/>
        </w:rPr>
        <w:drawing>
          <wp:inline distT="0" distB="0" distL="0" distR="0" wp14:anchorId="3B0BDE7C" wp14:editId="11599A7D">
            <wp:extent cx="5731510" cy="3971290"/>
            <wp:effectExtent l="0" t="0" r="2540" b="0"/>
            <wp:docPr id="62" name="Picture 6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screenshot of a computer&#10;&#10;Description automatically generated"/>
                    <pic:cNvPicPr/>
                  </pic:nvPicPr>
                  <pic:blipFill>
                    <a:blip r:embed="rId26"/>
                    <a:stretch>
                      <a:fillRect/>
                    </a:stretch>
                  </pic:blipFill>
                  <pic:spPr>
                    <a:xfrm>
                      <a:off x="0" y="0"/>
                      <a:ext cx="5731510" cy="3971290"/>
                    </a:xfrm>
                    <a:prstGeom prst="rect">
                      <a:avLst/>
                    </a:prstGeom>
                  </pic:spPr>
                </pic:pic>
              </a:graphicData>
            </a:graphic>
          </wp:inline>
        </w:drawing>
      </w:r>
    </w:p>
    <w:p w14:paraId="4B8CF19F" w14:textId="3CFB7E97" w:rsidR="00B11825" w:rsidRPr="00B11825" w:rsidRDefault="00A7355B" w:rsidP="00A7355B">
      <w:pPr>
        <w:pStyle w:val="Caption"/>
      </w:pPr>
      <w:bookmarkStart w:id="64" w:name="_Ref101299246"/>
      <w:r>
        <w:t xml:space="preserve">Figure </w:t>
      </w:r>
      <w:r w:rsidR="003804B0">
        <w:fldChar w:fldCharType="begin"/>
      </w:r>
      <w:r w:rsidR="003804B0">
        <w:instrText xml:space="preserve"> SEQ Figure \* ARABIC </w:instrText>
      </w:r>
      <w:r w:rsidR="003804B0">
        <w:fldChar w:fldCharType="separate"/>
      </w:r>
      <w:r w:rsidR="00025A41">
        <w:rPr>
          <w:noProof/>
        </w:rPr>
        <w:t>15</w:t>
      </w:r>
      <w:r w:rsidR="003804B0">
        <w:rPr>
          <w:noProof/>
        </w:rPr>
        <w:fldChar w:fldCharType="end"/>
      </w:r>
      <w:bookmarkEnd w:id="64"/>
      <w:r>
        <w:t xml:space="preserve">: </w:t>
      </w:r>
      <w:r w:rsidRPr="002A617D">
        <w:t xml:space="preserve">Search Page - </w:t>
      </w:r>
      <w:r>
        <w:t>Sort</w:t>
      </w:r>
      <w:r w:rsidRPr="002A617D">
        <w:t xml:space="preserve"> Bar Open</w:t>
      </w:r>
    </w:p>
    <w:p w14:paraId="1E7CED20" w14:textId="306D8C97" w:rsidR="0033148D" w:rsidRDefault="0033148D" w:rsidP="00525C9D">
      <w:r>
        <w:lastRenderedPageBreak/>
        <w:t xml:space="preserve">The </w:t>
      </w:r>
      <w:r w:rsidR="000341C6">
        <w:fldChar w:fldCharType="begin"/>
      </w:r>
      <w:r w:rsidR="000341C6">
        <w:instrText xml:space="preserve"> REF _Ref100934880 \h </w:instrText>
      </w:r>
      <w:r w:rsidR="000341C6">
        <w:fldChar w:fldCharType="separate"/>
      </w:r>
      <w:r w:rsidR="00025A41">
        <w:t>Search Page</w:t>
      </w:r>
      <w:r w:rsidR="000341C6">
        <w:fldChar w:fldCharType="end"/>
      </w:r>
      <w:r w:rsidR="000341C6">
        <w:t xml:space="preserve"> </w:t>
      </w:r>
      <w:r w:rsidR="00517F35">
        <w:t>(</w:t>
      </w:r>
      <w:r w:rsidR="00022D0C">
        <w:fldChar w:fldCharType="begin"/>
      </w:r>
      <w:r w:rsidR="00022D0C">
        <w:instrText xml:space="preserve"> REF _Ref101299243 \h </w:instrText>
      </w:r>
      <w:r w:rsidR="00022D0C">
        <w:fldChar w:fldCharType="separate"/>
      </w:r>
      <w:r w:rsidR="00025A41">
        <w:t xml:space="preserve">Figure </w:t>
      </w:r>
      <w:r w:rsidR="00025A41">
        <w:rPr>
          <w:noProof/>
        </w:rPr>
        <w:t>14</w:t>
      </w:r>
      <w:r w:rsidR="00022D0C">
        <w:fldChar w:fldCharType="end"/>
      </w:r>
      <w:r w:rsidR="00022D0C">
        <w:t xml:space="preserve"> and </w:t>
      </w:r>
      <w:r w:rsidR="00022D0C">
        <w:fldChar w:fldCharType="begin"/>
      </w:r>
      <w:r w:rsidR="00022D0C">
        <w:instrText xml:space="preserve"> REF _Ref101299246 \h </w:instrText>
      </w:r>
      <w:r w:rsidR="00022D0C">
        <w:fldChar w:fldCharType="separate"/>
      </w:r>
      <w:r w:rsidR="00025A41">
        <w:t xml:space="preserve">Figure </w:t>
      </w:r>
      <w:r w:rsidR="00025A41">
        <w:rPr>
          <w:noProof/>
        </w:rPr>
        <w:t>15</w:t>
      </w:r>
      <w:r w:rsidR="00022D0C">
        <w:fldChar w:fldCharType="end"/>
      </w:r>
      <w:r w:rsidR="00517F35">
        <w:t xml:space="preserve">) </w:t>
      </w:r>
      <w:r w:rsidR="0041346C">
        <w:t xml:space="preserve">can be accessed </w:t>
      </w:r>
      <w:r w:rsidR="005E45B2">
        <w:t xml:space="preserve">by </w:t>
      </w:r>
      <w:r w:rsidR="0041346C">
        <w:t xml:space="preserve">clicking the ‘Search’ link on the secondary navbar on the </w:t>
      </w:r>
      <w:r w:rsidR="00525C9D">
        <w:fldChar w:fldCharType="begin"/>
      </w:r>
      <w:r w:rsidR="00525C9D">
        <w:instrText xml:space="preserve"> REF _Ref102642239 \h </w:instrText>
      </w:r>
      <w:r w:rsidR="00525C9D">
        <w:fldChar w:fldCharType="separate"/>
      </w:r>
      <w:r w:rsidR="00025A41">
        <w:t>Home Page</w:t>
      </w:r>
      <w:r w:rsidR="00525C9D">
        <w:fldChar w:fldCharType="end"/>
      </w:r>
      <w:r w:rsidR="00525C9D">
        <w:t xml:space="preserve"> </w:t>
      </w:r>
      <w:r w:rsidR="007C57F8">
        <w:t>(</w:t>
      </w:r>
      <w:r w:rsidR="007C57F8">
        <w:fldChar w:fldCharType="begin"/>
      </w:r>
      <w:r w:rsidR="007C57F8">
        <w:instrText xml:space="preserve"> REF _Ref101018068 \p \h </w:instrText>
      </w:r>
      <w:r w:rsidR="007C57F8">
        <w:fldChar w:fldCharType="separate"/>
      </w:r>
      <w:r w:rsidR="00025A41">
        <w:t>above</w:t>
      </w:r>
      <w:r w:rsidR="007C57F8">
        <w:fldChar w:fldCharType="end"/>
      </w:r>
      <w:r w:rsidR="007C57F8">
        <w:t>),</w:t>
      </w:r>
      <w:r w:rsidR="00580615">
        <w:t xml:space="preserve"> </w:t>
      </w:r>
      <w:r w:rsidR="009C5104">
        <w:t xml:space="preserve">or </w:t>
      </w:r>
      <w:r w:rsidR="00E92151">
        <w:t>the ‘BACK TO SEARCH’ button</w:t>
      </w:r>
      <w:r w:rsidR="009C5104">
        <w:t xml:space="preserve"> </w:t>
      </w:r>
      <w:r w:rsidR="008313F6">
        <w:t xml:space="preserve">on the </w:t>
      </w:r>
      <w:r w:rsidR="008313F6">
        <w:fldChar w:fldCharType="begin"/>
      </w:r>
      <w:r w:rsidR="008313F6">
        <w:instrText xml:space="preserve"> REF _Ref100934557 \h </w:instrText>
      </w:r>
      <w:r w:rsidR="008313F6">
        <w:fldChar w:fldCharType="separate"/>
      </w:r>
      <w:r w:rsidR="00025A41">
        <w:t>Set Page</w:t>
      </w:r>
      <w:r w:rsidR="008313F6">
        <w:fldChar w:fldCharType="end"/>
      </w:r>
      <w:r w:rsidR="008313F6">
        <w:t xml:space="preserve"> </w:t>
      </w:r>
      <w:r w:rsidR="007C57F8">
        <w:t>(</w:t>
      </w:r>
      <w:r w:rsidR="007C57F8">
        <w:fldChar w:fldCharType="begin"/>
      </w:r>
      <w:r w:rsidR="007C57F8">
        <w:instrText xml:space="preserve"> REF _Ref100934557 \p \h </w:instrText>
      </w:r>
      <w:r w:rsidR="007C57F8">
        <w:fldChar w:fldCharType="separate"/>
      </w:r>
      <w:r w:rsidR="00025A41">
        <w:t>below</w:t>
      </w:r>
      <w:r w:rsidR="007C57F8">
        <w:fldChar w:fldCharType="end"/>
      </w:r>
      <w:r w:rsidR="007C57F8">
        <w:t>)</w:t>
      </w:r>
      <w:r w:rsidR="008313F6">
        <w:t xml:space="preserve"> </w:t>
      </w:r>
      <w:r w:rsidR="009C5104">
        <w:t>or breadcrumb links on other pages.</w:t>
      </w:r>
      <w:r w:rsidR="000341C6">
        <w:t xml:space="preserve"> </w:t>
      </w:r>
      <w:r w:rsidR="00C94282">
        <w:t>On this page</w:t>
      </w:r>
      <w:r w:rsidR="00CC0EA5">
        <w:t xml:space="preserve"> users can search for a Lego Set they would like to view</w:t>
      </w:r>
      <w:r>
        <w:t>.</w:t>
      </w:r>
    </w:p>
    <w:p w14:paraId="454AF19D" w14:textId="2F082D92" w:rsidR="00AB488D" w:rsidRDefault="008D582F" w:rsidP="0033148D">
      <w:r>
        <w:t xml:space="preserve">In the </w:t>
      </w:r>
      <w:r w:rsidR="00EB1E48">
        <w:t>centre</w:t>
      </w:r>
      <w:r>
        <w:t xml:space="preserve"> of the page</w:t>
      </w:r>
      <w:r w:rsidR="005E45B2">
        <w:t>,</w:t>
      </w:r>
      <w:r>
        <w:t xml:space="preserve"> </w:t>
      </w:r>
      <w:r w:rsidR="000739E8">
        <w:t xml:space="preserve">a list of Lego sets is displayed in rows, with columns displaying different bits of </w:t>
      </w:r>
      <w:r w:rsidR="005E45B2" w:rsidRPr="00294381">
        <w:t>information</w:t>
      </w:r>
      <w:r w:rsidR="005E45B2">
        <w:t xml:space="preserve"> on</w:t>
      </w:r>
      <w:r w:rsidR="000739E8">
        <w:t xml:space="preserve"> Lego </w:t>
      </w:r>
      <w:r w:rsidR="000739E8" w:rsidRPr="00294381">
        <w:t>sets</w:t>
      </w:r>
      <w:r w:rsidR="00811503" w:rsidRPr="00294381">
        <w:t xml:space="preserve">. </w:t>
      </w:r>
      <w:r w:rsidR="009F3043">
        <w:t xml:space="preserve">There is an image of each Lego Set in each row, that when clicked will open </w:t>
      </w:r>
      <w:r w:rsidR="009F3043">
        <w:fldChar w:fldCharType="begin"/>
      </w:r>
      <w:r w:rsidR="009F3043">
        <w:instrText xml:space="preserve"> REF _Ref101301494 \h </w:instrText>
      </w:r>
      <w:r w:rsidR="009F3043">
        <w:fldChar w:fldCharType="separate"/>
      </w:r>
      <w:r w:rsidR="00025A41">
        <w:t xml:space="preserve">Figure </w:t>
      </w:r>
      <w:r w:rsidR="00025A41">
        <w:rPr>
          <w:noProof/>
        </w:rPr>
        <w:t>37</w:t>
      </w:r>
      <w:r w:rsidR="009F3043">
        <w:fldChar w:fldCharType="end"/>
      </w:r>
      <w:r w:rsidR="009F3043">
        <w:t xml:space="preserve"> to view the image enlarged (see more detail </w:t>
      </w:r>
      <w:r w:rsidR="009F3043">
        <w:fldChar w:fldCharType="begin"/>
      </w:r>
      <w:r w:rsidR="009F3043">
        <w:instrText xml:space="preserve"> REF _Ref101027062 \p \h </w:instrText>
      </w:r>
      <w:r w:rsidR="009F3043">
        <w:fldChar w:fldCharType="separate"/>
      </w:r>
      <w:r w:rsidR="00025A41">
        <w:t>below</w:t>
      </w:r>
      <w:r w:rsidR="009F3043">
        <w:fldChar w:fldCharType="end"/>
      </w:r>
      <w:r w:rsidR="009F3043">
        <w:t xml:space="preserve">). </w:t>
      </w:r>
      <w:r w:rsidR="0064146A">
        <w:t xml:space="preserve">There is a </w:t>
      </w:r>
      <w:r w:rsidR="00551A0E">
        <w:t>‘</w:t>
      </w:r>
      <w:r w:rsidR="0064146A">
        <w:t>plus</w:t>
      </w:r>
      <w:r w:rsidR="00551A0E">
        <w:t>’</w:t>
      </w:r>
      <w:r w:rsidR="0064146A">
        <w:t xml:space="preserve"> icon button that only appears to </w:t>
      </w:r>
      <w:r w:rsidR="00AB488D">
        <w:t>si</w:t>
      </w:r>
      <w:r w:rsidR="009C54F1">
        <w:t>g</w:t>
      </w:r>
      <w:r w:rsidR="00AB488D">
        <w:t>n</w:t>
      </w:r>
      <w:r w:rsidR="009C54F1">
        <w:t>ed</w:t>
      </w:r>
      <w:r w:rsidR="005E45B2">
        <w:t>-</w:t>
      </w:r>
      <w:r w:rsidR="0064146A">
        <w:t xml:space="preserve">in users, that when clicked opens a </w:t>
      </w:r>
      <w:r w:rsidR="00A84A7A">
        <w:t>popup (</w:t>
      </w:r>
      <w:r w:rsidR="00A84A7A">
        <w:fldChar w:fldCharType="begin"/>
      </w:r>
      <w:r w:rsidR="00A84A7A">
        <w:instrText xml:space="preserve"> REF _Ref101458038 \h </w:instrText>
      </w:r>
      <w:r w:rsidR="00A84A7A">
        <w:fldChar w:fldCharType="separate"/>
      </w:r>
      <w:r w:rsidR="00025A41">
        <w:t xml:space="preserve">Figure </w:t>
      </w:r>
      <w:r w:rsidR="00025A41">
        <w:rPr>
          <w:noProof/>
        </w:rPr>
        <w:t>75</w:t>
      </w:r>
      <w:r w:rsidR="00A84A7A">
        <w:fldChar w:fldCharType="end"/>
      </w:r>
      <w:r w:rsidR="00A84A7A">
        <w:t xml:space="preserve">) </w:t>
      </w:r>
      <w:r w:rsidR="0064146A">
        <w:t>to add a set to a setlist.</w:t>
      </w:r>
    </w:p>
    <w:p w14:paraId="7E43418A" w14:textId="1E6DE7C6" w:rsidR="00281CBA" w:rsidRDefault="00ED2615" w:rsidP="0033148D">
      <w:r>
        <w:t>Above the list of sets is a head</w:t>
      </w:r>
      <w:r w:rsidR="00AA70AD">
        <w:t>er</w:t>
      </w:r>
      <w:r>
        <w:t xml:space="preserve"> th</w:t>
      </w:r>
      <w:r w:rsidR="00AA70AD">
        <w:t>at</w:t>
      </w:r>
      <w:r>
        <w:t xml:space="preserve"> has the name for </w:t>
      </w:r>
      <w:r w:rsidRPr="00294381">
        <w:t>each col</w:t>
      </w:r>
      <w:r w:rsidR="00C30422" w:rsidRPr="00294381">
        <w:t>u</w:t>
      </w:r>
      <w:r w:rsidRPr="00294381">
        <w:t>mn</w:t>
      </w:r>
      <w:r w:rsidR="00AA70AD" w:rsidRPr="00294381">
        <w:t>,</w:t>
      </w:r>
      <w:r w:rsidRPr="00294381">
        <w:t xml:space="preserve"> so it is</w:t>
      </w:r>
      <w:r>
        <w:t xml:space="preserve"> clear to the user what each of these col</w:t>
      </w:r>
      <w:r w:rsidR="00811503">
        <w:t>u</w:t>
      </w:r>
      <w:r>
        <w:t>mns contains</w:t>
      </w:r>
      <w:r w:rsidR="00C30422">
        <w:t xml:space="preserve">. Each of these column names (excluding ‘Set Image’), has an arrow next </w:t>
      </w:r>
      <w:r w:rsidR="00C30422" w:rsidRPr="00294381">
        <w:t>to it</w:t>
      </w:r>
      <w:r w:rsidR="00AA70AD" w:rsidRPr="00294381">
        <w:t>,</w:t>
      </w:r>
      <w:r w:rsidR="00C30422" w:rsidRPr="00294381">
        <w:t xml:space="preserve"> </w:t>
      </w:r>
      <w:r w:rsidR="00E62B8C" w:rsidRPr="00294381">
        <w:t>these show if the</w:t>
      </w:r>
      <w:r w:rsidR="00281CBA" w:rsidRPr="00294381">
        <w:t xml:space="preserve"> sets are</w:t>
      </w:r>
      <w:r w:rsidR="00E62B8C" w:rsidRPr="00294381">
        <w:t xml:space="preserve"> being</w:t>
      </w:r>
      <w:r w:rsidR="00281CBA" w:rsidRPr="00294381">
        <w:t xml:space="preserve"> sort</w:t>
      </w:r>
      <w:r w:rsidR="005E45B2">
        <w:t>ed</w:t>
      </w:r>
      <w:r w:rsidR="00E62B8C" w:rsidRPr="00294381">
        <w:t xml:space="preserve"> by that col</w:t>
      </w:r>
      <w:r w:rsidR="00811503" w:rsidRPr="00294381">
        <w:t>u</w:t>
      </w:r>
      <w:r w:rsidR="00E62B8C" w:rsidRPr="00294381">
        <w:t xml:space="preserve">mn, with a down arrow showing the list is being sorted </w:t>
      </w:r>
      <w:r w:rsidR="00A64A09" w:rsidRPr="00294381">
        <w:t xml:space="preserve">ascending in </w:t>
      </w:r>
      <w:r w:rsidR="00E62B8C" w:rsidRPr="00294381">
        <w:t>that col</w:t>
      </w:r>
      <w:r w:rsidR="00811503" w:rsidRPr="00294381">
        <w:t>u</w:t>
      </w:r>
      <w:r w:rsidR="00E62B8C" w:rsidRPr="00294381">
        <w:t>mn</w:t>
      </w:r>
      <w:r w:rsidR="00E62B8C">
        <w:t xml:space="preserve">, an up arrow shows descending and an up-down arrow shows </w:t>
      </w:r>
      <w:r w:rsidR="00E62B8C" w:rsidRPr="00294381">
        <w:t>the</w:t>
      </w:r>
      <w:r w:rsidR="001B4D4D" w:rsidRPr="00294381">
        <w:t xml:space="preserve"> sets</w:t>
      </w:r>
      <w:r w:rsidR="00E62B8C" w:rsidRPr="00294381">
        <w:t xml:space="preserve"> </w:t>
      </w:r>
      <w:r w:rsidR="001B4D4D" w:rsidRPr="00294381">
        <w:t>are</w:t>
      </w:r>
      <w:r w:rsidR="00E62B8C" w:rsidRPr="00294381">
        <w:t xml:space="preserve"> not being sorted by that column</w:t>
      </w:r>
      <w:r w:rsidR="006005CF" w:rsidRPr="00294381">
        <w:t>.</w:t>
      </w:r>
      <w:r w:rsidR="006005CF">
        <w:t xml:space="preserve"> F</w:t>
      </w:r>
      <w:r w:rsidR="00E62B8C">
        <w:t>or example</w:t>
      </w:r>
      <w:r w:rsidR="006005CF">
        <w:t>,</w:t>
      </w:r>
      <w:r w:rsidR="00E62B8C">
        <w:t xml:space="preserve"> in</w:t>
      </w:r>
      <w:r w:rsidR="00BA701B">
        <w:t xml:space="preserve"> </w:t>
      </w:r>
      <w:r w:rsidR="00BA701B">
        <w:fldChar w:fldCharType="begin"/>
      </w:r>
      <w:r w:rsidR="00BA701B">
        <w:instrText xml:space="preserve"> REF _Ref101299243 \h </w:instrText>
      </w:r>
      <w:r w:rsidR="00BA701B">
        <w:fldChar w:fldCharType="separate"/>
      </w:r>
      <w:r w:rsidR="00025A41">
        <w:t xml:space="preserve">Figure </w:t>
      </w:r>
      <w:r w:rsidR="00025A41">
        <w:rPr>
          <w:noProof/>
        </w:rPr>
        <w:t>14</w:t>
      </w:r>
      <w:r w:rsidR="00BA701B">
        <w:fldChar w:fldCharType="end"/>
      </w:r>
      <w:r w:rsidR="00BA701B">
        <w:t xml:space="preserve"> </w:t>
      </w:r>
      <w:r w:rsidR="00E62B8C">
        <w:t>the sets are being sorted by ‘Set Number’ ascending and not by any other column.</w:t>
      </w:r>
    </w:p>
    <w:p w14:paraId="30267873" w14:textId="3A7FFFD3" w:rsidR="00ED2615" w:rsidRDefault="004422F2" w:rsidP="0033148D">
      <w:r>
        <w:t xml:space="preserve">Clicking </w:t>
      </w:r>
      <w:r w:rsidR="00A16D47">
        <w:t xml:space="preserve">one of </w:t>
      </w:r>
      <w:r w:rsidR="00281CBA">
        <w:t xml:space="preserve">these arrows will sort the </w:t>
      </w:r>
      <w:r w:rsidR="00281CBA" w:rsidRPr="00294381">
        <w:t>sets</w:t>
      </w:r>
      <w:r w:rsidR="00A16D47" w:rsidRPr="00294381">
        <w:t xml:space="preserve"> </w:t>
      </w:r>
      <w:r w:rsidR="00213B8B" w:rsidRPr="00294381">
        <w:t>in</w:t>
      </w:r>
      <w:r w:rsidR="00A16D47" w:rsidRPr="00294381">
        <w:t xml:space="preserve"> the column the arrow is </w:t>
      </w:r>
      <w:r w:rsidR="00213B8B" w:rsidRPr="00294381">
        <w:t>adjacent</w:t>
      </w:r>
      <w:r w:rsidR="00A16D47" w:rsidRPr="00294381">
        <w:t xml:space="preserve"> to. If a down arrow is clicked the sets will </w:t>
      </w:r>
      <w:r w:rsidR="00A64A09" w:rsidRPr="00294381">
        <w:t xml:space="preserve">be </w:t>
      </w:r>
      <w:r w:rsidR="00A16D47" w:rsidRPr="00294381">
        <w:t>sorted descending and the arrow will change to an up arrow, if</w:t>
      </w:r>
      <w:r w:rsidR="00A16D47">
        <w:t xml:space="preserve"> it’s an up arrow they will be sorted </w:t>
      </w:r>
      <w:r w:rsidR="00EC2EE2">
        <w:t>ascending,</w:t>
      </w:r>
      <w:r w:rsidR="00A16D47">
        <w:t xml:space="preserve"> and the arrow will change to a </w:t>
      </w:r>
      <w:r w:rsidR="00A16D47" w:rsidRPr="00294381">
        <w:t>down arrow.</w:t>
      </w:r>
      <w:r w:rsidR="00052FD0" w:rsidRPr="00294381">
        <w:t xml:space="preserve"> </w:t>
      </w:r>
      <w:r w:rsidR="00EC2EE2" w:rsidRPr="00294381">
        <w:t>If a</w:t>
      </w:r>
      <w:r w:rsidR="00A64A09" w:rsidRPr="00294381">
        <w:t>n</w:t>
      </w:r>
      <w:r w:rsidR="00EC2EE2" w:rsidRPr="00294381">
        <w:t xml:space="preserve"> up-down arrow is clicked the sets will be sorted ascending, and this arrow will change to a down arrow and any other arrows that are not up-</w:t>
      </w:r>
      <w:r w:rsidR="001370E1" w:rsidRPr="00294381">
        <w:t>down</w:t>
      </w:r>
      <w:r w:rsidR="00EC2EE2" w:rsidRPr="00294381">
        <w:t xml:space="preserve"> arrows will change to up-down as those columns</w:t>
      </w:r>
      <w:r w:rsidR="00EC2EE2">
        <w:t xml:space="preserve"> are no longer being filtered</w:t>
      </w:r>
      <w:r w:rsidR="00B634AF">
        <w:t>. Click</w:t>
      </w:r>
      <w:r w:rsidR="001370E1">
        <w:t>ing</w:t>
      </w:r>
      <w:r w:rsidR="00B634AF">
        <w:t xml:space="preserve"> on an arrow to sort a list will </w:t>
      </w:r>
      <w:r w:rsidR="001370E1">
        <w:t xml:space="preserve">remove any other sorts currently active including a multi-sort selected via the sort bar, which is explained </w:t>
      </w:r>
      <w:r w:rsidR="001370E1" w:rsidRPr="00294381">
        <w:t>below</w:t>
      </w:r>
      <w:r w:rsidR="00294381">
        <w:t>.</w:t>
      </w:r>
    </w:p>
    <w:p w14:paraId="54A154E0" w14:textId="08BCD2AF" w:rsidR="00257B08" w:rsidRDefault="008E37D7" w:rsidP="0033148D">
      <w:r w:rsidRPr="00AA70AD">
        <w:t>T</w:t>
      </w:r>
      <w:r w:rsidR="00257B08" w:rsidRPr="00AA70AD">
        <w:t xml:space="preserve">here is a scroll bar down the side of the page so users can scroll through this list of </w:t>
      </w:r>
      <w:r w:rsidR="00257B08" w:rsidRPr="00A64A09">
        <w:t>Lego Sets, and in</w:t>
      </w:r>
      <w:r w:rsidR="00257B08">
        <w:t xml:space="preserve"> the footer</w:t>
      </w:r>
      <w:r w:rsidR="005E45B2">
        <w:t>,</w:t>
      </w:r>
      <w:r w:rsidR="00257B08">
        <w:t xml:space="preserve"> at the bottom of the page </w:t>
      </w:r>
      <w:r w:rsidR="00AB488D">
        <w:t>there</w:t>
      </w:r>
      <w:r w:rsidR="00257B08">
        <w:t xml:space="preserve"> are two buttons ‘Previous’ and ‘Next’</w:t>
      </w:r>
      <w:r w:rsidR="00A64A09">
        <w:t>,</w:t>
      </w:r>
      <w:r w:rsidR="00257B08">
        <w:t xml:space="preserve"> which go to the </w:t>
      </w:r>
      <w:r w:rsidR="00A64A09" w:rsidRPr="00294381">
        <w:t>previous</w:t>
      </w:r>
      <w:r w:rsidR="00257B08">
        <w:t xml:space="preserve"> page of sets or the next page of sets, these are disabled if it is the first list of sets or last list of sets </w:t>
      </w:r>
      <w:r w:rsidR="00257B08" w:rsidRPr="00257B08">
        <w:t>respectively</w:t>
      </w:r>
      <w:r w:rsidR="00257B08">
        <w:t>.</w:t>
      </w:r>
    </w:p>
    <w:p w14:paraId="0B744D9F" w14:textId="7630ACFB" w:rsidR="00E22FFB" w:rsidRDefault="00E22FFB" w:rsidP="0033148D">
      <w:r>
        <w:t>If the user clicks a Set</w:t>
      </w:r>
      <w:r w:rsidR="00BB6A22">
        <w:t>’</w:t>
      </w:r>
      <w:r>
        <w:t>s set number, which is a hyperlink</w:t>
      </w:r>
      <w:r w:rsidR="00BD63AE">
        <w:t xml:space="preserve">, </w:t>
      </w:r>
      <w:r w:rsidR="00BD63AE">
        <w:fldChar w:fldCharType="begin"/>
      </w:r>
      <w:r w:rsidR="00BD63AE">
        <w:instrText xml:space="preserve"> REF _Ref101368054 \h </w:instrText>
      </w:r>
      <w:r w:rsidR="00BD63AE">
        <w:fldChar w:fldCharType="separate"/>
      </w:r>
      <w:r w:rsidR="00025A41">
        <w:t xml:space="preserve">Figure </w:t>
      </w:r>
      <w:r w:rsidR="00025A41">
        <w:rPr>
          <w:noProof/>
        </w:rPr>
        <w:t>17</w:t>
      </w:r>
      <w:r w:rsidR="00025A41">
        <w:t xml:space="preserve">: </w:t>
      </w:r>
      <w:r w:rsidR="00025A41" w:rsidRPr="00FE068D">
        <w:t>Lego Set Information Page</w:t>
      </w:r>
      <w:r w:rsidR="00BD63AE">
        <w:fldChar w:fldCharType="end"/>
      </w:r>
      <w:r w:rsidR="00BD63AE">
        <w:t xml:space="preserve"> </w:t>
      </w:r>
      <w:r>
        <w:t>will open displaying the selected set</w:t>
      </w:r>
      <w:r w:rsidR="001C3554">
        <w:t xml:space="preserve">. </w:t>
      </w:r>
    </w:p>
    <w:p w14:paraId="5A38007D" w14:textId="795E54D1" w:rsidR="00CC520A" w:rsidRDefault="006601DD" w:rsidP="00CC520A">
      <w:r>
        <w:t>In the navbar there is a</w:t>
      </w:r>
      <w:r w:rsidR="00D33C68" w:rsidRPr="00294381">
        <w:t xml:space="preserve"> link ‘Filter’ which opens a filter bar u</w:t>
      </w:r>
      <w:r w:rsidR="0033148D" w:rsidRPr="00294381">
        <w:t>nderneath the navbar</w:t>
      </w:r>
      <w:r w:rsidR="00D33C68" w:rsidRPr="00294381">
        <w:t xml:space="preserve"> </w:t>
      </w:r>
      <w:r w:rsidR="00A64A09" w:rsidRPr="00294381">
        <w:t>(</w:t>
      </w:r>
      <w:r w:rsidR="00D33C68" w:rsidRPr="00294381">
        <w:t>shown</w:t>
      </w:r>
      <w:r w:rsidR="00345A9A" w:rsidRPr="00294381">
        <w:t xml:space="preserve"> open</w:t>
      </w:r>
      <w:r w:rsidR="00D02660">
        <w:t xml:space="preserve"> in </w:t>
      </w:r>
      <w:r w:rsidR="00D02660">
        <w:fldChar w:fldCharType="begin"/>
      </w:r>
      <w:r w:rsidR="00D02660">
        <w:instrText xml:space="preserve"> REF _Ref101299243 \h </w:instrText>
      </w:r>
      <w:r w:rsidR="00D02660">
        <w:fldChar w:fldCharType="separate"/>
      </w:r>
      <w:r w:rsidR="00025A41">
        <w:t xml:space="preserve">Figure </w:t>
      </w:r>
      <w:r w:rsidR="00025A41">
        <w:rPr>
          <w:noProof/>
        </w:rPr>
        <w:t>14</w:t>
      </w:r>
      <w:r w:rsidR="00D02660">
        <w:fldChar w:fldCharType="end"/>
      </w:r>
      <w:r w:rsidR="00D02660">
        <w:t>)</w:t>
      </w:r>
      <w:r w:rsidR="00D33C68" w:rsidRPr="00294381">
        <w:t>, closing</w:t>
      </w:r>
      <w:r w:rsidR="00D33C68">
        <w:t xml:space="preserve"> the sort bar (shown open </w:t>
      </w:r>
      <w:r w:rsidR="00D02660">
        <w:t xml:space="preserve">in </w:t>
      </w:r>
      <w:r w:rsidR="00D02660">
        <w:fldChar w:fldCharType="begin"/>
      </w:r>
      <w:r w:rsidR="00D02660">
        <w:instrText xml:space="preserve"> REF _Ref101299246 \h </w:instrText>
      </w:r>
      <w:r w:rsidR="00D02660">
        <w:fldChar w:fldCharType="separate"/>
      </w:r>
      <w:r w:rsidR="00025A41">
        <w:t xml:space="preserve">Figure </w:t>
      </w:r>
      <w:r w:rsidR="00025A41">
        <w:rPr>
          <w:noProof/>
        </w:rPr>
        <w:t>15</w:t>
      </w:r>
      <w:r w:rsidR="00D02660">
        <w:fldChar w:fldCharType="end"/>
      </w:r>
      <w:r w:rsidR="00D02660">
        <w:t>)</w:t>
      </w:r>
      <w:r w:rsidR="00D33C68">
        <w:t xml:space="preserve"> if it is open. </w:t>
      </w:r>
      <w:r w:rsidR="00345A9A">
        <w:t>Likewise, the</w:t>
      </w:r>
      <w:r w:rsidR="00D33C68">
        <w:t xml:space="preserve"> ‘Sort’ </w:t>
      </w:r>
      <w:r w:rsidR="00C04C7B">
        <w:t>link</w:t>
      </w:r>
      <w:r w:rsidR="00D33C68">
        <w:t xml:space="preserve"> opens a sort </w:t>
      </w:r>
      <w:r w:rsidR="00345A9A">
        <w:t>bar underneath the navbar shown open in</w:t>
      </w:r>
      <w:r w:rsidR="00D02660">
        <w:t xml:space="preserve"> </w:t>
      </w:r>
      <w:r w:rsidR="00D02660">
        <w:fldChar w:fldCharType="begin"/>
      </w:r>
      <w:r w:rsidR="00D02660">
        <w:instrText xml:space="preserve"> REF _Ref101299246 \h </w:instrText>
      </w:r>
      <w:r w:rsidR="00D02660">
        <w:fldChar w:fldCharType="separate"/>
      </w:r>
      <w:r w:rsidR="00025A41">
        <w:t xml:space="preserve">Figure </w:t>
      </w:r>
      <w:r w:rsidR="00025A41">
        <w:rPr>
          <w:noProof/>
        </w:rPr>
        <w:t>15</w:t>
      </w:r>
      <w:r w:rsidR="00D02660">
        <w:fldChar w:fldCharType="end"/>
      </w:r>
      <w:r w:rsidR="00D02660">
        <w:t xml:space="preserve">, </w:t>
      </w:r>
      <w:r w:rsidR="00345A9A">
        <w:t>closing the filter bar if it is open.</w:t>
      </w:r>
      <w:r w:rsidR="00FB6BDA">
        <w:t xml:space="preserve"> Then</w:t>
      </w:r>
      <w:r w:rsidR="00FD6C51">
        <w:t xml:space="preserve"> </w:t>
      </w:r>
      <w:r w:rsidR="00FD6C51">
        <w:t>the</w:t>
      </w:r>
      <w:r w:rsidR="00FD6C51">
        <w:t>re is the</w:t>
      </w:r>
      <w:r w:rsidR="00FD6C51">
        <w:t xml:space="preserve"> Find Set Feature.</w:t>
      </w:r>
    </w:p>
    <w:p w14:paraId="767EABA6" w14:textId="7325AE41" w:rsidR="005B2851" w:rsidRDefault="00B64014" w:rsidP="005B2851">
      <w:r>
        <w:t>The filter bar</w:t>
      </w:r>
      <w:r w:rsidR="00D02660">
        <w:t xml:space="preserve"> (</w:t>
      </w:r>
      <w:r w:rsidR="00D02660">
        <w:fldChar w:fldCharType="begin"/>
      </w:r>
      <w:r w:rsidR="00D02660">
        <w:instrText xml:space="preserve"> REF _Ref101299243 \h </w:instrText>
      </w:r>
      <w:r w:rsidR="00D02660">
        <w:fldChar w:fldCharType="separate"/>
      </w:r>
      <w:r w:rsidR="00025A41">
        <w:t xml:space="preserve">Figure </w:t>
      </w:r>
      <w:r w:rsidR="00025A41">
        <w:rPr>
          <w:noProof/>
        </w:rPr>
        <w:t>14</w:t>
      </w:r>
      <w:r w:rsidR="00D02660">
        <w:fldChar w:fldCharType="end"/>
      </w:r>
      <w:r w:rsidR="00D02660">
        <w:t xml:space="preserve">) </w:t>
      </w:r>
      <w:r>
        <w:t xml:space="preserve">contains </w:t>
      </w:r>
      <w:r w:rsidR="006D519D">
        <w:t>filters the user can use to filter the Lego Sets</w:t>
      </w:r>
      <w:r w:rsidR="007F0068">
        <w:t>,</w:t>
      </w:r>
      <w:r w:rsidR="00D974D4">
        <w:t xml:space="preserve"> there is a text box to search by text</w:t>
      </w:r>
      <w:r w:rsidR="007F0068">
        <w:t xml:space="preserve"> </w:t>
      </w:r>
      <w:r w:rsidR="00D974D4">
        <w:t>(e.g. ‘Clone’), a select box to filter by Lego Set Theme (e.g. Star Wars, Lego City, Batman)</w:t>
      </w:r>
      <w:r w:rsidR="00CC77A2">
        <w:t>,</w:t>
      </w:r>
      <w:r w:rsidR="00D974D4">
        <w:t xml:space="preserve"> </w:t>
      </w:r>
      <w:r w:rsidR="00CC77A2">
        <w:t>‘Minimum Year’ and ‘Maximum Year’</w:t>
      </w:r>
      <w:r w:rsidR="00D974D4">
        <w:t xml:space="preserve"> </w:t>
      </w:r>
      <w:r w:rsidR="00CC77A2">
        <w:t xml:space="preserve">number boxes that filter between these years, ‘Minimum </w:t>
      </w:r>
      <w:r w:rsidR="00795390">
        <w:t>Pieces</w:t>
      </w:r>
      <w:r w:rsidR="00CC77A2">
        <w:t xml:space="preserve">’ and ‘Maximum </w:t>
      </w:r>
      <w:r w:rsidR="00795390">
        <w:t>Pieces’</w:t>
      </w:r>
      <w:r w:rsidR="00CC77A2">
        <w:t xml:space="preserve"> number boxes that filter</w:t>
      </w:r>
      <w:r w:rsidR="00795390">
        <w:t xml:space="preserve">s the sets by the minimum and </w:t>
      </w:r>
      <w:r w:rsidR="005E45B2">
        <w:t xml:space="preserve">the </w:t>
      </w:r>
      <w:r w:rsidR="00795390">
        <w:t>maximum number of Lego Pieces in the set</w:t>
      </w:r>
      <w:r w:rsidR="00CC77A2">
        <w:t xml:space="preserve"> </w:t>
      </w:r>
      <w:r w:rsidR="00D974D4">
        <w:t>and the ‘Filter’ button then applies these filters to all Lego Sets</w:t>
      </w:r>
      <w:r w:rsidR="00725A2D">
        <w:t>.</w:t>
      </w:r>
    </w:p>
    <w:p w14:paraId="211E7EE0" w14:textId="78192A84" w:rsidR="00BF4C28" w:rsidRPr="003925EB" w:rsidRDefault="00BF4C28" w:rsidP="00EB1D7B">
      <w:r>
        <w:t>The sort bar</w:t>
      </w:r>
      <w:r w:rsidR="00D02660">
        <w:t xml:space="preserve"> (</w:t>
      </w:r>
      <w:r w:rsidR="00D02660">
        <w:fldChar w:fldCharType="begin"/>
      </w:r>
      <w:r w:rsidR="00D02660">
        <w:instrText xml:space="preserve"> REF _Ref101299246 \h </w:instrText>
      </w:r>
      <w:r w:rsidR="00D02660">
        <w:fldChar w:fldCharType="separate"/>
      </w:r>
      <w:r w:rsidR="00025A41">
        <w:t xml:space="preserve">Figure </w:t>
      </w:r>
      <w:r w:rsidR="00025A41">
        <w:rPr>
          <w:noProof/>
        </w:rPr>
        <w:t>15</w:t>
      </w:r>
      <w:r w:rsidR="00D02660">
        <w:fldChar w:fldCharType="end"/>
      </w:r>
      <w:r w:rsidR="00D02660">
        <w:t xml:space="preserve">) </w:t>
      </w:r>
      <w:r>
        <w:t>contains three select boxes so a user can perform a multi-sort,</w:t>
      </w:r>
      <w:r w:rsidR="00BA7236">
        <w:t xml:space="preserve"> containing all the columns sorts </w:t>
      </w:r>
      <w:r w:rsidR="00A64A09" w:rsidRPr="00294381">
        <w:t>ascending</w:t>
      </w:r>
      <w:r w:rsidR="00BA7236">
        <w:t xml:space="preserve"> and descending wit</w:t>
      </w:r>
      <w:r w:rsidR="00B634AF">
        <w:t>h</w:t>
      </w:r>
      <w:r w:rsidR="00BA7236">
        <w:t xml:space="preserve"> also the option of none.</w:t>
      </w:r>
      <w:r w:rsidR="00B634AF">
        <w:t xml:space="preserve"> The first select must always be selected</w:t>
      </w:r>
      <w:r w:rsidR="00A64A09">
        <w:t>,</w:t>
      </w:r>
      <w:r w:rsidR="00B634AF">
        <w:t xml:space="preserve"> and by default</w:t>
      </w:r>
      <w:r w:rsidR="005E45B2">
        <w:t>,</w:t>
      </w:r>
      <w:r w:rsidR="00B634AF">
        <w:t xml:space="preserve"> the sets are sorted by ‘Set Number’</w:t>
      </w:r>
      <w:r w:rsidR="004B1C05">
        <w:t>.</w:t>
      </w:r>
      <w:r w:rsidR="000D747A">
        <w:t xml:space="preserve"> </w:t>
      </w:r>
      <w:r w:rsidR="00F65DA4">
        <w:t>This is used</w:t>
      </w:r>
      <w:r>
        <w:t xml:space="preserve"> </w:t>
      </w:r>
      <w:r w:rsidR="005E45B2">
        <w:t xml:space="preserve">by </w:t>
      </w:r>
      <w:r>
        <w:t xml:space="preserve">selecting a column to </w:t>
      </w:r>
      <w:r w:rsidR="00726233">
        <w:t>sort</w:t>
      </w:r>
      <w:r>
        <w:t xml:space="preserve"> by and then the preceding column to </w:t>
      </w:r>
      <w:r w:rsidR="00BB3FF7">
        <w:t>sort</w:t>
      </w:r>
      <w:r>
        <w:t xml:space="preserve"> by</w:t>
      </w:r>
      <w:r w:rsidR="00A64A09">
        <w:t>,</w:t>
      </w:r>
      <w:r>
        <w:t xml:space="preserve"> up</w:t>
      </w:r>
      <w:r w:rsidR="00A64A09">
        <w:t xml:space="preserve"> </w:t>
      </w:r>
      <w:r>
        <w:t>to a m</w:t>
      </w:r>
      <w:r w:rsidR="00BB3FF7">
        <w:t>a</w:t>
      </w:r>
      <w:r>
        <w:t>ximum of three columns</w:t>
      </w:r>
      <w:r w:rsidR="00BB3FF7">
        <w:t xml:space="preserve">, this means where the first column values of sets match then they are compared by the second column </w:t>
      </w:r>
      <w:r w:rsidR="00BB3FF7">
        <w:lastRenderedPageBreak/>
        <w:t>value instead e.</w:t>
      </w:r>
      <w:r w:rsidR="00A64A09">
        <w:t>t.c</w:t>
      </w:r>
      <w:r w:rsidR="00BB3FF7">
        <w:t>.</w:t>
      </w:r>
      <w:r w:rsidR="00F65DA4">
        <w:t xml:space="preserve"> There is then a ‘Sort’ button that when pressed applies this sort to the list.</w:t>
      </w:r>
      <w:r w:rsidR="00153D4D">
        <w:t xml:space="preserve"> </w:t>
      </w:r>
      <w:r>
        <w:t>For example</w:t>
      </w:r>
      <w:r w:rsidR="006005CF">
        <w:t>,</w:t>
      </w:r>
      <w:r>
        <w:t xml:space="preserve"> i</w:t>
      </w:r>
      <w:r w:rsidR="00A22A6D">
        <w:t xml:space="preserve">n </w:t>
      </w:r>
      <w:r w:rsidR="00EB1D7B">
        <w:fldChar w:fldCharType="begin"/>
      </w:r>
      <w:r w:rsidR="00EB1D7B">
        <w:instrText xml:space="preserve"> REF _Ref101299246 \h </w:instrText>
      </w:r>
      <w:r w:rsidR="00EB1D7B">
        <w:fldChar w:fldCharType="separate"/>
      </w:r>
      <w:r w:rsidR="00025A41">
        <w:t xml:space="preserve">Figure </w:t>
      </w:r>
      <w:r w:rsidR="00025A41">
        <w:rPr>
          <w:noProof/>
        </w:rPr>
        <w:t>15</w:t>
      </w:r>
      <w:r w:rsidR="00EB1D7B">
        <w:fldChar w:fldCharType="end"/>
      </w:r>
      <w:r w:rsidR="00A22A6D">
        <w:t xml:space="preserve"> </w:t>
      </w:r>
      <w:r>
        <w:t xml:space="preserve">the sets are first being filtered by ‘Year Released’ ascending and then </w:t>
      </w:r>
      <w:r w:rsidR="00C97CAF">
        <w:t>by ‘S</w:t>
      </w:r>
      <w:r>
        <w:t xml:space="preserve">et </w:t>
      </w:r>
      <w:r w:rsidR="00C97CAF">
        <w:t>N</w:t>
      </w:r>
      <w:r>
        <w:t>umber</w:t>
      </w:r>
      <w:r w:rsidR="00C97CAF">
        <w:t>’</w:t>
      </w:r>
      <w:r>
        <w:t xml:space="preserve"> ascending</w:t>
      </w:r>
      <w:r w:rsidR="00BB3FF7">
        <w:t xml:space="preserve">, </w:t>
      </w:r>
      <w:r w:rsidR="001D6927">
        <w:t>so the ‘</w:t>
      </w:r>
      <w:r w:rsidR="00EB1D7B">
        <w:t>Extra-Large Gift Set (ABB)</w:t>
      </w:r>
      <w:r w:rsidR="001D6927">
        <w:t>’ and ‘</w:t>
      </w:r>
      <w:r w:rsidR="00EB1D7B" w:rsidRPr="00EB1D7B">
        <w:t>Large Gift Set (ABB)</w:t>
      </w:r>
      <w:r w:rsidR="001D6927">
        <w:t xml:space="preserve">’ both have ‘Year Released’ of </w:t>
      </w:r>
      <w:r w:rsidR="00EB1D7B">
        <w:t>‘1949’</w:t>
      </w:r>
      <w:r w:rsidR="001D6927">
        <w:t xml:space="preserve"> so they are then </w:t>
      </w:r>
      <w:r w:rsidR="001D6927" w:rsidRPr="003925EB">
        <w:t>compared by ‘Set Number’ and as</w:t>
      </w:r>
      <w:r w:rsidR="00E92337" w:rsidRPr="003925EB">
        <w:t xml:space="preserve"> ‘</w:t>
      </w:r>
      <w:r w:rsidR="00EB1D7B">
        <w:t>Extra-Large Gift Set (ABB)</w:t>
      </w:r>
      <w:r w:rsidR="00E92337" w:rsidRPr="003925EB">
        <w:t>’ has a set number of ’</w:t>
      </w:r>
      <w:r w:rsidR="00EB1D7B">
        <w:t>700.1</w:t>
      </w:r>
      <w:r w:rsidR="00E92337" w:rsidRPr="003925EB">
        <w:t>-1’ and ‘</w:t>
      </w:r>
      <w:r w:rsidR="0009649C" w:rsidRPr="00EB1D7B">
        <w:t>Large Gift Set (ABB)</w:t>
      </w:r>
      <w:r w:rsidR="00E92337" w:rsidRPr="003925EB">
        <w:t>’ has a set number of ’</w:t>
      </w:r>
      <w:r w:rsidR="0009649C">
        <w:t>700.2-1</w:t>
      </w:r>
      <w:r w:rsidR="00E92337" w:rsidRPr="003925EB">
        <w:t>’</w:t>
      </w:r>
      <w:r w:rsidR="002E0ACF">
        <w:t xml:space="preserve"> therefore</w:t>
      </w:r>
      <w:r w:rsidR="00E92337" w:rsidRPr="003925EB">
        <w:t xml:space="preserve"> ‘</w:t>
      </w:r>
      <w:r w:rsidR="00EB1D7B">
        <w:t>Extra-Large Gift Set (ABB)</w:t>
      </w:r>
      <w:r w:rsidR="00E92337" w:rsidRPr="003925EB">
        <w:t>’ appears</w:t>
      </w:r>
      <w:r w:rsidR="000F60BC">
        <w:t xml:space="preserve"> first</w:t>
      </w:r>
      <w:r w:rsidR="00E92337" w:rsidRPr="003925EB">
        <w:t>.</w:t>
      </w:r>
    </w:p>
    <w:p w14:paraId="2CF33DE1" w14:textId="06B5AC97" w:rsidR="000B21F1" w:rsidRDefault="004E7DA4" w:rsidP="005B2851">
      <w:r>
        <w:t>There are no differences between</w:t>
      </w:r>
      <w:r w:rsidR="000B21F1">
        <w:t xml:space="preserve"> </w:t>
      </w:r>
      <w:r>
        <w:t>the initial design (</w:t>
      </w:r>
      <w:r w:rsidR="000B21F1">
        <w:fldChar w:fldCharType="begin"/>
      </w:r>
      <w:r w:rsidR="000B21F1">
        <w:instrText xml:space="preserve"> REF _Ref101018289 \h </w:instrText>
      </w:r>
      <w:r w:rsidR="000B21F1">
        <w:fldChar w:fldCharType="separate"/>
      </w:r>
      <w:r w:rsidR="00025A41">
        <w:t xml:space="preserve">Figure </w:t>
      </w:r>
      <w:r w:rsidR="00025A41">
        <w:rPr>
          <w:noProof/>
        </w:rPr>
        <w:t>12</w:t>
      </w:r>
      <w:r w:rsidR="000B21F1">
        <w:fldChar w:fldCharType="end"/>
      </w:r>
      <w:r w:rsidR="000B21F1">
        <w:t xml:space="preserve"> and </w:t>
      </w:r>
      <w:r w:rsidR="000B21F1">
        <w:fldChar w:fldCharType="begin"/>
      </w:r>
      <w:r w:rsidR="000B21F1">
        <w:instrText xml:space="preserve"> REF _Ref101018291 \h </w:instrText>
      </w:r>
      <w:r w:rsidR="000B21F1">
        <w:fldChar w:fldCharType="separate"/>
      </w:r>
      <w:r w:rsidR="00025A41">
        <w:t xml:space="preserve">Figure </w:t>
      </w:r>
      <w:r w:rsidR="00025A41">
        <w:rPr>
          <w:noProof/>
        </w:rPr>
        <w:t>13</w:t>
      </w:r>
      <w:r w:rsidR="000B21F1">
        <w:fldChar w:fldCharType="end"/>
      </w:r>
      <w:r>
        <w:t>) and the final design (</w:t>
      </w:r>
      <w:r>
        <w:fldChar w:fldCharType="begin"/>
      </w:r>
      <w:r>
        <w:instrText xml:space="preserve"> REF _Ref101299243 \h </w:instrText>
      </w:r>
      <w:r>
        <w:fldChar w:fldCharType="separate"/>
      </w:r>
      <w:r w:rsidR="00025A41">
        <w:t xml:space="preserve">Figure </w:t>
      </w:r>
      <w:r w:rsidR="00025A41">
        <w:rPr>
          <w:noProof/>
        </w:rPr>
        <w:t>14</w:t>
      </w:r>
      <w:r>
        <w:fldChar w:fldCharType="end"/>
      </w:r>
      <w:r>
        <w:t xml:space="preserve"> and </w:t>
      </w:r>
      <w:r>
        <w:fldChar w:fldCharType="begin"/>
      </w:r>
      <w:r>
        <w:instrText xml:space="preserve"> REF _Ref101299246 \h </w:instrText>
      </w:r>
      <w:r>
        <w:fldChar w:fldCharType="separate"/>
      </w:r>
      <w:r w:rsidR="00025A41">
        <w:t xml:space="preserve">Figure </w:t>
      </w:r>
      <w:r w:rsidR="00025A41">
        <w:rPr>
          <w:noProof/>
        </w:rPr>
        <w:t>15</w:t>
      </w:r>
      <w:r>
        <w:fldChar w:fldCharType="end"/>
      </w:r>
      <w:r>
        <w:t>) on this page</w:t>
      </w:r>
      <w:r w:rsidR="0054105D">
        <w:t>, however</w:t>
      </w:r>
      <w:r w:rsidR="00E24AB8">
        <w:t>,</w:t>
      </w:r>
      <w:r w:rsidR="0054105D">
        <w:t xml:space="preserve"> in the final design the ‘Sign in’ link has changed to ‘Login/SignUp’</w:t>
      </w:r>
      <w:r>
        <w:t>.</w:t>
      </w:r>
    </w:p>
    <w:p w14:paraId="331C5651" w14:textId="2EE50CC7" w:rsidR="00A90A1A" w:rsidRDefault="00A90A1A" w:rsidP="00A90A1A">
      <w:pPr>
        <w:pStyle w:val="Heading4"/>
      </w:pPr>
      <w:bookmarkStart w:id="65" w:name="_Ref100934557"/>
      <w:r>
        <w:t>Set Page</w:t>
      </w:r>
      <w:bookmarkEnd w:id="65"/>
    </w:p>
    <w:p w14:paraId="7D8480F8" w14:textId="77777777" w:rsidR="002B7CE6" w:rsidRDefault="002B7CE6" w:rsidP="002703FF">
      <w:pPr>
        <w:keepNext/>
        <w:spacing w:after="0"/>
      </w:pPr>
      <w:r>
        <w:rPr>
          <w:noProof/>
        </w:rPr>
        <w:drawing>
          <wp:inline distT="0" distB="0" distL="0" distR="0" wp14:anchorId="7EB18AD5" wp14:editId="35887797">
            <wp:extent cx="5813257" cy="3819525"/>
            <wp:effectExtent l="0" t="0" r="0" b="0"/>
            <wp:docPr id="36" name="Picture 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10;&#10;Description automatically generated"/>
                    <pic:cNvPicPr/>
                  </pic:nvPicPr>
                  <pic:blipFill rotWithShape="1">
                    <a:blip r:embed="rId27" cstate="print">
                      <a:extLst>
                        <a:ext uri="{28A0092B-C50C-407E-A947-70E740481C1C}">
                          <a14:useLocalDpi xmlns:a14="http://schemas.microsoft.com/office/drawing/2010/main" val="0"/>
                        </a:ext>
                      </a:extLst>
                    </a:blip>
                    <a:srcRect t="8083" r="25216"/>
                    <a:stretch/>
                  </pic:blipFill>
                  <pic:spPr bwMode="auto">
                    <a:xfrm>
                      <a:off x="0" y="0"/>
                      <a:ext cx="5822524" cy="3825614"/>
                    </a:xfrm>
                    <a:prstGeom prst="rect">
                      <a:avLst/>
                    </a:prstGeom>
                    <a:ln>
                      <a:noFill/>
                    </a:ln>
                    <a:extLst>
                      <a:ext uri="{53640926-AAD7-44D8-BBD7-CCE9431645EC}">
                        <a14:shadowObscured xmlns:a14="http://schemas.microsoft.com/office/drawing/2010/main"/>
                      </a:ext>
                    </a:extLst>
                  </pic:spPr>
                </pic:pic>
              </a:graphicData>
            </a:graphic>
          </wp:inline>
        </w:drawing>
      </w:r>
    </w:p>
    <w:p w14:paraId="5F54964A" w14:textId="6CB1DAD3" w:rsidR="002B7CE6" w:rsidRDefault="002B7CE6" w:rsidP="002B7CE6">
      <w:pPr>
        <w:pStyle w:val="Caption"/>
        <w:rPr>
          <w:noProof/>
        </w:rPr>
      </w:pPr>
      <w:bookmarkStart w:id="66" w:name="_Ref100934401"/>
      <w:bookmarkStart w:id="67" w:name="_Ref100934410"/>
      <w:r>
        <w:t xml:space="preserve">Figure </w:t>
      </w:r>
      <w:r w:rsidR="003804B0">
        <w:fldChar w:fldCharType="begin"/>
      </w:r>
      <w:r w:rsidR="003804B0">
        <w:instrText xml:space="preserve"> SEQ Figure \* ARABIC </w:instrText>
      </w:r>
      <w:r w:rsidR="003804B0">
        <w:fldChar w:fldCharType="separate"/>
      </w:r>
      <w:r w:rsidR="00025A41">
        <w:rPr>
          <w:noProof/>
        </w:rPr>
        <w:t>16</w:t>
      </w:r>
      <w:r w:rsidR="003804B0">
        <w:rPr>
          <w:noProof/>
        </w:rPr>
        <w:fldChar w:fldCharType="end"/>
      </w:r>
      <w:bookmarkEnd w:id="66"/>
      <w:r>
        <w:t>:</w:t>
      </w:r>
      <w:r w:rsidR="00A96BB9" w:rsidRPr="00A96BB9">
        <w:t xml:space="preserve"> </w:t>
      </w:r>
      <w:r w:rsidR="00A96BB9">
        <w:t>Initial</w:t>
      </w:r>
      <w:r>
        <w:t xml:space="preserve"> </w:t>
      </w:r>
      <w:bookmarkStart w:id="68" w:name="_Ref101020688"/>
      <w:r>
        <w:t>Lego Set</w:t>
      </w:r>
      <w:r>
        <w:rPr>
          <w:noProof/>
        </w:rPr>
        <w:t xml:space="preserve"> Information Page</w:t>
      </w:r>
      <w:bookmarkEnd w:id="67"/>
      <w:bookmarkEnd w:id="68"/>
    </w:p>
    <w:p w14:paraId="1D640EF9" w14:textId="77777777" w:rsidR="00197AB5" w:rsidRDefault="00197AB5" w:rsidP="004A18CA">
      <w:pPr>
        <w:keepNext/>
        <w:spacing w:after="0"/>
      </w:pPr>
      <w:r w:rsidRPr="00197AB5">
        <w:rPr>
          <w:noProof/>
        </w:rPr>
        <w:lastRenderedPageBreak/>
        <w:drawing>
          <wp:inline distT="0" distB="0" distL="0" distR="0" wp14:anchorId="5A3ADE9D" wp14:editId="4F60AEF3">
            <wp:extent cx="5731510" cy="3942802"/>
            <wp:effectExtent l="0" t="0" r="2540" b="63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28">
                      <a:extLst>
                        <a:ext uri="{28A0092B-C50C-407E-A947-70E740481C1C}">
                          <a14:useLocalDpi xmlns:a14="http://schemas.microsoft.com/office/drawing/2010/main" val="0"/>
                        </a:ext>
                      </a:extLst>
                    </a:blip>
                    <a:stretch>
                      <a:fillRect/>
                    </a:stretch>
                  </pic:blipFill>
                  <pic:spPr>
                    <a:xfrm>
                      <a:off x="0" y="0"/>
                      <a:ext cx="5731510" cy="3942802"/>
                    </a:xfrm>
                    <a:prstGeom prst="rect">
                      <a:avLst/>
                    </a:prstGeom>
                  </pic:spPr>
                </pic:pic>
              </a:graphicData>
            </a:graphic>
          </wp:inline>
        </w:drawing>
      </w:r>
    </w:p>
    <w:p w14:paraId="7B5478A1" w14:textId="63190A15" w:rsidR="00871648" w:rsidRDefault="00197AB5" w:rsidP="00197AB5">
      <w:pPr>
        <w:pStyle w:val="Caption"/>
      </w:pPr>
      <w:bookmarkStart w:id="69" w:name="_Ref101301087"/>
      <w:bookmarkStart w:id="70" w:name="_Ref101368054"/>
      <w:r>
        <w:t xml:space="preserve">Figure </w:t>
      </w:r>
      <w:r w:rsidR="003804B0">
        <w:fldChar w:fldCharType="begin"/>
      </w:r>
      <w:r w:rsidR="003804B0">
        <w:instrText xml:space="preserve"> SEQ Figure \* ARABIC </w:instrText>
      </w:r>
      <w:r w:rsidR="003804B0">
        <w:fldChar w:fldCharType="separate"/>
      </w:r>
      <w:r w:rsidR="00025A41">
        <w:rPr>
          <w:noProof/>
        </w:rPr>
        <w:t>17</w:t>
      </w:r>
      <w:r w:rsidR="003804B0">
        <w:rPr>
          <w:noProof/>
        </w:rPr>
        <w:fldChar w:fldCharType="end"/>
      </w:r>
      <w:bookmarkEnd w:id="69"/>
      <w:r>
        <w:t xml:space="preserve">: </w:t>
      </w:r>
      <w:bookmarkStart w:id="71" w:name="_Ref102323410"/>
      <w:r w:rsidRPr="00FE068D">
        <w:t>Lego Set Information Page</w:t>
      </w:r>
      <w:bookmarkEnd w:id="70"/>
      <w:bookmarkEnd w:id="71"/>
    </w:p>
    <w:p w14:paraId="14CF9C4A" w14:textId="77777777" w:rsidR="004A18CA" w:rsidRDefault="004A18CA" w:rsidP="00786268">
      <w:pPr>
        <w:keepNext/>
        <w:spacing w:after="0"/>
      </w:pPr>
      <w:r w:rsidRPr="004A18CA">
        <w:rPr>
          <w:noProof/>
        </w:rPr>
        <w:drawing>
          <wp:inline distT="0" distB="0" distL="0" distR="0" wp14:anchorId="68F35671" wp14:editId="4B248AFA">
            <wp:extent cx="2228850" cy="587745"/>
            <wp:effectExtent l="0" t="0" r="0" b="3175"/>
            <wp:docPr id="118" name="Picture 11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A picture containing text&#10;&#10;Description automatically generated"/>
                    <pic:cNvPicPr/>
                  </pic:nvPicPr>
                  <pic:blipFill>
                    <a:blip r:embed="rId29"/>
                    <a:stretch>
                      <a:fillRect/>
                    </a:stretch>
                  </pic:blipFill>
                  <pic:spPr>
                    <a:xfrm>
                      <a:off x="0" y="0"/>
                      <a:ext cx="2234622" cy="589267"/>
                    </a:xfrm>
                    <a:prstGeom prst="rect">
                      <a:avLst/>
                    </a:prstGeom>
                  </pic:spPr>
                </pic:pic>
              </a:graphicData>
            </a:graphic>
          </wp:inline>
        </w:drawing>
      </w:r>
    </w:p>
    <w:p w14:paraId="1182900E" w14:textId="4B5E8E25" w:rsidR="004A18CA" w:rsidRDefault="004A18CA" w:rsidP="004A18CA">
      <w:pPr>
        <w:pStyle w:val="Caption"/>
      </w:pPr>
      <w:bookmarkStart w:id="72" w:name="_Ref102231578"/>
      <w:r>
        <w:t xml:space="preserve">Figure </w:t>
      </w:r>
      <w:r w:rsidR="003804B0">
        <w:fldChar w:fldCharType="begin"/>
      </w:r>
      <w:r w:rsidR="003804B0">
        <w:instrText xml:space="preserve"> SEQ Figure \* ARABIC </w:instrText>
      </w:r>
      <w:r w:rsidR="003804B0">
        <w:fldChar w:fldCharType="separate"/>
      </w:r>
      <w:r w:rsidR="00025A41">
        <w:rPr>
          <w:noProof/>
        </w:rPr>
        <w:t>18</w:t>
      </w:r>
      <w:r w:rsidR="003804B0">
        <w:rPr>
          <w:noProof/>
        </w:rPr>
        <w:fldChar w:fldCharType="end"/>
      </w:r>
      <w:bookmarkEnd w:id="72"/>
      <w:r>
        <w:t>: Lego Set - No Instructions</w:t>
      </w:r>
    </w:p>
    <w:p w14:paraId="030FD5BA" w14:textId="77777777" w:rsidR="00407D1F" w:rsidRDefault="00407D1F" w:rsidP="00407D1F">
      <w:pPr>
        <w:keepNext/>
      </w:pPr>
      <w:r>
        <w:rPr>
          <w:noProof/>
        </w:rPr>
        <w:lastRenderedPageBreak/>
        <mc:AlternateContent>
          <mc:Choice Requires="wpg">
            <w:drawing>
              <wp:inline distT="0" distB="0" distL="0" distR="0" wp14:anchorId="42EBB933" wp14:editId="53F46579">
                <wp:extent cx="5417185" cy="5267325"/>
                <wp:effectExtent l="0" t="0" r="0" b="9525"/>
                <wp:docPr id="132" name="Group 132"/>
                <wp:cNvGraphicFramePr/>
                <a:graphic xmlns:a="http://schemas.openxmlformats.org/drawingml/2006/main">
                  <a:graphicData uri="http://schemas.microsoft.com/office/word/2010/wordprocessingGroup">
                    <wpg:wgp>
                      <wpg:cNvGrpSpPr/>
                      <wpg:grpSpPr>
                        <a:xfrm>
                          <a:off x="0" y="0"/>
                          <a:ext cx="5417185" cy="5267325"/>
                          <a:chOff x="0" y="0"/>
                          <a:chExt cx="5417185" cy="5267325"/>
                        </a:xfrm>
                      </wpg:grpSpPr>
                      <pic:pic xmlns:pic="http://schemas.openxmlformats.org/drawingml/2006/picture">
                        <pic:nvPicPr>
                          <pic:cNvPr id="122" name="Picture 122" descr="Graphical user interface, text,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2623820" cy="5267325"/>
                          </a:xfrm>
                          <a:prstGeom prst="rect">
                            <a:avLst/>
                          </a:prstGeom>
                        </pic:spPr>
                      </pic:pic>
                      <pic:pic xmlns:pic="http://schemas.openxmlformats.org/drawingml/2006/picture">
                        <pic:nvPicPr>
                          <pic:cNvPr id="131" name="Picture 131" descr="Graphical user interface, text, application&#10;&#10;Description automatically generated"/>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2752725" y="0"/>
                            <a:ext cx="2664460" cy="5265420"/>
                          </a:xfrm>
                          <a:prstGeom prst="rect">
                            <a:avLst/>
                          </a:prstGeom>
                        </pic:spPr>
                      </pic:pic>
                    </wpg:wgp>
                  </a:graphicData>
                </a:graphic>
              </wp:inline>
            </w:drawing>
          </mc:Choice>
          <mc:Fallback>
            <w:pict>
              <v:group w14:anchorId="3A681052" id="Group 132" o:spid="_x0000_s1026" style="width:426.55pt;height:414.75pt;mso-position-horizontal-relative:char;mso-position-vertical-relative:line" coordsize="54171,526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2" o:spid="_x0000_s1027" type="#_x0000_t75" alt="Graphical user interface, text, application&#10;&#10;Description automatically generated" style="position:absolute;width:26238;height:526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">
                  <v:imagedata r:id="rId32" o:title="Graphical user interface, text, application&#10;&#10;Description automatically generated"/>
                </v:shape>
                <v:shape id="Picture 131" o:spid="_x0000_s1028" type="#_x0000_t75" alt="Graphical user interface, text, application&#10;&#10;Description automatically generated" style="position:absolute;left:27527;width:26644;height:526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">
                  <v:imagedata r:id="rId33" o:title="Graphical user interface, text, application&#10;&#10;Description automatically generated"/>
                </v:shape>
                <w10:anchorlock/>
              </v:group>
            </w:pict>
          </mc:Fallback>
        </mc:AlternateContent>
      </w:r>
    </w:p>
    <w:p w14:paraId="1186FEEA" w14:textId="6914F430" w:rsidR="00407D1F" w:rsidRDefault="00407D1F" w:rsidP="00407D1F">
      <w:pPr>
        <w:pStyle w:val="Caption"/>
      </w:pPr>
      <w:bookmarkStart w:id="73" w:name="_Ref102338636"/>
      <w:r>
        <w:t xml:space="preserve">Figure </w:t>
      </w:r>
      <w:r w:rsidR="003804B0">
        <w:fldChar w:fldCharType="begin"/>
      </w:r>
      <w:r w:rsidR="003804B0">
        <w:instrText xml:space="preserve"> SEQ Figure \* ARABIC </w:instrText>
      </w:r>
      <w:r w:rsidR="003804B0">
        <w:fldChar w:fldCharType="separate"/>
      </w:r>
      <w:r w:rsidR="00025A41">
        <w:rPr>
          <w:noProof/>
        </w:rPr>
        <w:t>19</w:t>
      </w:r>
      <w:r w:rsidR="003804B0">
        <w:rPr>
          <w:noProof/>
        </w:rPr>
        <w:fldChar w:fldCharType="end"/>
      </w:r>
      <w:bookmarkEnd w:id="73"/>
      <w:r>
        <w:t>: Set Information Page - Small Screen One Column</w:t>
      </w:r>
    </w:p>
    <w:p w14:paraId="0F062BCB" w14:textId="60D38B8E" w:rsidR="00AD6963" w:rsidRDefault="005403E1" w:rsidP="00E675DE">
      <w:r w:rsidRPr="005403E1">
        <w:rPr>
          <w:noProof/>
        </w:rPr>
        <w:t xml:space="preserve"> </w:t>
      </w:r>
      <w:r w:rsidR="00E675DE">
        <w:t xml:space="preserve">The </w:t>
      </w:r>
      <w:r w:rsidR="00AD6963">
        <w:fldChar w:fldCharType="begin"/>
      </w:r>
      <w:r w:rsidR="00AD6963">
        <w:instrText xml:space="preserve"> REF _Ref100934557 \h </w:instrText>
      </w:r>
      <w:r w:rsidR="00AD6963">
        <w:fldChar w:fldCharType="separate"/>
      </w:r>
      <w:r w:rsidR="00025A41">
        <w:t>Set Page</w:t>
      </w:r>
      <w:r w:rsidR="00AD6963">
        <w:fldChar w:fldCharType="end"/>
      </w:r>
      <w:r w:rsidR="00AD6963">
        <w:t xml:space="preserve"> </w:t>
      </w:r>
      <w:r w:rsidR="0017232B">
        <w:t>(</w:t>
      </w:r>
      <w:r w:rsidR="0017232B">
        <w:fldChar w:fldCharType="begin"/>
      </w:r>
      <w:r w:rsidR="0017232B">
        <w:instrText xml:space="preserve"> REF _Ref101301087 \h </w:instrText>
      </w:r>
      <w:r w:rsidR="0017232B">
        <w:fldChar w:fldCharType="separate"/>
      </w:r>
      <w:r w:rsidR="00025A41">
        <w:t xml:space="preserve">Figure </w:t>
      </w:r>
      <w:r w:rsidR="00025A41">
        <w:rPr>
          <w:noProof/>
        </w:rPr>
        <w:t>17</w:t>
      </w:r>
      <w:r w:rsidR="0017232B">
        <w:fldChar w:fldCharType="end"/>
      </w:r>
      <w:r w:rsidR="0017232B">
        <w:t xml:space="preserve">) </w:t>
      </w:r>
      <w:r w:rsidR="00E675DE">
        <w:t>can be accessed</w:t>
      </w:r>
      <w:r w:rsidR="00AD6963">
        <w:t xml:space="preserve"> by entering a Set Number and Variant in the</w:t>
      </w:r>
      <w:r w:rsidR="00572A29">
        <w:t xml:space="preserve"> </w:t>
      </w:r>
      <w:r w:rsidR="00572A29">
        <w:t>Find Set Feature</w:t>
      </w:r>
      <w:r w:rsidR="00AD6963">
        <w:t xml:space="preserve"> </w:t>
      </w:r>
      <w:r w:rsidR="00572A29">
        <w:t xml:space="preserve">in </w:t>
      </w:r>
      <w:r w:rsidR="00BC18E5">
        <w:t xml:space="preserve">the </w:t>
      </w:r>
      <w:r w:rsidR="00AD6963">
        <w:t xml:space="preserve">navbar on </w:t>
      </w:r>
      <w:r w:rsidR="00572A29">
        <w:t xml:space="preserve">certain </w:t>
      </w:r>
      <w:r w:rsidR="00AD6963">
        <w:t>page</w:t>
      </w:r>
      <w:r w:rsidR="00572A29">
        <w:t>s</w:t>
      </w:r>
      <w:r w:rsidR="00E005A9">
        <w:t xml:space="preserve">, it can also be accessed by clicking a </w:t>
      </w:r>
      <w:r w:rsidR="00C2691B">
        <w:t>S</w:t>
      </w:r>
      <w:r w:rsidR="00E005A9">
        <w:t>et</w:t>
      </w:r>
      <w:r w:rsidR="00C2691B">
        <w:t>’</w:t>
      </w:r>
      <w:r w:rsidR="00E005A9">
        <w:t xml:space="preserve">s ‘Set Number’ hyperlink on </w:t>
      </w:r>
      <w:r w:rsidR="008E0142">
        <w:t xml:space="preserve">the </w:t>
      </w:r>
      <w:r w:rsidR="00E005A9">
        <w:fldChar w:fldCharType="begin"/>
      </w:r>
      <w:r w:rsidR="00E005A9">
        <w:instrText xml:space="preserve"> REF _Ref100934880 \h </w:instrText>
      </w:r>
      <w:r w:rsidR="00E005A9">
        <w:fldChar w:fldCharType="separate"/>
      </w:r>
      <w:r w:rsidR="00025A41">
        <w:t>Search Page</w:t>
      </w:r>
      <w:r w:rsidR="00E005A9">
        <w:fldChar w:fldCharType="end"/>
      </w:r>
      <w:r w:rsidR="00E005A9">
        <w:t xml:space="preserve"> (</w:t>
      </w:r>
      <w:r w:rsidR="00E005A9">
        <w:fldChar w:fldCharType="begin"/>
      </w:r>
      <w:r w:rsidR="00E005A9">
        <w:instrText xml:space="preserve"> REF _Ref100934880 \p \h </w:instrText>
      </w:r>
      <w:r w:rsidR="00E005A9">
        <w:fldChar w:fldCharType="separate"/>
      </w:r>
      <w:r w:rsidR="00025A41">
        <w:t>above</w:t>
      </w:r>
      <w:r w:rsidR="00E005A9">
        <w:fldChar w:fldCharType="end"/>
      </w:r>
      <w:r w:rsidR="00E005A9">
        <w:t xml:space="preserve">), </w:t>
      </w:r>
      <w:r w:rsidR="001B788C">
        <w:t xml:space="preserve">the </w:t>
      </w:r>
      <w:r w:rsidR="00E005A9">
        <w:fldChar w:fldCharType="begin"/>
      </w:r>
      <w:r w:rsidR="00E005A9">
        <w:instrText xml:space="preserve"> REF _Ref100935125 \h </w:instrText>
      </w:r>
      <w:r w:rsidR="00E005A9">
        <w:fldChar w:fldCharType="separate"/>
      </w:r>
      <w:r w:rsidR="00025A41">
        <w:t>Sets in Progress Page</w:t>
      </w:r>
      <w:r w:rsidR="00E005A9">
        <w:fldChar w:fldCharType="end"/>
      </w:r>
      <w:r w:rsidR="00E005A9">
        <w:t xml:space="preserve"> (</w:t>
      </w:r>
      <w:r w:rsidR="00E005A9">
        <w:fldChar w:fldCharType="begin"/>
      </w:r>
      <w:r w:rsidR="00E005A9">
        <w:instrText xml:space="preserve"> REF _Ref100935125 \p \h </w:instrText>
      </w:r>
      <w:r w:rsidR="00E005A9">
        <w:fldChar w:fldCharType="separate"/>
      </w:r>
      <w:r w:rsidR="00025A41">
        <w:t>below</w:t>
      </w:r>
      <w:r w:rsidR="00E005A9">
        <w:fldChar w:fldCharType="end"/>
      </w:r>
      <w:r w:rsidR="00E005A9">
        <w:t xml:space="preserve">) </w:t>
      </w:r>
      <w:r w:rsidR="004051DA">
        <w:t xml:space="preserve">and the </w:t>
      </w:r>
      <w:r w:rsidR="004051DA">
        <w:fldChar w:fldCharType="begin"/>
      </w:r>
      <w:r w:rsidR="004051DA">
        <w:instrText xml:space="preserve"> REF _Ref101560305 \h </w:instrText>
      </w:r>
      <w:r w:rsidR="004051DA">
        <w:fldChar w:fldCharType="separate"/>
      </w:r>
      <w:r w:rsidR="00025A41">
        <w:t>Set List Page</w:t>
      </w:r>
      <w:r w:rsidR="004051DA">
        <w:fldChar w:fldCharType="end"/>
      </w:r>
      <w:r w:rsidR="004051DA">
        <w:t xml:space="preserve"> </w:t>
      </w:r>
      <w:r w:rsidR="00E005A9">
        <w:t>(</w:t>
      </w:r>
      <w:r w:rsidR="00E005A9">
        <w:fldChar w:fldCharType="begin"/>
      </w:r>
      <w:r w:rsidR="00E005A9">
        <w:instrText xml:space="preserve"> REF _Ref100935574 \p \h </w:instrText>
      </w:r>
      <w:r w:rsidR="00E005A9">
        <w:fldChar w:fldCharType="separate"/>
      </w:r>
      <w:r w:rsidR="00025A41">
        <w:t>below</w:t>
      </w:r>
      <w:r w:rsidR="00E005A9">
        <w:fldChar w:fldCharType="end"/>
      </w:r>
      <w:r w:rsidR="00E005A9">
        <w:t>)</w:t>
      </w:r>
      <w:r w:rsidR="00140A5E">
        <w:t xml:space="preserve">, or via the breadcrumb link on </w:t>
      </w:r>
      <w:r w:rsidR="00140A5E">
        <w:fldChar w:fldCharType="begin"/>
      </w:r>
      <w:r w:rsidR="00140A5E">
        <w:instrText xml:space="preserve"> REF _Ref100955549 \h </w:instrText>
      </w:r>
      <w:r w:rsidR="00140A5E">
        <w:fldChar w:fldCharType="separate"/>
      </w:r>
      <w:r w:rsidR="00025A41">
        <w:t>Piece Checklist Page</w:t>
      </w:r>
      <w:r w:rsidR="00140A5E">
        <w:fldChar w:fldCharType="end"/>
      </w:r>
      <w:r w:rsidR="00140A5E">
        <w:t xml:space="preserve"> (</w:t>
      </w:r>
      <w:r w:rsidR="00140A5E">
        <w:fldChar w:fldCharType="begin"/>
      </w:r>
      <w:r w:rsidR="00140A5E">
        <w:instrText xml:space="preserve"> REF _Ref100955549 \p \h </w:instrText>
      </w:r>
      <w:r w:rsidR="00140A5E">
        <w:fldChar w:fldCharType="separate"/>
      </w:r>
      <w:r w:rsidR="00025A41">
        <w:t>below</w:t>
      </w:r>
      <w:r w:rsidR="00140A5E">
        <w:fldChar w:fldCharType="end"/>
      </w:r>
      <w:r w:rsidR="00140A5E">
        <w:t>).</w:t>
      </w:r>
    </w:p>
    <w:p w14:paraId="7FBB3577" w14:textId="4711E65C" w:rsidR="00E675DE" w:rsidRDefault="00E675DE" w:rsidP="00E675DE">
      <w:r>
        <w:t>On this page</w:t>
      </w:r>
      <w:r w:rsidR="005E45B2">
        <w:t>,</w:t>
      </w:r>
      <w:r>
        <w:t xml:space="preserve"> users </w:t>
      </w:r>
      <w:r w:rsidR="007F046B">
        <w:t xml:space="preserve">can view information on a Lego Set, view the Set’s building instructions, access the Set’s pieces in a checklist and signed in users </w:t>
      </w:r>
      <w:r w:rsidR="00E06E61">
        <w:t>can</w:t>
      </w:r>
      <w:r w:rsidR="007F046B">
        <w:t xml:space="preserve"> add the set to a setlist</w:t>
      </w:r>
      <w:r w:rsidR="0017232B">
        <w:t>, this example Set ‘</w:t>
      </w:r>
      <w:r w:rsidR="0017232B" w:rsidRPr="0017232B">
        <w:t>Republic Attack Gunship</w:t>
      </w:r>
      <w:r w:rsidR="0017232B">
        <w:t>’ is being shown</w:t>
      </w:r>
      <w:r>
        <w:t>.</w:t>
      </w:r>
    </w:p>
    <w:p w14:paraId="48880266" w14:textId="08F12187" w:rsidR="00E104C6" w:rsidRDefault="00E675DE" w:rsidP="00E675DE">
      <w:r>
        <w:t>In the centre of the page</w:t>
      </w:r>
      <w:r w:rsidR="005E45B2">
        <w:t>,</w:t>
      </w:r>
      <w:r>
        <w:t xml:space="preserve"> </w:t>
      </w:r>
      <w:r w:rsidR="00BD24BE">
        <w:t>there is an image of a Lego Set that when clicked will open</w:t>
      </w:r>
      <w:r w:rsidR="00CC355E">
        <w:t xml:space="preserve"> </w:t>
      </w:r>
      <w:r w:rsidR="00CC355E">
        <w:fldChar w:fldCharType="begin"/>
      </w:r>
      <w:r w:rsidR="00CC355E">
        <w:instrText xml:space="preserve"> REF _Ref101301494 \h </w:instrText>
      </w:r>
      <w:r w:rsidR="00CC355E">
        <w:fldChar w:fldCharType="separate"/>
      </w:r>
      <w:r w:rsidR="00025A41">
        <w:t xml:space="preserve">Figure </w:t>
      </w:r>
      <w:r w:rsidR="00025A41">
        <w:rPr>
          <w:noProof/>
        </w:rPr>
        <w:t>37</w:t>
      </w:r>
      <w:r w:rsidR="00CC355E">
        <w:fldChar w:fldCharType="end"/>
      </w:r>
      <w:r w:rsidR="00CC355E">
        <w:t xml:space="preserve"> </w:t>
      </w:r>
      <w:r w:rsidR="00BD24BE">
        <w:t xml:space="preserve">to view the image enlarged (see more detail </w:t>
      </w:r>
      <w:r w:rsidR="00BD24BE">
        <w:fldChar w:fldCharType="begin"/>
      </w:r>
      <w:r w:rsidR="00BD24BE">
        <w:instrText xml:space="preserve"> REF _Ref101027062 \p \h </w:instrText>
      </w:r>
      <w:r w:rsidR="00BD24BE">
        <w:fldChar w:fldCharType="separate"/>
      </w:r>
      <w:r w:rsidR="00025A41">
        <w:t>below</w:t>
      </w:r>
      <w:r w:rsidR="00BD24BE">
        <w:fldChar w:fldCharType="end"/>
      </w:r>
      <w:r w:rsidR="00BD24BE">
        <w:t>).</w:t>
      </w:r>
      <w:r w:rsidR="000444FC">
        <w:t xml:space="preserve"> Below this image is a ‘BACK TO SEARCH’ button which returns users to the </w:t>
      </w:r>
      <w:r w:rsidR="000444FC">
        <w:fldChar w:fldCharType="begin"/>
      </w:r>
      <w:r w:rsidR="000444FC">
        <w:instrText xml:space="preserve"> REF _Ref100934880 \h </w:instrText>
      </w:r>
      <w:r w:rsidR="000444FC">
        <w:fldChar w:fldCharType="separate"/>
      </w:r>
      <w:r w:rsidR="00025A41">
        <w:t>Search Page</w:t>
      </w:r>
      <w:r w:rsidR="000444FC">
        <w:fldChar w:fldCharType="end"/>
      </w:r>
      <w:r w:rsidR="000444FC">
        <w:t xml:space="preserve"> with the previous Filters and Sorts </w:t>
      </w:r>
      <w:r w:rsidR="005E45B2">
        <w:t>ap</w:t>
      </w:r>
      <w:r w:rsidR="00541406">
        <w:t>p</w:t>
      </w:r>
      <w:r w:rsidR="005E45B2">
        <w:t>lied</w:t>
      </w:r>
      <w:r w:rsidR="000444FC">
        <w:t>.</w:t>
      </w:r>
      <w:r w:rsidR="00E104C6">
        <w:t xml:space="preserve"> On the right of the image, information on the</w:t>
      </w:r>
      <w:r w:rsidR="00F32242">
        <w:t xml:space="preserve"> Lego</w:t>
      </w:r>
      <w:r w:rsidR="00E104C6">
        <w:t xml:space="preserve"> </w:t>
      </w:r>
      <w:r w:rsidR="00F32242">
        <w:t>S</w:t>
      </w:r>
      <w:r w:rsidR="00E104C6">
        <w:t>et</w:t>
      </w:r>
      <w:r w:rsidR="009C262A">
        <w:t xml:space="preserve"> is displayed.</w:t>
      </w:r>
    </w:p>
    <w:p w14:paraId="2598C679" w14:textId="6CF9E440" w:rsidR="00FE6EDF" w:rsidRDefault="00586B33" w:rsidP="00FE6EDF">
      <w:r>
        <w:t>Under this is the</w:t>
      </w:r>
      <w:r w:rsidR="00FE6EDF">
        <w:t xml:space="preserve"> ‘View Piece Checklist’ hyperlink, </w:t>
      </w:r>
      <w:r w:rsidR="00541406">
        <w:t>which</w:t>
      </w:r>
      <w:r>
        <w:t xml:space="preserve"> when clicked </w:t>
      </w:r>
      <w:r w:rsidR="003B2589">
        <w:t xml:space="preserve">opens </w:t>
      </w:r>
      <w:r w:rsidR="003B2589">
        <w:fldChar w:fldCharType="begin"/>
      </w:r>
      <w:r w:rsidR="003B2589">
        <w:instrText xml:space="preserve"> REF _Ref101458819 \h </w:instrText>
      </w:r>
      <w:r w:rsidR="003B2589">
        <w:fldChar w:fldCharType="separate"/>
      </w:r>
      <w:r w:rsidR="00025A41">
        <w:t xml:space="preserve">Figure </w:t>
      </w:r>
      <w:r w:rsidR="00025A41">
        <w:rPr>
          <w:noProof/>
        </w:rPr>
        <w:t>27</w:t>
      </w:r>
      <w:r w:rsidR="00025A41">
        <w:t xml:space="preserve">: Piece </w:t>
      </w:r>
      <w:r w:rsidR="00025A41">
        <w:rPr>
          <w:noProof/>
        </w:rPr>
        <w:t>Checklist Page</w:t>
      </w:r>
      <w:r w:rsidR="003B2589">
        <w:fldChar w:fldCharType="end"/>
      </w:r>
      <w:r w:rsidR="003B2589">
        <w:t>,</w:t>
      </w:r>
      <w:r w:rsidR="00FE6EDF">
        <w:t xml:space="preserve"> </w:t>
      </w:r>
      <w:r w:rsidR="0065205C">
        <w:t xml:space="preserve">which displays </w:t>
      </w:r>
      <w:r w:rsidR="00FE6EDF">
        <w:t xml:space="preserve">a checklist of the </w:t>
      </w:r>
      <w:r w:rsidR="00541406">
        <w:t xml:space="preserve">Lego </w:t>
      </w:r>
      <w:r w:rsidR="00FE6EDF">
        <w:t>sets pieces</w:t>
      </w:r>
      <w:r w:rsidR="0044221E">
        <w:t xml:space="preserve"> (explained in more detail </w:t>
      </w:r>
      <w:r w:rsidR="0044221E">
        <w:fldChar w:fldCharType="begin"/>
      </w:r>
      <w:r w:rsidR="0044221E">
        <w:instrText xml:space="preserve"> REF _Ref100955549 \p \h </w:instrText>
      </w:r>
      <w:r w:rsidR="0044221E">
        <w:fldChar w:fldCharType="separate"/>
      </w:r>
      <w:r w:rsidR="00025A41">
        <w:t>below</w:t>
      </w:r>
      <w:r w:rsidR="0044221E">
        <w:fldChar w:fldCharType="end"/>
      </w:r>
      <w:r w:rsidR="0044221E">
        <w:t>)</w:t>
      </w:r>
      <w:r w:rsidR="00FE6EDF">
        <w:t>.</w:t>
      </w:r>
    </w:p>
    <w:p w14:paraId="7A8054B0" w14:textId="6BBD0295" w:rsidR="00086075" w:rsidRDefault="00086075" w:rsidP="00FE6EDF">
      <w:r>
        <w:t xml:space="preserve">There is some text ‘Lego Set Instructions’ </w:t>
      </w:r>
      <w:r w:rsidR="00797C15">
        <w:t>beneath which</w:t>
      </w:r>
      <w:r w:rsidR="006A2570">
        <w:t>,</w:t>
      </w:r>
      <w:r w:rsidR="00797C15">
        <w:t xml:space="preserve"> there are some</w:t>
      </w:r>
      <w:r>
        <w:t xml:space="preserve"> boxes contain</w:t>
      </w:r>
      <w:r w:rsidR="00797C15">
        <w:t>ing</w:t>
      </w:r>
      <w:r>
        <w:t xml:space="preserve"> the </w:t>
      </w:r>
      <w:r w:rsidR="00F32242">
        <w:t xml:space="preserve">names of Lego Set </w:t>
      </w:r>
      <w:r>
        <w:t>building instruction</w:t>
      </w:r>
      <w:r w:rsidR="00F32242">
        <w:t xml:space="preserve"> booklets</w:t>
      </w:r>
      <w:r>
        <w:t>, which when clicked open</w:t>
      </w:r>
      <w:r w:rsidR="006F6372">
        <w:t>s</w:t>
      </w:r>
      <w:r>
        <w:t xml:space="preserve"> the </w:t>
      </w:r>
      <w:r w:rsidR="006F6372">
        <w:t xml:space="preserve">selected </w:t>
      </w:r>
      <w:r>
        <w:t>instruction</w:t>
      </w:r>
      <w:r w:rsidR="006F6372">
        <w:t xml:space="preserve"> </w:t>
      </w:r>
      <w:r w:rsidR="006F6372">
        <w:lastRenderedPageBreak/>
        <w:t xml:space="preserve">booklet </w:t>
      </w:r>
      <w:r>
        <w:t xml:space="preserve">in a new tab </w:t>
      </w:r>
      <w:r w:rsidR="009D0512">
        <w:t>on the browser</w:t>
      </w:r>
      <w:r w:rsidR="00DD1797">
        <w:t xml:space="preserve"> </w:t>
      </w:r>
      <w:r w:rsidR="006F6372">
        <w:t xml:space="preserve">being used </w:t>
      </w:r>
      <w:r w:rsidR="00DD1797">
        <w:t>where the user can view these</w:t>
      </w:r>
      <w:r>
        <w:t>.</w:t>
      </w:r>
      <w:r w:rsidR="00C1246E">
        <w:t xml:space="preserve"> </w:t>
      </w:r>
      <w:r w:rsidR="004A18CA">
        <w:t xml:space="preserve">If there </w:t>
      </w:r>
      <w:r w:rsidR="00C1246E">
        <w:t xml:space="preserve">are </w:t>
      </w:r>
      <w:r w:rsidR="004D0BCC">
        <w:t>no instruction booklets available for the Lego Set a yellow symbol and text appears instead (</w:t>
      </w:r>
      <w:r w:rsidR="004D0BCC">
        <w:fldChar w:fldCharType="begin"/>
      </w:r>
      <w:r w:rsidR="004D0BCC">
        <w:instrText xml:space="preserve"> REF _Ref102231578 \h </w:instrText>
      </w:r>
      <w:r w:rsidR="004D0BCC">
        <w:fldChar w:fldCharType="separate"/>
      </w:r>
      <w:r w:rsidR="00025A41">
        <w:t xml:space="preserve">Figure </w:t>
      </w:r>
      <w:r w:rsidR="00025A41">
        <w:rPr>
          <w:noProof/>
        </w:rPr>
        <w:t>18</w:t>
      </w:r>
      <w:r w:rsidR="004D0BCC">
        <w:fldChar w:fldCharType="end"/>
      </w:r>
      <w:r w:rsidR="004D0BCC">
        <w:t>)</w:t>
      </w:r>
      <w:r w:rsidR="00DC1678">
        <w:t>, informing the user there are no instructions found</w:t>
      </w:r>
      <w:r w:rsidR="00D443F0">
        <w:t>. I added this text and made it yellow so it would draw a user’s attention and they could easily see that no instructions were found.</w:t>
      </w:r>
    </w:p>
    <w:p w14:paraId="4BFF0965" w14:textId="70EA9774" w:rsidR="00E675DE" w:rsidRDefault="00E675DE" w:rsidP="00E675DE">
      <w:r>
        <w:t>There is a ‘</w:t>
      </w:r>
      <w:r w:rsidR="00CE6FAC">
        <w:t>Add to List’</w:t>
      </w:r>
      <w:r>
        <w:t xml:space="preserve"> button that only appears to signed</w:t>
      </w:r>
      <w:r w:rsidR="00797C15">
        <w:t>-</w:t>
      </w:r>
      <w:r>
        <w:t xml:space="preserve">in users, </w:t>
      </w:r>
      <w:r w:rsidR="00590BBE">
        <w:t>which</w:t>
      </w:r>
      <w:r>
        <w:t xml:space="preserve"> when clicked opens a </w:t>
      </w:r>
      <w:r w:rsidR="0029619F">
        <w:t>popup (</w:t>
      </w:r>
      <w:r w:rsidR="0029619F">
        <w:fldChar w:fldCharType="begin"/>
      </w:r>
      <w:r w:rsidR="0029619F">
        <w:instrText xml:space="preserve"> REF _Ref101458038 \h </w:instrText>
      </w:r>
      <w:r w:rsidR="0029619F">
        <w:fldChar w:fldCharType="separate"/>
      </w:r>
      <w:r w:rsidR="00025A41">
        <w:t xml:space="preserve">Figure </w:t>
      </w:r>
      <w:r w:rsidR="00025A41">
        <w:rPr>
          <w:noProof/>
        </w:rPr>
        <w:t>75</w:t>
      </w:r>
      <w:r w:rsidR="0029619F">
        <w:fldChar w:fldCharType="end"/>
      </w:r>
      <w:r w:rsidR="0029619F">
        <w:t xml:space="preserve">) </w:t>
      </w:r>
      <w:r>
        <w:t>to add a set to a setlist.</w:t>
      </w:r>
    </w:p>
    <w:p w14:paraId="6BFDA4BA" w14:textId="5A8A3DDF" w:rsidR="001867AD" w:rsidRDefault="002F4836" w:rsidP="00E675DE">
      <w:r>
        <w:t>In the navbar,</w:t>
      </w:r>
      <w:r w:rsidR="00EA0A5C">
        <w:t xml:space="preserve"> </w:t>
      </w:r>
      <w:r w:rsidR="00FD6C51">
        <w:t>the</w:t>
      </w:r>
      <w:r w:rsidR="00FD6C51">
        <w:t>re is the</w:t>
      </w:r>
      <w:r w:rsidR="00FD6C51">
        <w:t xml:space="preserve"> Find Set Feature</w:t>
      </w:r>
      <w:r w:rsidR="00026E1D">
        <w:t>, that</w:t>
      </w:r>
      <w:r w:rsidR="00826BE5">
        <w:t xml:space="preserve"> </w:t>
      </w:r>
      <w:r w:rsidR="00026E1D">
        <w:t>o</w:t>
      </w:r>
      <w:r w:rsidR="00826BE5">
        <w:t>n this page</w:t>
      </w:r>
      <w:r w:rsidR="00E24AB8">
        <w:t>,</w:t>
      </w:r>
      <w:r w:rsidR="00826BE5">
        <w:t xml:space="preserve"> </w:t>
      </w:r>
      <w:r w:rsidR="00073764">
        <w:t xml:space="preserve">has </w:t>
      </w:r>
      <w:r w:rsidR="00826BE5">
        <w:t xml:space="preserve">the set number </w:t>
      </w:r>
      <w:r w:rsidR="00BD3056">
        <w:t>and set variant box</w:t>
      </w:r>
      <w:r w:rsidR="002432B6">
        <w:t>es</w:t>
      </w:r>
      <w:r w:rsidR="00826BE5">
        <w:t xml:space="preserve"> pre-filled with this </w:t>
      </w:r>
      <w:r w:rsidR="002432B6">
        <w:t>S</w:t>
      </w:r>
      <w:r w:rsidR="00826BE5">
        <w:t>et’s</w:t>
      </w:r>
      <w:r w:rsidR="00BD3056">
        <w:t xml:space="preserve"> information</w:t>
      </w:r>
      <w:r w:rsidR="00871648">
        <w:t xml:space="preserve">, </w:t>
      </w:r>
      <w:r w:rsidR="001E41B3">
        <w:t>e.g.</w:t>
      </w:r>
      <w:r w:rsidR="00871648">
        <w:t xml:space="preserve"> ‘7676’ and ‘1’</w:t>
      </w:r>
      <w:r w:rsidR="006B492B">
        <w:t>, which</w:t>
      </w:r>
      <w:r w:rsidR="0013646E">
        <w:t xml:space="preserve"> </w:t>
      </w:r>
      <w:r w:rsidR="00BD3056">
        <w:t>I have add</w:t>
      </w:r>
      <w:r w:rsidR="00871648">
        <w:t>ed</w:t>
      </w:r>
      <w:r w:rsidR="00BD3056">
        <w:t xml:space="preserve"> here </w:t>
      </w:r>
      <w:r w:rsidR="00C31D9D">
        <w:t>because</w:t>
      </w:r>
      <w:r w:rsidR="00BD3056">
        <w:t xml:space="preserve"> if the user has </w:t>
      </w:r>
      <w:r w:rsidR="004D7D44">
        <w:t xml:space="preserve">found </w:t>
      </w:r>
      <w:r w:rsidR="00BD3056">
        <w:t xml:space="preserve">the </w:t>
      </w:r>
      <w:r w:rsidR="004D7D44">
        <w:t>S</w:t>
      </w:r>
      <w:r w:rsidR="00BD3056">
        <w:t xml:space="preserve">et </w:t>
      </w:r>
      <w:r w:rsidR="009566B1">
        <w:t xml:space="preserve">using </w:t>
      </w:r>
      <w:r w:rsidR="009566B1">
        <w:t>the Find Set Feature</w:t>
      </w:r>
      <w:r w:rsidR="004D7D44">
        <w:t xml:space="preserve">, </w:t>
      </w:r>
      <w:r w:rsidR="00BD3056">
        <w:t xml:space="preserve">they </w:t>
      </w:r>
      <w:r w:rsidR="00605284">
        <w:t xml:space="preserve">the </w:t>
      </w:r>
      <w:r w:rsidR="003D1402">
        <w:t xml:space="preserve">entered </w:t>
      </w:r>
      <w:r w:rsidR="00605284">
        <w:t>‘Set Number’ and ‘Vari</w:t>
      </w:r>
      <w:r w:rsidR="00E45B53">
        <w:t>a</w:t>
      </w:r>
      <w:r w:rsidR="00605284">
        <w:t xml:space="preserve">nt’ </w:t>
      </w:r>
      <w:r w:rsidR="003D1402">
        <w:t xml:space="preserve">are still </w:t>
      </w:r>
      <w:r w:rsidR="00B16091">
        <w:t>displayed</w:t>
      </w:r>
      <w:r w:rsidR="00BD3056">
        <w:t>.</w:t>
      </w:r>
    </w:p>
    <w:p w14:paraId="2D7847F8" w14:textId="0BAB05FC" w:rsidR="003F72F7" w:rsidRPr="009D5252" w:rsidRDefault="003F72F7" w:rsidP="009D5252">
      <w:r>
        <w:t xml:space="preserve">When this page is viewed on a smaller screen the two columns are combined into one column that is the full width of the screen, which is shown in </w:t>
      </w:r>
      <w:r>
        <w:fldChar w:fldCharType="begin"/>
      </w:r>
      <w:r>
        <w:instrText xml:space="preserve"> REF _Ref102338636 \h </w:instrText>
      </w:r>
      <w:r>
        <w:fldChar w:fldCharType="separate"/>
      </w:r>
      <w:r w:rsidR="00025A41">
        <w:t xml:space="preserve">Figure </w:t>
      </w:r>
      <w:r w:rsidR="00025A41">
        <w:rPr>
          <w:noProof/>
        </w:rPr>
        <w:t>19</w:t>
      </w:r>
      <w:r>
        <w:fldChar w:fldCharType="end"/>
      </w:r>
      <w:r>
        <w:t xml:space="preserve">. I did this so on a smaller screen </w:t>
      </w:r>
      <w:r w:rsidR="00430ECC">
        <w:t>it is still easy for users to see</w:t>
      </w:r>
      <w:r>
        <w:t>.</w:t>
      </w:r>
    </w:p>
    <w:p w14:paraId="71CAEC19" w14:textId="77777777" w:rsidR="002B7CE6" w:rsidRDefault="002B7CE6" w:rsidP="002703FF">
      <w:pPr>
        <w:keepNext/>
        <w:spacing w:after="0"/>
      </w:pPr>
      <w:r>
        <w:rPr>
          <w:noProof/>
        </w:rPr>
        <w:drawing>
          <wp:inline distT="0" distB="0" distL="0" distR="0" wp14:anchorId="6E3DDD97" wp14:editId="61E5A5D3">
            <wp:extent cx="5731510" cy="3787775"/>
            <wp:effectExtent l="0" t="0" r="0" b="3175"/>
            <wp:docPr id="37" name="Picture 3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731510" cy="3787775"/>
                    </a:xfrm>
                    <a:prstGeom prst="rect">
                      <a:avLst/>
                    </a:prstGeom>
                  </pic:spPr>
                </pic:pic>
              </a:graphicData>
            </a:graphic>
          </wp:inline>
        </w:drawing>
      </w:r>
    </w:p>
    <w:p w14:paraId="2427F0AE" w14:textId="31CC3C41" w:rsidR="00A90A1A" w:rsidRDefault="002B7CE6" w:rsidP="002B7CE6">
      <w:pPr>
        <w:pStyle w:val="Caption"/>
      </w:pPr>
      <w:bookmarkStart w:id="74" w:name="_Ref101020635"/>
      <w:bookmarkStart w:id="75" w:name="_Ref100934431"/>
      <w:r>
        <w:t xml:space="preserve">Figure </w:t>
      </w:r>
      <w:r w:rsidR="003804B0">
        <w:fldChar w:fldCharType="begin"/>
      </w:r>
      <w:r w:rsidR="003804B0">
        <w:instrText xml:space="preserve"> SEQ Figure \* ARABIC </w:instrText>
      </w:r>
      <w:r w:rsidR="003804B0">
        <w:fldChar w:fldCharType="separate"/>
      </w:r>
      <w:r w:rsidR="00025A41">
        <w:rPr>
          <w:noProof/>
        </w:rPr>
        <w:t>20</w:t>
      </w:r>
      <w:r w:rsidR="003804B0">
        <w:rPr>
          <w:noProof/>
        </w:rPr>
        <w:fldChar w:fldCharType="end"/>
      </w:r>
      <w:bookmarkEnd w:id="74"/>
      <w:r>
        <w:t>:</w:t>
      </w:r>
      <w:r w:rsidR="00A96BB9" w:rsidRPr="00A96BB9">
        <w:t xml:space="preserve"> </w:t>
      </w:r>
      <w:r w:rsidR="00A96BB9">
        <w:t>Initial</w:t>
      </w:r>
      <w:r>
        <w:t xml:space="preserve"> Lego Set Not Found Page</w:t>
      </w:r>
      <w:bookmarkEnd w:id="75"/>
    </w:p>
    <w:p w14:paraId="55AF4DF9" w14:textId="77777777" w:rsidR="00B60C6D" w:rsidRDefault="00B60C6D" w:rsidP="00B60C6D">
      <w:pPr>
        <w:keepNext/>
      </w:pPr>
      <w:r w:rsidRPr="00B60C6D">
        <w:rPr>
          <w:noProof/>
        </w:rPr>
        <w:lastRenderedPageBreak/>
        <w:drawing>
          <wp:inline distT="0" distB="0" distL="0" distR="0" wp14:anchorId="60A1167D" wp14:editId="42178BCF">
            <wp:extent cx="5731510" cy="3949700"/>
            <wp:effectExtent l="0" t="0" r="2540" b="0"/>
            <wp:docPr id="67" name="Picture 6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 text&#10;&#10;Description automatically generated"/>
                    <pic:cNvPicPr/>
                  </pic:nvPicPr>
                  <pic:blipFill>
                    <a:blip r:embed="rId35"/>
                    <a:stretch>
                      <a:fillRect/>
                    </a:stretch>
                  </pic:blipFill>
                  <pic:spPr>
                    <a:xfrm>
                      <a:off x="0" y="0"/>
                      <a:ext cx="5731510" cy="3949700"/>
                    </a:xfrm>
                    <a:prstGeom prst="rect">
                      <a:avLst/>
                    </a:prstGeom>
                  </pic:spPr>
                </pic:pic>
              </a:graphicData>
            </a:graphic>
          </wp:inline>
        </w:drawing>
      </w:r>
    </w:p>
    <w:p w14:paraId="0DAA3816" w14:textId="2CA7A5A6" w:rsidR="00B60C6D" w:rsidRPr="00B60C6D" w:rsidRDefault="00B60C6D" w:rsidP="00B60C6D">
      <w:pPr>
        <w:pStyle w:val="Caption"/>
      </w:pPr>
      <w:bookmarkStart w:id="76" w:name="_Ref101302017"/>
      <w:r>
        <w:t xml:space="preserve">Figure </w:t>
      </w:r>
      <w:r w:rsidR="003804B0">
        <w:fldChar w:fldCharType="begin"/>
      </w:r>
      <w:r w:rsidR="003804B0">
        <w:instrText xml:space="preserve"> SEQ Figure \* ARABIC </w:instrText>
      </w:r>
      <w:r w:rsidR="003804B0">
        <w:fldChar w:fldCharType="separate"/>
      </w:r>
      <w:r w:rsidR="00025A41">
        <w:rPr>
          <w:noProof/>
        </w:rPr>
        <w:t>21</w:t>
      </w:r>
      <w:r w:rsidR="003804B0">
        <w:rPr>
          <w:noProof/>
        </w:rPr>
        <w:fldChar w:fldCharType="end"/>
      </w:r>
      <w:bookmarkEnd w:id="76"/>
      <w:r>
        <w:t>: Lego Set Not Found Page</w:t>
      </w:r>
    </w:p>
    <w:p w14:paraId="3DB040DC" w14:textId="1AB620AC" w:rsidR="00B60C6D" w:rsidRDefault="00D33C68" w:rsidP="009D5252">
      <w:r>
        <w:t>If the</w:t>
      </w:r>
      <w:r w:rsidR="00E675DE">
        <w:t xml:space="preserve"> page is accessed by entering in a</w:t>
      </w:r>
      <w:r>
        <w:t xml:space="preserve"> Set Number</w:t>
      </w:r>
      <w:r w:rsidR="00E675DE">
        <w:t xml:space="preserve"> and this Set Number is</w:t>
      </w:r>
      <w:r>
        <w:t xml:space="preserve"> not found</w:t>
      </w:r>
      <w:r w:rsidR="00F75900">
        <w:t>,</w:t>
      </w:r>
      <w:r>
        <w:t xml:space="preserve"> </w:t>
      </w:r>
      <w:r w:rsidR="000B21A8">
        <w:fldChar w:fldCharType="begin"/>
      </w:r>
      <w:r w:rsidR="000B21A8">
        <w:instrText xml:space="preserve"> REF _Ref101302017 \h </w:instrText>
      </w:r>
      <w:r w:rsidR="000B21A8">
        <w:fldChar w:fldCharType="separate"/>
      </w:r>
      <w:r w:rsidR="00025A41">
        <w:t xml:space="preserve">Figure </w:t>
      </w:r>
      <w:r w:rsidR="00025A41">
        <w:rPr>
          <w:noProof/>
        </w:rPr>
        <w:t>21</w:t>
      </w:r>
      <w:r w:rsidR="000B21A8">
        <w:fldChar w:fldCharType="end"/>
      </w:r>
      <w:r w:rsidR="00B60C6D">
        <w:t xml:space="preserve"> </w:t>
      </w:r>
      <w:r>
        <w:t xml:space="preserve">is displayed, this is mostly the same as </w:t>
      </w:r>
      <w:r w:rsidR="000B21A8">
        <w:fldChar w:fldCharType="begin"/>
      </w:r>
      <w:r w:rsidR="000B21A8">
        <w:instrText xml:space="preserve"> REF _Ref101301087 \h </w:instrText>
      </w:r>
      <w:r w:rsidR="000B21A8">
        <w:fldChar w:fldCharType="separate"/>
      </w:r>
      <w:r w:rsidR="00025A41">
        <w:t xml:space="preserve">Figure </w:t>
      </w:r>
      <w:r w:rsidR="00025A41">
        <w:rPr>
          <w:noProof/>
        </w:rPr>
        <w:t>17</w:t>
      </w:r>
      <w:r w:rsidR="000B21A8">
        <w:fldChar w:fldCharType="end"/>
      </w:r>
      <w:r w:rsidR="000B21A8">
        <w:t xml:space="preserve"> </w:t>
      </w:r>
      <w:r>
        <w:t>(</w:t>
      </w:r>
      <w:r>
        <w:fldChar w:fldCharType="begin"/>
      </w:r>
      <w:r>
        <w:instrText xml:space="preserve"> REF _Ref101020688 \h </w:instrText>
      </w:r>
      <w:r>
        <w:fldChar w:fldCharType="separate"/>
      </w:r>
      <w:r w:rsidR="00025A41">
        <w:t>Lego Set</w:t>
      </w:r>
      <w:r w:rsidR="00025A41">
        <w:rPr>
          <w:noProof/>
        </w:rPr>
        <w:t xml:space="preserve"> Information Page</w:t>
      </w:r>
      <w:r>
        <w:fldChar w:fldCharType="end"/>
      </w:r>
      <w:r>
        <w:t>) but the main body is replaced with a messag</w:t>
      </w:r>
      <w:r w:rsidR="001453E5">
        <w:t>e</w:t>
      </w:r>
      <w:r>
        <w:t xml:space="preserve"> informing the user that the set number</w:t>
      </w:r>
      <w:r w:rsidR="007E78AA">
        <w:t xml:space="preserve"> (in this case ‘666-1’)</w:t>
      </w:r>
      <w:r>
        <w:t xml:space="preserve"> entered was not found and with </w:t>
      </w:r>
      <w:r w:rsidR="00115914">
        <w:t>the</w:t>
      </w:r>
      <w:r w:rsidR="002A46F5">
        <w:t xml:space="preserve"> same</w:t>
      </w:r>
      <w:r w:rsidR="00115914">
        <w:t xml:space="preserve"> ‘BACK TO SEARCH’ button. </w:t>
      </w:r>
      <w:r w:rsidR="0044333B">
        <w:t>I have put this message in red text</w:t>
      </w:r>
      <w:r w:rsidR="00482A7C">
        <w:t xml:space="preserve"> with a recognised error logo</w:t>
      </w:r>
      <w:r w:rsidR="0044333B">
        <w:t xml:space="preserve"> so it draws the user</w:t>
      </w:r>
      <w:r w:rsidR="00797C15">
        <w:t>'</w:t>
      </w:r>
      <w:r w:rsidR="0044333B">
        <w:t xml:space="preserve">s attention and is clear to users why a set has not </w:t>
      </w:r>
      <w:r w:rsidR="0044333B" w:rsidRPr="00FD4B78">
        <w:t>be</w:t>
      </w:r>
      <w:r w:rsidR="00A64A09" w:rsidRPr="00FD4B78">
        <w:t>en</w:t>
      </w:r>
      <w:r w:rsidR="0044333B">
        <w:t xml:space="preserve"> displayed</w:t>
      </w:r>
      <w:r w:rsidR="000A40FD">
        <w:t>.</w:t>
      </w:r>
    </w:p>
    <w:p w14:paraId="13A5B7FA" w14:textId="37DAD505" w:rsidR="00B60C6D" w:rsidRDefault="00B60C6D" w:rsidP="009D5252">
      <w:r>
        <w:t xml:space="preserve">The initial design for this page is shown in </w:t>
      </w:r>
      <w:r>
        <w:fldChar w:fldCharType="begin"/>
      </w:r>
      <w:r>
        <w:instrText xml:space="preserve"> REF _Ref100934401 \h </w:instrText>
      </w:r>
      <w:r>
        <w:fldChar w:fldCharType="separate"/>
      </w:r>
      <w:r w:rsidR="00025A41">
        <w:t xml:space="preserve">Figure </w:t>
      </w:r>
      <w:r w:rsidR="00025A41">
        <w:rPr>
          <w:noProof/>
        </w:rPr>
        <w:t>16</w:t>
      </w:r>
      <w:r>
        <w:fldChar w:fldCharType="end"/>
      </w:r>
      <w:r w:rsidR="000B21A8">
        <w:t xml:space="preserve"> and </w:t>
      </w:r>
      <w:r>
        <w:fldChar w:fldCharType="begin"/>
      </w:r>
      <w:r>
        <w:instrText xml:space="preserve"> REF _Ref101020635 \h </w:instrText>
      </w:r>
      <w:r>
        <w:fldChar w:fldCharType="separate"/>
      </w:r>
      <w:r w:rsidR="00025A41">
        <w:t xml:space="preserve">Figure </w:t>
      </w:r>
      <w:r w:rsidR="00025A41">
        <w:rPr>
          <w:noProof/>
        </w:rPr>
        <w:t>20</w:t>
      </w:r>
      <w:r>
        <w:fldChar w:fldCharType="end"/>
      </w:r>
      <w:r w:rsidR="000B21A8">
        <w:t xml:space="preserve">, and there are </w:t>
      </w:r>
      <w:r w:rsidR="006021C4">
        <w:t>no</w:t>
      </w:r>
      <w:r w:rsidR="000B21A8">
        <w:t xml:space="preserve"> differences between these and the final design</w:t>
      </w:r>
      <w:r w:rsidR="00DD5C68">
        <w:t xml:space="preserve"> (</w:t>
      </w:r>
      <w:r w:rsidR="00DD5C68">
        <w:fldChar w:fldCharType="begin"/>
      </w:r>
      <w:r w:rsidR="00DD5C68">
        <w:instrText xml:space="preserve"> REF _Ref101301087 \h </w:instrText>
      </w:r>
      <w:r w:rsidR="00DD5C68">
        <w:fldChar w:fldCharType="separate"/>
      </w:r>
      <w:r w:rsidR="00025A41">
        <w:t xml:space="preserve">Figure </w:t>
      </w:r>
      <w:r w:rsidR="00025A41">
        <w:rPr>
          <w:noProof/>
        </w:rPr>
        <w:t>17</w:t>
      </w:r>
      <w:r w:rsidR="00DD5C68">
        <w:fldChar w:fldCharType="end"/>
      </w:r>
      <w:r w:rsidR="00DD5C68">
        <w:t xml:space="preserve"> and </w:t>
      </w:r>
      <w:r w:rsidR="00DD5C68">
        <w:fldChar w:fldCharType="begin"/>
      </w:r>
      <w:r w:rsidR="00DD5C68">
        <w:instrText xml:space="preserve"> REF _Ref101302017 \h </w:instrText>
      </w:r>
      <w:r w:rsidR="00DD5C68">
        <w:fldChar w:fldCharType="separate"/>
      </w:r>
      <w:r w:rsidR="00025A41">
        <w:t xml:space="preserve">Figure </w:t>
      </w:r>
      <w:r w:rsidR="00025A41">
        <w:rPr>
          <w:noProof/>
        </w:rPr>
        <w:t>21</w:t>
      </w:r>
      <w:r w:rsidR="00DD5C68">
        <w:fldChar w:fldCharType="end"/>
      </w:r>
      <w:r w:rsidR="00DD5C68">
        <w:t>)</w:t>
      </w:r>
      <w:r w:rsidR="00254DFA">
        <w:t xml:space="preserve">, </w:t>
      </w:r>
      <w:r w:rsidR="006021C4">
        <w:t>apart from</w:t>
      </w:r>
      <w:r w:rsidR="00254DFA">
        <w:t xml:space="preserve"> the ‘Sign in’ link </w:t>
      </w:r>
      <w:r w:rsidR="00340B72">
        <w:t xml:space="preserve">which </w:t>
      </w:r>
      <w:r w:rsidR="00254DFA">
        <w:t>ha</w:t>
      </w:r>
      <w:r w:rsidR="006A2D3D">
        <w:t>s</w:t>
      </w:r>
      <w:r w:rsidR="00254DFA">
        <w:t xml:space="preserve"> changed to ‘Login/SignUp’ in the final design</w:t>
      </w:r>
      <w:r w:rsidR="00B248B0">
        <w:t>, a</w:t>
      </w:r>
      <w:r w:rsidR="0016244C">
        <w:t>n</w:t>
      </w:r>
      <w:r w:rsidR="00B248B0">
        <w:t>d</w:t>
      </w:r>
      <w:r w:rsidR="00BE6B45">
        <w:t xml:space="preserve"> </w:t>
      </w:r>
      <w:r w:rsidR="001739ED">
        <w:t xml:space="preserve">I </w:t>
      </w:r>
      <w:r w:rsidR="00B248B0">
        <w:t xml:space="preserve">also </w:t>
      </w:r>
      <w:r w:rsidR="00E20279">
        <w:t xml:space="preserve">added </w:t>
      </w:r>
      <w:r w:rsidR="00BE6B45">
        <w:fldChar w:fldCharType="begin"/>
      </w:r>
      <w:r w:rsidR="00BE6B45">
        <w:instrText xml:space="preserve"> REF _Ref102231578 \h </w:instrText>
      </w:r>
      <w:r w:rsidR="00BE6B45">
        <w:fldChar w:fldCharType="separate"/>
      </w:r>
      <w:r w:rsidR="00025A41">
        <w:t xml:space="preserve">Figure </w:t>
      </w:r>
      <w:r w:rsidR="00025A41">
        <w:rPr>
          <w:noProof/>
        </w:rPr>
        <w:t>18</w:t>
      </w:r>
      <w:r w:rsidR="00BE6B45">
        <w:fldChar w:fldCharType="end"/>
      </w:r>
      <w:r w:rsidR="00BE6B45">
        <w:t xml:space="preserve"> to display if there were no instructions for the Lego Set</w:t>
      </w:r>
      <w:r w:rsidR="00E14870">
        <w:t>,</w:t>
      </w:r>
      <w:r w:rsidR="00BE6B45">
        <w:t xml:space="preserve"> as before there was no information informing the user of this.</w:t>
      </w:r>
    </w:p>
    <w:p w14:paraId="439DCA58" w14:textId="250D76D3" w:rsidR="00CE54FB" w:rsidRDefault="00CE54FB" w:rsidP="00CE54FB">
      <w:pPr>
        <w:pStyle w:val="Heading4"/>
      </w:pPr>
      <w:r>
        <w:lastRenderedPageBreak/>
        <w:t>Set Number</w:t>
      </w:r>
      <w:r w:rsidR="00090B05">
        <w:t xml:space="preserve"> and Variant</w:t>
      </w:r>
      <w:r>
        <w:t xml:space="preserve"> </w:t>
      </w:r>
      <w:r w:rsidR="00276E07">
        <w:t>Find Set Feature -</w:t>
      </w:r>
      <w:r w:rsidR="00AC4DF0">
        <w:t xml:space="preserve"> Errors</w:t>
      </w:r>
    </w:p>
    <w:p w14:paraId="1FE66A28" w14:textId="77777777" w:rsidR="0046354A" w:rsidRDefault="00CE54FB" w:rsidP="0046354A">
      <w:pPr>
        <w:keepNext/>
      </w:pPr>
      <w:r>
        <w:rPr>
          <w:noProof/>
        </w:rPr>
        <w:drawing>
          <wp:inline distT="0" distB="0" distL="0" distR="0" wp14:anchorId="2BEE5D13" wp14:editId="1C5B5D37">
            <wp:extent cx="2628900" cy="3757326"/>
            <wp:effectExtent l="0" t="0" r="0" b="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10;&#10;Description automatically generated"/>
                    <pic:cNvPicPr/>
                  </pic:nvPicPr>
                  <pic:blipFill rotWithShape="1">
                    <a:blip r:embed="rId27" cstate="print">
                      <a:extLst>
                        <a:ext uri="{28A0092B-C50C-407E-A947-70E740481C1C}">
                          <a14:useLocalDpi xmlns:a14="http://schemas.microsoft.com/office/drawing/2010/main" val="0"/>
                        </a:ext>
                      </a:extLst>
                    </a:blip>
                    <a:srcRect l="76280" b="36580"/>
                    <a:stretch/>
                  </pic:blipFill>
                  <pic:spPr bwMode="auto">
                    <a:xfrm>
                      <a:off x="0" y="0"/>
                      <a:ext cx="2633307" cy="3763625"/>
                    </a:xfrm>
                    <a:prstGeom prst="rect">
                      <a:avLst/>
                    </a:prstGeom>
                    <a:ln>
                      <a:noFill/>
                    </a:ln>
                    <a:extLst>
                      <a:ext uri="{53640926-AAD7-44D8-BBD7-CCE9431645EC}">
                        <a14:shadowObscured xmlns:a14="http://schemas.microsoft.com/office/drawing/2010/main"/>
                      </a:ext>
                    </a:extLst>
                  </pic:spPr>
                </pic:pic>
              </a:graphicData>
            </a:graphic>
          </wp:inline>
        </w:drawing>
      </w:r>
    </w:p>
    <w:p w14:paraId="426CCA1D" w14:textId="2934E694" w:rsidR="00CE54FB" w:rsidRDefault="0046354A" w:rsidP="0046354A">
      <w:pPr>
        <w:pStyle w:val="Caption"/>
      </w:pPr>
      <w:bookmarkStart w:id="77" w:name="_Ref101193198"/>
      <w:r>
        <w:t xml:space="preserve">Figure </w:t>
      </w:r>
      <w:r w:rsidR="003804B0">
        <w:fldChar w:fldCharType="begin"/>
      </w:r>
      <w:r w:rsidR="003804B0">
        <w:instrText xml:space="preserve"> SEQ Figure \* ARABIC </w:instrText>
      </w:r>
      <w:r w:rsidR="003804B0">
        <w:fldChar w:fldCharType="separate"/>
      </w:r>
      <w:r w:rsidR="00025A41">
        <w:rPr>
          <w:noProof/>
        </w:rPr>
        <w:t>22</w:t>
      </w:r>
      <w:r w:rsidR="003804B0">
        <w:rPr>
          <w:noProof/>
        </w:rPr>
        <w:fldChar w:fldCharType="end"/>
      </w:r>
      <w:bookmarkEnd w:id="77"/>
      <w:r>
        <w:t xml:space="preserve">: </w:t>
      </w:r>
      <w:r w:rsidR="00A96BB9">
        <w:t xml:space="preserve">Initial </w:t>
      </w:r>
      <w:r>
        <w:t>Set Number Search Missing Number Error Popups</w:t>
      </w:r>
    </w:p>
    <w:p w14:paraId="06BBBBB4" w14:textId="77777777" w:rsidR="00BD3B90" w:rsidRDefault="00BD4B40" w:rsidP="00BD3B90">
      <w:pPr>
        <w:keepNext/>
      </w:pPr>
      <w:r w:rsidRPr="00BD4B40">
        <w:rPr>
          <w:noProof/>
        </w:rPr>
        <w:drawing>
          <wp:inline distT="0" distB="0" distL="0" distR="0" wp14:anchorId="4B736067" wp14:editId="7813D8B9">
            <wp:extent cx="5731510" cy="443230"/>
            <wp:effectExtent l="0" t="0" r="254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443230"/>
                    </a:xfrm>
                    <a:prstGeom prst="rect">
                      <a:avLst/>
                    </a:prstGeom>
                  </pic:spPr>
                </pic:pic>
              </a:graphicData>
            </a:graphic>
          </wp:inline>
        </w:drawing>
      </w:r>
    </w:p>
    <w:p w14:paraId="4AA31292" w14:textId="3160BBD5" w:rsidR="00BD4B40" w:rsidRDefault="00BD3B90" w:rsidP="00BD3B90">
      <w:pPr>
        <w:pStyle w:val="Caption"/>
      </w:pPr>
      <w:bookmarkStart w:id="78" w:name="_Ref101303089"/>
      <w:r>
        <w:t xml:space="preserve">Figure </w:t>
      </w:r>
      <w:r w:rsidR="003804B0">
        <w:fldChar w:fldCharType="begin"/>
      </w:r>
      <w:r w:rsidR="003804B0">
        <w:instrText xml:space="preserve"> SEQ Figure \* ARABIC </w:instrText>
      </w:r>
      <w:r w:rsidR="003804B0">
        <w:fldChar w:fldCharType="separate"/>
      </w:r>
      <w:r w:rsidR="00025A41">
        <w:rPr>
          <w:noProof/>
        </w:rPr>
        <w:t>23</w:t>
      </w:r>
      <w:r w:rsidR="003804B0">
        <w:rPr>
          <w:noProof/>
        </w:rPr>
        <w:fldChar w:fldCharType="end"/>
      </w:r>
      <w:bookmarkEnd w:id="78"/>
      <w:r>
        <w:t>: Set Number Search - Missing Set Number</w:t>
      </w:r>
    </w:p>
    <w:p w14:paraId="6C56C382" w14:textId="77777777" w:rsidR="00BD3B90" w:rsidRDefault="00BD4B40" w:rsidP="00BD3B90">
      <w:pPr>
        <w:keepNext/>
      </w:pPr>
      <w:r w:rsidRPr="00BD4B40">
        <w:rPr>
          <w:noProof/>
        </w:rPr>
        <w:drawing>
          <wp:inline distT="0" distB="0" distL="0" distR="0" wp14:anchorId="61DB57B2" wp14:editId="2C6E37EE">
            <wp:extent cx="5731510" cy="412750"/>
            <wp:effectExtent l="0" t="0" r="2540" b="635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412750"/>
                    </a:xfrm>
                    <a:prstGeom prst="rect">
                      <a:avLst/>
                    </a:prstGeom>
                  </pic:spPr>
                </pic:pic>
              </a:graphicData>
            </a:graphic>
          </wp:inline>
        </w:drawing>
      </w:r>
    </w:p>
    <w:p w14:paraId="1AA73F05" w14:textId="5D73057C" w:rsidR="00BD4B40" w:rsidRDefault="00BD3B90" w:rsidP="00BD3B90">
      <w:pPr>
        <w:pStyle w:val="Caption"/>
      </w:pPr>
      <w:bookmarkStart w:id="79" w:name="_Ref101303235"/>
      <w:r>
        <w:t xml:space="preserve">Figure </w:t>
      </w:r>
      <w:r w:rsidR="003804B0">
        <w:fldChar w:fldCharType="begin"/>
      </w:r>
      <w:r w:rsidR="003804B0">
        <w:instrText xml:space="preserve"> SEQ Figure \* ARABIC </w:instrText>
      </w:r>
      <w:r w:rsidR="003804B0">
        <w:fldChar w:fldCharType="separate"/>
      </w:r>
      <w:r w:rsidR="00025A41">
        <w:rPr>
          <w:noProof/>
        </w:rPr>
        <w:t>24</w:t>
      </w:r>
      <w:r w:rsidR="003804B0">
        <w:rPr>
          <w:noProof/>
        </w:rPr>
        <w:fldChar w:fldCharType="end"/>
      </w:r>
      <w:bookmarkEnd w:id="79"/>
      <w:r w:rsidRPr="00631549">
        <w:t xml:space="preserve">: Set Number Search - Missing Set </w:t>
      </w:r>
      <w:r>
        <w:t>Variant</w:t>
      </w:r>
    </w:p>
    <w:p w14:paraId="6102C676" w14:textId="77777777" w:rsidR="00BD3B90" w:rsidRDefault="00BD3B90" w:rsidP="00BD3B90">
      <w:pPr>
        <w:keepNext/>
      </w:pPr>
      <w:r w:rsidRPr="00BD3B90">
        <w:rPr>
          <w:noProof/>
        </w:rPr>
        <w:drawing>
          <wp:inline distT="0" distB="0" distL="0" distR="0" wp14:anchorId="5632A8D7" wp14:editId="1B646FB8">
            <wp:extent cx="5731510" cy="483870"/>
            <wp:effectExtent l="0" t="0" r="254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483870"/>
                    </a:xfrm>
                    <a:prstGeom prst="rect">
                      <a:avLst/>
                    </a:prstGeom>
                  </pic:spPr>
                </pic:pic>
              </a:graphicData>
            </a:graphic>
          </wp:inline>
        </w:drawing>
      </w:r>
    </w:p>
    <w:p w14:paraId="1B8AD1AE" w14:textId="0A350075" w:rsidR="00BD4B40" w:rsidRPr="00BD4B40" w:rsidRDefault="00BD3B90" w:rsidP="00BD3B90">
      <w:pPr>
        <w:pStyle w:val="Caption"/>
      </w:pPr>
      <w:bookmarkStart w:id="80" w:name="_Ref101303243"/>
      <w:r>
        <w:t xml:space="preserve">Figure </w:t>
      </w:r>
      <w:r w:rsidR="003804B0">
        <w:fldChar w:fldCharType="begin"/>
      </w:r>
      <w:r w:rsidR="003804B0">
        <w:instrText xml:space="preserve"> SEQ Figure \* ARABIC </w:instrText>
      </w:r>
      <w:r w:rsidR="003804B0">
        <w:fldChar w:fldCharType="separate"/>
      </w:r>
      <w:r w:rsidR="00025A41">
        <w:rPr>
          <w:noProof/>
        </w:rPr>
        <w:t>25</w:t>
      </w:r>
      <w:r w:rsidR="003804B0">
        <w:rPr>
          <w:noProof/>
        </w:rPr>
        <w:fldChar w:fldCharType="end"/>
      </w:r>
      <w:bookmarkEnd w:id="80"/>
      <w:r w:rsidRPr="00325651">
        <w:t xml:space="preserve">: Set Number Search - Missing </w:t>
      </w:r>
      <w:r>
        <w:t xml:space="preserve">Both </w:t>
      </w:r>
      <w:r w:rsidRPr="00325651">
        <w:t xml:space="preserve">Set Number </w:t>
      </w:r>
      <w:r>
        <w:rPr>
          <w:noProof/>
        </w:rPr>
        <w:t>and Variant</w:t>
      </w:r>
    </w:p>
    <w:p w14:paraId="25D7B964" w14:textId="3D7B64D7" w:rsidR="007E3B8A" w:rsidRDefault="00C95884" w:rsidP="00F564C1">
      <w:r>
        <w:t>I</w:t>
      </w:r>
      <w:r w:rsidR="00506F54">
        <w:t>f a user clicks the ‘Find Set’</w:t>
      </w:r>
      <w:r w:rsidR="0091132A">
        <w:t xml:space="preserve"> button</w:t>
      </w:r>
      <w:r>
        <w:t xml:space="preserve"> in the navbar on the </w:t>
      </w:r>
      <w:r w:rsidR="00F564C1">
        <w:fldChar w:fldCharType="begin"/>
      </w:r>
      <w:r w:rsidR="00F564C1">
        <w:instrText xml:space="preserve"> REF _Ref102642239 \h </w:instrText>
      </w:r>
      <w:r w:rsidR="00F564C1">
        <w:fldChar w:fldCharType="separate"/>
      </w:r>
      <w:r w:rsidR="00025A41">
        <w:t>Home Page</w:t>
      </w:r>
      <w:r w:rsidR="00F564C1">
        <w:fldChar w:fldCharType="end"/>
      </w:r>
      <w:r>
        <w:t xml:space="preserve">, </w:t>
      </w:r>
      <w:r>
        <w:fldChar w:fldCharType="begin"/>
      </w:r>
      <w:r>
        <w:instrText xml:space="preserve"> REF _Ref100934880 \h </w:instrText>
      </w:r>
      <w:r>
        <w:fldChar w:fldCharType="separate"/>
      </w:r>
      <w:r w:rsidR="00025A41">
        <w:t>Search Page</w:t>
      </w:r>
      <w:r>
        <w:fldChar w:fldCharType="end"/>
      </w:r>
      <w:r>
        <w:t xml:space="preserve"> and </w:t>
      </w:r>
      <w:r>
        <w:fldChar w:fldCharType="begin"/>
      </w:r>
      <w:r>
        <w:instrText xml:space="preserve"> REF _Ref100934557 \h </w:instrText>
      </w:r>
      <w:r>
        <w:fldChar w:fldCharType="separate"/>
      </w:r>
      <w:r w:rsidR="00025A41">
        <w:t>Set Page</w:t>
      </w:r>
      <w:r>
        <w:fldChar w:fldCharType="end"/>
      </w:r>
      <w:r>
        <w:t xml:space="preserve">, </w:t>
      </w:r>
      <w:r w:rsidR="0091132A">
        <w:t>but</w:t>
      </w:r>
      <w:r w:rsidR="008B256A">
        <w:t xml:space="preserve"> either</w:t>
      </w:r>
      <w:r w:rsidR="0091132A">
        <w:t xml:space="preserve"> the Set Number box</w:t>
      </w:r>
      <w:r w:rsidR="007E3B8A">
        <w:t xml:space="preserve"> </w:t>
      </w:r>
      <w:r w:rsidR="008B256A">
        <w:t xml:space="preserve">or Set Variant box </w:t>
      </w:r>
      <w:r w:rsidR="007E3B8A">
        <w:t>is empty, the set number is not searched for</w:t>
      </w:r>
      <w:r w:rsidR="008B256A">
        <w:t>.</w:t>
      </w:r>
      <w:r w:rsidR="000B3403">
        <w:t xml:space="preserve"> If the Set Number box is empty it is </w:t>
      </w:r>
      <w:r w:rsidR="007E3B8A">
        <w:t>highlighted red (</w:t>
      </w:r>
      <w:r w:rsidR="007E3B8A">
        <w:fldChar w:fldCharType="begin"/>
      </w:r>
      <w:r w:rsidR="007E3B8A">
        <w:instrText xml:space="preserve"> REF _Ref101303089 \h </w:instrText>
      </w:r>
      <w:r w:rsidR="007E3B8A">
        <w:fldChar w:fldCharType="separate"/>
      </w:r>
      <w:r w:rsidR="00025A41">
        <w:t xml:space="preserve">Figure </w:t>
      </w:r>
      <w:r w:rsidR="00025A41">
        <w:rPr>
          <w:noProof/>
        </w:rPr>
        <w:t>23</w:t>
      </w:r>
      <w:r w:rsidR="007E3B8A">
        <w:fldChar w:fldCharType="end"/>
      </w:r>
      <w:r w:rsidR="007E3B8A">
        <w:t>)</w:t>
      </w:r>
      <w:r w:rsidR="00C2051A">
        <w:t>, or</w:t>
      </w:r>
      <w:r w:rsidR="007E3B8A">
        <w:t xml:space="preserve"> </w:t>
      </w:r>
      <w:r w:rsidR="00C2051A">
        <w:t>i</w:t>
      </w:r>
      <w:r w:rsidR="007E3B8A">
        <w:t xml:space="preserve">f </w:t>
      </w:r>
      <w:r w:rsidR="0091132A">
        <w:t>the Set Variant box</w:t>
      </w:r>
      <w:r w:rsidR="00140A5E">
        <w:t xml:space="preserve"> is empty</w:t>
      </w:r>
      <w:r>
        <w:t xml:space="preserve"> </w:t>
      </w:r>
      <w:r w:rsidR="005242B0">
        <w:t xml:space="preserve">it </w:t>
      </w:r>
      <w:r w:rsidR="007E3B8A">
        <w:t>is highlighted red (</w:t>
      </w:r>
      <w:r w:rsidR="007E3B8A">
        <w:fldChar w:fldCharType="begin"/>
      </w:r>
      <w:r w:rsidR="007E3B8A">
        <w:instrText xml:space="preserve"> REF _Ref101303235 \h </w:instrText>
      </w:r>
      <w:r w:rsidR="007E3B8A">
        <w:fldChar w:fldCharType="separate"/>
      </w:r>
      <w:r w:rsidR="00025A41">
        <w:t xml:space="preserve">Figure </w:t>
      </w:r>
      <w:r w:rsidR="00025A41">
        <w:rPr>
          <w:noProof/>
        </w:rPr>
        <w:t>24</w:t>
      </w:r>
      <w:r w:rsidR="007E3B8A">
        <w:fldChar w:fldCharType="end"/>
      </w:r>
      <w:r w:rsidR="007E3B8A">
        <w:t>)</w:t>
      </w:r>
      <w:r w:rsidR="00964301">
        <w:t>, and</w:t>
      </w:r>
      <w:r w:rsidR="00724B85">
        <w:t xml:space="preserve"> </w:t>
      </w:r>
      <w:r w:rsidR="00964301">
        <w:t>i</w:t>
      </w:r>
      <w:r w:rsidR="00724B85">
        <w:t xml:space="preserve">f </w:t>
      </w:r>
      <w:r w:rsidR="00964301">
        <w:t xml:space="preserve">both boxes </w:t>
      </w:r>
      <w:r w:rsidR="00724B85">
        <w:t>are empty</w:t>
      </w:r>
      <w:r w:rsidR="00784952">
        <w:t>,</w:t>
      </w:r>
      <w:r w:rsidR="00724B85">
        <w:t xml:space="preserve"> they are both highlighted red</w:t>
      </w:r>
      <w:r w:rsidR="007E3B8A">
        <w:t xml:space="preserve"> </w:t>
      </w:r>
      <w:r w:rsidR="00724B85">
        <w:t>(</w:t>
      </w:r>
      <w:r w:rsidR="007E3B8A">
        <w:fldChar w:fldCharType="begin"/>
      </w:r>
      <w:r w:rsidR="007E3B8A">
        <w:instrText xml:space="preserve"> REF _Ref101303243 \h </w:instrText>
      </w:r>
      <w:r w:rsidR="007E3B8A">
        <w:fldChar w:fldCharType="separate"/>
      </w:r>
      <w:r w:rsidR="00025A41">
        <w:t xml:space="preserve">Figure </w:t>
      </w:r>
      <w:r w:rsidR="00025A41">
        <w:rPr>
          <w:noProof/>
        </w:rPr>
        <w:t>25</w:t>
      </w:r>
      <w:r w:rsidR="007E3B8A">
        <w:fldChar w:fldCharType="end"/>
      </w:r>
      <w:r w:rsidR="00724B85">
        <w:t>).</w:t>
      </w:r>
      <w:r w:rsidR="002E55CD">
        <w:t xml:space="preserve"> </w:t>
      </w:r>
      <w:r w:rsidR="00082157">
        <w:t xml:space="preserve">I have highlighted these empty boxes </w:t>
      </w:r>
      <w:r w:rsidR="009F5286">
        <w:t xml:space="preserve">in </w:t>
      </w:r>
      <w:r w:rsidR="00082157">
        <w:t xml:space="preserve">red </w:t>
      </w:r>
      <w:r w:rsidR="002E55CD">
        <w:t>to show there is an error</w:t>
      </w:r>
      <w:r w:rsidR="00082157">
        <w:t xml:space="preserve">, as this is a </w:t>
      </w:r>
      <w:r w:rsidR="00110BCB">
        <w:t>recognised</w:t>
      </w:r>
      <w:r w:rsidR="00082157">
        <w:t xml:space="preserve"> colour for errors.</w:t>
      </w:r>
      <w:r w:rsidR="00913896">
        <w:t xml:space="preserve"> </w:t>
      </w:r>
      <w:r w:rsidR="00046312">
        <w:t xml:space="preserve">In </w:t>
      </w:r>
      <w:r w:rsidR="00046312">
        <w:fldChar w:fldCharType="begin"/>
      </w:r>
      <w:r w:rsidR="00046312">
        <w:instrText xml:space="preserve"> REF _Ref101303089 \h </w:instrText>
      </w:r>
      <w:r w:rsidR="00046312">
        <w:fldChar w:fldCharType="separate"/>
      </w:r>
      <w:r w:rsidR="00025A41">
        <w:t xml:space="preserve">Figure </w:t>
      </w:r>
      <w:r w:rsidR="00025A41">
        <w:rPr>
          <w:noProof/>
        </w:rPr>
        <w:t>23</w:t>
      </w:r>
      <w:r w:rsidR="00046312">
        <w:fldChar w:fldCharType="end"/>
      </w:r>
      <w:r w:rsidR="00964301">
        <w:t xml:space="preserve"> and </w:t>
      </w:r>
      <w:r w:rsidR="00964301">
        <w:fldChar w:fldCharType="begin"/>
      </w:r>
      <w:r w:rsidR="00964301">
        <w:instrText xml:space="preserve"> REF _Ref101303235 \h </w:instrText>
      </w:r>
      <w:r w:rsidR="00964301">
        <w:fldChar w:fldCharType="separate"/>
      </w:r>
      <w:r w:rsidR="00025A41">
        <w:t xml:space="preserve">Figure </w:t>
      </w:r>
      <w:r w:rsidR="00025A41">
        <w:rPr>
          <w:noProof/>
        </w:rPr>
        <w:t>24</w:t>
      </w:r>
      <w:r w:rsidR="00964301">
        <w:fldChar w:fldCharType="end"/>
      </w:r>
      <w:r w:rsidR="00046312">
        <w:t xml:space="preserve"> the Set Variant box </w:t>
      </w:r>
      <w:r w:rsidR="00964301">
        <w:t>and the Set Number Box are</w:t>
      </w:r>
      <w:r w:rsidR="00046312">
        <w:t xml:space="preserve"> highlighted in green </w:t>
      </w:r>
      <w:r w:rsidR="00964301">
        <w:t xml:space="preserve">(respectfully) </w:t>
      </w:r>
      <w:r w:rsidR="00046312">
        <w:t>to make it clear to users</w:t>
      </w:r>
      <w:r w:rsidR="00964301">
        <w:t xml:space="preserve"> </w:t>
      </w:r>
      <w:r w:rsidR="00C1778C">
        <w:t>these boxes are not the problem</w:t>
      </w:r>
      <w:r w:rsidR="00784952">
        <w:t>.</w:t>
      </w:r>
    </w:p>
    <w:p w14:paraId="705FB5F2" w14:textId="5D330DCF" w:rsidR="0046354A" w:rsidRPr="0046354A" w:rsidRDefault="00120B24" w:rsidP="0046354A">
      <w:r>
        <w:t>I had initial</w:t>
      </w:r>
      <w:r w:rsidR="00784952">
        <w:t>ly</w:t>
      </w:r>
      <w:r>
        <w:t xml:space="preserve"> planned to use popups to display to the user if a number was missing (see </w:t>
      </w:r>
      <w:r>
        <w:fldChar w:fldCharType="begin"/>
      </w:r>
      <w:r>
        <w:instrText xml:space="preserve"> REF _Ref101193198 \h </w:instrText>
      </w:r>
      <w:r>
        <w:fldChar w:fldCharType="separate"/>
      </w:r>
      <w:r w:rsidR="00025A41">
        <w:t xml:space="preserve">Figure </w:t>
      </w:r>
      <w:r w:rsidR="00025A41">
        <w:rPr>
          <w:noProof/>
        </w:rPr>
        <w:t>22</w:t>
      </w:r>
      <w:r>
        <w:fldChar w:fldCharType="end"/>
      </w:r>
      <w:r>
        <w:t xml:space="preserve">), </w:t>
      </w:r>
      <w:r w:rsidR="007D7B24">
        <w:t xml:space="preserve">but I decided to highlight the boxes </w:t>
      </w:r>
      <w:r w:rsidR="009F5286">
        <w:t xml:space="preserve">in </w:t>
      </w:r>
      <w:r w:rsidR="007D7B24">
        <w:t xml:space="preserve">red </w:t>
      </w:r>
      <w:r w:rsidR="007D7B24" w:rsidRPr="00B2671D">
        <w:t>as this makes it clear to the user that an error has occurred without the user having to spend time closing an alert popup breaking up their flow.</w:t>
      </w:r>
    </w:p>
    <w:p w14:paraId="2E8A91CB" w14:textId="1119D418" w:rsidR="00A90A1A" w:rsidRDefault="00A90A1A" w:rsidP="00A90A1A">
      <w:pPr>
        <w:pStyle w:val="Heading4"/>
      </w:pPr>
      <w:bookmarkStart w:id="81" w:name="_Ref100955549"/>
      <w:r>
        <w:lastRenderedPageBreak/>
        <w:t>Piece Checklist Page</w:t>
      </w:r>
      <w:bookmarkEnd w:id="81"/>
    </w:p>
    <w:p w14:paraId="5697EBC3" w14:textId="77777777" w:rsidR="002A5FF5" w:rsidRDefault="002A5FF5" w:rsidP="002703FF">
      <w:pPr>
        <w:keepNext/>
        <w:spacing w:after="0"/>
      </w:pPr>
      <w:r>
        <w:rPr>
          <w:noProof/>
        </w:rPr>
        <w:drawing>
          <wp:inline distT="0" distB="0" distL="0" distR="0" wp14:anchorId="2A0571E7" wp14:editId="771E998B">
            <wp:extent cx="5731510" cy="3819525"/>
            <wp:effectExtent l="0" t="0" r="0" b="0"/>
            <wp:docPr id="32" name="Picture 3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able&#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5731510" cy="3819525"/>
                    </a:xfrm>
                    <a:prstGeom prst="rect">
                      <a:avLst/>
                    </a:prstGeom>
                  </pic:spPr>
                </pic:pic>
              </a:graphicData>
            </a:graphic>
          </wp:inline>
        </w:drawing>
      </w:r>
    </w:p>
    <w:p w14:paraId="72EB8835" w14:textId="5DC415AD" w:rsidR="002A5FF5" w:rsidRDefault="002A5FF5" w:rsidP="007720F2">
      <w:pPr>
        <w:pStyle w:val="Caption"/>
      </w:pPr>
      <w:bookmarkStart w:id="82" w:name="_Ref100955598"/>
      <w:bookmarkStart w:id="83" w:name="_Ref100956175"/>
      <w:r>
        <w:t xml:space="preserve">Figure </w:t>
      </w:r>
      <w:r w:rsidR="003804B0">
        <w:fldChar w:fldCharType="begin"/>
      </w:r>
      <w:r w:rsidR="003804B0">
        <w:instrText xml:space="preserve"> SEQ Figure \* ARABIC </w:instrText>
      </w:r>
      <w:r w:rsidR="003804B0">
        <w:fldChar w:fldCharType="separate"/>
      </w:r>
      <w:r w:rsidR="00025A41">
        <w:rPr>
          <w:noProof/>
        </w:rPr>
        <w:t>26</w:t>
      </w:r>
      <w:r w:rsidR="003804B0">
        <w:rPr>
          <w:noProof/>
        </w:rPr>
        <w:fldChar w:fldCharType="end"/>
      </w:r>
      <w:bookmarkEnd w:id="82"/>
      <w:r>
        <w:t xml:space="preserve">: </w:t>
      </w:r>
      <w:r w:rsidR="00A96BB9">
        <w:t xml:space="preserve">Initial </w:t>
      </w:r>
      <w:r>
        <w:t>Piece Checklist Page</w:t>
      </w:r>
      <w:bookmarkEnd w:id="83"/>
    </w:p>
    <w:p w14:paraId="0B62CC13" w14:textId="77777777" w:rsidR="00A5214F" w:rsidRDefault="00A5214F" w:rsidP="00A5214F">
      <w:pPr>
        <w:keepNext/>
      </w:pPr>
      <w:r w:rsidRPr="00A5214F">
        <w:rPr>
          <w:noProof/>
        </w:rPr>
        <w:drawing>
          <wp:inline distT="0" distB="0" distL="0" distR="0" wp14:anchorId="760C9E5E" wp14:editId="6BF55012">
            <wp:extent cx="5731510" cy="3658235"/>
            <wp:effectExtent l="0" t="0" r="2540" b="0"/>
            <wp:docPr id="110" name="Picture 1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A screenshot of a computer&#10;&#10;Description automatically generated"/>
                    <pic:cNvPicPr/>
                  </pic:nvPicPr>
                  <pic:blipFill>
                    <a:blip r:embed="rId40"/>
                    <a:stretch>
                      <a:fillRect/>
                    </a:stretch>
                  </pic:blipFill>
                  <pic:spPr>
                    <a:xfrm>
                      <a:off x="0" y="0"/>
                      <a:ext cx="5731510" cy="3658235"/>
                    </a:xfrm>
                    <a:prstGeom prst="rect">
                      <a:avLst/>
                    </a:prstGeom>
                  </pic:spPr>
                </pic:pic>
              </a:graphicData>
            </a:graphic>
          </wp:inline>
        </w:drawing>
      </w:r>
    </w:p>
    <w:p w14:paraId="2D8AC385" w14:textId="30A00216" w:rsidR="00A5214F" w:rsidRDefault="00A5214F" w:rsidP="00A5214F">
      <w:pPr>
        <w:pStyle w:val="Caption"/>
        <w:rPr>
          <w:noProof/>
        </w:rPr>
      </w:pPr>
      <w:bookmarkStart w:id="84" w:name="_Ref101369637"/>
      <w:bookmarkStart w:id="85" w:name="_Ref101458819"/>
      <w:r>
        <w:t xml:space="preserve">Figure </w:t>
      </w:r>
      <w:r w:rsidR="003804B0">
        <w:fldChar w:fldCharType="begin"/>
      </w:r>
      <w:r w:rsidR="003804B0">
        <w:instrText xml:space="preserve"> SEQ Figure \* ARABIC </w:instrText>
      </w:r>
      <w:r w:rsidR="003804B0">
        <w:fldChar w:fldCharType="separate"/>
      </w:r>
      <w:r w:rsidR="00025A41">
        <w:rPr>
          <w:noProof/>
        </w:rPr>
        <w:t>27</w:t>
      </w:r>
      <w:r w:rsidR="003804B0">
        <w:rPr>
          <w:noProof/>
        </w:rPr>
        <w:fldChar w:fldCharType="end"/>
      </w:r>
      <w:bookmarkEnd w:id="84"/>
      <w:r>
        <w:t xml:space="preserve">: Piece </w:t>
      </w:r>
      <w:r>
        <w:rPr>
          <w:noProof/>
        </w:rPr>
        <w:t>Checklist Page</w:t>
      </w:r>
      <w:bookmarkEnd w:id="85"/>
    </w:p>
    <w:p w14:paraId="0369DCCC" w14:textId="77777777" w:rsidR="00A203BC" w:rsidRDefault="00A203BC" w:rsidP="00A203BC">
      <w:pPr>
        <w:keepNext/>
        <w:spacing w:after="0"/>
      </w:pPr>
      <w:r w:rsidRPr="00A203BC">
        <w:rPr>
          <w:noProof/>
        </w:rPr>
        <w:lastRenderedPageBreak/>
        <w:drawing>
          <wp:inline distT="0" distB="0" distL="0" distR="0" wp14:anchorId="1FF895D3" wp14:editId="3D0DB601">
            <wp:extent cx="5731510" cy="709930"/>
            <wp:effectExtent l="0" t="0" r="2540" b="0"/>
            <wp:docPr id="111" name="Picture 1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Graphical user interface, application&#10;&#10;Description automatically generated"/>
                    <pic:cNvPicPr/>
                  </pic:nvPicPr>
                  <pic:blipFill>
                    <a:blip r:embed="rId41"/>
                    <a:stretch>
                      <a:fillRect/>
                    </a:stretch>
                  </pic:blipFill>
                  <pic:spPr>
                    <a:xfrm>
                      <a:off x="0" y="0"/>
                      <a:ext cx="5731510" cy="709930"/>
                    </a:xfrm>
                    <a:prstGeom prst="rect">
                      <a:avLst/>
                    </a:prstGeom>
                  </pic:spPr>
                </pic:pic>
              </a:graphicData>
            </a:graphic>
          </wp:inline>
        </w:drawing>
      </w:r>
    </w:p>
    <w:p w14:paraId="53451C6A" w14:textId="1380E750" w:rsidR="00A203BC" w:rsidRDefault="00A203BC" w:rsidP="00A203BC">
      <w:pPr>
        <w:pStyle w:val="Caption"/>
        <w:rPr>
          <w:noProof/>
        </w:rPr>
      </w:pPr>
      <w:bookmarkStart w:id="86" w:name="_Ref101370200"/>
      <w:r>
        <w:t xml:space="preserve">Figure </w:t>
      </w:r>
      <w:r w:rsidR="003804B0">
        <w:fldChar w:fldCharType="begin"/>
      </w:r>
      <w:r w:rsidR="003804B0">
        <w:instrText xml:space="preserve"> SEQ Figure \* ARABIC </w:instrText>
      </w:r>
      <w:r w:rsidR="003804B0">
        <w:fldChar w:fldCharType="separate"/>
      </w:r>
      <w:r w:rsidR="00025A41">
        <w:rPr>
          <w:noProof/>
        </w:rPr>
        <w:t>28</w:t>
      </w:r>
      <w:r w:rsidR="003804B0">
        <w:rPr>
          <w:noProof/>
        </w:rPr>
        <w:fldChar w:fldCharType="end"/>
      </w:r>
      <w:bookmarkEnd w:id="86"/>
      <w:r>
        <w:t>: Piece Checklist Save</w:t>
      </w:r>
      <w:r>
        <w:rPr>
          <w:noProof/>
        </w:rPr>
        <w:t xml:space="preserve"> Alert</w:t>
      </w:r>
    </w:p>
    <w:p w14:paraId="213D1B93" w14:textId="77777777" w:rsidR="005F5908" w:rsidRDefault="005F5908" w:rsidP="005F5908">
      <w:pPr>
        <w:keepNext/>
      </w:pPr>
      <w:r w:rsidRPr="005F5908">
        <w:rPr>
          <w:noProof/>
        </w:rPr>
        <w:drawing>
          <wp:inline distT="0" distB="0" distL="0" distR="0" wp14:anchorId="017F57CD" wp14:editId="520C1AC1">
            <wp:extent cx="1203186" cy="3067050"/>
            <wp:effectExtent l="0" t="0" r="0" b="0"/>
            <wp:docPr id="112" name="Picture 11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application, Word&#10;&#10;Description automatically generated"/>
                    <pic:cNvPicPr/>
                  </pic:nvPicPr>
                  <pic:blipFill>
                    <a:blip r:embed="rId42"/>
                    <a:stretch>
                      <a:fillRect/>
                    </a:stretch>
                  </pic:blipFill>
                  <pic:spPr>
                    <a:xfrm>
                      <a:off x="0" y="0"/>
                      <a:ext cx="1210133" cy="3084758"/>
                    </a:xfrm>
                    <a:prstGeom prst="rect">
                      <a:avLst/>
                    </a:prstGeom>
                  </pic:spPr>
                </pic:pic>
              </a:graphicData>
            </a:graphic>
          </wp:inline>
        </w:drawing>
      </w:r>
    </w:p>
    <w:p w14:paraId="67936AE9" w14:textId="70A82F52" w:rsidR="005F5908" w:rsidRDefault="005F5908" w:rsidP="005F5908">
      <w:pPr>
        <w:pStyle w:val="Caption"/>
        <w:rPr>
          <w:noProof/>
        </w:rPr>
      </w:pPr>
      <w:bookmarkStart w:id="87" w:name="_Ref101372239"/>
      <w:r>
        <w:t xml:space="preserve">Figure </w:t>
      </w:r>
      <w:r w:rsidR="003804B0">
        <w:fldChar w:fldCharType="begin"/>
      </w:r>
      <w:r w:rsidR="003804B0">
        <w:instrText xml:space="preserve"> SEQ Figure \* ARABIC </w:instrText>
      </w:r>
      <w:r w:rsidR="003804B0">
        <w:fldChar w:fldCharType="separate"/>
      </w:r>
      <w:r w:rsidR="00025A41">
        <w:rPr>
          <w:noProof/>
        </w:rPr>
        <w:t>29</w:t>
      </w:r>
      <w:r w:rsidR="003804B0">
        <w:rPr>
          <w:noProof/>
        </w:rPr>
        <w:fldChar w:fldCharType="end"/>
      </w:r>
      <w:bookmarkEnd w:id="87"/>
      <w:r>
        <w:t>:</w:t>
      </w:r>
      <w:r w:rsidR="006A1D5A">
        <w:t xml:space="preserve"> Piece Checklist</w:t>
      </w:r>
      <w:r>
        <w:t xml:space="preserve"> Filter</w:t>
      </w:r>
      <w:r>
        <w:rPr>
          <w:noProof/>
        </w:rPr>
        <w:t xml:space="preserve"> - Piece Colour</w:t>
      </w:r>
    </w:p>
    <w:p w14:paraId="75C83C80" w14:textId="77777777" w:rsidR="005F5908" w:rsidRDefault="005F5908" w:rsidP="005F5908">
      <w:pPr>
        <w:keepNext/>
      </w:pPr>
      <w:r w:rsidRPr="005F5908">
        <w:rPr>
          <w:noProof/>
        </w:rPr>
        <w:drawing>
          <wp:inline distT="0" distB="0" distL="0" distR="0" wp14:anchorId="3EF3A7A6" wp14:editId="356B4883">
            <wp:extent cx="1676400" cy="3284946"/>
            <wp:effectExtent l="0" t="0" r="0" b="0"/>
            <wp:docPr id="113" name="Picture 1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application&#10;&#10;Description automatically generated"/>
                    <pic:cNvPicPr/>
                  </pic:nvPicPr>
                  <pic:blipFill rotWithShape="1">
                    <a:blip r:embed="rId43"/>
                    <a:srcRect r="3190"/>
                    <a:stretch/>
                  </pic:blipFill>
                  <pic:spPr bwMode="auto">
                    <a:xfrm>
                      <a:off x="0" y="0"/>
                      <a:ext cx="1684410" cy="3300642"/>
                    </a:xfrm>
                    <a:prstGeom prst="rect">
                      <a:avLst/>
                    </a:prstGeom>
                    <a:ln>
                      <a:noFill/>
                    </a:ln>
                    <a:extLst>
                      <a:ext uri="{53640926-AAD7-44D8-BBD7-CCE9431645EC}">
                        <a14:shadowObscured xmlns:a14="http://schemas.microsoft.com/office/drawing/2010/main"/>
                      </a:ext>
                    </a:extLst>
                  </pic:spPr>
                </pic:pic>
              </a:graphicData>
            </a:graphic>
          </wp:inline>
        </w:drawing>
      </w:r>
    </w:p>
    <w:p w14:paraId="1DD36257" w14:textId="74E4B31F" w:rsidR="005F5908" w:rsidRPr="005F5908" w:rsidRDefault="005F5908" w:rsidP="005F5908">
      <w:pPr>
        <w:pStyle w:val="Caption"/>
      </w:pPr>
      <w:bookmarkStart w:id="88" w:name="_Ref101372367"/>
      <w:r>
        <w:t xml:space="preserve">Figure </w:t>
      </w:r>
      <w:r w:rsidR="003804B0">
        <w:fldChar w:fldCharType="begin"/>
      </w:r>
      <w:r w:rsidR="003804B0">
        <w:instrText xml:space="preserve"> SEQ Figure \* ARABIC </w:instrText>
      </w:r>
      <w:r w:rsidR="003804B0">
        <w:fldChar w:fldCharType="separate"/>
      </w:r>
      <w:r w:rsidR="00025A41">
        <w:rPr>
          <w:noProof/>
        </w:rPr>
        <w:t>30</w:t>
      </w:r>
      <w:r w:rsidR="003804B0">
        <w:rPr>
          <w:noProof/>
        </w:rPr>
        <w:fldChar w:fldCharType="end"/>
      </w:r>
      <w:bookmarkEnd w:id="88"/>
      <w:r>
        <w:t>:</w:t>
      </w:r>
      <w:r w:rsidR="006A1D5A">
        <w:t xml:space="preserve"> Piece Checklist</w:t>
      </w:r>
      <w:r>
        <w:t xml:space="preserve"> Filter - Piece Type</w:t>
      </w:r>
    </w:p>
    <w:p w14:paraId="3AE9C0E5" w14:textId="35954A99" w:rsidR="003C1DED" w:rsidRDefault="003925EB" w:rsidP="003925EB">
      <w:r>
        <w:t xml:space="preserve">The </w:t>
      </w:r>
      <w:r w:rsidR="005975CC">
        <w:fldChar w:fldCharType="begin"/>
      </w:r>
      <w:r w:rsidR="005975CC">
        <w:instrText xml:space="preserve"> REF _Ref100955549 \h </w:instrText>
      </w:r>
      <w:r w:rsidR="005975CC">
        <w:fldChar w:fldCharType="separate"/>
      </w:r>
      <w:r w:rsidR="00025A41">
        <w:t>Piece Checklist Page</w:t>
      </w:r>
      <w:r w:rsidR="005975CC">
        <w:fldChar w:fldCharType="end"/>
      </w:r>
      <w:r w:rsidR="00A203BC">
        <w:t xml:space="preserve"> (</w:t>
      </w:r>
      <w:r w:rsidR="00A203BC">
        <w:fldChar w:fldCharType="begin"/>
      </w:r>
      <w:r w:rsidR="00A203BC">
        <w:instrText xml:space="preserve"> REF _Ref101369637 \h </w:instrText>
      </w:r>
      <w:r w:rsidR="00A203BC">
        <w:fldChar w:fldCharType="separate"/>
      </w:r>
      <w:r w:rsidR="00025A41">
        <w:t xml:space="preserve">Figure </w:t>
      </w:r>
      <w:r w:rsidR="00025A41">
        <w:rPr>
          <w:noProof/>
        </w:rPr>
        <w:t>27</w:t>
      </w:r>
      <w:r w:rsidR="00A203BC">
        <w:fldChar w:fldCharType="end"/>
      </w:r>
      <w:r w:rsidR="00A203BC">
        <w:t xml:space="preserve">) </w:t>
      </w:r>
      <w:r>
        <w:t>can be accessed by clicking the ‘</w:t>
      </w:r>
      <w:r w:rsidR="00F011D3">
        <w:t>View Piece Checklist’</w:t>
      </w:r>
      <w:r>
        <w:t xml:space="preserve"> link on the</w:t>
      </w:r>
      <w:r w:rsidR="00F011D3">
        <w:t xml:space="preserve"> </w:t>
      </w:r>
      <w:r w:rsidR="009A07E5">
        <w:fldChar w:fldCharType="begin"/>
      </w:r>
      <w:r w:rsidR="009A07E5">
        <w:instrText xml:space="preserve"> REF _Ref100934557 \h </w:instrText>
      </w:r>
      <w:r w:rsidR="009A07E5">
        <w:fldChar w:fldCharType="separate"/>
      </w:r>
      <w:r w:rsidR="00025A41">
        <w:t>Set Page</w:t>
      </w:r>
      <w:r w:rsidR="009A07E5">
        <w:fldChar w:fldCharType="end"/>
      </w:r>
      <w:r w:rsidR="009A07E5">
        <w:t xml:space="preserve"> </w:t>
      </w:r>
      <w:r w:rsidR="00687175">
        <w:t>(</w:t>
      </w:r>
      <w:r w:rsidR="00687175">
        <w:fldChar w:fldCharType="begin"/>
      </w:r>
      <w:r w:rsidR="00687175">
        <w:instrText xml:space="preserve"> REF _Ref101301087 \h </w:instrText>
      </w:r>
      <w:r w:rsidR="00687175">
        <w:fldChar w:fldCharType="separate"/>
      </w:r>
      <w:r w:rsidR="00025A41">
        <w:t xml:space="preserve">Figure </w:t>
      </w:r>
      <w:r w:rsidR="00025A41">
        <w:rPr>
          <w:noProof/>
        </w:rPr>
        <w:t>17</w:t>
      </w:r>
      <w:r w:rsidR="00687175">
        <w:fldChar w:fldCharType="end"/>
      </w:r>
      <w:r w:rsidR="00687175">
        <w:t>).</w:t>
      </w:r>
      <w:r>
        <w:t xml:space="preserve"> On this page</w:t>
      </w:r>
      <w:r w:rsidR="004171B6">
        <w:t>,</w:t>
      </w:r>
      <w:r>
        <w:t xml:space="preserve"> users can </w:t>
      </w:r>
      <w:r w:rsidR="00C7190C">
        <w:t xml:space="preserve">view all Lego pieces in a set </w:t>
      </w:r>
      <w:r w:rsidR="00954F48">
        <w:t>in a checklist</w:t>
      </w:r>
      <w:r w:rsidR="00F86090">
        <w:t xml:space="preserve"> and can check pieces off when </w:t>
      </w:r>
      <w:r w:rsidR="00954F48">
        <w:t>they have been found, s</w:t>
      </w:r>
      <w:r w:rsidR="009E7D67">
        <w:t>o</w:t>
      </w:r>
      <w:r w:rsidR="00954F48">
        <w:t xml:space="preserve"> the user can </w:t>
      </w:r>
      <w:r w:rsidR="00F86090">
        <w:t>build said set.</w:t>
      </w:r>
    </w:p>
    <w:p w14:paraId="6762A9FA" w14:textId="10BD086D" w:rsidR="001516BC" w:rsidRDefault="003925EB" w:rsidP="003925EB">
      <w:r>
        <w:lastRenderedPageBreak/>
        <w:t xml:space="preserve">In the centre of the page, </w:t>
      </w:r>
      <w:r w:rsidR="00B455CD">
        <w:t>the list of Lego pieces in the set are</w:t>
      </w:r>
      <w:r>
        <w:t xml:space="preserve"> displayed in rows, with columns displaying different bits of </w:t>
      </w:r>
      <w:r w:rsidRPr="00294381">
        <w:t>information</w:t>
      </w:r>
      <w:r>
        <w:t xml:space="preserve"> on Lego </w:t>
      </w:r>
      <w:r w:rsidR="00E30519">
        <w:t>pieces</w:t>
      </w:r>
      <w:r w:rsidRPr="00294381">
        <w:t xml:space="preserve">. </w:t>
      </w:r>
      <w:r w:rsidR="003C1DED">
        <w:t>T</w:t>
      </w:r>
      <w:r w:rsidR="00A07088">
        <w:t xml:space="preserve">here is an image of </w:t>
      </w:r>
      <w:r w:rsidR="003C1DED">
        <w:t>each</w:t>
      </w:r>
      <w:r w:rsidR="00A07088">
        <w:t xml:space="preserve"> Lego </w:t>
      </w:r>
      <w:r w:rsidR="00A22AC8">
        <w:t>Piece</w:t>
      </w:r>
      <w:r w:rsidR="00C56F8C">
        <w:t>, that is the same colour as the piece,</w:t>
      </w:r>
      <w:r w:rsidR="00A07088">
        <w:t xml:space="preserve"> </w:t>
      </w:r>
      <w:r w:rsidR="003C1DED">
        <w:t xml:space="preserve">in each row, </w:t>
      </w:r>
      <w:r w:rsidR="00A07088">
        <w:t>that when clicked will open</w:t>
      </w:r>
      <w:r w:rsidR="00A22AC8">
        <w:t xml:space="preserve"> </w:t>
      </w:r>
      <w:r w:rsidR="00A22AC8">
        <w:fldChar w:fldCharType="begin"/>
      </w:r>
      <w:r w:rsidR="00A22AC8">
        <w:instrText xml:space="preserve"> REF _Ref101301486 \h </w:instrText>
      </w:r>
      <w:r w:rsidR="00A22AC8">
        <w:fldChar w:fldCharType="separate"/>
      </w:r>
      <w:r w:rsidR="00025A41">
        <w:t xml:space="preserve">Figure </w:t>
      </w:r>
      <w:r w:rsidR="00025A41">
        <w:rPr>
          <w:noProof/>
        </w:rPr>
        <w:t>36</w:t>
      </w:r>
      <w:r w:rsidR="00A22AC8">
        <w:fldChar w:fldCharType="end"/>
      </w:r>
      <w:r w:rsidR="00A22AC8">
        <w:t xml:space="preserve"> </w:t>
      </w:r>
      <w:r w:rsidR="00A07088">
        <w:t>to view the image enlarged (see more detai</w:t>
      </w:r>
      <w:r w:rsidR="00A22AC8">
        <w:t xml:space="preserve">l </w:t>
      </w:r>
      <w:r w:rsidR="00A22AC8">
        <w:fldChar w:fldCharType="begin"/>
      </w:r>
      <w:r w:rsidR="00A22AC8">
        <w:instrText xml:space="preserve"> REF _Ref101371019 \p \h </w:instrText>
      </w:r>
      <w:r w:rsidR="00A22AC8">
        <w:fldChar w:fldCharType="separate"/>
      </w:r>
      <w:r w:rsidR="00025A41">
        <w:t>below</w:t>
      </w:r>
      <w:r w:rsidR="00A22AC8">
        <w:fldChar w:fldCharType="end"/>
      </w:r>
      <w:r w:rsidR="00A22AC8">
        <w:t>)</w:t>
      </w:r>
      <w:r w:rsidR="00A07088">
        <w:t xml:space="preserve">. </w:t>
      </w:r>
      <w:r w:rsidR="003F2D89">
        <w:t xml:space="preserve">There is a ‘shopping cart’ icon button that when clicked opens the Lego pieces </w:t>
      </w:r>
      <w:r w:rsidR="003F2D89" w:rsidRPr="008F5BA2">
        <w:t>page on the Rebrickable website</w:t>
      </w:r>
      <w:r w:rsidR="008235FE" w:rsidRPr="008F5BA2">
        <w:t xml:space="preserve"> </w:t>
      </w:r>
      <w:r w:rsidR="008235FE" w:rsidRPr="008F5BA2">
        <w:fldChar w:fldCharType="begin"/>
      </w:r>
      <w:r w:rsidR="008235FE" w:rsidRPr="008F5BA2">
        <w:instrText xml:space="preserve"> REF _Ref101371569 \r \h </w:instrText>
      </w:r>
      <w:r w:rsidR="008F5BA2">
        <w:instrText xml:space="preserve"> \* MERGEFORMAT </w:instrText>
      </w:r>
      <w:r w:rsidR="008235FE" w:rsidRPr="008F5BA2">
        <w:fldChar w:fldCharType="separate"/>
      </w:r>
      <w:r w:rsidR="00025A41">
        <w:t>[6]</w:t>
      </w:r>
      <w:r w:rsidR="008235FE" w:rsidRPr="008F5BA2">
        <w:fldChar w:fldCharType="end"/>
      </w:r>
      <w:r w:rsidR="008235FE" w:rsidRPr="008F5BA2">
        <w:t xml:space="preserve"> where the user can view a list of websites to buy the Lego Piece</w:t>
      </w:r>
      <w:r w:rsidR="005E4840" w:rsidRPr="008F5BA2">
        <w:t>.</w:t>
      </w:r>
      <w:r w:rsidR="00947070" w:rsidRPr="008F5BA2">
        <w:t xml:space="preserve"> I used</w:t>
      </w:r>
      <w:r w:rsidR="001B489E" w:rsidRPr="008F5BA2">
        <w:t xml:space="preserve">, </w:t>
      </w:r>
      <w:r w:rsidR="00947070" w:rsidRPr="008F5BA2">
        <w:t xml:space="preserve">this so if a user was missing a Lego piece </w:t>
      </w:r>
      <w:r w:rsidR="001B489E" w:rsidRPr="008F5BA2">
        <w:t xml:space="preserve">that is </w:t>
      </w:r>
      <w:r w:rsidR="00947070" w:rsidRPr="008F5BA2">
        <w:t>required to build a Lego Set</w:t>
      </w:r>
      <w:r w:rsidR="00196158" w:rsidRPr="008F5BA2">
        <w:t>,</w:t>
      </w:r>
      <w:r w:rsidR="00947070" w:rsidRPr="008F5BA2">
        <w:t xml:space="preserve"> they could then see</w:t>
      </w:r>
      <w:r w:rsidR="00196158" w:rsidRPr="008F5BA2">
        <w:t xml:space="preserve"> a list</w:t>
      </w:r>
      <w:r w:rsidR="00947070" w:rsidRPr="008F5BA2">
        <w:t xml:space="preserve"> </w:t>
      </w:r>
      <w:r w:rsidR="008F5BA2">
        <w:t xml:space="preserve">of </w:t>
      </w:r>
      <w:r w:rsidR="00947070" w:rsidRPr="008F5BA2">
        <w:t>websites where they could buy the missing piece.</w:t>
      </w:r>
    </w:p>
    <w:p w14:paraId="766D3022" w14:textId="1E819C57" w:rsidR="005F56CA" w:rsidRDefault="00C56F8C" w:rsidP="003925EB">
      <w:r>
        <w:t xml:space="preserve">Each row has </w:t>
      </w:r>
      <w:r w:rsidR="00BC4F3F">
        <w:t xml:space="preserve">the </w:t>
      </w:r>
      <w:r>
        <w:t xml:space="preserve">piece’s name and colour so users can easily identify </w:t>
      </w:r>
      <w:r w:rsidR="001F1B4F">
        <w:t>by the name and if there are multiple pieces with the same name then by their colour.</w:t>
      </w:r>
      <w:r w:rsidR="007C6B86">
        <w:t xml:space="preserve"> There is also a ‘Quantity’ </w:t>
      </w:r>
      <w:r w:rsidR="00E87B16">
        <w:t xml:space="preserve">field </w:t>
      </w:r>
      <w:r w:rsidR="007C6B86">
        <w:t xml:space="preserve">which is the number of this </w:t>
      </w:r>
      <w:r w:rsidR="007C6B86" w:rsidRPr="008F5BA2">
        <w:t>piece required to build the set</w:t>
      </w:r>
      <w:r w:rsidR="005F56CA" w:rsidRPr="008F5BA2">
        <w:t>.</w:t>
      </w:r>
      <w:r w:rsidR="00CA219C">
        <w:t xml:space="preserve"> </w:t>
      </w:r>
      <w:r w:rsidR="005F56CA" w:rsidRPr="008F5BA2">
        <w:t xml:space="preserve">There is </w:t>
      </w:r>
      <w:r w:rsidR="00C329B5">
        <w:t xml:space="preserve">a </w:t>
      </w:r>
      <w:r w:rsidR="005E1C25" w:rsidRPr="008F5BA2">
        <w:t xml:space="preserve">‘Quantity Found’ </w:t>
      </w:r>
      <w:r w:rsidR="001D244A">
        <w:t xml:space="preserve">field </w:t>
      </w:r>
      <w:r w:rsidR="007C6B86" w:rsidRPr="008F5BA2">
        <w:t xml:space="preserve">which is </w:t>
      </w:r>
      <w:r w:rsidR="00BE0BC7">
        <w:t xml:space="preserve">how many </w:t>
      </w:r>
      <w:r w:rsidR="00117CC4">
        <w:t xml:space="preserve">of this piece </w:t>
      </w:r>
      <w:r w:rsidR="004B6ED2" w:rsidRPr="008F5BA2">
        <w:t>the user</w:t>
      </w:r>
      <w:r w:rsidR="00F43705">
        <w:t xml:space="preserve"> ha</w:t>
      </w:r>
      <w:r w:rsidR="00D31CD2">
        <w:t xml:space="preserve">s </w:t>
      </w:r>
      <w:r w:rsidR="004B6ED2" w:rsidRPr="008F5BA2">
        <w:t>found</w:t>
      </w:r>
      <w:r w:rsidR="00BC4F3F">
        <w:t xml:space="preserve"> so far</w:t>
      </w:r>
      <w:r w:rsidR="00117CC4">
        <w:t>.</w:t>
      </w:r>
      <w:r w:rsidR="005F56CA">
        <w:t xml:space="preserve"> </w:t>
      </w:r>
      <w:r w:rsidR="00117CC4">
        <w:t>T</w:t>
      </w:r>
      <w:r w:rsidR="005F56CA">
        <w:t>his is initial</w:t>
      </w:r>
      <w:r w:rsidR="001F72BA">
        <w:t>ly</w:t>
      </w:r>
      <w:r w:rsidR="005F56CA">
        <w:t xml:space="preserve"> set as 0 unless the user has imported the checklist or is a logged-in user </w:t>
      </w:r>
      <w:r w:rsidR="00E929FA">
        <w:t>who has</w:t>
      </w:r>
      <w:r w:rsidR="005F56CA">
        <w:t xml:space="preserve"> previously saved the checklist to the database, as in these cases the ‘Quantity Found’ would be</w:t>
      </w:r>
      <w:r w:rsidR="009553D9">
        <w:t xml:space="preserve"> set as</w:t>
      </w:r>
      <w:r w:rsidR="005F56CA">
        <w:t xml:space="preserve"> the</w:t>
      </w:r>
      <w:r w:rsidR="009553D9">
        <w:t xml:space="preserve"> </w:t>
      </w:r>
      <w:r w:rsidR="00C329B5">
        <w:t xml:space="preserve">same value as the </w:t>
      </w:r>
      <w:r w:rsidR="009553D9">
        <w:t>import</w:t>
      </w:r>
      <w:r w:rsidR="00F6544D">
        <w:t>ed</w:t>
      </w:r>
      <w:r w:rsidR="009553D9">
        <w:t xml:space="preserve"> or saved</w:t>
      </w:r>
      <w:r w:rsidR="005F56CA">
        <w:t xml:space="preserve"> piece</w:t>
      </w:r>
      <w:r w:rsidR="00C329B5">
        <w:t>’</w:t>
      </w:r>
      <w:r w:rsidR="005F56CA">
        <w:t>s</w:t>
      </w:r>
      <w:r w:rsidR="00D14A23">
        <w:t xml:space="preserve"> value</w:t>
      </w:r>
      <w:r w:rsidR="004B6ED2">
        <w:t>.</w:t>
      </w:r>
    </w:p>
    <w:p w14:paraId="545026E0" w14:textId="490C42D8" w:rsidR="00A07088" w:rsidRDefault="006B2E5F" w:rsidP="003925EB">
      <w:r>
        <w:t xml:space="preserve">There is a button </w:t>
      </w:r>
      <w:r w:rsidR="00442844">
        <w:t xml:space="preserve">on </w:t>
      </w:r>
      <w:r>
        <w:t>either side of the ‘Quantity Found’ number</w:t>
      </w:r>
      <w:r w:rsidR="00552C02">
        <w:t>, a ‘minus’ and ‘plus’ icon buttons, that decrease and increase the ‘Quantity Found’ respectfully, with a minimum of 0 and the maximum of the ‘Quantity’ needed.</w:t>
      </w:r>
      <w:r w:rsidR="00F80070">
        <w:t xml:space="preserve"> When the ‘Quantity Found’ is 0 the ‘minus’ icon box is disabled and when it is the same as the ‘</w:t>
      </w:r>
      <w:r w:rsidR="006D5B41">
        <w:t>Quantity</w:t>
      </w:r>
      <w:r w:rsidR="00F80070">
        <w:t xml:space="preserve">’ the plus icon is disabled, this is because the user should not be able to </w:t>
      </w:r>
      <w:r w:rsidR="006D5B41">
        <w:t>decrease</w:t>
      </w:r>
      <w:r w:rsidR="00F80070">
        <w:t xml:space="preserve"> or increase</w:t>
      </w:r>
      <w:r w:rsidR="00552C02">
        <w:t xml:space="preserve"> </w:t>
      </w:r>
      <w:r w:rsidR="00F80070">
        <w:t>the ‘Quantity Found’ past these points.</w:t>
      </w:r>
    </w:p>
    <w:p w14:paraId="111F1F07" w14:textId="2231BB62" w:rsidR="003925EB" w:rsidRDefault="003925EB" w:rsidP="003925EB">
      <w:r>
        <w:t xml:space="preserve">Above the list of </w:t>
      </w:r>
      <w:r w:rsidR="00A07088">
        <w:t>pieces</w:t>
      </w:r>
      <w:r>
        <w:t xml:space="preserve"> is a header that has the name for </w:t>
      </w:r>
      <w:r w:rsidRPr="00294381">
        <w:t>each column, so it is</w:t>
      </w:r>
      <w:r>
        <w:t xml:space="preserve"> clear to the user what each of these columns contains. Each of the column names (excluding ‘</w:t>
      </w:r>
      <w:r w:rsidR="00A07088">
        <w:t>Piece</w:t>
      </w:r>
      <w:r>
        <w:t xml:space="preserve"> Image’), </w:t>
      </w:r>
      <w:r w:rsidR="00E26A4B">
        <w:t xml:space="preserve">has an arrow next </w:t>
      </w:r>
      <w:r w:rsidR="00E26A4B" w:rsidRPr="00294381">
        <w:t>to it, these show if the sets are being sort</w:t>
      </w:r>
      <w:r w:rsidR="00E26A4B">
        <w:t>ed</w:t>
      </w:r>
      <w:r w:rsidR="00E26A4B" w:rsidRPr="00294381">
        <w:t xml:space="preserve"> by that column</w:t>
      </w:r>
      <w:r w:rsidR="00E26A4B">
        <w:t xml:space="preserve">, which works the same as the </w:t>
      </w:r>
      <w:r w:rsidR="00E26A4B">
        <w:fldChar w:fldCharType="begin"/>
      </w:r>
      <w:r w:rsidR="00E26A4B">
        <w:instrText xml:space="preserve"> REF _Ref100934880 \h </w:instrText>
      </w:r>
      <w:r w:rsidR="00E26A4B">
        <w:fldChar w:fldCharType="separate"/>
      </w:r>
      <w:r w:rsidR="00025A41">
        <w:t>Search Page</w:t>
      </w:r>
      <w:r w:rsidR="00E26A4B">
        <w:fldChar w:fldCharType="end"/>
      </w:r>
      <w:r w:rsidR="00E26A4B">
        <w:t xml:space="preserve"> </w:t>
      </w:r>
      <w:r w:rsidR="00E26A4B">
        <w:fldChar w:fldCharType="begin"/>
      </w:r>
      <w:r w:rsidR="00E26A4B">
        <w:instrText xml:space="preserve"> REF _Ref100934880 \p \h </w:instrText>
      </w:r>
      <w:r w:rsidR="00E26A4B">
        <w:fldChar w:fldCharType="separate"/>
      </w:r>
      <w:r w:rsidR="00025A41">
        <w:t>above</w:t>
      </w:r>
      <w:r w:rsidR="00E26A4B">
        <w:fldChar w:fldCharType="end"/>
      </w:r>
      <w:r w:rsidR="00E26A4B">
        <w:t>.</w:t>
      </w:r>
    </w:p>
    <w:p w14:paraId="064BEF14" w14:textId="2EA958C4" w:rsidR="003925EB" w:rsidRDefault="003925EB" w:rsidP="003925EB">
      <w:r w:rsidRPr="00AA70AD">
        <w:t xml:space="preserve">There is a scroll bar down the side of the page so users can scroll through this list of </w:t>
      </w:r>
      <w:r w:rsidRPr="00A64A09">
        <w:t>Lego Sets</w:t>
      </w:r>
      <w:r w:rsidR="00030BB1">
        <w:t>.</w:t>
      </w:r>
    </w:p>
    <w:p w14:paraId="68035269" w14:textId="5D6E63F4" w:rsidR="0080487B" w:rsidRDefault="00863B06" w:rsidP="00DF1CC3">
      <w:r>
        <w:t xml:space="preserve">In the navbar, </w:t>
      </w:r>
      <w:r w:rsidR="0080487B">
        <w:t xml:space="preserve">there is the ‘Save Checklist’ link, </w:t>
      </w:r>
      <w:r w:rsidR="005120A9">
        <w:t>which</w:t>
      </w:r>
      <w:r w:rsidR="0080487B">
        <w:t xml:space="preserve"> only appears to </w:t>
      </w:r>
      <w:r w:rsidR="00442844">
        <w:t xml:space="preserve">a </w:t>
      </w:r>
      <w:r w:rsidR="0080487B">
        <w:t xml:space="preserve">logged-in user, </w:t>
      </w:r>
      <w:r w:rsidR="005120A9">
        <w:t>which</w:t>
      </w:r>
      <w:r w:rsidR="0080487B">
        <w:t xml:space="preserve"> when clicked saves the user</w:t>
      </w:r>
      <w:r w:rsidR="005120A9">
        <w:t>'</w:t>
      </w:r>
      <w:r w:rsidR="0080487B">
        <w:t>s progress on the checklist, and a light blue dismissible alert appears under the piece list header informing the user of this (</w:t>
      </w:r>
      <w:r w:rsidR="0080487B">
        <w:fldChar w:fldCharType="begin"/>
      </w:r>
      <w:r w:rsidR="0080487B">
        <w:instrText xml:space="preserve"> REF _Ref101370200 \h </w:instrText>
      </w:r>
      <w:r w:rsidR="0080487B">
        <w:fldChar w:fldCharType="separate"/>
      </w:r>
      <w:r w:rsidR="00025A41">
        <w:t xml:space="preserve">Figure </w:t>
      </w:r>
      <w:r w:rsidR="00025A41">
        <w:rPr>
          <w:noProof/>
        </w:rPr>
        <w:t>28</w:t>
      </w:r>
      <w:r w:rsidR="0080487B">
        <w:fldChar w:fldCharType="end"/>
      </w:r>
      <w:r w:rsidR="0080487B">
        <w:t>). I used an alert here so it was clear to the user that the checklist was saved</w:t>
      </w:r>
      <w:r w:rsidR="00D55363">
        <w:t>,</w:t>
      </w:r>
      <w:r w:rsidR="0080487B">
        <w:t xml:space="preserve"> it</w:t>
      </w:r>
      <w:r w:rsidR="00D55363">
        <w:t xml:space="preserve"> is</w:t>
      </w:r>
      <w:r w:rsidR="0080487B">
        <w:t xml:space="preserve"> dismissible so the user can remove it once they have read it. There is an ‘Export Checklist’ link that exports the checklist to the user</w:t>
      </w:r>
      <w:r w:rsidR="005120A9">
        <w:t>'</w:t>
      </w:r>
      <w:r w:rsidR="0080487B">
        <w:t>s device and a</w:t>
      </w:r>
      <w:r w:rsidR="005120A9">
        <w:t>n</w:t>
      </w:r>
      <w:r w:rsidR="0080487B">
        <w:t xml:space="preserve"> ‘Import Checklist’ link that opens </w:t>
      </w:r>
      <w:r w:rsidR="0080487B">
        <w:fldChar w:fldCharType="begin"/>
      </w:r>
      <w:r w:rsidR="0080487B">
        <w:instrText xml:space="preserve"> REF _Ref101367895 \h </w:instrText>
      </w:r>
      <w:r w:rsidR="0080487B">
        <w:fldChar w:fldCharType="separate"/>
      </w:r>
      <w:r w:rsidR="00025A41">
        <w:t xml:space="preserve">Figure </w:t>
      </w:r>
      <w:r w:rsidR="00025A41">
        <w:rPr>
          <w:noProof/>
        </w:rPr>
        <w:t>39</w:t>
      </w:r>
      <w:r w:rsidR="00025A41">
        <w:t>: Import Checklist Popup</w:t>
      </w:r>
      <w:r w:rsidR="0080487B">
        <w:fldChar w:fldCharType="end"/>
      </w:r>
      <w:r w:rsidR="0080487B">
        <w:t xml:space="preserve"> where users can import a previously exported checklist. There is then a link ‘Return to Set View’ which returns the user to the </w:t>
      </w:r>
      <w:r w:rsidR="0080487B">
        <w:fldChar w:fldCharType="begin"/>
      </w:r>
      <w:r w:rsidR="0080487B">
        <w:instrText xml:space="preserve"> REF _Ref100934557 \h </w:instrText>
      </w:r>
      <w:r w:rsidR="0080487B">
        <w:fldChar w:fldCharType="separate"/>
      </w:r>
      <w:r w:rsidR="00025A41">
        <w:t>Set Page</w:t>
      </w:r>
      <w:r w:rsidR="0080487B">
        <w:fldChar w:fldCharType="end"/>
      </w:r>
      <w:r w:rsidR="0080487B">
        <w:t xml:space="preserve"> (</w:t>
      </w:r>
      <w:r w:rsidR="0080487B">
        <w:fldChar w:fldCharType="begin"/>
      </w:r>
      <w:r w:rsidR="0080487B">
        <w:instrText xml:space="preserve"> REF _Ref101301087 \h </w:instrText>
      </w:r>
      <w:r w:rsidR="0080487B">
        <w:fldChar w:fldCharType="separate"/>
      </w:r>
      <w:r w:rsidR="00025A41">
        <w:t xml:space="preserve">Figure </w:t>
      </w:r>
      <w:r w:rsidR="00025A41">
        <w:rPr>
          <w:noProof/>
        </w:rPr>
        <w:t>17</w:t>
      </w:r>
      <w:r w:rsidR="0080487B">
        <w:fldChar w:fldCharType="end"/>
      </w:r>
      <w:r w:rsidR="0080487B">
        <w:t>) for this piece checklist.</w:t>
      </w:r>
    </w:p>
    <w:p w14:paraId="4339D198" w14:textId="6B1C3DDD" w:rsidR="009E614D" w:rsidRDefault="00030BB1" w:rsidP="00030BB1">
      <w:r>
        <w:t xml:space="preserve">There is a filter bar under the navbar that, contains filters the user can use to filter the </w:t>
      </w:r>
      <w:r w:rsidR="009E614D">
        <w:t>Lego pieces</w:t>
      </w:r>
      <w:r w:rsidR="005F5908">
        <w:t>. T</w:t>
      </w:r>
      <w:r>
        <w:t xml:space="preserve">here is a </w:t>
      </w:r>
      <w:r w:rsidR="009E614D">
        <w:t>dropdown</w:t>
      </w:r>
      <w:r w:rsidR="005F5908">
        <w:t xml:space="preserve"> ‘Filter by Piece Colours’ (</w:t>
      </w:r>
      <w:r w:rsidR="005F5908">
        <w:fldChar w:fldCharType="begin"/>
      </w:r>
      <w:r w:rsidR="005F5908">
        <w:instrText xml:space="preserve"> REF _Ref101372239 \h </w:instrText>
      </w:r>
      <w:r w:rsidR="005F5908">
        <w:fldChar w:fldCharType="separate"/>
      </w:r>
      <w:r w:rsidR="00025A41">
        <w:t xml:space="preserve">Figure </w:t>
      </w:r>
      <w:r w:rsidR="00025A41">
        <w:rPr>
          <w:noProof/>
        </w:rPr>
        <w:t>29</w:t>
      </w:r>
      <w:r w:rsidR="005F5908">
        <w:fldChar w:fldCharType="end"/>
      </w:r>
      <w:r w:rsidR="005F5908">
        <w:t>)</w:t>
      </w:r>
      <w:r w:rsidR="009E614D">
        <w:t xml:space="preserve"> where users can filter by all piece colours in the checklist</w:t>
      </w:r>
      <w:r>
        <w:t>,</w:t>
      </w:r>
      <w:r w:rsidR="009E614D">
        <w:t xml:space="preserve"> that has </w:t>
      </w:r>
      <w:r w:rsidR="0059562C">
        <w:t>tick boxes</w:t>
      </w:r>
      <w:r w:rsidR="009E614D">
        <w:t xml:space="preserve"> allowing users to select all colours or tick only the piece colours they would like to view</w:t>
      </w:r>
      <w:r w:rsidR="0059562C">
        <w:t>. There is another dropdown ‘Filter by Piece Types’ (</w:t>
      </w:r>
      <w:r w:rsidR="0059562C">
        <w:fldChar w:fldCharType="begin"/>
      </w:r>
      <w:r w:rsidR="0059562C">
        <w:instrText xml:space="preserve"> REF _Ref101372367 \h </w:instrText>
      </w:r>
      <w:r w:rsidR="0059562C">
        <w:fldChar w:fldCharType="separate"/>
      </w:r>
      <w:r w:rsidR="00025A41">
        <w:t xml:space="preserve">Figure </w:t>
      </w:r>
      <w:r w:rsidR="00025A41">
        <w:rPr>
          <w:noProof/>
        </w:rPr>
        <w:t>30</w:t>
      </w:r>
      <w:r w:rsidR="0059562C">
        <w:fldChar w:fldCharType="end"/>
      </w:r>
      <w:r w:rsidR="0059562C">
        <w:t>) that works the same as ‘Filter by Piece Colours’ but for the type of Lego Piece.</w:t>
      </w:r>
      <w:r w:rsidR="008E4F97">
        <w:t xml:space="preserve"> There is a checkbox ‘Hide Pieces Found’ that hides all the pieces</w:t>
      </w:r>
      <w:r w:rsidR="00BE3CC5">
        <w:t xml:space="preserve"> fully found</w:t>
      </w:r>
      <w:r w:rsidR="008E4F97">
        <w:t xml:space="preserve"> </w:t>
      </w:r>
      <w:r w:rsidR="00BE3CC5">
        <w:t>(</w:t>
      </w:r>
      <w:r w:rsidR="008E4F97">
        <w:t>have a ‘Quantity Found’ that matches ‘Quantity’</w:t>
      </w:r>
      <w:r w:rsidR="00BE3CC5">
        <w:t>)</w:t>
      </w:r>
      <w:r w:rsidR="00BF7255">
        <w:t xml:space="preserve">, </w:t>
      </w:r>
      <w:r w:rsidR="00BE3CC5">
        <w:t>which</w:t>
      </w:r>
      <w:r w:rsidR="00BF7255">
        <w:t xml:space="preserve"> I added so user</w:t>
      </w:r>
      <w:r w:rsidR="005120A9">
        <w:t>s</w:t>
      </w:r>
      <w:r w:rsidR="00BF7255">
        <w:t xml:space="preserve"> can easily see which pieces they still need to find.</w:t>
      </w:r>
      <w:r w:rsidR="00BE3CC5">
        <w:t xml:space="preserve"> After this, a checkbox ‘Hide Pieces Not Found’ is the opposite of the last checkbox, and shows only those pieces fully found</w:t>
      </w:r>
      <w:r w:rsidR="00F77AF0">
        <w:t xml:space="preserve">, which I added so if users </w:t>
      </w:r>
      <w:r w:rsidR="004E087A">
        <w:t>want</w:t>
      </w:r>
      <w:r w:rsidR="00F77AF0">
        <w:t>ed to decrease a piece</w:t>
      </w:r>
      <w:r w:rsidR="00291318">
        <w:t xml:space="preserve">’s ‘Quantity Found’ that is </w:t>
      </w:r>
      <w:r w:rsidR="004E087A">
        <w:t xml:space="preserve">maxed, </w:t>
      </w:r>
      <w:r w:rsidR="00F77AF0">
        <w:t xml:space="preserve">they could just view </w:t>
      </w:r>
      <w:r w:rsidR="00D20AD8">
        <w:t xml:space="preserve">all </w:t>
      </w:r>
      <w:r w:rsidR="00F77AF0">
        <w:t xml:space="preserve">pieces </w:t>
      </w:r>
      <w:r w:rsidR="00D20AD8">
        <w:t xml:space="preserve">with a maxed out ‘Quantity Found’ </w:t>
      </w:r>
      <w:r w:rsidR="00F77AF0">
        <w:t>to find it quicker.</w:t>
      </w:r>
    </w:p>
    <w:p w14:paraId="0CC27713" w14:textId="741C3E6F" w:rsidR="005B220A" w:rsidRDefault="005277F5" w:rsidP="005277F5">
      <w:r>
        <w:t>Under</w:t>
      </w:r>
      <w:r w:rsidR="000C60B8">
        <w:t xml:space="preserve"> the filter bar is a white row that has the image of the Lego Set the checklist is for, </w:t>
      </w:r>
      <w:r w:rsidR="005120A9">
        <w:t>which</w:t>
      </w:r>
      <w:r w:rsidR="002B75B1">
        <w:t xml:space="preserve"> when clicked will open </w:t>
      </w:r>
      <w:r w:rsidR="002B75B1">
        <w:fldChar w:fldCharType="begin"/>
      </w:r>
      <w:r w:rsidR="002B75B1">
        <w:instrText xml:space="preserve"> REF _Ref101301494 \h </w:instrText>
      </w:r>
      <w:r w:rsidR="002B75B1">
        <w:fldChar w:fldCharType="separate"/>
      </w:r>
      <w:r w:rsidR="00025A41">
        <w:t xml:space="preserve">Figure </w:t>
      </w:r>
      <w:r w:rsidR="00025A41">
        <w:rPr>
          <w:noProof/>
        </w:rPr>
        <w:t>37</w:t>
      </w:r>
      <w:r w:rsidR="002B75B1">
        <w:fldChar w:fldCharType="end"/>
      </w:r>
      <w:r w:rsidR="002B75B1">
        <w:t xml:space="preserve"> to view the image enlarged (see more detail </w:t>
      </w:r>
      <w:r w:rsidR="002B75B1">
        <w:fldChar w:fldCharType="begin"/>
      </w:r>
      <w:r w:rsidR="002B75B1">
        <w:instrText xml:space="preserve"> REF _Ref101027062 \p \h </w:instrText>
      </w:r>
      <w:r w:rsidR="002B75B1">
        <w:fldChar w:fldCharType="separate"/>
      </w:r>
      <w:r w:rsidR="00025A41">
        <w:t>below</w:t>
      </w:r>
      <w:r w:rsidR="002B75B1">
        <w:fldChar w:fldCharType="end"/>
      </w:r>
      <w:r w:rsidR="002B75B1">
        <w:t>).</w:t>
      </w:r>
      <w:r>
        <w:t xml:space="preserve"> </w:t>
      </w:r>
      <w:r w:rsidR="002B75B1">
        <w:t>There is also the Set’s name and Set Number</w:t>
      </w:r>
      <w:r>
        <w:t>,</w:t>
      </w:r>
      <w:r w:rsidR="002B75B1">
        <w:t xml:space="preserve"> which</w:t>
      </w:r>
      <w:r>
        <w:t xml:space="preserve"> I added</w:t>
      </w:r>
      <w:r w:rsidR="004943EE">
        <w:t>,</w:t>
      </w:r>
      <w:r>
        <w:t xml:space="preserve"> so it was clear to users which set’s piece checklist they </w:t>
      </w:r>
      <w:r>
        <w:lastRenderedPageBreak/>
        <w:t>are currently viewing.</w:t>
      </w:r>
      <w:r w:rsidR="004943EE">
        <w:t xml:space="preserve"> </w:t>
      </w:r>
      <w:r w:rsidR="00351BB5">
        <w:t>Then there is ‘Pieces Found’ which to the right has how many pieces have fully been found out of the total number of different types and colours of pieces in the checklist.</w:t>
      </w:r>
    </w:p>
    <w:p w14:paraId="513F0D05" w14:textId="4F60956C" w:rsidR="002E32BE" w:rsidRPr="007720F2" w:rsidRDefault="00707E46" w:rsidP="007720F2">
      <w:r>
        <w:t>I made some changes from the initial design of this page (</w:t>
      </w:r>
      <w:r>
        <w:fldChar w:fldCharType="begin"/>
      </w:r>
      <w:r>
        <w:instrText xml:space="preserve"> REF _Ref100955598 \h </w:instrText>
      </w:r>
      <w:r>
        <w:fldChar w:fldCharType="separate"/>
      </w:r>
      <w:r w:rsidR="00025A41">
        <w:t xml:space="preserve">Figure </w:t>
      </w:r>
      <w:r w:rsidR="00025A41">
        <w:rPr>
          <w:noProof/>
        </w:rPr>
        <w:t>26</w:t>
      </w:r>
      <w:r>
        <w:fldChar w:fldCharType="end"/>
      </w:r>
      <w:r>
        <w:t>) and the final design (</w:t>
      </w:r>
      <w:r>
        <w:fldChar w:fldCharType="begin"/>
      </w:r>
      <w:r>
        <w:instrText xml:space="preserve"> REF _Ref101369637 \h </w:instrText>
      </w:r>
      <w:r>
        <w:fldChar w:fldCharType="separate"/>
      </w:r>
      <w:r w:rsidR="00025A41">
        <w:t xml:space="preserve">Figure </w:t>
      </w:r>
      <w:r w:rsidR="00025A41">
        <w:rPr>
          <w:noProof/>
        </w:rPr>
        <w:t>27</w:t>
      </w:r>
      <w:r>
        <w:fldChar w:fldCharType="end"/>
      </w:r>
      <w:r>
        <w:t xml:space="preserve">). </w:t>
      </w:r>
      <w:r w:rsidR="00F65E46">
        <w:t xml:space="preserve">I added </w:t>
      </w:r>
      <w:r w:rsidR="002E32BE">
        <w:t xml:space="preserve">the ‘Return to Set View’ </w:t>
      </w:r>
      <w:r w:rsidR="00FD106B">
        <w:t>link</w:t>
      </w:r>
      <w:r w:rsidR="00FD6F38">
        <w:t>,</w:t>
      </w:r>
      <w:r w:rsidR="005D42B3">
        <w:t xml:space="preserve"> </w:t>
      </w:r>
      <w:r w:rsidR="002E32BE">
        <w:t>as apart from the breadcrumb link the</w:t>
      </w:r>
      <w:r w:rsidR="005120A9">
        <w:t>re</w:t>
      </w:r>
      <w:r w:rsidR="002E32BE">
        <w:t xml:space="preserve"> was no other way to </w:t>
      </w:r>
      <w:r w:rsidR="00FD106B">
        <w:t>easily</w:t>
      </w:r>
      <w:r w:rsidR="002E32BE">
        <w:t xml:space="preserve"> return to this </w:t>
      </w:r>
      <w:r w:rsidR="00922F6A">
        <w:t>P</w:t>
      </w:r>
      <w:r w:rsidR="002E32BE">
        <w:t>iece checklist</w:t>
      </w:r>
      <w:r w:rsidR="00922F6A">
        <w:t>’</w:t>
      </w:r>
      <w:r w:rsidR="002E32BE">
        <w:t>s</w:t>
      </w:r>
      <w:r w:rsidR="00222E9B">
        <w:t xml:space="preserve"> Lego</w:t>
      </w:r>
      <w:r w:rsidR="002E32BE">
        <w:t xml:space="preserve"> </w:t>
      </w:r>
      <w:r w:rsidR="00222E9B">
        <w:t>S</w:t>
      </w:r>
      <w:r w:rsidR="002E32BE">
        <w:t>et information page</w:t>
      </w:r>
      <w:r w:rsidR="00097DBE">
        <w:t xml:space="preserve"> (</w:t>
      </w:r>
      <w:r w:rsidR="00097DBE">
        <w:fldChar w:fldCharType="begin"/>
      </w:r>
      <w:r w:rsidR="00097DBE">
        <w:instrText xml:space="preserve"> REF _Ref101301087 \h </w:instrText>
      </w:r>
      <w:r w:rsidR="00097DBE">
        <w:fldChar w:fldCharType="separate"/>
      </w:r>
      <w:r w:rsidR="00025A41">
        <w:t xml:space="preserve">Figure </w:t>
      </w:r>
      <w:r w:rsidR="00025A41">
        <w:rPr>
          <w:noProof/>
        </w:rPr>
        <w:t>17</w:t>
      </w:r>
      <w:r w:rsidR="00097DBE">
        <w:fldChar w:fldCharType="end"/>
      </w:r>
      <w:r w:rsidR="00097DBE">
        <w:t>)</w:t>
      </w:r>
      <w:r w:rsidR="002E32BE">
        <w:t>.</w:t>
      </w:r>
      <w:r w:rsidR="00F65E46">
        <w:t xml:space="preserve"> I also added the checkbox ‘Hide Pieces Not Found’ as, </w:t>
      </w:r>
      <w:r w:rsidR="005120A9">
        <w:t>as</w:t>
      </w:r>
      <w:r w:rsidR="00F65E46">
        <w:t xml:space="preserve"> mentioned above,</w:t>
      </w:r>
      <w:r w:rsidR="00F65E46" w:rsidRPr="00F65E46">
        <w:t xml:space="preserve"> </w:t>
      </w:r>
      <w:r w:rsidR="00F65E46">
        <w:t>if users wanted to decrease a ‘Quantity Found’ of a fully found piece, they could just view the pieces that had been fully found to find it quicker.</w:t>
      </w:r>
      <w:r w:rsidR="006A1D5A">
        <w:t xml:space="preserve"> I also added the Save Alert (</w:t>
      </w:r>
      <w:r w:rsidR="006A1D5A">
        <w:fldChar w:fldCharType="begin"/>
      </w:r>
      <w:r w:rsidR="006A1D5A">
        <w:instrText xml:space="preserve"> REF _Ref101370200 \h </w:instrText>
      </w:r>
      <w:r w:rsidR="006A1D5A">
        <w:fldChar w:fldCharType="separate"/>
      </w:r>
      <w:r w:rsidR="00025A41">
        <w:t xml:space="preserve">Figure </w:t>
      </w:r>
      <w:r w:rsidR="00025A41">
        <w:rPr>
          <w:noProof/>
        </w:rPr>
        <w:t>28</w:t>
      </w:r>
      <w:r w:rsidR="006A1D5A">
        <w:fldChar w:fldCharType="end"/>
      </w:r>
      <w:r w:rsidR="006A1D5A">
        <w:t xml:space="preserve">) in the final design, so it was clear to users the checklist was successfully </w:t>
      </w:r>
      <w:r w:rsidR="007675E7">
        <w:t>saved</w:t>
      </w:r>
      <w:r w:rsidR="006A1D5A">
        <w:t>.</w:t>
      </w:r>
    </w:p>
    <w:p w14:paraId="460FD676" w14:textId="77777777" w:rsidR="002A5FF5" w:rsidRDefault="002A5FF5" w:rsidP="002703FF">
      <w:pPr>
        <w:keepNext/>
        <w:spacing w:after="0"/>
      </w:pPr>
      <w:r>
        <w:rPr>
          <w:noProof/>
        </w:rPr>
        <w:drawing>
          <wp:inline distT="0" distB="0" distL="0" distR="0" wp14:anchorId="42F78757" wp14:editId="6FC9A0BB">
            <wp:extent cx="3856008" cy="1883167"/>
            <wp:effectExtent l="0" t="0" r="0" b="0"/>
            <wp:docPr id="33" name="Picture 3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with medium confidence"/>
                    <pic:cNvPicPr/>
                  </pic:nvPicPr>
                  <pic:blipFill>
                    <a:blip r:embed="rId44">
                      <a:extLst>
                        <a:ext uri="{28A0092B-C50C-407E-A947-70E740481C1C}">
                          <a14:useLocalDpi xmlns:a14="http://schemas.microsoft.com/office/drawing/2010/main" val="0"/>
                        </a:ext>
                      </a:extLst>
                    </a:blip>
                    <a:stretch>
                      <a:fillRect/>
                    </a:stretch>
                  </pic:blipFill>
                  <pic:spPr>
                    <a:xfrm>
                      <a:off x="0" y="0"/>
                      <a:ext cx="3872491" cy="1891217"/>
                    </a:xfrm>
                    <a:prstGeom prst="rect">
                      <a:avLst/>
                    </a:prstGeom>
                  </pic:spPr>
                </pic:pic>
              </a:graphicData>
            </a:graphic>
          </wp:inline>
        </w:drawing>
      </w:r>
    </w:p>
    <w:p w14:paraId="2E2EA7A6" w14:textId="4D2C87F6" w:rsidR="002A5FF5" w:rsidRDefault="002A5FF5" w:rsidP="002A5FF5">
      <w:pPr>
        <w:pStyle w:val="Caption"/>
      </w:pPr>
      <w:bookmarkStart w:id="89" w:name="_Ref101199395"/>
      <w:r>
        <w:t xml:space="preserve">Figure </w:t>
      </w:r>
      <w:r w:rsidR="003804B0">
        <w:fldChar w:fldCharType="begin"/>
      </w:r>
      <w:r w:rsidR="003804B0">
        <w:instrText xml:space="preserve"> SEQ Figure \* ARABIC </w:instrText>
      </w:r>
      <w:r w:rsidR="003804B0">
        <w:fldChar w:fldCharType="separate"/>
      </w:r>
      <w:r w:rsidR="00025A41">
        <w:rPr>
          <w:noProof/>
        </w:rPr>
        <w:t>31</w:t>
      </w:r>
      <w:r w:rsidR="003804B0">
        <w:rPr>
          <w:noProof/>
        </w:rPr>
        <w:fldChar w:fldCharType="end"/>
      </w:r>
      <w:bookmarkEnd w:id="89"/>
      <w:r>
        <w:t xml:space="preserve">: </w:t>
      </w:r>
      <w:r w:rsidR="00A96BB9">
        <w:t xml:space="preserve">Initial </w:t>
      </w:r>
      <w:r>
        <w:t>Exit Checklist without Saving Popup</w:t>
      </w:r>
    </w:p>
    <w:p w14:paraId="40D65EBB" w14:textId="77777777" w:rsidR="008F7B51" w:rsidRDefault="008F7B51" w:rsidP="008F7B51">
      <w:pPr>
        <w:keepNext/>
      </w:pPr>
      <w:r w:rsidRPr="008F7B51">
        <w:rPr>
          <w:noProof/>
        </w:rPr>
        <w:drawing>
          <wp:inline distT="0" distB="0" distL="0" distR="0" wp14:anchorId="3994D8B6" wp14:editId="2528094A">
            <wp:extent cx="3766418" cy="1581150"/>
            <wp:effectExtent l="0" t="0" r="5715" b="0"/>
            <wp:docPr id="116" name="Picture 1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Graphical user interface, text, application&#10;&#10;Description automatically generated"/>
                    <pic:cNvPicPr/>
                  </pic:nvPicPr>
                  <pic:blipFill>
                    <a:blip r:embed="rId45"/>
                    <a:stretch>
                      <a:fillRect/>
                    </a:stretch>
                  </pic:blipFill>
                  <pic:spPr>
                    <a:xfrm>
                      <a:off x="0" y="0"/>
                      <a:ext cx="3774932" cy="1584724"/>
                    </a:xfrm>
                    <a:prstGeom prst="rect">
                      <a:avLst/>
                    </a:prstGeom>
                  </pic:spPr>
                </pic:pic>
              </a:graphicData>
            </a:graphic>
          </wp:inline>
        </w:drawing>
      </w:r>
    </w:p>
    <w:p w14:paraId="3BC2BEBE" w14:textId="6F048558" w:rsidR="008F7B51" w:rsidRDefault="008F7B51" w:rsidP="008F7B51">
      <w:pPr>
        <w:pStyle w:val="Caption"/>
      </w:pPr>
      <w:bookmarkStart w:id="90" w:name="_Ref101450100"/>
      <w:r>
        <w:t xml:space="preserve">Figure </w:t>
      </w:r>
      <w:r w:rsidR="003804B0">
        <w:fldChar w:fldCharType="begin"/>
      </w:r>
      <w:r w:rsidR="003804B0">
        <w:instrText xml:space="preserve"> SEQ Figure \* ARABIC </w:instrText>
      </w:r>
      <w:r w:rsidR="003804B0">
        <w:fldChar w:fldCharType="separate"/>
      </w:r>
      <w:r w:rsidR="00025A41">
        <w:rPr>
          <w:noProof/>
        </w:rPr>
        <w:t>32</w:t>
      </w:r>
      <w:r w:rsidR="003804B0">
        <w:rPr>
          <w:noProof/>
        </w:rPr>
        <w:fldChar w:fldCharType="end"/>
      </w:r>
      <w:bookmarkEnd w:id="90"/>
      <w:r>
        <w:t>: Exit Checklist without Saving Popup</w:t>
      </w:r>
    </w:p>
    <w:p w14:paraId="0CD4117E" w14:textId="77777777" w:rsidR="008F7B51" w:rsidRDefault="008F7B51" w:rsidP="008F7B51">
      <w:pPr>
        <w:keepNext/>
      </w:pPr>
      <w:r>
        <w:rPr>
          <w:noProof/>
        </w:rPr>
        <w:drawing>
          <wp:inline distT="0" distB="0" distL="0" distR="0" wp14:anchorId="5632EDC2" wp14:editId="0BF93055">
            <wp:extent cx="3751437" cy="1552575"/>
            <wp:effectExtent l="0" t="0" r="1905" b="0"/>
            <wp:docPr id="117" name="Picture 1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Graphical user interface, text, application&#10;&#10;Description automatically generated"/>
                    <pic:cNvPicPr/>
                  </pic:nvPicPr>
                  <pic:blipFill>
                    <a:blip r:embed="rId46"/>
                    <a:stretch>
                      <a:fillRect/>
                    </a:stretch>
                  </pic:blipFill>
                  <pic:spPr>
                    <a:xfrm>
                      <a:off x="0" y="0"/>
                      <a:ext cx="3761434" cy="1556713"/>
                    </a:xfrm>
                    <a:prstGeom prst="rect">
                      <a:avLst/>
                    </a:prstGeom>
                  </pic:spPr>
                </pic:pic>
              </a:graphicData>
            </a:graphic>
          </wp:inline>
        </w:drawing>
      </w:r>
    </w:p>
    <w:p w14:paraId="02A7B2C2" w14:textId="53188808" w:rsidR="008F7B51" w:rsidRDefault="008F7B51" w:rsidP="008F7B51">
      <w:pPr>
        <w:pStyle w:val="Caption"/>
      </w:pPr>
      <w:bookmarkStart w:id="91" w:name="_Ref101450068"/>
      <w:r>
        <w:t xml:space="preserve">Figure </w:t>
      </w:r>
      <w:r w:rsidR="003804B0">
        <w:fldChar w:fldCharType="begin"/>
      </w:r>
      <w:r w:rsidR="003804B0">
        <w:instrText xml:space="preserve"> SEQ Figure \* ARABIC </w:instrText>
      </w:r>
      <w:r w:rsidR="003804B0">
        <w:fldChar w:fldCharType="separate"/>
      </w:r>
      <w:r w:rsidR="00025A41">
        <w:rPr>
          <w:noProof/>
        </w:rPr>
        <w:t>33</w:t>
      </w:r>
      <w:r w:rsidR="003804B0">
        <w:rPr>
          <w:noProof/>
        </w:rPr>
        <w:fldChar w:fldCharType="end"/>
      </w:r>
      <w:bookmarkEnd w:id="91"/>
      <w:r w:rsidRPr="003E280C">
        <w:t xml:space="preserve">: </w:t>
      </w:r>
      <w:r>
        <w:t>Import</w:t>
      </w:r>
      <w:r w:rsidRPr="003E280C">
        <w:t xml:space="preserve"> Checklist without Saving </w:t>
      </w:r>
      <w:r>
        <w:t xml:space="preserve">Current Checklist </w:t>
      </w:r>
      <w:r w:rsidRPr="003E280C">
        <w:t>Popup</w:t>
      </w:r>
    </w:p>
    <w:p w14:paraId="128C768A" w14:textId="77777777" w:rsidR="008F7B51" w:rsidRDefault="008F7B51" w:rsidP="008F7B51">
      <w:pPr>
        <w:keepNext/>
      </w:pPr>
      <w:r w:rsidRPr="008F7B51">
        <w:rPr>
          <w:noProof/>
        </w:rPr>
        <w:lastRenderedPageBreak/>
        <w:drawing>
          <wp:inline distT="0" distB="0" distL="0" distR="0" wp14:anchorId="58585C82" wp14:editId="71BFD530">
            <wp:extent cx="3748617" cy="2066925"/>
            <wp:effectExtent l="0" t="0" r="4445" b="0"/>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47"/>
                    <a:stretch>
                      <a:fillRect/>
                    </a:stretch>
                  </pic:blipFill>
                  <pic:spPr>
                    <a:xfrm>
                      <a:off x="0" y="0"/>
                      <a:ext cx="3752018" cy="2068800"/>
                    </a:xfrm>
                    <a:prstGeom prst="rect">
                      <a:avLst/>
                    </a:prstGeom>
                  </pic:spPr>
                </pic:pic>
              </a:graphicData>
            </a:graphic>
          </wp:inline>
        </w:drawing>
      </w:r>
    </w:p>
    <w:p w14:paraId="0BF21158" w14:textId="4BC6B792" w:rsidR="008F7B51" w:rsidRDefault="008F7B51" w:rsidP="008F7B51">
      <w:pPr>
        <w:pStyle w:val="Caption"/>
      </w:pPr>
      <w:bookmarkStart w:id="92" w:name="_Ref101450070"/>
      <w:r>
        <w:t xml:space="preserve">Figure </w:t>
      </w:r>
      <w:r w:rsidR="003804B0">
        <w:fldChar w:fldCharType="begin"/>
      </w:r>
      <w:r w:rsidR="003804B0">
        <w:instrText xml:space="preserve"> SEQ Figure \* ARABIC </w:instrText>
      </w:r>
      <w:r w:rsidR="003804B0">
        <w:fldChar w:fldCharType="separate"/>
      </w:r>
      <w:r w:rsidR="00025A41">
        <w:rPr>
          <w:noProof/>
        </w:rPr>
        <w:t>34</w:t>
      </w:r>
      <w:r w:rsidR="003804B0">
        <w:rPr>
          <w:noProof/>
        </w:rPr>
        <w:fldChar w:fldCharType="end"/>
      </w:r>
      <w:bookmarkEnd w:id="92"/>
      <w:r>
        <w:t xml:space="preserve">: Logout </w:t>
      </w:r>
      <w:r w:rsidRPr="00D12D26">
        <w:t>without Saving Checklist Popup</w:t>
      </w:r>
    </w:p>
    <w:p w14:paraId="13EA5F09" w14:textId="77777777" w:rsidR="008F7B51" w:rsidRPr="008F7B51" w:rsidRDefault="008F7B51" w:rsidP="008F7B51"/>
    <w:p w14:paraId="5C8EA249" w14:textId="529823DC" w:rsidR="002A5FF5" w:rsidRDefault="00B148EB" w:rsidP="00A90A1A">
      <w:r>
        <w:t>When a logged</w:t>
      </w:r>
      <w:r w:rsidR="008E36F3">
        <w:t>-</w:t>
      </w:r>
      <w:r>
        <w:t xml:space="preserve">in user tries to exit this page after making changes to the piece quantities without saving, a popup </w:t>
      </w:r>
      <w:r w:rsidR="00CF061D">
        <w:t>(</w:t>
      </w:r>
      <w:r w:rsidR="00CF061D">
        <w:fldChar w:fldCharType="begin"/>
      </w:r>
      <w:r w:rsidR="00CF061D">
        <w:instrText xml:space="preserve"> REF _Ref101450100 \h </w:instrText>
      </w:r>
      <w:r w:rsidR="00CF061D">
        <w:fldChar w:fldCharType="separate"/>
      </w:r>
      <w:r w:rsidR="00025A41">
        <w:t xml:space="preserve">Figure </w:t>
      </w:r>
      <w:r w:rsidR="00025A41">
        <w:rPr>
          <w:noProof/>
        </w:rPr>
        <w:t>32</w:t>
      </w:r>
      <w:r w:rsidR="00CF061D">
        <w:fldChar w:fldCharType="end"/>
      </w:r>
      <w:r w:rsidR="00CF061D">
        <w:t>) a</w:t>
      </w:r>
      <w:r>
        <w:t>ppears asking the user if they want to leave without saving their changes</w:t>
      </w:r>
      <w:r w:rsidR="000D5F2A">
        <w:t xml:space="preserve">. </w:t>
      </w:r>
      <w:r w:rsidR="00464569">
        <w:t>There is</w:t>
      </w:r>
      <w:r>
        <w:t xml:space="preserve"> </w:t>
      </w:r>
      <w:r w:rsidR="00CF061D">
        <w:t xml:space="preserve">a ‘Save &amp; Exit’ button that saves the checklist progress before letting the user exit the page </w:t>
      </w:r>
      <w:r>
        <w:t>and a</w:t>
      </w:r>
      <w:r w:rsidR="00CF061D">
        <w:t>n</w:t>
      </w:r>
      <w:r>
        <w:t xml:space="preserve"> ‘</w:t>
      </w:r>
      <w:r w:rsidR="00CF061D">
        <w:t>Exit’</w:t>
      </w:r>
      <w:r>
        <w:t xml:space="preserve"> button which closes the popup and allows the user to leave the page.</w:t>
      </w:r>
    </w:p>
    <w:p w14:paraId="1E333DF2" w14:textId="136373C6" w:rsidR="00A91B53" w:rsidRDefault="00A91B53" w:rsidP="00A90A1A">
      <w:r>
        <w:t xml:space="preserve">If the user is trying to import a checklist using </w:t>
      </w:r>
      <w:r>
        <w:fldChar w:fldCharType="begin"/>
      </w:r>
      <w:r>
        <w:instrText xml:space="preserve"> REF _Ref101304806 \h </w:instrText>
      </w:r>
      <w:r>
        <w:fldChar w:fldCharType="separate"/>
      </w:r>
      <w:r w:rsidR="00025A41">
        <w:t xml:space="preserve">Figure </w:t>
      </w:r>
      <w:r w:rsidR="00025A41">
        <w:rPr>
          <w:noProof/>
        </w:rPr>
        <w:t>39</w:t>
      </w:r>
      <w:r>
        <w:fldChar w:fldCharType="end"/>
      </w:r>
      <w:r>
        <w:t xml:space="preserve"> (explained </w:t>
      </w:r>
      <w:r>
        <w:fldChar w:fldCharType="begin"/>
      </w:r>
      <w:r>
        <w:instrText xml:space="preserve"> REF _Ref101367895 \p \h </w:instrText>
      </w:r>
      <w:r>
        <w:fldChar w:fldCharType="separate"/>
      </w:r>
      <w:r w:rsidR="00025A41">
        <w:t>below</w:t>
      </w:r>
      <w:r>
        <w:fldChar w:fldCharType="end"/>
      </w:r>
      <w:r>
        <w:t xml:space="preserve">) and clicks the ‘Import’ button without saving changes to the checklist, a </w:t>
      </w:r>
      <w:r w:rsidR="00D46279">
        <w:t xml:space="preserve">second </w:t>
      </w:r>
      <w:r>
        <w:t xml:space="preserve">popup </w:t>
      </w:r>
      <w:r w:rsidR="007C1363">
        <w:t>(</w:t>
      </w:r>
      <w:r w:rsidR="007C1363">
        <w:fldChar w:fldCharType="begin"/>
      </w:r>
      <w:r w:rsidR="007C1363">
        <w:instrText xml:space="preserve"> REF _Ref101450068 \h </w:instrText>
      </w:r>
      <w:r w:rsidR="007C1363">
        <w:fldChar w:fldCharType="separate"/>
      </w:r>
      <w:r w:rsidR="00025A41">
        <w:t xml:space="preserve">Figure </w:t>
      </w:r>
      <w:r w:rsidR="00025A41">
        <w:rPr>
          <w:noProof/>
        </w:rPr>
        <w:t>33</w:t>
      </w:r>
      <w:r w:rsidR="007C1363">
        <w:fldChar w:fldCharType="end"/>
      </w:r>
      <w:r w:rsidR="007C1363">
        <w:t xml:space="preserve">) </w:t>
      </w:r>
      <w:r>
        <w:t>opens over the top of this popup.</w:t>
      </w:r>
      <w:r w:rsidR="007C1363">
        <w:t xml:space="preserve"> Th</w:t>
      </w:r>
      <w:r w:rsidR="00B23FA0">
        <w:t>e second</w:t>
      </w:r>
      <w:r w:rsidR="007C1363">
        <w:t xml:space="preserve"> popup informs the user the checklist is not saved,</w:t>
      </w:r>
      <w:r w:rsidR="005322E2">
        <w:t xml:space="preserve"> with</w:t>
      </w:r>
      <w:r w:rsidR="007C1363">
        <w:t xml:space="preserve"> a ‘Save &amp; Import’ button that saves the checklist before attempting the import and an ‘Import’ button which attempts the import.</w:t>
      </w:r>
    </w:p>
    <w:p w14:paraId="3325D2FF" w14:textId="3E4AAC44" w:rsidR="00126025" w:rsidRDefault="00126025" w:rsidP="00A90A1A">
      <w:r>
        <w:t xml:space="preserve">If the user tries to logout after making changes to the checklist </w:t>
      </w:r>
      <w:r w:rsidR="00BE0199">
        <w:t xml:space="preserve">a </w:t>
      </w:r>
      <w:r>
        <w:t xml:space="preserve">popup </w:t>
      </w:r>
      <w:r>
        <w:fldChar w:fldCharType="begin"/>
      </w:r>
      <w:r>
        <w:instrText xml:space="preserve"> REF _Ref101450070 \h </w:instrText>
      </w:r>
      <w:r>
        <w:fldChar w:fldCharType="separate"/>
      </w:r>
      <w:r w:rsidR="00025A41">
        <w:t xml:space="preserve">Figure </w:t>
      </w:r>
      <w:r w:rsidR="00025A41">
        <w:rPr>
          <w:noProof/>
        </w:rPr>
        <w:t>34</w:t>
      </w:r>
      <w:r>
        <w:fldChar w:fldCharType="end"/>
      </w:r>
      <w:r>
        <w:t xml:space="preserve"> appears instead of </w:t>
      </w:r>
      <w:r>
        <w:fldChar w:fldCharType="begin"/>
      </w:r>
      <w:r>
        <w:instrText xml:space="preserve"> REF _Ref101350539 \h </w:instrText>
      </w:r>
      <w:r>
        <w:fldChar w:fldCharType="separate"/>
      </w:r>
      <w:r w:rsidR="00025A41">
        <w:t xml:space="preserve">Figure </w:t>
      </w:r>
      <w:r w:rsidR="00025A41">
        <w:rPr>
          <w:noProof/>
        </w:rPr>
        <w:t>57</w:t>
      </w:r>
      <w:r>
        <w:fldChar w:fldCharType="end"/>
      </w:r>
      <w:r>
        <w:t xml:space="preserve">. This popup is the same as </w:t>
      </w:r>
      <w:r>
        <w:fldChar w:fldCharType="begin"/>
      </w:r>
      <w:r>
        <w:instrText xml:space="preserve"> REF _Ref101350539 \h </w:instrText>
      </w:r>
      <w:r>
        <w:fldChar w:fldCharType="separate"/>
      </w:r>
      <w:r w:rsidR="00025A41">
        <w:t xml:space="preserve">Figure </w:t>
      </w:r>
      <w:r w:rsidR="00025A41">
        <w:rPr>
          <w:noProof/>
        </w:rPr>
        <w:t>57</w:t>
      </w:r>
      <w:r>
        <w:fldChar w:fldCharType="end"/>
      </w:r>
      <w:r>
        <w:t xml:space="preserve"> (see </w:t>
      </w:r>
      <w:r>
        <w:fldChar w:fldCharType="begin"/>
      </w:r>
      <w:r>
        <w:instrText xml:space="preserve"> REF _Ref101351405 \p \h </w:instrText>
      </w:r>
      <w:r>
        <w:fldChar w:fldCharType="separate"/>
      </w:r>
      <w:r w:rsidR="00025A41">
        <w:t>below</w:t>
      </w:r>
      <w:r>
        <w:fldChar w:fldCharType="end"/>
      </w:r>
      <w:r>
        <w:t>) but with the addition of a yellow alert (which is yellow to draw the user</w:t>
      </w:r>
      <w:r w:rsidR="00590BBE">
        <w:t>'</w:t>
      </w:r>
      <w:r>
        <w:t xml:space="preserve">s attention so they read it), informing the user their changes won’t be saved and a ‘Save &amp; Logout’ button that will save the checklist before continuing the Logout process (for more detail see </w:t>
      </w:r>
      <w:r>
        <w:fldChar w:fldCharType="begin"/>
      </w:r>
      <w:r>
        <w:instrText xml:space="preserve"> REF _Ref101351405 \p \h </w:instrText>
      </w:r>
      <w:r>
        <w:fldChar w:fldCharType="separate"/>
      </w:r>
      <w:r w:rsidR="00025A41">
        <w:t>below</w:t>
      </w:r>
      <w:r>
        <w:fldChar w:fldCharType="end"/>
      </w:r>
      <w:r>
        <w:t>).</w:t>
      </w:r>
    </w:p>
    <w:p w14:paraId="0654432A" w14:textId="0618530F" w:rsidR="00CF061D" w:rsidRDefault="00096A0B" w:rsidP="00A90A1A">
      <w:r>
        <w:t>Compared</w:t>
      </w:r>
      <w:r w:rsidR="00CF061D">
        <w:t xml:space="preserve"> to the initial design (</w:t>
      </w:r>
      <w:r w:rsidR="00CF061D">
        <w:fldChar w:fldCharType="begin"/>
      </w:r>
      <w:r w:rsidR="00CF061D">
        <w:instrText xml:space="preserve"> REF _Ref101199395 \h </w:instrText>
      </w:r>
      <w:r w:rsidR="00CF061D">
        <w:fldChar w:fldCharType="separate"/>
      </w:r>
      <w:r w:rsidR="00025A41">
        <w:t xml:space="preserve">Figure </w:t>
      </w:r>
      <w:r w:rsidR="00025A41">
        <w:rPr>
          <w:noProof/>
        </w:rPr>
        <w:t>31</w:t>
      </w:r>
      <w:r w:rsidR="00CF061D">
        <w:fldChar w:fldCharType="end"/>
      </w:r>
      <w:r w:rsidR="00CF061D">
        <w:t>)</w:t>
      </w:r>
      <w:r w:rsidR="003254DE">
        <w:t>,</w:t>
      </w:r>
      <w:r w:rsidR="00E81A73">
        <w:t xml:space="preserve"> in the final design (</w:t>
      </w:r>
      <w:r w:rsidR="00E81A73">
        <w:fldChar w:fldCharType="begin"/>
      </w:r>
      <w:r w:rsidR="00E81A73">
        <w:instrText xml:space="preserve"> REF _Ref101450100 \h </w:instrText>
      </w:r>
      <w:r w:rsidR="00E81A73">
        <w:fldChar w:fldCharType="separate"/>
      </w:r>
      <w:r w:rsidR="00025A41">
        <w:t xml:space="preserve">Figure </w:t>
      </w:r>
      <w:r w:rsidR="00025A41">
        <w:rPr>
          <w:noProof/>
        </w:rPr>
        <w:t>32</w:t>
      </w:r>
      <w:r w:rsidR="00E81A73">
        <w:fldChar w:fldCharType="end"/>
      </w:r>
      <w:r w:rsidR="00E81A73">
        <w:t xml:space="preserve">, </w:t>
      </w:r>
      <w:r w:rsidR="00E81A73">
        <w:fldChar w:fldCharType="begin"/>
      </w:r>
      <w:r w:rsidR="00E81A73">
        <w:instrText xml:space="preserve"> REF _Ref101450068 \h </w:instrText>
      </w:r>
      <w:r w:rsidR="00E81A73">
        <w:fldChar w:fldCharType="separate"/>
      </w:r>
      <w:r w:rsidR="00025A41">
        <w:t xml:space="preserve">Figure </w:t>
      </w:r>
      <w:r w:rsidR="00025A41">
        <w:rPr>
          <w:noProof/>
        </w:rPr>
        <w:t>33</w:t>
      </w:r>
      <w:r w:rsidR="00E81A73">
        <w:fldChar w:fldCharType="end"/>
      </w:r>
      <w:r w:rsidR="00E81A73">
        <w:t xml:space="preserve"> and </w:t>
      </w:r>
      <w:r w:rsidR="00E81A73">
        <w:fldChar w:fldCharType="begin"/>
      </w:r>
      <w:r w:rsidR="00E81A73">
        <w:instrText xml:space="preserve"> REF _Ref101450070 \h </w:instrText>
      </w:r>
      <w:r w:rsidR="00E81A73">
        <w:fldChar w:fldCharType="separate"/>
      </w:r>
      <w:r w:rsidR="00025A41">
        <w:t xml:space="preserve">Figure </w:t>
      </w:r>
      <w:r w:rsidR="00025A41">
        <w:rPr>
          <w:noProof/>
        </w:rPr>
        <w:t>34</w:t>
      </w:r>
      <w:r w:rsidR="00E81A73">
        <w:fldChar w:fldCharType="end"/>
      </w:r>
      <w:r w:rsidR="00E81A73">
        <w:t>)</w:t>
      </w:r>
      <w:r w:rsidR="00CF061D">
        <w:t xml:space="preserve"> I have added </w:t>
      </w:r>
      <w:r w:rsidR="00590BBE">
        <w:t xml:space="preserve">the </w:t>
      </w:r>
      <w:r w:rsidR="00CF061D">
        <w:t>option to save and continue on the popup</w:t>
      </w:r>
      <w:r w:rsidR="00D754A4">
        <w:t>,</w:t>
      </w:r>
      <w:r w:rsidR="00CF061D">
        <w:t xml:space="preserve"> as this makes it easier to save and leave, as well as making more specific popups to leave without saving (</w:t>
      </w:r>
      <w:r w:rsidR="00CF061D">
        <w:fldChar w:fldCharType="begin"/>
      </w:r>
      <w:r w:rsidR="00CF061D">
        <w:instrText xml:space="preserve"> REF _Ref101450068 \h </w:instrText>
      </w:r>
      <w:r w:rsidR="00CF061D">
        <w:fldChar w:fldCharType="separate"/>
      </w:r>
      <w:r w:rsidR="00025A41">
        <w:t xml:space="preserve">Figure </w:t>
      </w:r>
      <w:r w:rsidR="00025A41">
        <w:rPr>
          <w:noProof/>
        </w:rPr>
        <w:t>33</w:t>
      </w:r>
      <w:r w:rsidR="00CF061D">
        <w:fldChar w:fldCharType="end"/>
      </w:r>
      <w:r w:rsidR="00CF061D">
        <w:t xml:space="preserve"> and </w:t>
      </w:r>
      <w:r w:rsidR="00CF061D">
        <w:fldChar w:fldCharType="begin"/>
      </w:r>
      <w:r w:rsidR="00CF061D">
        <w:instrText xml:space="preserve"> REF _Ref101450070 \h </w:instrText>
      </w:r>
      <w:r w:rsidR="00CF061D">
        <w:fldChar w:fldCharType="separate"/>
      </w:r>
      <w:r w:rsidR="00025A41">
        <w:t xml:space="preserve">Figure </w:t>
      </w:r>
      <w:r w:rsidR="00025A41">
        <w:rPr>
          <w:noProof/>
        </w:rPr>
        <w:t>34</w:t>
      </w:r>
      <w:r w:rsidR="00CF061D">
        <w:fldChar w:fldCharType="end"/>
      </w:r>
      <w:r w:rsidR="00CF061D">
        <w:t>).</w:t>
      </w:r>
    </w:p>
    <w:p w14:paraId="0D12E24A" w14:textId="4DDCEFC1" w:rsidR="00841CFF" w:rsidRDefault="00841CFF" w:rsidP="00841CFF">
      <w:pPr>
        <w:pStyle w:val="Heading4"/>
      </w:pPr>
      <w:r>
        <w:lastRenderedPageBreak/>
        <w:t>Image Popup</w:t>
      </w:r>
      <w:r w:rsidR="00AD722F">
        <w:t>s</w:t>
      </w:r>
    </w:p>
    <w:p w14:paraId="790FF4DE" w14:textId="77777777" w:rsidR="00DA03BD" w:rsidRDefault="00DA03BD" w:rsidP="002703FF">
      <w:pPr>
        <w:keepNext/>
        <w:spacing w:after="0"/>
      </w:pPr>
      <w:r>
        <w:rPr>
          <w:noProof/>
        </w:rPr>
        <w:drawing>
          <wp:inline distT="0" distB="0" distL="0" distR="0" wp14:anchorId="659B88C9" wp14:editId="676287FF">
            <wp:extent cx="4552980" cy="4629150"/>
            <wp:effectExtent l="0" t="0" r="0" b="0"/>
            <wp:docPr id="34" name="Picture 3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shape&#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4562842" cy="4639177"/>
                    </a:xfrm>
                    <a:prstGeom prst="rect">
                      <a:avLst/>
                    </a:prstGeom>
                  </pic:spPr>
                </pic:pic>
              </a:graphicData>
            </a:graphic>
          </wp:inline>
        </w:drawing>
      </w:r>
    </w:p>
    <w:p w14:paraId="0000589D" w14:textId="1CE8A0A9" w:rsidR="00841CFF" w:rsidRDefault="00DA03BD" w:rsidP="00DA03BD">
      <w:pPr>
        <w:pStyle w:val="Caption"/>
        <w:rPr>
          <w:noProof/>
        </w:rPr>
      </w:pPr>
      <w:bookmarkStart w:id="93" w:name="_Ref100955090"/>
      <w:bookmarkStart w:id="94" w:name="_Ref101027062"/>
      <w:r>
        <w:t xml:space="preserve">Figure </w:t>
      </w:r>
      <w:r w:rsidR="003804B0">
        <w:fldChar w:fldCharType="begin"/>
      </w:r>
      <w:r w:rsidR="003804B0">
        <w:instrText xml:space="preserve"> SEQ Figure \* ARABIC </w:instrText>
      </w:r>
      <w:r w:rsidR="003804B0">
        <w:fldChar w:fldCharType="separate"/>
      </w:r>
      <w:r w:rsidR="00025A41">
        <w:rPr>
          <w:noProof/>
        </w:rPr>
        <w:t>35</w:t>
      </w:r>
      <w:r w:rsidR="003804B0">
        <w:rPr>
          <w:noProof/>
        </w:rPr>
        <w:fldChar w:fldCharType="end"/>
      </w:r>
      <w:bookmarkEnd w:id="93"/>
      <w:r>
        <w:t xml:space="preserve">: </w:t>
      </w:r>
      <w:r w:rsidR="00A96BB9">
        <w:t xml:space="preserve">Initial </w:t>
      </w:r>
      <w:r>
        <w:t xml:space="preserve">Popups for </w:t>
      </w:r>
      <w:r w:rsidRPr="00B5302F">
        <w:rPr>
          <w:noProof/>
        </w:rPr>
        <w:t>Piece</w:t>
      </w:r>
      <w:r>
        <w:rPr>
          <w:noProof/>
        </w:rPr>
        <w:t xml:space="preserve"> Images and Set Images</w:t>
      </w:r>
      <w:bookmarkEnd w:id="94"/>
    </w:p>
    <w:p w14:paraId="39025C20" w14:textId="77777777" w:rsidR="003F3322" w:rsidRDefault="003F3322" w:rsidP="003F3322">
      <w:pPr>
        <w:keepNext/>
      </w:pPr>
      <w:r w:rsidRPr="003F3322">
        <w:rPr>
          <w:noProof/>
        </w:rPr>
        <w:drawing>
          <wp:inline distT="0" distB="0" distL="0" distR="0" wp14:anchorId="171533A4" wp14:editId="4A0841B0">
            <wp:extent cx="2124075" cy="2374950"/>
            <wp:effectExtent l="0" t="0" r="0" b="6350"/>
            <wp:docPr id="66" name="Picture 6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A picture containing text&#10;&#10;Description automatically generated"/>
                    <pic:cNvPicPr/>
                  </pic:nvPicPr>
                  <pic:blipFill>
                    <a:blip r:embed="rId49"/>
                    <a:stretch>
                      <a:fillRect/>
                    </a:stretch>
                  </pic:blipFill>
                  <pic:spPr>
                    <a:xfrm>
                      <a:off x="0" y="0"/>
                      <a:ext cx="2130021" cy="2381598"/>
                    </a:xfrm>
                    <a:prstGeom prst="rect">
                      <a:avLst/>
                    </a:prstGeom>
                  </pic:spPr>
                </pic:pic>
              </a:graphicData>
            </a:graphic>
          </wp:inline>
        </w:drawing>
      </w:r>
    </w:p>
    <w:p w14:paraId="45877563" w14:textId="0B80FEEF" w:rsidR="003F3322" w:rsidRPr="003F3322" w:rsidRDefault="003F3322" w:rsidP="003F3322">
      <w:pPr>
        <w:pStyle w:val="Caption"/>
      </w:pPr>
      <w:bookmarkStart w:id="95" w:name="_Ref101301486"/>
      <w:bookmarkStart w:id="96" w:name="_Ref101371019"/>
      <w:r>
        <w:t xml:space="preserve">Figure </w:t>
      </w:r>
      <w:r w:rsidR="003804B0">
        <w:fldChar w:fldCharType="begin"/>
      </w:r>
      <w:r w:rsidR="003804B0">
        <w:instrText xml:space="preserve"> SEQ Figure \* ARABIC </w:instrText>
      </w:r>
      <w:r w:rsidR="003804B0">
        <w:fldChar w:fldCharType="separate"/>
      </w:r>
      <w:r w:rsidR="00025A41">
        <w:rPr>
          <w:noProof/>
        </w:rPr>
        <w:t>36</w:t>
      </w:r>
      <w:r w:rsidR="003804B0">
        <w:rPr>
          <w:noProof/>
        </w:rPr>
        <w:fldChar w:fldCharType="end"/>
      </w:r>
      <w:bookmarkEnd w:id="95"/>
      <w:r>
        <w:t>: Popup for Piece Image</w:t>
      </w:r>
      <w:bookmarkEnd w:id="96"/>
    </w:p>
    <w:p w14:paraId="10845984" w14:textId="607F75B0" w:rsidR="00810823" w:rsidRDefault="00810823" w:rsidP="00810823">
      <w:pPr>
        <w:keepNext/>
      </w:pPr>
      <w:r w:rsidRPr="00810823">
        <w:rPr>
          <w:noProof/>
        </w:rPr>
        <w:lastRenderedPageBreak/>
        <w:drawing>
          <wp:inline distT="0" distB="0" distL="0" distR="0" wp14:anchorId="1908586C" wp14:editId="39CCE709">
            <wp:extent cx="2305050" cy="2346376"/>
            <wp:effectExtent l="0" t="0" r="3175" b="0"/>
            <wp:docPr id="64" name="Picture 6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Diagram&#10;&#10;Description automatically generated"/>
                    <pic:cNvPicPr/>
                  </pic:nvPicPr>
                  <pic:blipFill>
                    <a:blip r:embed="rId50"/>
                    <a:stretch>
                      <a:fillRect/>
                    </a:stretch>
                  </pic:blipFill>
                  <pic:spPr>
                    <a:xfrm>
                      <a:off x="0" y="0"/>
                      <a:ext cx="2305050" cy="2346376"/>
                    </a:xfrm>
                    <a:prstGeom prst="rect">
                      <a:avLst/>
                    </a:prstGeom>
                  </pic:spPr>
                </pic:pic>
              </a:graphicData>
            </a:graphic>
          </wp:inline>
        </w:drawing>
      </w:r>
    </w:p>
    <w:p w14:paraId="2748ADA9" w14:textId="5EE888E9" w:rsidR="00810823" w:rsidRPr="00810823" w:rsidRDefault="00810823" w:rsidP="00810823">
      <w:pPr>
        <w:pStyle w:val="Caption"/>
      </w:pPr>
      <w:bookmarkStart w:id="97" w:name="_Ref101301494"/>
      <w:r>
        <w:t xml:space="preserve">Figure </w:t>
      </w:r>
      <w:r w:rsidR="003804B0">
        <w:fldChar w:fldCharType="begin"/>
      </w:r>
      <w:r w:rsidR="003804B0">
        <w:instrText xml:space="preserve"> SEQ Figure \* ARABIC </w:instrText>
      </w:r>
      <w:r w:rsidR="003804B0">
        <w:fldChar w:fldCharType="separate"/>
      </w:r>
      <w:r w:rsidR="00025A41">
        <w:rPr>
          <w:noProof/>
        </w:rPr>
        <w:t>37</w:t>
      </w:r>
      <w:r w:rsidR="003804B0">
        <w:rPr>
          <w:noProof/>
        </w:rPr>
        <w:fldChar w:fldCharType="end"/>
      </w:r>
      <w:bookmarkEnd w:id="97"/>
      <w:r>
        <w:t>: Popup for Set Image</w:t>
      </w:r>
    </w:p>
    <w:p w14:paraId="0356FADE" w14:textId="0660E1F4" w:rsidR="00DA03BD" w:rsidRDefault="003F3322" w:rsidP="00A90A1A">
      <w:r>
        <w:fldChar w:fldCharType="begin"/>
      </w:r>
      <w:r>
        <w:instrText xml:space="preserve"> REF _Ref101301486 \h </w:instrText>
      </w:r>
      <w:r>
        <w:fldChar w:fldCharType="separate"/>
      </w:r>
      <w:r w:rsidR="00025A41">
        <w:t xml:space="preserve">Figure </w:t>
      </w:r>
      <w:r w:rsidR="00025A41">
        <w:rPr>
          <w:noProof/>
        </w:rPr>
        <w:t>36</w:t>
      </w:r>
      <w:r>
        <w:fldChar w:fldCharType="end"/>
      </w:r>
      <w:r>
        <w:t xml:space="preserve"> and </w:t>
      </w:r>
      <w:r>
        <w:fldChar w:fldCharType="begin"/>
      </w:r>
      <w:r>
        <w:instrText xml:space="preserve"> REF _Ref101301494 \h </w:instrText>
      </w:r>
      <w:r>
        <w:fldChar w:fldCharType="separate"/>
      </w:r>
      <w:r w:rsidR="00025A41">
        <w:t xml:space="preserve">Figure </w:t>
      </w:r>
      <w:r w:rsidR="00025A41">
        <w:rPr>
          <w:noProof/>
        </w:rPr>
        <w:t>37</w:t>
      </w:r>
      <w:r>
        <w:fldChar w:fldCharType="end"/>
      </w:r>
      <w:r>
        <w:t xml:space="preserve"> are</w:t>
      </w:r>
      <w:r w:rsidR="009B04AC">
        <w:t xml:space="preserve"> </w:t>
      </w:r>
      <w:r w:rsidR="00906240">
        <w:t xml:space="preserve">two popups both of which display </w:t>
      </w:r>
      <w:r w:rsidR="00906240" w:rsidRPr="00885DAF">
        <w:t>images</w:t>
      </w:r>
      <w:r w:rsidR="00885DAF">
        <w:t>.</w:t>
      </w:r>
      <w:r w:rsidR="00906240" w:rsidRPr="00885DAF">
        <w:t xml:space="preserve"> </w:t>
      </w:r>
      <w:r w:rsidR="00CC355E">
        <w:fldChar w:fldCharType="begin"/>
      </w:r>
      <w:r w:rsidR="00CC355E">
        <w:instrText xml:space="preserve"> REF _Ref101301486 \h </w:instrText>
      </w:r>
      <w:r w:rsidR="00CC355E">
        <w:fldChar w:fldCharType="separate"/>
      </w:r>
      <w:r w:rsidR="00025A41">
        <w:t xml:space="preserve">Figure </w:t>
      </w:r>
      <w:r w:rsidR="00025A41">
        <w:rPr>
          <w:noProof/>
        </w:rPr>
        <w:t>36</w:t>
      </w:r>
      <w:r w:rsidR="00CC355E">
        <w:fldChar w:fldCharType="end"/>
      </w:r>
      <w:r w:rsidR="00906240">
        <w:t xml:space="preserve"> displays the image of a Lego Piece </w:t>
      </w:r>
      <w:r w:rsidR="00CC355E">
        <w:t xml:space="preserve">(in this case ‘Brick 1 x 2’) </w:t>
      </w:r>
      <w:r w:rsidR="00906240">
        <w:t>and</w:t>
      </w:r>
      <w:r w:rsidR="00CC355E">
        <w:t xml:space="preserve"> </w:t>
      </w:r>
      <w:r w:rsidR="00CC355E">
        <w:fldChar w:fldCharType="begin"/>
      </w:r>
      <w:r w:rsidR="00CC355E">
        <w:instrText xml:space="preserve"> REF _Ref101301494 \h </w:instrText>
      </w:r>
      <w:r w:rsidR="00CC355E">
        <w:fldChar w:fldCharType="separate"/>
      </w:r>
      <w:r w:rsidR="00025A41">
        <w:t xml:space="preserve">Figure </w:t>
      </w:r>
      <w:r w:rsidR="00025A41">
        <w:rPr>
          <w:noProof/>
        </w:rPr>
        <w:t>37</w:t>
      </w:r>
      <w:r w:rsidR="00CC355E">
        <w:fldChar w:fldCharType="end"/>
      </w:r>
      <w:r w:rsidR="00906240">
        <w:t xml:space="preserve"> displays the image of a Lego Set</w:t>
      </w:r>
      <w:r w:rsidR="00CC355E">
        <w:t xml:space="preserve"> (in this case ‘</w:t>
      </w:r>
      <w:r w:rsidR="00CC355E" w:rsidRPr="00CC355E">
        <w:t>Republic Attack Gunship</w:t>
      </w:r>
      <w:r w:rsidR="00CC355E">
        <w:t>’)</w:t>
      </w:r>
      <w:r w:rsidR="00906240">
        <w:t xml:space="preserve">. These popups are opened when a picture of a Lego Piece or Lego Set is clicked </w:t>
      </w:r>
      <w:r w:rsidR="005519C6" w:rsidRPr="00092B0C">
        <w:t>on</w:t>
      </w:r>
      <w:r w:rsidR="004E4F50" w:rsidRPr="00092B0C">
        <w:t xml:space="preserve">. These popups </w:t>
      </w:r>
      <w:r w:rsidR="004E4E79" w:rsidRPr="00092B0C">
        <w:t xml:space="preserve">are </w:t>
      </w:r>
      <w:r w:rsidR="00906240" w:rsidRPr="00092B0C">
        <w:t>used so that if</w:t>
      </w:r>
      <w:r w:rsidR="00692FFD" w:rsidRPr="00092B0C">
        <w:t xml:space="preserve"> the</w:t>
      </w:r>
      <w:r w:rsidR="00906240" w:rsidRPr="00092B0C">
        <w:t xml:space="preserve"> image on the page is small</w:t>
      </w:r>
      <w:r w:rsidR="00CA715C" w:rsidRPr="00092B0C">
        <w:t>,</w:t>
      </w:r>
      <w:r w:rsidR="00906240" w:rsidRPr="00092B0C">
        <w:t xml:space="preserve"> users can </w:t>
      </w:r>
      <w:r w:rsidR="002667E7" w:rsidRPr="00092B0C">
        <w:t>expand</w:t>
      </w:r>
      <w:r w:rsidR="00906240" w:rsidRPr="00092B0C">
        <w:t xml:space="preserve"> it so they can see it easier.</w:t>
      </w:r>
      <w:r w:rsidR="00583C4C" w:rsidRPr="00092B0C">
        <w:t xml:space="preserve"> The ‘X’ in the top right corner </w:t>
      </w:r>
      <w:r w:rsidR="00B214DD" w:rsidRPr="00092B0C">
        <w:t xml:space="preserve">of </w:t>
      </w:r>
      <w:r w:rsidR="00583C4C" w:rsidRPr="00092B0C">
        <w:t>both</w:t>
      </w:r>
      <w:r w:rsidR="00CA715C">
        <w:t xml:space="preserve"> popups</w:t>
      </w:r>
      <w:r w:rsidR="00583C4C">
        <w:t xml:space="preserve"> dismiss</w:t>
      </w:r>
      <w:r w:rsidR="00BC5A37">
        <w:t>es</w:t>
      </w:r>
      <w:r w:rsidR="00583C4C">
        <w:t xml:space="preserve"> the</w:t>
      </w:r>
      <w:r w:rsidR="00BC5A37">
        <w:t>m</w:t>
      </w:r>
      <w:r w:rsidR="00583C4C">
        <w:t>.</w:t>
      </w:r>
    </w:p>
    <w:p w14:paraId="3B8524CB" w14:textId="6268112B" w:rsidR="00810823" w:rsidRDefault="00810823" w:rsidP="00A90A1A">
      <w:r>
        <w:fldChar w:fldCharType="begin"/>
      </w:r>
      <w:r>
        <w:instrText xml:space="preserve"> REF _Ref100955090 \h </w:instrText>
      </w:r>
      <w:r>
        <w:fldChar w:fldCharType="separate"/>
      </w:r>
      <w:r w:rsidR="00025A41">
        <w:t xml:space="preserve">Figure </w:t>
      </w:r>
      <w:r w:rsidR="00025A41">
        <w:rPr>
          <w:noProof/>
        </w:rPr>
        <w:t>35</w:t>
      </w:r>
      <w:r>
        <w:fldChar w:fldCharType="end"/>
      </w:r>
      <w:r>
        <w:t xml:space="preserve"> shows the initial design of both popups which </w:t>
      </w:r>
      <w:r w:rsidR="00456E0A">
        <w:t xml:space="preserve">are </w:t>
      </w:r>
      <w:r>
        <w:t>the same as the final design.</w:t>
      </w:r>
    </w:p>
    <w:p w14:paraId="17541202" w14:textId="13C44B16" w:rsidR="00A01367" w:rsidRDefault="00A01367" w:rsidP="00A01367">
      <w:pPr>
        <w:pStyle w:val="Heading4"/>
      </w:pPr>
      <w:bookmarkStart w:id="98" w:name="_Ref101878468"/>
      <w:r>
        <w:t>Import Checklist Popup</w:t>
      </w:r>
      <w:bookmarkEnd w:id="98"/>
    </w:p>
    <w:p w14:paraId="7B9275FA" w14:textId="77777777" w:rsidR="00CE462A" w:rsidRDefault="00CE462A" w:rsidP="002703FF">
      <w:pPr>
        <w:keepNext/>
        <w:spacing w:after="0"/>
      </w:pPr>
      <w:r>
        <w:rPr>
          <w:noProof/>
        </w:rPr>
        <w:drawing>
          <wp:inline distT="0" distB="0" distL="0" distR="0" wp14:anchorId="3F2E0794" wp14:editId="04C825E8">
            <wp:extent cx="5731510" cy="3033395"/>
            <wp:effectExtent l="0" t="0" r="0" b="0"/>
            <wp:docPr id="35" name="Picture 35"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10;&#10;Description automatically generated with low confidence"/>
                    <pic:cNvPicPr/>
                  </pic:nvPicPr>
                  <pic:blipFill>
                    <a:blip r:embed="rId51">
                      <a:extLst>
                        <a:ext uri="{28A0092B-C50C-407E-A947-70E740481C1C}">
                          <a14:useLocalDpi xmlns:a14="http://schemas.microsoft.com/office/drawing/2010/main" val="0"/>
                        </a:ext>
                      </a:extLst>
                    </a:blip>
                    <a:stretch>
                      <a:fillRect/>
                    </a:stretch>
                  </pic:blipFill>
                  <pic:spPr>
                    <a:xfrm>
                      <a:off x="0" y="0"/>
                      <a:ext cx="5731510" cy="3033395"/>
                    </a:xfrm>
                    <a:prstGeom prst="rect">
                      <a:avLst/>
                    </a:prstGeom>
                  </pic:spPr>
                </pic:pic>
              </a:graphicData>
            </a:graphic>
          </wp:inline>
        </w:drawing>
      </w:r>
    </w:p>
    <w:p w14:paraId="2D86F9A6" w14:textId="75B52C0F" w:rsidR="00A01367" w:rsidRDefault="00CE462A" w:rsidP="00CE462A">
      <w:pPr>
        <w:pStyle w:val="Caption"/>
      </w:pPr>
      <w:bookmarkStart w:id="99" w:name="_Ref100955355"/>
      <w:bookmarkStart w:id="100" w:name="_Ref100934957"/>
      <w:r>
        <w:t xml:space="preserve">Figure </w:t>
      </w:r>
      <w:r w:rsidR="003804B0">
        <w:fldChar w:fldCharType="begin"/>
      </w:r>
      <w:r w:rsidR="003804B0">
        <w:instrText xml:space="preserve"> SEQ Figure \* ARABIC </w:instrText>
      </w:r>
      <w:r w:rsidR="003804B0">
        <w:fldChar w:fldCharType="separate"/>
      </w:r>
      <w:r w:rsidR="00025A41">
        <w:rPr>
          <w:noProof/>
        </w:rPr>
        <w:t>38</w:t>
      </w:r>
      <w:r w:rsidR="003804B0">
        <w:rPr>
          <w:noProof/>
        </w:rPr>
        <w:fldChar w:fldCharType="end"/>
      </w:r>
      <w:bookmarkEnd w:id="99"/>
      <w:r>
        <w:t xml:space="preserve">: </w:t>
      </w:r>
      <w:r w:rsidR="00A96BB9">
        <w:t xml:space="preserve">Initial </w:t>
      </w:r>
      <w:r>
        <w:t>Import Checklist Popup</w:t>
      </w:r>
      <w:bookmarkEnd w:id="100"/>
    </w:p>
    <w:p w14:paraId="17D3F1C7" w14:textId="77777777" w:rsidR="00415E21" w:rsidRDefault="00D712D7" w:rsidP="00415E21">
      <w:pPr>
        <w:keepNext/>
      </w:pPr>
      <w:r w:rsidRPr="00D712D7">
        <w:rPr>
          <w:noProof/>
        </w:rPr>
        <w:lastRenderedPageBreak/>
        <w:drawing>
          <wp:inline distT="0" distB="0" distL="0" distR="0" wp14:anchorId="6C0778E8" wp14:editId="0D62DC66">
            <wp:extent cx="4781550" cy="2476500"/>
            <wp:effectExtent l="0" t="0" r="0" b="0"/>
            <wp:docPr id="74" name="Picture 7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Graphical user interface, text, application, email&#10;&#10;Description automatically generated"/>
                    <pic:cNvPicPr/>
                  </pic:nvPicPr>
                  <pic:blipFill rotWithShape="1">
                    <a:blip r:embed="rId52"/>
                    <a:srcRect l="1" r="1179" b="1141"/>
                    <a:stretch/>
                  </pic:blipFill>
                  <pic:spPr bwMode="auto">
                    <a:xfrm>
                      <a:off x="0" y="0"/>
                      <a:ext cx="4782218" cy="2476846"/>
                    </a:xfrm>
                    <a:prstGeom prst="rect">
                      <a:avLst/>
                    </a:prstGeom>
                    <a:ln>
                      <a:noFill/>
                    </a:ln>
                    <a:extLst>
                      <a:ext uri="{53640926-AAD7-44D8-BBD7-CCE9431645EC}">
                        <a14:shadowObscured xmlns:a14="http://schemas.microsoft.com/office/drawing/2010/main"/>
                      </a:ext>
                    </a:extLst>
                  </pic:spPr>
                </pic:pic>
              </a:graphicData>
            </a:graphic>
          </wp:inline>
        </w:drawing>
      </w:r>
    </w:p>
    <w:p w14:paraId="443EBDA5" w14:textId="46A6EFC3" w:rsidR="00D712D7" w:rsidRPr="00D712D7" w:rsidRDefault="00415E21" w:rsidP="00415E21">
      <w:pPr>
        <w:pStyle w:val="Caption"/>
      </w:pPr>
      <w:bookmarkStart w:id="101" w:name="_Ref101304806"/>
      <w:bookmarkStart w:id="102" w:name="_Ref101367895"/>
      <w:r>
        <w:t xml:space="preserve">Figure </w:t>
      </w:r>
      <w:r w:rsidR="003804B0">
        <w:fldChar w:fldCharType="begin"/>
      </w:r>
      <w:r w:rsidR="003804B0">
        <w:instrText xml:space="preserve"> SEQ Fig</w:instrText>
      </w:r>
      <w:r w:rsidR="003804B0">
        <w:instrText xml:space="preserve">ure \* ARABIC </w:instrText>
      </w:r>
      <w:r w:rsidR="003804B0">
        <w:fldChar w:fldCharType="separate"/>
      </w:r>
      <w:r w:rsidR="00025A41">
        <w:rPr>
          <w:noProof/>
        </w:rPr>
        <w:t>39</w:t>
      </w:r>
      <w:r w:rsidR="003804B0">
        <w:rPr>
          <w:noProof/>
        </w:rPr>
        <w:fldChar w:fldCharType="end"/>
      </w:r>
      <w:bookmarkEnd w:id="101"/>
      <w:r>
        <w:t>: Import Checklist Popup</w:t>
      </w:r>
      <w:bookmarkEnd w:id="102"/>
    </w:p>
    <w:p w14:paraId="046488FF" w14:textId="77777777" w:rsidR="00B427DE" w:rsidRDefault="00B427DE" w:rsidP="00B427DE">
      <w:pPr>
        <w:keepNext/>
      </w:pPr>
      <w:r w:rsidRPr="00B427DE">
        <w:rPr>
          <w:noProof/>
        </w:rPr>
        <w:drawing>
          <wp:inline distT="0" distB="0" distL="0" distR="0" wp14:anchorId="0191329F" wp14:editId="24ADE17D">
            <wp:extent cx="4067743" cy="2181529"/>
            <wp:effectExtent l="0" t="0" r="9525" b="0"/>
            <wp:docPr id="75" name="Picture 7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text, application&#10;&#10;Description automatically generated"/>
                    <pic:cNvPicPr/>
                  </pic:nvPicPr>
                  <pic:blipFill>
                    <a:blip r:embed="rId53"/>
                    <a:stretch>
                      <a:fillRect/>
                    </a:stretch>
                  </pic:blipFill>
                  <pic:spPr>
                    <a:xfrm>
                      <a:off x="0" y="0"/>
                      <a:ext cx="4067743" cy="2181529"/>
                    </a:xfrm>
                    <a:prstGeom prst="rect">
                      <a:avLst/>
                    </a:prstGeom>
                  </pic:spPr>
                </pic:pic>
              </a:graphicData>
            </a:graphic>
          </wp:inline>
        </w:drawing>
      </w:r>
    </w:p>
    <w:p w14:paraId="2F0CA270" w14:textId="240F9A5F" w:rsidR="00D712D7" w:rsidRPr="00F7079F" w:rsidRDefault="00B427DE" w:rsidP="00B427DE">
      <w:pPr>
        <w:pStyle w:val="Caption"/>
      </w:pPr>
      <w:bookmarkStart w:id="103" w:name="_Ref101305514"/>
      <w:r>
        <w:t xml:space="preserve">Figure </w:t>
      </w:r>
      <w:r w:rsidR="003804B0">
        <w:fldChar w:fldCharType="begin"/>
      </w:r>
      <w:r w:rsidR="003804B0">
        <w:instrText xml:space="preserve"> SEQ Figure \* ARABIC </w:instrText>
      </w:r>
      <w:r w:rsidR="003804B0">
        <w:fldChar w:fldCharType="separate"/>
      </w:r>
      <w:r w:rsidR="00025A41">
        <w:rPr>
          <w:noProof/>
        </w:rPr>
        <w:t>40</w:t>
      </w:r>
      <w:r w:rsidR="003804B0">
        <w:rPr>
          <w:noProof/>
        </w:rPr>
        <w:fldChar w:fldCharType="end"/>
      </w:r>
      <w:bookmarkEnd w:id="103"/>
      <w:r>
        <w:t>: Import Checklist Error Alert Boxes</w:t>
      </w:r>
    </w:p>
    <w:p w14:paraId="72FAB4A0" w14:textId="7090149D" w:rsidR="0074490F" w:rsidRDefault="00DE4414" w:rsidP="00A90A1A">
      <w:r>
        <w:t>The import checklist popup</w:t>
      </w:r>
      <w:r w:rsidR="005F7815">
        <w:t xml:space="preserve"> (</w:t>
      </w:r>
      <w:r w:rsidR="005F7815">
        <w:fldChar w:fldCharType="begin"/>
      </w:r>
      <w:r w:rsidR="005F7815">
        <w:instrText xml:space="preserve"> REF _Ref101304806 \h </w:instrText>
      </w:r>
      <w:r w:rsidR="005F7815">
        <w:fldChar w:fldCharType="separate"/>
      </w:r>
      <w:r w:rsidR="00025A41">
        <w:t xml:space="preserve">Figure </w:t>
      </w:r>
      <w:r w:rsidR="00025A41">
        <w:rPr>
          <w:noProof/>
        </w:rPr>
        <w:t>39</w:t>
      </w:r>
      <w:r w:rsidR="005F7815">
        <w:fldChar w:fldCharType="end"/>
      </w:r>
      <w:r w:rsidR="005F7815">
        <w:t xml:space="preserve">) </w:t>
      </w:r>
      <w:r w:rsidR="00BA205E">
        <w:t xml:space="preserve">is used to import a Lego Set Piece checklist </w:t>
      </w:r>
      <w:r w:rsidR="003E7355">
        <w:t xml:space="preserve">CSV file </w:t>
      </w:r>
      <w:r w:rsidR="00BA205E">
        <w:t>that has been previously exported</w:t>
      </w:r>
      <w:r w:rsidR="005519C6">
        <w:t xml:space="preserve"> and is opened via clicking </w:t>
      </w:r>
      <w:r w:rsidR="00733B80">
        <w:t xml:space="preserve">the ‘Import Checklist’ link </w:t>
      </w:r>
      <w:r w:rsidR="0096532C">
        <w:t>i</w:t>
      </w:r>
      <w:r w:rsidR="00733B80">
        <w:t>n the navbar o</w:t>
      </w:r>
      <w:r w:rsidR="0096532C">
        <w:t>n</w:t>
      </w:r>
      <w:r w:rsidR="00733B80">
        <w:t xml:space="preserve"> the</w:t>
      </w:r>
      <w:r w:rsidR="005F7815">
        <w:t xml:space="preserve"> </w:t>
      </w:r>
      <w:r w:rsidR="00F529B1">
        <w:fldChar w:fldCharType="begin"/>
      </w:r>
      <w:r w:rsidR="00F529B1">
        <w:instrText xml:space="preserve"> REF _Ref102642239 \h </w:instrText>
      </w:r>
      <w:r w:rsidR="00F529B1">
        <w:fldChar w:fldCharType="separate"/>
      </w:r>
      <w:r w:rsidR="00025A41">
        <w:t>Home Page</w:t>
      </w:r>
      <w:r w:rsidR="00F529B1">
        <w:fldChar w:fldCharType="end"/>
      </w:r>
      <w:r w:rsidR="00F529B1">
        <w:t xml:space="preserve"> </w:t>
      </w:r>
      <w:r w:rsidR="005F7815">
        <w:t>or the</w:t>
      </w:r>
      <w:r w:rsidR="00733B80">
        <w:t xml:space="preserve"> </w:t>
      </w:r>
      <w:r w:rsidR="00733B80">
        <w:fldChar w:fldCharType="begin"/>
      </w:r>
      <w:r w:rsidR="00733B80">
        <w:instrText xml:space="preserve"> REF _Ref100955549 \h </w:instrText>
      </w:r>
      <w:r w:rsidR="00733B80">
        <w:fldChar w:fldCharType="separate"/>
      </w:r>
      <w:r w:rsidR="00025A41">
        <w:t>Piece Checklist Page</w:t>
      </w:r>
      <w:r w:rsidR="00733B80">
        <w:fldChar w:fldCharType="end"/>
      </w:r>
      <w:r w:rsidR="00733B80">
        <w:t xml:space="preserve"> </w:t>
      </w:r>
      <w:r w:rsidR="003B2589">
        <w:t>(</w:t>
      </w:r>
      <w:r w:rsidR="003B2589">
        <w:fldChar w:fldCharType="begin"/>
      </w:r>
      <w:r w:rsidR="003B2589">
        <w:instrText xml:space="preserve"> REF _Ref101369637 \h </w:instrText>
      </w:r>
      <w:r w:rsidR="003B2589">
        <w:fldChar w:fldCharType="separate"/>
      </w:r>
      <w:r w:rsidR="00025A41">
        <w:t xml:space="preserve">Figure </w:t>
      </w:r>
      <w:r w:rsidR="00025A41">
        <w:rPr>
          <w:noProof/>
        </w:rPr>
        <w:t>27</w:t>
      </w:r>
      <w:r w:rsidR="003B2589">
        <w:fldChar w:fldCharType="end"/>
      </w:r>
      <w:r w:rsidR="003B2589">
        <w:t xml:space="preserve">). </w:t>
      </w:r>
      <w:r w:rsidR="00E665BC">
        <w:t>Clicking the ‘Cho</w:t>
      </w:r>
      <w:r w:rsidR="00DA3DB0">
        <w:t>o</w:t>
      </w:r>
      <w:r w:rsidR="00E665BC">
        <w:t>se File’ button will open the</w:t>
      </w:r>
      <w:r w:rsidR="006D6AC1">
        <w:t xml:space="preserve"> file browser on the</w:t>
      </w:r>
      <w:r w:rsidR="00E665BC">
        <w:t xml:space="preserve"> </w:t>
      </w:r>
      <w:r w:rsidR="00F46EBA" w:rsidRPr="00864ED4">
        <w:t xml:space="preserve">system the user is viewing the </w:t>
      </w:r>
      <w:r w:rsidR="006D6AC1" w:rsidRPr="00864ED4">
        <w:t>website on</w:t>
      </w:r>
      <w:r w:rsidR="00F46EBA">
        <w:t>, they can then select a file to upload to the website.</w:t>
      </w:r>
      <w:r w:rsidR="00017CCE">
        <w:t xml:space="preserve"> The name of this file will then replace the ‘No file chosen’ text.</w:t>
      </w:r>
    </w:p>
    <w:p w14:paraId="6FAC4491" w14:textId="5000F03A" w:rsidR="00583C4C" w:rsidRDefault="003E7355" w:rsidP="00A90A1A">
      <w:r>
        <w:t xml:space="preserve">The ‘Import’ button </w:t>
      </w:r>
      <w:r w:rsidR="0074490F">
        <w:t>when clicked will</w:t>
      </w:r>
      <w:r>
        <w:t xml:space="preserve"> try </w:t>
      </w:r>
      <w:r w:rsidR="0074490F">
        <w:t>to import the selected file</w:t>
      </w:r>
      <w:r w:rsidR="00A93205">
        <w:t>, if the file is valid (in the right format and</w:t>
      </w:r>
      <w:r w:rsidR="009309F6">
        <w:t xml:space="preserve"> a CSV file</w:t>
      </w:r>
      <w:r w:rsidR="00A93205">
        <w:t>)</w:t>
      </w:r>
      <w:r w:rsidR="009309F6">
        <w:t xml:space="preserve"> the pieces stored will be imported and the user will be redirected </w:t>
      </w:r>
      <w:r w:rsidR="001742F5">
        <w:t xml:space="preserve">to </w:t>
      </w:r>
      <w:r w:rsidR="001742F5">
        <w:fldChar w:fldCharType="begin"/>
      </w:r>
      <w:r w:rsidR="001742F5">
        <w:instrText xml:space="preserve"> REF _Ref101368054 \h </w:instrText>
      </w:r>
      <w:r w:rsidR="001742F5">
        <w:fldChar w:fldCharType="separate"/>
      </w:r>
      <w:r w:rsidR="00025A41">
        <w:t xml:space="preserve">Figure </w:t>
      </w:r>
      <w:r w:rsidR="00025A41">
        <w:rPr>
          <w:noProof/>
        </w:rPr>
        <w:t>17</w:t>
      </w:r>
      <w:r w:rsidR="00025A41">
        <w:t xml:space="preserve">: </w:t>
      </w:r>
      <w:r w:rsidR="00025A41" w:rsidRPr="00FE068D">
        <w:t>Lego Set Information Page</w:t>
      </w:r>
      <w:r w:rsidR="001742F5">
        <w:fldChar w:fldCharType="end"/>
      </w:r>
      <w:r w:rsidR="001742F5">
        <w:t>.</w:t>
      </w:r>
      <w:r w:rsidR="005B65B1" w:rsidRPr="005B65B1">
        <w:t xml:space="preserve"> If </w:t>
      </w:r>
      <w:r w:rsidR="009309F6" w:rsidRPr="005B65B1">
        <w:t>the</w:t>
      </w:r>
      <w:r w:rsidR="00A108AD" w:rsidRPr="005B65B1">
        <w:t>y</w:t>
      </w:r>
      <w:r w:rsidR="009309F6" w:rsidRPr="005B65B1">
        <w:t xml:space="preserve"> </w:t>
      </w:r>
      <w:r w:rsidR="005B65B1">
        <w:t xml:space="preserve">then </w:t>
      </w:r>
      <w:r w:rsidR="009309F6" w:rsidRPr="005B65B1">
        <w:t>click the ‘View Piece Checklist’</w:t>
      </w:r>
      <w:r w:rsidR="009309F6">
        <w:t xml:space="preserve"> link on that page</w:t>
      </w:r>
      <w:r w:rsidR="003B2589">
        <w:t xml:space="preserve">, </w:t>
      </w:r>
      <w:r w:rsidR="003B2589">
        <w:fldChar w:fldCharType="begin"/>
      </w:r>
      <w:r w:rsidR="003B2589">
        <w:instrText xml:space="preserve"> REF _Ref101458819 \h </w:instrText>
      </w:r>
      <w:r w:rsidR="003B2589">
        <w:fldChar w:fldCharType="separate"/>
      </w:r>
      <w:r w:rsidR="00025A41">
        <w:t xml:space="preserve">Figure </w:t>
      </w:r>
      <w:r w:rsidR="00025A41">
        <w:rPr>
          <w:noProof/>
        </w:rPr>
        <w:t>27</w:t>
      </w:r>
      <w:r w:rsidR="00025A41">
        <w:t xml:space="preserve">: Piece </w:t>
      </w:r>
      <w:r w:rsidR="00025A41">
        <w:rPr>
          <w:noProof/>
        </w:rPr>
        <w:t>Checklist Page</w:t>
      </w:r>
      <w:r w:rsidR="003B2589">
        <w:fldChar w:fldCharType="end"/>
      </w:r>
      <w:r w:rsidR="003B2589">
        <w:t xml:space="preserve"> will</w:t>
      </w:r>
      <w:r w:rsidR="009309F6">
        <w:t xml:space="preserve"> be opened showing the pieces of the imported set</w:t>
      </w:r>
      <w:r w:rsidR="00D17869">
        <w:t>,</w:t>
      </w:r>
      <w:r w:rsidR="009309F6">
        <w:t xml:space="preserve"> with the piece quantities found matching those from the imported CSV file.</w:t>
      </w:r>
    </w:p>
    <w:p w14:paraId="6E9CDF6C" w14:textId="48CBA674" w:rsidR="0074490F" w:rsidRDefault="0074490F" w:rsidP="00A90A1A">
      <w:r>
        <w:t>There are</w:t>
      </w:r>
      <w:r w:rsidR="00A82D55">
        <w:t xml:space="preserve"> also</w:t>
      </w:r>
      <w:r>
        <w:t xml:space="preserve"> three error alert</w:t>
      </w:r>
      <w:r w:rsidR="004B5876">
        <w:t>s</w:t>
      </w:r>
      <w:r>
        <w:t xml:space="preserve"> in </w:t>
      </w:r>
      <w:r w:rsidR="004B5876">
        <w:fldChar w:fldCharType="begin"/>
      </w:r>
      <w:r w:rsidR="004B5876">
        <w:instrText xml:space="preserve"> REF _Ref101305514 \h </w:instrText>
      </w:r>
      <w:r w:rsidR="004B5876">
        <w:fldChar w:fldCharType="separate"/>
      </w:r>
      <w:r w:rsidR="00025A41">
        <w:t xml:space="preserve">Figure </w:t>
      </w:r>
      <w:r w:rsidR="00025A41">
        <w:rPr>
          <w:noProof/>
        </w:rPr>
        <w:t>40</w:t>
      </w:r>
      <w:r w:rsidR="004B5876">
        <w:fldChar w:fldCharType="end"/>
      </w:r>
      <w:r w:rsidR="004B5876">
        <w:t xml:space="preserve"> in</w:t>
      </w:r>
      <w:r w:rsidR="00A93205">
        <w:t xml:space="preserve"> red boxes, </w:t>
      </w:r>
      <w:r w:rsidR="00A82D55">
        <w:t>these are displayed when the user clicks the ‘Import’ button but there is an error w</w:t>
      </w:r>
      <w:r w:rsidR="00F22AA7">
        <w:t>h</w:t>
      </w:r>
      <w:r w:rsidR="00A82D55">
        <w:t>il</w:t>
      </w:r>
      <w:r w:rsidR="00F22AA7">
        <w:t>e</w:t>
      </w:r>
      <w:r w:rsidR="00A82D55">
        <w:t xml:space="preserve"> importing</w:t>
      </w:r>
      <w:r w:rsidR="002E2A91">
        <w:t>.</w:t>
      </w:r>
      <w:r w:rsidR="003050D9">
        <w:t xml:space="preserve"> </w:t>
      </w:r>
      <w:r w:rsidR="002E2A91">
        <w:t>T</w:t>
      </w:r>
      <w:r w:rsidR="003050D9">
        <w:t>hese alert boxes appear beneath the ‘Cho</w:t>
      </w:r>
      <w:r w:rsidR="00DA3DB0">
        <w:t>o</w:t>
      </w:r>
      <w:r w:rsidR="003050D9">
        <w:t>se File’ button</w:t>
      </w:r>
      <w:r w:rsidR="00DA3DB0">
        <w:t xml:space="preserve"> and the ‘Choose File’ button and </w:t>
      </w:r>
      <w:r w:rsidR="00CE4420">
        <w:t xml:space="preserve">the </w:t>
      </w:r>
      <w:r w:rsidR="00DA3DB0">
        <w:t xml:space="preserve">box adjacent are </w:t>
      </w:r>
      <w:r w:rsidR="00CE4420">
        <w:t xml:space="preserve">both </w:t>
      </w:r>
      <w:r w:rsidR="00DA3DB0">
        <w:t>highlighted red</w:t>
      </w:r>
      <w:r w:rsidR="00096D42">
        <w:t xml:space="preserve"> to show there is an error</w:t>
      </w:r>
      <w:r w:rsidR="00A82D55">
        <w:t xml:space="preserve">. The top error alert is displayed if a file is not selected, the second alert is displayed if the CSV file is </w:t>
      </w:r>
      <w:r w:rsidR="004B5876">
        <w:t>empty (where ‘Error_EmptyCSV.csv’ is the file the user tried to import)</w:t>
      </w:r>
      <w:r w:rsidR="00A82D55">
        <w:t>, and the third alert is displayed if the file is not a CSV file or not correctly formatted so cannot be read</w:t>
      </w:r>
      <w:r w:rsidR="00F67491">
        <w:t xml:space="preserve"> (where ‘Error_Processing.csv’ is the file the user tried to import)</w:t>
      </w:r>
      <w:r w:rsidR="00A82D55">
        <w:t>.</w:t>
      </w:r>
      <w:r w:rsidR="009F727B">
        <w:t xml:space="preserve"> Here I have used these alerts </w:t>
      </w:r>
      <w:r w:rsidR="009F727B">
        <w:lastRenderedPageBreak/>
        <w:t xml:space="preserve">in the popup instead of </w:t>
      </w:r>
      <w:r w:rsidR="009F727B" w:rsidRPr="00B2671D">
        <w:t>a separate alert popup</w:t>
      </w:r>
      <w:r w:rsidR="00B2671D" w:rsidRPr="00B2671D">
        <w:t>,</w:t>
      </w:r>
      <w:r w:rsidR="009F727B" w:rsidRPr="00B2671D">
        <w:t xml:space="preserve"> as this makes it clear to the user </w:t>
      </w:r>
      <w:r w:rsidR="00F22AA7" w:rsidRPr="00B2671D">
        <w:t xml:space="preserve">that </w:t>
      </w:r>
      <w:r w:rsidR="009F727B" w:rsidRPr="00B2671D">
        <w:t>an error has occurred</w:t>
      </w:r>
      <w:r w:rsidR="007156C8">
        <w:t>,</w:t>
      </w:r>
      <w:r w:rsidR="009F727B" w:rsidRPr="00B2671D">
        <w:t xml:space="preserve"> without the user having to spend time closing an alert popup breaking up </w:t>
      </w:r>
      <w:r w:rsidR="00151C52" w:rsidRPr="00B2671D">
        <w:t>their</w:t>
      </w:r>
      <w:r w:rsidR="009F727B" w:rsidRPr="00B2671D">
        <w:t xml:space="preserve"> flow.</w:t>
      </w:r>
      <w:r w:rsidR="00DA3DB0">
        <w:t xml:space="preserve"> The name of the file that could not be imported is displayed in the popups so users </w:t>
      </w:r>
      <w:r w:rsidR="00A70093">
        <w:t>can see which file they tried to import.</w:t>
      </w:r>
    </w:p>
    <w:p w14:paraId="4E97D437" w14:textId="309C2343" w:rsidR="00804A35" w:rsidRPr="00A90A1A" w:rsidRDefault="00A60F59" w:rsidP="00A90A1A">
      <w:r>
        <w:t>The initial design for this popup (</w:t>
      </w:r>
      <w:r>
        <w:fldChar w:fldCharType="begin"/>
      </w:r>
      <w:r>
        <w:instrText xml:space="preserve"> REF _Ref100955355 \h </w:instrText>
      </w:r>
      <w:r>
        <w:fldChar w:fldCharType="separate"/>
      </w:r>
      <w:r w:rsidR="00025A41">
        <w:t xml:space="preserve">Figure </w:t>
      </w:r>
      <w:r w:rsidR="00025A41">
        <w:rPr>
          <w:noProof/>
        </w:rPr>
        <w:t>38</w:t>
      </w:r>
      <w:r>
        <w:fldChar w:fldCharType="end"/>
      </w:r>
      <w:r>
        <w:t xml:space="preserve">) is the same as </w:t>
      </w:r>
      <w:r w:rsidR="005120A9">
        <w:t xml:space="preserve">the </w:t>
      </w:r>
      <w:r>
        <w:t>final design</w:t>
      </w:r>
      <w:r w:rsidR="002059E8">
        <w:t xml:space="preserve"> (</w:t>
      </w:r>
      <w:r w:rsidR="002059E8">
        <w:fldChar w:fldCharType="begin"/>
      </w:r>
      <w:r w:rsidR="002059E8">
        <w:instrText xml:space="preserve"> REF _Ref101304806 \h </w:instrText>
      </w:r>
      <w:r w:rsidR="002059E8">
        <w:fldChar w:fldCharType="separate"/>
      </w:r>
      <w:r w:rsidR="00025A41">
        <w:t xml:space="preserve">Figure </w:t>
      </w:r>
      <w:r w:rsidR="00025A41">
        <w:rPr>
          <w:noProof/>
        </w:rPr>
        <w:t>39</w:t>
      </w:r>
      <w:r w:rsidR="002059E8">
        <w:fldChar w:fldCharType="end"/>
      </w:r>
      <w:r w:rsidR="002059E8">
        <w:t xml:space="preserve"> and </w:t>
      </w:r>
      <w:r w:rsidR="002059E8">
        <w:fldChar w:fldCharType="begin"/>
      </w:r>
      <w:r w:rsidR="002059E8">
        <w:instrText xml:space="preserve"> REF _Ref101305514 \h </w:instrText>
      </w:r>
      <w:r w:rsidR="002059E8">
        <w:fldChar w:fldCharType="separate"/>
      </w:r>
      <w:r w:rsidR="00025A41">
        <w:t xml:space="preserve">Figure </w:t>
      </w:r>
      <w:r w:rsidR="00025A41">
        <w:rPr>
          <w:noProof/>
        </w:rPr>
        <w:t>40</w:t>
      </w:r>
      <w:r w:rsidR="002059E8">
        <w:fldChar w:fldCharType="end"/>
      </w:r>
      <w:r w:rsidR="002059E8">
        <w:t>)</w:t>
      </w:r>
      <w:r>
        <w:t>, apart from some rewording of alert box</w:t>
      </w:r>
      <w:r w:rsidR="00B63D16">
        <w:t>es</w:t>
      </w:r>
      <w:r>
        <w:t xml:space="preserve"> text</w:t>
      </w:r>
      <w:r w:rsidR="00B63D16">
        <w:t xml:space="preserve"> (</w:t>
      </w:r>
      <w:r w:rsidR="00B63D16">
        <w:fldChar w:fldCharType="begin"/>
      </w:r>
      <w:r w:rsidR="00B63D16">
        <w:instrText xml:space="preserve"> REF _Ref101305514 \h </w:instrText>
      </w:r>
      <w:r w:rsidR="00B63D16">
        <w:fldChar w:fldCharType="separate"/>
      </w:r>
      <w:r w:rsidR="00025A41">
        <w:t xml:space="preserve">Figure </w:t>
      </w:r>
      <w:r w:rsidR="00025A41">
        <w:rPr>
          <w:noProof/>
        </w:rPr>
        <w:t>40</w:t>
      </w:r>
      <w:r w:rsidR="00B63D16">
        <w:fldChar w:fldCharType="end"/>
      </w:r>
      <w:r w:rsidR="00B63D16">
        <w:t>)</w:t>
      </w:r>
      <w:r>
        <w:t>.</w:t>
      </w:r>
    </w:p>
    <w:p w14:paraId="5D95261B" w14:textId="26A87AFA" w:rsidR="007F7B0E" w:rsidRDefault="007F7B0E" w:rsidP="007F7B0E">
      <w:pPr>
        <w:pStyle w:val="Heading4"/>
      </w:pPr>
      <w:bookmarkStart w:id="104" w:name="_Ref100934620"/>
      <w:r>
        <w:t>Login and Sign</w:t>
      </w:r>
      <w:r w:rsidR="000C10B2">
        <w:t>-</w:t>
      </w:r>
      <w:r>
        <w:t>Up Popup</w:t>
      </w:r>
      <w:bookmarkEnd w:id="104"/>
    </w:p>
    <w:p w14:paraId="1738C5A8" w14:textId="77777777" w:rsidR="00807F71" w:rsidRDefault="00807F71" w:rsidP="002703FF">
      <w:pPr>
        <w:keepNext/>
        <w:spacing w:after="0"/>
      </w:pPr>
      <w:r>
        <w:rPr>
          <w:noProof/>
        </w:rPr>
        <w:drawing>
          <wp:inline distT="0" distB="0" distL="0" distR="0" wp14:anchorId="6EB3FB6D" wp14:editId="3DB0473C">
            <wp:extent cx="5731510" cy="2562045"/>
            <wp:effectExtent l="0" t="0" r="2540" b="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rotWithShape="1">
                    <a:blip r:embed="rId54">
                      <a:extLst>
                        <a:ext uri="{28A0092B-C50C-407E-A947-70E740481C1C}">
                          <a14:useLocalDpi xmlns:a14="http://schemas.microsoft.com/office/drawing/2010/main" val="0"/>
                        </a:ext>
                      </a:extLst>
                    </a:blip>
                    <a:srcRect b="3244"/>
                    <a:stretch/>
                  </pic:blipFill>
                  <pic:spPr bwMode="auto">
                    <a:xfrm>
                      <a:off x="0" y="0"/>
                      <a:ext cx="5731510" cy="2562045"/>
                    </a:xfrm>
                    <a:prstGeom prst="rect">
                      <a:avLst/>
                    </a:prstGeom>
                    <a:ln>
                      <a:noFill/>
                    </a:ln>
                    <a:extLst>
                      <a:ext uri="{53640926-AAD7-44D8-BBD7-CCE9431645EC}">
                        <a14:shadowObscured xmlns:a14="http://schemas.microsoft.com/office/drawing/2010/main"/>
                      </a:ext>
                    </a:extLst>
                  </pic:spPr>
                </pic:pic>
              </a:graphicData>
            </a:graphic>
          </wp:inline>
        </w:drawing>
      </w:r>
    </w:p>
    <w:p w14:paraId="6D8E9376" w14:textId="05CC06A3" w:rsidR="00AA6A39" w:rsidRDefault="00807F71" w:rsidP="00142A66">
      <w:pPr>
        <w:pStyle w:val="Caption"/>
      </w:pPr>
      <w:bookmarkStart w:id="105" w:name="_Ref101717761"/>
      <w:bookmarkStart w:id="106" w:name="_Ref100934473"/>
      <w:r>
        <w:t xml:space="preserve">Figure </w:t>
      </w:r>
      <w:r w:rsidR="003804B0">
        <w:fldChar w:fldCharType="begin"/>
      </w:r>
      <w:r w:rsidR="003804B0">
        <w:instrText xml:space="preserve"> SEQ Figure \* ARABIC </w:instrText>
      </w:r>
      <w:r w:rsidR="003804B0">
        <w:fldChar w:fldCharType="separate"/>
      </w:r>
      <w:r w:rsidR="00025A41">
        <w:rPr>
          <w:noProof/>
        </w:rPr>
        <w:t>41</w:t>
      </w:r>
      <w:r w:rsidR="003804B0">
        <w:rPr>
          <w:noProof/>
        </w:rPr>
        <w:fldChar w:fldCharType="end"/>
      </w:r>
      <w:bookmarkEnd w:id="105"/>
      <w:r>
        <w:t xml:space="preserve">: </w:t>
      </w:r>
      <w:r w:rsidR="00A96BB9">
        <w:t xml:space="preserve">Initial </w:t>
      </w:r>
      <w:r>
        <w:t>Login</w:t>
      </w:r>
      <w:r w:rsidR="00985683">
        <w:t xml:space="preserve"> and Sign</w:t>
      </w:r>
      <w:r w:rsidR="00EF1162">
        <w:t xml:space="preserve"> </w:t>
      </w:r>
      <w:r w:rsidR="00985683">
        <w:t>Up</w:t>
      </w:r>
      <w:r>
        <w:t xml:space="preserve"> Popup</w:t>
      </w:r>
      <w:bookmarkEnd w:id="106"/>
      <w:r w:rsidR="00EF1162">
        <w:t xml:space="preserve"> –  </w:t>
      </w:r>
      <w:r w:rsidR="00985683">
        <w:t>Login Tab Selected</w:t>
      </w:r>
    </w:p>
    <w:p w14:paraId="4059388E" w14:textId="77777777" w:rsidR="007B6111" w:rsidRDefault="007B6111" w:rsidP="00142A66">
      <w:pPr>
        <w:keepNext/>
        <w:spacing w:after="0"/>
      </w:pPr>
      <w:r w:rsidRPr="007B6111">
        <w:rPr>
          <w:noProof/>
        </w:rPr>
        <w:drawing>
          <wp:inline distT="0" distB="0" distL="0" distR="0" wp14:anchorId="5A6C335E" wp14:editId="2EA9A5EF">
            <wp:extent cx="3810000" cy="2771588"/>
            <wp:effectExtent l="0" t="0" r="0" b="0"/>
            <wp:docPr id="77" name="Picture 7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ical user interface, text, application, email&#10;&#10;Description automatically generated"/>
                    <pic:cNvPicPr/>
                  </pic:nvPicPr>
                  <pic:blipFill>
                    <a:blip r:embed="rId55"/>
                    <a:stretch>
                      <a:fillRect/>
                    </a:stretch>
                  </pic:blipFill>
                  <pic:spPr>
                    <a:xfrm>
                      <a:off x="0" y="0"/>
                      <a:ext cx="3810000" cy="2771588"/>
                    </a:xfrm>
                    <a:prstGeom prst="rect">
                      <a:avLst/>
                    </a:prstGeom>
                  </pic:spPr>
                </pic:pic>
              </a:graphicData>
            </a:graphic>
          </wp:inline>
        </w:drawing>
      </w:r>
    </w:p>
    <w:p w14:paraId="6905D5D3" w14:textId="1B5BD160" w:rsidR="00665DD4" w:rsidRDefault="007B6111" w:rsidP="007B6111">
      <w:pPr>
        <w:pStyle w:val="Caption"/>
      </w:pPr>
      <w:bookmarkStart w:id="107" w:name="_Ref101651502"/>
      <w:bookmarkStart w:id="108" w:name="_Ref101367816"/>
      <w:r>
        <w:t xml:space="preserve">Figure </w:t>
      </w:r>
      <w:r w:rsidR="003804B0">
        <w:fldChar w:fldCharType="begin"/>
      </w:r>
      <w:r w:rsidR="003804B0">
        <w:instrText xml:space="preserve"> SEQ Figure \* ARABIC </w:instrText>
      </w:r>
      <w:r w:rsidR="003804B0">
        <w:fldChar w:fldCharType="separate"/>
      </w:r>
      <w:r w:rsidR="00025A41">
        <w:rPr>
          <w:noProof/>
        </w:rPr>
        <w:t>42</w:t>
      </w:r>
      <w:r w:rsidR="003804B0">
        <w:rPr>
          <w:noProof/>
        </w:rPr>
        <w:fldChar w:fldCharType="end"/>
      </w:r>
      <w:bookmarkEnd w:id="107"/>
      <w:r>
        <w:t xml:space="preserve">: </w:t>
      </w:r>
      <w:bookmarkEnd w:id="108"/>
      <w:r w:rsidR="00EF1162">
        <w:t>Login and Sign-Up Popup – Login Tab Selected</w:t>
      </w:r>
    </w:p>
    <w:p w14:paraId="68A14F11" w14:textId="77777777" w:rsidR="002A52CC" w:rsidRDefault="002A52CC" w:rsidP="002A52CC">
      <w:pPr>
        <w:keepNext/>
        <w:spacing w:after="0"/>
      </w:pPr>
      <w:r w:rsidRPr="002A52CC">
        <w:rPr>
          <w:noProof/>
        </w:rPr>
        <w:drawing>
          <wp:inline distT="0" distB="0" distL="0" distR="0" wp14:anchorId="64F90EBD" wp14:editId="3D4F9332">
            <wp:extent cx="3522980" cy="1080188"/>
            <wp:effectExtent l="0" t="0" r="1270" b="5715"/>
            <wp:docPr id="78" name="Picture 7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Graphical user interface, text, application, email&#10;&#10;Description automatically generated"/>
                    <pic:cNvPicPr/>
                  </pic:nvPicPr>
                  <pic:blipFill rotWithShape="1">
                    <a:blip r:embed="rId56"/>
                    <a:srcRect t="2845" b="50404"/>
                    <a:stretch/>
                  </pic:blipFill>
                  <pic:spPr bwMode="auto">
                    <a:xfrm>
                      <a:off x="0" y="0"/>
                      <a:ext cx="3532269" cy="1083036"/>
                    </a:xfrm>
                    <a:prstGeom prst="rect">
                      <a:avLst/>
                    </a:prstGeom>
                    <a:ln>
                      <a:noFill/>
                    </a:ln>
                    <a:extLst>
                      <a:ext uri="{53640926-AAD7-44D8-BBD7-CCE9431645EC}">
                        <a14:shadowObscured xmlns:a14="http://schemas.microsoft.com/office/drawing/2010/main"/>
                      </a:ext>
                    </a:extLst>
                  </pic:spPr>
                </pic:pic>
              </a:graphicData>
            </a:graphic>
          </wp:inline>
        </w:drawing>
      </w:r>
    </w:p>
    <w:p w14:paraId="0BCA7E84" w14:textId="224904E9" w:rsidR="002A52CC" w:rsidRDefault="002A52CC" w:rsidP="002A52CC">
      <w:pPr>
        <w:pStyle w:val="Caption"/>
      </w:pPr>
      <w:bookmarkStart w:id="109" w:name="_Ref101711957"/>
      <w:r>
        <w:t xml:space="preserve">Figure </w:t>
      </w:r>
      <w:r w:rsidR="003804B0">
        <w:fldChar w:fldCharType="begin"/>
      </w:r>
      <w:r w:rsidR="003804B0">
        <w:instrText xml:space="preserve"> SEQ Figure \* ARABIC </w:instrText>
      </w:r>
      <w:r w:rsidR="003804B0">
        <w:fldChar w:fldCharType="separate"/>
      </w:r>
      <w:r w:rsidR="00025A41">
        <w:rPr>
          <w:noProof/>
        </w:rPr>
        <w:t>43</w:t>
      </w:r>
      <w:r w:rsidR="003804B0">
        <w:rPr>
          <w:noProof/>
        </w:rPr>
        <w:fldChar w:fldCharType="end"/>
      </w:r>
      <w:bookmarkEnd w:id="109"/>
      <w:r>
        <w:t>: Login</w:t>
      </w:r>
      <w:r w:rsidR="00F35160">
        <w:t>/Sign Up</w:t>
      </w:r>
      <w:r>
        <w:t xml:space="preserve"> Error </w:t>
      </w:r>
      <w:r w:rsidR="0081228A">
        <w:t xml:space="preserve">– </w:t>
      </w:r>
      <w:r>
        <w:t>Email Blank</w:t>
      </w:r>
    </w:p>
    <w:p w14:paraId="7CC2E130" w14:textId="77777777" w:rsidR="005C58E2" w:rsidRDefault="002A52CC" w:rsidP="005C58E2">
      <w:pPr>
        <w:keepNext/>
        <w:spacing w:after="0"/>
      </w:pPr>
      <w:r w:rsidRPr="002A52CC">
        <w:rPr>
          <w:noProof/>
        </w:rPr>
        <w:lastRenderedPageBreak/>
        <w:drawing>
          <wp:inline distT="0" distB="0" distL="0" distR="0" wp14:anchorId="7B7C4C8E" wp14:editId="30CEC90B">
            <wp:extent cx="3523345" cy="1110615"/>
            <wp:effectExtent l="0" t="0" r="127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t="51937"/>
                    <a:stretch/>
                  </pic:blipFill>
                  <pic:spPr bwMode="auto">
                    <a:xfrm>
                      <a:off x="0" y="0"/>
                      <a:ext cx="3523345" cy="1110615"/>
                    </a:xfrm>
                    <a:prstGeom prst="rect">
                      <a:avLst/>
                    </a:prstGeom>
                    <a:ln>
                      <a:noFill/>
                    </a:ln>
                    <a:extLst>
                      <a:ext uri="{53640926-AAD7-44D8-BBD7-CCE9431645EC}">
                        <a14:shadowObscured xmlns:a14="http://schemas.microsoft.com/office/drawing/2010/main"/>
                      </a:ext>
                    </a:extLst>
                  </pic:spPr>
                </pic:pic>
              </a:graphicData>
            </a:graphic>
          </wp:inline>
        </w:drawing>
      </w:r>
    </w:p>
    <w:p w14:paraId="03EB8D52" w14:textId="0CD28228" w:rsidR="002A52CC" w:rsidRDefault="005C58E2" w:rsidP="005C58E2">
      <w:pPr>
        <w:pStyle w:val="Caption"/>
      </w:pPr>
      <w:bookmarkStart w:id="110" w:name="_Ref101711948"/>
      <w:r>
        <w:t xml:space="preserve">Figure </w:t>
      </w:r>
      <w:r w:rsidR="003804B0">
        <w:fldChar w:fldCharType="begin"/>
      </w:r>
      <w:r w:rsidR="003804B0">
        <w:instrText xml:space="preserve"> SEQ Figure \* ARABIC </w:instrText>
      </w:r>
      <w:r w:rsidR="003804B0">
        <w:fldChar w:fldCharType="separate"/>
      </w:r>
      <w:r w:rsidR="00025A41">
        <w:rPr>
          <w:noProof/>
        </w:rPr>
        <w:t>44</w:t>
      </w:r>
      <w:r w:rsidR="003804B0">
        <w:rPr>
          <w:noProof/>
        </w:rPr>
        <w:fldChar w:fldCharType="end"/>
      </w:r>
      <w:bookmarkEnd w:id="110"/>
      <w:r>
        <w:t>: Login Error</w:t>
      </w:r>
      <w:r w:rsidR="0081228A">
        <w:t xml:space="preserve"> – </w:t>
      </w:r>
      <w:r>
        <w:t>Password Blank</w:t>
      </w:r>
    </w:p>
    <w:p w14:paraId="0644AC14" w14:textId="77777777" w:rsidR="00EE5D62" w:rsidRDefault="00D92914" w:rsidP="00EE5D62">
      <w:pPr>
        <w:keepNext/>
        <w:spacing w:after="0"/>
      </w:pPr>
      <w:r w:rsidRPr="00D92914">
        <w:rPr>
          <w:noProof/>
        </w:rPr>
        <w:drawing>
          <wp:inline distT="0" distB="0" distL="0" distR="0" wp14:anchorId="55C2D461" wp14:editId="080389B6">
            <wp:extent cx="3522980" cy="2260320"/>
            <wp:effectExtent l="0" t="0" r="1270" b="6985"/>
            <wp:docPr id="80" name="Picture 8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Graphical user interface, text, application, email&#10;&#10;Description automatically generated"/>
                    <pic:cNvPicPr/>
                  </pic:nvPicPr>
                  <pic:blipFill>
                    <a:blip r:embed="rId57"/>
                    <a:stretch>
                      <a:fillRect/>
                    </a:stretch>
                  </pic:blipFill>
                  <pic:spPr>
                    <a:xfrm>
                      <a:off x="0" y="0"/>
                      <a:ext cx="3532896" cy="2266682"/>
                    </a:xfrm>
                    <a:prstGeom prst="rect">
                      <a:avLst/>
                    </a:prstGeom>
                  </pic:spPr>
                </pic:pic>
              </a:graphicData>
            </a:graphic>
          </wp:inline>
        </w:drawing>
      </w:r>
    </w:p>
    <w:p w14:paraId="0BCEF653" w14:textId="3FC8F81E" w:rsidR="001874C1" w:rsidRDefault="00EE5D62" w:rsidP="00EE5D62">
      <w:pPr>
        <w:pStyle w:val="Caption"/>
      </w:pPr>
      <w:bookmarkStart w:id="111" w:name="_Ref101712048"/>
      <w:r>
        <w:t xml:space="preserve">Figure </w:t>
      </w:r>
      <w:r w:rsidR="003804B0">
        <w:fldChar w:fldCharType="begin"/>
      </w:r>
      <w:r w:rsidR="003804B0">
        <w:instrText xml:space="preserve"> SEQ Figure \* ARABIC </w:instrText>
      </w:r>
      <w:r w:rsidR="003804B0">
        <w:fldChar w:fldCharType="separate"/>
      </w:r>
      <w:r w:rsidR="00025A41">
        <w:rPr>
          <w:noProof/>
        </w:rPr>
        <w:t>45</w:t>
      </w:r>
      <w:r w:rsidR="003804B0">
        <w:rPr>
          <w:noProof/>
        </w:rPr>
        <w:fldChar w:fldCharType="end"/>
      </w:r>
      <w:bookmarkEnd w:id="111"/>
      <w:r>
        <w:t>: Login Error</w:t>
      </w:r>
      <w:r w:rsidR="0081228A">
        <w:t xml:space="preserve"> – </w:t>
      </w:r>
      <w:r>
        <w:t xml:space="preserve"> Email or Password incorrect</w:t>
      </w:r>
    </w:p>
    <w:p w14:paraId="67C4D717" w14:textId="29151B55" w:rsidR="00A362BF" w:rsidRDefault="00DA4DCC" w:rsidP="00FA7A92">
      <w:r>
        <w:t>When the ‘Login/SignUp’ link is clicked in the black navbar on the</w:t>
      </w:r>
      <w:r w:rsidR="00FA7A92">
        <w:t xml:space="preserve"> </w:t>
      </w:r>
      <w:r w:rsidR="00FA7A92">
        <w:fldChar w:fldCharType="begin"/>
      </w:r>
      <w:r w:rsidR="00FA7A92">
        <w:instrText xml:space="preserve"> REF _Ref102642239 \h </w:instrText>
      </w:r>
      <w:r w:rsidR="00FA7A92">
        <w:fldChar w:fldCharType="separate"/>
      </w:r>
      <w:r w:rsidR="00025A41">
        <w:t>Home Page</w:t>
      </w:r>
      <w:r w:rsidR="00FA7A92">
        <w:fldChar w:fldCharType="end"/>
      </w:r>
      <w:r>
        <w:t xml:space="preserve">, the </w:t>
      </w:r>
      <w:r>
        <w:fldChar w:fldCharType="begin"/>
      </w:r>
      <w:r>
        <w:instrText xml:space="preserve"> REF _Ref100934880 \h </w:instrText>
      </w:r>
      <w:r>
        <w:fldChar w:fldCharType="separate"/>
      </w:r>
      <w:r w:rsidR="00025A41">
        <w:t>Search Page</w:t>
      </w:r>
      <w:r>
        <w:fldChar w:fldCharType="end"/>
      </w:r>
      <w:r>
        <w:t xml:space="preserve">, the </w:t>
      </w:r>
      <w:r>
        <w:fldChar w:fldCharType="begin"/>
      </w:r>
      <w:r>
        <w:instrText xml:space="preserve"> REF _Ref100934557 \h </w:instrText>
      </w:r>
      <w:r>
        <w:fldChar w:fldCharType="separate"/>
      </w:r>
      <w:r w:rsidR="00025A41">
        <w:t>Set Page</w:t>
      </w:r>
      <w:r>
        <w:fldChar w:fldCharType="end"/>
      </w:r>
      <w:r>
        <w:t xml:space="preserve"> or the </w:t>
      </w:r>
      <w:r>
        <w:fldChar w:fldCharType="begin"/>
      </w:r>
      <w:r>
        <w:instrText xml:space="preserve"> REF _Ref100955549 \h </w:instrText>
      </w:r>
      <w:r>
        <w:fldChar w:fldCharType="separate"/>
      </w:r>
      <w:r w:rsidR="00025A41">
        <w:t>Piece Checklist Page</w:t>
      </w:r>
      <w:r>
        <w:fldChar w:fldCharType="end"/>
      </w:r>
      <w:r>
        <w:t>, a popup (</w:t>
      </w:r>
      <w:r>
        <w:fldChar w:fldCharType="begin"/>
      </w:r>
      <w:r>
        <w:instrText xml:space="preserve"> REF _Ref101651502 \h </w:instrText>
      </w:r>
      <w:r>
        <w:fldChar w:fldCharType="separate"/>
      </w:r>
      <w:r w:rsidR="00025A41">
        <w:t xml:space="preserve">Figure </w:t>
      </w:r>
      <w:r w:rsidR="00025A41">
        <w:rPr>
          <w:noProof/>
        </w:rPr>
        <w:t>42</w:t>
      </w:r>
      <w:r>
        <w:fldChar w:fldCharType="end"/>
      </w:r>
      <w:r>
        <w:t>) appears where users can Login or create an account.</w:t>
      </w:r>
    </w:p>
    <w:p w14:paraId="54C656D3" w14:textId="4B4D996A" w:rsidR="002E2748" w:rsidRDefault="00DA4DCC" w:rsidP="00DA4DCC">
      <w:r>
        <w:t xml:space="preserve">There are two tabs at the top of the popup, </w:t>
      </w:r>
      <w:r w:rsidR="00A362BF">
        <w:t xml:space="preserve">in </w:t>
      </w:r>
      <w:r w:rsidR="00A362BF">
        <w:fldChar w:fldCharType="begin"/>
      </w:r>
      <w:r w:rsidR="00A362BF">
        <w:instrText xml:space="preserve"> REF _Ref101651502 \h </w:instrText>
      </w:r>
      <w:r w:rsidR="00A362BF">
        <w:fldChar w:fldCharType="separate"/>
      </w:r>
      <w:r w:rsidR="00025A41">
        <w:t xml:space="preserve">Figure </w:t>
      </w:r>
      <w:r w:rsidR="00025A41">
        <w:rPr>
          <w:noProof/>
        </w:rPr>
        <w:t>42</w:t>
      </w:r>
      <w:r w:rsidR="00A362BF">
        <w:fldChar w:fldCharType="end"/>
      </w:r>
      <w:r w:rsidR="00A362BF">
        <w:t xml:space="preserve"> </w:t>
      </w:r>
      <w:r>
        <w:t>the</w:t>
      </w:r>
      <w:r w:rsidR="006F5862">
        <w:t>re is a</w:t>
      </w:r>
      <w:r>
        <w:t xml:space="preserve"> ‘Login’ tab </w:t>
      </w:r>
      <w:r w:rsidR="006F5862">
        <w:t xml:space="preserve">(which </w:t>
      </w:r>
      <w:r>
        <w:t>is selected</w:t>
      </w:r>
      <w:r w:rsidR="006F5862">
        <w:t>)</w:t>
      </w:r>
      <w:r>
        <w:t>, and the</w:t>
      </w:r>
      <w:r w:rsidR="006F5862">
        <w:t>re is</w:t>
      </w:r>
      <w:r>
        <w:t xml:space="preserve"> </w:t>
      </w:r>
      <w:r w:rsidR="003E1BFB">
        <w:t xml:space="preserve">a </w:t>
      </w:r>
      <w:r>
        <w:t>‘Sign Up’ tab</w:t>
      </w:r>
      <w:r w:rsidR="003E1BFB">
        <w:t xml:space="preserve"> adjacent, wh</w:t>
      </w:r>
      <w:r w:rsidR="00EF783B">
        <w:t>i</w:t>
      </w:r>
      <w:r w:rsidR="00CE4420">
        <w:t>c</w:t>
      </w:r>
      <w:r w:rsidR="003E1BFB">
        <w:t xml:space="preserve">h </w:t>
      </w:r>
      <w:r>
        <w:t>when clicked opens the Sign-Up tab in the popup</w:t>
      </w:r>
      <w:r w:rsidR="0071719A">
        <w:t xml:space="preserve"> (</w:t>
      </w:r>
      <w:r w:rsidR="0071719A">
        <w:fldChar w:fldCharType="begin"/>
      </w:r>
      <w:r w:rsidR="0071719A">
        <w:instrText xml:space="preserve"> REF _Ref101717960 \h </w:instrText>
      </w:r>
      <w:r w:rsidR="0071719A">
        <w:fldChar w:fldCharType="separate"/>
      </w:r>
      <w:r w:rsidR="00025A41" w:rsidRPr="006017B5">
        <w:t xml:space="preserve">Figure </w:t>
      </w:r>
      <w:r w:rsidR="00025A41">
        <w:rPr>
          <w:noProof/>
        </w:rPr>
        <w:t>47</w:t>
      </w:r>
      <w:r w:rsidR="0071719A">
        <w:fldChar w:fldCharType="end"/>
      </w:r>
      <w:r w:rsidR="0071719A">
        <w:t>)</w:t>
      </w:r>
      <w:r>
        <w:t>.</w:t>
      </w:r>
      <w:r w:rsidR="00E41981">
        <w:t xml:space="preserve"> </w:t>
      </w:r>
      <w:r w:rsidR="00B7511A">
        <w:t>As the ‘Login’ tab is selected in the main body of the popup there are input boxes where user can enter their details to login to their account.</w:t>
      </w:r>
      <w:r w:rsidR="00120450">
        <w:t xml:space="preserve"> At the bottom of the popup is some text and a hyperlink ‘Sign Up’ which also opens the Sign-Up tab in the popup</w:t>
      </w:r>
      <w:r w:rsidR="0071719A">
        <w:t xml:space="preserve"> (</w:t>
      </w:r>
      <w:r w:rsidR="0071719A">
        <w:fldChar w:fldCharType="begin"/>
      </w:r>
      <w:r w:rsidR="0071719A">
        <w:instrText xml:space="preserve"> REF _Ref101717960 \h </w:instrText>
      </w:r>
      <w:r w:rsidR="0071719A">
        <w:fldChar w:fldCharType="separate"/>
      </w:r>
      <w:r w:rsidR="00025A41" w:rsidRPr="006017B5">
        <w:t xml:space="preserve">Figure </w:t>
      </w:r>
      <w:r w:rsidR="00025A41">
        <w:rPr>
          <w:noProof/>
        </w:rPr>
        <w:t>47</w:t>
      </w:r>
      <w:r w:rsidR="0071719A">
        <w:fldChar w:fldCharType="end"/>
      </w:r>
      <w:r w:rsidR="0071719A">
        <w:t>)</w:t>
      </w:r>
      <w:r w:rsidR="00120450">
        <w:t>.</w:t>
      </w:r>
    </w:p>
    <w:p w14:paraId="53946E33" w14:textId="64C46F99" w:rsidR="00F706B1" w:rsidRDefault="00DA4DCC" w:rsidP="00F42D46">
      <w:r>
        <w:t>There is</w:t>
      </w:r>
      <w:r w:rsidR="00241D72">
        <w:t xml:space="preserve"> an ‘Email’ input box where the user must enter the email address connected to their account and</w:t>
      </w:r>
      <w:r>
        <w:t xml:space="preserve"> a ‘Password’ input box where the user must enter their </w:t>
      </w:r>
      <w:r w:rsidR="00241D72">
        <w:t xml:space="preserve">account’s </w:t>
      </w:r>
      <w:r>
        <w:t>password</w:t>
      </w:r>
      <w:r w:rsidR="00241D72">
        <w:t>. I</w:t>
      </w:r>
      <w:r>
        <w:t xml:space="preserve">f the entered email is not valid the corresponding Invalid Alert will be displayed (see </w:t>
      </w:r>
      <w:r>
        <w:fldChar w:fldCharType="begin"/>
      </w:r>
      <w:r>
        <w:instrText xml:space="preserve"> REF _Ref101649540 \h </w:instrText>
      </w:r>
      <w:r>
        <w:fldChar w:fldCharType="separate"/>
      </w:r>
      <w:r w:rsidR="00025A41">
        <w:t>Entered Email Invalid Alerts</w:t>
      </w:r>
      <w:r>
        <w:fldChar w:fldCharType="end"/>
      </w:r>
      <w:r>
        <w:t xml:space="preserve"> </w:t>
      </w:r>
      <w:r>
        <w:fldChar w:fldCharType="begin"/>
      </w:r>
      <w:r>
        <w:instrText xml:space="preserve"> REF _Ref101649540 \p \h </w:instrText>
      </w:r>
      <w:r>
        <w:fldChar w:fldCharType="separate"/>
      </w:r>
      <w:r w:rsidR="00025A41">
        <w:t>below</w:t>
      </w:r>
      <w:r>
        <w:fldChar w:fldCharType="end"/>
      </w:r>
      <w:r>
        <w:t xml:space="preserve"> for more details). There is a ‘</w:t>
      </w:r>
      <w:r w:rsidR="00E41981">
        <w:t>Login</w:t>
      </w:r>
      <w:r>
        <w:t>’ button that check</w:t>
      </w:r>
      <w:r w:rsidR="00716C57">
        <w:t>s</w:t>
      </w:r>
      <w:r>
        <w:t xml:space="preserve"> the user’s entered email </w:t>
      </w:r>
      <w:r w:rsidR="00CD0406">
        <w:t>and password</w:t>
      </w:r>
      <w:r>
        <w:t>.</w:t>
      </w:r>
      <w:r w:rsidR="003C12AE">
        <w:t xml:space="preserve"> </w:t>
      </w:r>
      <w:r w:rsidR="00315CA5">
        <w:t xml:space="preserve">If the ‘Email’ or ‘Password’ input boxes are blank, they are highlighted red and the red alert boxes in </w:t>
      </w:r>
      <w:r w:rsidR="00315CA5">
        <w:fldChar w:fldCharType="begin"/>
      </w:r>
      <w:r w:rsidR="00315CA5">
        <w:instrText xml:space="preserve"> REF _Ref101711957 \h </w:instrText>
      </w:r>
      <w:r w:rsidR="00315CA5">
        <w:fldChar w:fldCharType="separate"/>
      </w:r>
      <w:r w:rsidR="00025A41">
        <w:t xml:space="preserve">Figure </w:t>
      </w:r>
      <w:r w:rsidR="00025A41">
        <w:rPr>
          <w:noProof/>
        </w:rPr>
        <w:t>43</w:t>
      </w:r>
      <w:r w:rsidR="00315CA5">
        <w:fldChar w:fldCharType="end"/>
      </w:r>
      <w:r w:rsidR="00315CA5">
        <w:t xml:space="preserve"> and </w:t>
      </w:r>
      <w:r w:rsidR="00315CA5">
        <w:fldChar w:fldCharType="begin"/>
      </w:r>
      <w:r w:rsidR="00315CA5">
        <w:instrText xml:space="preserve"> REF _Ref101711948 \h </w:instrText>
      </w:r>
      <w:r w:rsidR="00315CA5">
        <w:fldChar w:fldCharType="separate"/>
      </w:r>
      <w:r w:rsidR="00025A41">
        <w:t xml:space="preserve">Figure </w:t>
      </w:r>
      <w:r w:rsidR="00025A41">
        <w:rPr>
          <w:noProof/>
        </w:rPr>
        <w:t>44</w:t>
      </w:r>
      <w:r w:rsidR="00315CA5">
        <w:fldChar w:fldCharType="end"/>
      </w:r>
      <w:r w:rsidR="00315CA5">
        <w:t xml:space="preserve"> are shown respectfully.</w:t>
      </w:r>
    </w:p>
    <w:p w14:paraId="0E122983" w14:textId="7BF68EA2" w:rsidR="005743BA" w:rsidRDefault="00F42D46" w:rsidP="00CC0E0A">
      <w:r>
        <w:t xml:space="preserve">If the entered </w:t>
      </w:r>
      <w:r w:rsidR="00F706B1">
        <w:t xml:space="preserve">email address </w:t>
      </w:r>
      <w:r>
        <w:t>does not belong to an account,</w:t>
      </w:r>
      <w:r w:rsidR="006D1FB7">
        <w:t xml:space="preserve"> or </w:t>
      </w:r>
      <w:r w:rsidR="00CA23AB">
        <w:t xml:space="preserve">if </w:t>
      </w:r>
      <w:r w:rsidR="00F706B1">
        <w:t xml:space="preserve">it does </w:t>
      </w:r>
      <w:r w:rsidR="006D1FB7">
        <w:t xml:space="preserve">belong to an account </w:t>
      </w:r>
      <w:r w:rsidR="00F706B1">
        <w:t>but</w:t>
      </w:r>
      <w:r w:rsidR="006D1FB7">
        <w:t xml:space="preserve"> the </w:t>
      </w:r>
      <w:r w:rsidR="00F706B1">
        <w:t xml:space="preserve">entered </w:t>
      </w:r>
      <w:r w:rsidR="006D1FB7">
        <w:t xml:space="preserve">password is incorrect, </w:t>
      </w:r>
      <w:r>
        <w:t>then error alert box</w:t>
      </w:r>
      <w:r w:rsidR="006D1FB7">
        <w:t>es</w:t>
      </w:r>
      <w:r>
        <w:t xml:space="preserve"> will appear (</w:t>
      </w:r>
      <w:r w:rsidR="006D1FB7">
        <w:fldChar w:fldCharType="begin"/>
      </w:r>
      <w:r w:rsidR="006D1FB7">
        <w:instrText xml:space="preserve"> REF _Ref101712048 \h </w:instrText>
      </w:r>
      <w:r w:rsidR="006D1FB7">
        <w:fldChar w:fldCharType="separate"/>
      </w:r>
      <w:r w:rsidR="00025A41">
        <w:t xml:space="preserve">Figure </w:t>
      </w:r>
      <w:r w:rsidR="00025A41">
        <w:rPr>
          <w:noProof/>
        </w:rPr>
        <w:t>45</w:t>
      </w:r>
      <w:r w:rsidR="006D1FB7">
        <w:fldChar w:fldCharType="end"/>
      </w:r>
      <w:r>
        <w:t xml:space="preserve">) informing the user </w:t>
      </w:r>
      <w:r w:rsidR="006D1FB7">
        <w:t>the ‘Email’ or ‘Password’ is incorrect</w:t>
      </w:r>
      <w:r>
        <w:t xml:space="preserve"> and highlighting the ‘Email’ </w:t>
      </w:r>
      <w:r w:rsidR="006D1FB7">
        <w:t xml:space="preserve">and ‘Password’ </w:t>
      </w:r>
      <w:r>
        <w:t>input box</w:t>
      </w:r>
      <w:r w:rsidR="006D1FB7">
        <w:t>es in</w:t>
      </w:r>
      <w:r>
        <w:t xml:space="preserve"> red.</w:t>
      </w:r>
      <w:r w:rsidR="006D1FB7">
        <w:t xml:space="preserve"> </w:t>
      </w:r>
      <w:r w:rsidR="00503932">
        <w:t>Here I decided</w:t>
      </w:r>
      <w:r w:rsidR="006D1FB7">
        <w:t xml:space="preserve"> to use an ambiguous message </w:t>
      </w:r>
      <w:r w:rsidR="006B0686">
        <w:t>if</w:t>
      </w:r>
      <w:r w:rsidR="006D1FB7">
        <w:t xml:space="preserve"> the email or password w</w:t>
      </w:r>
      <w:r w:rsidR="00BF0031">
        <w:t>ere</w:t>
      </w:r>
      <w:r w:rsidR="006D1FB7">
        <w:t xml:space="preserve"> wrong, as this way an attacker could not tr</w:t>
      </w:r>
      <w:r w:rsidR="008B4CD0">
        <w:t>ia</w:t>
      </w:r>
      <w:r w:rsidR="006D1FB7">
        <w:t>l and error the</w:t>
      </w:r>
      <w:r w:rsidR="008B4CD0">
        <w:t>ir</w:t>
      </w:r>
      <w:r w:rsidR="006D1FB7">
        <w:t xml:space="preserve"> way into logging into </w:t>
      </w:r>
      <w:r w:rsidR="006B0686">
        <w:t>an account</w:t>
      </w:r>
      <w:r w:rsidR="006D1FB7">
        <w:t xml:space="preserve"> as they would not know if the</w:t>
      </w:r>
      <w:r w:rsidR="00784F3E">
        <w:t xml:space="preserve"> entered</w:t>
      </w:r>
      <w:r w:rsidR="006D1FB7">
        <w:t xml:space="preserve"> email address belongs to an account</w:t>
      </w:r>
      <w:r w:rsidR="003F1BF5">
        <w:t xml:space="preserve"> or not</w:t>
      </w:r>
      <w:r w:rsidR="006D1FB7">
        <w:t>.</w:t>
      </w:r>
    </w:p>
    <w:p w14:paraId="5F5F711B" w14:textId="066BB587" w:rsidR="00CC0E0A" w:rsidRDefault="00016DE9" w:rsidP="00CC0E0A">
      <w:r>
        <w:t>Error a</w:t>
      </w:r>
      <w:r w:rsidR="00CC0E0A">
        <w:t xml:space="preserve">lerts and input boxes are highlighted red for errors so users can easily see this is an error. </w:t>
      </w:r>
    </w:p>
    <w:p w14:paraId="6B8313FD" w14:textId="204C0340" w:rsidR="00CC0E0A" w:rsidRDefault="00CC0E0A" w:rsidP="00737C3F">
      <w:r>
        <w:t xml:space="preserve">If the </w:t>
      </w:r>
      <w:r w:rsidR="00412730">
        <w:t xml:space="preserve">entered email belongs to an account and the </w:t>
      </w:r>
      <w:r>
        <w:t xml:space="preserve">password entered </w:t>
      </w:r>
      <w:r w:rsidR="00412730">
        <w:t>matches the account</w:t>
      </w:r>
      <w:r w:rsidR="00EE574B">
        <w:t>'</w:t>
      </w:r>
      <w:r w:rsidR="00412730">
        <w:t>s stored password</w:t>
      </w:r>
      <w:r>
        <w:t>, then the user</w:t>
      </w:r>
      <w:r w:rsidR="00412730">
        <w:t xml:space="preserve"> is logged into their account</w:t>
      </w:r>
      <w:r>
        <w:t xml:space="preserve">. After this, the popup is closed, and the </w:t>
      </w:r>
      <w:r w:rsidR="00602AA6">
        <w:t xml:space="preserve">logged-in </w:t>
      </w:r>
      <w:r w:rsidR="00737C3F">
        <w:fldChar w:fldCharType="begin"/>
      </w:r>
      <w:r w:rsidR="00737C3F">
        <w:instrText xml:space="preserve"> REF _Ref102642239 \h </w:instrText>
      </w:r>
      <w:r w:rsidR="00737C3F">
        <w:fldChar w:fldCharType="separate"/>
      </w:r>
      <w:r w:rsidR="00025A41">
        <w:t>Home Page</w:t>
      </w:r>
      <w:r w:rsidR="00737C3F">
        <w:fldChar w:fldCharType="end"/>
      </w:r>
      <w:r w:rsidR="00737C3F">
        <w:t xml:space="preserve"> </w:t>
      </w:r>
      <w:r w:rsidR="00602AA6">
        <w:t>is shown (</w:t>
      </w:r>
      <w:r w:rsidR="00602AA6">
        <w:fldChar w:fldCharType="begin"/>
      </w:r>
      <w:r w:rsidR="00602AA6">
        <w:instrText xml:space="preserve"> REF _Ref101297449 \h </w:instrText>
      </w:r>
      <w:r w:rsidR="00602AA6">
        <w:fldChar w:fldCharType="separate"/>
      </w:r>
      <w:r w:rsidR="00025A41">
        <w:t xml:space="preserve">Figure </w:t>
      </w:r>
      <w:r w:rsidR="00025A41">
        <w:rPr>
          <w:noProof/>
        </w:rPr>
        <w:t>11</w:t>
      </w:r>
      <w:r w:rsidR="00602AA6">
        <w:fldChar w:fldCharType="end"/>
      </w:r>
      <w:r w:rsidR="00602AA6">
        <w:t>).</w:t>
      </w:r>
    </w:p>
    <w:p w14:paraId="0FA01045" w14:textId="0A3E59B3" w:rsidR="0083394E" w:rsidRPr="00665DD4" w:rsidRDefault="00CC0E0A" w:rsidP="00F26A2F">
      <w:r>
        <w:lastRenderedPageBreak/>
        <w:t>In the initial design</w:t>
      </w:r>
      <w:r w:rsidR="00275DF9">
        <w:t xml:space="preserve"> for the ‘Login’ tab</w:t>
      </w:r>
      <w:r>
        <w:t xml:space="preserve"> </w:t>
      </w:r>
      <w:r w:rsidR="00FE7857">
        <w:t>(</w:t>
      </w:r>
      <w:r w:rsidR="00FE7857">
        <w:fldChar w:fldCharType="begin"/>
      </w:r>
      <w:r w:rsidR="00FE7857">
        <w:instrText xml:space="preserve"> REF _Ref101717761 \h </w:instrText>
      </w:r>
      <w:r w:rsidR="00FE7857">
        <w:fldChar w:fldCharType="separate"/>
      </w:r>
      <w:r w:rsidR="00025A41">
        <w:t xml:space="preserve">Figure </w:t>
      </w:r>
      <w:r w:rsidR="00025A41">
        <w:rPr>
          <w:noProof/>
        </w:rPr>
        <w:t>41</w:t>
      </w:r>
      <w:r w:rsidR="00FE7857">
        <w:fldChar w:fldCharType="end"/>
      </w:r>
      <w:r w:rsidR="00FE7857">
        <w:t>)</w:t>
      </w:r>
      <w:r>
        <w:t xml:space="preserve"> I had planned to use popups to inform the user the entered </w:t>
      </w:r>
      <w:r w:rsidR="00FE7857">
        <w:t xml:space="preserve">Email or </w:t>
      </w:r>
      <w:r>
        <w:t>Password was incorrect,</w:t>
      </w:r>
      <w:r w:rsidR="00FE7857">
        <w:t xml:space="preserve"> h</w:t>
      </w:r>
      <w:r>
        <w:t xml:space="preserve">owever, in the final design </w:t>
      </w:r>
      <w:r w:rsidR="00E057C1">
        <w:t>(</w:t>
      </w:r>
      <w:r w:rsidR="00E057C1">
        <w:fldChar w:fldCharType="begin"/>
      </w:r>
      <w:r w:rsidR="00E057C1">
        <w:instrText xml:space="preserve"> REF _Ref101712048 \h </w:instrText>
      </w:r>
      <w:r w:rsidR="00E057C1">
        <w:fldChar w:fldCharType="separate"/>
      </w:r>
      <w:r w:rsidR="00025A41">
        <w:t xml:space="preserve">Figure </w:t>
      </w:r>
      <w:r w:rsidR="00025A41">
        <w:rPr>
          <w:noProof/>
        </w:rPr>
        <w:t>45</w:t>
      </w:r>
      <w:r w:rsidR="00E057C1">
        <w:fldChar w:fldCharType="end"/>
      </w:r>
      <w:r w:rsidR="00E057C1">
        <w:t>)</w:t>
      </w:r>
      <w:r>
        <w:t xml:space="preserve"> I chose to use error alert boxes </w:t>
      </w:r>
      <w:r w:rsidR="00E057C1">
        <w:t xml:space="preserve">to inform the user of this, </w:t>
      </w:r>
      <w:r>
        <w:t xml:space="preserve">I made this decision so the </w:t>
      </w:r>
      <w:r w:rsidRPr="00B2671D">
        <w:t xml:space="preserve">user </w:t>
      </w:r>
      <w:r>
        <w:t xml:space="preserve">wouldn’t have to </w:t>
      </w:r>
      <w:r w:rsidRPr="00B2671D">
        <w:t>spend time closing alert popup</w:t>
      </w:r>
      <w:r>
        <w:t>s</w:t>
      </w:r>
      <w:r w:rsidRPr="00B2671D">
        <w:t xml:space="preserve"> breaking up their flow.</w:t>
      </w:r>
      <w:r>
        <w:t xml:space="preserve"> </w:t>
      </w:r>
      <w:r w:rsidR="00602AA6">
        <w:t xml:space="preserve">I </w:t>
      </w:r>
      <w:r w:rsidR="002574DA">
        <w:t xml:space="preserve"> also </w:t>
      </w:r>
      <w:r w:rsidR="00602AA6">
        <w:t>removed the logged in alert popup</w:t>
      </w:r>
      <w:r w:rsidR="00B157CB">
        <w:t xml:space="preserve"> in the final design</w:t>
      </w:r>
      <w:r w:rsidR="00602AA6">
        <w:t xml:space="preserve">, as I </w:t>
      </w:r>
      <w:r w:rsidR="00B979BE">
        <w:t>felt</w:t>
      </w:r>
      <w:r w:rsidR="00602AA6">
        <w:t xml:space="preserve"> it was </w:t>
      </w:r>
      <w:r w:rsidR="00B979BE">
        <w:t>obvious</w:t>
      </w:r>
      <w:r w:rsidR="00602AA6">
        <w:t xml:space="preserve"> to the user they had logged in as the </w:t>
      </w:r>
      <w:r w:rsidR="0001161D">
        <w:fldChar w:fldCharType="begin"/>
      </w:r>
      <w:r w:rsidR="0001161D">
        <w:instrText xml:space="preserve"> REF _Ref102642239 \h </w:instrText>
      </w:r>
      <w:r w:rsidR="0001161D">
        <w:fldChar w:fldCharType="separate"/>
      </w:r>
      <w:r w:rsidR="00025A41">
        <w:t>Home Page</w:t>
      </w:r>
      <w:r w:rsidR="0001161D">
        <w:fldChar w:fldCharType="end"/>
      </w:r>
      <w:r w:rsidR="0001161D">
        <w:t xml:space="preserve"> </w:t>
      </w:r>
      <w:r w:rsidR="00602AA6">
        <w:t>displayed (</w:t>
      </w:r>
      <w:r w:rsidR="00602AA6">
        <w:fldChar w:fldCharType="begin"/>
      </w:r>
      <w:r w:rsidR="00602AA6">
        <w:instrText xml:space="preserve"> REF _Ref101297449 \h </w:instrText>
      </w:r>
      <w:r w:rsidR="00602AA6">
        <w:fldChar w:fldCharType="separate"/>
      </w:r>
      <w:r w:rsidR="00025A41">
        <w:t xml:space="preserve">Figure </w:t>
      </w:r>
      <w:r w:rsidR="00025A41">
        <w:rPr>
          <w:noProof/>
        </w:rPr>
        <w:t>11</w:t>
      </w:r>
      <w:r w:rsidR="00602AA6">
        <w:fldChar w:fldCharType="end"/>
      </w:r>
      <w:r w:rsidR="00602AA6">
        <w:t xml:space="preserve">) is different to the logged-out </w:t>
      </w:r>
      <w:r w:rsidR="00F26A2F">
        <w:fldChar w:fldCharType="begin"/>
      </w:r>
      <w:r w:rsidR="00F26A2F">
        <w:instrText xml:space="preserve"> REF _Ref102642239 \h </w:instrText>
      </w:r>
      <w:r w:rsidR="00F26A2F">
        <w:fldChar w:fldCharType="separate"/>
      </w:r>
      <w:r w:rsidR="00025A41">
        <w:t>Home Page</w:t>
      </w:r>
      <w:r w:rsidR="00F26A2F">
        <w:fldChar w:fldCharType="end"/>
      </w:r>
      <w:r w:rsidR="00460511">
        <w:t xml:space="preserve"> (</w:t>
      </w:r>
      <w:r w:rsidR="00602AA6">
        <w:fldChar w:fldCharType="begin"/>
      </w:r>
      <w:r w:rsidR="00602AA6">
        <w:instrText xml:space="preserve"> REF _Ref101296667 \h </w:instrText>
      </w:r>
      <w:r w:rsidR="00602AA6">
        <w:fldChar w:fldCharType="separate"/>
      </w:r>
      <w:r w:rsidR="00025A41">
        <w:t xml:space="preserve">Figure </w:t>
      </w:r>
      <w:r w:rsidR="00025A41">
        <w:rPr>
          <w:noProof/>
        </w:rPr>
        <w:t>9</w:t>
      </w:r>
      <w:r w:rsidR="00602AA6">
        <w:fldChar w:fldCharType="end"/>
      </w:r>
      <w:r w:rsidR="00460511">
        <w:t>).</w:t>
      </w:r>
    </w:p>
    <w:p w14:paraId="228DC831" w14:textId="77777777" w:rsidR="00807F71" w:rsidRDefault="00807F71" w:rsidP="00BA1DEE">
      <w:pPr>
        <w:keepNext/>
        <w:spacing w:after="0"/>
      </w:pPr>
      <w:r>
        <w:rPr>
          <w:noProof/>
        </w:rPr>
        <w:drawing>
          <wp:inline distT="0" distB="0" distL="0" distR="0" wp14:anchorId="2F5B2D1C" wp14:editId="0AC6AF03">
            <wp:extent cx="5731510" cy="2976113"/>
            <wp:effectExtent l="0" t="0" r="2540" b="0"/>
            <wp:docPr id="15" name="Picture 15"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diagram&#10;&#10;Description automatically generated"/>
                    <pic:cNvPicPr/>
                  </pic:nvPicPr>
                  <pic:blipFill rotWithShape="1">
                    <a:blip r:embed="rId58" cstate="print">
                      <a:extLst>
                        <a:ext uri="{28A0092B-C50C-407E-A947-70E740481C1C}">
                          <a14:useLocalDpi xmlns:a14="http://schemas.microsoft.com/office/drawing/2010/main" val="0"/>
                        </a:ext>
                      </a:extLst>
                    </a:blip>
                    <a:srcRect t="1" b="1765"/>
                    <a:stretch/>
                  </pic:blipFill>
                  <pic:spPr bwMode="auto">
                    <a:xfrm>
                      <a:off x="0" y="0"/>
                      <a:ext cx="5731510" cy="2976113"/>
                    </a:xfrm>
                    <a:prstGeom prst="rect">
                      <a:avLst/>
                    </a:prstGeom>
                    <a:ln>
                      <a:noFill/>
                    </a:ln>
                    <a:extLst>
                      <a:ext uri="{53640926-AAD7-44D8-BBD7-CCE9431645EC}">
                        <a14:shadowObscured xmlns:a14="http://schemas.microsoft.com/office/drawing/2010/main"/>
                      </a:ext>
                    </a:extLst>
                  </pic:spPr>
                </pic:pic>
              </a:graphicData>
            </a:graphic>
          </wp:inline>
        </w:drawing>
      </w:r>
    </w:p>
    <w:p w14:paraId="738F5360" w14:textId="5F6CF680" w:rsidR="00807F71" w:rsidRDefault="00807F71" w:rsidP="00B750C8">
      <w:pPr>
        <w:pStyle w:val="Caption"/>
      </w:pPr>
      <w:bookmarkStart w:id="112" w:name="_Ref101651324"/>
      <w:r>
        <w:t xml:space="preserve">Figure </w:t>
      </w:r>
      <w:r w:rsidR="003804B0">
        <w:fldChar w:fldCharType="begin"/>
      </w:r>
      <w:r w:rsidR="003804B0">
        <w:instrText xml:space="preserve"> SEQ Figure \* ARABIC </w:instrText>
      </w:r>
      <w:r w:rsidR="003804B0">
        <w:fldChar w:fldCharType="separate"/>
      </w:r>
      <w:r w:rsidR="00025A41">
        <w:rPr>
          <w:noProof/>
        </w:rPr>
        <w:t>46</w:t>
      </w:r>
      <w:r w:rsidR="003804B0">
        <w:rPr>
          <w:noProof/>
        </w:rPr>
        <w:fldChar w:fldCharType="end"/>
      </w:r>
      <w:bookmarkEnd w:id="112"/>
      <w:r>
        <w:t>:</w:t>
      </w:r>
      <w:r w:rsidR="00CF31A6">
        <w:t xml:space="preserve"> Initial</w:t>
      </w:r>
      <w:r w:rsidR="00EF1162" w:rsidRPr="00EF1162">
        <w:t xml:space="preserve"> </w:t>
      </w:r>
      <w:r w:rsidR="00EF1162">
        <w:t>Login and Sign-Up Popup – Sign Up Tab Selected</w:t>
      </w:r>
    </w:p>
    <w:p w14:paraId="4E8CED93" w14:textId="77777777" w:rsidR="00B91313" w:rsidRDefault="00B91313" w:rsidP="00142A66">
      <w:pPr>
        <w:keepNext/>
        <w:spacing w:after="0"/>
      </w:pPr>
      <w:r w:rsidRPr="00B91313">
        <w:rPr>
          <w:noProof/>
        </w:rPr>
        <w:drawing>
          <wp:inline distT="0" distB="0" distL="0" distR="0" wp14:anchorId="326B2109" wp14:editId="0334B9CB">
            <wp:extent cx="3555301" cy="3117073"/>
            <wp:effectExtent l="0" t="0" r="7620" b="762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pic:cNvPicPr/>
                  </pic:nvPicPr>
                  <pic:blipFill>
                    <a:blip r:embed="rId59">
                      <a:extLst>
                        <a:ext uri="{28A0092B-C50C-407E-A947-70E740481C1C}">
                          <a14:useLocalDpi xmlns:a14="http://schemas.microsoft.com/office/drawing/2010/main" val="0"/>
                        </a:ext>
                      </a:extLst>
                    </a:blip>
                    <a:stretch>
                      <a:fillRect/>
                    </a:stretch>
                  </pic:blipFill>
                  <pic:spPr>
                    <a:xfrm>
                      <a:off x="0" y="0"/>
                      <a:ext cx="3555301" cy="3117073"/>
                    </a:xfrm>
                    <a:prstGeom prst="rect">
                      <a:avLst/>
                    </a:prstGeom>
                  </pic:spPr>
                </pic:pic>
              </a:graphicData>
            </a:graphic>
          </wp:inline>
        </w:drawing>
      </w:r>
    </w:p>
    <w:p w14:paraId="257CF757" w14:textId="5940BC13" w:rsidR="00B8500D" w:rsidRDefault="00B91313" w:rsidP="00EF1162">
      <w:pPr>
        <w:pStyle w:val="Caption"/>
      </w:pPr>
      <w:bookmarkStart w:id="113" w:name="_Ref101717960"/>
      <w:r w:rsidRPr="006017B5">
        <w:t xml:space="preserve">Figure </w:t>
      </w:r>
      <w:r w:rsidR="003804B0">
        <w:fldChar w:fldCharType="begin"/>
      </w:r>
      <w:r w:rsidR="003804B0">
        <w:instrText xml:space="preserve"> SEQ Figure \* ARABIC </w:instrText>
      </w:r>
      <w:r w:rsidR="003804B0">
        <w:fldChar w:fldCharType="separate"/>
      </w:r>
      <w:r w:rsidR="00025A41">
        <w:rPr>
          <w:noProof/>
        </w:rPr>
        <w:t>47</w:t>
      </w:r>
      <w:r w:rsidR="003804B0">
        <w:rPr>
          <w:noProof/>
        </w:rPr>
        <w:fldChar w:fldCharType="end"/>
      </w:r>
      <w:bookmarkEnd w:id="113"/>
      <w:r>
        <w:t xml:space="preserve">: </w:t>
      </w:r>
      <w:r w:rsidR="00EF1162">
        <w:t>Login and Sign-Up Popup – Sign Up Tab Selected</w:t>
      </w:r>
    </w:p>
    <w:p w14:paraId="42376804" w14:textId="77777777" w:rsidR="00F1403E" w:rsidRDefault="00F1403E" w:rsidP="001A2925">
      <w:pPr>
        <w:keepNext/>
        <w:spacing w:after="0"/>
      </w:pPr>
      <w:r w:rsidRPr="00F1403E">
        <w:rPr>
          <w:noProof/>
        </w:rPr>
        <w:lastRenderedPageBreak/>
        <w:drawing>
          <wp:inline distT="0" distB="0" distL="0" distR="0" wp14:anchorId="131C6325" wp14:editId="18C860F6">
            <wp:extent cx="3443418" cy="2076740"/>
            <wp:effectExtent l="0" t="0" r="508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pic:cNvPicPr/>
                  </pic:nvPicPr>
                  <pic:blipFill>
                    <a:blip r:embed="rId60">
                      <a:extLst>
                        <a:ext uri="{28A0092B-C50C-407E-A947-70E740481C1C}">
                          <a14:useLocalDpi xmlns:a14="http://schemas.microsoft.com/office/drawing/2010/main" val="0"/>
                        </a:ext>
                      </a:extLst>
                    </a:blip>
                    <a:stretch>
                      <a:fillRect/>
                    </a:stretch>
                  </pic:blipFill>
                  <pic:spPr>
                    <a:xfrm>
                      <a:off x="0" y="0"/>
                      <a:ext cx="3443418" cy="2076740"/>
                    </a:xfrm>
                    <a:prstGeom prst="rect">
                      <a:avLst/>
                    </a:prstGeom>
                  </pic:spPr>
                </pic:pic>
              </a:graphicData>
            </a:graphic>
          </wp:inline>
        </w:drawing>
      </w:r>
    </w:p>
    <w:p w14:paraId="7269BAA6" w14:textId="27D50719" w:rsidR="00F1403E" w:rsidRPr="00F1403E" w:rsidRDefault="00F1403E" w:rsidP="00F1403E">
      <w:pPr>
        <w:pStyle w:val="Caption"/>
      </w:pPr>
      <w:bookmarkStart w:id="114" w:name="_Ref101720129"/>
      <w:r>
        <w:t xml:space="preserve">Figure </w:t>
      </w:r>
      <w:r w:rsidR="003804B0">
        <w:fldChar w:fldCharType="begin"/>
      </w:r>
      <w:r w:rsidR="003804B0">
        <w:instrText xml:space="preserve"> SEQ Figure \* ARABIC </w:instrText>
      </w:r>
      <w:r w:rsidR="003804B0">
        <w:fldChar w:fldCharType="separate"/>
      </w:r>
      <w:r w:rsidR="00025A41">
        <w:rPr>
          <w:noProof/>
        </w:rPr>
        <w:t>48</w:t>
      </w:r>
      <w:r w:rsidR="003804B0">
        <w:rPr>
          <w:noProof/>
        </w:rPr>
        <w:fldChar w:fldCharType="end"/>
      </w:r>
      <w:bookmarkEnd w:id="114"/>
      <w:r>
        <w:t xml:space="preserve">: Sign Up Error – Passwords </w:t>
      </w:r>
      <w:r w:rsidR="001A2925">
        <w:t>Must M</w:t>
      </w:r>
      <w:r>
        <w:t>atch</w:t>
      </w:r>
    </w:p>
    <w:p w14:paraId="24BEFCCF" w14:textId="77777777" w:rsidR="00132608" w:rsidRDefault="00132608" w:rsidP="00132608">
      <w:pPr>
        <w:keepNext/>
        <w:spacing w:after="0"/>
      </w:pPr>
      <w:r w:rsidRPr="006305C0">
        <w:rPr>
          <w:noProof/>
        </w:rPr>
        <w:drawing>
          <wp:inline distT="0" distB="0" distL="0" distR="0" wp14:anchorId="5440CD9A" wp14:editId="5A3C8A65">
            <wp:extent cx="3429000" cy="1657477"/>
            <wp:effectExtent l="0" t="0" r="0" b="0"/>
            <wp:docPr id="146" name="Picture 14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Graphical user interface, text, application, email&#10;&#10;Description automatically generated"/>
                    <pic:cNvPicPr/>
                  </pic:nvPicPr>
                  <pic:blipFill>
                    <a:blip r:embed="rId61"/>
                    <a:stretch>
                      <a:fillRect/>
                    </a:stretch>
                  </pic:blipFill>
                  <pic:spPr>
                    <a:xfrm>
                      <a:off x="0" y="0"/>
                      <a:ext cx="3434406" cy="1660090"/>
                    </a:xfrm>
                    <a:prstGeom prst="rect">
                      <a:avLst/>
                    </a:prstGeom>
                  </pic:spPr>
                </pic:pic>
              </a:graphicData>
            </a:graphic>
          </wp:inline>
        </w:drawing>
      </w:r>
    </w:p>
    <w:p w14:paraId="4DF5535C" w14:textId="0BA3F7B1" w:rsidR="00132608" w:rsidRPr="006305C0" w:rsidRDefault="00132608" w:rsidP="00132608">
      <w:pPr>
        <w:pStyle w:val="Caption"/>
      </w:pPr>
      <w:bookmarkStart w:id="115" w:name="_Ref101720786"/>
      <w:r>
        <w:t xml:space="preserve">Figure </w:t>
      </w:r>
      <w:r w:rsidR="003804B0">
        <w:fldChar w:fldCharType="begin"/>
      </w:r>
      <w:r w:rsidR="003804B0">
        <w:instrText xml:space="preserve"> SEQ Figure \* ARABIC </w:instrText>
      </w:r>
      <w:r w:rsidR="003804B0">
        <w:fldChar w:fldCharType="separate"/>
      </w:r>
      <w:r w:rsidR="00025A41">
        <w:rPr>
          <w:noProof/>
        </w:rPr>
        <w:t>49</w:t>
      </w:r>
      <w:r w:rsidR="003804B0">
        <w:rPr>
          <w:noProof/>
        </w:rPr>
        <w:fldChar w:fldCharType="end"/>
      </w:r>
      <w:bookmarkEnd w:id="115"/>
      <w:r>
        <w:t xml:space="preserve">: </w:t>
      </w:r>
      <w:r w:rsidRPr="002863D1">
        <w:t>Sign Up Error –</w:t>
      </w:r>
      <w:r>
        <w:t xml:space="preserve"> Password Blank</w:t>
      </w:r>
    </w:p>
    <w:p w14:paraId="2D3F2993" w14:textId="77777777" w:rsidR="0081228A" w:rsidRDefault="0081228A" w:rsidP="00F1403E">
      <w:pPr>
        <w:keepNext/>
        <w:spacing w:after="0"/>
      </w:pPr>
      <w:r w:rsidRPr="0081228A">
        <w:rPr>
          <w:noProof/>
        </w:rPr>
        <w:drawing>
          <wp:inline distT="0" distB="0" distL="0" distR="0" wp14:anchorId="33C2C4A7" wp14:editId="5F962B0B">
            <wp:extent cx="3495087" cy="1079020"/>
            <wp:effectExtent l="0" t="0" r="0" b="698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pic:cNvPicPr/>
                  </pic:nvPicPr>
                  <pic:blipFill>
                    <a:blip r:embed="rId62">
                      <a:extLst>
                        <a:ext uri="{28A0092B-C50C-407E-A947-70E740481C1C}">
                          <a14:useLocalDpi xmlns:a14="http://schemas.microsoft.com/office/drawing/2010/main" val="0"/>
                        </a:ext>
                      </a:extLst>
                    </a:blip>
                    <a:stretch>
                      <a:fillRect/>
                    </a:stretch>
                  </pic:blipFill>
                  <pic:spPr>
                    <a:xfrm>
                      <a:off x="0" y="0"/>
                      <a:ext cx="3495087" cy="1079020"/>
                    </a:xfrm>
                    <a:prstGeom prst="rect">
                      <a:avLst/>
                    </a:prstGeom>
                  </pic:spPr>
                </pic:pic>
              </a:graphicData>
            </a:graphic>
          </wp:inline>
        </w:drawing>
      </w:r>
    </w:p>
    <w:p w14:paraId="10296DBC" w14:textId="2A4498B0" w:rsidR="0081228A" w:rsidRDefault="0081228A" w:rsidP="0081228A">
      <w:pPr>
        <w:pStyle w:val="Caption"/>
      </w:pPr>
      <w:bookmarkStart w:id="116" w:name="_Ref101728426"/>
      <w:r>
        <w:t xml:space="preserve">Figure </w:t>
      </w:r>
      <w:r w:rsidR="003804B0">
        <w:fldChar w:fldCharType="begin"/>
      </w:r>
      <w:r w:rsidR="003804B0">
        <w:instrText xml:space="preserve"> SEQ Figure \* ARABIC </w:instrText>
      </w:r>
      <w:r w:rsidR="003804B0">
        <w:fldChar w:fldCharType="separate"/>
      </w:r>
      <w:r w:rsidR="00025A41">
        <w:rPr>
          <w:noProof/>
        </w:rPr>
        <w:t>50</w:t>
      </w:r>
      <w:r w:rsidR="003804B0">
        <w:rPr>
          <w:noProof/>
        </w:rPr>
        <w:fldChar w:fldCharType="end"/>
      </w:r>
      <w:bookmarkEnd w:id="116"/>
      <w:r>
        <w:t>:</w:t>
      </w:r>
      <w:r w:rsidR="007C580E">
        <w:t xml:space="preserve"> Sign Up Error</w:t>
      </w:r>
      <w:r>
        <w:t xml:space="preserve"> –</w:t>
      </w:r>
      <w:r w:rsidR="007C580E">
        <w:t xml:space="preserve"> </w:t>
      </w:r>
      <w:r w:rsidR="00532F8D">
        <w:t>Email Not Unique</w:t>
      </w:r>
    </w:p>
    <w:p w14:paraId="66BBF21D" w14:textId="77777777" w:rsidR="005108D5" w:rsidRDefault="005108D5" w:rsidP="005108D5">
      <w:pPr>
        <w:keepNext/>
      </w:pPr>
      <w:r w:rsidRPr="005108D5">
        <w:rPr>
          <w:noProof/>
        </w:rPr>
        <w:drawing>
          <wp:inline distT="0" distB="0" distL="0" distR="0" wp14:anchorId="56B63777" wp14:editId="1EFE237C">
            <wp:extent cx="3476625" cy="1669087"/>
            <wp:effectExtent l="0" t="0" r="0" b="7620"/>
            <wp:docPr id="148" name="Picture 1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10;&#10;Description automatically generated"/>
                    <pic:cNvPicPr/>
                  </pic:nvPicPr>
                  <pic:blipFill>
                    <a:blip r:embed="rId63"/>
                    <a:stretch>
                      <a:fillRect/>
                    </a:stretch>
                  </pic:blipFill>
                  <pic:spPr>
                    <a:xfrm>
                      <a:off x="0" y="0"/>
                      <a:ext cx="3485517" cy="1673356"/>
                    </a:xfrm>
                    <a:prstGeom prst="rect">
                      <a:avLst/>
                    </a:prstGeom>
                  </pic:spPr>
                </pic:pic>
              </a:graphicData>
            </a:graphic>
          </wp:inline>
        </w:drawing>
      </w:r>
    </w:p>
    <w:p w14:paraId="316A2F7E" w14:textId="33D3EFA8" w:rsidR="005108D5" w:rsidRPr="005108D5" w:rsidRDefault="005108D5" w:rsidP="005108D5">
      <w:pPr>
        <w:pStyle w:val="Caption"/>
      </w:pPr>
      <w:bookmarkStart w:id="117" w:name="_Ref101728664"/>
      <w:r>
        <w:t xml:space="preserve">Figure </w:t>
      </w:r>
      <w:r w:rsidR="003804B0">
        <w:fldChar w:fldCharType="begin"/>
      </w:r>
      <w:r w:rsidR="003804B0">
        <w:instrText xml:space="preserve"> SEQ Figure \* ARABIC </w:instrText>
      </w:r>
      <w:r w:rsidR="003804B0">
        <w:fldChar w:fldCharType="separate"/>
      </w:r>
      <w:r w:rsidR="00025A41">
        <w:rPr>
          <w:noProof/>
        </w:rPr>
        <w:t>51</w:t>
      </w:r>
      <w:r w:rsidR="003804B0">
        <w:rPr>
          <w:noProof/>
        </w:rPr>
        <w:fldChar w:fldCharType="end"/>
      </w:r>
      <w:bookmarkEnd w:id="117"/>
      <w:r>
        <w:t xml:space="preserve">: </w:t>
      </w:r>
      <w:r w:rsidRPr="005B13C9">
        <w:t>Sign Up Error –</w:t>
      </w:r>
      <w:r>
        <w:t xml:space="preserve"> Password Cannot Contains Spaces</w:t>
      </w:r>
    </w:p>
    <w:p w14:paraId="7F2938FB" w14:textId="4F059DA1" w:rsidR="00B12C6C" w:rsidRDefault="00B12C6C" w:rsidP="00244D25">
      <w:pPr>
        <w:pStyle w:val="Caption"/>
        <w:spacing w:after="0"/>
        <w:rPr>
          <w:noProof/>
        </w:rPr>
      </w:pPr>
      <w:r w:rsidRPr="00B12C6C">
        <w:rPr>
          <w:noProof/>
        </w:rPr>
        <w:lastRenderedPageBreak/>
        <w:drawing>
          <wp:inline distT="0" distB="0" distL="0" distR="0" wp14:anchorId="096A4FD6" wp14:editId="16A40166">
            <wp:extent cx="3476625" cy="1556272"/>
            <wp:effectExtent l="0" t="0" r="0" b="6350"/>
            <wp:docPr id="88" name="Picture 88"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application&#10;&#10;Description automatically generated with medium confidence"/>
                    <pic:cNvPicPr/>
                  </pic:nvPicPr>
                  <pic:blipFill>
                    <a:blip r:embed="rId64"/>
                    <a:stretch>
                      <a:fillRect/>
                    </a:stretch>
                  </pic:blipFill>
                  <pic:spPr>
                    <a:xfrm>
                      <a:off x="0" y="0"/>
                      <a:ext cx="3493709" cy="1563920"/>
                    </a:xfrm>
                    <a:prstGeom prst="rect">
                      <a:avLst/>
                    </a:prstGeom>
                  </pic:spPr>
                </pic:pic>
              </a:graphicData>
            </a:graphic>
          </wp:inline>
        </w:drawing>
      </w:r>
    </w:p>
    <w:p w14:paraId="306DC42F" w14:textId="488146CD" w:rsidR="00B12C6C" w:rsidRDefault="00B12C6C" w:rsidP="00B12C6C">
      <w:pPr>
        <w:pStyle w:val="Caption"/>
      </w:pPr>
      <w:bookmarkStart w:id="118" w:name="_Ref101729076"/>
      <w:r>
        <w:t xml:space="preserve">Figure </w:t>
      </w:r>
      <w:r w:rsidR="003804B0">
        <w:fldChar w:fldCharType="begin"/>
      </w:r>
      <w:r w:rsidR="003804B0">
        <w:instrText xml:space="preserve"> SEQ Figure \* ARABIC </w:instrText>
      </w:r>
      <w:r w:rsidR="003804B0">
        <w:fldChar w:fldCharType="separate"/>
      </w:r>
      <w:r w:rsidR="00025A41">
        <w:rPr>
          <w:noProof/>
        </w:rPr>
        <w:t>52</w:t>
      </w:r>
      <w:r w:rsidR="003804B0">
        <w:rPr>
          <w:noProof/>
        </w:rPr>
        <w:fldChar w:fldCharType="end"/>
      </w:r>
      <w:bookmarkEnd w:id="118"/>
      <w:r>
        <w:t>: Account Created Alert</w:t>
      </w:r>
    </w:p>
    <w:p w14:paraId="7177331C" w14:textId="597F2CE4" w:rsidR="009A76FD" w:rsidRDefault="009A76FD" w:rsidP="00204652">
      <w:r>
        <w:t xml:space="preserve">The ‘Sign Up’ tab </w:t>
      </w:r>
      <w:r w:rsidR="00C75BCF">
        <w:t>(</w:t>
      </w:r>
      <w:r>
        <w:fldChar w:fldCharType="begin"/>
      </w:r>
      <w:r>
        <w:instrText xml:space="preserve"> REF _Ref101717960 \h </w:instrText>
      </w:r>
      <w:r>
        <w:fldChar w:fldCharType="separate"/>
      </w:r>
      <w:r w:rsidR="00025A41" w:rsidRPr="006017B5">
        <w:t xml:space="preserve">Figure </w:t>
      </w:r>
      <w:r w:rsidR="00025A41">
        <w:rPr>
          <w:noProof/>
        </w:rPr>
        <w:t>47</w:t>
      </w:r>
      <w:r>
        <w:fldChar w:fldCharType="end"/>
      </w:r>
      <w:r>
        <w:t>)</w:t>
      </w:r>
      <w:r w:rsidR="0071719A">
        <w:t xml:space="preserve"> in the </w:t>
      </w:r>
      <w:r w:rsidR="0071719A">
        <w:fldChar w:fldCharType="begin"/>
      </w:r>
      <w:r w:rsidR="0071719A">
        <w:instrText xml:space="preserve"> REF _Ref100934620 \h </w:instrText>
      </w:r>
      <w:r w:rsidR="0071719A">
        <w:fldChar w:fldCharType="separate"/>
      </w:r>
      <w:r w:rsidR="00025A41">
        <w:t>Login and Sign-Up Popup</w:t>
      </w:r>
      <w:r w:rsidR="0071719A">
        <w:fldChar w:fldCharType="end"/>
      </w:r>
      <w:r w:rsidR="0071719A">
        <w:t xml:space="preserve"> is opened by selecting the ‘Sign Up’ tab at the top of the popup, or the ‘Sign Up’ link at the bottom of the Login</w:t>
      </w:r>
      <w:r w:rsidR="00A72CC2">
        <w:t xml:space="preserve"> </w:t>
      </w:r>
      <w:r w:rsidR="0071719A">
        <w:t>tab body (</w:t>
      </w:r>
      <w:r w:rsidR="0071719A">
        <w:fldChar w:fldCharType="begin"/>
      </w:r>
      <w:r w:rsidR="0071719A">
        <w:instrText xml:space="preserve"> REF _Ref101651502 \h </w:instrText>
      </w:r>
      <w:r w:rsidR="0071719A">
        <w:fldChar w:fldCharType="separate"/>
      </w:r>
      <w:r w:rsidR="00025A41">
        <w:t xml:space="preserve">Figure </w:t>
      </w:r>
      <w:r w:rsidR="00025A41">
        <w:rPr>
          <w:noProof/>
        </w:rPr>
        <w:t>42</w:t>
      </w:r>
      <w:r w:rsidR="0071719A">
        <w:fldChar w:fldCharType="end"/>
      </w:r>
      <w:r w:rsidR="0071719A">
        <w:t>).</w:t>
      </w:r>
    </w:p>
    <w:p w14:paraId="1FC585F0" w14:textId="4C956932" w:rsidR="00204652" w:rsidRDefault="0071719A" w:rsidP="00204652">
      <w:r>
        <w:t>At the</w:t>
      </w:r>
      <w:r w:rsidR="00204652">
        <w:t xml:space="preserve"> top of the popup, in </w:t>
      </w:r>
      <w:r>
        <w:fldChar w:fldCharType="begin"/>
      </w:r>
      <w:r>
        <w:instrText xml:space="preserve"> REF _Ref101717960 \h </w:instrText>
      </w:r>
      <w:r>
        <w:fldChar w:fldCharType="separate"/>
      </w:r>
      <w:r w:rsidR="00025A41" w:rsidRPr="006017B5">
        <w:t xml:space="preserve">Figure </w:t>
      </w:r>
      <w:r w:rsidR="00025A41">
        <w:rPr>
          <w:noProof/>
        </w:rPr>
        <w:t>47</w:t>
      </w:r>
      <w:r>
        <w:fldChar w:fldCharType="end"/>
      </w:r>
      <w:r>
        <w:t xml:space="preserve"> </w:t>
      </w:r>
      <w:r w:rsidR="00204652">
        <w:t>the ‘</w:t>
      </w:r>
      <w:r>
        <w:t>Sign Up’</w:t>
      </w:r>
      <w:r w:rsidR="00204652">
        <w:t xml:space="preserve"> tab is selected, and the ‘</w:t>
      </w:r>
      <w:r>
        <w:t>Login</w:t>
      </w:r>
      <w:r w:rsidR="00204652">
        <w:t xml:space="preserve">’ tab when clicked opens the </w:t>
      </w:r>
      <w:r w:rsidR="00A72CC2">
        <w:t>Login</w:t>
      </w:r>
      <w:r w:rsidR="00204652">
        <w:t xml:space="preserve"> tab in the popup </w:t>
      </w:r>
      <w:r w:rsidR="00A72CC2">
        <w:t>(</w:t>
      </w:r>
      <w:r w:rsidR="00CF03C8">
        <w:fldChar w:fldCharType="begin"/>
      </w:r>
      <w:r w:rsidR="00CF03C8">
        <w:instrText xml:space="preserve"> REF _Ref101651502 \h </w:instrText>
      </w:r>
      <w:r w:rsidR="00CF03C8">
        <w:fldChar w:fldCharType="separate"/>
      </w:r>
      <w:r w:rsidR="00025A41">
        <w:t xml:space="preserve">Figure </w:t>
      </w:r>
      <w:r w:rsidR="00025A41">
        <w:rPr>
          <w:noProof/>
        </w:rPr>
        <w:t>42</w:t>
      </w:r>
      <w:r w:rsidR="00CF03C8">
        <w:fldChar w:fldCharType="end"/>
      </w:r>
      <w:r w:rsidR="00A72CC2">
        <w:t>)</w:t>
      </w:r>
      <w:r w:rsidR="00204652">
        <w:t>. As the ‘</w:t>
      </w:r>
      <w:r w:rsidR="00CF03C8">
        <w:t>Sign Up’</w:t>
      </w:r>
      <w:r w:rsidR="00204652">
        <w:t xml:space="preserve"> tab is selected in the main body of th</w:t>
      </w:r>
      <w:r w:rsidR="00CF03C8">
        <w:t>is</w:t>
      </w:r>
      <w:r w:rsidR="00204652">
        <w:t xml:space="preserve"> popup there are input boxes where user can enter their details to </w:t>
      </w:r>
      <w:r w:rsidR="00CF03C8">
        <w:t>create an</w:t>
      </w:r>
      <w:r w:rsidR="00204652">
        <w:t xml:space="preserve"> account. At the bottom of the popup is some text and a hyperlink ‘</w:t>
      </w:r>
      <w:r w:rsidR="003004A1">
        <w:t>Login</w:t>
      </w:r>
      <w:r w:rsidR="00204652">
        <w:t xml:space="preserve">’ which also opens the </w:t>
      </w:r>
      <w:r w:rsidR="003004A1">
        <w:t>Login tab</w:t>
      </w:r>
      <w:r w:rsidR="00204652">
        <w:t xml:space="preserve"> in the popup</w:t>
      </w:r>
      <w:r w:rsidR="003004A1">
        <w:t xml:space="preserve"> (</w:t>
      </w:r>
      <w:r w:rsidR="003004A1">
        <w:fldChar w:fldCharType="begin"/>
      </w:r>
      <w:r w:rsidR="003004A1">
        <w:instrText xml:space="preserve"> REF _Ref101651502 \h </w:instrText>
      </w:r>
      <w:r w:rsidR="003004A1">
        <w:fldChar w:fldCharType="separate"/>
      </w:r>
      <w:r w:rsidR="00025A41">
        <w:t xml:space="preserve">Figure </w:t>
      </w:r>
      <w:r w:rsidR="00025A41">
        <w:rPr>
          <w:noProof/>
        </w:rPr>
        <w:t>42</w:t>
      </w:r>
      <w:r w:rsidR="003004A1">
        <w:fldChar w:fldCharType="end"/>
      </w:r>
      <w:r w:rsidR="003004A1">
        <w:t>).</w:t>
      </w:r>
    </w:p>
    <w:p w14:paraId="79E41BF0" w14:textId="737FDBDF" w:rsidR="00F1403E" w:rsidRDefault="00204652" w:rsidP="00F1403E">
      <w:r>
        <w:t xml:space="preserve">There is an ‘Email’ input box where the user must enter the email address </w:t>
      </w:r>
      <w:r w:rsidR="00F1403E">
        <w:t xml:space="preserve">they would like to use for </w:t>
      </w:r>
      <w:r>
        <w:t>their account</w:t>
      </w:r>
      <w:r w:rsidR="00F1403E">
        <w:t>.</w:t>
      </w:r>
      <w:r>
        <w:t xml:space="preserve"> </w:t>
      </w:r>
      <w:r w:rsidR="00F1403E">
        <w:t xml:space="preserve">If the entered email is not valid the corresponding Invalid Alert will be displayed (see </w:t>
      </w:r>
      <w:r w:rsidR="00F1403E">
        <w:fldChar w:fldCharType="begin"/>
      </w:r>
      <w:r w:rsidR="00F1403E">
        <w:instrText xml:space="preserve"> REF _Ref101649540 \h </w:instrText>
      </w:r>
      <w:r w:rsidR="00F1403E">
        <w:fldChar w:fldCharType="separate"/>
      </w:r>
      <w:r w:rsidR="00025A41">
        <w:t>Entered Email Invalid Alerts</w:t>
      </w:r>
      <w:r w:rsidR="00F1403E">
        <w:fldChar w:fldCharType="end"/>
      </w:r>
      <w:r w:rsidR="00F1403E">
        <w:t xml:space="preserve"> </w:t>
      </w:r>
      <w:r w:rsidR="00F1403E">
        <w:fldChar w:fldCharType="begin"/>
      </w:r>
      <w:r w:rsidR="00F1403E">
        <w:instrText xml:space="preserve"> REF _Ref101649540 \p \h </w:instrText>
      </w:r>
      <w:r w:rsidR="00F1403E">
        <w:fldChar w:fldCharType="separate"/>
      </w:r>
      <w:r w:rsidR="00025A41">
        <w:t>below</w:t>
      </w:r>
      <w:r w:rsidR="00F1403E">
        <w:fldChar w:fldCharType="end"/>
      </w:r>
      <w:r w:rsidR="00F1403E">
        <w:t xml:space="preserve"> for more details).</w:t>
      </w:r>
    </w:p>
    <w:p w14:paraId="4923B503" w14:textId="0957048F" w:rsidR="00F1403E" w:rsidRDefault="00F1403E" w:rsidP="00F1403E">
      <w:r>
        <w:t xml:space="preserve">There is a ‘Password’ input box where they can input a password for their account, and a ‘Confirm Password’ input box, </w:t>
      </w:r>
      <w:r w:rsidR="0017031B">
        <w:t>that checks the user entered the password they meant, as text is hidden in these input boxes.</w:t>
      </w:r>
      <w:r>
        <w:t xml:space="preserve"> If the text enter in the ‘Password’ and ‘Confirm Password’ input boxes do not match they are highlighted red and a red error alert box will appear </w:t>
      </w:r>
      <w:r w:rsidR="00444F17">
        <w:t>(</w:t>
      </w:r>
      <w:r w:rsidR="00444F17">
        <w:fldChar w:fldCharType="begin"/>
      </w:r>
      <w:r w:rsidR="00444F17">
        <w:instrText xml:space="preserve"> REF _Ref101720129 \h </w:instrText>
      </w:r>
      <w:r w:rsidR="00444F17">
        <w:fldChar w:fldCharType="separate"/>
      </w:r>
      <w:r w:rsidR="00025A41">
        <w:t xml:space="preserve">Figure </w:t>
      </w:r>
      <w:r w:rsidR="00025A41">
        <w:rPr>
          <w:noProof/>
        </w:rPr>
        <w:t>48</w:t>
      </w:r>
      <w:r w:rsidR="00444F17">
        <w:fldChar w:fldCharType="end"/>
      </w:r>
      <w:r w:rsidR="00444F17">
        <w:t>)</w:t>
      </w:r>
      <w:r>
        <w:t xml:space="preserve"> informing the user that they don’t match and disabling the ‘</w:t>
      </w:r>
      <w:r w:rsidR="004E7DA2">
        <w:t>Create Account</w:t>
      </w:r>
      <w:r>
        <w:t>’ button.</w:t>
      </w:r>
    </w:p>
    <w:p w14:paraId="07C6F62F" w14:textId="45FD5307" w:rsidR="00CE03C6" w:rsidRDefault="00FE23A2" w:rsidP="00204652">
      <w:r>
        <w:t>T</w:t>
      </w:r>
      <w:r w:rsidR="00204652">
        <w:t>he ‘</w:t>
      </w:r>
      <w:r w:rsidR="00CE03C6">
        <w:t>Create Account’</w:t>
      </w:r>
      <w:r w:rsidR="00204652">
        <w:t xml:space="preserve"> button check</w:t>
      </w:r>
      <w:r w:rsidR="00762814">
        <w:t>s</w:t>
      </w:r>
      <w:r w:rsidR="00204652">
        <w:t xml:space="preserve"> both the user’s entered email address and password</w:t>
      </w:r>
      <w:r w:rsidR="00762814">
        <w:t xml:space="preserve"> when clicked</w:t>
      </w:r>
      <w:r w:rsidR="00204652">
        <w:t>.</w:t>
      </w:r>
    </w:p>
    <w:p w14:paraId="0C8C7C27" w14:textId="5D34E07A" w:rsidR="00E32933" w:rsidRDefault="00204652" w:rsidP="00E32933">
      <w:r>
        <w:t xml:space="preserve">If the ‘Email’ or ‘Password’ </w:t>
      </w:r>
      <w:r w:rsidR="002D7835">
        <w:t xml:space="preserve">and ‘Confirm Password’ </w:t>
      </w:r>
      <w:r>
        <w:t xml:space="preserve">input boxes are blank, they are highlighted red and the red alert boxes in </w:t>
      </w:r>
      <w:r>
        <w:fldChar w:fldCharType="begin"/>
      </w:r>
      <w:r>
        <w:instrText xml:space="preserve"> REF _Ref101711957 \h </w:instrText>
      </w:r>
      <w:r>
        <w:fldChar w:fldCharType="separate"/>
      </w:r>
      <w:r w:rsidR="00025A41">
        <w:t xml:space="preserve">Figure </w:t>
      </w:r>
      <w:r w:rsidR="00025A41">
        <w:rPr>
          <w:noProof/>
        </w:rPr>
        <w:t>43</w:t>
      </w:r>
      <w:r>
        <w:fldChar w:fldCharType="end"/>
      </w:r>
      <w:r>
        <w:t xml:space="preserve"> and </w:t>
      </w:r>
      <w:r w:rsidR="00651569">
        <w:fldChar w:fldCharType="begin"/>
      </w:r>
      <w:r w:rsidR="00651569">
        <w:instrText xml:space="preserve"> REF _Ref101720786 \h </w:instrText>
      </w:r>
      <w:r w:rsidR="00651569">
        <w:fldChar w:fldCharType="separate"/>
      </w:r>
      <w:r w:rsidR="00025A41">
        <w:t xml:space="preserve">Figure </w:t>
      </w:r>
      <w:r w:rsidR="00025A41">
        <w:rPr>
          <w:noProof/>
        </w:rPr>
        <w:t>49</w:t>
      </w:r>
      <w:r w:rsidR="00651569">
        <w:fldChar w:fldCharType="end"/>
      </w:r>
      <w:r w:rsidR="00651569">
        <w:t xml:space="preserve"> </w:t>
      </w:r>
      <w:r>
        <w:t>are shown respectfully.</w:t>
      </w:r>
      <w:r w:rsidR="00104C2D">
        <w:t xml:space="preserve"> </w:t>
      </w:r>
      <w:r w:rsidR="005E59C0">
        <w:t>If the email entered belongs to another account, then an error alert box will appear (</w:t>
      </w:r>
      <w:r w:rsidR="005108D5">
        <w:fldChar w:fldCharType="begin"/>
      </w:r>
      <w:r w:rsidR="005108D5">
        <w:instrText xml:space="preserve"> REF _Ref101728426 \h </w:instrText>
      </w:r>
      <w:r w:rsidR="005108D5">
        <w:fldChar w:fldCharType="separate"/>
      </w:r>
      <w:r w:rsidR="00025A41">
        <w:t xml:space="preserve">Figure </w:t>
      </w:r>
      <w:r w:rsidR="00025A41">
        <w:rPr>
          <w:noProof/>
        </w:rPr>
        <w:t>50</w:t>
      </w:r>
      <w:r w:rsidR="005108D5">
        <w:fldChar w:fldCharType="end"/>
      </w:r>
      <w:r w:rsidR="005E59C0">
        <w:t xml:space="preserve">) informing the user of this and highlighting the ‘Email’ input box </w:t>
      </w:r>
      <w:r w:rsidR="00EE574B">
        <w:t xml:space="preserve">in </w:t>
      </w:r>
      <w:r w:rsidR="005E59C0">
        <w:t>red.</w:t>
      </w:r>
      <w:r w:rsidR="00104C2D">
        <w:t xml:space="preserve"> </w:t>
      </w:r>
      <w:r w:rsidR="00AD104C">
        <w:t>If the new password contains spaces, the ‘Password’ and ‘Confi</w:t>
      </w:r>
      <w:r w:rsidR="00A54C29">
        <w:t>r</w:t>
      </w:r>
      <w:r w:rsidR="00AD104C">
        <w:t>m Password’ input boxes are highlighted red and the red alert boxes in</w:t>
      </w:r>
      <w:r w:rsidR="005108D5">
        <w:t xml:space="preserve"> </w:t>
      </w:r>
      <w:r w:rsidR="00B85B77">
        <w:fldChar w:fldCharType="begin"/>
      </w:r>
      <w:r w:rsidR="00B85B77">
        <w:instrText xml:space="preserve"> REF _Ref101728664 \h </w:instrText>
      </w:r>
      <w:r w:rsidR="00B85B77">
        <w:fldChar w:fldCharType="separate"/>
      </w:r>
      <w:r w:rsidR="00025A41">
        <w:t xml:space="preserve">Figure </w:t>
      </w:r>
      <w:r w:rsidR="00025A41">
        <w:rPr>
          <w:noProof/>
        </w:rPr>
        <w:t>51</w:t>
      </w:r>
      <w:r w:rsidR="00B85B77">
        <w:fldChar w:fldCharType="end"/>
      </w:r>
      <w:r w:rsidR="005108D5">
        <w:t xml:space="preserve"> </w:t>
      </w:r>
      <w:r w:rsidR="00AD104C">
        <w:t>are shown.</w:t>
      </w:r>
      <w:r w:rsidR="00104C2D">
        <w:t xml:space="preserve"> </w:t>
      </w:r>
      <w:r w:rsidR="007568D9">
        <w:t xml:space="preserve">Error </w:t>
      </w:r>
      <w:r w:rsidR="00E32933">
        <w:t>alerts and input boxes are highlighted red for errors so users can easily see this is an error.</w:t>
      </w:r>
    </w:p>
    <w:p w14:paraId="0C318014" w14:textId="777FCEB9" w:rsidR="00493003" w:rsidRDefault="00F65EDD" w:rsidP="00493003">
      <w:r>
        <w:t xml:space="preserve">If the entered email </w:t>
      </w:r>
      <w:r w:rsidR="00104C2D">
        <w:t xml:space="preserve">address is valid and not in use </w:t>
      </w:r>
      <w:r>
        <w:t xml:space="preserve">and the </w:t>
      </w:r>
      <w:r w:rsidR="00104C2D">
        <w:t>‘</w:t>
      </w:r>
      <w:r w:rsidR="00E32933">
        <w:t>Password’ is not blank</w:t>
      </w:r>
      <w:r w:rsidR="00D758B3">
        <w:t xml:space="preserve"> and does not contain spaces</w:t>
      </w:r>
      <w:r w:rsidR="00E32933">
        <w:t xml:space="preserve">, then </w:t>
      </w:r>
      <w:r w:rsidR="00104C2D">
        <w:t>a new account is created for the user using this email and password</w:t>
      </w:r>
      <w:r w:rsidR="00E32933">
        <w:t xml:space="preserve">. </w:t>
      </w:r>
      <w:r w:rsidR="00493003">
        <w:t>Then</w:t>
      </w:r>
      <w:r w:rsidR="00E32933">
        <w:t xml:space="preserve"> the </w:t>
      </w:r>
      <w:r w:rsidR="00493003">
        <w:t>‘Login’ tab (</w:t>
      </w:r>
      <w:r w:rsidR="00493003">
        <w:fldChar w:fldCharType="begin"/>
      </w:r>
      <w:r w:rsidR="00493003">
        <w:instrText xml:space="preserve"> REF _Ref101651502 \h </w:instrText>
      </w:r>
      <w:r w:rsidR="00493003">
        <w:fldChar w:fldCharType="separate"/>
      </w:r>
      <w:r w:rsidR="00025A41">
        <w:t xml:space="preserve">Figure </w:t>
      </w:r>
      <w:r w:rsidR="00025A41">
        <w:rPr>
          <w:noProof/>
        </w:rPr>
        <w:t>42</w:t>
      </w:r>
      <w:r w:rsidR="00493003">
        <w:fldChar w:fldCharType="end"/>
      </w:r>
      <w:r w:rsidR="00493003">
        <w:t xml:space="preserve">) is displayed in the </w:t>
      </w:r>
      <w:r w:rsidR="00E32933">
        <w:t>popup</w:t>
      </w:r>
      <w:r w:rsidR="00493003">
        <w:t>, with a light green dismissible alert (</w:t>
      </w:r>
      <w:r w:rsidR="00493003">
        <w:fldChar w:fldCharType="begin"/>
      </w:r>
      <w:r w:rsidR="00493003">
        <w:instrText xml:space="preserve"> REF _Ref101729076 \h </w:instrText>
      </w:r>
      <w:r w:rsidR="00493003">
        <w:fldChar w:fldCharType="separate"/>
      </w:r>
      <w:r w:rsidR="00025A41">
        <w:t xml:space="preserve">Figure </w:t>
      </w:r>
      <w:r w:rsidR="00025A41">
        <w:rPr>
          <w:noProof/>
        </w:rPr>
        <w:t>52</w:t>
      </w:r>
      <w:r w:rsidR="00493003">
        <w:fldChar w:fldCharType="end"/>
      </w:r>
      <w:r w:rsidR="00493003">
        <w:t>) open</w:t>
      </w:r>
      <w:r w:rsidR="006F4E71">
        <w:t>ing</w:t>
      </w:r>
      <w:r w:rsidR="00493003">
        <w:t xml:space="preserve"> under the </w:t>
      </w:r>
      <w:r w:rsidR="004428C2">
        <w:t>popup header</w:t>
      </w:r>
      <w:r w:rsidR="00493003">
        <w:t>, informing the user that</w:t>
      </w:r>
      <w:r w:rsidR="004428C2">
        <w:t xml:space="preserve"> they</w:t>
      </w:r>
      <w:r w:rsidR="0081767F">
        <w:t xml:space="preserve"> have</w:t>
      </w:r>
      <w:r w:rsidR="004428C2">
        <w:t xml:space="preserve"> successfully created an account</w:t>
      </w:r>
      <w:r w:rsidR="00493003">
        <w:t>.</w:t>
      </w:r>
      <w:r w:rsidR="009D40B2">
        <w:t xml:space="preserve"> I chose to direct users to the ‘Login’ tab as if </w:t>
      </w:r>
      <w:r w:rsidR="0081767F">
        <w:t>a</w:t>
      </w:r>
      <w:r w:rsidR="009D40B2">
        <w:t xml:space="preserve"> user is creating an account it</w:t>
      </w:r>
      <w:r w:rsidR="00EE574B">
        <w:t>'</w:t>
      </w:r>
      <w:r w:rsidR="009D40B2">
        <w:t>s likely aft</w:t>
      </w:r>
      <w:r w:rsidR="00EE574B">
        <w:t>er</w:t>
      </w:r>
      <w:r w:rsidR="009D40B2">
        <w:t>wards</w:t>
      </w:r>
      <w:r w:rsidR="00EE574B">
        <w:t>,</w:t>
      </w:r>
      <w:r w:rsidR="009D40B2">
        <w:t xml:space="preserve"> they would like to</w:t>
      </w:r>
      <w:r w:rsidR="00597893">
        <w:t xml:space="preserve"> use it</w:t>
      </w:r>
      <w:r w:rsidR="009D40B2">
        <w:t>.</w:t>
      </w:r>
    </w:p>
    <w:p w14:paraId="4F87D5A2" w14:textId="345A9FF9" w:rsidR="003A3C5C" w:rsidRDefault="00A527BB" w:rsidP="00E32933">
      <w:r>
        <w:t xml:space="preserve">In the initial design </w:t>
      </w:r>
      <w:r w:rsidR="005B06E2">
        <w:t>for the ‘Sign Up’ tab (</w:t>
      </w:r>
      <w:r w:rsidR="003A3C5C">
        <w:fldChar w:fldCharType="begin"/>
      </w:r>
      <w:r w:rsidR="003A3C5C">
        <w:instrText xml:space="preserve"> REF _Ref101651324 \h </w:instrText>
      </w:r>
      <w:r w:rsidR="003A3C5C">
        <w:fldChar w:fldCharType="separate"/>
      </w:r>
      <w:r w:rsidR="00025A41">
        <w:t xml:space="preserve">Figure </w:t>
      </w:r>
      <w:r w:rsidR="00025A41">
        <w:rPr>
          <w:noProof/>
        </w:rPr>
        <w:t>46</w:t>
      </w:r>
      <w:r w:rsidR="003A3C5C">
        <w:fldChar w:fldCharType="end"/>
      </w:r>
      <w:r w:rsidR="005B06E2">
        <w:t>)</w:t>
      </w:r>
      <w:r>
        <w:t xml:space="preserve"> I had planned to use popups to inform the user </w:t>
      </w:r>
      <w:r w:rsidR="003A3C5C">
        <w:t>that the ‘</w:t>
      </w:r>
      <w:r w:rsidR="000E2FBB">
        <w:t>Password’</w:t>
      </w:r>
      <w:r w:rsidR="003A3C5C">
        <w:t xml:space="preserve"> and ‘Confirm</w:t>
      </w:r>
      <w:r w:rsidR="000E2FBB">
        <w:t xml:space="preserve"> Password</w:t>
      </w:r>
      <w:r w:rsidR="003A3C5C">
        <w:t xml:space="preserve">’ did not match, the </w:t>
      </w:r>
      <w:r w:rsidR="000E2FBB">
        <w:t>email was already in use</w:t>
      </w:r>
      <w:r w:rsidR="003A3C5C">
        <w:t xml:space="preserve">, and their </w:t>
      </w:r>
      <w:r w:rsidR="000E2FBB">
        <w:t>account was created</w:t>
      </w:r>
      <w:r w:rsidR="003A3C5C">
        <w:t xml:space="preserve">. However, in the final design </w:t>
      </w:r>
      <w:r w:rsidR="005C069B">
        <w:t>(</w:t>
      </w:r>
      <w:r w:rsidR="008978AA">
        <w:fldChar w:fldCharType="begin"/>
      </w:r>
      <w:r w:rsidR="008978AA">
        <w:instrText xml:space="preserve"> REF _Ref101720129 \h </w:instrText>
      </w:r>
      <w:r w:rsidR="008978AA">
        <w:fldChar w:fldCharType="separate"/>
      </w:r>
      <w:r w:rsidR="00025A41">
        <w:t xml:space="preserve">Figure </w:t>
      </w:r>
      <w:r w:rsidR="00025A41">
        <w:rPr>
          <w:noProof/>
        </w:rPr>
        <w:t>48</w:t>
      </w:r>
      <w:r w:rsidR="008978AA">
        <w:fldChar w:fldCharType="end"/>
      </w:r>
      <w:r w:rsidR="008978AA">
        <w:t xml:space="preserve">, </w:t>
      </w:r>
      <w:r w:rsidR="008978AA">
        <w:fldChar w:fldCharType="begin"/>
      </w:r>
      <w:r w:rsidR="008978AA">
        <w:instrText xml:space="preserve"> REF _Ref101728426 \h </w:instrText>
      </w:r>
      <w:r w:rsidR="008978AA">
        <w:fldChar w:fldCharType="separate"/>
      </w:r>
      <w:r w:rsidR="00025A41">
        <w:t xml:space="preserve">Figure </w:t>
      </w:r>
      <w:r w:rsidR="00025A41">
        <w:rPr>
          <w:noProof/>
        </w:rPr>
        <w:t>50</w:t>
      </w:r>
      <w:r w:rsidR="008978AA">
        <w:fldChar w:fldCharType="end"/>
      </w:r>
      <w:r w:rsidR="008978AA">
        <w:t xml:space="preserve"> and </w:t>
      </w:r>
      <w:r w:rsidR="008978AA">
        <w:fldChar w:fldCharType="begin"/>
      </w:r>
      <w:r w:rsidR="008978AA">
        <w:instrText xml:space="preserve"> REF _Ref101729076 \h </w:instrText>
      </w:r>
      <w:r w:rsidR="008978AA">
        <w:fldChar w:fldCharType="separate"/>
      </w:r>
      <w:r w:rsidR="00025A41">
        <w:t xml:space="preserve">Figure </w:t>
      </w:r>
      <w:r w:rsidR="00025A41">
        <w:rPr>
          <w:noProof/>
        </w:rPr>
        <w:t>52</w:t>
      </w:r>
      <w:r w:rsidR="008978AA">
        <w:fldChar w:fldCharType="end"/>
      </w:r>
      <w:r w:rsidR="005C069B">
        <w:t xml:space="preserve">) </w:t>
      </w:r>
      <w:r w:rsidR="003A3C5C">
        <w:t xml:space="preserve">I chose to use error alert boxes for non-matching passwords, </w:t>
      </w:r>
      <w:r w:rsidR="00C17A86">
        <w:t>email not unique</w:t>
      </w:r>
      <w:r w:rsidR="003A3C5C">
        <w:t>, and a dismissible alert when a</w:t>
      </w:r>
      <w:r w:rsidR="00475491">
        <w:t>n</w:t>
      </w:r>
      <w:r w:rsidR="003A3C5C">
        <w:t xml:space="preserve"> </w:t>
      </w:r>
      <w:r w:rsidR="001F1D69">
        <w:lastRenderedPageBreak/>
        <w:t>account was created</w:t>
      </w:r>
      <w:r w:rsidR="003A3C5C">
        <w:t xml:space="preserve">. I made this decision so the </w:t>
      </w:r>
      <w:r w:rsidR="003A3C5C" w:rsidRPr="00B2671D">
        <w:t xml:space="preserve">user </w:t>
      </w:r>
      <w:r w:rsidR="003A3C5C">
        <w:t xml:space="preserve">wouldn’t have to </w:t>
      </w:r>
      <w:r w:rsidR="003A3C5C" w:rsidRPr="00B2671D">
        <w:t>spend time closing alert popup</w:t>
      </w:r>
      <w:r w:rsidR="003A3C5C">
        <w:t>s</w:t>
      </w:r>
      <w:r w:rsidR="003A3C5C" w:rsidRPr="00B2671D">
        <w:t xml:space="preserve"> breaking up their flow.</w:t>
      </w:r>
      <w:r w:rsidR="003A3C5C">
        <w:t xml:space="preserve"> </w:t>
      </w:r>
    </w:p>
    <w:p w14:paraId="06D8592E" w14:textId="373B4F65" w:rsidR="000F3A02" w:rsidRDefault="00C36DB1" w:rsidP="005B2851">
      <w:r>
        <w:t>In the initial design</w:t>
      </w:r>
      <w:r w:rsidR="0045529F">
        <w:t xml:space="preserve"> of the whole popup</w:t>
      </w:r>
      <w:r>
        <w:t xml:space="preserve"> (</w:t>
      </w:r>
      <w:r>
        <w:fldChar w:fldCharType="begin"/>
      </w:r>
      <w:r>
        <w:instrText xml:space="preserve"> REF _Ref101717761 \h </w:instrText>
      </w:r>
      <w:r>
        <w:fldChar w:fldCharType="separate"/>
      </w:r>
      <w:r w:rsidR="00025A41">
        <w:t xml:space="preserve">Figure </w:t>
      </w:r>
      <w:r w:rsidR="00025A41">
        <w:rPr>
          <w:noProof/>
        </w:rPr>
        <w:t>41</w:t>
      </w:r>
      <w:r>
        <w:fldChar w:fldCharType="end"/>
      </w:r>
      <w:r>
        <w:t xml:space="preserve"> and </w:t>
      </w:r>
      <w:r>
        <w:fldChar w:fldCharType="begin"/>
      </w:r>
      <w:r>
        <w:instrText xml:space="preserve"> REF _Ref101651324 \h </w:instrText>
      </w:r>
      <w:r>
        <w:fldChar w:fldCharType="separate"/>
      </w:r>
      <w:r w:rsidR="00025A41">
        <w:t xml:space="preserve">Figure </w:t>
      </w:r>
      <w:r w:rsidR="00025A41">
        <w:rPr>
          <w:noProof/>
        </w:rPr>
        <w:t>46</w:t>
      </w:r>
      <w:r>
        <w:fldChar w:fldCharType="end"/>
      </w:r>
      <w:r>
        <w:t>)</w:t>
      </w:r>
      <w:r w:rsidR="00C14ACB">
        <w:t xml:space="preserve"> </w:t>
      </w:r>
      <w:r w:rsidR="000A7359">
        <w:t xml:space="preserve">there is a button ‘Continue with Google’ in both the ‘Sign Up’ and ‘Login’ tabs, that when clicked would allow users to sign-up and login with a Google account, but </w:t>
      </w:r>
      <w:r w:rsidR="000F3A02">
        <w:t>I removed th</w:t>
      </w:r>
      <w:r w:rsidR="000A7359">
        <w:t>is</w:t>
      </w:r>
      <w:r w:rsidR="000F3A02">
        <w:t xml:space="preserve"> in the final design</w:t>
      </w:r>
      <w:r w:rsidR="00204652">
        <w:t xml:space="preserve"> (</w:t>
      </w:r>
      <w:r w:rsidR="00204652">
        <w:fldChar w:fldCharType="begin"/>
      </w:r>
      <w:r w:rsidR="00204652">
        <w:instrText xml:space="preserve"> REF _Ref101651502 \h </w:instrText>
      </w:r>
      <w:r w:rsidR="00204652">
        <w:fldChar w:fldCharType="separate"/>
      </w:r>
      <w:r w:rsidR="00025A41">
        <w:t xml:space="preserve">Figure </w:t>
      </w:r>
      <w:r w:rsidR="00025A41">
        <w:rPr>
          <w:noProof/>
        </w:rPr>
        <w:t>42</w:t>
      </w:r>
      <w:r w:rsidR="00204652">
        <w:fldChar w:fldCharType="end"/>
      </w:r>
      <w:r w:rsidR="00204652">
        <w:t xml:space="preserve"> and </w:t>
      </w:r>
      <w:r w:rsidR="00204652">
        <w:fldChar w:fldCharType="begin"/>
      </w:r>
      <w:r w:rsidR="00204652">
        <w:instrText xml:space="preserve"> REF _Ref101717960 \h </w:instrText>
      </w:r>
      <w:r w:rsidR="00204652">
        <w:fldChar w:fldCharType="separate"/>
      </w:r>
      <w:r w:rsidR="00025A41" w:rsidRPr="006017B5">
        <w:t xml:space="preserve">Figure </w:t>
      </w:r>
      <w:r w:rsidR="00025A41">
        <w:rPr>
          <w:noProof/>
        </w:rPr>
        <w:t>47</w:t>
      </w:r>
      <w:r w:rsidR="00204652">
        <w:fldChar w:fldCharType="end"/>
      </w:r>
      <w:r w:rsidR="00204652">
        <w:t>)</w:t>
      </w:r>
      <w:r w:rsidR="000F3A02">
        <w:t xml:space="preserve">, as this </w:t>
      </w:r>
      <w:r w:rsidR="00795E12">
        <w:t xml:space="preserve">feature </w:t>
      </w:r>
      <w:r w:rsidR="000F3A02">
        <w:t>was no</w:t>
      </w:r>
      <w:r w:rsidR="00795E12">
        <w:t>t</w:t>
      </w:r>
      <w:r w:rsidR="000F3A02">
        <w:t xml:space="preserve"> </w:t>
      </w:r>
      <w:r w:rsidR="00D10080">
        <w:t>essential</w:t>
      </w:r>
      <w:r w:rsidR="000F3A02">
        <w:t xml:space="preserve"> to the website </w:t>
      </w:r>
      <w:r w:rsidR="00901A97">
        <w:t>as</w:t>
      </w:r>
      <w:r w:rsidR="000F3A02">
        <w:t xml:space="preserve"> </w:t>
      </w:r>
      <w:r w:rsidR="00901A97">
        <w:t>there is already another way to sign-up and login</w:t>
      </w:r>
      <w:r w:rsidR="000F3A02">
        <w:t xml:space="preserve">, and </w:t>
      </w:r>
      <w:r w:rsidR="00901A97">
        <w:t xml:space="preserve">so I </w:t>
      </w:r>
      <w:r w:rsidR="000F3A02">
        <w:t xml:space="preserve">felt that </w:t>
      </w:r>
      <w:r w:rsidR="00901A97">
        <w:t xml:space="preserve">my </w:t>
      </w:r>
      <w:r w:rsidR="000F3A02">
        <w:t>time would be better spent on implementing other features.</w:t>
      </w:r>
    </w:p>
    <w:p w14:paraId="031D18E7" w14:textId="38EA3CBC" w:rsidR="00872796" w:rsidRDefault="00872796" w:rsidP="00872796">
      <w:pPr>
        <w:pStyle w:val="Heading4"/>
      </w:pPr>
      <w:bookmarkStart w:id="119" w:name="_Ref101649540"/>
      <w:r>
        <w:t>Entered Email Invalid Alerts</w:t>
      </w:r>
      <w:bookmarkEnd w:id="119"/>
    </w:p>
    <w:p w14:paraId="49E2652A" w14:textId="77777777" w:rsidR="00010BE9" w:rsidRDefault="00010BE9" w:rsidP="00010BE9">
      <w:pPr>
        <w:keepNext/>
        <w:spacing w:after="0"/>
      </w:pPr>
      <w:bookmarkStart w:id="120" w:name="_Ref100935004"/>
      <w:r w:rsidRPr="00CD1841">
        <w:rPr>
          <w:noProof/>
        </w:rPr>
        <w:drawing>
          <wp:inline distT="0" distB="0" distL="0" distR="0" wp14:anchorId="0281B352" wp14:editId="2CD6661F">
            <wp:extent cx="3467100" cy="1002047"/>
            <wp:effectExtent l="0" t="0" r="0" b="762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rotWithShape="1">
                    <a:blip r:embed="rId65">
                      <a:extLst>
                        <a:ext uri="{28A0092B-C50C-407E-A947-70E740481C1C}">
                          <a14:useLocalDpi xmlns:a14="http://schemas.microsoft.com/office/drawing/2010/main" val="0"/>
                        </a:ext>
                      </a:extLst>
                    </a:blip>
                    <a:srcRect l="1356" r="1"/>
                    <a:stretch/>
                  </pic:blipFill>
                  <pic:spPr bwMode="auto">
                    <a:xfrm>
                      <a:off x="0" y="0"/>
                      <a:ext cx="3467100" cy="1002047"/>
                    </a:xfrm>
                    <a:prstGeom prst="rect">
                      <a:avLst/>
                    </a:prstGeom>
                    <a:ln>
                      <a:noFill/>
                    </a:ln>
                    <a:extLst>
                      <a:ext uri="{53640926-AAD7-44D8-BBD7-CCE9431645EC}">
                        <a14:shadowObscured xmlns:a14="http://schemas.microsoft.com/office/drawing/2010/main"/>
                      </a:ext>
                    </a:extLst>
                  </pic:spPr>
                </pic:pic>
              </a:graphicData>
            </a:graphic>
          </wp:inline>
        </w:drawing>
      </w:r>
    </w:p>
    <w:p w14:paraId="1FA67472" w14:textId="180AC1D0" w:rsidR="00010BE9" w:rsidRPr="00CD1841" w:rsidRDefault="00010BE9" w:rsidP="00010BE9">
      <w:pPr>
        <w:pStyle w:val="Caption"/>
      </w:pPr>
      <w:bookmarkStart w:id="121" w:name="_Ref101730914"/>
      <w:r>
        <w:t xml:space="preserve">Figure </w:t>
      </w:r>
      <w:r w:rsidR="003804B0">
        <w:fldChar w:fldCharType="begin"/>
      </w:r>
      <w:r w:rsidR="003804B0">
        <w:instrText xml:space="preserve"> SEQ Figure \* ARABIC </w:instrText>
      </w:r>
      <w:r w:rsidR="003804B0">
        <w:fldChar w:fldCharType="separate"/>
      </w:r>
      <w:r w:rsidR="00025A41">
        <w:rPr>
          <w:noProof/>
        </w:rPr>
        <w:t>53</w:t>
      </w:r>
      <w:r w:rsidR="003804B0">
        <w:rPr>
          <w:noProof/>
        </w:rPr>
        <w:fldChar w:fldCharType="end"/>
      </w:r>
      <w:bookmarkEnd w:id="121"/>
      <w:r>
        <w:t>: Login/SignUp Error Email should contain '@'</w:t>
      </w:r>
    </w:p>
    <w:p w14:paraId="6940ECCE" w14:textId="77777777" w:rsidR="00010BE9" w:rsidRDefault="00010BE9" w:rsidP="00010BE9">
      <w:pPr>
        <w:keepNext/>
        <w:spacing w:after="0"/>
      </w:pPr>
      <w:r w:rsidRPr="003E2695">
        <w:rPr>
          <w:noProof/>
        </w:rPr>
        <w:drawing>
          <wp:inline distT="0" distB="0" distL="0" distR="0" wp14:anchorId="4BF0533A" wp14:editId="3818725A">
            <wp:extent cx="3552140" cy="1009650"/>
            <wp:effectExtent l="0" t="0" r="0" b="0"/>
            <wp:docPr id="107" name="Picture 10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Graphical user interface, text, application, email&#10;&#10;Description automatically generated"/>
                    <pic:cNvPicPr/>
                  </pic:nvPicPr>
                  <pic:blipFill rotWithShape="1">
                    <a:blip r:embed="rId66"/>
                    <a:srcRect t="4505" b="-1"/>
                    <a:stretch/>
                  </pic:blipFill>
                  <pic:spPr bwMode="auto">
                    <a:xfrm>
                      <a:off x="0" y="0"/>
                      <a:ext cx="3570030" cy="1014735"/>
                    </a:xfrm>
                    <a:prstGeom prst="rect">
                      <a:avLst/>
                    </a:prstGeom>
                    <a:ln>
                      <a:noFill/>
                    </a:ln>
                    <a:extLst>
                      <a:ext uri="{53640926-AAD7-44D8-BBD7-CCE9431645EC}">
                        <a14:shadowObscured xmlns:a14="http://schemas.microsoft.com/office/drawing/2010/main"/>
                      </a:ext>
                    </a:extLst>
                  </pic:spPr>
                </pic:pic>
              </a:graphicData>
            </a:graphic>
          </wp:inline>
        </w:drawing>
      </w:r>
    </w:p>
    <w:p w14:paraId="7AC9968A" w14:textId="107A2051" w:rsidR="00010BE9" w:rsidRDefault="00010BE9" w:rsidP="00010BE9">
      <w:pPr>
        <w:pStyle w:val="Caption"/>
        <w:rPr>
          <w:noProof/>
        </w:rPr>
      </w:pPr>
      <w:bookmarkStart w:id="122" w:name="_Ref101730941"/>
      <w:r>
        <w:t xml:space="preserve">Figure </w:t>
      </w:r>
      <w:r w:rsidR="003804B0">
        <w:fldChar w:fldCharType="begin"/>
      </w:r>
      <w:r w:rsidR="003804B0">
        <w:instrText xml:space="preserve"> SEQ Figure \* ARABIC </w:instrText>
      </w:r>
      <w:r w:rsidR="003804B0">
        <w:fldChar w:fldCharType="separate"/>
      </w:r>
      <w:r w:rsidR="00025A41">
        <w:rPr>
          <w:noProof/>
        </w:rPr>
        <w:t>54</w:t>
      </w:r>
      <w:r w:rsidR="003804B0">
        <w:rPr>
          <w:noProof/>
        </w:rPr>
        <w:fldChar w:fldCharType="end"/>
      </w:r>
      <w:bookmarkEnd w:id="122"/>
      <w:r>
        <w:t xml:space="preserve">: Login/SignUp Error </w:t>
      </w:r>
      <w:r>
        <w:rPr>
          <w:noProof/>
        </w:rPr>
        <w:t>Email Should not contain spaces</w:t>
      </w:r>
    </w:p>
    <w:p w14:paraId="22A12811" w14:textId="77777777" w:rsidR="00010BE9" w:rsidRDefault="00010BE9" w:rsidP="00010BE9">
      <w:pPr>
        <w:keepNext/>
        <w:spacing w:after="0"/>
      </w:pPr>
      <w:r w:rsidRPr="00DA6C4E">
        <w:rPr>
          <w:noProof/>
        </w:rPr>
        <w:drawing>
          <wp:inline distT="0" distB="0" distL="0" distR="0" wp14:anchorId="25D873FA" wp14:editId="1CE7BE4A">
            <wp:extent cx="3467100" cy="1006822"/>
            <wp:effectExtent l="0" t="0" r="0" b="3175"/>
            <wp:docPr id="108" name="Picture 10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Graphical user interface, text, application, email&#10;&#10;Description automatically generated"/>
                    <pic:cNvPicPr/>
                  </pic:nvPicPr>
                  <pic:blipFill>
                    <a:blip r:embed="rId67"/>
                    <a:stretch>
                      <a:fillRect/>
                    </a:stretch>
                  </pic:blipFill>
                  <pic:spPr>
                    <a:xfrm>
                      <a:off x="0" y="0"/>
                      <a:ext cx="3521452" cy="1022605"/>
                    </a:xfrm>
                    <a:prstGeom prst="rect">
                      <a:avLst/>
                    </a:prstGeom>
                  </pic:spPr>
                </pic:pic>
              </a:graphicData>
            </a:graphic>
          </wp:inline>
        </w:drawing>
      </w:r>
    </w:p>
    <w:p w14:paraId="1B8AD870" w14:textId="588B4EFF" w:rsidR="00010BE9" w:rsidRDefault="00010BE9" w:rsidP="00010BE9">
      <w:pPr>
        <w:pStyle w:val="Caption"/>
      </w:pPr>
      <w:bookmarkStart w:id="123" w:name="_Ref101730999"/>
      <w:r>
        <w:t xml:space="preserve">Figure </w:t>
      </w:r>
      <w:r w:rsidR="003804B0">
        <w:fldChar w:fldCharType="begin"/>
      </w:r>
      <w:r w:rsidR="003804B0">
        <w:instrText xml:space="preserve"> SEQ Figure \* ARABIC </w:instrText>
      </w:r>
      <w:r w:rsidR="003804B0">
        <w:fldChar w:fldCharType="separate"/>
      </w:r>
      <w:r w:rsidR="00025A41">
        <w:rPr>
          <w:noProof/>
        </w:rPr>
        <w:t>55</w:t>
      </w:r>
      <w:r w:rsidR="003804B0">
        <w:rPr>
          <w:noProof/>
        </w:rPr>
        <w:fldChar w:fldCharType="end"/>
      </w:r>
      <w:bookmarkEnd w:id="123"/>
      <w:r>
        <w:t>: Login/SignUp Error Email not complete</w:t>
      </w:r>
    </w:p>
    <w:p w14:paraId="237B381F" w14:textId="77E11E65" w:rsidR="009E7E4D" w:rsidRDefault="00A14FA2" w:rsidP="009E7E4D">
      <w:r>
        <w:t xml:space="preserve">If the user enters an email address in the input boxes in the </w:t>
      </w:r>
      <w:r>
        <w:fldChar w:fldCharType="begin"/>
      </w:r>
      <w:r>
        <w:instrText xml:space="preserve"> REF _Ref100934620 \h </w:instrText>
      </w:r>
      <w:r>
        <w:fldChar w:fldCharType="separate"/>
      </w:r>
      <w:r w:rsidR="00025A41">
        <w:t>Login and Sign-Up Popup</w:t>
      </w:r>
      <w:r>
        <w:fldChar w:fldCharType="end"/>
      </w:r>
      <w:r>
        <w:t xml:space="preserve"> (</w:t>
      </w:r>
      <w:r>
        <w:fldChar w:fldCharType="begin"/>
      </w:r>
      <w:r>
        <w:instrText xml:space="preserve"> REF _Ref101651502 \h </w:instrText>
      </w:r>
      <w:r>
        <w:fldChar w:fldCharType="separate"/>
      </w:r>
      <w:r w:rsidR="00025A41">
        <w:t xml:space="preserve">Figure </w:t>
      </w:r>
      <w:r w:rsidR="00025A41">
        <w:rPr>
          <w:noProof/>
        </w:rPr>
        <w:t>42</w:t>
      </w:r>
      <w:r>
        <w:fldChar w:fldCharType="end"/>
      </w:r>
      <w:r>
        <w:t xml:space="preserve"> and </w:t>
      </w:r>
      <w:r>
        <w:fldChar w:fldCharType="begin"/>
      </w:r>
      <w:r>
        <w:instrText xml:space="preserve"> REF _Ref101717960 \h </w:instrText>
      </w:r>
      <w:r>
        <w:fldChar w:fldCharType="separate"/>
      </w:r>
      <w:r w:rsidR="00025A41" w:rsidRPr="006017B5">
        <w:t xml:space="preserve">Figure </w:t>
      </w:r>
      <w:r w:rsidR="00025A41">
        <w:rPr>
          <w:noProof/>
        </w:rPr>
        <w:t>47</w:t>
      </w:r>
      <w:r>
        <w:fldChar w:fldCharType="end"/>
      </w:r>
      <w:r>
        <w:t>)</w:t>
      </w:r>
      <w:r w:rsidR="00A5546B">
        <w:t xml:space="preserve"> or the </w:t>
      </w:r>
      <w:r w:rsidR="00A5546B">
        <w:fldChar w:fldCharType="begin"/>
      </w:r>
      <w:r w:rsidR="00A5546B">
        <w:instrText xml:space="preserve"> REF _Ref101730808 \h </w:instrText>
      </w:r>
      <w:r w:rsidR="00A5546B">
        <w:fldChar w:fldCharType="separate"/>
      </w:r>
      <w:r w:rsidR="00025A41">
        <w:t>Change Email Popup</w:t>
      </w:r>
      <w:r w:rsidR="00A5546B">
        <w:fldChar w:fldCharType="end"/>
      </w:r>
      <w:r w:rsidR="00A5546B">
        <w:t xml:space="preserve"> (</w:t>
      </w:r>
      <w:r w:rsidR="00A5546B">
        <w:fldChar w:fldCharType="begin"/>
      </w:r>
      <w:r w:rsidR="00A5546B">
        <w:instrText xml:space="preserve"> REF _Ref101649010 \h </w:instrText>
      </w:r>
      <w:r w:rsidR="00A5546B">
        <w:fldChar w:fldCharType="separate"/>
      </w:r>
      <w:r w:rsidR="00025A41">
        <w:t xml:space="preserve">Figure </w:t>
      </w:r>
      <w:r w:rsidR="00025A41">
        <w:rPr>
          <w:noProof/>
        </w:rPr>
        <w:t>95</w:t>
      </w:r>
      <w:r w:rsidR="00A5546B">
        <w:fldChar w:fldCharType="end"/>
      </w:r>
      <w:r w:rsidR="00A5546B">
        <w:t>)</w:t>
      </w:r>
      <w:r w:rsidR="006D2B2A">
        <w:t>, and this entered email is invalid a popup appears under the input box informing the user of this.</w:t>
      </w:r>
    </w:p>
    <w:p w14:paraId="625C7F39" w14:textId="4275058A" w:rsidR="00AC01BE" w:rsidRPr="009E7E4D" w:rsidRDefault="00AC01BE" w:rsidP="009E7E4D">
      <w:r>
        <w:t xml:space="preserve">If the email is missing an ‘@’ symbol </w:t>
      </w:r>
      <w:r>
        <w:fldChar w:fldCharType="begin"/>
      </w:r>
      <w:r>
        <w:instrText xml:space="preserve"> REF _Ref101730914 \h </w:instrText>
      </w:r>
      <w:r>
        <w:fldChar w:fldCharType="separate"/>
      </w:r>
      <w:r w:rsidR="00025A41">
        <w:t xml:space="preserve">Figure </w:t>
      </w:r>
      <w:r w:rsidR="00025A41">
        <w:rPr>
          <w:noProof/>
        </w:rPr>
        <w:t>53</w:t>
      </w:r>
      <w:r>
        <w:fldChar w:fldCharType="end"/>
      </w:r>
      <w:r>
        <w:t xml:space="preserve"> informs the user of this, if it contains spaces </w:t>
      </w:r>
      <w:r>
        <w:fldChar w:fldCharType="begin"/>
      </w:r>
      <w:r>
        <w:instrText xml:space="preserve"> REF _Ref101730941 \h </w:instrText>
      </w:r>
      <w:r>
        <w:fldChar w:fldCharType="separate"/>
      </w:r>
      <w:r w:rsidR="00025A41">
        <w:t xml:space="preserve">Figure </w:t>
      </w:r>
      <w:r w:rsidR="00025A41">
        <w:rPr>
          <w:noProof/>
        </w:rPr>
        <w:t>54</w:t>
      </w:r>
      <w:r>
        <w:fldChar w:fldCharType="end"/>
      </w:r>
      <w:r>
        <w:t xml:space="preserve"> informs the user</w:t>
      </w:r>
      <w:r w:rsidR="00491CDC">
        <w:t xml:space="preserve">, and if there is no text following the ‘@’ symbol </w:t>
      </w:r>
      <w:r w:rsidR="00491CDC">
        <w:fldChar w:fldCharType="begin"/>
      </w:r>
      <w:r w:rsidR="00491CDC">
        <w:instrText xml:space="preserve"> REF _Ref101730999 \h </w:instrText>
      </w:r>
      <w:r w:rsidR="00491CDC">
        <w:fldChar w:fldCharType="separate"/>
      </w:r>
      <w:r w:rsidR="00025A41">
        <w:t xml:space="preserve">Figure </w:t>
      </w:r>
      <w:r w:rsidR="00025A41">
        <w:rPr>
          <w:noProof/>
        </w:rPr>
        <w:t>55</w:t>
      </w:r>
      <w:r w:rsidR="00491CDC">
        <w:fldChar w:fldCharType="end"/>
      </w:r>
      <w:r w:rsidR="00491CDC">
        <w:t xml:space="preserve"> informs the user.</w:t>
      </w:r>
    </w:p>
    <w:p w14:paraId="1179C8C0" w14:textId="7AAE3C7A" w:rsidR="005B2851" w:rsidRDefault="00A01367" w:rsidP="00A01367">
      <w:pPr>
        <w:pStyle w:val="Heading4"/>
      </w:pPr>
      <w:r>
        <w:t>Logout Popup</w:t>
      </w:r>
      <w:bookmarkEnd w:id="120"/>
    </w:p>
    <w:p w14:paraId="61766A93" w14:textId="77777777" w:rsidR="00FA373C" w:rsidRDefault="00C13322" w:rsidP="00FA373C">
      <w:pPr>
        <w:keepNext/>
        <w:spacing w:after="0"/>
      </w:pPr>
      <w:r>
        <w:rPr>
          <w:noProof/>
        </w:rPr>
        <w:drawing>
          <wp:inline distT="0" distB="0" distL="0" distR="0" wp14:anchorId="4CD08E5A" wp14:editId="017BDD53">
            <wp:extent cx="4919933" cy="1485900"/>
            <wp:effectExtent l="0" t="0" r="0" b="0"/>
            <wp:docPr id="45" name="Picture 4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application&#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4941694" cy="1492472"/>
                    </a:xfrm>
                    <a:prstGeom prst="rect">
                      <a:avLst/>
                    </a:prstGeom>
                  </pic:spPr>
                </pic:pic>
              </a:graphicData>
            </a:graphic>
          </wp:inline>
        </w:drawing>
      </w:r>
    </w:p>
    <w:p w14:paraId="09530F22" w14:textId="094DA427" w:rsidR="00A01367" w:rsidRDefault="00FA373C" w:rsidP="00FA373C">
      <w:pPr>
        <w:pStyle w:val="Caption"/>
      </w:pPr>
      <w:bookmarkStart w:id="124" w:name="_Ref100935690"/>
      <w:bookmarkStart w:id="125" w:name="_Ref100935019"/>
      <w:r>
        <w:t xml:space="preserve">Figure </w:t>
      </w:r>
      <w:r w:rsidR="003804B0">
        <w:fldChar w:fldCharType="begin"/>
      </w:r>
      <w:r w:rsidR="003804B0">
        <w:instrText xml:space="preserve"> SEQ Figure \* ARABIC </w:instrText>
      </w:r>
      <w:r w:rsidR="003804B0">
        <w:fldChar w:fldCharType="separate"/>
      </w:r>
      <w:r w:rsidR="00025A41">
        <w:rPr>
          <w:noProof/>
        </w:rPr>
        <w:t>56</w:t>
      </w:r>
      <w:r w:rsidR="003804B0">
        <w:rPr>
          <w:noProof/>
        </w:rPr>
        <w:fldChar w:fldCharType="end"/>
      </w:r>
      <w:bookmarkEnd w:id="124"/>
      <w:r>
        <w:t>:</w:t>
      </w:r>
      <w:r w:rsidR="00A96BB9" w:rsidRPr="00A96BB9">
        <w:t xml:space="preserve"> </w:t>
      </w:r>
      <w:r w:rsidR="00A96BB9">
        <w:t>Initial</w:t>
      </w:r>
      <w:r>
        <w:t xml:space="preserve"> Logout Popup</w:t>
      </w:r>
      <w:bookmarkEnd w:id="125"/>
    </w:p>
    <w:p w14:paraId="7567672E" w14:textId="77777777" w:rsidR="00D03D48" w:rsidRDefault="00D03D48" w:rsidP="00D03D48">
      <w:pPr>
        <w:keepNext/>
      </w:pPr>
      <w:r w:rsidRPr="00D03D48">
        <w:rPr>
          <w:noProof/>
        </w:rPr>
        <w:lastRenderedPageBreak/>
        <w:drawing>
          <wp:inline distT="0" distB="0" distL="0" distR="0" wp14:anchorId="77DF78B6" wp14:editId="07E674B9">
            <wp:extent cx="3606085" cy="1524000"/>
            <wp:effectExtent l="0" t="0" r="0" b="0"/>
            <wp:docPr id="76" name="Picture 7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 text, application&#10;&#10;Description automatically generated"/>
                    <pic:cNvPicPr/>
                  </pic:nvPicPr>
                  <pic:blipFill>
                    <a:blip r:embed="rId69"/>
                    <a:stretch>
                      <a:fillRect/>
                    </a:stretch>
                  </pic:blipFill>
                  <pic:spPr>
                    <a:xfrm>
                      <a:off x="0" y="0"/>
                      <a:ext cx="3617087" cy="1528650"/>
                    </a:xfrm>
                    <a:prstGeom prst="rect">
                      <a:avLst/>
                    </a:prstGeom>
                  </pic:spPr>
                </pic:pic>
              </a:graphicData>
            </a:graphic>
          </wp:inline>
        </w:drawing>
      </w:r>
    </w:p>
    <w:p w14:paraId="2494694A" w14:textId="4EFD0A4F" w:rsidR="00D03D48" w:rsidRDefault="00D03D48" w:rsidP="00D03D48">
      <w:pPr>
        <w:pStyle w:val="Caption"/>
      </w:pPr>
      <w:bookmarkStart w:id="126" w:name="_Ref101350539"/>
      <w:bookmarkStart w:id="127" w:name="_Ref101351405"/>
      <w:r>
        <w:t xml:space="preserve">Figure </w:t>
      </w:r>
      <w:r w:rsidR="003804B0">
        <w:fldChar w:fldCharType="begin"/>
      </w:r>
      <w:r w:rsidR="003804B0">
        <w:instrText xml:space="preserve"> SEQ Figure \* ARABIC </w:instrText>
      </w:r>
      <w:r w:rsidR="003804B0">
        <w:fldChar w:fldCharType="separate"/>
      </w:r>
      <w:r w:rsidR="00025A41">
        <w:rPr>
          <w:noProof/>
        </w:rPr>
        <w:t>57</w:t>
      </w:r>
      <w:r w:rsidR="003804B0">
        <w:rPr>
          <w:noProof/>
        </w:rPr>
        <w:fldChar w:fldCharType="end"/>
      </w:r>
      <w:bookmarkEnd w:id="126"/>
      <w:r>
        <w:t>: Logout Popup</w:t>
      </w:r>
      <w:bookmarkEnd w:id="127"/>
    </w:p>
    <w:p w14:paraId="50EF2E6F" w14:textId="37296A8C" w:rsidR="00EF3D19" w:rsidRDefault="00EF3D19" w:rsidP="00EF3D19">
      <w:r>
        <w:t>The Logout Popup (</w:t>
      </w:r>
      <w:r>
        <w:fldChar w:fldCharType="begin"/>
      </w:r>
      <w:r>
        <w:instrText xml:space="preserve"> REF _Ref101350539 \h </w:instrText>
      </w:r>
      <w:r>
        <w:fldChar w:fldCharType="separate"/>
      </w:r>
      <w:r w:rsidR="00025A41">
        <w:t xml:space="preserve">Figure </w:t>
      </w:r>
      <w:r w:rsidR="00025A41">
        <w:rPr>
          <w:noProof/>
        </w:rPr>
        <w:t>57</w:t>
      </w:r>
      <w:r>
        <w:fldChar w:fldCharType="end"/>
      </w:r>
      <w:r>
        <w:t xml:space="preserve">) appears when a user clicks the ‘Logout’ link in the navbar on all pages (only visible when logged in), this is used to confirm </w:t>
      </w:r>
      <w:r w:rsidR="001922C5">
        <w:t xml:space="preserve">they </w:t>
      </w:r>
      <w:r>
        <w:t xml:space="preserve">want to logout and stops users </w:t>
      </w:r>
      <w:r w:rsidR="008660DC">
        <w:t xml:space="preserve">from </w:t>
      </w:r>
      <w:r w:rsidRPr="00FD4B78">
        <w:t>logging out by misclicking</w:t>
      </w:r>
      <w:r>
        <w:t xml:space="preserve">. </w:t>
      </w:r>
      <w:r w:rsidR="008660DC">
        <w:t>T</w:t>
      </w:r>
      <w:r>
        <w:t>he ‘</w:t>
      </w:r>
      <w:r w:rsidR="00617EFB">
        <w:t>Logout</w:t>
      </w:r>
      <w:r>
        <w:t xml:space="preserve">’ button </w:t>
      </w:r>
      <w:r w:rsidR="00D77728">
        <w:t>logs out the user</w:t>
      </w:r>
      <w:r w:rsidR="00617EFB">
        <w:t xml:space="preserve"> and </w:t>
      </w:r>
      <w:r>
        <w:t>return</w:t>
      </w:r>
      <w:r w:rsidR="00D77728">
        <w:t>s them</w:t>
      </w:r>
      <w:r>
        <w:t xml:space="preserve"> to the </w:t>
      </w:r>
      <w:r w:rsidRPr="00024524">
        <w:t>Home Page (</w:t>
      </w:r>
      <w:r w:rsidR="00617EFB">
        <w:fldChar w:fldCharType="begin"/>
      </w:r>
      <w:r w:rsidR="00617EFB">
        <w:instrText xml:space="preserve"> REF _Ref101296667 \h </w:instrText>
      </w:r>
      <w:r w:rsidR="00617EFB">
        <w:fldChar w:fldCharType="separate"/>
      </w:r>
      <w:r w:rsidR="00025A41">
        <w:t xml:space="preserve">Figure </w:t>
      </w:r>
      <w:r w:rsidR="00025A41">
        <w:rPr>
          <w:noProof/>
        </w:rPr>
        <w:t>9</w:t>
      </w:r>
      <w:r w:rsidR="00617EFB">
        <w:fldChar w:fldCharType="end"/>
      </w:r>
      <w:r w:rsidR="00C56D39">
        <w:t>)</w:t>
      </w:r>
      <w:r>
        <w:t>.</w:t>
      </w:r>
    </w:p>
    <w:p w14:paraId="43CC9DFD" w14:textId="752A9694" w:rsidR="00C13322" w:rsidRDefault="00727498" w:rsidP="00A01367">
      <w:r>
        <w:t xml:space="preserve">In the initial design </w:t>
      </w:r>
      <w:r w:rsidR="00040427">
        <w:t>(</w:t>
      </w:r>
      <w:r w:rsidR="00040427">
        <w:fldChar w:fldCharType="begin"/>
      </w:r>
      <w:r w:rsidR="00040427">
        <w:instrText xml:space="preserve"> REF _Ref100935690 \h </w:instrText>
      </w:r>
      <w:r w:rsidR="00040427">
        <w:fldChar w:fldCharType="separate"/>
      </w:r>
      <w:r w:rsidR="00025A41">
        <w:t xml:space="preserve">Figure </w:t>
      </w:r>
      <w:r w:rsidR="00025A41">
        <w:rPr>
          <w:noProof/>
        </w:rPr>
        <w:t>56</w:t>
      </w:r>
      <w:r w:rsidR="00040427">
        <w:fldChar w:fldCharType="end"/>
      </w:r>
      <w:r w:rsidR="0056729A">
        <w:t>)</w:t>
      </w:r>
      <w:r w:rsidR="009509A5">
        <w:t xml:space="preserve"> I had planned to </w:t>
      </w:r>
      <w:r w:rsidR="00E92F77">
        <w:t xml:space="preserve">have </w:t>
      </w:r>
      <w:r w:rsidR="009509A5">
        <w:t xml:space="preserve">a </w:t>
      </w:r>
      <w:r w:rsidR="00B25133">
        <w:t xml:space="preserve">logged out confirmation </w:t>
      </w:r>
      <w:r w:rsidR="009509A5">
        <w:t>popup informing users they have been logged out</w:t>
      </w:r>
      <w:r w:rsidR="00B25133">
        <w:t xml:space="preserve">, </w:t>
      </w:r>
      <w:r w:rsidR="00D06098">
        <w:t>however</w:t>
      </w:r>
      <w:r w:rsidR="00FD64E0">
        <w:t>,</w:t>
      </w:r>
      <w:r w:rsidR="00D06098">
        <w:t xml:space="preserve"> </w:t>
      </w:r>
      <w:r w:rsidR="00805529">
        <w:t xml:space="preserve">I choose to not use this because I </w:t>
      </w:r>
      <w:r w:rsidR="002E70DB">
        <w:t xml:space="preserve">felt </w:t>
      </w:r>
      <w:r w:rsidR="003A3835">
        <w:t xml:space="preserve">it was clear </w:t>
      </w:r>
      <w:r w:rsidR="00482EE8">
        <w:t xml:space="preserve">to </w:t>
      </w:r>
      <w:r w:rsidR="003A3835">
        <w:t>user</w:t>
      </w:r>
      <w:r w:rsidR="00482EE8">
        <w:t>s</w:t>
      </w:r>
      <w:r w:rsidR="003A3835">
        <w:t xml:space="preserve"> </w:t>
      </w:r>
      <w:r w:rsidR="00482EE8">
        <w:t>a</w:t>
      </w:r>
      <w:r w:rsidR="003A3835">
        <w:t xml:space="preserve">s </w:t>
      </w:r>
      <w:r w:rsidR="00482EE8">
        <w:t xml:space="preserve">they are </w:t>
      </w:r>
      <w:r w:rsidR="003A3835">
        <w:t xml:space="preserve">sent to the </w:t>
      </w:r>
      <w:r w:rsidR="00482EE8">
        <w:t xml:space="preserve">logged-out </w:t>
      </w:r>
      <w:r w:rsidR="003A3835">
        <w:t xml:space="preserve">home page </w:t>
      </w:r>
      <w:r w:rsidR="00C31E57">
        <w:t>(</w:t>
      </w:r>
      <w:r w:rsidR="00C31E57">
        <w:fldChar w:fldCharType="begin"/>
      </w:r>
      <w:r w:rsidR="00C31E57">
        <w:instrText xml:space="preserve"> REF _Ref101296667 \h </w:instrText>
      </w:r>
      <w:r w:rsidR="00C31E57">
        <w:fldChar w:fldCharType="separate"/>
      </w:r>
      <w:r w:rsidR="00025A41">
        <w:t xml:space="preserve">Figure </w:t>
      </w:r>
      <w:r w:rsidR="00025A41">
        <w:rPr>
          <w:noProof/>
        </w:rPr>
        <w:t>9</w:t>
      </w:r>
      <w:r w:rsidR="00C31E57">
        <w:fldChar w:fldCharType="end"/>
      </w:r>
      <w:r w:rsidR="00C31E57">
        <w:t>)</w:t>
      </w:r>
      <w:r w:rsidR="00B90677">
        <w:t>.</w:t>
      </w:r>
    </w:p>
    <w:p w14:paraId="6865AFD3" w14:textId="5DF93C51" w:rsidR="00A01367" w:rsidRDefault="005D76C9" w:rsidP="004A6235">
      <w:pPr>
        <w:pStyle w:val="Heading4"/>
      </w:pPr>
      <w:bookmarkStart w:id="128" w:name="_Ref100935125"/>
      <w:r>
        <w:t xml:space="preserve">Sets </w:t>
      </w:r>
      <w:r w:rsidR="00AF109B">
        <w:t>i</w:t>
      </w:r>
      <w:r>
        <w:t>n Progress Page</w:t>
      </w:r>
      <w:bookmarkEnd w:id="128"/>
    </w:p>
    <w:p w14:paraId="2EB7230A" w14:textId="77777777" w:rsidR="005D76C9" w:rsidRDefault="005D76C9" w:rsidP="005D76C9">
      <w:pPr>
        <w:keepNext/>
        <w:spacing w:after="0"/>
      </w:pPr>
      <w:r>
        <w:rPr>
          <w:noProof/>
        </w:rPr>
        <w:drawing>
          <wp:inline distT="0" distB="0" distL="0" distR="0" wp14:anchorId="64B3F7F7" wp14:editId="2F18A032">
            <wp:extent cx="5731510" cy="3833495"/>
            <wp:effectExtent l="0" t="0" r="0" b="0"/>
            <wp:docPr id="39" name="Picture 3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able&#10;&#10;Description automatically generated"/>
                    <pic:cNvPicPr/>
                  </pic:nvPicPr>
                  <pic:blipFill>
                    <a:blip r:embed="rId70">
                      <a:extLst>
                        <a:ext uri="{28A0092B-C50C-407E-A947-70E740481C1C}">
                          <a14:useLocalDpi xmlns:a14="http://schemas.microsoft.com/office/drawing/2010/main" val="0"/>
                        </a:ext>
                      </a:extLst>
                    </a:blip>
                    <a:stretch>
                      <a:fillRect/>
                    </a:stretch>
                  </pic:blipFill>
                  <pic:spPr>
                    <a:xfrm>
                      <a:off x="0" y="0"/>
                      <a:ext cx="5731510" cy="3833495"/>
                    </a:xfrm>
                    <a:prstGeom prst="rect">
                      <a:avLst/>
                    </a:prstGeom>
                  </pic:spPr>
                </pic:pic>
              </a:graphicData>
            </a:graphic>
          </wp:inline>
        </w:drawing>
      </w:r>
    </w:p>
    <w:p w14:paraId="42C7FA71" w14:textId="3B8EFBA1" w:rsidR="005D76C9" w:rsidRDefault="005D76C9" w:rsidP="005D76C9">
      <w:pPr>
        <w:pStyle w:val="Caption"/>
      </w:pPr>
      <w:bookmarkStart w:id="129" w:name="_Ref101183294"/>
      <w:r>
        <w:t xml:space="preserve">Figure </w:t>
      </w:r>
      <w:r w:rsidR="003804B0">
        <w:fldChar w:fldCharType="begin"/>
      </w:r>
      <w:r w:rsidR="003804B0">
        <w:instrText xml:space="preserve"> SEQ Figure \* ARABIC </w:instrText>
      </w:r>
      <w:r w:rsidR="003804B0">
        <w:fldChar w:fldCharType="separate"/>
      </w:r>
      <w:r w:rsidR="00025A41">
        <w:rPr>
          <w:noProof/>
        </w:rPr>
        <w:t>58</w:t>
      </w:r>
      <w:r w:rsidR="003804B0">
        <w:rPr>
          <w:noProof/>
        </w:rPr>
        <w:fldChar w:fldCharType="end"/>
      </w:r>
      <w:bookmarkEnd w:id="129"/>
      <w:r>
        <w:t xml:space="preserve">: </w:t>
      </w:r>
      <w:r w:rsidR="00A96BB9">
        <w:t xml:space="preserve">Initial </w:t>
      </w:r>
      <w:r>
        <w:t xml:space="preserve">Sets </w:t>
      </w:r>
      <w:r w:rsidR="00AF109B">
        <w:t>in</w:t>
      </w:r>
      <w:r>
        <w:t xml:space="preserve"> Progress - Filter Bar Open</w:t>
      </w:r>
    </w:p>
    <w:p w14:paraId="15926863" w14:textId="77777777" w:rsidR="005D76C9" w:rsidRDefault="005D76C9" w:rsidP="005D76C9">
      <w:pPr>
        <w:keepNext/>
        <w:spacing w:after="0"/>
      </w:pPr>
      <w:r>
        <w:rPr>
          <w:noProof/>
        </w:rPr>
        <w:lastRenderedPageBreak/>
        <w:drawing>
          <wp:inline distT="0" distB="0" distL="0" distR="0" wp14:anchorId="3BFC5003" wp14:editId="5EC66BFA">
            <wp:extent cx="5731510" cy="3827145"/>
            <wp:effectExtent l="0" t="0" r="0" b="0"/>
            <wp:docPr id="40" name="Picture 4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able&#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5731510" cy="3827145"/>
                    </a:xfrm>
                    <a:prstGeom prst="rect">
                      <a:avLst/>
                    </a:prstGeom>
                  </pic:spPr>
                </pic:pic>
              </a:graphicData>
            </a:graphic>
          </wp:inline>
        </w:drawing>
      </w:r>
    </w:p>
    <w:p w14:paraId="0DADA56F" w14:textId="5FC02708" w:rsidR="00322357" w:rsidRPr="00322357" w:rsidRDefault="005D76C9" w:rsidP="00FD57E8">
      <w:pPr>
        <w:pStyle w:val="Caption"/>
      </w:pPr>
      <w:bookmarkStart w:id="130" w:name="_Ref101183302"/>
      <w:r>
        <w:t xml:space="preserve">Figure </w:t>
      </w:r>
      <w:r w:rsidR="003804B0">
        <w:fldChar w:fldCharType="begin"/>
      </w:r>
      <w:r w:rsidR="003804B0">
        <w:instrText xml:space="preserve"> SEQ Figure \* ARABIC </w:instrText>
      </w:r>
      <w:r w:rsidR="003804B0">
        <w:fldChar w:fldCharType="separate"/>
      </w:r>
      <w:r w:rsidR="00025A41">
        <w:rPr>
          <w:noProof/>
        </w:rPr>
        <w:t>59</w:t>
      </w:r>
      <w:r w:rsidR="003804B0">
        <w:rPr>
          <w:noProof/>
        </w:rPr>
        <w:fldChar w:fldCharType="end"/>
      </w:r>
      <w:bookmarkEnd w:id="130"/>
      <w:r w:rsidRPr="001B2FDC">
        <w:t xml:space="preserve">: </w:t>
      </w:r>
      <w:r w:rsidR="00A96BB9">
        <w:t xml:space="preserve">Initial </w:t>
      </w:r>
      <w:r w:rsidRPr="001B2FDC">
        <w:t xml:space="preserve">Sets </w:t>
      </w:r>
      <w:r w:rsidR="00AF109B" w:rsidRPr="001B2FDC">
        <w:t>in</w:t>
      </w:r>
      <w:r w:rsidRPr="001B2FDC">
        <w:t xml:space="preserve"> Progress - </w:t>
      </w:r>
      <w:r>
        <w:t xml:space="preserve">Sort </w:t>
      </w:r>
      <w:r w:rsidRPr="001B2FDC">
        <w:t>Bar Open</w:t>
      </w:r>
    </w:p>
    <w:p w14:paraId="7A9834FF" w14:textId="77777777" w:rsidR="00F36449" w:rsidRDefault="00F36449" w:rsidP="00F36449">
      <w:pPr>
        <w:keepNext/>
        <w:spacing w:after="0"/>
      </w:pPr>
      <w:r>
        <w:rPr>
          <w:noProof/>
        </w:rPr>
        <w:drawing>
          <wp:inline distT="0" distB="0" distL="0" distR="0" wp14:anchorId="39249601" wp14:editId="7D2934CA">
            <wp:extent cx="3314700" cy="1567460"/>
            <wp:effectExtent l="0" t="0" r="0" b="0"/>
            <wp:docPr id="46" name="Picture 4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10;&#10;Description automatically generated with medium confidence"/>
                    <pic:cNvPicPr/>
                  </pic:nvPicPr>
                  <pic:blipFill>
                    <a:blip r:embed="rId72">
                      <a:extLst>
                        <a:ext uri="{28A0092B-C50C-407E-A947-70E740481C1C}">
                          <a14:useLocalDpi xmlns:a14="http://schemas.microsoft.com/office/drawing/2010/main" val="0"/>
                        </a:ext>
                      </a:extLst>
                    </a:blip>
                    <a:stretch>
                      <a:fillRect/>
                    </a:stretch>
                  </pic:blipFill>
                  <pic:spPr>
                    <a:xfrm>
                      <a:off x="0" y="0"/>
                      <a:ext cx="3326582" cy="1573079"/>
                    </a:xfrm>
                    <a:prstGeom prst="rect">
                      <a:avLst/>
                    </a:prstGeom>
                  </pic:spPr>
                </pic:pic>
              </a:graphicData>
            </a:graphic>
          </wp:inline>
        </w:drawing>
      </w:r>
    </w:p>
    <w:p w14:paraId="3439B7BB" w14:textId="199E6861" w:rsidR="00A01367" w:rsidRDefault="00F36449" w:rsidP="00F36449">
      <w:pPr>
        <w:pStyle w:val="Caption"/>
      </w:pPr>
      <w:bookmarkStart w:id="131" w:name="_Ref100937545"/>
      <w:r>
        <w:t xml:space="preserve">Figure </w:t>
      </w:r>
      <w:r w:rsidR="003804B0">
        <w:fldChar w:fldCharType="begin"/>
      </w:r>
      <w:r w:rsidR="003804B0">
        <w:instrText xml:space="preserve"> SEQ Figure \* ARABIC </w:instrText>
      </w:r>
      <w:r w:rsidR="003804B0">
        <w:fldChar w:fldCharType="separate"/>
      </w:r>
      <w:r w:rsidR="00025A41">
        <w:rPr>
          <w:noProof/>
        </w:rPr>
        <w:t>60</w:t>
      </w:r>
      <w:r w:rsidR="003804B0">
        <w:rPr>
          <w:noProof/>
        </w:rPr>
        <w:fldChar w:fldCharType="end"/>
      </w:r>
      <w:bookmarkEnd w:id="131"/>
      <w:r>
        <w:t xml:space="preserve">: </w:t>
      </w:r>
      <w:r w:rsidR="00A96BB9">
        <w:t xml:space="preserve">Initial </w:t>
      </w:r>
      <w:r>
        <w:t>Delete Set from Sets in Progress</w:t>
      </w:r>
      <w:r w:rsidR="00F44BE7">
        <w:t xml:space="preserve"> Popup</w:t>
      </w:r>
    </w:p>
    <w:p w14:paraId="690D0926" w14:textId="77777777" w:rsidR="00322357" w:rsidRDefault="00322357" w:rsidP="00322357">
      <w:pPr>
        <w:keepNext/>
        <w:spacing w:after="0"/>
      </w:pPr>
      <w:r w:rsidRPr="00322357">
        <w:rPr>
          <w:noProof/>
        </w:rPr>
        <w:lastRenderedPageBreak/>
        <w:drawing>
          <wp:inline distT="0" distB="0" distL="0" distR="0" wp14:anchorId="70E12B46" wp14:editId="30DB1F2C">
            <wp:extent cx="5731510" cy="3790061"/>
            <wp:effectExtent l="0" t="0" r="2540" b="127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731510" cy="3790061"/>
                    </a:xfrm>
                    <a:prstGeom prst="rect">
                      <a:avLst/>
                    </a:prstGeom>
                  </pic:spPr>
                </pic:pic>
              </a:graphicData>
            </a:graphic>
          </wp:inline>
        </w:drawing>
      </w:r>
    </w:p>
    <w:p w14:paraId="3424E600" w14:textId="7F03638A" w:rsidR="00322357" w:rsidRDefault="00322357" w:rsidP="00322357">
      <w:pPr>
        <w:pStyle w:val="Caption"/>
      </w:pPr>
      <w:bookmarkStart w:id="132" w:name="_Ref101457785"/>
      <w:r>
        <w:t xml:space="preserve">Figure </w:t>
      </w:r>
      <w:r w:rsidR="003804B0">
        <w:fldChar w:fldCharType="begin"/>
      </w:r>
      <w:r w:rsidR="003804B0">
        <w:instrText xml:space="preserve"> SEQ Figure \* ARABIC </w:instrText>
      </w:r>
      <w:r w:rsidR="003804B0">
        <w:fldChar w:fldCharType="separate"/>
      </w:r>
      <w:r w:rsidR="00025A41">
        <w:rPr>
          <w:noProof/>
        </w:rPr>
        <w:t>61</w:t>
      </w:r>
      <w:r w:rsidR="003804B0">
        <w:rPr>
          <w:noProof/>
        </w:rPr>
        <w:fldChar w:fldCharType="end"/>
      </w:r>
      <w:bookmarkEnd w:id="132"/>
      <w:r>
        <w:t xml:space="preserve">: </w:t>
      </w:r>
      <w:r w:rsidRPr="00210CF1">
        <w:t>Sets in Progress - Filter Bar Open</w:t>
      </w:r>
    </w:p>
    <w:p w14:paraId="194A5501" w14:textId="77777777" w:rsidR="008E35D5" w:rsidRDefault="008E35D5" w:rsidP="001B4E62">
      <w:pPr>
        <w:keepNext/>
        <w:spacing w:after="0"/>
      </w:pPr>
      <w:r w:rsidRPr="008E35D5">
        <w:rPr>
          <w:noProof/>
        </w:rPr>
        <w:drawing>
          <wp:inline distT="0" distB="0" distL="0" distR="0" wp14:anchorId="1C349F52" wp14:editId="6147A323">
            <wp:extent cx="5731510" cy="3785870"/>
            <wp:effectExtent l="0" t="0" r="2540" b="5080"/>
            <wp:docPr id="73" name="Picture 7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screenshot of a computer&#10;&#10;Description automatically generated"/>
                    <pic:cNvPicPr/>
                  </pic:nvPicPr>
                  <pic:blipFill>
                    <a:blip r:embed="rId74"/>
                    <a:stretch>
                      <a:fillRect/>
                    </a:stretch>
                  </pic:blipFill>
                  <pic:spPr>
                    <a:xfrm>
                      <a:off x="0" y="0"/>
                      <a:ext cx="5731510" cy="3785870"/>
                    </a:xfrm>
                    <a:prstGeom prst="rect">
                      <a:avLst/>
                    </a:prstGeom>
                  </pic:spPr>
                </pic:pic>
              </a:graphicData>
            </a:graphic>
          </wp:inline>
        </w:drawing>
      </w:r>
    </w:p>
    <w:p w14:paraId="3C3368F8" w14:textId="03143BEF" w:rsidR="008E35D5" w:rsidRDefault="008E35D5" w:rsidP="008E35D5">
      <w:pPr>
        <w:pStyle w:val="Caption"/>
      </w:pPr>
      <w:bookmarkStart w:id="133" w:name="_Ref101457796"/>
      <w:r>
        <w:t xml:space="preserve">Figure </w:t>
      </w:r>
      <w:r w:rsidR="003804B0">
        <w:fldChar w:fldCharType="begin"/>
      </w:r>
      <w:r w:rsidR="003804B0">
        <w:instrText xml:space="preserve"> SEQ Figure \* ARABIC </w:instrText>
      </w:r>
      <w:r w:rsidR="003804B0">
        <w:fldChar w:fldCharType="separate"/>
      </w:r>
      <w:r w:rsidR="00025A41">
        <w:rPr>
          <w:noProof/>
        </w:rPr>
        <w:t>62</w:t>
      </w:r>
      <w:r w:rsidR="003804B0">
        <w:rPr>
          <w:noProof/>
        </w:rPr>
        <w:fldChar w:fldCharType="end"/>
      </w:r>
      <w:bookmarkEnd w:id="133"/>
      <w:r>
        <w:t xml:space="preserve">: </w:t>
      </w:r>
      <w:r w:rsidRPr="00B6593F">
        <w:t xml:space="preserve">Sets in Progress - </w:t>
      </w:r>
      <w:r>
        <w:t>Sort</w:t>
      </w:r>
      <w:r w:rsidRPr="00B6593F">
        <w:t xml:space="preserve"> Bar Open</w:t>
      </w:r>
    </w:p>
    <w:p w14:paraId="4AA7B308" w14:textId="77777777" w:rsidR="001B4E62" w:rsidRDefault="001B4E62" w:rsidP="002D71FE">
      <w:pPr>
        <w:keepNext/>
        <w:spacing w:after="0"/>
      </w:pPr>
      <w:r w:rsidRPr="001B4E62">
        <w:rPr>
          <w:noProof/>
        </w:rPr>
        <w:lastRenderedPageBreak/>
        <w:drawing>
          <wp:inline distT="0" distB="0" distL="0" distR="0" wp14:anchorId="25272541" wp14:editId="144A72D9">
            <wp:extent cx="3371850" cy="1579305"/>
            <wp:effectExtent l="0" t="0" r="0" b="1905"/>
            <wp:docPr id="81" name="Picture 8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Graphical user interface, text, application&#10;&#10;Description automatically generated"/>
                    <pic:cNvPicPr/>
                  </pic:nvPicPr>
                  <pic:blipFill>
                    <a:blip r:embed="rId75"/>
                    <a:stretch>
                      <a:fillRect/>
                    </a:stretch>
                  </pic:blipFill>
                  <pic:spPr>
                    <a:xfrm>
                      <a:off x="0" y="0"/>
                      <a:ext cx="3375877" cy="1581191"/>
                    </a:xfrm>
                    <a:prstGeom prst="rect">
                      <a:avLst/>
                    </a:prstGeom>
                  </pic:spPr>
                </pic:pic>
              </a:graphicData>
            </a:graphic>
          </wp:inline>
        </w:drawing>
      </w:r>
    </w:p>
    <w:p w14:paraId="2593155A" w14:textId="1489FDA8" w:rsidR="001B4E62" w:rsidRDefault="001B4E62" w:rsidP="001B4E62">
      <w:pPr>
        <w:pStyle w:val="Caption"/>
      </w:pPr>
      <w:bookmarkStart w:id="134" w:name="_Ref101458175"/>
      <w:r>
        <w:t xml:space="preserve">Figure </w:t>
      </w:r>
      <w:r w:rsidR="003804B0">
        <w:fldChar w:fldCharType="begin"/>
      </w:r>
      <w:r w:rsidR="003804B0">
        <w:instrText xml:space="preserve"> SEQ Figure \* ARABIC </w:instrText>
      </w:r>
      <w:r w:rsidR="003804B0">
        <w:fldChar w:fldCharType="separate"/>
      </w:r>
      <w:r w:rsidR="00025A41">
        <w:rPr>
          <w:noProof/>
        </w:rPr>
        <w:t>63</w:t>
      </w:r>
      <w:r w:rsidR="003804B0">
        <w:rPr>
          <w:noProof/>
        </w:rPr>
        <w:fldChar w:fldCharType="end"/>
      </w:r>
      <w:bookmarkEnd w:id="134"/>
      <w:r>
        <w:t xml:space="preserve">: </w:t>
      </w:r>
      <w:r w:rsidRPr="009F306D">
        <w:t>Delete Set from Sets in Progress Popup</w:t>
      </w:r>
    </w:p>
    <w:p w14:paraId="5703D17A" w14:textId="77777777" w:rsidR="002D71FE" w:rsidRDefault="002D71FE" w:rsidP="00C27806">
      <w:pPr>
        <w:keepNext/>
        <w:spacing w:after="0"/>
      </w:pPr>
      <w:r w:rsidRPr="002D71FE">
        <w:rPr>
          <w:noProof/>
        </w:rPr>
        <w:drawing>
          <wp:inline distT="0" distB="0" distL="0" distR="0" wp14:anchorId="322411AB" wp14:editId="0724AF59">
            <wp:extent cx="5731510" cy="544830"/>
            <wp:effectExtent l="0" t="0" r="2540" b="762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31510" cy="544830"/>
                    </a:xfrm>
                    <a:prstGeom prst="rect">
                      <a:avLst/>
                    </a:prstGeom>
                  </pic:spPr>
                </pic:pic>
              </a:graphicData>
            </a:graphic>
          </wp:inline>
        </w:drawing>
      </w:r>
    </w:p>
    <w:p w14:paraId="2E3DD7E7" w14:textId="766CE963" w:rsidR="002D71FE" w:rsidRPr="002D71FE" w:rsidRDefault="002D71FE" w:rsidP="002D71FE">
      <w:pPr>
        <w:pStyle w:val="Caption"/>
      </w:pPr>
      <w:bookmarkStart w:id="135" w:name="_Ref101458725"/>
      <w:r>
        <w:t xml:space="preserve">Figure </w:t>
      </w:r>
      <w:r w:rsidR="003804B0">
        <w:fldChar w:fldCharType="begin"/>
      </w:r>
      <w:r w:rsidR="003804B0">
        <w:instrText xml:space="preserve"> SEQ Figure \* ARABIC </w:instrText>
      </w:r>
      <w:r w:rsidR="003804B0">
        <w:fldChar w:fldCharType="separate"/>
      </w:r>
      <w:r w:rsidR="00025A41">
        <w:rPr>
          <w:noProof/>
        </w:rPr>
        <w:t>64</w:t>
      </w:r>
      <w:r w:rsidR="003804B0">
        <w:rPr>
          <w:noProof/>
        </w:rPr>
        <w:fldChar w:fldCharType="end"/>
      </w:r>
      <w:bookmarkEnd w:id="135"/>
      <w:r>
        <w:t>: Deleted Set from Sets in Progress Alert</w:t>
      </w:r>
    </w:p>
    <w:p w14:paraId="3089E83C" w14:textId="1357AE66" w:rsidR="000E44E2" w:rsidRDefault="000E44E2" w:rsidP="00A634D0">
      <w:r>
        <w:t>The</w:t>
      </w:r>
      <w:r w:rsidR="00676285">
        <w:t xml:space="preserve"> </w:t>
      </w:r>
      <w:r w:rsidR="00E77369">
        <w:fldChar w:fldCharType="begin"/>
      </w:r>
      <w:r w:rsidR="00E77369">
        <w:instrText xml:space="preserve"> REF _Ref100935125 \h </w:instrText>
      </w:r>
      <w:r w:rsidR="00E77369">
        <w:fldChar w:fldCharType="separate"/>
      </w:r>
      <w:r w:rsidR="00025A41">
        <w:t>Sets in Progress Page</w:t>
      </w:r>
      <w:r w:rsidR="00E77369">
        <w:fldChar w:fldCharType="end"/>
      </w:r>
      <w:r>
        <w:t xml:space="preserve"> </w:t>
      </w:r>
      <w:r w:rsidR="00C12F93">
        <w:t>(</w:t>
      </w:r>
      <w:r w:rsidR="00C12F93">
        <w:fldChar w:fldCharType="begin"/>
      </w:r>
      <w:r w:rsidR="00C12F93">
        <w:instrText xml:space="preserve"> REF _Ref101457785 \h </w:instrText>
      </w:r>
      <w:r w:rsidR="00C12F93">
        <w:fldChar w:fldCharType="separate"/>
      </w:r>
      <w:r w:rsidR="00025A41">
        <w:t xml:space="preserve">Figure </w:t>
      </w:r>
      <w:r w:rsidR="00025A41">
        <w:rPr>
          <w:noProof/>
        </w:rPr>
        <w:t>61</w:t>
      </w:r>
      <w:r w:rsidR="00C12F93">
        <w:fldChar w:fldCharType="end"/>
      </w:r>
      <w:r w:rsidR="00C12F93">
        <w:t xml:space="preserve"> and </w:t>
      </w:r>
      <w:r w:rsidR="00C12F93">
        <w:fldChar w:fldCharType="begin"/>
      </w:r>
      <w:r w:rsidR="00C12F93">
        <w:instrText xml:space="preserve"> REF _Ref101457796 \h </w:instrText>
      </w:r>
      <w:r w:rsidR="00C12F93">
        <w:fldChar w:fldCharType="separate"/>
      </w:r>
      <w:r w:rsidR="00025A41">
        <w:t xml:space="preserve">Figure </w:t>
      </w:r>
      <w:r w:rsidR="00025A41">
        <w:rPr>
          <w:noProof/>
        </w:rPr>
        <w:t>62</w:t>
      </w:r>
      <w:r w:rsidR="00C12F93">
        <w:fldChar w:fldCharType="end"/>
      </w:r>
      <w:r w:rsidR="00C12F93">
        <w:t xml:space="preserve">) </w:t>
      </w:r>
      <w:r>
        <w:t xml:space="preserve">can be accessed </w:t>
      </w:r>
      <w:r w:rsidR="006355B7">
        <w:t xml:space="preserve">by </w:t>
      </w:r>
      <w:r w:rsidR="008E36F3">
        <w:t xml:space="preserve">a </w:t>
      </w:r>
      <w:r w:rsidR="006355B7">
        <w:t>user</w:t>
      </w:r>
      <w:r w:rsidR="00024A44">
        <w:t>,</w:t>
      </w:r>
      <w:r w:rsidR="006355B7">
        <w:t xml:space="preserve"> </w:t>
      </w:r>
      <w:r w:rsidR="00024A44">
        <w:t xml:space="preserve">who is logged in, by </w:t>
      </w:r>
      <w:r>
        <w:t>clicking the ‘</w:t>
      </w:r>
      <w:r w:rsidR="00CA0455">
        <w:t xml:space="preserve">Sets in Progress’ </w:t>
      </w:r>
      <w:r>
        <w:t xml:space="preserve">link </w:t>
      </w:r>
      <w:r w:rsidR="006157E5">
        <w:t>i</w:t>
      </w:r>
      <w:r>
        <w:t>n the secondary navbar on the</w:t>
      </w:r>
      <w:r w:rsidR="00A634D0">
        <w:t xml:space="preserve"> </w:t>
      </w:r>
      <w:r w:rsidR="00A634D0">
        <w:fldChar w:fldCharType="begin"/>
      </w:r>
      <w:r w:rsidR="00A634D0">
        <w:instrText xml:space="preserve"> REF _Ref102642239 \h </w:instrText>
      </w:r>
      <w:r w:rsidR="00A634D0">
        <w:fldChar w:fldCharType="separate"/>
      </w:r>
      <w:r w:rsidR="00025A41">
        <w:t>Home Page</w:t>
      </w:r>
      <w:r w:rsidR="00A634D0">
        <w:fldChar w:fldCharType="end"/>
      </w:r>
      <w:r w:rsidR="00FD73F6">
        <w:t xml:space="preserve"> (</w:t>
      </w:r>
      <w:r w:rsidR="00FD73F6">
        <w:fldChar w:fldCharType="begin"/>
      </w:r>
      <w:r w:rsidR="00FD73F6">
        <w:instrText xml:space="preserve"> REF _Ref101297449 \h </w:instrText>
      </w:r>
      <w:r w:rsidR="00FD73F6">
        <w:fldChar w:fldCharType="separate"/>
      </w:r>
      <w:r w:rsidR="00025A41">
        <w:t xml:space="preserve">Figure </w:t>
      </w:r>
      <w:r w:rsidR="00025A41">
        <w:rPr>
          <w:noProof/>
        </w:rPr>
        <w:t>11</w:t>
      </w:r>
      <w:r w:rsidR="00FD73F6">
        <w:fldChar w:fldCharType="end"/>
      </w:r>
      <w:r w:rsidR="00FD73F6">
        <w:t>)</w:t>
      </w:r>
      <w:r>
        <w:t>. On this page</w:t>
      </w:r>
      <w:r w:rsidR="008E36F3">
        <w:t>,</w:t>
      </w:r>
      <w:r>
        <w:t xml:space="preserve"> users can search </w:t>
      </w:r>
      <w:r w:rsidR="00381E0C">
        <w:t xml:space="preserve">their Sets </w:t>
      </w:r>
      <w:r w:rsidR="001B31BF">
        <w:t>i</w:t>
      </w:r>
      <w:r w:rsidR="00381E0C">
        <w:t xml:space="preserve">n Progress to find a Set they wish to continue </w:t>
      </w:r>
      <w:r w:rsidR="00A26B52">
        <w:t>a</w:t>
      </w:r>
      <w:r w:rsidR="00381E0C">
        <w:t xml:space="preserve"> checklist for</w:t>
      </w:r>
      <w:r>
        <w:t>.</w:t>
      </w:r>
    </w:p>
    <w:p w14:paraId="3C9AF786" w14:textId="49CCA5DD" w:rsidR="00F57C58" w:rsidRDefault="00EB6373" w:rsidP="00AE6A44">
      <w:r>
        <w:t xml:space="preserve">Similar to the </w:t>
      </w:r>
      <w:r>
        <w:fldChar w:fldCharType="begin"/>
      </w:r>
      <w:r>
        <w:instrText xml:space="preserve"> REF _Ref100934880 \h </w:instrText>
      </w:r>
      <w:r>
        <w:fldChar w:fldCharType="separate"/>
      </w:r>
      <w:r w:rsidR="00025A41">
        <w:t>Search Page</w:t>
      </w:r>
      <w:r>
        <w:fldChar w:fldCharType="end"/>
      </w:r>
      <w:r>
        <w:t>, i</w:t>
      </w:r>
      <w:r w:rsidR="000E44E2">
        <w:t>n the centre of the page</w:t>
      </w:r>
      <w:r w:rsidR="008E36F3">
        <w:t>,</w:t>
      </w:r>
      <w:r w:rsidR="000E44E2">
        <w:t xml:space="preserve"> a list of Lego sets </w:t>
      </w:r>
      <w:r w:rsidR="0075181D">
        <w:t>is</w:t>
      </w:r>
      <w:r w:rsidR="000E44E2">
        <w:t xml:space="preserve"> displayed in rows, with columns displaying different bits </w:t>
      </w:r>
      <w:r w:rsidR="008E36F3">
        <w:t xml:space="preserve">of </w:t>
      </w:r>
      <w:r w:rsidR="008E36F3" w:rsidRPr="00294381">
        <w:t>information</w:t>
      </w:r>
      <w:r w:rsidR="008E36F3">
        <w:t xml:space="preserve"> on Lego </w:t>
      </w:r>
      <w:r w:rsidR="008E36F3" w:rsidRPr="00294381">
        <w:t>sets</w:t>
      </w:r>
      <w:r w:rsidR="000E44E2" w:rsidRPr="00294381">
        <w:t xml:space="preserve">. </w:t>
      </w:r>
      <w:r w:rsidR="005F54EB">
        <w:t xml:space="preserve">There is an image of each Lego Set in each row, that when clicked will open </w:t>
      </w:r>
      <w:r w:rsidR="005F54EB">
        <w:fldChar w:fldCharType="begin"/>
      </w:r>
      <w:r w:rsidR="005F54EB">
        <w:instrText xml:space="preserve"> REF _Ref101301494 \h </w:instrText>
      </w:r>
      <w:r w:rsidR="005F54EB">
        <w:fldChar w:fldCharType="separate"/>
      </w:r>
      <w:r w:rsidR="00025A41">
        <w:t xml:space="preserve">Figure </w:t>
      </w:r>
      <w:r w:rsidR="00025A41">
        <w:rPr>
          <w:noProof/>
        </w:rPr>
        <w:t>37</w:t>
      </w:r>
      <w:r w:rsidR="005F54EB">
        <w:fldChar w:fldCharType="end"/>
      </w:r>
      <w:r w:rsidR="005F54EB">
        <w:t xml:space="preserve"> to view the image enlarged (see more detail </w:t>
      </w:r>
      <w:r w:rsidR="005F54EB">
        <w:fldChar w:fldCharType="begin"/>
      </w:r>
      <w:r w:rsidR="005F54EB">
        <w:instrText xml:space="preserve"> REF _Ref101027062 \p \h </w:instrText>
      </w:r>
      <w:r w:rsidR="005F54EB">
        <w:fldChar w:fldCharType="separate"/>
      </w:r>
      <w:r w:rsidR="00025A41">
        <w:t>above</w:t>
      </w:r>
      <w:r w:rsidR="005F54EB">
        <w:fldChar w:fldCharType="end"/>
      </w:r>
      <w:r w:rsidR="005F54EB">
        <w:t xml:space="preserve">). </w:t>
      </w:r>
      <w:r w:rsidR="000E44E2">
        <w:t xml:space="preserve">There is a ‘plus’ icon button that when clicked opens a </w:t>
      </w:r>
      <w:r w:rsidR="00A84A7A">
        <w:t>popup (</w:t>
      </w:r>
      <w:r w:rsidR="00A84A7A">
        <w:fldChar w:fldCharType="begin"/>
      </w:r>
      <w:r w:rsidR="00A84A7A">
        <w:instrText xml:space="preserve"> REF _Ref101458038 \h </w:instrText>
      </w:r>
      <w:r w:rsidR="00A84A7A">
        <w:fldChar w:fldCharType="separate"/>
      </w:r>
      <w:r w:rsidR="00025A41">
        <w:t xml:space="preserve">Figure </w:t>
      </w:r>
      <w:r w:rsidR="00025A41">
        <w:rPr>
          <w:noProof/>
        </w:rPr>
        <w:t>75</w:t>
      </w:r>
      <w:r w:rsidR="00A84A7A">
        <w:fldChar w:fldCharType="end"/>
      </w:r>
      <w:r w:rsidR="00A84A7A">
        <w:t>)</w:t>
      </w:r>
      <w:r w:rsidR="000E44E2">
        <w:t xml:space="preserve"> to add a set to a setlist.</w:t>
      </w:r>
    </w:p>
    <w:p w14:paraId="7526398B" w14:textId="4E6385A1" w:rsidR="002B4705" w:rsidRDefault="00AE6A44" w:rsidP="00AE6A44">
      <w:r>
        <w:t>There is a</w:t>
      </w:r>
      <w:r w:rsidRPr="00024524">
        <w:t xml:space="preserve"> ‘bin’ icon in </w:t>
      </w:r>
      <w:r>
        <w:t>each</w:t>
      </w:r>
      <w:r w:rsidRPr="00024524">
        <w:t xml:space="preserve"> set row</w:t>
      </w:r>
      <w:r>
        <w:t>, that when</w:t>
      </w:r>
      <w:r w:rsidRPr="00024524">
        <w:t xml:space="preserve"> clicked a popu</w:t>
      </w:r>
      <w:r w:rsidR="00B85170">
        <w:t>p (</w:t>
      </w:r>
      <w:r w:rsidR="00B85170">
        <w:fldChar w:fldCharType="begin"/>
      </w:r>
      <w:r w:rsidR="00B85170">
        <w:instrText xml:space="preserve"> REF _Ref101458175 \h </w:instrText>
      </w:r>
      <w:r w:rsidR="00B85170">
        <w:fldChar w:fldCharType="separate"/>
      </w:r>
      <w:r w:rsidR="00025A41">
        <w:t xml:space="preserve">Figure </w:t>
      </w:r>
      <w:r w:rsidR="00025A41">
        <w:rPr>
          <w:noProof/>
        </w:rPr>
        <w:t>63</w:t>
      </w:r>
      <w:r w:rsidR="00B85170">
        <w:fldChar w:fldCharType="end"/>
      </w:r>
      <w:r w:rsidR="00B85170">
        <w:t xml:space="preserve">) </w:t>
      </w:r>
      <w:r w:rsidR="00F266D5" w:rsidRPr="00024524">
        <w:t xml:space="preserve">appears </w:t>
      </w:r>
      <w:r w:rsidRPr="00024524">
        <w:t>asking the user if they want to delete the selected set from their sets in progress</w:t>
      </w:r>
      <w:r w:rsidR="00726B3B">
        <w:t xml:space="preserve">, </w:t>
      </w:r>
      <w:r w:rsidRPr="00024524">
        <w:t>this is used so that users don’t accidentally delete a set from Sets in Progress by misclicking.</w:t>
      </w:r>
      <w:r w:rsidR="00155DB5">
        <w:t xml:space="preserve"> </w:t>
      </w:r>
      <w:r w:rsidR="002B4705">
        <w:t>The text ‘</w:t>
      </w:r>
      <w:r w:rsidR="002B4705" w:rsidRPr="00E87888">
        <w:t>Republic Attack Gunship</w:t>
      </w:r>
      <w:r w:rsidR="002B4705">
        <w:t xml:space="preserve">’ is replaced with the name of the set that will be deleted, and the second set name is a hyperlink to the </w:t>
      </w:r>
      <w:r w:rsidR="002B4705">
        <w:fldChar w:fldCharType="begin"/>
      </w:r>
      <w:r w:rsidR="002B4705">
        <w:instrText xml:space="preserve"> REF _Ref100934557 \h </w:instrText>
      </w:r>
      <w:r w:rsidR="002B4705">
        <w:fldChar w:fldCharType="separate"/>
      </w:r>
      <w:r w:rsidR="00025A41">
        <w:t>Set Page</w:t>
      </w:r>
      <w:r w:rsidR="002B4705">
        <w:fldChar w:fldCharType="end"/>
      </w:r>
      <w:r w:rsidR="002B4705">
        <w:t xml:space="preserve"> (</w:t>
      </w:r>
      <w:r w:rsidR="002B4705">
        <w:fldChar w:fldCharType="begin"/>
      </w:r>
      <w:r w:rsidR="002B4705">
        <w:instrText xml:space="preserve"> REF _Ref101301087 \h </w:instrText>
      </w:r>
      <w:r w:rsidR="002B4705">
        <w:fldChar w:fldCharType="separate"/>
      </w:r>
      <w:r w:rsidR="00025A41">
        <w:t xml:space="preserve">Figure </w:t>
      </w:r>
      <w:r w:rsidR="00025A41">
        <w:rPr>
          <w:noProof/>
        </w:rPr>
        <w:t>17</w:t>
      </w:r>
      <w:r w:rsidR="002B4705">
        <w:fldChar w:fldCharType="end"/>
      </w:r>
      <w:r w:rsidR="002B4705">
        <w:t>) so user</w:t>
      </w:r>
      <w:r w:rsidR="00590BBE">
        <w:t>s</w:t>
      </w:r>
      <w:r w:rsidR="002B4705">
        <w:t xml:space="preserve"> can check the set they are going to delete before they delete it.</w:t>
      </w:r>
      <w:r w:rsidRPr="00024524">
        <w:t xml:space="preserve"> </w:t>
      </w:r>
      <w:r w:rsidR="00493639">
        <w:t>There is</w:t>
      </w:r>
      <w:r w:rsidRPr="00024524">
        <w:t xml:space="preserve"> a ‘Delete’ button that will delete the selected set from</w:t>
      </w:r>
      <w:r>
        <w:t xml:space="preserve"> the Sets in Progress</w:t>
      </w:r>
      <w:r w:rsidR="002B4705">
        <w:t>, and a light blue dismissible alert</w:t>
      </w:r>
      <w:r w:rsidR="00DA3AC9">
        <w:t xml:space="preserve"> (</w:t>
      </w:r>
      <w:r w:rsidR="00DA3AC9">
        <w:fldChar w:fldCharType="begin"/>
      </w:r>
      <w:r w:rsidR="00DA3AC9">
        <w:instrText xml:space="preserve"> REF _Ref101458725 \h </w:instrText>
      </w:r>
      <w:r w:rsidR="00DA3AC9">
        <w:fldChar w:fldCharType="separate"/>
      </w:r>
      <w:r w:rsidR="00025A41">
        <w:t xml:space="preserve">Figure </w:t>
      </w:r>
      <w:r w:rsidR="00025A41">
        <w:rPr>
          <w:noProof/>
        </w:rPr>
        <w:t>64</w:t>
      </w:r>
      <w:r w:rsidR="00DA3AC9">
        <w:fldChar w:fldCharType="end"/>
      </w:r>
      <w:r w:rsidR="00DA3AC9">
        <w:t xml:space="preserve">) </w:t>
      </w:r>
      <w:r w:rsidR="002B4705">
        <w:t xml:space="preserve">appears under the list of sets header informing the user of </w:t>
      </w:r>
      <w:r w:rsidR="008E4411">
        <w:t>this</w:t>
      </w:r>
      <w:r w:rsidR="00DA3AC9">
        <w:t xml:space="preserve">, </w:t>
      </w:r>
      <w:r w:rsidR="002B4705">
        <w:t>with the set name (in this case ‘Republic Attack Gunship’) a hyperlink to the deleted Sets page (</w:t>
      </w:r>
      <w:r w:rsidR="002B4705">
        <w:fldChar w:fldCharType="begin"/>
      </w:r>
      <w:r w:rsidR="002B4705">
        <w:instrText xml:space="preserve"> REF _Ref101301087 \h </w:instrText>
      </w:r>
      <w:r w:rsidR="002B4705">
        <w:fldChar w:fldCharType="separate"/>
      </w:r>
      <w:r w:rsidR="00025A41">
        <w:t xml:space="preserve">Figure </w:t>
      </w:r>
      <w:r w:rsidR="00025A41">
        <w:rPr>
          <w:noProof/>
        </w:rPr>
        <w:t>17</w:t>
      </w:r>
      <w:r w:rsidR="002B4705">
        <w:fldChar w:fldCharType="end"/>
      </w:r>
      <w:r w:rsidR="002B4705">
        <w:t>).</w:t>
      </w:r>
    </w:p>
    <w:p w14:paraId="347C42AA" w14:textId="73E71EDC" w:rsidR="000E44E2" w:rsidRDefault="000E44E2" w:rsidP="000E44E2">
      <w:r>
        <w:t xml:space="preserve">Above the list of sets is a header that has the name for </w:t>
      </w:r>
      <w:r w:rsidRPr="00294381">
        <w:t>each column, so it is</w:t>
      </w:r>
      <w:r>
        <w:t xml:space="preserve"> clear to the user what each of these columns contains. Each of the column names (excluding ‘Set Image’), has an arrow next </w:t>
      </w:r>
      <w:r w:rsidRPr="00294381">
        <w:t>to it, these show if the sets are being sort</w:t>
      </w:r>
      <w:r w:rsidR="0075181D">
        <w:t>ed</w:t>
      </w:r>
      <w:r w:rsidRPr="00294381">
        <w:t xml:space="preserve"> by that column</w:t>
      </w:r>
      <w:r w:rsidR="00022451">
        <w:t>,</w:t>
      </w:r>
      <w:r w:rsidR="00102035">
        <w:t xml:space="preserve"> </w:t>
      </w:r>
      <w:r w:rsidR="0075181D">
        <w:t>which</w:t>
      </w:r>
      <w:r w:rsidR="00022451">
        <w:t xml:space="preserve"> works</w:t>
      </w:r>
      <w:r w:rsidR="00102035">
        <w:t xml:space="preserve"> </w:t>
      </w:r>
      <w:r w:rsidR="0075181D">
        <w:t xml:space="preserve">the </w:t>
      </w:r>
      <w:r w:rsidR="00102035">
        <w:t xml:space="preserve">same as the </w:t>
      </w:r>
      <w:r w:rsidR="00102035">
        <w:fldChar w:fldCharType="begin"/>
      </w:r>
      <w:r w:rsidR="00102035">
        <w:instrText xml:space="preserve"> REF _Ref100934880 \h </w:instrText>
      </w:r>
      <w:r w:rsidR="00102035">
        <w:fldChar w:fldCharType="separate"/>
      </w:r>
      <w:r w:rsidR="00025A41">
        <w:t>Search Page</w:t>
      </w:r>
      <w:r w:rsidR="00102035">
        <w:fldChar w:fldCharType="end"/>
      </w:r>
      <w:r w:rsidR="00102035">
        <w:t xml:space="preserve"> </w:t>
      </w:r>
      <w:r w:rsidR="00102035">
        <w:fldChar w:fldCharType="begin"/>
      </w:r>
      <w:r w:rsidR="00102035">
        <w:instrText xml:space="preserve"> REF _Ref100934880 \p \h </w:instrText>
      </w:r>
      <w:r w:rsidR="00102035">
        <w:fldChar w:fldCharType="separate"/>
      </w:r>
      <w:r w:rsidR="00025A41">
        <w:t>above</w:t>
      </w:r>
      <w:r w:rsidR="00102035">
        <w:fldChar w:fldCharType="end"/>
      </w:r>
      <w:r w:rsidR="00214D48">
        <w:t>.</w:t>
      </w:r>
    </w:p>
    <w:p w14:paraId="568F5091" w14:textId="02B42CE1" w:rsidR="000E44E2" w:rsidRDefault="000E44E2" w:rsidP="000E44E2">
      <w:r w:rsidRPr="00AA70AD">
        <w:t xml:space="preserve">There is a scroll bar down the side of the page so users can scroll through this list of </w:t>
      </w:r>
      <w:r w:rsidRPr="00A64A09">
        <w:t>Lego Sets</w:t>
      </w:r>
      <w:r w:rsidR="00B950F7">
        <w:t>.</w:t>
      </w:r>
    </w:p>
    <w:p w14:paraId="5312AB8F" w14:textId="2E72F12A" w:rsidR="000E44E2" w:rsidRDefault="000E44E2" w:rsidP="000E44E2">
      <w:r>
        <w:t>If the user clicks a Set</w:t>
      </w:r>
      <w:r w:rsidR="00E53DE4">
        <w:t>’</w:t>
      </w:r>
      <w:r>
        <w:t>s set number, which is a hyperlink</w:t>
      </w:r>
      <w:r w:rsidR="001742F5">
        <w:t xml:space="preserve">, </w:t>
      </w:r>
      <w:r w:rsidR="001742F5">
        <w:fldChar w:fldCharType="begin"/>
      </w:r>
      <w:r w:rsidR="001742F5">
        <w:instrText xml:space="preserve"> REF _Ref101368054 \h </w:instrText>
      </w:r>
      <w:r w:rsidR="001742F5">
        <w:fldChar w:fldCharType="separate"/>
      </w:r>
      <w:r w:rsidR="00025A41">
        <w:t xml:space="preserve">Figure </w:t>
      </w:r>
      <w:r w:rsidR="00025A41">
        <w:rPr>
          <w:noProof/>
        </w:rPr>
        <w:t>17</w:t>
      </w:r>
      <w:r w:rsidR="00025A41">
        <w:t xml:space="preserve">: </w:t>
      </w:r>
      <w:r w:rsidR="00025A41" w:rsidRPr="00FE068D">
        <w:t>Lego Set Information Page</w:t>
      </w:r>
      <w:r w:rsidR="001742F5">
        <w:fldChar w:fldCharType="end"/>
      </w:r>
      <w:r w:rsidR="001742F5">
        <w:t xml:space="preserve"> will</w:t>
      </w:r>
      <w:r>
        <w:t xml:space="preserve"> open displaying </w:t>
      </w:r>
      <w:r w:rsidRPr="00AB2FF7">
        <w:t>the selected set</w:t>
      </w:r>
      <w:r w:rsidR="00E916BA" w:rsidRPr="00AB2FF7">
        <w:t>. If they then click the ‘View Piece Checklist’ link on that pag</w:t>
      </w:r>
      <w:r w:rsidR="003B2589" w:rsidRPr="00AB2FF7">
        <w:t xml:space="preserve">e </w:t>
      </w:r>
      <w:r w:rsidR="003B2589" w:rsidRPr="00AB2FF7">
        <w:fldChar w:fldCharType="begin"/>
      </w:r>
      <w:r w:rsidR="003B2589" w:rsidRPr="00AB2FF7">
        <w:instrText xml:space="preserve"> REF _Ref101458819 \h </w:instrText>
      </w:r>
      <w:r w:rsidR="00AB2FF7">
        <w:instrText xml:space="preserve"> \* MERGEFORMAT </w:instrText>
      </w:r>
      <w:r w:rsidR="003B2589" w:rsidRPr="00AB2FF7">
        <w:fldChar w:fldCharType="separate"/>
      </w:r>
      <w:r w:rsidR="00025A41">
        <w:t xml:space="preserve">Figure </w:t>
      </w:r>
      <w:r w:rsidR="00025A41">
        <w:rPr>
          <w:noProof/>
        </w:rPr>
        <w:t>27</w:t>
      </w:r>
      <w:r w:rsidR="00025A41">
        <w:t xml:space="preserve">: Piece </w:t>
      </w:r>
      <w:r w:rsidR="00025A41">
        <w:rPr>
          <w:noProof/>
        </w:rPr>
        <w:t>Checklist Page</w:t>
      </w:r>
      <w:r w:rsidR="003B2589" w:rsidRPr="00AB2FF7">
        <w:fldChar w:fldCharType="end"/>
      </w:r>
      <w:r w:rsidR="003B2589" w:rsidRPr="00AB2FF7">
        <w:t xml:space="preserve"> w</w:t>
      </w:r>
      <w:r w:rsidR="00E916BA" w:rsidRPr="00AB2FF7">
        <w:t xml:space="preserve">ill be opened showing </w:t>
      </w:r>
      <w:r w:rsidR="00663E5A" w:rsidRPr="00AB2FF7">
        <w:t>the saved progress of the Set</w:t>
      </w:r>
      <w:r w:rsidR="00E916BA" w:rsidRPr="00AB2FF7">
        <w:t xml:space="preserve">, with the piece quantities found matching those </w:t>
      </w:r>
      <w:r w:rsidR="00663E5A" w:rsidRPr="00AB2FF7">
        <w:t>saved previously</w:t>
      </w:r>
      <w:r w:rsidR="00E916BA" w:rsidRPr="00AB2FF7">
        <w:t>.</w:t>
      </w:r>
    </w:p>
    <w:p w14:paraId="1320BE8A" w14:textId="4F3F5B67" w:rsidR="00F363E5" w:rsidRDefault="00FF43E5" w:rsidP="00F363E5">
      <w:r>
        <w:t>In</w:t>
      </w:r>
      <w:r w:rsidR="00F363E5">
        <w:t xml:space="preserve"> </w:t>
      </w:r>
      <w:r>
        <w:t xml:space="preserve">the navbar, </w:t>
      </w:r>
      <w:r w:rsidR="00F363E5">
        <w:t>th</w:t>
      </w:r>
      <w:r>
        <w:t>ere</w:t>
      </w:r>
      <w:r w:rsidR="00F363E5">
        <w:t xml:space="preserve"> is text informing the user they are viewing their Sets in Progress</w:t>
      </w:r>
      <w:r w:rsidR="00654762">
        <w:t>,</w:t>
      </w:r>
      <w:r w:rsidR="001E0D45" w:rsidRPr="00294381">
        <w:t xml:space="preserve"> a </w:t>
      </w:r>
      <w:r w:rsidR="002655D4">
        <w:t>link</w:t>
      </w:r>
      <w:r w:rsidR="001E0D45" w:rsidRPr="00294381">
        <w:t xml:space="preserve"> ‘Filter’ which opens a filter bar underneath the navbar</w:t>
      </w:r>
      <w:r w:rsidR="001E0D45">
        <w:t xml:space="preserve"> (shown open in </w:t>
      </w:r>
      <w:r w:rsidR="001E0D45">
        <w:fldChar w:fldCharType="begin"/>
      </w:r>
      <w:r w:rsidR="001E0D45">
        <w:instrText xml:space="preserve"> REF _Ref101457785 \h </w:instrText>
      </w:r>
      <w:r w:rsidR="001E0D45">
        <w:fldChar w:fldCharType="separate"/>
      </w:r>
      <w:r w:rsidR="00025A41">
        <w:t xml:space="preserve">Figure </w:t>
      </w:r>
      <w:r w:rsidR="00025A41">
        <w:rPr>
          <w:noProof/>
        </w:rPr>
        <w:t>61</w:t>
      </w:r>
      <w:r w:rsidR="001E0D45">
        <w:fldChar w:fldCharType="end"/>
      </w:r>
      <w:r w:rsidR="001E0D45">
        <w:t xml:space="preserve">), </w:t>
      </w:r>
      <w:r w:rsidR="001E0D45" w:rsidRPr="00294381">
        <w:t>closing</w:t>
      </w:r>
      <w:r w:rsidR="001E0D45">
        <w:t xml:space="preserve"> the sort bar (shown open in </w:t>
      </w:r>
      <w:r w:rsidR="001E0D45">
        <w:fldChar w:fldCharType="begin"/>
      </w:r>
      <w:r w:rsidR="001E0D45">
        <w:instrText xml:space="preserve"> REF _Ref101457796 \h </w:instrText>
      </w:r>
      <w:r w:rsidR="001E0D45">
        <w:fldChar w:fldCharType="separate"/>
      </w:r>
      <w:r w:rsidR="00025A41">
        <w:t xml:space="preserve">Figure </w:t>
      </w:r>
      <w:r w:rsidR="00025A41">
        <w:rPr>
          <w:noProof/>
        </w:rPr>
        <w:t>62</w:t>
      </w:r>
      <w:r w:rsidR="001E0D45">
        <w:fldChar w:fldCharType="end"/>
      </w:r>
      <w:r w:rsidR="001E0D45">
        <w:t xml:space="preserve">) if it is open. Likewise, the ‘Sort’ </w:t>
      </w:r>
      <w:r w:rsidR="002655D4">
        <w:t>link</w:t>
      </w:r>
      <w:r w:rsidR="001E0D45">
        <w:t xml:space="preserve"> opens a sort bar underneath the navbar shown open in </w:t>
      </w:r>
      <w:r w:rsidR="001E0D45">
        <w:fldChar w:fldCharType="begin"/>
      </w:r>
      <w:r w:rsidR="001E0D45">
        <w:instrText xml:space="preserve"> REF _Ref101457796 \h </w:instrText>
      </w:r>
      <w:r w:rsidR="001E0D45">
        <w:fldChar w:fldCharType="separate"/>
      </w:r>
      <w:r w:rsidR="00025A41">
        <w:t xml:space="preserve">Figure </w:t>
      </w:r>
      <w:r w:rsidR="00025A41">
        <w:rPr>
          <w:noProof/>
        </w:rPr>
        <w:t>62</w:t>
      </w:r>
      <w:r w:rsidR="001E0D45">
        <w:fldChar w:fldCharType="end"/>
      </w:r>
      <w:r w:rsidR="001E0D45">
        <w:t>, closing the filter bar if it is open.</w:t>
      </w:r>
      <w:r w:rsidR="00F363E5">
        <w:t xml:space="preserve"> </w:t>
      </w:r>
      <w:r w:rsidR="001E0D45">
        <w:t>T</w:t>
      </w:r>
      <w:r w:rsidR="00F363E5">
        <w:t xml:space="preserve">hen there is a link ‘Search for a Lego Set’ which opens the </w:t>
      </w:r>
      <w:r w:rsidR="00F363E5">
        <w:fldChar w:fldCharType="begin"/>
      </w:r>
      <w:r w:rsidR="00F363E5">
        <w:instrText xml:space="preserve"> REF _Ref100934880 \h </w:instrText>
      </w:r>
      <w:r w:rsidR="00F363E5">
        <w:fldChar w:fldCharType="separate"/>
      </w:r>
      <w:r w:rsidR="00025A41">
        <w:t>Search Page</w:t>
      </w:r>
      <w:r w:rsidR="00F363E5">
        <w:fldChar w:fldCharType="end"/>
      </w:r>
      <w:r w:rsidR="00F363E5">
        <w:t xml:space="preserve"> (</w:t>
      </w:r>
      <w:r w:rsidR="00F363E5">
        <w:fldChar w:fldCharType="begin"/>
      </w:r>
      <w:r w:rsidR="00F363E5">
        <w:instrText xml:space="preserve"> REF _Ref100934880 \p \h </w:instrText>
      </w:r>
      <w:r w:rsidR="00F363E5">
        <w:fldChar w:fldCharType="separate"/>
      </w:r>
      <w:r w:rsidR="00025A41">
        <w:t>above</w:t>
      </w:r>
      <w:r w:rsidR="00F363E5">
        <w:fldChar w:fldCharType="end"/>
      </w:r>
      <w:r w:rsidR="00F363E5">
        <w:t>).</w:t>
      </w:r>
    </w:p>
    <w:p w14:paraId="256E7198" w14:textId="544B6740" w:rsidR="004045B8" w:rsidRDefault="0043234C" w:rsidP="000E44E2">
      <w:r>
        <w:lastRenderedPageBreak/>
        <w:t xml:space="preserve">The filter bar </w:t>
      </w:r>
      <w:r w:rsidR="00155DB5">
        <w:t>(</w:t>
      </w:r>
      <w:r w:rsidR="00155DB5">
        <w:fldChar w:fldCharType="begin"/>
      </w:r>
      <w:r w:rsidR="00155DB5">
        <w:instrText xml:space="preserve"> REF _Ref101457785 \h </w:instrText>
      </w:r>
      <w:r w:rsidR="00155DB5">
        <w:fldChar w:fldCharType="separate"/>
      </w:r>
      <w:r w:rsidR="00025A41">
        <w:t xml:space="preserve">Figure </w:t>
      </w:r>
      <w:r w:rsidR="00025A41">
        <w:rPr>
          <w:noProof/>
        </w:rPr>
        <w:t>61</w:t>
      </w:r>
      <w:r w:rsidR="00155DB5">
        <w:fldChar w:fldCharType="end"/>
      </w:r>
      <w:r w:rsidR="00155DB5">
        <w:t xml:space="preserve">) </w:t>
      </w:r>
      <w:r>
        <w:t>contains filters the user can use to filter the Lego Sets</w:t>
      </w:r>
      <w:r w:rsidR="008953E0">
        <w:t xml:space="preserve"> and functions the same as on the </w:t>
      </w:r>
      <w:r w:rsidR="008953E0">
        <w:fldChar w:fldCharType="begin"/>
      </w:r>
      <w:r w:rsidR="008953E0">
        <w:instrText xml:space="preserve"> REF _Ref100934880 \h </w:instrText>
      </w:r>
      <w:r w:rsidR="008953E0">
        <w:fldChar w:fldCharType="separate"/>
      </w:r>
      <w:r w:rsidR="00025A41">
        <w:t>Search Page</w:t>
      </w:r>
      <w:r w:rsidR="008953E0">
        <w:fldChar w:fldCharType="end"/>
      </w:r>
      <w:r w:rsidR="008953E0">
        <w:t xml:space="preserve"> but </w:t>
      </w:r>
      <w:r w:rsidR="003E3E0F">
        <w:t>filtering</w:t>
      </w:r>
      <w:r w:rsidR="008953E0">
        <w:t xml:space="preserve"> </w:t>
      </w:r>
      <w:r w:rsidR="00ED0AA6">
        <w:t>a user’s</w:t>
      </w:r>
      <w:r w:rsidR="008953E0">
        <w:t xml:space="preserve"> Sets in Progress</w:t>
      </w:r>
      <w:r w:rsidR="003E3E0F">
        <w:t xml:space="preserve"> instead of sets from the Rebrickable API </w:t>
      </w:r>
      <w:r w:rsidR="003E3E0F">
        <w:fldChar w:fldCharType="begin"/>
      </w:r>
      <w:r w:rsidR="003E3E0F">
        <w:instrText xml:space="preserve"> REF _Ref88054215 \r \h </w:instrText>
      </w:r>
      <w:r w:rsidR="003E3E0F">
        <w:fldChar w:fldCharType="separate"/>
      </w:r>
      <w:r w:rsidR="00025A41">
        <w:t>[1]</w:t>
      </w:r>
      <w:r w:rsidR="003E3E0F">
        <w:fldChar w:fldCharType="end"/>
      </w:r>
      <w:r w:rsidR="003E3E0F">
        <w:t>.</w:t>
      </w:r>
    </w:p>
    <w:p w14:paraId="6FE69D53" w14:textId="220EDC6C" w:rsidR="000B187D" w:rsidRDefault="000E44E2" w:rsidP="000E44E2">
      <w:r>
        <w:t xml:space="preserve">The sort bar </w:t>
      </w:r>
      <w:r w:rsidR="00155DB5">
        <w:t>(</w:t>
      </w:r>
      <w:r w:rsidR="00155DB5">
        <w:fldChar w:fldCharType="begin"/>
      </w:r>
      <w:r w:rsidR="00155DB5">
        <w:instrText xml:space="preserve"> REF _Ref101457796 \h </w:instrText>
      </w:r>
      <w:r w:rsidR="00155DB5">
        <w:fldChar w:fldCharType="separate"/>
      </w:r>
      <w:r w:rsidR="00025A41">
        <w:t xml:space="preserve">Figure </w:t>
      </w:r>
      <w:r w:rsidR="00025A41">
        <w:rPr>
          <w:noProof/>
        </w:rPr>
        <w:t>62</w:t>
      </w:r>
      <w:r w:rsidR="00155DB5">
        <w:fldChar w:fldCharType="end"/>
      </w:r>
      <w:r w:rsidR="00155DB5">
        <w:t xml:space="preserve">) </w:t>
      </w:r>
      <w:r>
        <w:t xml:space="preserve">contains three select boxes so a user can perform a multi-sort, </w:t>
      </w:r>
      <w:r w:rsidR="000B187D">
        <w:t xml:space="preserve">which functions the same as on the </w:t>
      </w:r>
      <w:r w:rsidR="000B187D">
        <w:fldChar w:fldCharType="begin"/>
      </w:r>
      <w:r w:rsidR="000B187D">
        <w:instrText xml:space="preserve"> REF _Ref100934880 \h </w:instrText>
      </w:r>
      <w:r w:rsidR="000B187D">
        <w:fldChar w:fldCharType="separate"/>
      </w:r>
      <w:r w:rsidR="00025A41">
        <w:t>Search Page</w:t>
      </w:r>
      <w:r w:rsidR="000B187D">
        <w:fldChar w:fldCharType="end"/>
      </w:r>
      <w:r w:rsidR="000B187D">
        <w:t xml:space="preserve"> but sort</w:t>
      </w:r>
      <w:r w:rsidR="00093E0A">
        <w:t>s</w:t>
      </w:r>
      <w:r w:rsidR="000B187D">
        <w:t xml:space="preserve"> a user’s Sets in Progress instead</w:t>
      </w:r>
      <w:r w:rsidR="00B5598C">
        <w:t>.</w:t>
      </w:r>
    </w:p>
    <w:p w14:paraId="7757331F" w14:textId="479A2E29" w:rsidR="00F36449" w:rsidRDefault="003C6D63" w:rsidP="00A01367">
      <w:r>
        <w:t>There are no</w:t>
      </w:r>
      <w:r w:rsidR="00DD5243">
        <w:t>t</w:t>
      </w:r>
      <w:r>
        <w:t xml:space="preserve"> many differences between the initial design (</w:t>
      </w:r>
      <w:r>
        <w:fldChar w:fldCharType="begin"/>
      </w:r>
      <w:r>
        <w:instrText xml:space="preserve"> REF _Ref101183294 \h </w:instrText>
      </w:r>
      <w:r>
        <w:fldChar w:fldCharType="separate"/>
      </w:r>
      <w:r w:rsidR="00025A41">
        <w:t xml:space="preserve">Figure </w:t>
      </w:r>
      <w:r w:rsidR="00025A41">
        <w:rPr>
          <w:noProof/>
        </w:rPr>
        <w:t>58</w:t>
      </w:r>
      <w:r>
        <w:fldChar w:fldCharType="end"/>
      </w:r>
      <w:r>
        <w:t xml:space="preserve"> and </w:t>
      </w:r>
      <w:r>
        <w:fldChar w:fldCharType="begin"/>
      </w:r>
      <w:r>
        <w:instrText xml:space="preserve"> REF _Ref101183302 \h </w:instrText>
      </w:r>
      <w:r>
        <w:fldChar w:fldCharType="separate"/>
      </w:r>
      <w:r w:rsidR="00025A41">
        <w:t xml:space="preserve">Figure </w:t>
      </w:r>
      <w:r w:rsidR="00025A41">
        <w:rPr>
          <w:noProof/>
        </w:rPr>
        <w:t>59</w:t>
      </w:r>
      <w:r>
        <w:fldChar w:fldCharType="end"/>
      </w:r>
      <w:r>
        <w:t>) and the final design (</w:t>
      </w:r>
      <w:r>
        <w:fldChar w:fldCharType="begin"/>
      </w:r>
      <w:r>
        <w:instrText xml:space="preserve"> REF _Ref101457785 \h </w:instrText>
      </w:r>
      <w:r>
        <w:fldChar w:fldCharType="separate"/>
      </w:r>
      <w:r w:rsidR="00025A41">
        <w:t xml:space="preserve">Figure </w:t>
      </w:r>
      <w:r w:rsidR="00025A41">
        <w:rPr>
          <w:noProof/>
        </w:rPr>
        <w:t>61</w:t>
      </w:r>
      <w:r>
        <w:fldChar w:fldCharType="end"/>
      </w:r>
      <w:r>
        <w:t xml:space="preserve"> and </w:t>
      </w:r>
      <w:r>
        <w:fldChar w:fldCharType="begin"/>
      </w:r>
      <w:r>
        <w:instrText xml:space="preserve"> REF _Ref101457796 \h </w:instrText>
      </w:r>
      <w:r>
        <w:fldChar w:fldCharType="separate"/>
      </w:r>
      <w:r w:rsidR="00025A41">
        <w:t xml:space="preserve">Figure </w:t>
      </w:r>
      <w:r w:rsidR="00025A41">
        <w:rPr>
          <w:noProof/>
        </w:rPr>
        <w:t>62</w:t>
      </w:r>
      <w:r>
        <w:fldChar w:fldCharType="end"/>
      </w:r>
      <w:r>
        <w:t>)</w:t>
      </w:r>
      <w:r w:rsidR="00DD5243">
        <w:t xml:space="preserve">, however, </w:t>
      </w:r>
      <w:r w:rsidR="00041C4A">
        <w:t xml:space="preserve">there is a link ‘Edit’ </w:t>
      </w:r>
      <w:r w:rsidR="00DD5243">
        <w:t>in the initial design which is removed because there is nothing a user needs to edit in the Sets in Progress</w:t>
      </w:r>
      <w:r w:rsidR="00CE1A94">
        <w:t>, instead</w:t>
      </w:r>
      <w:r w:rsidR="001F72BA">
        <w:t>,</w:t>
      </w:r>
      <w:r w:rsidR="00CE1A94">
        <w:t xml:space="preserve"> I added the ‘Search for a Lego Set’ link so users could go and find another set to complete straight from this page. </w:t>
      </w:r>
      <w:r w:rsidR="00E3480F">
        <w:t>I added a hyperlink to the set number in the final delete popup design (</w:t>
      </w:r>
      <w:r w:rsidR="00E3480F">
        <w:fldChar w:fldCharType="begin"/>
      </w:r>
      <w:r w:rsidR="00E3480F">
        <w:instrText xml:space="preserve"> REF _Ref101458175 \h </w:instrText>
      </w:r>
      <w:r w:rsidR="00E3480F">
        <w:fldChar w:fldCharType="separate"/>
      </w:r>
      <w:r w:rsidR="00025A41">
        <w:t xml:space="preserve">Figure </w:t>
      </w:r>
      <w:r w:rsidR="00025A41">
        <w:rPr>
          <w:noProof/>
        </w:rPr>
        <w:t>63</w:t>
      </w:r>
      <w:r w:rsidR="00E3480F">
        <w:fldChar w:fldCharType="end"/>
      </w:r>
      <w:r w:rsidR="00E3480F">
        <w:t>) for the reasons explained above, whereas it is not in the initial design (</w:t>
      </w:r>
      <w:r w:rsidR="00E3480F">
        <w:fldChar w:fldCharType="begin"/>
      </w:r>
      <w:r w:rsidR="00E3480F">
        <w:instrText xml:space="preserve"> REF _Ref100937545 \h </w:instrText>
      </w:r>
      <w:r w:rsidR="00E3480F">
        <w:fldChar w:fldCharType="separate"/>
      </w:r>
      <w:r w:rsidR="00025A41">
        <w:t xml:space="preserve">Figure </w:t>
      </w:r>
      <w:r w:rsidR="00025A41">
        <w:rPr>
          <w:noProof/>
        </w:rPr>
        <w:t>60</w:t>
      </w:r>
      <w:r w:rsidR="00E3480F">
        <w:fldChar w:fldCharType="end"/>
      </w:r>
      <w:r w:rsidR="00E3480F">
        <w:t xml:space="preserve">). </w:t>
      </w:r>
      <w:r w:rsidR="00BB5D44">
        <w:t>I also added the Deleted Set Alert (</w:t>
      </w:r>
      <w:r w:rsidR="00BB5D44">
        <w:fldChar w:fldCharType="begin"/>
      </w:r>
      <w:r w:rsidR="00BB5D44">
        <w:instrText xml:space="preserve"> REF _Ref101458725 \h </w:instrText>
      </w:r>
      <w:r w:rsidR="00BB5D44">
        <w:fldChar w:fldCharType="separate"/>
      </w:r>
      <w:r w:rsidR="00025A41">
        <w:t xml:space="preserve">Figure </w:t>
      </w:r>
      <w:r w:rsidR="00025A41">
        <w:rPr>
          <w:noProof/>
        </w:rPr>
        <w:t>64</w:t>
      </w:r>
      <w:r w:rsidR="00BB5D44">
        <w:fldChar w:fldCharType="end"/>
      </w:r>
      <w:r w:rsidR="00BB5D44">
        <w:t>) in the final design, so it was clear to users the set was successfully deleted from the Sets in Progress.</w:t>
      </w:r>
    </w:p>
    <w:p w14:paraId="259CE784" w14:textId="49DD9F9A" w:rsidR="00C13322" w:rsidRDefault="003D76CE" w:rsidP="00C13322">
      <w:pPr>
        <w:pStyle w:val="Heading4"/>
      </w:pPr>
      <w:bookmarkStart w:id="136" w:name="_Ref100935105"/>
      <w:r>
        <w:t>Set Lists Page</w:t>
      </w:r>
      <w:bookmarkEnd w:id="136"/>
    </w:p>
    <w:p w14:paraId="64742EF1" w14:textId="77777777" w:rsidR="003543AD" w:rsidRDefault="003D76CE" w:rsidP="00452AAA">
      <w:pPr>
        <w:keepNext/>
        <w:spacing w:after="0"/>
      </w:pPr>
      <w:r>
        <w:rPr>
          <w:noProof/>
        </w:rPr>
        <w:drawing>
          <wp:inline distT="0" distB="0" distL="0" distR="0" wp14:anchorId="3D9E87C4" wp14:editId="2567ABDF">
            <wp:extent cx="5731510" cy="3819525"/>
            <wp:effectExtent l="0" t="0" r="0" b="9525"/>
            <wp:docPr id="47" name="Picture 4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able&#10;&#10;Description automatically generated"/>
                    <pic:cNvPicPr/>
                  </pic:nvPicPr>
                  <pic:blipFill>
                    <a:blip r:embed="rId77">
                      <a:extLst>
                        <a:ext uri="{28A0092B-C50C-407E-A947-70E740481C1C}">
                          <a14:useLocalDpi xmlns:a14="http://schemas.microsoft.com/office/drawing/2010/main" val="0"/>
                        </a:ext>
                      </a:extLst>
                    </a:blip>
                    <a:stretch>
                      <a:fillRect/>
                    </a:stretch>
                  </pic:blipFill>
                  <pic:spPr>
                    <a:xfrm>
                      <a:off x="0" y="0"/>
                      <a:ext cx="5731510" cy="3819525"/>
                    </a:xfrm>
                    <a:prstGeom prst="rect">
                      <a:avLst/>
                    </a:prstGeom>
                  </pic:spPr>
                </pic:pic>
              </a:graphicData>
            </a:graphic>
          </wp:inline>
        </w:drawing>
      </w:r>
    </w:p>
    <w:p w14:paraId="5640BCB2" w14:textId="31614586" w:rsidR="003D76CE" w:rsidRDefault="003543AD" w:rsidP="003543AD">
      <w:pPr>
        <w:pStyle w:val="Caption"/>
      </w:pPr>
      <w:bookmarkStart w:id="137" w:name="_Ref101201674"/>
      <w:bookmarkStart w:id="138" w:name="_Ref100939105"/>
      <w:r>
        <w:t xml:space="preserve">Figure </w:t>
      </w:r>
      <w:r w:rsidR="003804B0">
        <w:fldChar w:fldCharType="begin"/>
      </w:r>
      <w:r w:rsidR="003804B0">
        <w:instrText xml:space="preserve"> SEQ Figure \* ARABIC </w:instrText>
      </w:r>
      <w:r w:rsidR="003804B0">
        <w:fldChar w:fldCharType="separate"/>
      </w:r>
      <w:r w:rsidR="00025A41">
        <w:rPr>
          <w:noProof/>
        </w:rPr>
        <w:t>65</w:t>
      </w:r>
      <w:r w:rsidR="003804B0">
        <w:rPr>
          <w:noProof/>
        </w:rPr>
        <w:fldChar w:fldCharType="end"/>
      </w:r>
      <w:bookmarkEnd w:id="137"/>
      <w:r>
        <w:t xml:space="preserve">: </w:t>
      </w:r>
      <w:bookmarkStart w:id="139" w:name="_Ref101201663"/>
      <w:r w:rsidR="00A96BB9">
        <w:t xml:space="preserve">Initial </w:t>
      </w:r>
      <w:r>
        <w:t>Set Lists Page</w:t>
      </w:r>
      <w:bookmarkEnd w:id="138"/>
      <w:bookmarkEnd w:id="139"/>
    </w:p>
    <w:p w14:paraId="5C0A940A" w14:textId="77777777" w:rsidR="00B22EF1" w:rsidRDefault="00B22EF1" w:rsidP="00B22EF1">
      <w:pPr>
        <w:keepNext/>
        <w:spacing w:after="0"/>
      </w:pPr>
      <w:r w:rsidRPr="00B22EF1">
        <w:rPr>
          <w:noProof/>
        </w:rPr>
        <w:lastRenderedPageBreak/>
        <w:drawing>
          <wp:inline distT="0" distB="0" distL="0" distR="0" wp14:anchorId="007CA484" wp14:editId="153948E1">
            <wp:extent cx="5731510" cy="3754755"/>
            <wp:effectExtent l="0" t="0" r="2540" b="0"/>
            <wp:docPr id="102" name="Picture 10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A screenshot of a computer&#10;&#10;Description automatically generated"/>
                    <pic:cNvPicPr/>
                  </pic:nvPicPr>
                  <pic:blipFill>
                    <a:blip r:embed="rId78"/>
                    <a:stretch>
                      <a:fillRect/>
                    </a:stretch>
                  </pic:blipFill>
                  <pic:spPr>
                    <a:xfrm>
                      <a:off x="0" y="0"/>
                      <a:ext cx="5731510" cy="3754755"/>
                    </a:xfrm>
                    <a:prstGeom prst="rect">
                      <a:avLst/>
                    </a:prstGeom>
                  </pic:spPr>
                </pic:pic>
              </a:graphicData>
            </a:graphic>
          </wp:inline>
        </w:drawing>
      </w:r>
    </w:p>
    <w:p w14:paraId="157C078E" w14:textId="683840F9" w:rsidR="00B22EF1" w:rsidRDefault="00B22EF1" w:rsidP="00B22EF1">
      <w:pPr>
        <w:pStyle w:val="Caption"/>
      </w:pPr>
      <w:bookmarkStart w:id="140" w:name="_Ref101634320"/>
      <w:r>
        <w:t xml:space="preserve">Figure </w:t>
      </w:r>
      <w:r w:rsidR="003804B0">
        <w:fldChar w:fldCharType="begin"/>
      </w:r>
      <w:r w:rsidR="003804B0">
        <w:instrText xml:space="preserve"> SEQ Figure \* ARABIC </w:instrText>
      </w:r>
      <w:r w:rsidR="003804B0">
        <w:fldChar w:fldCharType="separate"/>
      </w:r>
      <w:r w:rsidR="00025A41">
        <w:rPr>
          <w:noProof/>
        </w:rPr>
        <w:t>66</w:t>
      </w:r>
      <w:r w:rsidR="003804B0">
        <w:rPr>
          <w:noProof/>
        </w:rPr>
        <w:fldChar w:fldCharType="end"/>
      </w:r>
      <w:bookmarkEnd w:id="140"/>
      <w:r>
        <w:t xml:space="preserve">: </w:t>
      </w:r>
      <w:r w:rsidR="007317F5">
        <w:t xml:space="preserve">Set Lists Page - </w:t>
      </w:r>
      <w:r>
        <w:t>Filter Bar Open</w:t>
      </w:r>
    </w:p>
    <w:p w14:paraId="352DA08A" w14:textId="77777777" w:rsidR="007317F5" w:rsidRDefault="007317F5" w:rsidP="00311D49">
      <w:pPr>
        <w:keepNext/>
        <w:spacing w:after="0"/>
      </w:pPr>
      <w:r w:rsidRPr="007317F5">
        <w:rPr>
          <w:noProof/>
        </w:rPr>
        <w:drawing>
          <wp:inline distT="0" distB="0" distL="0" distR="0" wp14:anchorId="2BB263D6" wp14:editId="51ADA26C">
            <wp:extent cx="5731510" cy="3712541"/>
            <wp:effectExtent l="0" t="0" r="2540" b="2540"/>
            <wp:docPr id="103" name="Picture 10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A screenshot of a computer&#10;&#10;Description automatically generated"/>
                    <pic:cNvPicPr/>
                  </pic:nvPicPr>
                  <pic:blipFill rotWithShape="1">
                    <a:blip r:embed="rId79"/>
                    <a:srcRect t="1090"/>
                    <a:stretch/>
                  </pic:blipFill>
                  <pic:spPr bwMode="auto">
                    <a:xfrm>
                      <a:off x="0" y="0"/>
                      <a:ext cx="5731510" cy="3712541"/>
                    </a:xfrm>
                    <a:prstGeom prst="rect">
                      <a:avLst/>
                    </a:prstGeom>
                    <a:ln>
                      <a:noFill/>
                    </a:ln>
                    <a:extLst>
                      <a:ext uri="{53640926-AAD7-44D8-BBD7-CCE9431645EC}">
                        <a14:shadowObscured xmlns:a14="http://schemas.microsoft.com/office/drawing/2010/main"/>
                      </a:ext>
                    </a:extLst>
                  </pic:spPr>
                </pic:pic>
              </a:graphicData>
            </a:graphic>
          </wp:inline>
        </w:drawing>
      </w:r>
    </w:p>
    <w:p w14:paraId="6FA57C57" w14:textId="6159A098" w:rsidR="00B22EF1" w:rsidRPr="00B22EF1" w:rsidRDefault="007317F5" w:rsidP="007317F5">
      <w:pPr>
        <w:pStyle w:val="Caption"/>
      </w:pPr>
      <w:bookmarkStart w:id="141" w:name="_Ref101634325"/>
      <w:r>
        <w:t xml:space="preserve">Figure </w:t>
      </w:r>
      <w:r w:rsidR="003804B0">
        <w:fldChar w:fldCharType="begin"/>
      </w:r>
      <w:r w:rsidR="003804B0">
        <w:instrText xml:space="preserve"> SEQ Figure \* ARABIC </w:instrText>
      </w:r>
      <w:r w:rsidR="003804B0">
        <w:fldChar w:fldCharType="separate"/>
      </w:r>
      <w:r w:rsidR="00025A41">
        <w:rPr>
          <w:noProof/>
        </w:rPr>
        <w:t>67</w:t>
      </w:r>
      <w:r w:rsidR="003804B0">
        <w:rPr>
          <w:noProof/>
        </w:rPr>
        <w:fldChar w:fldCharType="end"/>
      </w:r>
      <w:bookmarkEnd w:id="141"/>
      <w:r>
        <w:t>: Set Lists Page - Sort Bar Open</w:t>
      </w:r>
    </w:p>
    <w:p w14:paraId="7C09AD31" w14:textId="60D739E0" w:rsidR="000F7D24" w:rsidRDefault="000F7D24" w:rsidP="0030707B">
      <w:r>
        <w:t>The</w:t>
      </w:r>
      <w:r w:rsidR="009D076A">
        <w:t xml:space="preserve"> </w:t>
      </w:r>
      <w:r w:rsidR="009D076A">
        <w:fldChar w:fldCharType="begin"/>
      </w:r>
      <w:r w:rsidR="009D076A">
        <w:instrText xml:space="preserve"> REF _Ref100935105 \h </w:instrText>
      </w:r>
      <w:r w:rsidR="009D076A">
        <w:fldChar w:fldCharType="separate"/>
      </w:r>
      <w:r w:rsidR="00025A41">
        <w:t>Set Lists Page</w:t>
      </w:r>
      <w:r w:rsidR="009D076A">
        <w:fldChar w:fldCharType="end"/>
      </w:r>
      <w:r w:rsidR="00017068">
        <w:t xml:space="preserve"> </w:t>
      </w:r>
      <w:r w:rsidR="0017266B">
        <w:t>(</w:t>
      </w:r>
      <w:r w:rsidR="0017266B">
        <w:fldChar w:fldCharType="begin"/>
      </w:r>
      <w:r w:rsidR="0017266B">
        <w:instrText xml:space="preserve"> REF _Ref101634320 \h </w:instrText>
      </w:r>
      <w:r w:rsidR="0017266B">
        <w:fldChar w:fldCharType="separate"/>
      </w:r>
      <w:r w:rsidR="00025A41">
        <w:t xml:space="preserve">Figure </w:t>
      </w:r>
      <w:r w:rsidR="00025A41">
        <w:rPr>
          <w:noProof/>
        </w:rPr>
        <w:t>66</w:t>
      </w:r>
      <w:r w:rsidR="0017266B">
        <w:fldChar w:fldCharType="end"/>
      </w:r>
      <w:r w:rsidR="0017266B">
        <w:t xml:space="preserve"> and </w:t>
      </w:r>
      <w:r w:rsidR="0017266B">
        <w:fldChar w:fldCharType="begin"/>
      </w:r>
      <w:r w:rsidR="0017266B">
        <w:instrText xml:space="preserve"> REF _Ref101634325 \h </w:instrText>
      </w:r>
      <w:r w:rsidR="0017266B">
        <w:fldChar w:fldCharType="separate"/>
      </w:r>
      <w:r w:rsidR="00025A41">
        <w:t xml:space="preserve">Figure </w:t>
      </w:r>
      <w:r w:rsidR="00025A41">
        <w:rPr>
          <w:noProof/>
        </w:rPr>
        <w:t>67</w:t>
      </w:r>
      <w:r w:rsidR="0017266B">
        <w:fldChar w:fldCharType="end"/>
      </w:r>
      <w:r w:rsidR="0017266B">
        <w:t xml:space="preserve">) </w:t>
      </w:r>
      <w:r>
        <w:t xml:space="preserve">can be accessed by </w:t>
      </w:r>
      <w:r w:rsidR="0075181D">
        <w:t xml:space="preserve">a </w:t>
      </w:r>
      <w:r>
        <w:t>user, who is logged in, by clicking the ‘</w:t>
      </w:r>
      <w:r w:rsidR="00194277">
        <w:t xml:space="preserve">View </w:t>
      </w:r>
      <w:r>
        <w:t>Set</w:t>
      </w:r>
      <w:r w:rsidR="00194277">
        <w:t xml:space="preserve"> list</w:t>
      </w:r>
      <w:r>
        <w:t xml:space="preserve">s’ link </w:t>
      </w:r>
      <w:r w:rsidR="009B28F8">
        <w:t>i</w:t>
      </w:r>
      <w:r>
        <w:t xml:space="preserve">n the secondary navbar on the </w:t>
      </w:r>
      <w:r w:rsidR="0030707B">
        <w:fldChar w:fldCharType="begin"/>
      </w:r>
      <w:r w:rsidR="0030707B">
        <w:instrText xml:space="preserve"> REF _Ref102642239 \h </w:instrText>
      </w:r>
      <w:r w:rsidR="0030707B">
        <w:fldChar w:fldCharType="separate"/>
      </w:r>
      <w:r w:rsidR="00025A41">
        <w:t>Home Page</w:t>
      </w:r>
      <w:r w:rsidR="0030707B">
        <w:fldChar w:fldCharType="end"/>
      </w:r>
      <w:r w:rsidR="0030707B">
        <w:t xml:space="preserve"> </w:t>
      </w:r>
      <w:r w:rsidR="00FD73F6">
        <w:t>(</w:t>
      </w:r>
      <w:r w:rsidR="00FD73F6">
        <w:fldChar w:fldCharType="begin"/>
      </w:r>
      <w:r w:rsidR="00FD73F6">
        <w:instrText xml:space="preserve"> REF _Ref101297449 \h </w:instrText>
      </w:r>
      <w:r w:rsidR="00FD73F6">
        <w:fldChar w:fldCharType="separate"/>
      </w:r>
      <w:r w:rsidR="00025A41">
        <w:t xml:space="preserve">Figure </w:t>
      </w:r>
      <w:r w:rsidR="00025A41">
        <w:rPr>
          <w:noProof/>
        </w:rPr>
        <w:t>11</w:t>
      </w:r>
      <w:r w:rsidR="00FD73F6">
        <w:fldChar w:fldCharType="end"/>
      </w:r>
      <w:r w:rsidR="00FD73F6">
        <w:t>),</w:t>
      </w:r>
      <w:r w:rsidR="0017266B">
        <w:t xml:space="preserve"> or via the breadcrumb link on the </w:t>
      </w:r>
      <w:r w:rsidR="0017266B">
        <w:fldChar w:fldCharType="begin"/>
      </w:r>
      <w:r w:rsidR="0017266B">
        <w:instrText xml:space="preserve"> REF _Ref101560305 \h </w:instrText>
      </w:r>
      <w:r w:rsidR="0017266B">
        <w:fldChar w:fldCharType="separate"/>
      </w:r>
      <w:r w:rsidR="00025A41">
        <w:t>Set List Page</w:t>
      </w:r>
      <w:r w:rsidR="0017266B">
        <w:fldChar w:fldCharType="end"/>
      </w:r>
      <w:r>
        <w:t>. On</w:t>
      </w:r>
      <w:r w:rsidR="0075181D">
        <w:t xml:space="preserve"> this page, users can</w:t>
      </w:r>
      <w:r>
        <w:t xml:space="preserve"> </w:t>
      </w:r>
      <w:r w:rsidR="00CD091F">
        <w:t>view their Setlists saved to the database.</w:t>
      </w:r>
    </w:p>
    <w:p w14:paraId="0E2BAB1E" w14:textId="443D3EE9" w:rsidR="000C057C" w:rsidRDefault="000F7D24" w:rsidP="000C057C">
      <w:r>
        <w:lastRenderedPageBreak/>
        <w:t xml:space="preserve">Similar to the </w:t>
      </w:r>
      <w:r>
        <w:fldChar w:fldCharType="begin"/>
      </w:r>
      <w:r>
        <w:instrText xml:space="preserve"> REF _Ref100934880 \h </w:instrText>
      </w:r>
      <w:r>
        <w:fldChar w:fldCharType="separate"/>
      </w:r>
      <w:r w:rsidR="00025A41">
        <w:t>Search Page</w:t>
      </w:r>
      <w:r>
        <w:fldChar w:fldCharType="end"/>
      </w:r>
      <w:r>
        <w:t>, in the centre of the page</w:t>
      </w:r>
      <w:r w:rsidR="0075181D">
        <w:t>,</w:t>
      </w:r>
      <w:r>
        <w:t xml:space="preserve"> </w:t>
      </w:r>
      <w:r w:rsidR="007C0C5C">
        <w:t xml:space="preserve">a </w:t>
      </w:r>
      <w:r>
        <w:t xml:space="preserve">list of </w:t>
      </w:r>
      <w:r w:rsidR="007C0C5C">
        <w:t>the user</w:t>
      </w:r>
      <w:r w:rsidR="0075181D">
        <w:t>'</w:t>
      </w:r>
      <w:r w:rsidR="007C0C5C">
        <w:t xml:space="preserve">s </w:t>
      </w:r>
      <w:r>
        <w:t>set</w:t>
      </w:r>
      <w:r w:rsidR="007C0C5C">
        <w:t>list</w:t>
      </w:r>
      <w:r>
        <w:t xml:space="preserve">s </w:t>
      </w:r>
      <w:r w:rsidR="0017031B">
        <w:t>is</w:t>
      </w:r>
      <w:r>
        <w:t xml:space="preserve"> displayed in rows, with columns </w:t>
      </w:r>
      <w:r w:rsidR="003509C7">
        <w:t xml:space="preserve">and </w:t>
      </w:r>
      <w:r w:rsidR="0075181D">
        <w:t xml:space="preserve">a </w:t>
      </w:r>
      <w:r w:rsidR="003509C7">
        <w:t xml:space="preserve">header </w:t>
      </w:r>
      <w:r>
        <w:t xml:space="preserve">displaying </w:t>
      </w:r>
      <w:r w:rsidR="000D37C1">
        <w:t>the ‘List Name’ and ‘Number of Sets’ in the setlist</w:t>
      </w:r>
      <w:r w:rsidRPr="00294381">
        <w:t xml:space="preserve">. </w:t>
      </w:r>
      <w:r w:rsidR="00F7694B">
        <w:t xml:space="preserve"> </w:t>
      </w:r>
      <w:r w:rsidR="000C057C">
        <w:t xml:space="preserve">If the user clicks a Setlist’s ‘List Name’ hyperlink, the </w:t>
      </w:r>
      <w:r w:rsidR="000C057C">
        <w:fldChar w:fldCharType="begin"/>
      </w:r>
      <w:r w:rsidR="000C057C">
        <w:instrText xml:space="preserve"> REF _Ref100935105 \h </w:instrText>
      </w:r>
      <w:r w:rsidR="000C057C">
        <w:fldChar w:fldCharType="separate"/>
      </w:r>
      <w:r w:rsidR="00025A41">
        <w:t>Set Lists Page</w:t>
      </w:r>
      <w:r w:rsidR="000C057C">
        <w:fldChar w:fldCharType="end"/>
      </w:r>
      <w:r w:rsidR="000C057C">
        <w:t xml:space="preserve"> (</w:t>
      </w:r>
      <w:r w:rsidR="000C057C">
        <w:fldChar w:fldCharType="begin"/>
      </w:r>
      <w:r w:rsidR="000C057C">
        <w:instrText xml:space="preserve"> REF _Ref100935105 \p \h </w:instrText>
      </w:r>
      <w:r w:rsidR="000C057C">
        <w:fldChar w:fldCharType="separate"/>
      </w:r>
      <w:r w:rsidR="00025A41">
        <w:t>above</w:t>
      </w:r>
      <w:r w:rsidR="000C057C">
        <w:fldChar w:fldCharType="end"/>
      </w:r>
      <w:r w:rsidR="000C057C">
        <w:t>) will open displaying the selected setlist.</w:t>
      </w:r>
    </w:p>
    <w:p w14:paraId="0E632CB0" w14:textId="09C43023" w:rsidR="000F7D24" w:rsidRPr="00FA3B46" w:rsidRDefault="00452F60" w:rsidP="000F7D24">
      <w:r>
        <w:t>There is an</w:t>
      </w:r>
      <w:r w:rsidRPr="00024524">
        <w:t xml:space="preserve"> ‘</w:t>
      </w:r>
      <w:r>
        <w:t>edit’</w:t>
      </w:r>
      <w:r w:rsidRPr="00024524">
        <w:t xml:space="preserve"> icon in </w:t>
      </w:r>
      <w:r>
        <w:t>each</w:t>
      </w:r>
      <w:r w:rsidRPr="00024524">
        <w:t xml:space="preserve"> set</w:t>
      </w:r>
      <w:r>
        <w:t>list</w:t>
      </w:r>
      <w:r w:rsidRPr="00024524">
        <w:t xml:space="preserve"> row</w:t>
      </w:r>
      <w:r>
        <w:t xml:space="preserve">, </w:t>
      </w:r>
      <w:r w:rsidR="00D079D1">
        <w:t>that when</w:t>
      </w:r>
      <w:r w:rsidR="00D079D1" w:rsidRPr="00024524">
        <w:t xml:space="preserve"> clicked </w:t>
      </w:r>
      <w:r w:rsidR="00D079D1">
        <w:t>opens a popup</w:t>
      </w:r>
      <w:r w:rsidR="00F363E5">
        <w:t xml:space="preserve"> (</w:t>
      </w:r>
      <w:r w:rsidR="00F363E5">
        <w:fldChar w:fldCharType="begin"/>
      </w:r>
      <w:r w:rsidR="00F363E5">
        <w:instrText xml:space="preserve"> REF _Ref101545328 \h </w:instrText>
      </w:r>
      <w:r w:rsidR="00F363E5">
        <w:fldChar w:fldCharType="separate"/>
      </w:r>
      <w:r w:rsidR="00025A41">
        <w:t xml:space="preserve">Figure </w:t>
      </w:r>
      <w:r w:rsidR="00025A41">
        <w:rPr>
          <w:noProof/>
        </w:rPr>
        <w:t>85</w:t>
      </w:r>
      <w:r w:rsidR="00F363E5">
        <w:fldChar w:fldCharType="end"/>
      </w:r>
      <w:r w:rsidR="00F363E5">
        <w:t>)</w:t>
      </w:r>
      <w:r w:rsidR="00F441D6">
        <w:t xml:space="preserve"> </w:t>
      </w:r>
      <w:r w:rsidR="00E62FF0">
        <w:t xml:space="preserve">that allows the user to change the name of the </w:t>
      </w:r>
      <w:r w:rsidR="00A10606">
        <w:t xml:space="preserve">selected </w:t>
      </w:r>
      <w:r w:rsidR="00E62FF0">
        <w:t>Setlist, and also</w:t>
      </w:r>
      <w:r w:rsidR="000F7D24">
        <w:t xml:space="preserve"> a</w:t>
      </w:r>
      <w:r w:rsidR="000F7D24" w:rsidRPr="00024524">
        <w:t xml:space="preserve"> ‘bin’ icon</w:t>
      </w:r>
      <w:r w:rsidR="000F7D24">
        <w:t>, that when</w:t>
      </w:r>
      <w:r w:rsidR="000F7D24" w:rsidRPr="00024524">
        <w:t xml:space="preserve"> clicked </w:t>
      </w:r>
      <w:r>
        <w:t xml:space="preserve">opens </w:t>
      </w:r>
      <w:r w:rsidR="00983F93">
        <w:t>a popup</w:t>
      </w:r>
      <w:r w:rsidR="00F363E5">
        <w:t xml:space="preserve"> (</w:t>
      </w:r>
      <w:r w:rsidR="00F363E5">
        <w:fldChar w:fldCharType="begin"/>
      </w:r>
      <w:r w:rsidR="00F363E5">
        <w:instrText xml:space="preserve"> REF _Ref101620195 \h </w:instrText>
      </w:r>
      <w:r w:rsidR="00F363E5">
        <w:fldChar w:fldCharType="separate"/>
      </w:r>
      <w:r w:rsidR="00025A41">
        <w:t xml:space="preserve">Figure </w:t>
      </w:r>
      <w:r w:rsidR="00025A41">
        <w:rPr>
          <w:noProof/>
        </w:rPr>
        <w:t>89</w:t>
      </w:r>
      <w:r w:rsidR="00F363E5">
        <w:fldChar w:fldCharType="end"/>
      </w:r>
      <w:r w:rsidR="00F363E5">
        <w:t>)</w:t>
      </w:r>
      <w:r w:rsidR="00B242D5">
        <w:t xml:space="preserve"> </w:t>
      </w:r>
      <w:r w:rsidR="00E62FF0">
        <w:t>that</w:t>
      </w:r>
      <w:r w:rsidR="00983F93">
        <w:t xml:space="preserve"> allow</w:t>
      </w:r>
      <w:r w:rsidR="00B242D5">
        <w:t>s</w:t>
      </w:r>
      <w:r w:rsidR="00983F93">
        <w:t xml:space="preserve"> users to delete the </w:t>
      </w:r>
      <w:r w:rsidR="00B242D5">
        <w:t xml:space="preserve">selected </w:t>
      </w:r>
      <w:r w:rsidR="00983F93">
        <w:t>Setlist</w:t>
      </w:r>
      <w:r w:rsidR="000F7D24" w:rsidRPr="00024524">
        <w:t>.</w:t>
      </w:r>
    </w:p>
    <w:p w14:paraId="0DB610FD" w14:textId="60DF4A6A" w:rsidR="000F7D24" w:rsidRDefault="000C057C" w:rsidP="000F7D24">
      <w:r>
        <w:t>T</w:t>
      </w:r>
      <w:r w:rsidR="000F7D24">
        <w:t>he list of set</w:t>
      </w:r>
      <w:r w:rsidR="000D37C1">
        <w:t>list</w:t>
      </w:r>
      <w:r w:rsidR="000F7D24">
        <w:t xml:space="preserve">s header has the name for </w:t>
      </w:r>
      <w:r>
        <w:t>both</w:t>
      </w:r>
      <w:r w:rsidR="000F7D24" w:rsidRPr="00294381">
        <w:t xml:space="preserve"> column</w:t>
      </w:r>
      <w:r>
        <w:t>s</w:t>
      </w:r>
      <w:r w:rsidR="000F7D24" w:rsidRPr="00294381">
        <w:t>, so it is</w:t>
      </w:r>
      <w:r w:rsidR="000F7D24">
        <w:t xml:space="preserve"> clear to the user what each of these columns contains. </w:t>
      </w:r>
      <w:r w:rsidR="000A7E06">
        <w:t>Both</w:t>
      </w:r>
      <w:r w:rsidR="000F7D24">
        <w:t xml:space="preserve"> column name</w:t>
      </w:r>
      <w:r>
        <w:t xml:space="preserve">s </w:t>
      </w:r>
      <w:r w:rsidR="000F7D24">
        <w:t>ha</w:t>
      </w:r>
      <w:r w:rsidR="00B94FCB">
        <w:t>ve</w:t>
      </w:r>
      <w:r w:rsidR="000F7D24">
        <w:t xml:space="preserve"> an arrow next </w:t>
      </w:r>
      <w:r w:rsidR="000F7D24" w:rsidRPr="00294381">
        <w:t xml:space="preserve">to </w:t>
      </w:r>
      <w:r w:rsidR="0075181D">
        <w:t>them</w:t>
      </w:r>
      <w:r w:rsidR="000F7D24" w:rsidRPr="00294381">
        <w:t>, th</w:t>
      </w:r>
      <w:r w:rsidR="007439B3">
        <w:t>at</w:t>
      </w:r>
      <w:r w:rsidR="000F7D24" w:rsidRPr="00294381">
        <w:t xml:space="preserve"> show</w:t>
      </w:r>
      <w:r w:rsidR="0075181D">
        <w:t>s</w:t>
      </w:r>
      <w:r w:rsidR="000F7D24" w:rsidRPr="00294381">
        <w:t xml:space="preserve"> if the </w:t>
      </w:r>
      <w:r>
        <w:t>setlists</w:t>
      </w:r>
      <w:r w:rsidR="000F7D24" w:rsidRPr="00294381">
        <w:t xml:space="preserve"> are </w:t>
      </w:r>
      <w:r w:rsidR="000F7D24" w:rsidRPr="00A02DD2">
        <w:t>being sort</w:t>
      </w:r>
      <w:r w:rsidR="0075181D" w:rsidRPr="00A02DD2">
        <w:t>ed</w:t>
      </w:r>
      <w:r w:rsidR="000F7D24" w:rsidRPr="00A02DD2">
        <w:t xml:space="preserve"> by that column, </w:t>
      </w:r>
      <w:r w:rsidR="0075181D" w:rsidRPr="00A02DD2">
        <w:t>which</w:t>
      </w:r>
      <w:r w:rsidR="000F7D24" w:rsidRPr="00A02DD2">
        <w:t xml:space="preserve"> works </w:t>
      </w:r>
      <w:r w:rsidR="0075181D" w:rsidRPr="00A02DD2">
        <w:t xml:space="preserve">the </w:t>
      </w:r>
      <w:r w:rsidR="000F7D24" w:rsidRPr="00A02DD2">
        <w:t xml:space="preserve">same as the </w:t>
      </w:r>
      <w:r w:rsidR="000F7D24" w:rsidRPr="00A02DD2">
        <w:fldChar w:fldCharType="begin"/>
      </w:r>
      <w:r w:rsidR="000F7D24" w:rsidRPr="00A02DD2">
        <w:instrText xml:space="preserve"> REF _Ref100934880 \h </w:instrText>
      </w:r>
      <w:r w:rsidR="00863EBD" w:rsidRPr="00A02DD2">
        <w:instrText xml:space="preserve"> \* MERGEFORMAT </w:instrText>
      </w:r>
      <w:r w:rsidR="000F7D24" w:rsidRPr="00A02DD2">
        <w:fldChar w:fldCharType="separate"/>
      </w:r>
      <w:r w:rsidR="00025A41">
        <w:t>Search Page</w:t>
      </w:r>
      <w:r w:rsidR="000F7D24" w:rsidRPr="00A02DD2">
        <w:fldChar w:fldCharType="end"/>
      </w:r>
      <w:r w:rsidR="000F7D24" w:rsidRPr="00A02DD2">
        <w:t xml:space="preserve"> </w:t>
      </w:r>
      <w:r w:rsidR="000F7D24" w:rsidRPr="00A02DD2">
        <w:fldChar w:fldCharType="begin"/>
      </w:r>
      <w:r w:rsidR="000F7D24" w:rsidRPr="00A02DD2">
        <w:instrText xml:space="preserve"> REF _Ref100934880 \p \h </w:instrText>
      </w:r>
      <w:r w:rsidR="00863EBD" w:rsidRPr="00A02DD2">
        <w:instrText xml:space="preserve"> \* MERGEFORMAT </w:instrText>
      </w:r>
      <w:r w:rsidR="000F7D24" w:rsidRPr="00A02DD2">
        <w:fldChar w:fldCharType="separate"/>
      </w:r>
      <w:r w:rsidR="00025A41">
        <w:t>above</w:t>
      </w:r>
      <w:r w:rsidR="000F7D24" w:rsidRPr="00A02DD2">
        <w:fldChar w:fldCharType="end"/>
      </w:r>
      <w:r w:rsidR="000F7D24" w:rsidRPr="00A02DD2">
        <w:t>.</w:t>
      </w:r>
    </w:p>
    <w:p w14:paraId="1CB68477" w14:textId="77777777" w:rsidR="000F7D24" w:rsidRDefault="000F7D24" w:rsidP="000F7D24">
      <w:r w:rsidRPr="00AA70AD">
        <w:t xml:space="preserve">There is a scroll bar down the side of the page so users can scroll through this list of </w:t>
      </w:r>
      <w:r w:rsidRPr="00A64A09">
        <w:t>Lego Sets</w:t>
      </w:r>
      <w:r>
        <w:t>.</w:t>
      </w:r>
    </w:p>
    <w:p w14:paraId="4866ECEE" w14:textId="100C42A8" w:rsidR="000F7D24" w:rsidRDefault="00EA7AE7" w:rsidP="000F7D24">
      <w:r>
        <w:t>In the navbar,</w:t>
      </w:r>
      <w:r>
        <w:t xml:space="preserve"> t</w:t>
      </w:r>
      <w:r w:rsidR="00765D0E">
        <w:t xml:space="preserve">here </w:t>
      </w:r>
      <w:r w:rsidR="00765D0E" w:rsidRPr="00294381">
        <w:t xml:space="preserve">is a </w:t>
      </w:r>
      <w:r w:rsidR="00C04C7B">
        <w:t>link</w:t>
      </w:r>
      <w:r w:rsidR="00765D0E" w:rsidRPr="00294381">
        <w:t xml:space="preserve"> ‘Filter’ which opens a filter bar underneath the navbar</w:t>
      </w:r>
      <w:r w:rsidR="00765D0E">
        <w:t xml:space="preserve"> (shown open in </w:t>
      </w:r>
      <w:r w:rsidR="00765D0E">
        <w:fldChar w:fldCharType="begin"/>
      </w:r>
      <w:r w:rsidR="00765D0E">
        <w:instrText xml:space="preserve"> REF _Ref101634320 \h </w:instrText>
      </w:r>
      <w:r w:rsidR="00765D0E">
        <w:fldChar w:fldCharType="separate"/>
      </w:r>
      <w:r w:rsidR="00025A41">
        <w:t xml:space="preserve">Figure </w:t>
      </w:r>
      <w:r w:rsidR="00025A41">
        <w:rPr>
          <w:noProof/>
        </w:rPr>
        <w:t>66</w:t>
      </w:r>
      <w:r w:rsidR="00765D0E">
        <w:fldChar w:fldCharType="end"/>
      </w:r>
      <w:r w:rsidR="00765D0E">
        <w:t xml:space="preserve">), </w:t>
      </w:r>
      <w:r w:rsidR="00765D0E" w:rsidRPr="00294381">
        <w:t>closing</w:t>
      </w:r>
      <w:r w:rsidR="00765D0E">
        <w:t xml:space="preserve"> the sort bar (shown open in </w:t>
      </w:r>
      <w:r w:rsidR="00765D0E">
        <w:fldChar w:fldCharType="begin"/>
      </w:r>
      <w:r w:rsidR="00765D0E">
        <w:instrText xml:space="preserve"> REF _Ref101634325 \h </w:instrText>
      </w:r>
      <w:r w:rsidR="00765D0E">
        <w:fldChar w:fldCharType="separate"/>
      </w:r>
      <w:r w:rsidR="00025A41">
        <w:t xml:space="preserve">Figure </w:t>
      </w:r>
      <w:r w:rsidR="00025A41">
        <w:rPr>
          <w:noProof/>
        </w:rPr>
        <w:t>67</w:t>
      </w:r>
      <w:r w:rsidR="00765D0E">
        <w:fldChar w:fldCharType="end"/>
      </w:r>
      <w:r w:rsidR="00765D0E">
        <w:t xml:space="preserve">) if it is open. Likewise, the ‘Sort’ </w:t>
      </w:r>
      <w:r w:rsidR="00C04C7B">
        <w:t>link</w:t>
      </w:r>
      <w:r w:rsidR="00765D0E">
        <w:t xml:space="preserve"> opens a sort bar underneath the navbar shown open in (</w:t>
      </w:r>
      <w:r w:rsidR="00765D0E">
        <w:fldChar w:fldCharType="begin"/>
      </w:r>
      <w:r w:rsidR="00765D0E">
        <w:instrText xml:space="preserve"> REF _Ref101634325 \h </w:instrText>
      </w:r>
      <w:r w:rsidR="00765D0E">
        <w:fldChar w:fldCharType="separate"/>
      </w:r>
      <w:r w:rsidR="00025A41">
        <w:t xml:space="preserve">Figure </w:t>
      </w:r>
      <w:r w:rsidR="00025A41">
        <w:rPr>
          <w:noProof/>
        </w:rPr>
        <w:t>67</w:t>
      </w:r>
      <w:r w:rsidR="00765D0E">
        <w:fldChar w:fldCharType="end"/>
      </w:r>
      <w:r w:rsidR="00765D0E">
        <w:t>), closing the filter bar if it is open.</w:t>
      </w:r>
      <w:r w:rsidR="00820C91">
        <w:t xml:space="preserve"> </w:t>
      </w:r>
      <w:r w:rsidR="00B94FCB">
        <w:t xml:space="preserve">Next to this, </w:t>
      </w:r>
      <w:r w:rsidR="000F7D24">
        <w:t>there is a link ‘</w:t>
      </w:r>
      <w:r w:rsidR="00B94FCB">
        <w:t>Add New Set List’</w:t>
      </w:r>
      <w:r w:rsidR="000F7D24">
        <w:t xml:space="preserve"> </w:t>
      </w:r>
      <w:r w:rsidR="00692256">
        <w:t xml:space="preserve">that when clicked, </w:t>
      </w:r>
      <w:r w:rsidR="00F834CB">
        <w:t xml:space="preserve">opens the </w:t>
      </w:r>
      <w:r w:rsidR="00F834CB">
        <w:fldChar w:fldCharType="begin"/>
      </w:r>
      <w:r w:rsidR="00F834CB">
        <w:instrText xml:space="preserve"> REF _Ref101609442 \h </w:instrText>
      </w:r>
      <w:r w:rsidR="00F834CB">
        <w:fldChar w:fldCharType="separate"/>
      </w:r>
      <w:r w:rsidR="00025A41" w:rsidRPr="00640157">
        <w:t>Create New Set List Popup</w:t>
      </w:r>
      <w:r w:rsidR="00F834CB">
        <w:fldChar w:fldCharType="end"/>
      </w:r>
      <w:r w:rsidR="00F834CB">
        <w:t xml:space="preserve"> (</w:t>
      </w:r>
      <w:r w:rsidR="00F834CB">
        <w:fldChar w:fldCharType="begin"/>
      </w:r>
      <w:r w:rsidR="00F834CB">
        <w:instrText xml:space="preserve"> REF _Ref101609445 \h </w:instrText>
      </w:r>
      <w:r w:rsidR="00F834CB">
        <w:fldChar w:fldCharType="separate"/>
      </w:r>
      <w:r w:rsidR="00025A41">
        <w:t xml:space="preserve">Figure </w:t>
      </w:r>
      <w:r w:rsidR="00025A41">
        <w:rPr>
          <w:noProof/>
        </w:rPr>
        <w:t>70</w:t>
      </w:r>
      <w:r w:rsidR="00F834CB">
        <w:fldChar w:fldCharType="end"/>
      </w:r>
      <w:r w:rsidR="00F834CB">
        <w:t xml:space="preserve">) </w:t>
      </w:r>
      <w:r w:rsidR="00692256">
        <w:t>where users can create a new setlist to add the set t</w:t>
      </w:r>
      <w:r w:rsidR="001F72BA">
        <w:t>o</w:t>
      </w:r>
      <w:r w:rsidR="00692256">
        <w:t>o</w:t>
      </w:r>
      <w:r w:rsidR="00765D0E">
        <w:t xml:space="preserve">, then there is a link ‘Search for a Lego Set’ which opens the </w:t>
      </w:r>
      <w:r w:rsidR="00765D0E">
        <w:fldChar w:fldCharType="begin"/>
      </w:r>
      <w:r w:rsidR="00765D0E">
        <w:instrText xml:space="preserve"> REF _Ref100934880 \h </w:instrText>
      </w:r>
      <w:r w:rsidR="00765D0E">
        <w:fldChar w:fldCharType="separate"/>
      </w:r>
      <w:r w:rsidR="00025A41">
        <w:t>Search Page</w:t>
      </w:r>
      <w:r w:rsidR="00765D0E">
        <w:fldChar w:fldCharType="end"/>
      </w:r>
      <w:r w:rsidR="00765D0E">
        <w:t xml:space="preserve"> (</w:t>
      </w:r>
      <w:r w:rsidR="00765D0E">
        <w:fldChar w:fldCharType="begin"/>
      </w:r>
      <w:r w:rsidR="00765D0E">
        <w:instrText xml:space="preserve"> REF _Ref100934880 \p \h </w:instrText>
      </w:r>
      <w:r w:rsidR="00765D0E">
        <w:fldChar w:fldCharType="separate"/>
      </w:r>
      <w:r w:rsidR="00025A41">
        <w:t>above</w:t>
      </w:r>
      <w:r w:rsidR="00765D0E">
        <w:fldChar w:fldCharType="end"/>
      </w:r>
      <w:r w:rsidR="00765D0E">
        <w:t>).</w:t>
      </w:r>
    </w:p>
    <w:p w14:paraId="748CE09B" w14:textId="184F4D77" w:rsidR="000F7D24" w:rsidRDefault="000F7D24" w:rsidP="000F7D24">
      <w:r>
        <w:t>The filter bar</w:t>
      </w:r>
      <w:r w:rsidR="00D47C1D">
        <w:t xml:space="preserve"> (</w:t>
      </w:r>
      <w:r w:rsidR="00D47C1D">
        <w:fldChar w:fldCharType="begin"/>
      </w:r>
      <w:r w:rsidR="00D47C1D">
        <w:instrText xml:space="preserve"> REF _Ref101634320 \h </w:instrText>
      </w:r>
      <w:r w:rsidR="00D47C1D">
        <w:fldChar w:fldCharType="separate"/>
      </w:r>
      <w:r w:rsidR="00025A41">
        <w:t xml:space="preserve">Figure </w:t>
      </w:r>
      <w:r w:rsidR="00025A41">
        <w:rPr>
          <w:noProof/>
        </w:rPr>
        <w:t>66</w:t>
      </w:r>
      <w:r w:rsidR="00D47C1D">
        <w:fldChar w:fldCharType="end"/>
      </w:r>
      <w:r w:rsidR="00D47C1D">
        <w:t xml:space="preserve">) </w:t>
      </w:r>
      <w:r>
        <w:t>contains filters the user can use to filter the Set</w:t>
      </w:r>
      <w:r w:rsidR="0001403A">
        <w:t>list</w:t>
      </w:r>
      <w:r>
        <w:t xml:space="preserve">s, there is a text box to search by text </w:t>
      </w:r>
      <w:r w:rsidR="0001403A">
        <w:t>in the list name</w:t>
      </w:r>
      <w:r w:rsidR="00917913">
        <w:t xml:space="preserve"> (e.g. ‘</w:t>
      </w:r>
      <w:r w:rsidR="009C6FCB">
        <w:t>City</w:t>
      </w:r>
      <w:r w:rsidR="00917913">
        <w:t>’)</w:t>
      </w:r>
      <w:r>
        <w:t xml:space="preserve">, ‘Minimum </w:t>
      </w:r>
      <w:r w:rsidR="0001403A">
        <w:t>Number of Sets’</w:t>
      </w:r>
      <w:r>
        <w:t xml:space="preserve"> and ‘Maximum </w:t>
      </w:r>
      <w:r w:rsidR="0001403A">
        <w:t xml:space="preserve">Number of Sets' </w:t>
      </w:r>
      <w:r>
        <w:t xml:space="preserve">number boxes that filter between these </w:t>
      </w:r>
      <w:r w:rsidR="0001403A">
        <w:t>number of sets</w:t>
      </w:r>
      <w:r>
        <w:t xml:space="preserve"> and the ‘Filter’ button then applies these filters to </w:t>
      </w:r>
      <w:r w:rsidR="0001403A">
        <w:t>the</w:t>
      </w:r>
      <w:r>
        <w:t xml:space="preserve"> Set</w:t>
      </w:r>
      <w:r w:rsidR="0001403A">
        <w:t>list</w:t>
      </w:r>
      <w:r>
        <w:t>s.</w:t>
      </w:r>
    </w:p>
    <w:p w14:paraId="34CB1DB6" w14:textId="5C588EF3" w:rsidR="00D81976" w:rsidRDefault="00D47C1D" w:rsidP="000F7D24">
      <w:r>
        <w:t>The sort bar (</w:t>
      </w:r>
      <w:r>
        <w:fldChar w:fldCharType="begin"/>
      </w:r>
      <w:r>
        <w:instrText xml:space="preserve"> REF _Ref101634325 \h </w:instrText>
      </w:r>
      <w:r>
        <w:fldChar w:fldCharType="separate"/>
      </w:r>
      <w:r w:rsidR="00025A41">
        <w:t xml:space="preserve">Figure </w:t>
      </w:r>
      <w:r w:rsidR="00025A41">
        <w:rPr>
          <w:noProof/>
        </w:rPr>
        <w:t>67</w:t>
      </w:r>
      <w:r>
        <w:fldChar w:fldCharType="end"/>
      </w:r>
      <w:r>
        <w:t xml:space="preserve">) contains </w:t>
      </w:r>
      <w:r w:rsidR="00D81976">
        <w:t>two</w:t>
      </w:r>
      <w:r>
        <w:t xml:space="preserve"> select boxes so a user can perform a multi-sort,</w:t>
      </w:r>
      <w:r w:rsidR="008C7026">
        <w:t xml:space="preserve"> </w:t>
      </w:r>
      <w:r w:rsidR="00D81976">
        <w:t xml:space="preserve">containing all the columns sorts </w:t>
      </w:r>
      <w:r w:rsidR="00D81976" w:rsidRPr="00294381">
        <w:t>ascending</w:t>
      </w:r>
      <w:r w:rsidR="00D81976">
        <w:t xml:space="preserve"> and descending</w:t>
      </w:r>
      <w:r w:rsidR="00824554">
        <w:t>,</w:t>
      </w:r>
      <w:r w:rsidR="00D81976">
        <w:t xml:space="preserve"> with also the option of none. The first select must always be selected, and by default, the sets are sorted by ‘</w:t>
      </w:r>
      <w:r w:rsidR="008C7026">
        <w:t xml:space="preserve">List </w:t>
      </w:r>
      <w:r w:rsidR="003E5A12">
        <w:t>n</w:t>
      </w:r>
      <w:r w:rsidR="008C7026">
        <w:t>ame</w:t>
      </w:r>
      <w:r w:rsidR="00D81976">
        <w:t>’. This is used by selecting a column to sort by and then the preceding column to sort by, this means where the first column values of sets match then they are compared by the second column value instead. There is then a ‘Sort’ button that when pressed applies this sort to the list. For example, in</w:t>
      </w:r>
      <w:r w:rsidR="003E5A12">
        <w:t xml:space="preserve"> </w:t>
      </w:r>
      <w:r w:rsidR="003E5A12">
        <w:fldChar w:fldCharType="begin"/>
      </w:r>
      <w:r w:rsidR="003E5A12">
        <w:instrText xml:space="preserve"> REF _Ref101634325 \h </w:instrText>
      </w:r>
      <w:r w:rsidR="003E5A12">
        <w:fldChar w:fldCharType="separate"/>
      </w:r>
      <w:r w:rsidR="00025A41">
        <w:t xml:space="preserve">Figure </w:t>
      </w:r>
      <w:r w:rsidR="00025A41">
        <w:rPr>
          <w:noProof/>
        </w:rPr>
        <w:t>67</w:t>
      </w:r>
      <w:r w:rsidR="003E5A12">
        <w:fldChar w:fldCharType="end"/>
      </w:r>
      <w:r w:rsidR="003E5A12">
        <w:t xml:space="preserve"> t</w:t>
      </w:r>
      <w:r w:rsidR="00D81976">
        <w:t>he sets are first being filtered by ‘</w:t>
      </w:r>
      <w:r w:rsidR="003E5A12">
        <w:t>Number of Sets</w:t>
      </w:r>
      <w:r w:rsidR="00D81976">
        <w:t xml:space="preserve">’ </w:t>
      </w:r>
      <w:r w:rsidR="003E5A12">
        <w:t>de</w:t>
      </w:r>
      <w:r w:rsidR="00D81976">
        <w:t>scending and then by ‘</w:t>
      </w:r>
      <w:r w:rsidR="003E5A12">
        <w:t>List name</w:t>
      </w:r>
      <w:r w:rsidR="00D81976">
        <w:t>’ ascending, so the ‘</w:t>
      </w:r>
      <w:r w:rsidR="004108A8">
        <w:t>Harry Potter Sets</w:t>
      </w:r>
      <w:r w:rsidR="00D81976">
        <w:t>’ and ‘</w:t>
      </w:r>
      <w:r w:rsidR="004108A8">
        <w:t xml:space="preserve">Lego Batman’ setlists </w:t>
      </w:r>
      <w:r w:rsidR="00D81976">
        <w:t xml:space="preserve">both have </w:t>
      </w:r>
      <w:r w:rsidR="004108A8">
        <w:t xml:space="preserve">a </w:t>
      </w:r>
      <w:r w:rsidR="00D81976">
        <w:t>‘</w:t>
      </w:r>
      <w:r w:rsidR="004108A8">
        <w:t xml:space="preserve">Number of Sets’ </w:t>
      </w:r>
      <w:r w:rsidR="00D81976">
        <w:t>of ‘</w:t>
      </w:r>
      <w:r w:rsidR="004108A8">
        <w:t>3</w:t>
      </w:r>
      <w:r w:rsidR="00D81976">
        <w:t xml:space="preserve">’ so they are then </w:t>
      </w:r>
      <w:r w:rsidR="00D81976" w:rsidRPr="003925EB">
        <w:t>compared by ‘</w:t>
      </w:r>
      <w:r w:rsidR="004108A8">
        <w:t>List Name</w:t>
      </w:r>
      <w:r w:rsidR="00D81976" w:rsidRPr="003925EB">
        <w:t>’ and as</w:t>
      </w:r>
      <w:r w:rsidR="004108A8">
        <w:t xml:space="preserve"> </w:t>
      </w:r>
      <w:r w:rsidR="00372FBC">
        <w:t>alphabetically</w:t>
      </w:r>
      <w:r w:rsidR="004108A8">
        <w:t xml:space="preserve"> </w:t>
      </w:r>
      <w:r w:rsidR="00D81976" w:rsidRPr="003925EB">
        <w:t>‘</w:t>
      </w:r>
      <w:r w:rsidR="004108A8">
        <w:t>Harry Potter Sets</w:t>
      </w:r>
      <w:r w:rsidR="00D81976" w:rsidRPr="003925EB">
        <w:t>’</w:t>
      </w:r>
      <w:r w:rsidR="004108A8">
        <w:t xml:space="preserve"> is above</w:t>
      </w:r>
      <w:r w:rsidR="00D81976" w:rsidRPr="003925EB">
        <w:t xml:space="preserve"> ’</w:t>
      </w:r>
      <w:r w:rsidR="004108A8">
        <w:t>Lego Batman</w:t>
      </w:r>
      <w:r w:rsidR="00D81976" w:rsidRPr="003925EB">
        <w:t>’</w:t>
      </w:r>
      <w:r w:rsidR="00D81976">
        <w:t xml:space="preserve"> therefore</w:t>
      </w:r>
      <w:r w:rsidR="00D81976" w:rsidRPr="003925EB">
        <w:t xml:space="preserve"> ‘</w:t>
      </w:r>
      <w:r w:rsidR="004108A8">
        <w:t>Harry Potter Sets</w:t>
      </w:r>
      <w:r w:rsidR="004108A8" w:rsidRPr="003925EB">
        <w:t>’</w:t>
      </w:r>
      <w:r w:rsidR="004108A8">
        <w:t xml:space="preserve"> </w:t>
      </w:r>
      <w:r w:rsidR="00D81976" w:rsidRPr="003925EB">
        <w:t>appears</w:t>
      </w:r>
      <w:r w:rsidR="004108A8">
        <w:t xml:space="preserve"> first</w:t>
      </w:r>
      <w:r w:rsidR="00D81976" w:rsidRPr="003925EB">
        <w:t>.</w:t>
      </w:r>
    </w:p>
    <w:p w14:paraId="1850CC8C" w14:textId="4E8A9903" w:rsidR="00BC55B3" w:rsidRDefault="00BC55B3" w:rsidP="003D76CE">
      <w:r>
        <w:t>There are a few differences between the initial design (</w:t>
      </w:r>
      <w:r>
        <w:fldChar w:fldCharType="begin"/>
      </w:r>
      <w:r>
        <w:instrText xml:space="preserve"> REF _Ref101201674 \h </w:instrText>
      </w:r>
      <w:r>
        <w:fldChar w:fldCharType="separate"/>
      </w:r>
      <w:r w:rsidR="00025A41">
        <w:t xml:space="preserve">Figure </w:t>
      </w:r>
      <w:r w:rsidR="00025A41">
        <w:rPr>
          <w:noProof/>
        </w:rPr>
        <w:t>65</w:t>
      </w:r>
      <w:r>
        <w:fldChar w:fldCharType="end"/>
      </w:r>
      <w:r>
        <w:t>) and the final design (</w:t>
      </w:r>
      <w:r>
        <w:fldChar w:fldCharType="begin"/>
      </w:r>
      <w:r>
        <w:instrText xml:space="preserve"> REF _Ref101634320 \h </w:instrText>
      </w:r>
      <w:r>
        <w:fldChar w:fldCharType="separate"/>
      </w:r>
      <w:r w:rsidR="00025A41">
        <w:t xml:space="preserve">Figure </w:t>
      </w:r>
      <w:r w:rsidR="00025A41">
        <w:rPr>
          <w:noProof/>
        </w:rPr>
        <w:t>66</w:t>
      </w:r>
      <w:r>
        <w:fldChar w:fldCharType="end"/>
      </w:r>
      <w:r>
        <w:t xml:space="preserve"> and </w:t>
      </w:r>
      <w:r>
        <w:fldChar w:fldCharType="begin"/>
      </w:r>
      <w:r>
        <w:instrText xml:space="preserve"> REF _Ref101634325 \h </w:instrText>
      </w:r>
      <w:r>
        <w:fldChar w:fldCharType="separate"/>
      </w:r>
      <w:r w:rsidR="00025A41">
        <w:t xml:space="preserve">Figure </w:t>
      </w:r>
      <w:r w:rsidR="00025A41">
        <w:rPr>
          <w:noProof/>
        </w:rPr>
        <w:t>67</w:t>
      </w:r>
      <w:r>
        <w:fldChar w:fldCharType="end"/>
      </w:r>
      <w:r>
        <w:t>)</w:t>
      </w:r>
      <w:r w:rsidR="00CE1A94">
        <w:t xml:space="preserve">. I added the ‘Search for a Lego Set’ link so users could go and find another set to </w:t>
      </w:r>
      <w:r w:rsidR="00A7370E">
        <w:t>add to a setlist straight from this page</w:t>
      </w:r>
      <w:r w:rsidR="00CE1A94">
        <w:t>.</w:t>
      </w:r>
      <w:r w:rsidR="00A7370E">
        <w:t xml:space="preserve"> I also added the sort bar (see open in </w:t>
      </w:r>
      <w:r w:rsidR="00A7370E">
        <w:fldChar w:fldCharType="begin"/>
      </w:r>
      <w:r w:rsidR="00A7370E">
        <w:instrText xml:space="preserve"> REF _Ref101634325 \h </w:instrText>
      </w:r>
      <w:r w:rsidR="00A7370E">
        <w:fldChar w:fldCharType="separate"/>
      </w:r>
      <w:r w:rsidR="00025A41">
        <w:t xml:space="preserve">Figure </w:t>
      </w:r>
      <w:r w:rsidR="00025A41">
        <w:rPr>
          <w:noProof/>
        </w:rPr>
        <w:t>67</w:t>
      </w:r>
      <w:r w:rsidR="00A7370E">
        <w:fldChar w:fldCharType="end"/>
      </w:r>
      <w:r w:rsidR="00A7370E">
        <w:t>)</w:t>
      </w:r>
      <w:r>
        <w:t xml:space="preserve"> </w:t>
      </w:r>
      <w:r w:rsidR="00A7370E">
        <w:t>in the final design, as I felt users would benefit from being able to perform a multi-sort on their setlists.</w:t>
      </w:r>
    </w:p>
    <w:p w14:paraId="1184B989" w14:textId="4A7E9842" w:rsidR="00DA051C" w:rsidRDefault="00D04B7C" w:rsidP="00D04B7C">
      <w:pPr>
        <w:pStyle w:val="Heading4"/>
      </w:pPr>
      <w:bookmarkStart w:id="142" w:name="_Ref100936744"/>
      <w:r>
        <w:lastRenderedPageBreak/>
        <w:t>Create New Set List</w:t>
      </w:r>
      <w:r w:rsidR="0064103F">
        <w:t xml:space="preserve"> Popup</w:t>
      </w:r>
      <w:bookmarkEnd w:id="142"/>
    </w:p>
    <w:p w14:paraId="6A395159" w14:textId="77777777" w:rsidR="00D04B7C" w:rsidRDefault="00D04B7C" w:rsidP="003543AD">
      <w:pPr>
        <w:keepNext/>
        <w:spacing w:after="0"/>
      </w:pPr>
      <w:r>
        <w:rPr>
          <w:noProof/>
        </w:rPr>
        <w:drawing>
          <wp:inline distT="0" distB="0" distL="0" distR="0" wp14:anchorId="342E524A" wp14:editId="0D3CFC67">
            <wp:extent cx="4029075" cy="1603381"/>
            <wp:effectExtent l="0" t="0" r="0" b="0"/>
            <wp:docPr id="50" name="Picture 5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application&#10;&#10;Description automatically generated"/>
                    <pic:cNvPicPr/>
                  </pic:nvPicPr>
                  <pic:blipFill rotWithShape="1">
                    <a:blip r:embed="rId80">
                      <a:extLst>
                        <a:ext uri="{28A0092B-C50C-407E-A947-70E740481C1C}">
                          <a14:useLocalDpi xmlns:a14="http://schemas.microsoft.com/office/drawing/2010/main" val="0"/>
                        </a:ext>
                      </a:extLst>
                    </a:blip>
                    <a:srcRect t="46764" b="1953"/>
                    <a:stretch/>
                  </pic:blipFill>
                  <pic:spPr bwMode="auto">
                    <a:xfrm>
                      <a:off x="0" y="0"/>
                      <a:ext cx="4042099" cy="1608564"/>
                    </a:xfrm>
                    <a:prstGeom prst="rect">
                      <a:avLst/>
                    </a:prstGeom>
                    <a:ln>
                      <a:noFill/>
                    </a:ln>
                    <a:extLst>
                      <a:ext uri="{53640926-AAD7-44D8-BBD7-CCE9431645EC}">
                        <a14:shadowObscured xmlns:a14="http://schemas.microsoft.com/office/drawing/2010/main"/>
                      </a:ext>
                    </a:extLst>
                  </pic:spPr>
                </pic:pic>
              </a:graphicData>
            </a:graphic>
          </wp:inline>
        </w:drawing>
      </w:r>
    </w:p>
    <w:p w14:paraId="74248FE0" w14:textId="73840F8D" w:rsidR="00D04B7C" w:rsidRDefault="00D04B7C" w:rsidP="00D04B7C">
      <w:pPr>
        <w:pStyle w:val="Caption"/>
      </w:pPr>
      <w:bookmarkStart w:id="143" w:name="_Ref100936664"/>
      <w:r>
        <w:t xml:space="preserve">Figure </w:t>
      </w:r>
      <w:r w:rsidR="003804B0">
        <w:fldChar w:fldCharType="begin"/>
      </w:r>
      <w:r w:rsidR="003804B0">
        <w:instrText xml:space="preserve"> SEQ Figure \* ARABIC </w:instrText>
      </w:r>
      <w:r w:rsidR="003804B0">
        <w:fldChar w:fldCharType="separate"/>
      </w:r>
      <w:r w:rsidR="00025A41">
        <w:rPr>
          <w:noProof/>
        </w:rPr>
        <w:t>68</w:t>
      </w:r>
      <w:r w:rsidR="003804B0">
        <w:rPr>
          <w:noProof/>
        </w:rPr>
        <w:fldChar w:fldCharType="end"/>
      </w:r>
      <w:bookmarkEnd w:id="143"/>
      <w:r>
        <w:t xml:space="preserve">: </w:t>
      </w:r>
      <w:bookmarkStart w:id="144" w:name="_Ref100936653"/>
      <w:r w:rsidR="00A96BB9">
        <w:t xml:space="preserve">Initial </w:t>
      </w:r>
      <w:r>
        <w:t>Create New Set List Popup</w:t>
      </w:r>
      <w:bookmarkEnd w:id="144"/>
    </w:p>
    <w:p w14:paraId="2147A7F6" w14:textId="77777777" w:rsidR="008F7483" w:rsidRDefault="004617F9" w:rsidP="008D2686">
      <w:pPr>
        <w:keepNext/>
        <w:spacing w:after="0"/>
      </w:pPr>
      <w:r>
        <w:rPr>
          <w:noProof/>
        </w:rPr>
        <w:drawing>
          <wp:inline distT="0" distB="0" distL="0" distR="0" wp14:anchorId="4B3B0567" wp14:editId="77ABB5DC">
            <wp:extent cx="2962275" cy="1466850"/>
            <wp:effectExtent l="0" t="0" r="9525" b="0"/>
            <wp:docPr id="96" name="Picture 9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application&#10;&#10;Description automatically generated"/>
                    <pic:cNvPicPr/>
                  </pic:nvPicPr>
                  <pic:blipFill rotWithShape="1">
                    <a:blip r:embed="rId80">
                      <a:extLst>
                        <a:ext uri="{28A0092B-C50C-407E-A947-70E740481C1C}">
                          <a14:useLocalDpi xmlns:a14="http://schemas.microsoft.com/office/drawing/2010/main" val="0"/>
                        </a:ext>
                      </a:extLst>
                    </a:blip>
                    <a:srcRect l="2405" r="29612" b="56618"/>
                    <a:stretch/>
                  </pic:blipFill>
                  <pic:spPr bwMode="auto">
                    <a:xfrm>
                      <a:off x="0" y="0"/>
                      <a:ext cx="2968061" cy="1469715"/>
                    </a:xfrm>
                    <a:prstGeom prst="rect">
                      <a:avLst/>
                    </a:prstGeom>
                    <a:ln>
                      <a:noFill/>
                    </a:ln>
                    <a:extLst>
                      <a:ext uri="{53640926-AAD7-44D8-BBD7-CCE9431645EC}">
                        <a14:shadowObscured xmlns:a14="http://schemas.microsoft.com/office/drawing/2010/main"/>
                      </a:ext>
                    </a:extLst>
                  </pic:spPr>
                </pic:pic>
              </a:graphicData>
            </a:graphic>
          </wp:inline>
        </w:drawing>
      </w:r>
    </w:p>
    <w:p w14:paraId="4332A641" w14:textId="6979E128" w:rsidR="004617F9" w:rsidRPr="004617F9" w:rsidRDefault="008F7483" w:rsidP="008F7483">
      <w:pPr>
        <w:pStyle w:val="Caption"/>
      </w:pPr>
      <w:bookmarkStart w:id="145" w:name="_Ref101624289"/>
      <w:r>
        <w:t xml:space="preserve">Figure </w:t>
      </w:r>
      <w:r w:rsidR="003804B0">
        <w:fldChar w:fldCharType="begin"/>
      </w:r>
      <w:r w:rsidR="003804B0">
        <w:instrText xml:space="preserve"> SEQ Figure \* ARABIC </w:instrText>
      </w:r>
      <w:r w:rsidR="003804B0">
        <w:fldChar w:fldCharType="separate"/>
      </w:r>
      <w:r w:rsidR="00025A41">
        <w:rPr>
          <w:noProof/>
        </w:rPr>
        <w:t>69</w:t>
      </w:r>
      <w:r w:rsidR="003804B0">
        <w:rPr>
          <w:noProof/>
        </w:rPr>
        <w:fldChar w:fldCharType="end"/>
      </w:r>
      <w:bookmarkEnd w:id="145"/>
      <w:r>
        <w:t xml:space="preserve">: </w:t>
      </w:r>
      <w:r w:rsidR="008D2686">
        <w:t xml:space="preserve">Initial </w:t>
      </w:r>
      <w:r>
        <w:t xml:space="preserve">Create Set List Error </w:t>
      </w:r>
      <w:r w:rsidR="008D2686">
        <w:t>–</w:t>
      </w:r>
      <w:r>
        <w:t xml:space="preserve"> Name</w:t>
      </w:r>
      <w:r w:rsidR="008D2686">
        <w:t xml:space="preserve"> Not Unique</w:t>
      </w:r>
    </w:p>
    <w:p w14:paraId="4086ECD5" w14:textId="77777777" w:rsidR="004617F9" w:rsidRDefault="004617F9" w:rsidP="004617F9">
      <w:pPr>
        <w:keepNext/>
        <w:spacing w:after="0"/>
      </w:pPr>
      <w:r w:rsidRPr="004617F9">
        <w:rPr>
          <w:noProof/>
        </w:rPr>
        <w:drawing>
          <wp:inline distT="0" distB="0" distL="0" distR="0" wp14:anchorId="526352F4" wp14:editId="116CACD7">
            <wp:extent cx="3600450" cy="1978819"/>
            <wp:effectExtent l="0" t="0" r="0" b="2540"/>
            <wp:docPr id="93" name="Picture 9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Graphical user interface, text, application, email&#10;&#10;Description automatically generated"/>
                    <pic:cNvPicPr/>
                  </pic:nvPicPr>
                  <pic:blipFill>
                    <a:blip r:embed="rId81"/>
                    <a:stretch>
                      <a:fillRect/>
                    </a:stretch>
                  </pic:blipFill>
                  <pic:spPr>
                    <a:xfrm>
                      <a:off x="0" y="0"/>
                      <a:ext cx="3617138" cy="1987991"/>
                    </a:xfrm>
                    <a:prstGeom prst="rect">
                      <a:avLst/>
                    </a:prstGeom>
                  </pic:spPr>
                </pic:pic>
              </a:graphicData>
            </a:graphic>
          </wp:inline>
        </w:drawing>
      </w:r>
    </w:p>
    <w:p w14:paraId="68F2B45A" w14:textId="15C72E77" w:rsidR="004617F9" w:rsidRPr="004617F9" w:rsidRDefault="004617F9" w:rsidP="004617F9">
      <w:pPr>
        <w:pStyle w:val="Caption"/>
      </w:pPr>
      <w:bookmarkStart w:id="146" w:name="_Ref101609445"/>
      <w:r>
        <w:t xml:space="preserve">Figure </w:t>
      </w:r>
      <w:r w:rsidR="003804B0">
        <w:fldChar w:fldCharType="begin"/>
      </w:r>
      <w:r w:rsidR="003804B0">
        <w:instrText xml:space="preserve"> SEQ Figure \* ARABIC </w:instrText>
      </w:r>
      <w:r w:rsidR="003804B0">
        <w:fldChar w:fldCharType="separate"/>
      </w:r>
      <w:r w:rsidR="00025A41">
        <w:rPr>
          <w:noProof/>
        </w:rPr>
        <w:t>70</w:t>
      </w:r>
      <w:r w:rsidR="003804B0">
        <w:rPr>
          <w:noProof/>
        </w:rPr>
        <w:fldChar w:fldCharType="end"/>
      </w:r>
      <w:bookmarkEnd w:id="146"/>
      <w:r>
        <w:t>:</w:t>
      </w:r>
      <w:r w:rsidRPr="00640157">
        <w:t xml:space="preserve"> </w:t>
      </w:r>
      <w:bookmarkStart w:id="147" w:name="_Ref101609442"/>
      <w:r w:rsidRPr="00640157">
        <w:t>Create New Set List Popup</w:t>
      </w:r>
      <w:bookmarkEnd w:id="147"/>
    </w:p>
    <w:p w14:paraId="25E83DA7" w14:textId="77777777" w:rsidR="008D2686" w:rsidRDefault="004617F9" w:rsidP="008D2686">
      <w:pPr>
        <w:keepNext/>
        <w:spacing w:after="0"/>
      </w:pPr>
      <w:r w:rsidRPr="004617F9">
        <w:rPr>
          <w:noProof/>
        </w:rPr>
        <w:drawing>
          <wp:inline distT="0" distB="0" distL="0" distR="0" wp14:anchorId="2AC3A31E" wp14:editId="112F6796">
            <wp:extent cx="3333750" cy="1289802"/>
            <wp:effectExtent l="0" t="0" r="0" b="5715"/>
            <wp:docPr id="95" name="Picture 9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Graphical user interface, text, application, email&#10;&#10;Description automatically generated"/>
                    <pic:cNvPicPr/>
                  </pic:nvPicPr>
                  <pic:blipFill>
                    <a:blip r:embed="rId82"/>
                    <a:stretch>
                      <a:fillRect/>
                    </a:stretch>
                  </pic:blipFill>
                  <pic:spPr>
                    <a:xfrm>
                      <a:off x="0" y="0"/>
                      <a:ext cx="3357281" cy="1298906"/>
                    </a:xfrm>
                    <a:prstGeom prst="rect">
                      <a:avLst/>
                    </a:prstGeom>
                  </pic:spPr>
                </pic:pic>
              </a:graphicData>
            </a:graphic>
          </wp:inline>
        </w:drawing>
      </w:r>
    </w:p>
    <w:p w14:paraId="1DE1C1FC" w14:textId="019E843D" w:rsidR="004617F9" w:rsidRDefault="008D2686" w:rsidP="008D2686">
      <w:pPr>
        <w:pStyle w:val="Caption"/>
      </w:pPr>
      <w:bookmarkStart w:id="148" w:name="_Ref101622765"/>
      <w:r>
        <w:t xml:space="preserve">Figure </w:t>
      </w:r>
      <w:r w:rsidR="003804B0">
        <w:fldChar w:fldCharType="begin"/>
      </w:r>
      <w:r w:rsidR="003804B0">
        <w:instrText xml:space="preserve"> SEQ Figure \* ARABIC </w:instrText>
      </w:r>
      <w:r w:rsidR="003804B0">
        <w:fldChar w:fldCharType="separate"/>
      </w:r>
      <w:r w:rsidR="00025A41">
        <w:rPr>
          <w:noProof/>
        </w:rPr>
        <w:t>71</w:t>
      </w:r>
      <w:r w:rsidR="003804B0">
        <w:rPr>
          <w:noProof/>
        </w:rPr>
        <w:fldChar w:fldCharType="end"/>
      </w:r>
      <w:bookmarkEnd w:id="148"/>
      <w:r>
        <w:t xml:space="preserve">: </w:t>
      </w:r>
      <w:r w:rsidRPr="00C07305">
        <w:t>Create Set List Error – Name Not Unique</w:t>
      </w:r>
    </w:p>
    <w:p w14:paraId="00221343" w14:textId="77777777" w:rsidR="00AD0AF9" w:rsidRDefault="00AD0AF9" w:rsidP="00F929E6">
      <w:pPr>
        <w:keepNext/>
        <w:spacing w:after="0"/>
      </w:pPr>
      <w:r w:rsidRPr="00AD0AF9">
        <w:rPr>
          <w:noProof/>
        </w:rPr>
        <w:drawing>
          <wp:inline distT="0" distB="0" distL="0" distR="0" wp14:anchorId="07ED8E99" wp14:editId="62A590CD">
            <wp:extent cx="5731510" cy="335280"/>
            <wp:effectExtent l="0" t="0" r="2540" b="762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731510" cy="335280"/>
                    </a:xfrm>
                    <a:prstGeom prst="rect">
                      <a:avLst/>
                    </a:prstGeom>
                  </pic:spPr>
                </pic:pic>
              </a:graphicData>
            </a:graphic>
          </wp:inline>
        </w:drawing>
      </w:r>
    </w:p>
    <w:p w14:paraId="00A66EF9" w14:textId="70816A5E" w:rsidR="005C759F" w:rsidRDefault="00AD0AF9" w:rsidP="00AD0AF9">
      <w:pPr>
        <w:pStyle w:val="Caption"/>
      </w:pPr>
      <w:bookmarkStart w:id="149" w:name="_Ref101623362"/>
      <w:r>
        <w:t xml:space="preserve">Figure </w:t>
      </w:r>
      <w:r w:rsidR="003804B0">
        <w:fldChar w:fldCharType="begin"/>
      </w:r>
      <w:r w:rsidR="003804B0">
        <w:instrText xml:space="preserve"> SEQ Figure \* ARABIC </w:instrText>
      </w:r>
      <w:r w:rsidR="003804B0">
        <w:fldChar w:fldCharType="separate"/>
      </w:r>
      <w:r w:rsidR="00025A41">
        <w:rPr>
          <w:noProof/>
        </w:rPr>
        <w:t>72</w:t>
      </w:r>
      <w:r w:rsidR="003804B0">
        <w:rPr>
          <w:noProof/>
        </w:rPr>
        <w:fldChar w:fldCharType="end"/>
      </w:r>
      <w:bookmarkEnd w:id="149"/>
      <w:r>
        <w:t>: Created New Set List Alert</w:t>
      </w:r>
    </w:p>
    <w:p w14:paraId="4320ACD0" w14:textId="77777777" w:rsidR="009964EB" w:rsidRDefault="009964EB" w:rsidP="009964EB">
      <w:pPr>
        <w:keepNext/>
        <w:spacing w:after="0"/>
      </w:pPr>
      <w:r w:rsidRPr="009964EB">
        <w:rPr>
          <w:noProof/>
        </w:rPr>
        <w:lastRenderedPageBreak/>
        <w:drawing>
          <wp:inline distT="0" distB="0" distL="0" distR="0" wp14:anchorId="11F6C088" wp14:editId="04B0E1DE">
            <wp:extent cx="3319291" cy="1343025"/>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pic:cNvPicPr/>
                  </pic:nvPicPr>
                  <pic:blipFill>
                    <a:blip r:embed="rId84">
                      <a:extLst>
                        <a:ext uri="{28A0092B-C50C-407E-A947-70E740481C1C}">
                          <a14:useLocalDpi xmlns:a14="http://schemas.microsoft.com/office/drawing/2010/main" val="0"/>
                        </a:ext>
                      </a:extLst>
                    </a:blip>
                    <a:stretch>
                      <a:fillRect/>
                    </a:stretch>
                  </pic:blipFill>
                  <pic:spPr>
                    <a:xfrm>
                      <a:off x="0" y="0"/>
                      <a:ext cx="3326585" cy="1345976"/>
                    </a:xfrm>
                    <a:prstGeom prst="rect">
                      <a:avLst/>
                    </a:prstGeom>
                  </pic:spPr>
                </pic:pic>
              </a:graphicData>
            </a:graphic>
          </wp:inline>
        </w:drawing>
      </w:r>
    </w:p>
    <w:p w14:paraId="3BFE2B1B" w14:textId="1DAF9E4B" w:rsidR="009964EB" w:rsidRPr="009964EB" w:rsidRDefault="009964EB" w:rsidP="009964EB">
      <w:pPr>
        <w:pStyle w:val="Caption"/>
      </w:pPr>
      <w:bookmarkStart w:id="150" w:name="_Ref101623707"/>
      <w:r>
        <w:t xml:space="preserve">Figure </w:t>
      </w:r>
      <w:r w:rsidR="003804B0">
        <w:fldChar w:fldCharType="begin"/>
      </w:r>
      <w:r w:rsidR="003804B0">
        <w:instrText xml:space="preserve"> SEQ Figure \* ARABIC </w:instrText>
      </w:r>
      <w:r w:rsidR="003804B0">
        <w:fldChar w:fldCharType="separate"/>
      </w:r>
      <w:r w:rsidR="00025A41">
        <w:rPr>
          <w:noProof/>
        </w:rPr>
        <w:t>73</w:t>
      </w:r>
      <w:r w:rsidR="003804B0">
        <w:rPr>
          <w:noProof/>
        </w:rPr>
        <w:fldChar w:fldCharType="end"/>
      </w:r>
      <w:bookmarkEnd w:id="150"/>
      <w:r>
        <w:t>: Small Created New Set List Alert on Add Set to a List Popup</w:t>
      </w:r>
    </w:p>
    <w:p w14:paraId="29B68EA3" w14:textId="682E8B94" w:rsidR="0062543C" w:rsidRDefault="0062543C" w:rsidP="0062543C">
      <w:r w:rsidRPr="001453E5">
        <w:t xml:space="preserve">The </w:t>
      </w:r>
      <w:r w:rsidR="00DB554E">
        <w:fldChar w:fldCharType="begin"/>
      </w:r>
      <w:r w:rsidR="00DB554E">
        <w:instrText xml:space="preserve"> REF _Ref101609442 \h </w:instrText>
      </w:r>
      <w:r w:rsidR="00DB554E">
        <w:fldChar w:fldCharType="separate"/>
      </w:r>
      <w:r w:rsidR="00025A41" w:rsidRPr="00640157">
        <w:t>Create New Set List Popup</w:t>
      </w:r>
      <w:r w:rsidR="00DB554E">
        <w:fldChar w:fldCharType="end"/>
      </w:r>
      <w:r w:rsidR="00DB554E">
        <w:t xml:space="preserve"> (</w:t>
      </w:r>
      <w:r w:rsidR="00DB554E">
        <w:fldChar w:fldCharType="begin"/>
      </w:r>
      <w:r w:rsidR="00DB554E">
        <w:instrText xml:space="preserve"> REF _Ref101609445 \h </w:instrText>
      </w:r>
      <w:r w:rsidR="00DB554E">
        <w:fldChar w:fldCharType="separate"/>
      </w:r>
      <w:r w:rsidR="00025A41">
        <w:t xml:space="preserve">Figure </w:t>
      </w:r>
      <w:r w:rsidR="00025A41">
        <w:rPr>
          <w:noProof/>
        </w:rPr>
        <w:t>70</w:t>
      </w:r>
      <w:r w:rsidR="00DB554E">
        <w:fldChar w:fldCharType="end"/>
      </w:r>
      <w:r w:rsidR="00DB554E">
        <w:t xml:space="preserve">) </w:t>
      </w:r>
      <w:r w:rsidRPr="001453E5">
        <w:t>is displayed when a logged-in user clicks the ‘</w:t>
      </w:r>
      <w:r w:rsidR="009E386A">
        <w:t>Add New Set List’</w:t>
      </w:r>
      <w:r w:rsidRPr="001453E5">
        <w:t xml:space="preserve"> button on the</w:t>
      </w:r>
      <w:r w:rsidR="009E386A">
        <w:t xml:space="preserve"> </w:t>
      </w:r>
      <w:r w:rsidR="009E386A">
        <w:fldChar w:fldCharType="begin"/>
      </w:r>
      <w:r w:rsidR="009E386A">
        <w:instrText xml:space="preserve"> REF _Ref100935105 \h </w:instrText>
      </w:r>
      <w:r w:rsidR="009E386A">
        <w:fldChar w:fldCharType="separate"/>
      </w:r>
      <w:r w:rsidR="00025A41">
        <w:t>Set Lists Page</w:t>
      </w:r>
      <w:r w:rsidR="009E386A">
        <w:fldChar w:fldCharType="end"/>
      </w:r>
      <w:r>
        <w:t xml:space="preserve"> </w:t>
      </w:r>
      <w:r w:rsidR="00F06DA2">
        <w:t>(</w:t>
      </w:r>
      <w:r w:rsidR="00F06DA2">
        <w:fldChar w:fldCharType="begin"/>
      </w:r>
      <w:r w:rsidR="00F06DA2">
        <w:instrText xml:space="preserve"> REF _Ref100935105 \p \h </w:instrText>
      </w:r>
      <w:r w:rsidR="00F06DA2">
        <w:fldChar w:fldCharType="separate"/>
      </w:r>
      <w:r w:rsidR="00025A41">
        <w:t>above</w:t>
      </w:r>
      <w:r w:rsidR="00F06DA2">
        <w:fldChar w:fldCharType="end"/>
      </w:r>
      <w:r w:rsidR="00F06DA2">
        <w:t xml:space="preserve">) </w:t>
      </w:r>
      <w:r w:rsidRPr="001453E5">
        <w:t>or clicks the ‘</w:t>
      </w:r>
      <w:r w:rsidR="009E386A">
        <w:t>New List’</w:t>
      </w:r>
      <w:r w:rsidRPr="001453E5">
        <w:t xml:space="preserve"> button on the</w:t>
      </w:r>
      <w:r w:rsidR="009E386A">
        <w:t xml:space="preserve"> </w:t>
      </w:r>
      <w:r w:rsidR="009E386A">
        <w:fldChar w:fldCharType="begin"/>
      </w:r>
      <w:r w:rsidR="009E386A">
        <w:instrText xml:space="preserve"> REF _Ref101622258 \h </w:instrText>
      </w:r>
      <w:r w:rsidR="009E386A">
        <w:fldChar w:fldCharType="separate"/>
      </w:r>
      <w:r w:rsidR="00025A41">
        <w:t>Add Set to Set List Popup</w:t>
      </w:r>
      <w:r w:rsidR="009E386A">
        <w:fldChar w:fldCharType="end"/>
      </w:r>
      <w:r w:rsidR="009E386A">
        <w:t xml:space="preserve"> (</w:t>
      </w:r>
      <w:r w:rsidR="009E386A">
        <w:fldChar w:fldCharType="begin"/>
      </w:r>
      <w:r w:rsidR="009E386A">
        <w:instrText xml:space="preserve"> REF _Ref101458038 \h </w:instrText>
      </w:r>
      <w:r w:rsidR="009E386A">
        <w:fldChar w:fldCharType="separate"/>
      </w:r>
      <w:r w:rsidR="00025A41">
        <w:t xml:space="preserve">Figure </w:t>
      </w:r>
      <w:r w:rsidR="00025A41">
        <w:rPr>
          <w:noProof/>
        </w:rPr>
        <w:t>75</w:t>
      </w:r>
      <w:r w:rsidR="009E386A">
        <w:fldChar w:fldCharType="end"/>
      </w:r>
      <w:r w:rsidR="00F06DA2">
        <w:t xml:space="preserve"> </w:t>
      </w:r>
      <w:r w:rsidR="00F06DA2">
        <w:fldChar w:fldCharType="begin"/>
      </w:r>
      <w:r w:rsidR="00F06DA2">
        <w:instrText xml:space="preserve"> REF _Ref101623514 \p \h </w:instrText>
      </w:r>
      <w:r w:rsidR="00F06DA2">
        <w:fldChar w:fldCharType="separate"/>
      </w:r>
      <w:r w:rsidR="00025A41">
        <w:t>below</w:t>
      </w:r>
      <w:r w:rsidR="00F06DA2">
        <w:fldChar w:fldCharType="end"/>
      </w:r>
      <w:r w:rsidR="009E386A">
        <w:t>)</w:t>
      </w:r>
      <w:r w:rsidRPr="001453E5">
        <w:t xml:space="preserve">. </w:t>
      </w:r>
      <w:r>
        <w:t xml:space="preserve">Using this popup users can </w:t>
      </w:r>
      <w:r w:rsidR="00537E7E">
        <w:t xml:space="preserve">create a new Set List by entering </w:t>
      </w:r>
      <w:r w:rsidR="00172447">
        <w:t>the</w:t>
      </w:r>
      <w:r w:rsidR="00537E7E">
        <w:t xml:space="preserve"> name </w:t>
      </w:r>
      <w:r w:rsidR="00172447">
        <w:t xml:space="preserve">they would like the setlist to have </w:t>
      </w:r>
      <w:r w:rsidR="00537E7E">
        <w:t xml:space="preserve">in the text box, where ‘Input Unique List Name’ is a placeholder. </w:t>
      </w:r>
    </w:p>
    <w:p w14:paraId="073B3377" w14:textId="3E5BB4CD" w:rsidR="00537E7E" w:rsidRDefault="00537E7E" w:rsidP="00537E7E">
      <w:r>
        <w:t>If the</w:t>
      </w:r>
      <w:r w:rsidR="00162AFB">
        <w:t xml:space="preserve"> set</w:t>
      </w:r>
      <w:r>
        <w:t>list name entered matches one of the user</w:t>
      </w:r>
      <w:r w:rsidR="00172447">
        <w:t>'</w:t>
      </w:r>
      <w:r>
        <w:t xml:space="preserve">s saved setlist names then an error alert box will appear </w:t>
      </w:r>
      <w:r w:rsidR="00162AFB">
        <w:t>(</w:t>
      </w:r>
      <w:r w:rsidR="00162AFB">
        <w:fldChar w:fldCharType="begin"/>
      </w:r>
      <w:r w:rsidR="00162AFB">
        <w:instrText xml:space="preserve"> REF _Ref101622765 \h </w:instrText>
      </w:r>
      <w:r w:rsidR="00162AFB">
        <w:fldChar w:fldCharType="separate"/>
      </w:r>
      <w:r w:rsidR="00025A41">
        <w:t xml:space="preserve">Figure </w:t>
      </w:r>
      <w:r w:rsidR="00025A41">
        <w:rPr>
          <w:noProof/>
        </w:rPr>
        <w:t>71</w:t>
      </w:r>
      <w:r w:rsidR="00162AFB">
        <w:fldChar w:fldCharType="end"/>
      </w:r>
      <w:r w:rsidR="00162AFB">
        <w:t xml:space="preserve">) </w:t>
      </w:r>
      <w:r>
        <w:t xml:space="preserve">informing the user the name must be unique and highlighting the </w:t>
      </w:r>
      <w:r w:rsidR="00DC1D6C">
        <w:t>input box</w:t>
      </w:r>
      <w:r>
        <w:t xml:space="preserve"> </w:t>
      </w:r>
      <w:r w:rsidR="00172447">
        <w:t xml:space="preserve">in </w:t>
      </w:r>
      <w:r>
        <w:t>red so users can easily see this is the error, also while the name matches the ‘</w:t>
      </w:r>
      <w:r w:rsidR="00162AFB">
        <w:t>Create</w:t>
      </w:r>
      <w:r>
        <w:t xml:space="preserve"> List</w:t>
      </w:r>
      <w:r w:rsidR="009A3F95">
        <w:t>’</w:t>
      </w:r>
      <w:r>
        <w:t xml:space="preserve"> button is disabled.</w:t>
      </w:r>
    </w:p>
    <w:p w14:paraId="05320D3D" w14:textId="5C31B6AA" w:rsidR="00537E7E" w:rsidRDefault="00537E7E" w:rsidP="00537E7E">
      <w:r>
        <w:t>There is a tick box which has to be ticked to activate the ‘</w:t>
      </w:r>
      <w:r w:rsidR="00435853">
        <w:t xml:space="preserve">Create List’ </w:t>
      </w:r>
      <w:r>
        <w:t xml:space="preserve">button that, when clicked, will </w:t>
      </w:r>
      <w:r w:rsidR="00435853">
        <w:t>create a new setlist with the entered name</w:t>
      </w:r>
      <w:r w:rsidR="00D968F1">
        <w:t xml:space="preserve"> and</w:t>
      </w:r>
      <w:r w:rsidR="005A71E5">
        <w:t xml:space="preserve"> then</w:t>
      </w:r>
      <w:r w:rsidR="00D968F1">
        <w:t xml:space="preserve"> clos</w:t>
      </w:r>
      <w:r w:rsidR="00172447">
        <w:t>e</w:t>
      </w:r>
      <w:r w:rsidR="00D968F1">
        <w:t xml:space="preserve"> the popup. If the user opened the popup f</w:t>
      </w:r>
      <w:r w:rsidR="005A71E5">
        <w:t>ro</w:t>
      </w:r>
      <w:r w:rsidR="00D968F1">
        <w:t xml:space="preserve">m the </w:t>
      </w:r>
      <w:r w:rsidR="00D968F1">
        <w:fldChar w:fldCharType="begin"/>
      </w:r>
      <w:r w:rsidR="00D968F1">
        <w:instrText xml:space="preserve"> REF _Ref100935105 \h </w:instrText>
      </w:r>
      <w:r w:rsidR="00D968F1">
        <w:fldChar w:fldCharType="separate"/>
      </w:r>
      <w:r w:rsidR="00025A41">
        <w:t>Set Lists Page</w:t>
      </w:r>
      <w:r w:rsidR="00D968F1">
        <w:fldChar w:fldCharType="end"/>
      </w:r>
      <w:r>
        <w:t xml:space="preserve"> a light green dismissible alert</w:t>
      </w:r>
      <w:r w:rsidR="00D968F1">
        <w:t xml:space="preserve"> (</w:t>
      </w:r>
      <w:r w:rsidR="00D968F1">
        <w:fldChar w:fldCharType="begin"/>
      </w:r>
      <w:r w:rsidR="00D968F1">
        <w:instrText xml:space="preserve"> REF _Ref101623362 \h </w:instrText>
      </w:r>
      <w:r w:rsidR="00D968F1">
        <w:fldChar w:fldCharType="separate"/>
      </w:r>
      <w:r w:rsidR="00025A41">
        <w:t xml:space="preserve">Figure </w:t>
      </w:r>
      <w:r w:rsidR="00025A41">
        <w:rPr>
          <w:noProof/>
        </w:rPr>
        <w:t>72</w:t>
      </w:r>
      <w:r w:rsidR="00D968F1">
        <w:fldChar w:fldCharType="end"/>
      </w:r>
      <w:r w:rsidR="00D968F1">
        <w:t>)</w:t>
      </w:r>
      <w:r>
        <w:t xml:space="preserve"> appears under the navbar and</w:t>
      </w:r>
      <w:r w:rsidR="00D968F1">
        <w:t xml:space="preserve"> filter or sort bar</w:t>
      </w:r>
      <w:r w:rsidR="002703C2">
        <w:t xml:space="preserve"> on that page, or if they opened the popup using the </w:t>
      </w:r>
      <w:r w:rsidR="002703C2">
        <w:fldChar w:fldCharType="begin"/>
      </w:r>
      <w:r w:rsidR="002703C2">
        <w:instrText xml:space="preserve"> REF _Ref101623514 \h </w:instrText>
      </w:r>
      <w:r w:rsidR="002703C2">
        <w:fldChar w:fldCharType="separate"/>
      </w:r>
      <w:r w:rsidR="00025A41">
        <w:t>Add Set to a Set List Popup</w:t>
      </w:r>
      <w:r w:rsidR="002703C2">
        <w:fldChar w:fldCharType="end"/>
      </w:r>
      <w:r w:rsidR="002703C2">
        <w:t xml:space="preserve"> a light green dismissible alert (</w:t>
      </w:r>
      <w:r w:rsidR="002703C2">
        <w:fldChar w:fldCharType="begin"/>
      </w:r>
      <w:r w:rsidR="002703C2">
        <w:instrText xml:space="preserve"> REF _Ref101623707 \h </w:instrText>
      </w:r>
      <w:r w:rsidR="002703C2">
        <w:fldChar w:fldCharType="separate"/>
      </w:r>
      <w:r w:rsidR="00025A41">
        <w:t xml:space="preserve">Figure </w:t>
      </w:r>
      <w:r w:rsidR="00025A41">
        <w:rPr>
          <w:noProof/>
        </w:rPr>
        <w:t>73</w:t>
      </w:r>
      <w:r w:rsidR="002703C2">
        <w:fldChar w:fldCharType="end"/>
      </w:r>
      <w:r w:rsidR="002703C2">
        <w:t xml:space="preserve">) appears underneath the </w:t>
      </w:r>
      <w:r w:rsidR="002703C2">
        <w:fldChar w:fldCharType="begin"/>
      </w:r>
      <w:r w:rsidR="002703C2">
        <w:instrText xml:space="preserve"> REF _Ref101623514 \h </w:instrText>
      </w:r>
      <w:r w:rsidR="002703C2">
        <w:fldChar w:fldCharType="separate"/>
      </w:r>
      <w:r w:rsidR="00025A41">
        <w:t>Add Set to a Set List Popup</w:t>
      </w:r>
      <w:r w:rsidR="002703C2">
        <w:fldChar w:fldCharType="end"/>
      </w:r>
      <w:r w:rsidR="002703C2">
        <w:t xml:space="preserve"> header</w:t>
      </w:r>
      <w:r w:rsidR="007B1776">
        <w:t>, with the new setlist selected in the selector</w:t>
      </w:r>
      <w:r w:rsidR="00280865">
        <w:t>. Both these popups</w:t>
      </w:r>
      <w:r>
        <w:t xml:space="preserve"> inform</w:t>
      </w:r>
      <w:r w:rsidR="00280865">
        <w:t xml:space="preserve"> </w:t>
      </w:r>
      <w:r>
        <w:t>the user</w:t>
      </w:r>
      <w:r w:rsidR="00D968F1">
        <w:t xml:space="preserve"> a</w:t>
      </w:r>
      <w:r>
        <w:t xml:space="preserve"> setlist has been </w:t>
      </w:r>
      <w:r w:rsidR="00D968F1">
        <w:t>created</w:t>
      </w:r>
      <w:r>
        <w:t>, where ‘New L</w:t>
      </w:r>
      <w:r w:rsidR="00D968F1">
        <w:t>ego Set List’</w:t>
      </w:r>
      <w:r>
        <w:t xml:space="preserve"> is the name of the user’s setlist</w:t>
      </w:r>
      <w:r w:rsidR="00D968F1">
        <w:t xml:space="preserve">, which is </w:t>
      </w:r>
      <w:r w:rsidR="003475A6">
        <w:t xml:space="preserve">a </w:t>
      </w:r>
      <w:r w:rsidR="00D968F1">
        <w:t xml:space="preserve">hyperlink to the that Set’s </w:t>
      </w:r>
      <w:r w:rsidR="00D968F1">
        <w:fldChar w:fldCharType="begin"/>
      </w:r>
      <w:r w:rsidR="00D968F1">
        <w:instrText xml:space="preserve"> REF _Ref101560305 \h </w:instrText>
      </w:r>
      <w:r w:rsidR="00D968F1">
        <w:fldChar w:fldCharType="separate"/>
      </w:r>
      <w:r w:rsidR="00025A41">
        <w:t>Set List Page</w:t>
      </w:r>
      <w:r w:rsidR="00D968F1">
        <w:fldChar w:fldCharType="end"/>
      </w:r>
      <w:r w:rsidR="00D968F1">
        <w:t xml:space="preserve"> (</w:t>
      </w:r>
      <w:r w:rsidR="00D968F1">
        <w:fldChar w:fldCharType="begin"/>
      </w:r>
      <w:r w:rsidR="00D968F1">
        <w:instrText xml:space="preserve"> REF _Ref101560305 \p \h </w:instrText>
      </w:r>
      <w:r w:rsidR="00D968F1">
        <w:fldChar w:fldCharType="separate"/>
      </w:r>
      <w:r w:rsidR="00025A41">
        <w:t>below</w:t>
      </w:r>
      <w:r w:rsidR="00D968F1">
        <w:fldChar w:fldCharType="end"/>
      </w:r>
      <w:r w:rsidR="00D968F1">
        <w:t>)</w:t>
      </w:r>
      <w:r>
        <w:t>.</w:t>
      </w:r>
      <w:r w:rsidR="00280865">
        <w:t xml:space="preserve"> I made this a hyperlink so that users could easily access </w:t>
      </w:r>
      <w:r w:rsidR="000F4C94">
        <w:t>their</w:t>
      </w:r>
      <w:r w:rsidR="00280865">
        <w:t xml:space="preserve"> new setlist instantly.</w:t>
      </w:r>
    </w:p>
    <w:p w14:paraId="6C3288B1" w14:textId="34D303F6" w:rsidR="00537E7E" w:rsidRDefault="00537E7E" w:rsidP="00537E7E">
      <w:r w:rsidRPr="00A120AF">
        <w:t xml:space="preserve">There are </w:t>
      </w:r>
      <w:r>
        <w:t xml:space="preserve">a few </w:t>
      </w:r>
      <w:r w:rsidRPr="00A120AF">
        <w:t xml:space="preserve">differences between the initial design </w:t>
      </w:r>
      <w:r w:rsidR="00C923A9">
        <w:t>(</w:t>
      </w:r>
      <w:r w:rsidR="00C923A9">
        <w:fldChar w:fldCharType="begin"/>
      </w:r>
      <w:r w:rsidR="00C923A9">
        <w:instrText xml:space="preserve"> REF _Ref100936664 \h </w:instrText>
      </w:r>
      <w:r w:rsidR="00C923A9">
        <w:fldChar w:fldCharType="separate"/>
      </w:r>
      <w:r w:rsidR="00025A41">
        <w:t xml:space="preserve">Figure </w:t>
      </w:r>
      <w:r w:rsidR="00025A41">
        <w:rPr>
          <w:noProof/>
        </w:rPr>
        <w:t>68</w:t>
      </w:r>
      <w:r w:rsidR="00C923A9">
        <w:fldChar w:fldCharType="end"/>
      </w:r>
      <w:r w:rsidR="00C923A9">
        <w:t xml:space="preserve">) </w:t>
      </w:r>
      <w:r w:rsidRPr="00A120AF">
        <w:t xml:space="preserve">and the final </w:t>
      </w:r>
      <w:r w:rsidR="00C923A9">
        <w:t>design (</w:t>
      </w:r>
      <w:r w:rsidR="00C923A9">
        <w:fldChar w:fldCharType="begin"/>
      </w:r>
      <w:r w:rsidR="00C923A9">
        <w:instrText xml:space="preserve"> REF _Ref101609445 \h </w:instrText>
      </w:r>
      <w:r w:rsidR="00C923A9">
        <w:fldChar w:fldCharType="separate"/>
      </w:r>
      <w:r w:rsidR="00025A41">
        <w:t xml:space="preserve">Figure </w:t>
      </w:r>
      <w:r w:rsidR="00025A41">
        <w:rPr>
          <w:noProof/>
        </w:rPr>
        <w:t>70</w:t>
      </w:r>
      <w:r w:rsidR="00C923A9">
        <w:fldChar w:fldCharType="end"/>
      </w:r>
      <w:r w:rsidR="00C923A9">
        <w:t>).</w:t>
      </w:r>
      <w:r>
        <w:t xml:space="preserve"> </w:t>
      </w:r>
      <w:r w:rsidR="00547363">
        <w:t xml:space="preserve">I had initially planned to use </w:t>
      </w:r>
      <w:r w:rsidR="003475A6">
        <w:t xml:space="preserve">a </w:t>
      </w:r>
      <w:r w:rsidR="00547363">
        <w:t xml:space="preserve">popup to display to the user if </w:t>
      </w:r>
      <w:r w:rsidR="00DB05D4">
        <w:t>the</w:t>
      </w:r>
      <w:r w:rsidR="00AA0FB7">
        <w:t xml:space="preserve"> setlist n</w:t>
      </w:r>
      <w:r w:rsidR="00DB05D4">
        <w:t>ame</w:t>
      </w:r>
      <w:r w:rsidR="00AA0FB7">
        <w:t xml:space="preserve"> entered</w:t>
      </w:r>
      <w:r w:rsidR="00DB05D4">
        <w:t xml:space="preserve"> </w:t>
      </w:r>
      <w:r w:rsidR="00547363">
        <w:t xml:space="preserve">was </w:t>
      </w:r>
      <w:r w:rsidR="00DB05D4">
        <w:t>not unique (</w:t>
      </w:r>
      <w:r w:rsidR="00DB05D4">
        <w:fldChar w:fldCharType="begin"/>
      </w:r>
      <w:r w:rsidR="00DB05D4">
        <w:instrText xml:space="preserve"> REF _Ref101624289 \h </w:instrText>
      </w:r>
      <w:r w:rsidR="00DB05D4">
        <w:fldChar w:fldCharType="separate"/>
      </w:r>
      <w:r w:rsidR="00025A41">
        <w:t xml:space="preserve">Figure </w:t>
      </w:r>
      <w:r w:rsidR="00025A41">
        <w:rPr>
          <w:noProof/>
        </w:rPr>
        <w:t>69</w:t>
      </w:r>
      <w:r w:rsidR="00DB05D4">
        <w:fldChar w:fldCharType="end"/>
      </w:r>
      <w:r w:rsidR="00DB05D4">
        <w:t>)</w:t>
      </w:r>
      <w:r w:rsidR="00547363">
        <w:t xml:space="preserve">, but I decided to highlight the </w:t>
      </w:r>
      <w:r w:rsidR="00AA0FB7">
        <w:t>text</w:t>
      </w:r>
      <w:r w:rsidR="00547363">
        <w:t xml:space="preserve">box in red </w:t>
      </w:r>
      <w:r w:rsidR="00AA0FB7">
        <w:t>with a red alert box (</w:t>
      </w:r>
      <w:r w:rsidR="00AA0FB7">
        <w:fldChar w:fldCharType="begin"/>
      </w:r>
      <w:r w:rsidR="00AA0FB7">
        <w:instrText xml:space="preserve"> REF _Ref101622765 \h </w:instrText>
      </w:r>
      <w:r w:rsidR="00AA0FB7">
        <w:fldChar w:fldCharType="separate"/>
      </w:r>
      <w:r w:rsidR="00025A41">
        <w:t xml:space="preserve">Figure </w:t>
      </w:r>
      <w:r w:rsidR="00025A41">
        <w:rPr>
          <w:noProof/>
        </w:rPr>
        <w:t>71</w:t>
      </w:r>
      <w:r w:rsidR="00AA0FB7">
        <w:fldChar w:fldCharType="end"/>
      </w:r>
      <w:r w:rsidR="00AA0FB7">
        <w:t xml:space="preserve">) </w:t>
      </w:r>
      <w:r w:rsidR="00547363" w:rsidRPr="00B2671D">
        <w:t>this makes it clear to the user that an error has occurred</w:t>
      </w:r>
      <w:r w:rsidR="00AB2FF7">
        <w:t>,</w:t>
      </w:r>
      <w:r w:rsidR="00547363" w:rsidRPr="00B2671D">
        <w:t xml:space="preserve"> without the user having to spend time closing an alert popup breaking up their flow.</w:t>
      </w:r>
      <w:r w:rsidR="00AA0FB7">
        <w:t xml:space="preserve"> </w:t>
      </w:r>
      <w:r>
        <w:t xml:space="preserve">Finally, </w:t>
      </w:r>
      <w:r w:rsidRPr="00A120AF">
        <w:t xml:space="preserve">I added the </w:t>
      </w:r>
      <w:r w:rsidR="005A78AA">
        <w:t xml:space="preserve">Created </w:t>
      </w:r>
      <w:r w:rsidRPr="00A120AF">
        <w:t xml:space="preserve">Set </w:t>
      </w:r>
      <w:r>
        <w:t xml:space="preserve">List </w:t>
      </w:r>
      <w:r w:rsidRPr="00A120AF">
        <w:t>Alert</w:t>
      </w:r>
      <w:r>
        <w:t xml:space="preserve"> </w:t>
      </w:r>
      <w:r w:rsidRPr="00A120AF">
        <w:t>in the final design</w:t>
      </w:r>
      <w:r w:rsidR="00547363">
        <w:t xml:space="preserve"> (</w:t>
      </w:r>
      <w:r w:rsidR="00547363">
        <w:fldChar w:fldCharType="begin"/>
      </w:r>
      <w:r w:rsidR="00547363">
        <w:instrText xml:space="preserve"> REF _Ref101623362 \h </w:instrText>
      </w:r>
      <w:r w:rsidR="00547363">
        <w:fldChar w:fldCharType="separate"/>
      </w:r>
      <w:r w:rsidR="00025A41">
        <w:t xml:space="preserve">Figure </w:t>
      </w:r>
      <w:r w:rsidR="00025A41">
        <w:rPr>
          <w:noProof/>
        </w:rPr>
        <w:t>72</w:t>
      </w:r>
      <w:r w:rsidR="00547363">
        <w:fldChar w:fldCharType="end"/>
      </w:r>
      <w:r w:rsidR="00547363">
        <w:t xml:space="preserve"> and </w:t>
      </w:r>
      <w:r w:rsidR="00547363">
        <w:fldChar w:fldCharType="begin"/>
      </w:r>
      <w:r w:rsidR="00547363">
        <w:instrText xml:space="preserve"> REF _Ref101623707 \h </w:instrText>
      </w:r>
      <w:r w:rsidR="00547363">
        <w:fldChar w:fldCharType="separate"/>
      </w:r>
      <w:r w:rsidR="00025A41">
        <w:t xml:space="preserve">Figure </w:t>
      </w:r>
      <w:r w:rsidR="00025A41">
        <w:rPr>
          <w:noProof/>
        </w:rPr>
        <w:t>73</w:t>
      </w:r>
      <w:r w:rsidR="00547363">
        <w:fldChar w:fldCharType="end"/>
      </w:r>
      <w:r w:rsidR="00547363">
        <w:t>)</w:t>
      </w:r>
      <w:r w:rsidRPr="00A120AF">
        <w:t>, so it was clear to users the set</w:t>
      </w:r>
      <w:r>
        <w:t>list</w:t>
      </w:r>
      <w:r w:rsidRPr="00A120AF">
        <w:t xml:space="preserve"> </w:t>
      </w:r>
      <w:r>
        <w:t xml:space="preserve">name </w:t>
      </w:r>
      <w:r w:rsidRPr="00A120AF">
        <w:t>was successfully</w:t>
      </w:r>
      <w:r>
        <w:t xml:space="preserve"> changed</w:t>
      </w:r>
      <w:r w:rsidRPr="00A120AF">
        <w:t>.</w:t>
      </w:r>
    </w:p>
    <w:p w14:paraId="3158216F" w14:textId="6B87C677" w:rsidR="00452AAA" w:rsidRDefault="00452AAA" w:rsidP="00452AAA">
      <w:pPr>
        <w:pStyle w:val="Heading4"/>
      </w:pPr>
      <w:bookmarkStart w:id="151" w:name="_Ref101623514"/>
      <w:r>
        <w:t>Add Set to a Set List Popup</w:t>
      </w:r>
      <w:bookmarkEnd w:id="151"/>
    </w:p>
    <w:p w14:paraId="28AE5DC4" w14:textId="77777777" w:rsidR="00452AAA" w:rsidRDefault="00452AAA" w:rsidP="00452AAA">
      <w:pPr>
        <w:keepNext/>
        <w:spacing w:after="0"/>
      </w:pPr>
      <w:r>
        <w:rPr>
          <w:noProof/>
        </w:rPr>
        <w:drawing>
          <wp:inline distT="0" distB="0" distL="0" distR="0" wp14:anchorId="070B5278" wp14:editId="10D5A983">
            <wp:extent cx="4437740" cy="1800225"/>
            <wp:effectExtent l="0" t="0" r="0" b="0"/>
            <wp:docPr id="51" name="Picture 5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able&#10;&#10;Description automatically generated"/>
                    <pic:cNvPicPr/>
                  </pic:nvPicPr>
                  <pic:blipFill rotWithShape="1">
                    <a:blip r:embed="rId85">
                      <a:extLst>
                        <a:ext uri="{28A0092B-C50C-407E-A947-70E740481C1C}">
                          <a14:useLocalDpi xmlns:a14="http://schemas.microsoft.com/office/drawing/2010/main" val="0"/>
                        </a:ext>
                      </a:extLst>
                    </a:blip>
                    <a:srcRect b="2877"/>
                    <a:stretch/>
                  </pic:blipFill>
                  <pic:spPr bwMode="auto">
                    <a:xfrm>
                      <a:off x="0" y="0"/>
                      <a:ext cx="4461507" cy="1809866"/>
                    </a:xfrm>
                    <a:prstGeom prst="rect">
                      <a:avLst/>
                    </a:prstGeom>
                    <a:ln>
                      <a:noFill/>
                    </a:ln>
                    <a:extLst>
                      <a:ext uri="{53640926-AAD7-44D8-BBD7-CCE9431645EC}">
                        <a14:shadowObscured xmlns:a14="http://schemas.microsoft.com/office/drawing/2010/main"/>
                      </a:ext>
                    </a:extLst>
                  </pic:spPr>
                </pic:pic>
              </a:graphicData>
            </a:graphic>
          </wp:inline>
        </w:drawing>
      </w:r>
    </w:p>
    <w:p w14:paraId="52D5AAEE" w14:textId="19DFF85D" w:rsidR="00452AAA" w:rsidRDefault="00452AAA" w:rsidP="00452AAA">
      <w:pPr>
        <w:pStyle w:val="Caption"/>
      </w:pPr>
      <w:bookmarkStart w:id="152" w:name="_Ref100936386"/>
      <w:r>
        <w:t xml:space="preserve">Figure </w:t>
      </w:r>
      <w:r w:rsidR="003804B0">
        <w:fldChar w:fldCharType="begin"/>
      </w:r>
      <w:r w:rsidR="003804B0">
        <w:instrText xml:space="preserve"> SEQ Figure \* ARABIC </w:instrText>
      </w:r>
      <w:r w:rsidR="003804B0">
        <w:fldChar w:fldCharType="separate"/>
      </w:r>
      <w:r w:rsidR="00025A41">
        <w:rPr>
          <w:noProof/>
        </w:rPr>
        <w:t>74</w:t>
      </w:r>
      <w:r w:rsidR="003804B0">
        <w:rPr>
          <w:noProof/>
        </w:rPr>
        <w:fldChar w:fldCharType="end"/>
      </w:r>
      <w:bookmarkEnd w:id="152"/>
      <w:r>
        <w:t xml:space="preserve">: </w:t>
      </w:r>
      <w:r w:rsidR="00A96BB9">
        <w:t xml:space="preserve">Initial </w:t>
      </w:r>
      <w:r>
        <w:t>Add Set to Set List Popup</w:t>
      </w:r>
    </w:p>
    <w:p w14:paraId="49A140DD" w14:textId="77777777" w:rsidR="00A84A7A" w:rsidRDefault="00A84A7A" w:rsidP="00C8008B">
      <w:pPr>
        <w:keepNext/>
        <w:spacing w:after="0"/>
      </w:pPr>
      <w:r w:rsidRPr="00A84A7A">
        <w:rPr>
          <w:noProof/>
        </w:rPr>
        <w:lastRenderedPageBreak/>
        <w:drawing>
          <wp:inline distT="0" distB="0" distL="0" distR="0" wp14:anchorId="022D90C9" wp14:editId="6FD4D257">
            <wp:extent cx="3764854" cy="2181225"/>
            <wp:effectExtent l="0" t="0" r="7620" b="0"/>
            <wp:docPr id="83" name="Picture 8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Graphical user interface, text, application, email&#10;&#10;Description automatically generated"/>
                    <pic:cNvPicPr/>
                  </pic:nvPicPr>
                  <pic:blipFill>
                    <a:blip r:embed="rId86"/>
                    <a:stretch>
                      <a:fillRect/>
                    </a:stretch>
                  </pic:blipFill>
                  <pic:spPr>
                    <a:xfrm>
                      <a:off x="0" y="0"/>
                      <a:ext cx="3780240" cy="2190139"/>
                    </a:xfrm>
                    <a:prstGeom prst="rect">
                      <a:avLst/>
                    </a:prstGeom>
                  </pic:spPr>
                </pic:pic>
              </a:graphicData>
            </a:graphic>
          </wp:inline>
        </w:drawing>
      </w:r>
    </w:p>
    <w:p w14:paraId="414A2155" w14:textId="1EEC2ABD" w:rsidR="00A84A7A" w:rsidRDefault="00A84A7A" w:rsidP="00A84A7A">
      <w:pPr>
        <w:pStyle w:val="Caption"/>
      </w:pPr>
      <w:bookmarkStart w:id="153" w:name="_Ref101458038"/>
      <w:r>
        <w:t xml:space="preserve">Figure </w:t>
      </w:r>
      <w:r w:rsidR="003804B0">
        <w:fldChar w:fldCharType="begin"/>
      </w:r>
      <w:r w:rsidR="003804B0">
        <w:instrText xml:space="preserve"> SEQ Figure \* ARABIC </w:instrText>
      </w:r>
      <w:r w:rsidR="003804B0">
        <w:fldChar w:fldCharType="separate"/>
      </w:r>
      <w:r w:rsidR="00025A41">
        <w:rPr>
          <w:noProof/>
        </w:rPr>
        <w:t>75</w:t>
      </w:r>
      <w:r w:rsidR="003804B0">
        <w:rPr>
          <w:noProof/>
        </w:rPr>
        <w:fldChar w:fldCharType="end"/>
      </w:r>
      <w:bookmarkEnd w:id="153"/>
      <w:r>
        <w:t xml:space="preserve">: </w:t>
      </w:r>
      <w:bookmarkStart w:id="154" w:name="_Ref101622258"/>
      <w:r>
        <w:t>Add Set to Set List Popup</w:t>
      </w:r>
      <w:bookmarkEnd w:id="154"/>
    </w:p>
    <w:p w14:paraId="2F603B62" w14:textId="77777777" w:rsidR="00D964A0" w:rsidRDefault="00D964A0" w:rsidP="00D964A0">
      <w:pPr>
        <w:keepNext/>
        <w:spacing w:after="0"/>
      </w:pPr>
      <w:r w:rsidRPr="00D964A0">
        <w:rPr>
          <w:noProof/>
        </w:rPr>
        <w:drawing>
          <wp:inline distT="0" distB="0" distL="0" distR="0" wp14:anchorId="6F9DEA5B" wp14:editId="529645F2">
            <wp:extent cx="5731510" cy="360045"/>
            <wp:effectExtent l="0" t="0" r="2540" b="190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731510" cy="360045"/>
                    </a:xfrm>
                    <a:prstGeom prst="rect">
                      <a:avLst/>
                    </a:prstGeom>
                  </pic:spPr>
                </pic:pic>
              </a:graphicData>
            </a:graphic>
          </wp:inline>
        </w:drawing>
      </w:r>
    </w:p>
    <w:p w14:paraId="61F30615" w14:textId="6C12FAE6" w:rsidR="00D964A0" w:rsidRPr="00D964A0" w:rsidRDefault="00D964A0" w:rsidP="00D964A0">
      <w:pPr>
        <w:pStyle w:val="Caption"/>
      </w:pPr>
      <w:bookmarkStart w:id="155" w:name="_Ref101560844"/>
      <w:r>
        <w:t xml:space="preserve">Figure </w:t>
      </w:r>
      <w:r w:rsidR="003804B0">
        <w:fldChar w:fldCharType="begin"/>
      </w:r>
      <w:r w:rsidR="003804B0">
        <w:instrText xml:space="preserve"> SEQ Figure \* ARABIC </w:instrText>
      </w:r>
      <w:r w:rsidR="003804B0">
        <w:fldChar w:fldCharType="separate"/>
      </w:r>
      <w:r w:rsidR="00025A41">
        <w:rPr>
          <w:noProof/>
        </w:rPr>
        <w:t>76</w:t>
      </w:r>
      <w:r w:rsidR="003804B0">
        <w:rPr>
          <w:noProof/>
        </w:rPr>
        <w:fldChar w:fldCharType="end"/>
      </w:r>
      <w:bookmarkEnd w:id="155"/>
      <w:r>
        <w:t>: Added Set to Set List Alert</w:t>
      </w:r>
    </w:p>
    <w:p w14:paraId="433BAC5E" w14:textId="22306604" w:rsidR="00452AAA" w:rsidRDefault="008D6AD7" w:rsidP="00F3753B">
      <w:r w:rsidRPr="001453E5">
        <w:t xml:space="preserve">The Add Set to a Set List Popup </w:t>
      </w:r>
      <w:r w:rsidR="004150CD">
        <w:t>(</w:t>
      </w:r>
      <w:r w:rsidR="004150CD">
        <w:fldChar w:fldCharType="begin"/>
      </w:r>
      <w:r w:rsidR="004150CD">
        <w:instrText xml:space="preserve"> REF _Ref101458038 \h </w:instrText>
      </w:r>
      <w:r w:rsidR="004150CD">
        <w:fldChar w:fldCharType="separate"/>
      </w:r>
      <w:r w:rsidR="00025A41">
        <w:t xml:space="preserve">Figure </w:t>
      </w:r>
      <w:r w:rsidR="00025A41">
        <w:rPr>
          <w:noProof/>
        </w:rPr>
        <w:t>75</w:t>
      </w:r>
      <w:r w:rsidR="004150CD">
        <w:fldChar w:fldCharType="end"/>
      </w:r>
      <w:r w:rsidR="004150CD">
        <w:t>)</w:t>
      </w:r>
      <w:r w:rsidRPr="001453E5">
        <w:t xml:space="preserve"> is displayed </w:t>
      </w:r>
      <w:r w:rsidR="00BD5126" w:rsidRPr="001453E5">
        <w:t>when a logged</w:t>
      </w:r>
      <w:r w:rsidR="00AC081A" w:rsidRPr="001453E5">
        <w:t>-</w:t>
      </w:r>
      <w:r w:rsidR="00BD5126" w:rsidRPr="001453E5">
        <w:t xml:space="preserve">in user </w:t>
      </w:r>
      <w:r w:rsidRPr="001453E5">
        <w:t>clicks</w:t>
      </w:r>
      <w:r w:rsidR="00BD5126" w:rsidRPr="001453E5">
        <w:t xml:space="preserve"> the </w:t>
      </w:r>
      <w:r w:rsidR="00C7176B" w:rsidRPr="001453E5">
        <w:t>‘</w:t>
      </w:r>
      <w:r w:rsidR="00BD5126" w:rsidRPr="001453E5">
        <w:t>plus</w:t>
      </w:r>
      <w:r w:rsidR="00C7176B" w:rsidRPr="001453E5">
        <w:t>’</w:t>
      </w:r>
      <w:r w:rsidR="00BD5126" w:rsidRPr="001453E5">
        <w:t xml:space="preserve"> icon button on the </w:t>
      </w:r>
      <w:r w:rsidR="00BD5126" w:rsidRPr="001453E5">
        <w:fldChar w:fldCharType="begin"/>
      </w:r>
      <w:r w:rsidR="00BD5126" w:rsidRPr="001453E5">
        <w:instrText xml:space="preserve"> REF _Ref100934880 \h </w:instrText>
      </w:r>
      <w:r w:rsidR="001453E5">
        <w:instrText xml:space="preserve"> \* MERGEFORMAT </w:instrText>
      </w:r>
      <w:r w:rsidR="00BD5126" w:rsidRPr="001453E5">
        <w:fldChar w:fldCharType="separate"/>
      </w:r>
      <w:r w:rsidR="00025A41">
        <w:t>Search Page</w:t>
      </w:r>
      <w:r w:rsidR="00BD5126" w:rsidRPr="001453E5">
        <w:fldChar w:fldCharType="end"/>
      </w:r>
      <w:r w:rsidR="00BD5126" w:rsidRPr="001453E5">
        <w:t xml:space="preserve">, </w:t>
      </w:r>
      <w:r w:rsidR="00BD5126" w:rsidRPr="001453E5">
        <w:fldChar w:fldCharType="begin"/>
      </w:r>
      <w:r w:rsidR="00BD5126" w:rsidRPr="001453E5">
        <w:instrText xml:space="preserve"> REF _Ref100935125 \h </w:instrText>
      </w:r>
      <w:r w:rsidR="001453E5">
        <w:instrText xml:space="preserve"> \* MERGEFORMAT </w:instrText>
      </w:r>
      <w:r w:rsidR="00BD5126" w:rsidRPr="001453E5">
        <w:fldChar w:fldCharType="separate"/>
      </w:r>
      <w:r w:rsidR="00025A41">
        <w:t>Sets in Progress Page</w:t>
      </w:r>
      <w:r w:rsidR="00BD5126" w:rsidRPr="001453E5">
        <w:fldChar w:fldCharType="end"/>
      </w:r>
      <w:r w:rsidR="00BD5126" w:rsidRPr="001453E5">
        <w:t>,</w:t>
      </w:r>
      <w:r w:rsidR="00E1296F">
        <w:t xml:space="preserve"> </w:t>
      </w:r>
      <w:r w:rsidR="00E1296F">
        <w:fldChar w:fldCharType="begin"/>
      </w:r>
      <w:r w:rsidR="00E1296F">
        <w:instrText xml:space="preserve"> REF _Ref101560305 \h </w:instrText>
      </w:r>
      <w:r w:rsidR="00E1296F">
        <w:fldChar w:fldCharType="separate"/>
      </w:r>
      <w:r w:rsidR="00025A41">
        <w:t>Set List Page</w:t>
      </w:r>
      <w:r w:rsidR="00E1296F">
        <w:fldChar w:fldCharType="end"/>
      </w:r>
      <w:r w:rsidR="00E1296F">
        <w:t xml:space="preserve"> </w:t>
      </w:r>
      <w:r w:rsidR="00BD5126" w:rsidRPr="001453E5">
        <w:t>or</w:t>
      </w:r>
      <w:r w:rsidRPr="001453E5">
        <w:t xml:space="preserve"> clicks</w:t>
      </w:r>
      <w:r w:rsidR="00BD5126" w:rsidRPr="001453E5">
        <w:t xml:space="preserve"> the ‘Add Set to List’ button on the </w:t>
      </w:r>
      <w:r w:rsidR="00BD5126" w:rsidRPr="001453E5">
        <w:fldChar w:fldCharType="begin"/>
      </w:r>
      <w:r w:rsidR="00BD5126" w:rsidRPr="001453E5">
        <w:instrText xml:space="preserve"> REF _Ref100934557 \h </w:instrText>
      </w:r>
      <w:r w:rsidR="00D17869" w:rsidRPr="001453E5">
        <w:instrText xml:space="preserve"> \* MERGEFORMAT </w:instrText>
      </w:r>
      <w:r w:rsidR="00BD5126" w:rsidRPr="001453E5">
        <w:fldChar w:fldCharType="separate"/>
      </w:r>
      <w:r w:rsidR="00025A41">
        <w:t>Set Page</w:t>
      </w:r>
      <w:r w:rsidR="00BD5126" w:rsidRPr="001453E5">
        <w:fldChar w:fldCharType="end"/>
      </w:r>
      <w:r w:rsidRPr="001453E5">
        <w:t>.</w:t>
      </w:r>
      <w:r w:rsidR="00AC081A" w:rsidRPr="001453E5">
        <w:t xml:space="preserve"> </w:t>
      </w:r>
      <w:r>
        <w:t>Using this popu</w:t>
      </w:r>
      <w:r w:rsidR="00BF0DF8">
        <w:t>p</w:t>
      </w:r>
      <w:r>
        <w:t xml:space="preserve"> </w:t>
      </w:r>
      <w:r w:rsidR="00AC081A">
        <w:t>users can add a Lego Set to one of their setlists</w:t>
      </w:r>
      <w:r w:rsidR="00BD5126">
        <w:t>.</w:t>
      </w:r>
      <w:r w:rsidR="001E3ECA">
        <w:t xml:space="preserve"> The text ‘</w:t>
      </w:r>
      <w:r w:rsidR="009D02CF">
        <w:t>7676-1/Republic</w:t>
      </w:r>
      <w:r w:rsidR="00523B66">
        <w:t xml:space="preserve"> Attack Gunship</w:t>
      </w:r>
      <w:r w:rsidR="009D02CF">
        <w:t>’</w:t>
      </w:r>
      <w:r w:rsidR="001E3ECA">
        <w:t xml:space="preserve"> is replaced with the set number of the set </w:t>
      </w:r>
      <w:r w:rsidR="00261942">
        <w:t xml:space="preserve">that </w:t>
      </w:r>
      <w:r w:rsidR="001E3ECA">
        <w:t>the user wants to add to a list</w:t>
      </w:r>
      <w:r w:rsidR="00CF5099">
        <w:t>, followed by a ‘/’ and the</w:t>
      </w:r>
      <w:r w:rsidR="0001738A">
        <w:t>n</w:t>
      </w:r>
      <w:r w:rsidR="00CF5099">
        <w:t xml:space="preserve"> this set’s name</w:t>
      </w:r>
      <w:r w:rsidR="001E3ECA">
        <w:t>.</w:t>
      </w:r>
    </w:p>
    <w:p w14:paraId="7630AEA0" w14:textId="4682AE21" w:rsidR="00DD6837" w:rsidRDefault="00EB0EA2" w:rsidP="00DD6837">
      <w:r>
        <w:t>Using the select dropdown</w:t>
      </w:r>
      <w:r w:rsidR="00A64A09">
        <w:t>,</w:t>
      </w:r>
      <w:r>
        <w:t xml:space="preserve"> the user can select which of their setlists to add the set t</w:t>
      </w:r>
      <w:r w:rsidR="003475A6">
        <w:t>o</w:t>
      </w:r>
      <w:r>
        <w:t>o</w:t>
      </w:r>
      <w:r w:rsidR="004D2501">
        <w:t>, where ‘Sets Owned List’ is the name of a setlist</w:t>
      </w:r>
      <w:r>
        <w:t>.</w:t>
      </w:r>
      <w:r w:rsidR="000028D9">
        <w:t xml:space="preserve"> The ‘Add Set’ button adds the set to the selected list </w:t>
      </w:r>
      <w:r w:rsidR="00DD6837">
        <w:t xml:space="preserve">and a light green dismissible alert </w:t>
      </w:r>
      <w:r w:rsidR="008D11A9">
        <w:t>(</w:t>
      </w:r>
      <w:r w:rsidR="008D11A9">
        <w:fldChar w:fldCharType="begin"/>
      </w:r>
      <w:r w:rsidR="008D11A9">
        <w:instrText xml:space="preserve"> REF _Ref101560844 \h </w:instrText>
      </w:r>
      <w:r w:rsidR="008D11A9">
        <w:fldChar w:fldCharType="separate"/>
      </w:r>
      <w:r w:rsidR="00025A41">
        <w:t xml:space="preserve">Figure </w:t>
      </w:r>
      <w:r w:rsidR="00025A41">
        <w:rPr>
          <w:noProof/>
        </w:rPr>
        <w:t>76</w:t>
      </w:r>
      <w:r w:rsidR="008D11A9">
        <w:fldChar w:fldCharType="end"/>
      </w:r>
      <w:r w:rsidR="008D11A9">
        <w:t xml:space="preserve">) </w:t>
      </w:r>
      <w:r w:rsidR="00DD6837">
        <w:t xml:space="preserve">appears under the navbars and headers informing the user the set </w:t>
      </w:r>
      <w:r w:rsidR="00B76F15">
        <w:t xml:space="preserve">has </w:t>
      </w:r>
      <w:r w:rsidR="00DD6837">
        <w:t>been</w:t>
      </w:r>
      <w:r w:rsidR="00B76F15">
        <w:t xml:space="preserve"> added to a setlist</w:t>
      </w:r>
      <w:r w:rsidR="00DD6837">
        <w:t>, where ‘</w:t>
      </w:r>
      <w:r w:rsidR="00B76F15">
        <w:t>7676-1</w:t>
      </w:r>
      <w:r w:rsidR="00DD6837">
        <w:t>’ is the</w:t>
      </w:r>
      <w:r w:rsidR="00B76F15">
        <w:t xml:space="preserve"> Set’s set number and ‘Sets Owned List’ is the selected setlist</w:t>
      </w:r>
      <w:r w:rsidR="00DD6837">
        <w:t>.</w:t>
      </w:r>
      <w:r w:rsidR="00B76F15">
        <w:t xml:space="preserve"> These are both hyperlinks t</w:t>
      </w:r>
      <w:r w:rsidR="002D54A8">
        <w:t>o the set and setlist, respectfully, so that user</w:t>
      </w:r>
      <w:r w:rsidR="003475A6">
        <w:t>s</w:t>
      </w:r>
      <w:r w:rsidR="002D54A8">
        <w:t xml:space="preserve"> can quickly access these pages after adding the set to a setlist.</w:t>
      </w:r>
    </w:p>
    <w:p w14:paraId="5262C325" w14:textId="6323B9C4" w:rsidR="000028D9" w:rsidRPr="00F3753B" w:rsidRDefault="000028D9" w:rsidP="00F3753B">
      <w:r>
        <w:t xml:space="preserve">The </w:t>
      </w:r>
      <w:r w:rsidR="005B6D2E">
        <w:t xml:space="preserve">‘New List’ button opens </w:t>
      </w:r>
      <w:r w:rsidR="007E4AF3">
        <w:t xml:space="preserve">the </w:t>
      </w:r>
      <w:r w:rsidR="007E4AF3">
        <w:fldChar w:fldCharType="begin"/>
      </w:r>
      <w:r w:rsidR="007E4AF3">
        <w:instrText xml:space="preserve"> REF _Ref101609442 \h </w:instrText>
      </w:r>
      <w:r w:rsidR="007E4AF3">
        <w:fldChar w:fldCharType="separate"/>
      </w:r>
      <w:r w:rsidR="00025A41" w:rsidRPr="00640157">
        <w:t>Create New Set List Popup</w:t>
      </w:r>
      <w:r w:rsidR="007E4AF3">
        <w:fldChar w:fldCharType="end"/>
      </w:r>
      <w:r w:rsidR="007E4AF3">
        <w:t xml:space="preserve"> (</w:t>
      </w:r>
      <w:r w:rsidR="007E4AF3">
        <w:fldChar w:fldCharType="begin"/>
      </w:r>
      <w:r w:rsidR="007E4AF3">
        <w:instrText xml:space="preserve"> REF _Ref101609445 \h </w:instrText>
      </w:r>
      <w:r w:rsidR="007E4AF3">
        <w:fldChar w:fldCharType="separate"/>
      </w:r>
      <w:r w:rsidR="00025A41">
        <w:t xml:space="preserve">Figure </w:t>
      </w:r>
      <w:r w:rsidR="00025A41">
        <w:rPr>
          <w:noProof/>
        </w:rPr>
        <w:t>70</w:t>
      </w:r>
      <w:r w:rsidR="007E4AF3">
        <w:fldChar w:fldCharType="end"/>
      </w:r>
      <w:r w:rsidR="007E4AF3">
        <w:t>)</w:t>
      </w:r>
      <w:r w:rsidR="00460D6E">
        <w:t xml:space="preserve"> o</w:t>
      </w:r>
      <w:r w:rsidR="00604C7B">
        <w:t>ver the</w:t>
      </w:r>
      <w:r w:rsidR="001A5FD0">
        <w:t xml:space="preserve"> </w:t>
      </w:r>
      <w:r w:rsidR="00460D6E">
        <w:t>top of this popup, where users can create a new setlist to add the set to</w:t>
      </w:r>
      <w:r w:rsidR="007439B3">
        <w:t>.</w:t>
      </w:r>
    </w:p>
    <w:p w14:paraId="216C8266" w14:textId="68F78195" w:rsidR="003E6937" w:rsidRDefault="00DD6837" w:rsidP="00DD6837">
      <w:bookmarkStart w:id="156" w:name="_Ref100935574"/>
      <w:r w:rsidRPr="00A120AF">
        <w:t xml:space="preserve">There are </w:t>
      </w:r>
      <w:r>
        <w:t>a few</w:t>
      </w:r>
      <w:r w:rsidR="00183BC9">
        <w:t xml:space="preserve"> small</w:t>
      </w:r>
      <w:r>
        <w:t xml:space="preserve"> </w:t>
      </w:r>
      <w:r w:rsidRPr="00A120AF">
        <w:t>differences between the initial design</w:t>
      </w:r>
      <w:r w:rsidR="00183BC9">
        <w:t xml:space="preserve"> (</w:t>
      </w:r>
      <w:r w:rsidR="00183BC9">
        <w:fldChar w:fldCharType="begin"/>
      </w:r>
      <w:r w:rsidR="00183BC9">
        <w:instrText xml:space="preserve"> REF _Ref100936386 \h </w:instrText>
      </w:r>
      <w:r w:rsidR="00183BC9">
        <w:fldChar w:fldCharType="separate"/>
      </w:r>
      <w:r w:rsidR="00025A41">
        <w:t xml:space="preserve">Figure </w:t>
      </w:r>
      <w:r w:rsidR="00025A41">
        <w:rPr>
          <w:noProof/>
        </w:rPr>
        <w:t>74</w:t>
      </w:r>
      <w:r w:rsidR="00183BC9">
        <w:fldChar w:fldCharType="end"/>
      </w:r>
      <w:r w:rsidR="00183BC9">
        <w:t>)</w:t>
      </w:r>
      <w:r w:rsidRPr="00A120AF">
        <w:t xml:space="preserve"> and the final design </w:t>
      </w:r>
      <w:r w:rsidR="00183BC9">
        <w:t>(</w:t>
      </w:r>
      <w:r w:rsidR="008D6BFF">
        <w:fldChar w:fldCharType="begin"/>
      </w:r>
      <w:r w:rsidR="008D6BFF">
        <w:instrText xml:space="preserve"> REF _Ref101458038 \h </w:instrText>
      </w:r>
      <w:r w:rsidR="008D6BFF">
        <w:fldChar w:fldCharType="separate"/>
      </w:r>
      <w:r w:rsidR="00025A41">
        <w:t xml:space="preserve">Figure </w:t>
      </w:r>
      <w:r w:rsidR="00025A41">
        <w:rPr>
          <w:noProof/>
        </w:rPr>
        <w:t>75</w:t>
      </w:r>
      <w:r w:rsidR="008D6BFF">
        <w:fldChar w:fldCharType="end"/>
      </w:r>
      <w:r w:rsidR="00183BC9">
        <w:t>).</w:t>
      </w:r>
      <w:r>
        <w:t xml:space="preserve"> In the initial design</w:t>
      </w:r>
      <w:r w:rsidR="003475A6">
        <w:t>,</w:t>
      </w:r>
      <w:r>
        <w:t xml:space="preserve"> there </w:t>
      </w:r>
      <w:r w:rsidR="0001738A">
        <w:t>was</w:t>
      </w:r>
      <w:r>
        <w:t xml:space="preserve"> </w:t>
      </w:r>
      <w:r w:rsidR="0001738A">
        <w:t xml:space="preserve">text </w:t>
      </w:r>
      <w:r>
        <w:t>‘</w:t>
      </w:r>
      <w:r w:rsidR="0001738A">
        <w:t>set_number</w:t>
      </w:r>
      <w:r>
        <w:t>’ which I changed to</w:t>
      </w:r>
      <w:r w:rsidR="0001738A">
        <w:t xml:space="preserve"> the set number ‘/’ set name in </w:t>
      </w:r>
      <w:r>
        <w:t>the final design</w:t>
      </w:r>
      <w:r w:rsidR="0001738A">
        <w:t>, I did this so the user could easily see the set they were adding to the setlist by both its number and name</w:t>
      </w:r>
      <w:r>
        <w:t xml:space="preserve">. </w:t>
      </w:r>
      <w:r w:rsidRPr="00A120AF">
        <w:t>I</w:t>
      </w:r>
      <w:r w:rsidR="008D6BFF">
        <w:t xml:space="preserve"> also</w:t>
      </w:r>
      <w:r w:rsidRPr="00A120AF">
        <w:t xml:space="preserve"> added the </w:t>
      </w:r>
      <w:r w:rsidR="00D52455">
        <w:t>added Set to a Setlist Alert (</w:t>
      </w:r>
      <w:r w:rsidR="00D52455">
        <w:fldChar w:fldCharType="begin"/>
      </w:r>
      <w:r w:rsidR="00D52455">
        <w:instrText xml:space="preserve"> REF _Ref101560844 \h </w:instrText>
      </w:r>
      <w:r w:rsidR="00D52455">
        <w:fldChar w:fldCharType="separate"/>
      </w:r>
      <w:r w:rsidR="00025A41">
        <w:t xml:space="preserve">Figure </w:t>
      </w:r>
      <w:r w:rsidR="00025A41">
        <w:rPr>
          <w:noProof/>
        </w:rPr>
        <w:t>76</w:t>
      </w:r>
      <w:r w:rsidR="00D52455">
        <w:fldChar w:fldCharType="end"/>
      </w:r>
      <w:r w:rsidR="00D52455">
        <w:t xml:space="preserve">) </w:t>
      </w:r>
      <w:r w:rsidRPr="00A120AF">
        <w:t xml:space="preserve">in the final design, so it was clear to users </w:t>
      </w:r>
      <w:r w:rsidR="00D52455">
        <w:t>that a set was added to a setlist and which set and setlist these were</w:t>
      </w:r>
      <w:r w:rsidRPr="00A120AF">
        <w:t>.</w:t>
      </w:r>
    </w:p>
    <w:p w14:paraId="051B3FC2" w14:textId="416522A7" w:rsidR="00C13322" w:rsidRDefault="003D76CE" w:rsidP="003D76CE">
      <w:pPr>
        <w:pStyle w:val="Heading4"/>
      </w:pPr>
      <w:bookmarkStart w:id="157" w:name="_Ref101560305"/>
      <w:r>
        <w:lastRenderedPageBreak/>
        <w:t>Set List Page</w:t>
      </w:r>
      <w:bookmarkEnd w:id="156"/>
      <w:bookmarkEnd w:id="157"/>
    </w:p>
    <w:p w14:paraId="0A2740FF" w14:textId="77777777" w:rsidR="003D76CE" w:rsidRDefault="003D76CE" w:rsidP="003D76CE">
      <w:pPr>
        <w:keepNext/>
        <w:spacing w:after="0"/>
      </w:pPr>
      <w:r>
        <w:rPr>
          <w:noProof/>
        </w:rPr>
        <w:drawing>
          <wp:inline distT="0" distB="0" distL="0" distR="0" wp14:anchorId="25C7BF14" wp14:editId="6A0635F2">
            <wp:extent cx="5731510" cy="3833495"/>
            <wp:effectExtent l="0" t="0" r="0" b="0"/>
            <wp:docPr id="48" name="Picture 4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able&#10;&#10;Description automatically generated"/>
                    <pic:cNvPicPr/>
                  </pic:nvPicPr>
                  <pic:blipFill>
                    <a:blip r:embed="rId88">
                      <a:extLst>
                        <a:ext uri="{28A0092B-C50C-407E-A947-70E740481C1C}">
                          <a14:useLocalDpi xmlns:a14="http://schemas.microsoft.com/office/drawing/2010/main" val="0"/>
                        </a:ext>
                      </a:extLst>
                    </a:blip>
                    <a:stretch>
                      <a:fillRect/>
                    </a:stretch>
                  </pic:blipFill>
                  <pic:spPr>
                    <a:xfrm>
                      <a:off x="0" y="0"/>
                      <a:ext cx="5731510" cy="3833495"/>
                    </a:xfrm>
                    <a:prstGeom prst="rect">
                      <a:avLst/>
                    </a:prstGeom>
                  </pic:spPr>
                </pic:pic>
              </a:graphicData>
            </a:graphic>
          </wp:inline>
        </w:drawing>
      </w:r>
    </w:p>
    <w:p w14:paraId="1EF53415" w14:textId="5F410209" w:rsidR="003D76CE" w:rsidRDefault="003D76CE" w:rsidP="003D76CE">
      <w:pPr>
        <w:pStyle w:val="Caption"/>
      </w:pPr>
      <w:bookmarkStart w:id="158" w:name="_Ref101200250"/>
      <w:r>
        <w:t xml:space="preserve">Figure </w:t>
      </w:r>
      <w:r w:rsidR="003804B0">
        <w:fldChar w:fldCharType="begin"/>
      </w:r>
      <w:r w:rsidR="003804B0">
        <w:instrText xml:space="preserve"> SEQ Figure \* ARABIC </w:instrText>
      </w:r>
      <w:r w:rsidR="003804B0">
        <w:fldChar w:fldCharType="separate"/>
      </w:r>
      <w:r w:rsidR="00025A41">
        <w:rPr>
          <w:noProof/>
        </w:rPr>
        <w:t>77</w:t>
      </w:r>
      <w:r w:rsidR="003804B0">
        <w:rPr>
          <w:noProof/>
        </w:rPr>
        <w:fldChar w:fldCharType="end"/>
      </w:r>
      <w:bookmarkEnd w:id="158"/>
      <w:r>
        <w:t>:</w:t>
      </w:r>
      <w:r w:rsidR="00A96BB9" w:rsidRPr="00A96BB9">
        <w:t xml:space="preserve"> </w:t>
      </w:r>
      <w:r w:rsidR="00A96BB9">
        <w:t>Initial</w:t>
      </w:r>
      <w:r>
        <w:t xml:space="preserve"> Set List - Filter Bar Open</w:t>
      </w:r>
    </w:p>
    <w:p w14:paraId="4ED10585" w14:textId="77777777" w:rsidR="003D76CE" w:rsidRDefault="003D76CE" w:rsidP="003D76CE">
      <w:pPr>
        <w:keepNext/>
        <w:spacing w:after="0"/>
      </w:pPr>
      <w:r>
        <w:rPr>
          <w:noProof/>
        </w:rPr>
        <w:drawing>
          <wp:inline distT="0" distB="0" distL="0" distR="0" wp14:anchorId="239D2F98" wp14:editId="0B506760">
            <wp:extent cx="5731510" cy="3819525"/>
            <wp:effectExtent l="0" t="0" r="0" b="9525"/>
            <wp:docPr id="49" name="Picture 4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Table&#10;&#10;Description automatically generated"/>
                    <pic:cNvPicPr/>
                  </pic:nvPicPr>
                  <pic:blipFill>
                    <a:blip r:embed="rId89">
                      <a:extLst>
                        <a:ext uri="{28A0092B-C50C-407E-A947-70E740481C1C}">
                          <a14:useLocalDpi xmlns:a14="http://schemas.microsoft.com/office/drawing/2010/main" val="0"/>
                        </a:ext>
                      </a:extLst>
                    </a:blip>
                    <a:stretch>
                      <a:fillRect/>
                    </a:stretch>
                  </pic:blipFill>
                  <pic:spPr>
                    <a:xfrm>
                      <a:off x="0" y="0"/>
                      <a:ext cx="5731510" cy="3819525"/>
                    </a:xfrm>
                    <a:prstGeom prst="rect">
                      <a:avLst/>
                    </a:prstGeom>
                  </pic:spPr>
                </pic:pic>
              </a:graphicData>
            </a:graphic>
          </wp:inline>
        </w:drawing>
      </w:r>
    </w:p>
    <w:p w14:paraId="1ED2364E" w14:textId="47D12F74" w:rsidR="0072291E" w:rsidRDefault="003D76CE" w:rsidP="00DF0336">
      <w:pPr>
        <w:pStyle w:val="Caption"/>
      </w:pPr>
      <w:bookmarkStart w:id="159" w:name="_Ref101200275"/>
      <w:r>
        <w:t xml:space="preserve">Figure </w:t>
      </w:r>
      <w:r w:rsidR="003804B0">
        <w:fldChar w:fldCharType="begin"/>
      </w:r>
      <w:r w:rsidR="003804B0">
        <w:instrText xml:space="preserve"> SEQ Figure \* ARABIC </w:instrText>
      </w:r>
      <w:r w:rsidR="003804B0">
        <w:fldChar w:fldCharType="separate"/>
      </w:r>
      <w:r w:rsidR="00025A41">
        <w:rPr>
          <w:noProof/>
        </w:rPr>
        <w:t>78</w:t>
      </w:r>
      <w:r w:rsidR="003804B0">
        <w:rPr>
          <w:noProof/>
        </w:rPr>
        <w:fldChar w:fldCharType="end"/>
      </w:r>
      <w:bookmarkEnd w:id="159"/>
      <w:r>
        <w:t>:</w:t>
      </w:r>
      <w:r w:rsidR="00A96BB9" w:rsidRPr="00A96BB9">
        <w:t xml:space="preserve"> </w:t>
      </w:r>
      <w:r w:rsidR="00A96BB9">
        <w:t>Initial</w:t>
      </w:r>
      <w:r>
        <w:t xml:space="preserve"> Set List - Sort Bar Open</w:t>
      </w:r>
    </w:p>
    <w:p w14:paraId="6CA8973F" w14:textId="77777777" w:rsidR="00FA3B46" w:rsidRDefault="0072291E" w:rsidP="00FA3B46">
      <w:pPr>
        <w:keepNext/>
        <w:spacing w:after="0"/>
      </w:pPr>
      <w:r>
        <w:rPr>
          <w:noProof/>
        </w:rPr>
        <w:lastRenderedPageBreak/>
        <w:drawing>
          <wp:inline distT="0" distB="0" distL="0" distR="0" wp14:anchorId="1A5045FA" wp14:editId="269A74EA">
            <wp:extent cx="3590925" cy="1698082"/>
            <wp:effectExtent l="0" t="0" r="0" b="0"/>
            <wp:docPr id="55" name="Picture 5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10;&#10;Description automatically generated with medium confidence"/>
                    <pic:cNvPicPr/>
                  </pic:nvPicPr>
                  <pic:blipFill>
                    <a:blip r:embed="rId90">
                      <a:extLst>
                        <a:ext uri="{28A0092B-C50C-407E-A947-70E740481C1C}">
                          <a14:useLocalDpi xmlns:a14="http://schemas.microsoft.com/office/drawing/2010/main" val="0"/>
                        </a:ext>
                      </a:extLst>
                    </a:blip>
                    <a:stretch>
                      <a:fillRect/>
                    </a:stretch>
                  </pic:blipFill>
                  <pic:spPr>
                    <a:xfrm>
                      <a:off x="0" y="0"/>
                      <a:ext cx="3616241" cy="1710054"/>
                    </a:xfrm>
                    <a:prstGeom prst="rect">
                      <a:avLst/>
                    </a:prstGeom>
                  </pic:spPr>
                </pic:pic>
              </a:graphicData>
            </a:graphic>
          </wp:inline>
        </w:drawing>
      </w:r>
    </w:p>
    <w:p w14:paraId="642076EB" w14:textId="5278268F" w:rsidR="00B60E67" w:rsidRDefault="00FA3B46" w:rsidP="00897157">
      <w:pPr>
        <w:pStyle w:val="Caption"/>
      </w:pPr>
      <w:bookmarkStart w:id="160" w:name="_Ref100937270"/>
      <w:r>
        <w:t xml:space="preserve">Figure </w:t>
      </w:r>
      <w:r w:rsidR="003804B0">
        <w:fldChar w:fldCharType="begin"/>
      </w:r>
      <w:r w:rsidR="003804B0">
        <w:instrText xml:space="preserve"> SEQ Figure \* ARABIC </w:instrText>
      </w:r>
      <w:r w:rsidR="003804B0">
        <w:fldChar w:fldCharType="separate"/>
      </w:r>
      <w:r w:rsidR="00025A41">
        <w:rPr>
          <w:noProof/>
        </w:rPr>
        <w:t>79</w:t>
      </w:r>
      <w:r w:rsidR="003804B0">
        <w:rPr>
          <w:noProof/>
        </w:rPr>
        <w:fldChar w:fldCharType="end"/>
      </w:r>
      <w:bookmarkEnd w:id="160"/>
      <w:r>
        <w:t xml:space="preserve">: </w:t>
      </w:r>
      <w:r w:rsidR="00A96BB9">
        <w:t xml:space="preserve">Initial </w:t>
      </w:r>
      <w:r>
        <w:t>Delete Set from Set List Popup</w:t>
      </w:r>
    </w:p>
    <w:p w14:paraId="19957B54" w14:textId="77777777" w:rsidR="002609BB" w:rsidRDefault="002609BB" w:rsidP="00794A66">
      <w:pPr>
        <w:keepNext/>
        <w:spacing w:after="0"/>
      </w:pPr>
      <w:r w:rsidRPr="002609BB">
        <w:rPr>
          <w:noProof/>
        </w:rPr>
        <w:drawing>
          <wp:inline distT="0" distB="0" distL="0" distR="0" wp14:anchorId="1BB9D781" wp14:editId="0E8400D7">
            <wp:extent cx="5731510" cy="3779520"/>
            <wp:effectExtent l="0" t="0" r="2540" b="0"/>
            <wp:docPr id="84" name="Picture 8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A screenshot of a computer&#10;&#10;Description automatically generated"/>
                    <pic:cNvPicPr/>
                  </pic:nvPicPr>
                  <pic:blipFill>
                    <a:blip r:embed="rId91"/>
                    <a:stretch>
                      <a:fillRect/>
                    </a:stretch>
                  </pic:blipFill>
                  <pic:spPr>
                    <a:xfrm>
                      <a:off x="0" y="0"/>
                      <a:ext cx="5731510" cy="3779520"/>
                    </a:xfrm>
                    <a:prstGeom prst="rect">
                      <a:avLst/>
                    </a:prstGeom>
                  </pic:spPr>
                </pic:pic>
              </a:graphicData>
            </a:graphic>
          </wp:inline>
        </w:drawing>
      </w:r>
    </w:p>
    <w:p w14:paraId="64959384" w14:textId="56940B25" w:rsidR="002609BB" w:rsidRDefault="002609BB" w:rsidP="002609BB">
      <w:pPr>
        <w:pStyle w:val="Caption"/>
      </w:pPr>
      <w:bookmarkStart w:id="161" w:name="_Ref101464225"/>
      <w:r>
        <w:t xml:space="preserve">Figure </w:t>
      </w:r>
      <w:r w:rsidR="003804B0">
        <w:fldChar w:fldCharType="begin"/>
      </w:r>
      <w:r w:rsidR="003804B0">
        <w:instrText xml:space="preserve"> SEQ Figure \* ARABIC </w:instrText>
      </w:r>
      <w:r w:rsidR="003804B0">
        <w:fldChar w:fldCharType="separate"/>
      </w:r>
      <w:r w:rsidR="00025A41">
        <w:rPr>
          <w:noProof/>
        </w:rPr>
        <w:t>80</w:t>
      </w:r>
      <w:r w:rsidR="003804B0">
        <w:rPr>
          <w:noProof/>
        </w:rPr>
        <w:fldChar w:fldCharType="end"/>
      </w:r>
      <w:bookmarkEnd w:id="161"/>
      <w:r>
        <w:t xml:space="preserve">: </w:t>
      </w:r>
      <w:r w:rsidRPr="001E6D3D">
        <w:t xml:space="preserve">Set List - </w:t>
      </w:r>
      <w:r>
        <w:t>Filter</w:t>
      </w:r>
      <w:r w:rsidRPr="001E6D3D">
        <w:t xml:space="preserve"> Bar Open</w:t>
      </w:r>
    </w:p>
    <w:p w14:paraId="3BA575FD" w14:textId="77777777" w:rsidR="002609BB" w:rsidRDefault="002609BB" w:rsidP="00794A66">
      <w:pPr>
        <w:keepNext/>
        <w:spacing w:after="0"/>
      </w:pPr>
      <w:r w:rsidRPr="002609BB">
        <w:rPr>
          <w:noProof/>
        </w:rPr>
        <w:lastRenderedPageBreak/>
        <w:drawing>
          <wp:inline distT="0" distB="0" distL="0" distR="0" wp14:anchorId="5C8DAA20" wp14:editId="7920E4AF">
            <wp:extent cx="5731510" cy="3772535"/>
            <wp:effectExtent l="0" t="0" r="2540" b="0"/>
            <wp:docPr id="85" name="Picture 8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A screenshot of a computer&#10;&#10;Description automatically generated"/>
                    <pic:cNvPicPr/>
                  </pic:nvPicPr>
                  <pic:blipFill>
                    <a:blip r:embed="rId92"/>
                    <a:stretch>
                      <a:fillRect/>
                    </a:stretch>
                  </pic:blipFill>
                  <pic:spPr>
                    <a:xfrm>
                      <a:off x="0" y="0"/>
                      <a:ext cx="5731510" cy="3772535"/>
                    </a:xfrm>
                    <a:prstGeom prst="rect">
                      <a:avLst/>
                    </a:prstGeom>
                  </pic:spPr>
                </pic:pic>
              </a:graphicData>
            </a:graphic>
          </wp:inline>
        </w:drawing>
      </w:r>
    </w:p>
    <w:p w14:paraId="5B0D01B9" w14:textId="56A65B20" w:rsidR="002609BB" w:rsidRDefault="002609BB" w:rsidP="002609BB">
      <w:pPr>
        <w:pStyle w:val="Caption"/>
      </w:pPr>
      <w:bookmarkStart w:id="162" w:name="_Ref101464234"/>
      <w:r>
        <w:t xml:space="preserve">Figure </w:t>
      </w:r>
      <w:r w:rsidR="003804B0">
        <w:fldChar w:fldCharType="begin"/>
      </w:r>
      <w:r w:rsidR="003804B0">
        <w:instrText xml:space="preserve"> SEQ Figure \* ARABIC </w:instrText>
      </w:r>
      <w:r w:rsidR="003804B0">
        <w:fldChar w:fldCharType="separate"/>
      </w:r>
      <w:r w:rsidR="00025A41">
        <w:rPr>
          <w:noProof/>
        </w:rPr>
        <w:t>81</w:t>
      </w:r>
      <w:r w:rsidR="003804B0">
        <w:rPr>
          <w:noProof/>
        </w:rPr>
        <w:fldChar w:fldCharType="end"/>
      </w:r>
      <w:bookmarkEnd w:id="162"/>
      <w:r>
        <w:t xml:space="preserve">: </w:t>
      </w:r>
      <w:r w:rsidRPr="004B7F30">
        <w:t>Set List - Sort Bar Open</w:t>
      </w:r>
    </w:p>
    <w:p w14:paraId="37DFE9F0" w14:textId="77777777" w:rsidR="00794A66" w:rsidRDefault="00794A66" w:rsidP="00794A66">
      <w:pPr>
        <w:keepNext/>
        <w:spacing w:after="0"/>
      </w:pPr>
      <w:r w:rsidRPr="00794A66">
        <w:rPr>
          <w:noProof/>
        </w:rPr>
        <w:drawing>
          <wp:inline distT="0" distB="0" distL="0" distR="0" wp14:anchorId="2E0E02A0" wp14:editId="7DF210B2">
            <wp:extent cx="3790950" cy="1782200"/>
            <wp:effectExtent l="0" t="0" r="0" b="8890"/>
            <wp:docPr id="86" name="Picture 8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Graphical user interface, text, application&#10;&#10;Description automatically generated"/>
                    <pic:cNvPicPr/>
                  </pic:nvPicPr>
                  <pic:blipFill>
                    <a:blip r:embed="rId93"/>
                    <a:stretch>
                      <a:fillRect/>
                    </a:stretch>
                  </pic:blipFill>
                  <pic:spPr>
                    <a:xfrm>
                      <a:off x="0" y="0"/>
                      <a:ext cx="3803009" cy="1787869"/>
                    </a:xfrm>
                    <a:prstGeom prst="rect">
                      <a:avLst/>
                    </a:prstGeom>
                  </pic:spPr>
                </pic:pic>
              </a:graphicData>
            </a:graphic>
          </wp:inline>
        </w:drawing>
      </w:r>
    </w:p>
    <w:p w14:paraId="0A7EEBC1" w14:textId="1A50088B" w:rsidR="00794A66" w:rsidRDefault="00794A66" w:rsidP="00794A66">
      <w:pPr>
        <w:pStyle w:val="Caption"/>
      </w:pPr>
      <w:bookmarkStart w:id="163" w:name="_Ref101472245"/>
      <w:r>
        <w:t xml:space="preserve">Figure </w:t>
      </w:r>
      <w:r w:rsidR="003804B0">
        <w:fldChar w:fldCharType="begin"/>
      </w:r>
      <w:r w:rsidR="003804B0">
        <w:instrText xml:space="preserve"> SEQ Figure \* ARABIC </w:instrText>
      </w:r>
      <w:r w:rsidR="003804B0">
        <w:fldChar w:fldCharType="separate"/>
      </w:r>
      <w:r w:rsidR="00025A41">
        <w:rPr>
          <w:noProof/>
        </w:rPr>
        <w:t>82</w:t>
      </w:r>
      <w:r w:rsidR="003804B0">
        <w:rPr>
          <w:noProof/>
        </w:rPr>
        <w:fldChar w:fldCharType="end"/>
      </w:r>
      <w:bookmarkEnd w:id="163"/>
      <w:r>
        <w:t>: Delete Set from Set List Popup</w:t>
      </w:r>
    </w:p>
    <w:p w14:paraId="6089CF0B" w14:textId="77777777" w:rsidR="00C27806" w:rsidRDefault="00C27806" w:rsidP="000C7BD2">
      <w:pPr>
        <w:keepNext/>
        <w:spacing w:after="0"/>
      </w:pPr>
      <w:r w:rsidRPr="002D71FE">
        <w:rPr>
          <w:noProof/>
        </w:rPr>
        <w:drawing>
          <wp:inline distT="0" distB="0" distL="0" distR="0" wp14:anchorId="61191DAE" wp14:editId="4A777812">
            <wp:extent cx="5731510" cy="544830"/>
            <wp:effectExtent l="0" t="0" r="2540" b="762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31510" cy="544830"/>
                    </a:xfrm>
                    <a:prstGeom prst="rect">
                      <a:avLst/>
                    </a:prstGeom>
                  </pic:spPr>
                </pic:pic>
              </a:graphicData>
            </a:graphic>
          </wp:inline>
        </w:drawing>
      </w:r>
    </w:p>
    <w:p w14:paraId="61A6FF0E" w14:textId="1398B38F" w:rsidR="00C27806" w:rsidRPr="00C27806" w:rsidRDefault="00C27806" w:rsidP="00C27806">
      <w:pPr>
        <w:pStyle w:val="Caption"/>
      </w:pPr>
      <w:bookmarkStart w:id="164" w:name="_Ref101472601"/>
      <w:r>
        <w:t xml:space="preserve">Figure </w:t>
      </w:r>
      <w:r w:rsidR="003804B0">
        <w:fldChar w:fldCharType="begin"/>
      </w:r>
      <w:r w:rsidR="003804B0">
        <w:instrText xml:space="preserve"> SEQ Figure \* ARABIC </w:instrText>
      </w:r>
      <w:r w:rsidR="003804B0">
        <w:fldChar w:fldCharType="separate"/>
      </w:r>
      <w:r w:rsidR="00025A41">
        <w:rPr>
          <w:noProof/>
        </w:rPr>
        <w:t>83</w:t>
      </w:r>
      <w:r w:rsidR="003804B0">
        <w:rPr>
          <w:noProof/>
        </w:rPr>
        <w:fldChar w:fldCharType="end"/>
      </w:r>
      <w:bookmarkEnd w:id="164"/>
      <w:r>
        <w:t>: Deleted Set from Set List Alert</w:t>
      </w:r>
    </w:p>
    <w:p w14:paraId="7C7699D5" w14:textId="5595D707" w:rsidR="00B17D0A" w:rsidRDefault="00B17D0A" w:rsidP="00FF0AFA">
      <w:bookmarkStart w:id="165" w:name="_Ref100939358"/>
      <w:r w:rsidRPr="007A5AB9">
        <w:t xml:space="preserve">The </w:t>
      </w:r>
      <w:r w:rsidR="00576107">
        <w:fldChar w:fldCharType="begin"/>
      </w:r>
      <w:r w:rsidR="00576107">
        <w:instrText xml:space="preserve"> REF _Ref101560305 \h </w:instrText>
      </w:r>
      <w:r w:rsidR="00576107">
        <w:fldChar w:fldCharType="separate"/>
      </w:r>
      <w:r w:rsidR="00025A41">
        <w:t>Set List Page</w:t>
      </w:r>
      <w:r w:rsidR="00576107">
        <w:fldChar w:fldCharType="end"/>
      </w:r>
      <w:r w:rsidR="00576107">
        <w:t xml:space="preserve"> (</w:t>
      </w:r>
      <w:r>
        <w:fldChar w:fldCharType="begin"/>
      </w:r>
      <w:r>
        <w:instrText xml:space="preserve"> REF _Ref101464225 \h </w:instrText>
      </w:r>
      <w:r>
        <w:fldChar w:fldCharType="separate"/>
      </w:r>
      <w:r w:rsidR="00025A41">
        <w:t xml:space="preserve">Figure </w:t>
      </w:r>
      <w:r w:rsidR="00025A41">
        <w:rPr>
          <w:noProof/>
        </w:rPr>
        <w:t>80</w:t>
      </w:r>
      <w:r>
        <w:fldChar w:fldCharType="end"/>
      </w:r>
      <w:r>
        <w:t xml:space="preserve"> and </w:t>
      </w:r>
      <w:r>
        <w:fldChar w:fldCharType="begin"/>
      </w:r>
      <w:r>
        <w:instrText xml:space="preserve"> REF _Ref101464234 \h </w:instrText>
      </w:r>
      <w:r>
        <w:fldChar w:fldCharType="separate"/>
      </w:r>
      <w:r w:rsidR="00025A41">
        <w:t xml:space="preserve">Figure </w:t>
      </w:r>
      <w:r w:rsidR="00025A41">
        <w:rPr>
          <w:noProof/>
        </w:rPr>
        <w:t>81</w:t>
      </w:r>
      <w:r>
        <w:fldChar w:fldCharType="end"/>
      </w:r>
      <w:r>
        <w:t xml:space="preserve">) </w:t>
      </w:r>
      <w:r w:rsidRPr="007A5AB9">
        <w:t xml:space="preserve">can be accessed by </w:t>
      </w:r>
      <w:r>
        <w:t xml:space="preserve">a </w:t>
      </w:r>
      <w:r w:rsidRPr="007A5AB9">
        <w:t>user, who is logged in, by clicking the ‘</w:t>
      </w:r>
      <w:r>
        <w:t>List Name</w:t>
      </w:r>
      <w:r w:rsidRPr="007A5AB9">
        <w:t xml:space="preserve">’ </w:t>
      </w:r>
      <w:r>
        <w:t>hyper</w:t>
      </w:r>
      <w:r w:rsidRPr="007A5AB9">
        <w:t xml:space="preserve">link </w:t>
      </w:r>
      <w:r>
        <w:t xml:space="preserve">on </w:t>
      </w:r>
      <w:r w:rsidRPr="007A5AB9">
        <w:t xml:space="preserve">the </w:t>
      </w:r>
      <w:r w:rsidR="00FF0AFA">
        <w:fldChar w:fldCharType="begin"/>
      </w:r>
      <w:r w:rsidR="00FF0AFA">
        <w:instrText xml:space="preserve"> REF _Ref102642239 \h </w:instrText>
      </w:r>
      <w:r w:rsidR="00FF0AFA">
        <w:fldChar w:fldCharType="separate"/>
      </w:r>
      <w:r w:rsidR="00025A41">
        <w:t>Home Page</w:t>
      </w:r>
      <w:r w:rsidR="00FF0AFA">
        <w:fldChar w:fldCharType="end"/>
      </w:r>
      <w:r w:rsidR="00FF0AFA">
        <w:t xml:space="preserve"> </w:t>
      </w:r>
      <w:r w:rsidR="000C77F6">
        <w:t>(</w:t>
      </w:r>
      <w:r w:rsidR="000C77F6">
        <w:fldChar w:fldCharType="begin"/>
      </w:r>
      <w:r w:rsidR="000C77F6">
        <w:instrText xml:space="preserve"> REF _Ref101297449 \h </w:instrText>
      </w:r>
      <w:r w:rsidR="000C77F6">
        <w:fldChar w:fldCharType="separate"/>
      </w:r>
      <w:r w:rsidR="00025A41">
        <w:t xml:space="preserve">Figure </w:t>
      </w:r>
      <w:r w:rsidR="00025A41">
        <w:rPr>
          <w:noProof/>
        </w:rPr>
        <w:t>11</w:t>
      </w:r>
      <w:r w:rsidR="000C77F6">
        <w:fldChar w:fldCharType="end"/>
      </w:r>
      <w:r w:rsidR="000C77F6">
        <w:t xml:space="preserve">) </w:t>
      </w:r>
      <w:r>
        <w:t xml:space="preserve">from the last 3 edited setlists, or via </w:t>
      </w:r>
      <w:r w:rsidR="000741B7">
        <w:t xml:space="preserve">the </w:t>
      </w:r>
      <w:r w:rsidR="00FD1E87">
        <w:fldChar w:fldCharType="begin"/>
      </w:r>
      <w:r w:rsidR="00FD1E87">
        <w:instrText xml:space="preserve"> REF _Ref100935105 \h </w:instrText>
      </w:r>
      <w:r w:rsidR="00FD1E87">
        <w:fldChar w:fldCharType="separate"/>
      </w:r>
      <w:r w:rsidR="00025A41">
        <w:t>Set Lists Page</w:t>
      </w:r>
      <w:r w:rsidR="00FD1E87">
        <w:fldChar w:fldCharType="end"/>
      </w:r>
      <w:r w:rsidR="00804480">
        <w:t xml:space="preserve"> </w:t>
      </w:r>
      <w:r>
        <w:t>(</w:t>
      </w:r>
      <w:r>
        <w:fldChar w:fldCharType="begin"/>
      </w:r>
      <w:r>
        <w:instrText xml:space="preserve"> REF _Ref100939105 \h </w:instrText>
      </w:r>
      <w:r>
        <w:fldChar w:fldCharType="separate"/>
      </w:r>
      <w:r w:rsidR="00025A41">
        <w:t xml:space="preserve">Figure </w:t>
      </w:r>
      <w:r w:rsidR="00025A41">
        <w:rPr>
          <w:noProof/>
        </w:rPr>
        <w:t>65</w:t>
      </w:r>
      <w:r w:rsidR="00025A41">
        <w:t>: Initial Set Lists Page</w:t>
      </w:r>
      <w:r>
        <w:fldChar w:fldCharType="end"/>
      </w:r>
      <w:r>
        <w:t>)</w:t>
      </w:r>
      <w:r w:rsidRPr="007A5AB9">
        <w:t>.</w:t>
      </w:r>
      <w:r>
        <w:t xml:space="preserve"> On this page, users can search the sets that they have added to the Setlist, to find a Set they wish to view.</w:t>
      </w:r>
    </w:p>
    <w:p w14:paraId="6CF88C45" w14:textId="21927C0C" w:rsidR="00B17D0A" w:rsidRDefault="00B17D0A" w:rsidP="00B17D0A">
      <w:r>
        <w:t xml:space="preserve">Similar to the </w:t>
      </w:r>
      <w:r>
        <w:fldChar w:fldCharType="begin"/>
      </w:r>
      <w:r>
        <w:instrText xml:space="preserve"> REF _Ref100934880 \h </w:instrText>
      </w:r>
      <w:r>
        <w:fldChar w:fldCharType="separate"/>
      </w:r>
      <w:r w:rsidR="00025A41">
        <w:t>Search Page</w:t>
      </w:r>
      <w:r>
        <w:fldChar w:fldCharType="end"/>
      </w:r>
      <w:r>
        <w:t xml:space="preserve">, in the centre of the page, a list of Lego sets is displayed in rows, with columns displaying different bits of </w:t>
      </w:r>
      <w:r w:rsidRPr="00294381">
        <w:t>information</w:t>
      </w:r>
      <w:r>
        <w:t xml:space="preserve"> on Lego </w:t>
      </w:r>
      <w:r w:rsidRPr="00294381">
        <w:t xml:space="preserve">sets. </w:t>
      </w:r>
      <w:r>
        <w:t xml:space="preserve">There is an image of each Lego Set in each row, that when clicked will open </w:t>
      </w:r>
      <w:r>
        <w:fldChar w:fldCharType="begin"/>
      </w:r>
      <w:r>
        <w:instrText xml:space="preserve"> REF _Ref101301494 \h </w:instrText>
      </w:r>
      <w:r>
        <w:fldChar w:fldCharType="separate"/>
      </w:r>
      <w:r w:rsidR="00025A41">
        <w:t xml:space="preserve">Figure </w:t>
      </w:r>
      <w:r w:rsidR="00025A41">
        <w:rPr>
          <w:noProof/>
        </w:rPr>
        <w:t>37</w:t>
      </w:r>
      <w:r>
        <w:fldChar w:fldCharType="end"/>
      </w:r>
      <w:r>
        <w:t xml:space="preserve"> to view the image enlarged (see more detail </w:t>
      </w:r>
      <w:r>
        <w:fldChar w:fldCharType="begin"/>
      </w:r>
      <w:r>
        <w:instrText xml:space="preserve"> REF _Ref101027062 \p \h </w:instrText>
      </w:r>
      <w:r>
        <w:fldChar w:fldCharType="separate"/>
      </w:r>
      <w:r w:rsidR="00025A41">
        <w:t>above</w:t>
      </w:r>
      <w:r>
        <w:fldChar w:fldCharType="end"/>
      </w:r>
      <w:r>
        <w:t xml:space="preserve">). If the user clicks a Set’s set number, which is a hyperlink, </w:t>
      </w:r>
      <w:r>
        <w:fldChar w:fldCharType="begin"/>
      </w:r>
      <w:r>
        <w:instrText xml:space="preserve"> REF _Ref101368054 \h </w:instrText>
      </w:r>
      <w:r>
        <w:fldChar w:fldCharType="separate"/>
      </w:r>
      <w:r w:rsidR="00025A41">
        <w:t xml:space="preserve">Figure </w:t>
      </w:r>
      <w:r w:rsidR="00025A41">
        <w:rPr>
          <w:noProof/>
        </w:rPr>
        <w:t>17</w:t>
      </w:r>
      <w:r w:rsidR="00025A41">
        <w:t xml:space="preserve">: </w:t>
      </w:r>
      <w:r w:rsidR="00025A41" w:rsidRPr="00FE068D">
        <w:t>Lego Set Information Page</w:t>
      </w:r>
      <w:r>
        <w:fldChar w:fldCharType="end"/>
      </w:r>
      <w:r>
        <w:t xml:space="preserve"> will open displaying the selected set.</w:t>
      </w:r>
    </w:p>
    <w:p w14:paraId="162A11B4" w14:textId="5E7A6FA7" w:rsidR="00B17D0A" w:rsidRDefault="00B17D0A" w:rsidP="00B17D0A">
      <w:r>
        <w:lastRenderedPageBreak/>
        <w:t>There is a ‘plus’ icon button that when clicked opens a</w:t>
      </w:r>
      <w:r w:rsidRPr="005057CA">
        <w:t xml:space="preserve"> </w:t>
      </w:r>
      <w:r>
        <w:t>popup (</w:t>
      </w:r>
      <w:r>
        <w:fldChar w:fldCharType="begin"/>
      </w:r>
      <w:r>
        <w:instrText xml:space="preserve"> REF _Ref101458038 \h </w:instrText>
      </w:r>
      <w:r>
        <w:fldChar w:fldCharType="separate"/>
      </w:r>
      <w:r w:rsidR="00025A41">
        <w:t xml:space="preserve">Figure </w:t>
      </w:r>
      <w:r w:rsidR="00025A41">
        <w:rPr>
          <w:noProof/>
        </w:rPr>
        <w:t>75</w:t>
      </w:r>
      <w:r>
        <w:fldChar w:fldCharType="end"/>
      </w:r>
      <w:r>
        <w:t>) to add a set to a setlist. There is also a</w:t>
      </w:r>
      <w:r w:rsidRPr="00024524">
        <w:t xml:space="preserve"> </w:t>
      </w:r>
      <w:r>
        <w:t xml:space="preserve">‘bin’ icon in each set </w:t>
      </w:r>
      <w:r w:rsidRPr="00024524">
        <w:t>row</w:t>
      </w:r>
      <w:r>
        <w:t>, that when</w:t>
      </w:r>
      <w:r w:rsidRPr="00024524">
        <w:t xml:space="preserve"> clicked</w:t>
      </w:r>
      <w:r w:rsidR="003751A6">
        <w:t>,</w:t>
      </w:r>
      <w:r w:rsidRPr="00024524">
        <w:t xml:space="preserve"> a </w:t>
      </w:r>
      <w:r>
        <w:t>popup (</w:t>
      </w:r>
      <w:r>
        <w:fldChar w:fldCharType="begin"/>
      </w:r>
      <w:r>
        <w:instrText xml:space="preserve"> REF _Ref101472245 \h </w:instrText>
      </w:r>
      <w:r>
        <w:fldChar w:fldCharType="separate"/>
      </w:r>
      <w:r w:rsidR="00025A41">
        <w:t xml:space="preserve">Figure </w:t>
      </w:r>
      <w:r w:rsidR="00025A41">
        <w:rPr>
          <w:noProof/>
        </w:rPr>
        <w:t>82</w:t>
      </w:r>
      <w:r>
        <w:fldChar w:fldCharType="end"/>
      </w:r>
      <w:r>
        <w:t>) appears asking the user if they want to delete the selected set from the setlist, this is used so that users don’t accidentally delete a set from a list by misclicking. The text ‘</w:t>
      </w:r>
      <w:r w:rsidRPr="00E87888">
        <w:t>Republic Attack Gunship</w:t>
      </w:r>
      <w:r>
        <w:t xml:space="preserve">’ is replaced with the name of the set that will be deleted and ‘star wars’ with the setlist name. The second set name is a hyperlink to the </w:t>
      </w:r>
      <w:r>
        <w:fldChar w:fldCharType="begin"/>
      </w:r>
      <w:r>
        <w:instrText xml:space="preserve"> REF _Ref100934557 \h </w:instrText>
      </w:r>
      <w:r>
        <w:fldChar w:fldCharType="separate"/>
      </w:r>
      <w:r w:rsidR="00025A41">
        <w:t>Set Page</w:t>
      </w:r>
      <w:r>
        <w:fldChar w:fldCharType="end"/>
      </w:r>
      <w:r>
        <w:t xml:space="preserve"> (</w:t>
      </w:r>
      <w:r>
        <w:fldChar w:fldCharType="begin"/>
      </w:r>
      <w:r>
        <w:instrText xml:space="preserve"> REF _Ref101301087 \h </w:instrText>
      </w:r>
      <w:r>
        <w:fldChar w:fldCharType="separate"/>
      </w:r>
      <w:r w:rsidR="00025A41">
        <w:t xml:space="preserve">Figure </w:t>
      </w:r>
      <w:r w:rsidR="00025A41">
        <w:rPr>
          <w:noProof/>
        </w:rPr>
        <w:t>17</w:t>
      </w:r>
      <w:r>
        <w:fldChar w:fldCharType="end"/>
      </w:r>
      <w:r>
        <w:t>), and the setlist name is a hyperlink to the</w:t>
      </w:r>
      <w:r w:rsidR="00887FBC">
        <w:t xml:space="preserve"> </w:t>
      </w:r>
      <w:r w:rsidR="00887FBC">
        <w:fldChar w:fldCharType="begin"/>
      </w:r>
      <w:r w:rsidR="00887FBC">
        <w:instrText xml:space="preserve"> REF _Ref101560305 \h </w:instrText>
      </w:r>
      <w:r w:rsidR="00887FBC">
        <w:fldChar w:fldCharType="separate"/>
      </w:r>
      <w:r w:rsidR="00025A41">
        <w:t>Set List Page</w:t>
      </w:r>
      <w:r w:rsidR="00887FBC">
        <w:fldChar w:fldCharType="end"/>
      </w:r>
      <w:r>
        <w:t xml:space="preserve">, I added these so users can check the </w:t>
      </w:r>
      <w:r w:rsidR="00D36B83">
        <w:t>Lego S</w:t>
      </w:r>
      <w:r>
        <w:t xml:space="preserve">et before they delete </w:t>
      </w:r>
      <w:r w:rsidR="00721A63">
        <w:t xml:space="preserve">it </w:t>
      </w:r>
      <w:r>
        <w:t xml:space="preserve">from the setlist. </w:t>
      </w:r>
      <w:r w:rsidR="00C7754F">
        <w:t>There is</w:t>
      </w:r>
      <w:r w:rsidR="00C7754F" w:rsidRPr="00024524">
        <w:t xml:space="preserve"> </w:t>
      </w:r>
      <w:r>
        <w:t xml:space="preserve">a ‘Delete’ button that will delete the selected set from the setlist and a light blue dismissible alert </w:t>
      </w:r>
      <w:r w:rsidR="00E23F4F">
        <w:t>(</w:t>
      </w:r>
      <w:r w:rsidR="00E23F4F">
        <w:fldChar w:fldCharType="begin"/>
      </w:r>
      <w:r w:rsidR="00E23F4F">
        <w:instrText xml:space="preserve"> REF _Ref101472601 \h </w:instrText>
      </w:r>
      <w:r w:rsidR="00E23F4F">
        <w:fldChar w:fldCharType="separate"/>
      </w:r>
      <w:r w:rsidR="00025A41">
        <w:t xml:space="preserve">Figure </w:t>
      </w:r>
      <w:r w:rsidR="00025A41">
        <w:rPr>
          <w:noProof/>
        </w:rPr>
        <w:t>83</w:t>
      </w:r>
      <w:r w:rsidR="00E23F4F">
        <w:fldChar w:fldCharType="end"/>
      </w:r>
      <w:r w:rsidR="00E23F4F">
        <w:t xml:space="preserve">) </w:t>
      </w:r>
      <w:r>
        <w:t>appears under the list of sets header</w:t>
      </w:r>
      <w:r w:rsidR="003751A6">
        <w:t>,</w:t>
      </w:r>
      <w:r>
        <w:t xml:space="preserve"> informing the user of this</w:t>
      </w:r>
      <w:r w:rsidR="00E23F4F">
        <w:t xml:space="preserve"> </w:t>
      </w:r>
      <w:r>
        <w:t>with the set name (in this case ‘Republic Attack Gunship’) a hyperlink to the deleted Sets page (</w:t>
      </w:r>
      <w:r>
        <w:fldChar w:fldCharType="begin"/>
      </w:r>
      <w:r>
        <w:instrText xml:space="preserve"> REF _Ref101301087 \h </w:instrText>
      </w:r>
      <w:r>
        <w:fldChar w:fldCharType="separate"/>
      </w:r>
      <w:r w:rsidR="00025A41">
        <w:t xml:space="preserve">Figure </w:t>
      </w:r>
      <w:r w:rsidR="00025A41">
        <w:rPr>
          <w:noProof/>
        </w:rPr>
        <w:t>17</w:t>
      </w:r>
      <w:r>
        <w:fldChar w:fldCharType="end"/>
      </w:r>
      <w:r>
        <w:t>).</w:t>
      </w:r>
    </w:p>
    <w:p w14:paraId="66F5E9C0" w14:textId="7D03352A" w:rsidR="00B17D0A" w:rsidRDefault="00B17D0A" w:rsidP="00B17D0A">
      <w:r>
        <w:t xml:space="preserve">Above the list of sets is a header that has the name for </w:t>
      </w:r>
      <w:r w:rsidRPr="00294381">
        <w:t>each column, so it is</w:t>
      </w:r>
      <w:r>
        <w:t xml:space="preserve"> clear to the user what each of these columns contains. Each of the column names (excluding ‘Set Image’), has an arrow next </w:t>
      </w:r>
      <w:r w:rsidRPr="00294381">
        <w:t>to it, these show if the sets are being sort</w:t>
      </w:r>
      <w:r>
        <w:t>ed</w:t>
      </w:r>
      <w:r w:rsidRPr="00294381">
        <w:t xml:space="preserve"> by that column</w:t>
      </w:r>
      <w:r>
        <w:t xml:space="preserve">, which works the same as the </w:t>
      </w:r>
      <w:r>
        <w:fldChar w:fldCharType="begin"/>
      </w:r>
      <w:r>
        <w:instrText xml:space="preserve"> REF _Ref100934880 \h </w:instrText>
      </w:r>
      <w:r>
        <w:fldChar w:fldCharType="separate"/>
      </w:r>
      <w:r w:rsidR="00025A41">
        <w:t>Search Page</w:t>
      </w:r>
      <w:r>
        <w:fldChar w:fldCharType="end"/>
      </w:r>
      <w:r>
        <w:t xml:space="preserve"> </w:t>
      </w:r>
      <w:r>
        <w:fldChar w:fldCharType="begin"/>
      </w:r>
      <w:r>
        <w:instrText xml:space="preserve"> REF _Ref100934880 \p \h </w:instrText>
      </w:r>
      <w:r>
        <w:fldChar w:fldCharType="separate"/>
      </w:r>
      <w:r w:rsidR="00025A41">
        <w:t>above</w:t>
      </w:r>
      <w:r>
        <w:fldChar w:fldCharType="end"/>
      </w:r>
      <w:r>
        <w:t>.</w:t>
      </w:r>
    </w:p>
    <w:p w14:paraId="03154FE8" w14:textId="77777777" w:rsidR="00B17D0A" w:rsidRDefault="00B17D0A" w:rsidP="00B17D0A">
      <w:r w:rsidRPr="00AA70AD">
        <w:t>There is a scroll bar down the side of the page so users can scroll through th</w:t>
      </w:r>
      <w:r>
        <w:t>e</w:t>
      </w:r>
      <w:r w:rsidRPr="00AA70AD">
        <w:t xml:space="preserve"> </w:t>
      </w:r>
      <w:r w:rsidRPr="00A64A09">
        <w:t>Lego Sets</w:t>
      </w:r>
      <w:r>
        <w:t xml:space="preserve"> in the setlist.</w:t>
      </w:r>
    </w:p>
    <w:p w14:paraId="30411184" w14:textId="66FC8206" w:rsidR="004317ED" w:rsidRDefault="004723C3" w:rsidP="004317ED">
      <w:r>
        <w:t>In the navbar</w:t>
      </w:r>
      <w:r w:rsidR="00B17D0A">
        <w:t xml:space="preserve"> </w:t>
      </w:r>
      <w:r>
        <w:t xml:space="preserve">there is </w:t>
      </w:r>
      <w:r w:rsidR="00B17D0A">
        <w:t>the name of the setlist the user is viewing, I added this, so it was clear to users which setlist they are viewing.</w:t>
      </w:r>
      <w:r w:rsidR="00ED576C">
        <w:t xml:space="preserve"> There </w:t>
      </w:r>
      <w:r w:rsidR="00ED576C" w:rsidRPr="00294381">
        <w:t xml:space="preserve">is a </w:t>
      </w:r>
      <w:r w:rsidR="00C04C7B">
        <w:t>link</w:t>
      </w:r>
      <w:r w:rsidR="00ED576C" w:rsidRPr="00294381">
        <w:t xml:space="preserve"> ‘Filter’ which opens a filter bar underneath the navbar</w:t>
      </w:r>
      <w:r w:rsidR="00ED576C">
        <w:t xml:space="preserve"> (shown open in </w:t>
      </w:r>
      <w:r w:rsidR="00ED576C">
        <w:fldChar w:fldCharType="begin"/>
      </w:r>
      <w:r w:rsidR="00ED576C">
        <w:instrText xml:space="preserve"> REF _Ref101464225 \h </w:instrText>
      </w:r>
      <w:r w:rsidR="00ED576C">
        <w:fldChar w:fldCharType="separate"/>
      </w:r>
      <w:r w:rsidR="00025A41">
        <w:t xml:space="preserve">Figure </w:t>
      </w:r>
      <w:r w:rsidR="00025A41">
        <w:rPr>
          <w:noProof/>
        </w:rPr>
        <w:t>80</w:t>
      </w:r>
      <w:r w:rsidR="00ED576C">
        <w:fldChar w:fldCharType="end"/>
      </w:r>
      <w:r w:rsidR="00ED576C">
        <w:t xml:space="preserve">), </w:t>
      </w:r>
      <w:r w:rsidR="00ED576C" w:rsidRPr="00294381">
        <w:t>closing</w:t>
      </w:r>
      <w:r w:rsidR="00ED576C">
        <w:t xml:space="preserve"> the sort bar (shown open in </w:t>
      </w:r>
      <w:r w:rsidR="00ED576C">
        <w:fldChar w:fldCharType="begin"/>
      </w:r>
      <w:r w:rsidR="00ED576C">
        <w:instrText xml:space="preserve"> REF _Ref101464234 \h </w:instrText>
      </w:r>
      <w:r w:rsidR="00ED576C">
        <w:fldChar w:fldCharType="separate"/>
      </w:r>
      <w:r w:rsidR="00025A41">
        <w:t xml:space="preserve">Figure </w:t>
      </w:r>
      <w:r w:rsidR="00025A41">
        <w:rPr>
          <w:noProof/>
        </w:rPr>
        <w:t>81</w:t>
      </w:r>
      <w:r w:rsidR="00ED576C">
        <w:fldChar w:fldCharType="end"/>
      </w:r>
      <w:r w:rsidR="00ED576C">
        <w:t xml:space="preserve">) if it is open. Likewise, the ‘Sort’ </w:t>
      </w:r>
      <w:r w:rsidR="00C04C7B">
        <w:t>link</w:t>
      </w:r>
      <w:r w:rsidR="00ED576C">
        <w:t xml:space="preserve"> opens a sort bar underneath the navbar shown open in </w:t>
      </w:r>
      <w:r w:rsidR="00ED576C">
        <w:fldChar w:fldCharType="begin"/>
      </w:r>
      <w:r w:rsidR="00ED576C">
        <w:instrText xml:space="preserve"> REF _Ref101464234 \h </w:instrText>
      </w:r>
      <w:r w:rsidR="00ED576C">
        <w:fldChar w:fldCharType="separate"/>
      </w:r>
      <w:r w:rsidR="00025A41">
        <w:t xml:space="preserve">Figure </w:t>
      </w:r>
      <w:r w:rsidR="00025A41">
        <w:rPr>
          <w:noProof/>
        </w:rPr>
        <w:t>81</w:t>
      </w:r>
      <w:r w:rsidR="00ED576C">
        <w:fldChar w:fldCharType="end"/>
      </w:r>
      <w:r w:rsidR="00ED576C">
        <w:t>, closing the filter bar if it is open.</w:t>
      </w:r>
      <w:r w:rsidR="00B17D0A">
        <w:t xml:space="preserve"> Then there is a link ‘Edit’ that opens a popup </w:t>
      </w:r>
      <w:r w:rsidR="000C77F6">
        <w:t>(</w:t>
      </w:r>
      <w:r w:rsidR="000C77F6">
        <w:fldChar w:fldCharType="begin"/>
      </w:r>
      <w:r w:rsidR="000C77F6">
        <w:instrText xml:space="preserve"> REF _Ref101545328 \h </w:instrText>
      </w:r>
      <w:r w:rsidR="000C77F6">
        <w:fldChar w:fldCharType="separate"/>
      </w:r>
      <w:r w:rsidR="00025A41">
        <w:t xml:space="preserve">Figure </w:t>
      </w:r>
      <w:r w:rsidR="00025A41">
        <w:rPr>
          <w:noProof/>
        </w:rPr>
        <w:t>85</w:t>
      </w:r>
      <w:r w:rsidR="000C77F6">
        <w:fldChar w:fldCharType="end"/>
      </w:r>
      <w:r w:rsidR="000C77F6">
        <w:t xml:space="preserve">) </w:t>
      </w:r>
      <w:r w:rsidR="00B17D0A">
        <w:t>that allows the user to change the name of the Setlist, and a ‘Delete’ link that opens a popup (</w:t>
      </w:r>
      <w:r w:rsidR="00B17D0A">
        <w:fldChar w:fldCharType="begin"/>
      </w:r>
      <w:r w:rsidR="00B17D0A">
        <w:instrText xml:space="preserve"> REF _Ref100937751 \h </w:instrText>
      </w:r>
      <w:r w:rsidR="00B17D0A">
        <w:fldChar w:fldCharType="separate"/>
      </w:r>
      <w:r w:rsidR="00025A41">
        <w:t xml:space="preserve">Figure </w:t>
      </w:r>
      <w:r w:rsidR="00025A41">
        <w:rPr>
          <w:noProof/>
        </w:rPr>
        <w:t>88</w:t>
      </w:r>
      <w:r w:rsidR="00B17D0A">
        <w:fldChar w:fldCharType="end"/>
      </w:r>
      <w:r w:rsidR="00B17D0A">
        <w:t xml:space="preserve"> initial) to allow users to delete the Setlist.</w:t>
      </w:r>
      <w:r w:rsidR="00B17D0A" w:rsidRPr="00097DBE">
        <w:t xml:space="preserve"> </w:t>
      </w:r>
      <w:r w:rsidR="00B17D0A">
        <w:t xml:space="preserve">There is then a link ‘Return to Set Lists’ which returns the user to </w:t>
      </w:r>
      <w:r w:rsidR="003B4A55">
        <w:t xml:space="preserve">the </w:t>
      </w:r>
      <w:r w:rsidR="00B17D0A">
        <w:fldChar w:fldCharType="begin"/>
      </w:r>
      <w:r w:rsidR="00B17D0A">
        <w:instrText xml:space="preserve"> REF _Ref100935105 \h </w:instrText>
      </w:r>
      <w:r w:rsidR="00B17D0A">
        <w:fldChar w:fldCharType="separate"/>
      </w:r>
      <w:r w:rsidR="00025A41">
        <w:t>Set Lists Page</w:t>
      </w:r>
      <w:r w:rsidR="00B17D0A">
        <w:fldChar w:fldCharType="end"/>
      </w:r>
      <w:r w:rsidR="00B17D0A">
        <w:t xml:space="preserve"> (see </w:t>
      </w:r>
      <w:r w:rsidR="00B17D0A">
        <w:fldChar w:fldCharType="begin"/>
      </w:r>
      <w:r w:rsidR="00B17D0A">
        <w:instrText xml:space="preserve"> REF _Ref100935105 \p \h </w:instrText>
      </w:r>
      <w:r w:rsidR="00B17D0A">
        <w:fldChar w:fldCharType="separate"/>
      </w:r>
      <w:r w:rsidR="00025A41">
        <w:t>above</w:t>
      </w:r>
      <w:r w:rsidR="00B17D0A">
        <w:fldChar w:fldCharType="end"/>
      </w:r>
      <w:r w:rsidR="00B17D0A">
        <w:t>).</w:t>
      </w:r>
    </w:p>
    <w:p w14:paraId="11A5F02C" w14:textId="01FAA45A" w:rsidR="00B17D0A" w:rsidRDefault="00B17D0A" w:rsidP="00B17D0A">
      <w:r>
        <w:t>The filter bar (</w:t>
      </w:r>
      <w:r>
        <w:fldChar w:fldCharType="begin"/>
      </w:r>
      <w:r>
        <w:instrText xml:space="preserve"> REF _Ref101464225 \h </w:instrText>
      </w:r>
      <w:r>
        <w:fldChar w:fldCharType="separate"/>
      </w:r>
      <w:r w:rsidR="00025A41">
        <w:t xml:space="preserve">Figure </w:t>
      </w:r>
      <w:r w:rsidR="00025A41">
        <w:rPr>
          <w:noProof/>
        </w:rPr>
        <w:t>80</w:t>
      </w:r>
      <w:r>
        <w:fldChar w:fldCharType="end"/>
      </w:r>
      <w:r>
        <w:t xml:space="preserve">) contains filters the user can use to filter the Lego Sets and functions the same as on the </w:t>
      </w:r>
      <w:r>
        <w:fldChar w:fldCharType="begin"/>
      </w:r>
      <w:r>
        <w:instrText xml:space="preserve"> REF _Ref100934880 \h </w:instrText>
      </w:r>
      <w:r>
        <w:fldChar w:fldCharType="separate"/>
      </w:r>
      <w:r w:rsidR="00025A41">
        <w:t>Search Page</w:t>
      </w:r>
      <w:r>
        <w:fldChar w:fldCharType="end"/>
      </w:r>
      <w:r>
        <w:t xml:space="preserve"> but filtering a user’s setlist instead of sets from the Rebrickable API </w:t>
      </w:r>
      <w:r>
        <w:fldChar w:fldCharType="begin"/>
      </w:r>
      <w:r>
        <w:instrText xml:space="preserve"> REF _Ref88054215 \r \h </w:instrText>
      </w:r>
      <w:r>
        <w:fldChar w:fldCharType="separate"/>
      </w:r>
      <w:r w:rsidR="00025A41">
        <w:t>[1]</w:t>
      </w:r>
      <w:r>
        <w:fldChar w:fldCharType="end"/>
      </w:r>
      <w:r>
        <w:t>.</w:t>
      </w:r>
    </w:p>
    <w:p w14:paraId="25FB8FFE" w14:textId="13EB7612" w:rsidR="00B17D0A" w:rsidRDefault="00B17D0A" w:rsidP="00B17D0A">
      <w:r>
        <w:t>The sort bar (</w:t>
      </w:r>
      <w:r>
        <w:fldChar w:fldCharType="begin"/>
      </w:r>
      <w:r>
        <w:instrText xml:space="preserve"> REF _Ref101464234 \h </w:instrText>
      </w:r>
      <w:r>
        <w:fldChar w:fldCharType="separate"/>
      </w:r>
      <w:r w:rsidR="00025A41">
        <w:t xml:space="preserve">Figure </w:t>
      </w:r>
      <w:r w:rsidR="00025A41">
        <w:rPr>
          <w:noProof/>
        </w:rPr>
        <w:t>81</w:t>
      </w:r>
      <w:r>
        <w:fldChar w:fldCharType="end"/>
      </w:r>
      <w:r>
        <w:t xml:space="preserve">) contains three select boxes so a user can perform a multi-sort, which functions the same as on the </w:t>
      </w:r>
      <w:r>
        <w:fldChar w:fldCharType="begin"/>
      </w:r>
      <w:r>
        <w:instrText xml:space="preserve"> REF _Ref100934880 \h  \* MERGEFORMAT </w:instrText>
      </w:r>
      <w:r>
        <w:fldChar w:fldCharType="separate"/>
      </w:r>
      <w:r w:rsidR="00025A41">
        <w:t>Search Page</w:t>
      </w:r>
      <w:r>
        <w:fldChar w:fldCharType="end"/>
      </w:r>
      <w:r>
        <w:t xml:space="preserve"> but sorts a user’s setlist instead.</w:t>
      </w:r>
    </w:p>
    <w:p w14:paraId="44D5F090" w14:textId="7D524161" w:rsidR="00B17D0A" w:rsidRPr="00897157" w:rsidRDefault="00B17D0A" w:rsidP="00B17D0A">
      <w:r>
        <w:t>There are not many differences between the initial design (</w:t>
      </w:r>
      <w:r>
        <w:fldChar w:fldCharType="begin"/>
      </w:r>
      <w:r>
        <w:instrText xml:space="preserve"> REF _Ref101200250 \h </w:instrText>
      </w:r>
      <w:r>
        <w:fldChar w:fldCharType="separate"/>
      </w:r>
      <w:r w:rsidR="00025A41">
        <w:t xml:space="preserve">Figure </w:t>
      </w:r>
      <w:r w:rsidR="00025A41">
        <w:rPr>
          <w:noProof/>
        </w:rPr>
        <w:t>77</w:t>
      </w:r>
      <w:r>
        <w:fldChar w:fldCharType="end"/>
      </w:r>
      <w:r>
        <w:t xml:space="preserve"> and </w:t>
      </w:r>
      <w:r>
        <w:fldChar w:fldCharType="begin"/>
      </w:r>
      <w:r>
        <w:instrText xml:space="preserve"> REF _Ref101200275 \h </w:instrText>
      </w:r>
      <w:r>
        <w:fldChar w:fldCharType="separate"/>
      </w:r>
      <w:r w:rsidR="00025A41">
        <w:t xml:space="preserve">Figure </w:t>
      </w:r>
      <w:r w:rsidR="00025A41">
        <w:rPr>
          <w:noProof/>
        </w:rPr>
        <w:t>78</w:t>
      </w:r>
      <w:r>
        <w:fldChar w:fldCharType="end"/>
      </w:r>
      <w:r>
        <w:t>) and the final design (</w:t>
      </w:r>
      <w:r>
        <w:fldChar w:fldCharType="begin"/>
      </w:r>
      <w:r>
        <w:instrText xml:space="preserve"> REF _Ref101464225 \h </w:instrText>
      </w:r>
      <w:r>
        <w:fldChar w:fldCharType="separate"/>
      </w:r>
      <w:r w:rsidR="00025A41">
        <w:t xml:space="preserve">Figure </w:t>
      </w:r>
      <w:r w:rsidR="00025A41">
        <w:rPr>
          <w:noProof/>
        </w:rPr>
        <w:t>80</w:t>
      </w:r>
      <w:r>
        <w:fldChar w:fldCharType="end"/>
      </w:r>
      <w:r>
        <w:t xml:space="preserve"> and </w:t>
      </w:r>
      <w:r>
        <w:fldChar w:fldCharType="begin"/>
      </w:r>
      <w:r>
        <w:instrText xml:space="preserve"> REF _Ref101464234 \h </w:instrText>
      </w:r>
      <w:r>
        <w:fldChar w:fldCharType="separate"/>
      </w:r>
      <w:r w:rsidR="00025A41">
        <w:t xml:space="preserve">Figure </w:t>
      </w:r>
      <w:r w:rsidR="00025A41">
        <w:rPr>
          <w:noProof/>
        </w:rPr>
        <w:t>81</w:t>
      </w:r>
      <w:r>
        <w:fldChar w:fldCharType="end"/>
      </w:r>
      <w:r>
        <w:t xml:space="preserve">), however, I added the ‘Return to Set Lists’ link, as apart from the breadcrumb link there was no other way to easily return to the user’s </w:t>
      </w:r>
      <w:r>
        <w:fldChar w:fldCharType="begin"/>
      </w:r>
      <w:r>
        <w:instrText xml:space="preserve"> REF _Ref100935105 \h </w:instrText>
      </w:r>
      <w:r>
        <w:fldChar w:fldCharType="separate"/>
      </w:r>
      <w:r w:rsidR="00025A41">
        <w:t>Set Lists Page</w:t>
      </w:r>
      <w:r>
        <w:fldChar w:fldCharType="end"/>
      </w:r>
      <w:r>
        <w:t xml:space="preserve"> (see </w:t>
      </w:r>
      <w:r>
        <w:fldChar w:fldCharType="begin"/>
      </w:r>
      <w:r>
        <w:instrText xml:space="preserve"> REF _Ref100935105 \p \h </w:instrText>
      </w:r>
      <w:r>
        <w:fldChar w:fldCharType="separate"/>
      </w:r>
      <w:r w:rsidR="00025A41">
        <w:t>above</w:t>
      </w:r>
      <w:r>
        <w:fldChar w:fldCharType="end"/>
      </w:r>
      <w:r>
        <w:t>). I added a hyperlink to the set number in the final delete popup design (</w:t>
      </w:r>
      <w:r>
        <w:fldChar w:fldCharType="begin"/>
      </w:r>
      <w:r>
        <w:instrText xml:space="preserve"> REF _Ref101472245 \h </w:instrText>
      </w:r>
      <w:r>
        <w:fldChar w:fldCharType="separate"/>
      </w:r>
      <w:r w:rsidR="00025A41">
        <w:t xml:space="preserve">Figure </w:t>
      </w:r>
      <w:r w:rsidR="00025A41">
        <w:rPr>
          <w:noProof/>
        </w:rPr>
        <w:t>82</w:t>
      </w:r>
      <w:r>
        <w:fldChar w:fldCharType="end"/>
      </w:r>
      <w:r>
        <w:t>) for the reasons explained above, whereas it is not in the initial design (</w:t>
      </w:r>
      <w:r>
        <w:fldChar w:fldCharType="begin"/>
      </w:r>
      <w:r>
        <w:instrText xml:space="preserve"> REF _Ref100937270 \h </w:instrText>
      </w:r>
      <w:r>
        <w:fldChar w:fldCharType="separate"/>
      </w:r>
      <w:r w:rsidR="00025A41">
        <w:t xml:space="preserve">Figure </w:t>
      </w:r>
      <w:r w:rsidR="00025A41">
        <w:rPr>
          <w:noProof/>
        </w:rPr>
        <w:t>79</w:t>
      </w:r>
      <w:r>
        <w:fldChar w:fldCharType="end"/>
      </w:r>
      <w:r>
        <w:t>). I also added the Deleted Set Alert (</w:t>
      </w:r>
      <w:r>
        <w:fldChar w:fldCharType="begin"/>
      </w:r>
      <w:r>
        <w:instrText xml:space="preserve"> REF _Ref101472601 \h </w:instrText>
      </w:r>
      <w:r>
        <w:fldChar w:fldCharType="separate"/>
      </w:r>
      <w:r w:rsidR="00025A41">
        <w:t xml:space="preserve">Figure </w:t>
      </w:r>
      <w:r w:rsidR="00025A41">
        <w:rPr>
          <w:noProof/>
        </w:rPr>
        <w:t>83</w:t>
      </w:r>
      <w:r>
        <w:fldChar w:fldCharType="end"/>
      </w:r>
      <w:r>
        <w:t>) in the final design, so it was clear to users the set was successfully deleted from the Sets in Progress.</w:t>
      </w:r>
    </w:p>
    <w:p w14:paraId="0C911181" w14:textId="2E629463" w:rsidR="00DA051C" w:rsidRDefault="0072291E" w:rsidP="00DA051C">
      <w:pPr>
        <w:pStyle w:val="Heading4"/>
      </w:pPr>
      <w:r>
        <w:lastRenderedPageBreak/>
        <w:t>Edit Set List Popup</w:t>
      </w:r>
      <w:bookmarkEnd w:id="165"/>
    </w:p>
    <w:p w14:paraId="50C877CF" w14:textId="38590EE4" w:rsidR="00FA3B46" w:rsidRDefault="0072291E" w:rsidP="00FA3B46">
      <w:pPr>
        <w:keepNext/>
        <w:spacing w:after="0"/>
      </w:pPr>
      <w:r>
        <w:rPr>
          <w:noProof/>
        </w:rPr>
        <w:drawing>
          <wp:inline distT="0" distB="0" distL="0" distR="0" wp14:anchorId="1944CEF1" wp14:editId="64462AAC">
            <wp:extent cx="3742055" cy="1647583"/>
            <wp:effectExtent l="0" t="0" r="0" b="0"/>
            <wp:docPr id="53" name="Picture 53"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able&#10;&#10;Description automatically generated with medium confidence"/>
                    <pic:cNvPicPr/>
                  </pic:nvPicPr>
                  <pic:blipFill rotWithShape="1">
                    <a:blip r:embed="rId94">
                      <a:extLst>
                        <a:ext uri="{28A0092B-C50C-407E-A947-70E740481C1C}">
                          <a14:useLocalDpi xmlns:a14="http://schemas.microsoft.com/office/drawing/2010/main" val="0"/>
                        </a:ext>
                      </a:extLst>
                    </a:blip>
                    <a:srcRect t="3252" b="2999"/>
                    <a:stretch/>
                  </pic:blipFill>
                  <pic:spPr bwMode="auto">
                    <a:xfrm>
                      <a:off x="0" y="0"/>
                      <a:ext cx="3757505" cy="1654385"/>
                    </a:xfrm>
                    <a:prstGeom prst="rect">
                      <a:avLst/>
                    </a:prstGeom>
                    <a:ln>
                      <a:noFill/>
                    </a:ln>
                    <a:extLst>
                      <a:ext uri="{53640926-AAD7-44D8-BBD7-CCE9431645EC}">
                        <a14:shadowObscured xmlns:a14="http://schemas.microsoft.com/office/drawing/2010/main"/>
                      </a:ext>
                    </a:extLst>
                  </pic:spPr>
                </pic:pic>
              </a:graphicData>
            </a:graphic>
          </wp:inline>
        </w:drawing>
      </w:r>
    </w:p>
    <w:p w14:paraId="0F1F5987" w14:textId="6A630537" w:rsidR="00FA3B46" w:rsidRDefault="00FA3B46" w:rsidP="00E9001E">
      <w:pPr>
        <w:pStyle w:val="Caption"/>
      </w:pPr>
      <w:bookmarkStart w:id="166" w:name="_Ref100939812"/>
      <w:r>
        <w:t xml:space="preserve">Figure </w:t>
      </w:r>
      <w:r w:rsidR="003804B0">
        <w:fldChar w:fldCharType="begin"/>
      </w:r>
      <w:r w:rsidR="003804B0">
        <w:instrText xml:space="preserve"> SEQ Figure \* ARABIC </w:instrText>
      </w:r>
      <w:r w:rsidR="003804B0">
        <w:fldChar w:fldCharType="separate"/>
      </w:r>
      <w:r w:rsidR="00025A41">
        <w:rPr>
          <w:noProof/>
        </w:rPr>
        <w:t>84</w:t>
      </w:r>
      <w:r w:rsidR="003804B0">
        <w:rPr>
          <w:noProof/>
        </w:rPr>
        <w:fldChar w:fldCharType="end"/>
      </w:r>
      <w:bookmarkEnd w:id="166"/>
      <w:r>
        <w:t xml:space="preserve">: </w:t>
      </w:r>
      <w:r w:rsidR="00A96BB9">
        <w:t xml:space="preserve">Initial </w:t>
      </w:r>
      <w:r>
        <w:t>Edit Set List Popup</w:t>
      </w:r>
    </w:p>
    <w:p w14:paraId="35EA6197" w14:textId="77777777" w:rsidR="00B12C6C" w:rsidRDefault="00B12C6C" w:rsidP="00B12C6C">
      <w:pPr>
        <w:keepNext/>
        <w:spacing w:after="0"/>
      </w:pPr>
      <w:r w:rsidRPr="00B12C6C">
        <w:rPr>
          <w:noProof/>
        </w:rPr>
        <w:drawing>
          <wp:inline distT="0" distB="0" distL="0" distR="0" wp14:anchorId="1561E781" wp14:editId="72DFE40B">
            <wp:extent cx="3856235" cy="2442794"/>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pic:cNvPicPr/>
                  </pic:nvPicPr>
                  <pic:blipFill>
                    <a:blip r:embed="rId95">
                      <a:extLst>
                        <a:ext uri="{28A0092B-C50C-407E-A947-70E740481C1C}">
                          <a14:useLocalDpi xmlns:a14="http://schemas.microsoft.com/office/drawing/2010/main" val="0"/>
                        </a:ext>
                      </a:extLst>
                    </a:blip>
                    <a:stretch>
                      <a:fillRect/>
                    </a:stretch>
                  </pic:blipFill>
                  <pic:spPr>
                    <a:xfrm>
                      <a:off x="0" y="0"/>
                      <a:ext cx="3856235" cy="2442794"/>
                    </a:xfrm>
                    <a:prstGeom prst="rect">
                      <a:avLst/>
                    </a:prstGeom>
                  </pic:spPr>
                </pic:pic>
              </a:graphicData>
            </a:graphic>
          </wp:inline>
        </w:drawing>
      </w:r>
    </w:p>
    <w:p w14:paraId="61C398C0" w14:textId="3A1FEB44" w:rsidR="00B12C6C" w:rsidRDefault="00B12C6C" w:rsidP="00B12C6C">
      <w:pPr>
        <w:pStyle w:val="Caption"/>
      </w:pPr>
      <w:bookmarkStart w:id="167" w:name="_Ref101545328"/>
      <w:r>
        <w:t xml:space="preserve">Figure </w:t>
      </w:r>
      <w:r w:rsidR="003804B0">
        <w:fldChar w:fldCharType="begin"/>
      </w:r>
      <w:r w:rsidR="003804B0">
        <w:instrText xml:space="preserve"> SEQ Figure \* ARABIC </w:instrText>
      </w:r>
      <w:r w:rsidR="003804B0">
        <w:fldChar w:fldCharType="separate"/>
      </w:r>
      <w:r w:rsidR="00025A41">
        <w:rPr>
          <w:noProof/>
        </w:rPr>
        <w:t>85</w:t>
      </w:r>
      <w:r w:rsidR="003804B0">
        <w:rPr>
          <w:noProof/>
        </w:rPr>
        <w:fldChar w:fldCharType="end"/>
      </w:r>
      <w:bookmarkEnd w:id="167"/>
      <w:r>
        <w:t>: Edit Set List Popup</w:t>
      </w:r>
    </w:p>
    <w:p w14:paraId="257F08F1" w14:textId="77777777" w:rsidR="00B12C6C" w:rsidRDefault="00B12C6C" w:rsidP="00FF3D17">
      <w:pPr>
        <w:keepNext/>
        <w:spacing w:after="0"/>
      </w:pPr>
      <w:r w:rsidRPr="00B12C6C">
        <w:rPr>
          <w:noProof/>
        </w:rPr>
        <w:drawing>
          <wp:inline distT="0" distB="0" distL="0" distR="0" wp14:anchorId="3B8735A2" wp14:editId="123C78DA">
            <wp:extent cx="3505200" cy="1533525"/>
            <wp:effectExtent l="0" t="0" r="0" b="9525"/>
            <wp:docPr id="89" name="Picture 8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Graphical user interface, text, application, email&#10;&#10;Description automatically generated"/>
                    <pic:cNvPicPr/>
                  </pic:nvPicPr>
                  <pic:blipFill rotWithShape="1">
                    <a:blip r:embed="rId96"/>
                    <a:srcRect l="3054" t="24173" r="3306" b="24618"/>
                    <a:stretch/>
                  </pic:blipFill>
                  <pic:spPr bwMode="auto">
                    <a:xfrm>
                      <a:off x="0" y="0"/>
                      <a:ext cx="3506149" cy="1533940"/>
                    </a:xfrm>
                    <a:prstGeom prst="rect">
                      <a:avLst/>
                    </a:prstGeom>
                    <a:ln>
                      <a:noFill/>
                    </a:ln>
                    <a:extLst>
                      <a:ext uri="{53640926-AAD7-44D8-BBD7-CCE9431645EC}">
                        <a14:shadowObscured xmlns:a14="http://schemas.microsoft.com/office/drawing/2010/main"/>
                      </a:ext>
                    </a:extLst>
                  </pic:spPr>
                </pic:pic>
              </a:graphicData>
            </a:graphic>
          </wp:inline>
        </w:drawing>
      </w:r>
    </w:p>
    <w:p w14:paraId="7BE01B32" w14:textId="362A9F30" w:rsidR="00B12C6C" w:rsidRDefault="00B12C6C" w:rsidP="00B12C6C">
      <w:pPr>
        <w:pStyle w:val="Caption"/>
      </w:pPr>
      <w:bookmarkStart w:id="168" w:name="_Ref101550397"/>
      <w:r>
        <w:t xml:space="preserve">Figure </w:t>
      </w:r>
      <w:r w:rsidR="003804B0">
        <w:fldChar w:fldCharType="begin"/>
      </w:r>
      <w:r w:rsidR="003804B0">
        <w:instrText xml:space="preserve"> SEQ Figure \* ARABIC </w:instrText>
      </w:r>
      <w:r w:rsidR="003804B0">
        <w:fldChar w:fldCharType="separate"/>
      </w:r>
      <w:r w:rsidR="00025A41">
        <w:rPr>
          <w:noProof/>
        </w:rPr>
        <w:t>86</w:t>
      </w:r>
      <w:r w:rsidR="003804B0">
        <w:rPr>
          <w:noProof/>
        </w:rPr>
        <w:fldChar w:fldCharType="end"/>
      </w:r>
      <w:bookmarkEnd w:id="168"/>
      <w:r>
        <w:t>: Edit Set List Error - Name Not Unique</w:t>
      </w:r>
    </w:p>
    <w:p w14:paraId="344CEDC2" w14:textId="77777777" w:rsidR="00B12C6C" w:rsidRDefault="00B12C6C" w:rsidP="00B12C6C">
      <w:pPr>
        <w:keepNext/>
        <w:spacing w:after="0"/>
      </w:pPr>
      <w:r w:rsidRPr="00B12C6C">
        <w:rPr>
          <w:noProof/>
        </w:rPr>
        <w:drawing>
          <wp:inline distT="0" distB="0" distL="0" distR="0" wp14:anchorId="4206CB7C" wp14:editId="34F50A9A">
            <wp:extent cx="5731510" cy="351576"/>
            <wp:effectExtent l="0" t="0" r="254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pic:cNvPicPr/>
                  </pic:nvPicPr>
                  <pic:blipFill>
                    <a:blip r:embed="rId97" cstate="print">
                      <a:extLst>
                        <a:ext uri="{28A0092B-C50C-407E-A947-70E740481C1C}">
                          <a14:useLocalDpi xmlns:a14="http://schemas.microsoft.com/office/drawing/2010/main" val="0"/>
                        </a:ext>
                      </a:extLst>
                    </a:blip>
                    <a:stretch>
                      <a:fillRect/>
                    </a:stretch>
                  </pic:blipFill>
                  <pic:spPr>
                    <a:xfrm>
                      <a:off x="0" y="0"/>
                      <a:ext cx="5731510" cy="351576"/>
                    </a:xfrm>
                    <a:prstGeom prst="rect">
                      <a:avLst/>
                    </a:prstGeom>
                  </pic:spPr>
                </pic:pic>
              </a:graphicData>
            </a:graphic>
          </wp:inline>
        </w:drawing>
      </w:r>
    </w:p>
    <w:p w14:paraId="56C9109E" w14:textId="615E6AC8" w:rsidR="00B12C6C" w:rsidRPr="00B12C6C" w:rsidRDefault="00B12C6C" w:rsidP="00B12C6C">
      <w:pPr>
        <w:pStyle w:val="Caption"/>
      </w:pPr>
      <w:bookmarkStart w:id="169" w:name="_Ref101559780"/>
      <w:r>
        <w:t xml:space="preserve">Figure </w:t>
      </w:r>
      <w:r w:rsidR="003804B0">
        <w:fldChar w:fldCharType="begin"/>
      </w:r>
      <w:r w:rsidR="003804B0">
        <w:instrText xml:space="preserve"> SEQ Figure \* ARABIC </w:instrText>
      </w:r>
      <w:r w:rsidR="003804B0">
        <w:fldChar w:fldCharType="separate"/>
      </w:r>
      <w:r w:rsidR="00025A41">
        <w:rPr>
          <w:noProof/>
        </w:rPr>
        <w:t>87</w:t>
      </w:r>
      <w:r w:rsidR="003804B0">
        <w:rPr>
          <w:noProof/>
        </w:rPr>
        <w:fldChar w:fldCharType="end"/>
      </w:r>
      <w:bookmarkEnd w:id="169"/>
      <w:r>
        <w:t>: Set List Edited Alert</w:t>
      </w:r>
    </w:p>
    <w:p w14:paraId="5CCB8545" w14:textId="529C9F1E" w:rsidR="00B13D44" w:rsidRDefault="00E9001E" w:rsidP="00FA3B46">
      <w:r>
        <w:t xml:space="preserve">When the ‘edit’ icon is clicked on a setlist row </w:t>
      </w:r>
      <w:r w:rsidR="000A0A21">
        <w:t xml:space="preserve">on the </w:t>
      </w:r>
      <w:r w:rsidR="000A0A21">
        <w:fldChar w:fldCharType="begin"/>
      </w:r>
      <w:r w:rsidR="000A0A21">
        <w:instrText xml:space="preserve"> REF _Ref100935105 \h </w:instrText>
      </w:r>
      <w:r w:rsidR="000A0A21">
        <w:fldChar w:fldCharType="separate"/>
      </w:r>
      <w:r w:rsidR="00025A41">
        <w:t>Set Lists Page</w:t>
      </w:r>
      <w:r w:rsidR="000A0A21">
        <w:fldChar w:fldCharType="end"/>
      </w:r>
      <w:r w:rsidR="000A0A21">
        <w:t xml:space="preserve"> </w:t>
      </w:r>
      <w:r>
        <w:t>or the ‘</w:t>
      </w:r>
      <w:r w:rsidR="00977B1E">
        <w:t>edit’</w:t>
      </w:r>
      <w:r>
        <w:t xml:space="preserve"> link in the navbar on the</w:t>
      </w:r>
      <w:r w:rsidR="00E25F09">
        <w:t xml:space="preserve"> </w:t>
      </w:r>
      <w:r w:rsidR="00E25F09">
        <w:fldChar w:fldCharType="begin"/>
      </w:r>
      <w:r w:rsidR="00E25F09">
        <w:instrText xml:space="preserve"> REF _Ref101560305 \h </w:instrText>
      </w:r>
      <w:r w:rsidR="00E25F09">
        <w:fldChar w:fldCharType="separate"/>
      </w:r>
      <w:r w:rsidR="00025A41">
        <w:t>Set List Page</w:t>
      </w:r>
      <w:r w:rsidR="00E25F09">
        <w:fldChar w:fldCharType="end"/>
      </w:r>
      <w:r>
        <w:t xml:space="preserve"> (</w:t>
      </w:r>
      <w:r w:rsidR="003A686F">
        <w:t xml:space="preserve">see </w:t>
      </w:r>
      <w:r w:rsidR="003A686F">
        <w:fldChar w:fldCharType="begin"/>
      </w:r>
      <w:r w:rsidR="003A686F">
        <w:instrText xml:space="preserve"> REF _Ref100935574 \p \h </w:instrText>
      </w:r>
      <w:r w:rsidR="003A686F">
        <w:fldChar w:fldCharType="separate"/>
      </w:r>
      <w:r w:rsidR="00025A41">
        <w:t>above</w:t>
      </w:r>
      <w:r w:rsidR="003A686F">
        <w:fldChar w:fldCharType="end"/>
      </w:r>
      <w:r>
        <w:t>) is clicked, a popup</w:t>
      </w:r>
      <w:r w:rsidR="00B94B4D">
        <w:t xml:space="preserve"> </w:t>
      </w:r>
      <w:r w:rsidR="003A686F">
        <w:t>(</w:t>
      </w:r>
      <w:r w:rsidR="003A686F">
        <w:fldChar w:fldCharType="begin"/>
      </w:r>
      <w:r w:rsidR="003A686F">
        <w:instrText xml:space="preserve"> REF _Ref101545328 \h </w:instrText>
      </w:r>
      <w:r w:rsidR="003A686F">
        <w:fldChar w:fldCharType="separate"/>
      </w:r>
      <w:r w:rsidR="00025A41">
        <w:t xml:space="preserve">Figure </w:t>
      </w:r>
      <w:r w:rsidR="00025A41">
        <w:rPr>
          <w:noProof/>
        </w:rPr>
        <w:t>85</w:t>
      </w:r>
      <w:r w:rsidR="003A686F">
        <w:fldChar w:fldCharType="end"/>
      </w:r>
      <w:r w:rsidR="003A686F">
        <w:t xml:space="preserve">) </w:t>
      </w:r>
      <w:r>
        <w:t xml:space="preserve">appears </w:t>
      </w:r>
      <w:r w:rsidR="00977B1E">
        <w:t>where a user can enter a new name for their setlist</w:t>
      </w:r>
      <w:r>
        <w:t>.</w:t>
      </w:r>
      <w:r w:rsidR="003A686F">
        <w:t xml:space="preserve"> The text ‘New List Name’ is replaced with the new name for the setlist that the user has entered, and ‘star wars’ is the old name of the setlist.</w:t>
      </w:r>
      <w:r w:rsidR="006250B7">
        <w:t xml:space="preserve"> If the new list name entered matches one of th</w:t>
      </w:r>
      <w:r w:rsidR="00921256">
        <w:t xml:space="preserve">is </w:t>
      </w:r>
      <w:r w:rsidR="006250B7">
        <w:t>user</w:t>
      </w:r>
      <w:r w:rsidR="003B4A55">
        <w:t>'</w:t>
      </w:r>
      <w:r w:rsidR="006250B7">
        <w:t>s saved setlist names</w:t>
      </w:r>
      <w:r w:rsidR="00E7363B">
        <w:t>,</w:t>
      </w:r>
      <w:r w:rsidR="006250B7">
        <w:t xml:space="preserve"> then an error alert box will appear (</w:t>
      </w:r>
      <w:r w:rsidR="006250B7">
        <w:fldChar w:fldCharType="begin"/>
      </w:r>
      <w:r w:rsidR="006250B7">
        <w:instrText xml:space="preserve"> REF _Ref101550397 \h </w:instrText>
      </w:r>
      <w:r w:rsidR="006250B7">
        <w:fldChar w:fldCharType="separate"/>
      </w:r>
      <w:r w:rsidR="00025A41">
        <w:t xml:space="preserve">Figure </w:t>
      </w:r>
      <w:r w:rsidR="00025A41">
        <w:rPr>
          <w:noProof/>
        </w:rPr>
        <w:t>86</w:t>
      </w:r>
      <w:r w:rsidR="006250B7">
        <w:fldChar w:fldCharType="end"/>
      </w:r>
      <w:r w:rsidR="006250B7">
        <w:t xml:space="preserve">) informing the user the name must be unique and highlighting the </w:t>
      </w:r>
      <w:r w:rsidR="00DC1D6C">
        <w:t>input box</w:t>
      </w:r>
      <w:r w:rsidR="006250B7">
        <w:t xml:space="preserve"> red so users can easily see this is the error, also while the name matches the ‘Change List Name’ button is disabled.</w:t>
      </w:r>
    </w:p>
    <w:p w14:paraId="445CEF6A" w14:textId="40D8FFED" w:rsidR="00254569" w:rsidRDefault="003A686F" w:rsidP="00FA3B46">
      <w:r>
        <w:lastRenderedPageBreak/>
        <w:t xml:space="preserve">There is a </w:t>
      </w:r>
      <w:r w:rsidR="006250B7">
        <w:t>tick box</w:t>
      </w:r>
      <w:r>
        <w:t xml:space="preserve"> </w:t>
      </w:r>
      <w:r w:rsidR="00E8259F">
        <w:t>which</w:t>
      </w:r>
      <w:r>
        <w:t xml:space="preserve"> has to be ticked to activate the ‘Change List Name’ button </w:t>
      </w:r>
      <w:r w:rsidR="00E9001E">
        <w:t>that</w:t>
      </w:r>
      <w:r w:rsidR="00E8259F">
        <w:t>, when clicked,</w:t>
      </w:r>
      <w:r w:rsidR="00E9001E">
        <w:t xml:space="preserve"> will </w:t>
      </w:r>
      <w:r w:rsidR="006250B7">
        <w:t xml:space="preserve">update </w:t>
      </w:r>
      <w:r w:rsidR="003B4A55">
        <w:t xml:space="preserve">the </w:t>
      </w:r>
      <w:r w:rsidR="00E9001E">
        <w:t>selected setlist</w:t>
      </w:r>
      <w:r w:rsidR="00977B1E">
        <w:t xml:space="preserve"> with the new name</w:t>
      </w:r>
      <w:r w:rsidR="00E8259F">
        <w:t>, and a light green dismissible alert</w:t>
      </w:r>
      <w:r w:rsidR="008D6BFF">
        <w:t xml:space="preserve"> (</w:t>
      </w:r>
      <w:r w:rsidR="008D6BFF">
        <w:fldChar w:fldCharType="begin"/>
      </w:r>
      <w:r w:rsidR="008D6BFF">
        <w:instrText xml:space="preserve"> REF _Ref101559780 \h </w:instrText>
      </w:r>
      <w:r w:rsidR="008D6BFF">
        <w:fldChar w:fldCharType="separate"/>
      </w:r>
      <w:r w:rsidR="00025A41">
        <w:t xml:space="preserve">Figure </w:t>
      </w:r>
      <w:r w:rsidR="00025A41">
        <w:rPr>
          <w:noProof/>
        </w:rPr>
        <w:t>87</w:t>
      </w:r>
      <w:r w:rsidR="008D6BFF">
        <w:fldChar w:fldCharType="end"/>
      </w:r>
      <w:r w:rsidR="008D6BFF">
        <w:t>)</w:t>
      </w:r>
      <w:r w:rsidR="00E8259F">
        <w:t xml:space="preserve"> appears under the navbars and headers informing the user the set</w:t>
      </w:r>
      <w:r w:rsidR="00A57BC7">
        <w:t>list</w:t>
      </w:r>
      <w:r w:rsidR="00E8259F">
        <w:t>’s name has been changed, where ‘New List Name’ is the new name of the user</w:t>
      </w:r>
      <w:r w:rsidR="00B13D44">
        <w:t>’</w:t>
      </w:r>
      <w:r w:rsidR="00E8259F">
        <w:t>s setlist.</w:t>
      </w:r>
    </w:p>
    <w:p w14:paraId="3F19AC07" w14:textId="15163F2F" w:rsidR="00B13D44" w:rsidRDefault="00254569" w:rsidP="00FA3B46">
      <w:r w:rsidRPr="00A120AF">
        <w:t xml:space="preserve">There are </w:t>
      </w:r>
      <w:r w:rsidR="00A120AF">
        <w:t xml:space="preserve">a few </w:t>
      </w:r>
      <w:r w:rsidRPr="00A120AF">
        <w:t xml:space="preserve">differences between the initial design </w:t>
      </w:r>
      <w:r w:rsidR="00A120AF">
        <w:t>(</w:t>
      </w:r>
      <w:r w:rsidR="00A120AF">
        <w:fldChar w:fldCharType="begin"/>
      </w:r>
      <w:r w:rsidR="00A120AF">
        <w:instrText xml:space="preserve"> REF _Ref100939812 \h </w:instrText>
      </w:r>
      <w:r w:rsidR="00A120AF">
        <w:fldChar w:fldCharType="separate"/>
      </w:r>
      <w:r w:rsidR="00025A41">
        <w:t xml:space="preserve">Figure </w:t>
      </w:r>
      <w:r w:rsidR="00025A41">
        <w:rPr>
          <w:noProof/>
        </w:rPr>
        <w:t>84</w:t>
      </w:r>
      <w:r w:rsidR="00A120AF">
        <w:fldChar w:fldCharType="end"/>
      </w:r>
      <w:r w:rsidR="00A120AF">
        <w:t>)</w:t>
      </w:r>
      <w:r w:rsidRPr="00A120AF">
        <w:t xml:space="preserve"> and the final design </w:t>
      </w:r>
      <w:r w:rsidR="00A120AF">
        <w:t>(</w:t>
      </w:r>
      <w:r w:rsidR="00556655">
        <w:fldChar w:fldCharType="begin"/>
      </w:r>
      <w:r w:rsidR="00556655">
        <w:instrText xml:space="preserve"> REF _Ref101545328 \h </w:instrText>
      </w:r>
      <w:r w:rsidR="00556655">
        <w:fldChar w:fldCharType="separate"/>
      </w:r>
      <w:r w:rsidR="00025A41">
        <w:t xml:space="preserve">Figure </w:t>
      </w:r>
      <w:r w:rsidR="00025A41">
        <w:rPr>
          <w:noProof/>
        </w:rPr>
        <w:t>85</w:t>
      </w:r>
      <w:r w:rsidR="00556655">
        <w:fldChar w:fldCharType="end"/>
      </w:r>
      <w:r w:rsidR="00A120AF">
        <w:t>)</w:t>
      </w:r>
      <w:r w:rsidR="00FD37DC">
        <w:t>. In the initial design</w:t>
      </w:r>
      <w:r w:rsidR="003B4A55">
        <w:t>,</w:t>
      </w:r>
      <w:r w:rsidR="00FD37DC">
        <w:t xml:space="preserve"> there is a button with </w:t>
      </w:r>
      <w:r w:rsidR="003B4A55">
        <w:t xml:space="preserve">the </w:t>
      </w:r>
      <w:r w:rsidR="00FD37DC">
        <w:t>text ‘Save’ which I changed to ‘Change List Name’ in the final design as I felt this better described what the button does.</w:t>
      </w:r>
      <w:r w:rsidR="00BB2BE1">
        <w:t xml:space="preserve"> I also added the tick box in the final design so that </w:t>
      </w:r>
      <w:r w:rsidR="003B4A55">
        <w:t xml:space="preserve">the </w:t>
      </w:r>
      <w:r w:rsidR="00BB2BE1">
        <w:t>user had to confirm the new name of the setlist.</w:t>
      </w:r>
      <w:r w:rsidR="006049F9">
        <w:t xml:space="preserve"> In the final design</w:t>
      </w:r>
      <w:r w:rsidR="003B4A55">
        <w:t>,</w:t>
      </w:r>
      <w:r w:rsidR="006049F9">
        <w:t xml:space="preserve"> I also added the red alert box</w:t>
      </w:r>
      <w:r w:rsidR="00C923A9">
        <w:t xml:space="preserve"> (</w:t>
      </w:r>
      <w:r w:rsidR="00C923A9">
        <w:fldChar w:fldCharType="begin"/>
      </w:r>
      <w:r w:rsidR="00C923A9">
        <w:instrText xml:space="preserve"> REF _Ref101550397 \h </w:instrText>
      </w:r>
      <w:r w:rsidR="00C923A9">
        <w:fldChar w:fldCharType="separate"/>
      </w:r>
      <w:r w:rsidR="00025A41">
        <w:t xml:space="preserve">Figure </w:t>
      </w:r>
      <w:r w:rsidR="00025A41">
        <w:rPr>
          <w:noProof/>
        </w:rPr>
        <w:t>86</w:t>
      </w:r>
      <w:r w:rsidR="00C923A9">
        <w:fldChar w:fldCharType="end"/>
      </w:r>
      <w:r w:rsidR="00C923A9">
        <w:t>)</w:t>
      </w:r>
      <w:r w:rsidR="006049F9">
        <w:t xml:space="preserve">, as in the initial design there was no way of informing the user if the setlist name was already in use. </w:t>
      </w:r>
      <w:r w:rsidR="00EF0FE8">
        <w:t xml:space="preserve">Finally, </w:t>
      </w:r>
      <w:r w:rsidRPr="00A120AF">
        <w:t xml:space="preserve">I added the Set </w:t>
      </w:r>
      <w:r w:rsidR="00556655">
        <w:t xml:space="preserve">List Name changed </w:t>
      </w:r>
      <w:r w:rsidRPr="00A120AF">
        <w:t>Alert</w:t>
      </w:r>
      <w:r w:rsidR="008D6BFF">
        <w:t xml:space="preserve"> (</w:t>
      </w:r>
      <w:r w:rsidR="008D6BFF">
        <w:fldChar w:fldCharType="begin"/>
      </w:r>
      <w:r w:rsidR="008D6BFF">
        <w:instrText xml:space="preserve"> REF _Ref101559780 \h </w:instrText>
      </w:r>
      <w:r w:rsidR="008D6BFF">
        <w:fldChar w:fldCharType="separate"/>
      </w:r>
      <w:r w:rsidR="00025A41">
        <w:t xml:space="preserve">Figure </w:t>
      </w:r>
      <w:r w:rsidR="00025A41">
        <w:rPr>
          <w:noProof/>
        </w:rPr>
        <w:t>87</w:t>
      </w:r>
      <w:r w:rsidR="008D6BFF">
        <w:fldChar w:fldCharType="end"/>
      </w:r>
      <w:r w:rsidR="008D6BFF">
        <w:t xml:space="preserve">) </w:t>
      </w:r>
      <w:r w:rsidRPr="00A120AF">
        <w:t>in the final design, so it was clear to users the set</w:t>
      </w:r>
      <w:r w:rsidR="00556655">
        <w:t>list</w:t>
      </w:r>
      <w:r w:rsidRPr="00A120AF">
        <w:t xml:space="preserve"> </w:t>
      </w:r>
      <w:r w:rsidR="00556655">
        <w:t xml:space="preserve">name </w:t>
      </w:r>
      <w:r w:rsidRPr="00A120AF">
        <w:t>was successfully</w:t>
      </w:r>
      <w:r w:rsidR="00556655">
        <w:t xml:space="preserve"> changed</w:t>
      </w:r>
      <w:r w:rsidRPr="00A120AF">
        <w:t>.</w:t>
      </w:r>
    </w:p>
    <w:p w14:paraId="43082AA5" w14:textId="1A8C5318" w:rsidR="00FA3B46" w:rsidRDefault="005F227D" w:rsidP="00FB0713">
      <w:pPr>
        <w:pStyle w:val="Heading4"/>
      </w:pPr>
      <w:r>
        <w:t>Delete Set List Popup</w:t>
      </w:r>
    </w:p>
    <w:p w14:paraId="0B1AC0FF" w14:textId="77777777" w:rsidR="005F227D" w:rsidRDefault="005F227D" w:rsidP="005F227D">
      <w:pPr>
        <w:keepNext/>
        <w:spacing w:after="0"/>
      </w:pPr>
      <w:r>
        <w:rPr>
          <w:noProof/>
        </w:rPr>
        <w:drawing>
          <wp:inline distT="0" distB="0" distL="0" distR="0" wp14:anchorId="03DC3EB2" wp14:editId="37A493C2">
            <wp:extent cx="3666122" cy="1809750"/>
            <wp:effectExtent l="0" t="0" r="0" b="0"/>
            <wp:docPr id="56" name="Picture 5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text&#10;&#10;Description automatically generated"/>
                    <pic:cNvPicPr/>
                  </pic:nvPicPr>
                  <pic:blipFill rotWithShape="1">
                    <a:blip r:embed="rId98">
                      <a:extLst>
                        <a:ext uri="{28A0092B-C50C-407E-A947-70E740481C1C}">
                          <a14:useLocalDpi xmlns:a14="http://schemas.microsoft.com/office/drawing/2010/main" val="0"/>
                        </a:ext>
                      </a:extLst>
                    </a:blip>
                    <a:srcRect b="3749"/>
                    <a:stretch/>
                  </pic:blipFill>
                  <pic:spPr bwMode="auto">
                    <a:xfrm>
                      <a:off x="0" y="0"/>
                      <a:ext cx="3683645" cy="1818400"/>
                    </a:xfrm>
                    <a:prstGeom prst="rect">
                      <a:avLst/>
                    </a:prstGeom>
                    <a:ln>
                      <a:noFill/>
                    </a:ln>
                    <a:extLst>
                      <a:ext uri="{53640926-AAD7-44D8-BBD7-CCE9431645EC}">
                        <a14:shadowObscured xmlns:a14="http://schemas.microsoft.com/office/drawing/2010/main"/>
                      </a:ext>
                    </a:extLst>
                  </pic:spPr>
                </pic:pic>
              </a:graphicData>
            </a:graphic>
          </wp:inline>
        </w:drawing>
      </w:r>
    </w:p>
    <w:p w14:paraId="145C8C00" w14:textId="38274A6B" w:rsidR="005F227D" w:rsidRDefault="005F227D" w:rsidP="005F227D">
      <w:pPr>
        <w:pStyle w:val="Caption"/>
      </w:pPr>
      <w:bookmarkStart w:id="170" w:name="_Ref100937751"/>
      <w:r>
        <w:t xml:space="preserve">Figure </w:t>
      </w:r>
      <w:r w:rsidR="003804B0">
        <w:fldChar w:fldCharType="begin"/>
      </w:r>
      <w:r w:rsidR="003804B0">
        <w:instrText xml:space="preserve"> SEQ Figure \* ARABIC </w:instrText>
      </w:r>
      <w:r w:rsidR="003804B0">
        <w:fldChar w:fldCharType="separate"/>
      </w:r>
      <w:r w:rsidR="00025A41">
        <w:rPr>
          <w:noProof/>
        </w:rPr>
        <w:t>88</w:t>
      </w:r>
      <w:r w:rsidR="003804B0">
        <w:rPr>
          <w:noProof/>
        </w:rPr>
        <w:fldChar w:fldCharType="end"/>
      </w:r>
      <w:bookmarkEnd w:id="170"/>
      <w:r>
        <w:t xml:space="preserve">: </w:t>
      </w:r>
      <w:r w:rsidR="00A96BB9">
        <w:t xml:space="preserve">Initial </w:t>
      </w:r>
      <w:r>
        <w:t>Delete Set List Popup</w:t>
      </w:r>
    </w:p>
    <w:p w14:paraId="53FCDF4B" w14:textId="77777777" w:rsidR="00D04658" w:rsidRDefault="00EE1ED9" w:rsidP="00D04658">
      <w:pPr>
        <w:keepNext/>
        <w:spacing w:after="0"/>
      </w:pPr>
      <w:r w:rsidRPr="00EE1ED9">
        <w:rPr>
          <w:noProof/>
        </w:rPr>
        <w:drawing>
          <wp:inline distT="0" distB="0" distL="0" distR="0" wp14:anchorId="5C797B4B" wp14:editId="3FC53CD6">
            <wp:extent cx="3665855" cy="1734930"/>
            <wp:effectExtent l="0" t="0" r="0" b="0"/>
            <wp:docPr id="98" name="Picture 9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Graphical user interface, text, application, email&#10;&#10;Description automatically generated"/>
                    <pic:cNvPicPr/>
                  </pic:nvPicPr>
                  <pic:blipFill rotWithShape="1">
                    <a:blip r:embed="rId99"/>
                    <a:srcRect/>
                    <a:stretch/>
                  </pic:blipFill>
                  <pic:spPr bwMode="auto">
                    <a:xfrm>
                      <a:off x="0" y="0"/>
                      <a:ext cx="3685169" cy="1744071"/>
                    </a:xfrm>
                    <a:prstGeom prst="rect">
                      <a:avLst/>
                    </a:prstGeom>
                    <a:ln>
                      <a:noFill/>
                    </a:ln>
                    <a:extLst>
                      <a:ext uri="{53640926-AAD7-44D8-BBD7-CCE9431645EC}">
                        <a14:shadowObscured xmlns:a14="http://schemas.microsoft.com/office/drawing/2010/main"/>
                      </a:ext>
                    </a:extLst>
                  </pic:spPr>
                </pic:pic>
              </a:graphicData>
            </a:graphic>
          </wp:inline>
        </w:drawing>
      </w:r>
    </w:p>
    <w:p w14:paraId="21C1E614" w14:textId="5D462F06" w:rsidR="00EE1ED9" w:rsidRDefault="00D04658" w:rsidP="00D04658">
      <w:pPr>
        <w:pStyle w:val="Caption"/>
      </w:pPr>
      <w:bookmarkStart w:id="171" w:name="_Ref101620195"/>
      <w:r>
        <w:t xml:space="preserve">Figure </w:t>
      </w:r>
      <w:r w:rsidR="003804B0">
        <w:fldChar w:fldCharType="begin"/>
      </w:r>
      <w:r w:rsidR="003804B0">
        <w:instrText xml:space="preserve"> SEQ Figure \* ARABIC </w:instrText>
      </w:r>
      <w:r w:rsidR="003804B0">
        <w:fldChar w:fldCharType="separate"/>
      </w:r>
      <w:r w:rsidR="00025A41">
        <w:rPr>
          <w:noProof/>
        </w:rPr>
        <w:t>89</w:t>
      </w:r>
      <w:r w:rsidR="003804B0">
        <w:rPr>
          <w:noProof/>
        </w:rPr>
        <w:fldChar w:fldCharType="end"/>
      </w:r>
      <w:bookmarkEnd w:id="171"/>
      <w:r>
        <w:t>: Delete Set List Popup</w:t>
      </w:r>
    </w:p>
    <w:p w14:paraId="61609A98" w14:textId="77777777" w:rsidR="00D04658" w:rsidRDefault="00D04658" w:rsidP="003D3C41">
      <w:pPr>
        <w:keepNext/>
        <w:spacing w:after="0"/>
      </w:pPr>
      <w:r w:rsidRPr="00D04658">
        <w:rPr>
          <w:noProof/>
        </w:rPr>
        <w:drawing>
          <wp:inline distT="0" distB="0" distL="0" distR="0" wp14:anchorId="3CF724BB" wp14:editId="0CBBC2E6">
            <wp:extent cx="5731510" cy="329565"/>
            <wp:effectExtent l="0" t="0" r="254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0"/>
                    <a:srcRect/>
                    <a:stretch/>
                  </pic:blipFill>
                  <pic:spPr bwMode="auto">
                    <a:xfrm>
                      <a:off x="0" y="0"/>
                      <a:ext cx="5731510" cy="329565"/>
                    </a:xfrm>
                    <a:prstGeom prst="rect">
                      <a:avLst/>
                    </a:prstGeom>
                    <a:ln>
                      <a:noFill/>
                    </a:ln>
                    <a:extLst>
                      <a:ext uri="{53640926-AAD7-44D8-BBD7-CCE9431645EC}">
                        <a14:shadowObscured xmlns:a14="http://schemas.microsoft.com/office/drawing/2010/main"/>
                      </a:ext>
                    </a:extLst>
                  </pic:spPr>
                </pic:pic>
              </a:graphicData>
            </a:graphic>
          </wp:inline>
        </w:drawing>
      </w:r>
    </w:p>
    <w:p w14:paraId="5013CF48" w14:textId="614D80DD" w:rsidR="00D04658" w:rsidRPr="00D04658" w:rsidRDefault="00D04658" w:rsidP="00D04658">
      <w:pPr>
        <w:pStyle w:val="Caption"/>
      </w:pPr>
      <w:bookmarkStart w:id="172" w:name="_Ref101620157"/>
      <w:r>
        <w:t xml:space="preserve">Figure </w:t>
      </w:r>
      <w:r w:rsidR="003804B0">
        <w:fldChar w:fldCharType="begin"/>
      </w:r>
      <w:r w:rsidR="003804B0">
        <w:instrText xml:space="preserve"> SEQ Figure \* ARABIC </w:instrText>
      </w:r>
      <w:r w:rsidR="003804B0">
        <w:fldChar w:fldCharType="separate"/>
      </w:r>
      <w:r w:rsidR="00025A41">
        <w:rPr>
          <w:noProof/>
        </w:rPr>
        <w:t>90</w:t>
      </w:r>
      <w:r w:rsidR="003804B0">
        <w:rPr>
          <w:noProof/>
        </w:rPr>
        <w:fldChar w:fldCharType="end"/>
      </w:r>
      <w:bookmarkEnd w:id="172"/>
      <w:r>
        <w:t>: Deleted Set List Alert</w:t>
      </w:r>
    </w:p>
    <w:p w14:paraId="0BDFD661" w14:textId="242A0F5B" w:rsidR="00FA3B46" w:rsidRDefault="00F532E5" w:rsidP="00FA3B46">
      <w:r>
        <w:t xml:space="preserve">When the </w:t>
      </w:r>
      <w:r w:rsidR="00E9001E">
        <w:t>‘</w:t>
      </w:r>
      <w:r>
        <w:t>bin</w:t>
      </w:r>
      <w:r w:rsidR="00E9001E">
        <w:t>’</w:t>
      </w:r>
      <w:r>
        <w:t xml:space="preserve"> icon </w:t>
      </w:r>
      <w:r w:rsidR="00D05EAF">
        <w:t xml:space="preserve">is clicked on </w:t>
      </w:r>
      <w:r>
        <w:t>a set</w:t>
      </w:r>
      <w:r w:rsidR="00D05EAF">
        <w:t>list</w:t>
      </w:r>
      <w:r>
        <w:t xml:space="preserve"> row</w:t>
      </w:r>
      <w:r w:rsidR="00D05EAF">
        <w:t xml:space="preserve"> on</w:t>
      </w:r>
      <w:r w:rsidR="00F86BD3">
        <w:t xml:space="preserve"> </w:t>
      </w:r>
      <w:r w:rsidR="00F86BD3">
        <w:fldChar w:fldCharType="begin"/>
      </w:r>
      <w:r w:rsidR="00F86BD3">
        <w:instrText xml:space="preserve"> REF _Ref100935105 \h </w:instrText>
      </w:r>
      <w:r w:rsidR="00F86BD3">
        <w:fldChar w:fldCharType="separate"/>
      </w:r>
      <w:r w:rsidR="00025A41">
        <w:t>Set Lists Page</w:t>
      </w:r>
      <w:r w:rsidR="00F86BD3">
        <w:fldChar w:fldCharType="end"/>
      </w:r>
      <w:r w:rsidR="00F86BD3">
        <w:t xml:space="preserve"> (</w:t>
      </w:r>
      <w:r w:rsidR="00F86BD3">
        <w:fldChar w:fldCharType="begin"/>
      </w:r>
      <w:r w:rsidR="00F86BD3">
        <w:instrText xml:space="preserve"> REF _Ref100935105 \p \h </w:instrText>
      </w:r>
      <w:r w:rsidR="00F86BD3">
        <w:fldChar w:fldCharType="separate"/>
      </w:r>
      <w:r w:rsidR="00025A41">
        <w:t>above</w:t>
      </w:r>
      <w:r w:rsidR="00F86BD3">
        <w:fldChar w:fldCharType="end"/>
      </w:r>
      <w:r w:rsidR="00F86BD3">
        <w:t>)</w:t>
      </w:r>
      <w:r w:rsidR="00D05EAF">
        <w:t xml:space="preserve"> or the </w:t>
      </w:r>
      <w:r w:rsidR="002940A3">
        <w:t>‘</w:t>
      </w:r>
      <w:r w:rsidR="00D05EAF">
        <w:t>delete</w:t>
      </w:r>
      <w:r w:rsidR="002940A3">
        <w:t>’</w:t>
      </w:r>
      <w:r w:rsidR="00D05EAF">
        <w:t xml:space="preserve"> </w:t>
      </w:r>
      <w:r w:rsidR="002940A3">
        <w:t>link</w:t>
      </w:r>
      <w:r w:rsidR="00D05EAF">
        <w:t xml:space="preserve"> </w:t>
      </w:r>
      <w:r w:rsidR="009823AD">
        <w:t>in the navbar on the</w:t>
      </w:r>
      <w:r w:rsidR="00533AE1">
        <w:t xml:space="preserve"> </w:t>
      </w:r>
      <w:r w:rsidR="00533AE1">
        <w:fldChar w:fldCharType="begin"/>
      </w:r>
      <w:r w:rsidR="00533AE1">
        <w:instrText xml:space="preserve"> REF _Ref101560305 \h </w:instrText>
      </w:r>
      <w:r w:rsidR="00533AE1">
        <w:fldChar w:fldCharType="separate"/>
      </w:r>
      <w:r w:rsidR="00025A41">
        <w:t>Set List Page</w:t>
      </w:r>
      <w:r w:rsidR="00533AE1">
        <w:fldChar w:fldCharType="end"/>
      </w:r>
      <w:r w:rsidR="00533AE1">
        <w:t xml:space="preserve"> </w:t>
      </w:r>
      <w:r w:rsidR="004C2EF2">
        <w:t>(</w:t>
      </w:r>
      <w:r w:rsidR="004C2EF2">
        <w:fldChar w:fldCharType="begin"/>
      </w:r>
      <w:r w:rsidR="004C2EF2">
        <w:instrText xml:space="preserve"> REF _Ref101560305 \p \h </w:instrText>
      </w:r>
      <w:r w:rsidR="004C2EF2">
        <w:fldChar w:fldCharType="separate"/>
      </w:r>
      <w:r w:rsidR="00025A41">
        <w:t>above</w:t>
      </w:r>
      <w:r w:rsidR="004C2EF2">
        <w:fldChar w:fldCharType="end"/>
      </w:r>
      <w:r w:rsidR="004C2EF2">
        <w:t xml:space="preserve">) </w:t>
      </w:r>
      <w:r w:rsidR="002940A3">
        <w:t xml:space="preserve">is clicked, </w:t>
      </w:r>
      <w:r>
        <w:t>a popup</w:t>
      </w:r>
      <w:r w:rsidR="00785C69">
        <w:t xml:space="preserve"> </w:t>
      </w:r>
      <w:r w:rsidR="004C2EF2">
        <w:t>(</w:t>
      </w:r>
      <w:r w:rsidR="004C2EF2">
        <w:fldChar w:fldCharType="begin"/>
      </w:r>
      <w:r w:rsidR="004C2EF2">
        <w:instrText xml:space="preserve"> REF _Ref101620195 \h </w:instrText>
      </w:r>
      <w:r w:rsidR="004C2EF2">
        <w:fldChar w:fldCharType="separate"/>
      </w:r>
      <w:r w:rsidR="00025A41">
        <w:t xml:space="preserve">Figure </w:t>
      </w:r>
      <w:r w:rsidR="00025A41">
        <w:rPr>
          <w:noProof/>
        </w:rPr>
        <w:t>89</w:t>
      </w:r>
      <w:r w:rsidR="004C2EF2">
        <w:fldChar w:fldCharType="end"/>
      </w:r>
      <w:r w:rsidR="004C2EF2">
        <w:t xml:space="preserve">) </w:t>
      </w:r>
      <w:r>
        <w:t xml:space="preserve">appears asking the user if they want to delete the selected setlist, this is used so that users don’t accidentally delete a list by misclicking. </w:t>
      </w:r>
      <w:r w:rsidR="00B17E74">
        <w:t>The text ‘</w:t>
      </w:r>
      <w:r w:rsidR="006B22A3">
        <w:t>Lego Set List</w:t>
      </w:r>
      <w:r w:rsidR="00B17E74">
        <w:t xml:space="preserve">’ is replaced with the name of the setlist that will be deleted. </w:t>
      </w:r>
      <w:r w:rsidR="00294890">
        <w:t xml:space="preserve">There is </w:t>
      </w:r>
      <w:r>
        <w:t>a ‘Delete’ button that will delete the selected setlist</w:t>
      </w:r>
      <w:r w:rsidR="00F86BD3">
        <w:t xml:space="preserve">, sending the user to the </w:t>
      </w:r>
      <w:r w:rsidR="00F86BD3">
        <w:fldChar w:fldCharType="begin"/>
      </w:r>
      <w:r w:rsidR="00F86BD3">
        <w:instrText xml:space="preserve"> REF _Ref100935105 \h </w:instrText>
      </w:r>
      <w:r w:rsidR="00F86BD3">
        <w:fldChar w:fldCharType="separate"/>
      </w:r>
      <w:r w:rsidR="00025A41">
        <w:t>Set Lists Page</w:t>
      </w:r>
      <w:r w:rsidR="00F86BD3">
        <w:fldChar w:fldCharType="end"/>
      </w:r>
      <w:r w:rsidR="00E7363B">
        <w:t>,</w:t>
      </w:r>
      <w:r w:rsidR="00B17E74">
        <w:t xml:space="preserve"> </w:t>
      </w:r>
      <w:r w:rsidR="00F86BD3">
        <w:t>with</w:t>
      </w:r>
      <w:r w:rsidR="00B17E74">
        <w:t xml:space="preserve"> a light blue dismissible alert </w:t>
      </w:r>
      <w:r w:rsidR="003539AE">
        <w:t>(</w:t>
      </w:r>
      <w:r w:rsidR="003539AE">
        <w:fldChar w:fldCharType="begin"/>
      </w:r>
      <w:r w:rsidR="003539AE">
        <w:instrText xml:space="preserve"> REF _Ref101620157 \h </w:instrText>
      </w:r>
      <w:r w:rsidR="003539AE">
        <w:fldChar w:fldCharType="separate"/>
      </w:r>
      <w:r w:rsidR="00025A41">
        <w:t xml:space="preserve">Figure </w:t>
      </w:r>
      <w:r w:rsidR="00025A41">
        <w:rPr>
          <w:noProof/>
        </w:rPr>
        <w:t>90</w:t>
      </w:r>
      <w:r w:rsidR="003539AE">
        <w:fldChar w:fldCharType="end"/>
      </w:r>
      <w:r w:rsidR="003539AE">
        <w:t xml:space="preserve">) </w:t>
      </w:r>
      <w:r w:rsidR="00F86BD3">
        <w:t>open</w:t>
      </w:r>
      <w:r w:rsidR="00B17E74">
        <w:t xml:space="preserve"> under </w:t>
      </w:r>
      <w:r w:rsidR="00F86BD3">
        <w:t xml:space="preserve">the navbar and sort or filter bar, </w:t>
      </w:r>
      <w:r w:rsidR="00B17E74">
        <w:t>informing the user</w:t>
      </w:r>
      <w:r w:rsidR="00F86BD3">
        <w:t xml:space="preserve"> the setlist has been deleted</w:t>
      </w:r>
      <w:r w:rsidR="00B17E74">
        <w:t xml:space="preserve"> with</w:t>
      </w:r>
      <w:r w:rsidR="00F86BD3">
        <w:t xml:space="preserve"> ‘Lego Set List’ the name of the setlist that has been deleted.</w:t>
      </w:r>
    </w:p>
    <w:p w14:paraId="6F991588" w14:textId="091E0AD3" w:rsidR="00B17E74" w:rsidRDefault="00D313B1" w:rsidP="00FA3B46">
      <w:r w:rsidRPr="00A120AF">
        <w:lastRenderedPageBreak/>
        <w:t xml:space="preserve">There are </w:t>
      </w:r>
      <w:r>
        <w:t xml:space="preserve">no </w:t>
      </w:r>
      <w:r w:rsidRPr="00A120AF">
        <w:t xml:space="preserve">differences between the initial design </w:t>
      </w:r>
      <w:r>
        <w:t>(</w:t>
      </w:r>
      <w:r>
        <w:fldChar w:fldCharType="begin"/>
      </w:r>
      <w:r>
        <w:instrText xml:space="preserve"> REF _Ref100937751 \h </w:instrText>
      </w:r>
      <w:r>
        <w:fldChar w:fldCharType="separate"/>
      </w:r>
      <w:r w:rsidR="00025A41">
        <w:t xml:space="preserve">Figure </w:t>
      </w:r>
      <w:r w:rsidR="00025A41">
        <w:rPr>
          <w:noProof/>
        </w:rPr>
        <w:t>88</w:t>
      </w:r>
      <w:r>
        <w:fldChar w:fldCharType="end"/>
      </w:r>
      <w:r>
        <w:t>)</w:t>
      </w:r>
      <w:r w:rsidRPr="00A120AF">
        <w:t xml:space="preserve"> and the final design </w:t>
      </w:r>
      <w:r>
        <w:t>(</w:t>
      </w:r>
      <w:r>
        <w:fldChar w:fldCharType="begin"/>
      </w:r>
      <w:r>
        <w:instrText xml:space="preserve"> REF _Ref101620195 \h </w:instrText>
      </w:r>
      <w:r>
        <w:fldChar w:fldCharType="separate"/>
      </w:r>
      <w:r w:rsidR="00025A41">
        <w:t xml:space="preserve">Figure </w:t>
      </w:r>
      <w:r w:rsidR="00025A41">
        <w:rPr>
          <w:noProof/>
        </w:rPr>
        <w:t>89</w:t>
      </w:r>
      <w:r>
        <w:fldChar w:fldCharType="end"/>
      </w:r>
      <w:r>
        <w:t xml:space="preserve">), however, </w:t>
      </w:r>
      <w:r w:rsidR="002921B8">
        <w:t>I added the Deleted Set</w:t>
      </w:r>
      <w:r>
        <w:t xml:space="preserve"> List</w:t>
      </w:r>
      <w:r w:rsidR="002921B8">
        <w:t xml:space="preserve"> Alert </w:t>
      </w:r>
      <w:r>
        <w:t>(</w:t>
      </w:r>
      <w:r>
        <w:fldChar w:fldCharType="begin"/>
      </w:r>
      <w:r>
        <w:instrText xml:space="preserve"> REF _Ref101620157 \h </w:instrText>
      </w:r>
      <w:r>
        <w:fldChar w:fldCharType="separate"/>
      </w:r>
      <w:r w:rsidR="00025A41">
        <w:t xml:space="preserve">Figure </w:t>
      </w:r>
      <w:r w:rsidR="00025A41">
        <w:rPr>
          <w:noProof/>
        </w:rPr>
        <w:t>90</w:t>
      </w:r>
      <w:r>
        <w:fldChar w:fldCharType="end"/>
      </w:r>
      <w:r>
        <w:t xml:space="preserve">) </w:t>
      </w:r>
      <w:r w:rsidR="002921B8">
        <w:t>in the final design, so it was clear to users the set</w:t>
      </w:r>
      <w:r>
        <w:t>list</w:t>
      </w:r>
      <w:r w:rsidR="002921B8">
        <w:t xml:space="preserve"> was successfully deleted.</w:t>
      </w:r>
    </w:p>
    <w:p w14:paraId="7ABF64DB" w14:textId="5CB4E065" w:rsidR="00A45D17" w:rsidRDefault="00D72E35" w:rsidP="003E54C3">
      <w:pPr>
        <w:pStyle w:val="Heading4"/>
      </w:pPr>
      <w:bookmarkStart w:id="173" w:name="_Ref100935230"/>
      <w:r>
        <w:t>Profile Page</w:t>
      </w:r>
      <w:bookmarkEnd w:id="173"/>
    </w:p>
    <w:p w14:paraId="0CDFE15D" w14:textId="77777777" w:rsidR="00D72E35" w:rsidRDefault="00D72E35" w:rsidP="00D72E35">
      <w:pPr>
        <w:keepNext/>
        <w:spacing w:after="0"/>
      </w:pPr>
      <w:r>
        <w:rPr>
          <w:noProof/>
        </w:rPr>
        <w:drawing>
          <wp:inline distT="0" distB="0" distL="0" distR="0" wp14:anchorId="3380795D" wp14:editId="1A30AD46">
            <wp:extent cx="5731510" cy="3829050"/>
            <wp:effectExtent l="0" t="0" r="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pic:nvPicPr>
                  <pic:blipFill>
                    <a:blip r:embed="rId101">
                      <a:extLst>
                        <a:ext uri="{28A0092B-C50C-407E-A947-70E740481C1C}">
                          <a14:useLocalDpi xmlns:a14="http://schemas.microsoft.com/office/drawing/2010/main" val="0"/>
                        </a:ext>
                      </a:extLst>
                    </a:blip>
                    <a:stretch>
                      <a:fillRect/>
                    </a:stretch>
                  </pic:blipFill>
                  <pic:spPr>
                    <a:xfrm>
                      <a:off x="0" y="0"/>
                      <a:ext cx="5731510" cy="3829050"/>
                    </a:xfrm>
                    <a:prstGeom prst="rect">
                      <a:avLst/>
                    </a:prstGeom>
                  </pic:spPr>
                </pic:pic>
              </a:graphicData>
            </a:graphic>
          </wp:inline>
        </w:drawing>
      </w:r>
    </w:p>
    <w:p w14:paraId="03D55A32" w14:textId="09B7A151" w:rsidR="00D72E35" w:rsidRDefault="00D72E35" w:rsidP="00D72E35">
      <w:pPr>
        <w:pStyle w:val="Caption"/>
      </w:pPr>
      <w:bookmarkStart w:id="174" w:name="_Ref101708466"/>
      <w:r>
        <w:t xml:space="preserve">Figure </w:t>
      </w:r>
      <w:r w:rsidR="003804B0">
        <w:fldChar w:fldCharType="begin"/>
      </w:r>
      <w:r w:rsidR="003804B0">
        <w:instrText xml:space="preserve"> SEQ Figure \* ARABIC </w:instrText>
      </w:r>
      <w:r w:rsidR="003804B0">
        <w:fldChar w:fldCharType="separate"/>
      </w:r>
      <w:r w:rsidR="00025A41">
        <w:rPr>
          <w:noProof/>
        </w:rPr>
        <w:t>91</w:t>
      </w:r>
      <w:r w:rsidR="003804B0">
        <w:rPr>
          <w:noProof/>
        </w:rPr>
        <w:fldChar w:fldCharType="end"/>
      </w:r>
      <w:bookmarkEnd w:id="174"/>
      <w:r>
        <w:t xml:space="preserve">: </w:t>
      </w:r>
      <w:r w:rsidR="00A96BB9">
        <w:t xml:space="preserve">Initial </w:t>
      </w:r>
      <w:r>
        <w:t>Profile Page - Password Set, Google Account Not Linked</w:t>
      </w:r>
    </w:p>
    <w:p w14:paraId="09654A02" w14:textId="77777777" w:rsidR="00D72E35" w:rsidRDefault="00D72E35" w:rsidP="00D72E35">
      <w:pPr>
        <w:keepNext/>
        <w:spacing w:after="0"/>
      </w:pPr>
      <w:r>
        <w:rPr>
          <w:noProof/>
        </w:rPr>
        <w:lastRenderedPageBreak/>
        <w:drawing>
          <wp:inline distT="0" distB="0" distL="0" distR="0" wp14:anchorId="3A14925F" wp14:editId="5874275A">
            <wp:extent cx="5731510" cy="3829050"/>
            <wp:effectExtent l="0" t="0" r="0" b="0"/>
            <wp:docPr id="57" name="Picture 5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10;&#10;Description automatically generated"/>
                    <pic:cNvPicPr/>
                  </pic:nvPicPr>
                  <pic:blipFill>
                    <a:blip r:embed="rId102">
                      <a:extLst>
                        <a:ext uri="{28A0092B-C50C-407E-A947-70E740481C1C}">
                          <a14:useLocalDpi xmlns:a14="http://schemas.microsoft.com/office/drawing/2010/main" val="0"/>
                        </a:ext>
                      </a:extLst>
                    </a:blip>
                    <a:stretch>
                      <a:fillRect/>
                    </a:stretch>
                  </pic:blipFill>
                  <pic:spPr>
                    <a:xfrm>
                      <a:off x="0" y="0"/>
                      <a:ext cx="5731510" cy="3829050"/>
                    </a:xfrm>
                    <a:prstGeom prst="rect">
                      <a:avLst/>
                    </a:prstGeom>
                  </pic:spPr>
                </pic:pic>
              </a:graphicData>
            </a:graphic>
          </wp:inline>
        </w:drawing>
      </w:r>
    </w:p>
    <w:p w14:paraId="22117209" w14:textId="5DFDB1F3" w:rsidR="00D72E35" w:rsidRPr="00D72E35" w:rsidRDefault="00D72E35" w:rsidP="00D72E35">
      <w:pPr>
        <w:pStyle w:val="Caption"/>
      </w:pPr>
      <w:bookmarkStart w:id="175" w:name="_Ref101708471"/>
      <w:r>
        <w:t xml:space="preserve">Figure </w:t>
      </w:r>
      <w:r w:rsidR="003804B0">
        <w:fldChar w:fldCharType="begin"/>
      </w:r>
      <w:r w:rsidR="003804B0">
        <w:instrText xml:space="preserve"> SEQ Figure \* ARABIC </w:instrText>
      </w:r>
      <w:r w:rsidR="003804B0">
        <w:fldChar w:fldCharType="separate"/>
      </w:r>
      <w:r w:rsidR="00025A41">
        <w:rPr>
          <w:noProof/>
        </w:rPr>
        <w:t>92</w:t>
      </w:r>
      <w:r w:rsidR="003804B0">
        <w:rPr>
          <w:noProof/>
        </w:rPr>
        <w:fldChar w:fldCharType="end"/>
      </w:r>
      <w:bookmarkEnd w:id="175"/>
      <w:r w:rsidRPr="00485A44">
        <w:t xml:space="preserve">: </w:t>
      </w:r>
      <w:r w:rsidR="00A96BB9">
        <w:t xml:space="preserve">Initial </w:t>
      </w:r>
      <w:r w:rsidRPr="00485A44">
        <w:t>Profile Page - Password</w:t>
      </w:r>
      <w:r>
        <w:t xml:space="preserve"> Not</w:t>
      </w:r>
      <w:r w:rsidRPr="00485A44">
        <w:t xml:space="preserve"> Set, Google Account Linked</w:t>
      </w:r>
    </w:p>
    <w:p w14:paraId="534F08E2" w14:textId="77777777" w:rsidR="00292722" w:rsidRDefault="00292722" w:rsidP="00292722">
      <w:pPr>
        <w:keepNext/>
        <w:spacing w:after="0"/>
      </w:pPr>
      <w:r w:rsidRPr="00292722">
        <w:rPr>
          <w:noProof/>
        </w:rPr>
        <w:drawing>
          <wp:inline distT="0" distB="0" distL="0" distR="0" wp14:anchorId="042A32D7" wp14:editId="7B168820">
            <wp:extent cx="5731510" cy="3768725"/>
            <wp:effectExtent l="0" t="0" r="2540" b="3175"/>
            <wp:docPr id="140" name="Picture 14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Graphical user interface, text, application&#10;&#10;Description automatically generated"/>
                    <pic:cNvPicPr/>
                  </pic:nvPicPr>
                  <pic:blipFill>
                    <a:blip r:embed="rId103"/>
                    <a:stretch>
                      <a:fillRect/>
                    </a:stretch>
                  </pic:blipFill>
                  <pic:spPr>
                    <a:xfrm>
                      <a:off x="0" y="0"/>
                      <a:ext cx="5731510" cy="3768725"/>
                    </a:xfrm>
                    <a:prstGeom prst="rect">
                      <a:avLst/>
                    </a:prstGeom>
                  </pic:spPr>
                </pic:pic>
              </a:graphicData>
            </a:graphic>
          </wp:inline>
        </w:drawing>
      </w:r>
    </w:p>
    <w:p w14:paraId="0DC99FCD" w14:textId="2E465615" w:rsidR="00A45D17" w:rsidRDefault="00292722" w:rsidP="00292722">
      <w:pPr>
        <w:pStyle w:val="Caption"/>
      </w:pPr>
      <w:bookmarkStart w:id="176" w:name="_Ref101661890"/>
      <w:r>
        <w:t xml:space="preserve">Figure </w:t>
      </w:r>
      <w:r w:rsidR="003804B0">
        <w:fldChar w:fldCharType="begin"/>
      </w:r>
      <w:r w:rsidR="003804B0">
        <w:instrText xml:space="preserve"> SEQ Figure \* ARABIC </w:instrText>
      </w:r>
      <w:r w:rsidR="003804B0">
        <w:fldChar w:fldCharType="separate"/>
      </w:r>
      <w:r w:rsidR="00025A41">
        <w:rPr>
          <w:noProof/>
        </w:rPr>
        <w:t>93</w:t>
      </w:r>
      <w:r w:rsidR="003804B0">
        <w:rPr>
          <w:noProof/>
        </w:rPr>
        <w:fldChar w:fldCharType="end"/>
      </w:r>
      <w:bookmarkEnd w:id="176"/>
      <w:r>
        <w:t xml:space="preserve">: </w:t>
      </w:r>
      <w:bookmarkStart w:id="177" w:name="_Ref101696891"/>
      <w:r>
        <w:t>Profile Page</w:t>
      </w:r>
      <w:bookmarkEnd w:id="177"/>
    </w:p>
    <w:p w14:paraId="632EF2BC" w14:textId="37702213" w:rsidR="009523E5" w:rsidRDefault="00CB0C61" w:rsidP="00A2082E">
      <w:r>
        <w:t xml:space="preserve">The </w:t>
      </w:r>
      <w:r>
        <w:fldChar w:fldCharType="begin"/>
      </w:r>
      <w:r>
        <w:instrText xml:space="preserve"> REF _Ref101696891 \h </w:instrText>
      </w:r>
      <w:r>
        <w:fldChar w:fldCharType="separate"/>
      </w:r>
      <w:r w:rsidR="00025A41">
        <w:t>Profile Page</w:t>
      </w:r>
      <w:r>
        <w:fldChar w:fldCharType="end"/>
      </w:r>
      <w:r>
        <w:t xml:space="preserve"> (</w:t>
      </w:r>
      <w:r>
        <w:fldChar w:fldCharType="begin"/>
      </w:r>
      <w:r>
        <w:instrText xml:space="preserve"> REF _Ref101661890 \h </w:instrText>
      </w:r>
      <w:r>
        <w:fldChar w:fldCharType="separate"/>
      </w:r>
      <w:r w:rsidR="00025A41">
        <w:t xml:space="preserve">Figure </w:t>
      </w:r>
      <w:r w:rsidR="00025A41">
        <w:rPr>
          <w:noProof/>
        </w:rPr>
        <w:t>93</w:t>
      </w:r>
      <w:r>
        <w:fldChar w:fldCharType="end"/>
      </w:r>
      <w:r>
        <w:t xml:space="preserve">) can be accessed by a user, who is logged in, by clicking the ‘Profile’ link </w:t>
      </w:r>
      <w:r w:rsidR="00A2082E">
        <w:t>i</w:t>
      </w:r>
      <w:r>
        <w:t>n the secondary navbar on the</w:t>
      </w:r>
      <w:r w:rsidR="009C5823">
        <w:t xml:space="preserve"> </w:t>
      </w:r>
      <w:r w:rsidR="00A2082E">
        <w:fldChar w:fldCharType="begin"/>
      </w:r>
      <w:r w:rsidR="00A2082E">
        <w:instrText xml:space="preserve"> REF _Ref102642239 \h </w:instrText>
      </w:r>
      <w:r w:rsidR="00A2082E">
        <w:fldChar w:fldCharType="separate"/>
      </w:r>
      <w:r w:rsidR="00025A41">
        <w:t>Home Page</w:t>
      </w:r>
      <w:r w:rsidR="00A2082E">
        <w:fldChar w:fldCharType="end"/>
      </w:r>
      <w:r w:rsidR="00A2082E">
        <w:t xml:space="preserve"> </w:t>
      </w:r>
      <w:r w:rsidR="00FD73F6">
        <w:t>(</w:t>
      </w:r>
      <w:r w:rsidR="00FD73F6">
        <w:fldChar w:fldCharType="begin"/>
      </w:r>
      <w:r w:rsidR="00FD73F6">
        <w:instrText xml:space="preserve"> REF _Ref101297449 \h </w:instrText>
      </w:r>
      <w:r w:rsidR="00FD73F6">
        <w:fldChar w:fldCharType="separate"/>
      </w:r>
      <w:r w:rsidR="00025A41">
        <w:t xml:space="preserve">Figure </w:t>
      </w:r>
      <w:r w:rsidR="00025A41">
        <w:rPr>
          <w:noProof/>
        </w:rPr>
        <w:t>11</w:t>
      </w:r>
      <w:r w:rsidR="00FD73F6">
        <w:fldChar w:fldCharType="end"/>
      </w:r>
      <w:r w:rsidR="00FD73F6">
        <w:t>)</w:t>
      </w:r>
      <w:r w:rsidR="00727739">
        <w:t xml:space="preserve">. On this page, users can view their account </w:t>
      </w:r>
      <w:r w:rsidR="00727739">
        <w:lastRenderedPageBreak/>
        <w:t xml:space="preserve">Email address, and </w:t>
      </w:r>
      <w:r w:rsidR="00EE574B">
        <w:t>can</w:t>
      </w:r>
      <w:r w:rsidR="00727739">
        <w:t xml:space="preserve"> change their email and password, as well as the option to delete their account.</w:t>
      </w:r>
    </w:p>
    <w:p w14:paraId="3BF614A3" w14:textId="3B63B20D" w:rsidR="005D4278" w:rsidRDefault="0014621A" w:rsidP="00CB0C61">
      <w:pPr>
        <w:rPr>
          <w:iCs/>
        </w:rPr>
      </w:pPr>
      <w:r>
        <w:t xml:space="preserve">There is an ‘Email’ disabled text box, where users can view their current Email Address, </w:t>
      </w:r>
      <w:r>
        <w:rPr>
          <w:iCs/>
        </w:rPr>
        <w:t>which I added so users can check what email is on their account.</w:t>
      </w:r>
      <w:r w:rsidR="00FF1C8B">
        <w:rPr>
          <w:iCs/>
        </w:rPr>
        <w:t xml:space="preserve"> </w:t>
      </w:r>
      <w:r w:rsidR="003005CF">
        <w:rPr>
          <w:iCs/>
        </w:rPr>
        <w:t>Adjacent</w:t>
      </w:r>
      <w:r w:rsidR="00FF1C8B">
        <w:rPr>
          <w:iCs/>
        </w:rPr>
        <w:t xml:space="preserve"> to this is a link ‘Change Email’ which opens a popup (</w:t>
      </w:r>
      <w:r w:rsidR="00302089">
        <w:rPr>
          <w:iCs/>
        </w:rPr>
        <w:fldChar w:fldCharType="begin"/>
      </w:r>
      <w:r w:rsidR="00302089">
        <w:rPr>
          <w:iCs/>
        </w:rPr>
        <w:instrText xml:space="preserve"> REF _Ref101649010 \h </w:instrText>
      </w:r>
      <w:r w:rsidR="00302089">
        <w:rPr>
          <w:iCs/>
        </w:rPr>
      </w:r>
      <w:r w:rsidR="00302089">
        <w:rPr>
          <w:iCs/>
        </w:rPr>
        <w:fldChar w:fldCharType="separate"/>
      </w:r>
      <w:r w:rsidR="00025A41">
        <w:t xml:space="preserve">Figure </w:t>
      </w:r>
      <w:r w:rsidR="00025A41">
        <w:rPr>
          <w:noProof/>
        </w:rPr>
        <w:t>95</w:t>
      </w:r>
      <w:r w:rsidR="00302089">
        <w:rPr>
          <w:iCs/>
        </w:rPr>
        <w:fldChar w:fldCharType="end"/>
      </w:r>
      <w:r w:rsidR="00FF1C8B">
        <w:rPr>
          <w:iCs/>
        </w:rPr>
        <w:t>) where the user can change their email address.</w:t>
      </w:r>
      <w:r w:rsidR="003005CF">
        <w:rPr>
          <w:iCs/>
        </w:rPr>
        <w:t xml:space="preserve"> Additionally, the link ‘Change Password’ opens a popup (</w:t>
      </w:r>
      <w:r w:rsidR="00302089">
        <w:rPr>
          <w:iCs/>
        </w:rPr>
        <w:fldChar w:fldCharType="begin"/>
      </w:r>
      <w:r w:rsidR="00302089">
        <w:rPr>
          <w:iCs/>
        </w:rPr>
        <w:instrText xml:space="preserve"> REF _Ref101659182 \h </w:instrText>
      </w:r>
      <w:r w:rsidR="00302089">
        <w:rPr>
          <w:iCs/>
        </w:rPr>
      </w:r>
      <w:r w:rsidR="00302089">
        <w:rPr>
          <w:iCs/>
        </w:rPr>
        <w:fldChar w:fldCharType="separate"/>
      </w:r>
      <w:r w:rsidR="00025A41">
        <w:t xml:space="preserve">Figure </w:t>
      </w:r>
      <w:r w:rsidR="00025A41">
        <w:rPr>
          <w:noProof/>
        </w:rPr>
        <w:t>102</w:t>
      </w:r>
      <w:r w:rsidR="00302089">
        <w:rPr>
          <w:iCs/>
        </w:rPr>
        <w:fldChar w:fldCharType="end"/>
      </w:r>
      <w:r w:rsidR="003005CF">
        <w:rPr>
          <w:iCs/>
        </w:rPr>
        <w:t>) where the user can change their password.</w:t>
      </w:r>
    </w:p>
    <w:p w14:paraId="566F1A37" w14:textId="09111A0C" w:rsidR="00150649" w:rsidRPr="0014621A" w:rsidRDefault="00EB7396" w:rsidP="00CB0C61">
      <w:pPr>
        <w:rPr>
          <w:iCs/>
        </w:rPr>
      </w:pPr>
      <w:r>
        <w:rPr>
          <w:iCs/>
        </w:rPr>
        <w:t xml:space="preserve">There is a red link ‘Delete your account’ which opens a popup where a user can then delete their account. I decided to make this link red </w:t>
      </w:r>
      <w:r w:rsidR="00F91C10">
        <w:rPr>
          <w:iCs/>
        </w:rPr>
        <w:t>s</w:t>
      </w:r>
      <w:r w:rsidR="00F91C10" w:rsidRPr="00F91C10">
        <w:rPr>
          <w:iCs/>
        </w:rPr>
        <w:t>o it was easily visible to users and users were warned what would happen when it was clicked</w:t>
      </w:r>
      <w:r w:rsidR="00F91C10">
        <w:rPr>
          <w:iCs/>
        </w:rPr>
        <w:t>.</w:t>
      </w:r>
    </w:p>
    <w:p w14:paraId="4FED66A0" w14:textId="6B87C0A2" w:rsidR="00CB0C61" w:rsidRDefault="00895970" w:rsidP="00CB0C61">
      <w:r>
        <w:t xml:space="preserve">In the </w:t>
      </w:r>
      <w:r w:rsidR="00CB0C61">
        <w:t>navbar</w:t>
      </w:r>
      <w:r w:rsidR="00397A4A">
        <w:t>,</w:t>
      </w:r>
      <w:r w:rsidR="00CB0C61">
        <w:t xml:space="preserve"> there </w:t>
      </w:r>
      <w:r w:rsidR="004244D2">
        <w:t xml:space="preserve">is </w:t>
      </w:r>
      <w:r w:rsidR="004244D2">
        <w:t>the Find Set Feature</w:t>
      </w:r>
      <w:r w:rsidR="00433BC8">
        <w:t xml:space="preserve">, and under this </w:t>
      </w:r>
      <w:r w:rsidR="00CB0C61">
        <w:t xml:space="preserve">is a secondary navbar with a ‘Search’ link that opens the </w:t>
      </w:r>
      <w:r w:rsidR="00CB0C61">
        <w:fldChar w:fldCharType="begin"/>
      </w:r>
      <w:r w:rsidR="00CB0C61">
        <w:instrText xml:space="preserve"> REF _Ref100934880 \h </w:instrText>
      </w:r>
      <w:r w:rsidR="00CB0C61">
        <w:fldChar w:fldCharType="separate"/>
      </w:r>
      <w:r w:rsidR="00025A41">
        <w:t>Search Page</w:t>
      </w:r>
      <w:r w:rsidR="00CB0C61">
        <w:fldChar w:fldCharType="end"/>
      </w:r>
      <w:r w:rsidR="00CB0C61">
        <w:t xml:space="preserve"> (</w:t>
      </w:r>
      <w:r w:rsidR="00CB0C61">
        <w:fldChar w:fldCharType="begin"/>
      </w:r>
      <w:r w:rsidR="00CB0C61">
        <w:instrText xml:space="preserve"> REF _Ref100934880 \p \h </w:instrText>
      </w:r>
      <w:r w:rsidR="00CB0C61">
        <w:fldChar w:fldCharType="separate"/>
      </w:r>
      <w:r w:rsidR="00025A41">
        <w:t>above</w:t>
      </w:r>
      <w:r w:rsidR="00CB0C61">
        <w:fldChar w:fldCharType="end"/>
      </w:r>
      <w:r w:rsidR="00CB0C61">
        <w:t>)</w:t>
      </w:r>
      <w:r w:rsidR="00D35009">
        <w:t xml:space="preserve">, a link so users can view their ‘Set </w:t>
      </w:r>
      <w:r w:rsidR="00D35009" w:rsidRPr="002F2E16">
        <w:t>Lists’ (</w:t>
      </w:r>
      <w:r w:rsidR="00D35009" w:rsidRPr="002F2E16">
        <w:fldChar w:fldCharType="begin"/>
      </w:r>
      <w:r w:rsidR="00D35009" w:rsidRPr="002F2E16">
        <w:instrText xml:space="preserve"> REF _Ref100935105 \h </w:instrText>
      </w:r>
      <w:r w:rsidR="00D35009">
        <w:instrText xml:space="preserve"> \* MERGEFORMAT </w:instrText>
      </w:r>
      <w:r w:rsidR="00D35009" w:rsidRPr="002F2E16">
        <w:fldChar w:fldCharType="separate"/>
      </w:r>
      <w:r w:rsidR="00025A41">
        <w:t>Set Lists Page</w:t>
      </w:r>
      <w:r w:rsidR="00D35009" w:rsidRPr="002F2E16">
        <w:fldChar w:fldCharType="end"/>
      </w:r>
      <w:r w:rsidR="00D35009">
        <w:t xml:space="preserve"> </w:t>
      </w:r>
      <w:r w:rsidR="00D35009">
        <w:fldChar w:fldCharType="begin"/>
      </w:r>
      <w:r w:rsidR="00D35009">
        <w:instrText xml:space="preserve"> REF _Ref100935105 \p \h </w:instrText>
      </w:r>
      <w:r w:rsidR="00D35009">
        <w:fldChar w:fldCharType="separate"/>
      </w:r>
      <w:r w:rsidR="00025A41">
        <w:t>above</w:t>
      </w:r>
      <w:r w:rsidR="00D35009">
        <w:fldChar w:fldCharType="end"/>
      </w:r>
      <w:r w:rsidR="00D35009" w:rsidRPr="002F2E16">
        <w:t>)</w:t>
      </w:r>
      <w:r w:rsidR="00D35009">
        <w:t xml:space="preserve"> and</w:t>
      </w:r>
      <w:r w:rsidR="00D35009" w:rsidRPr="002F2E16">
        <w:t xml:space="preserve"> </w:t>
      </w:r>
      <w:r w:rsidR="00D35009">
        <w:t xml:space="preserve">their </w:t>
      </w:r>
      <w:r w:rsidR="00D35009" w:rsidRPr="002F2E16">
        <w:t>‘Sets In Progress’ (</w:t>
      </w:r>
      <w:r w:rsidR="00D35009" w:rsidRPr="002F2E16">
        <w:fldChar w:fldCharType="begin"/>
      </w:r>
      <w:r w:rsidR="00D35009" w:rsidRPr="002F2E16">
        <w:instrText xml:space="preserve"> REF _Ref100935125 \h </w:instrText>
      </w:r>
      <w:r w:rsidR="00D35009">
        <w:instrText xml:space="preserve"> \* MERGEFORMAT </w:instrText>
      </w:r>
      <w:r w:rsidR="00D35009" w:rsidRPr="002F2E16">
        <w:fldChar w:fldCharType="separate"/>
      </w:r>
      <w:r w:rsidR="00025A41">
        <w:t>Sets in Progress Page</w:t>
      </w:r>
      <w:r w:rsidR="00D35009" w:rsidRPr="002F2E16">
        <w:fldChar w:fldCharType="end"/>
      </w:r>
      <w:r w:rsidR="00D35009">
        <w:t xml:space="preserve"> </w:t>
      </w:r>
      <w:r w:rsidR="00D35009">
        <w:fldChar w:fldCharType="begin"/>
      </w:r>
      <w:r w:rsidR="00D35009">
        <w:instrText xml:space="preserve"> REF _Ref100935125 \p \h </w:instrText>
      </w:r>
      <w:r w:rsidR="00D35009">
        <w:fldChar w:fldCharType="separate"/>
      </w:r>
      <w:r w:rsidR="00025A41">
        <w:t>above</w:t>
      </w:r>
      <w:r w:rsidR="00D35009">
        <w:fldChar w:fldCharType="end"/>
      </w:r>
      <w:r w:rsidR="00D35009" w:rsidRPr="002F2E16">
        <w:t>)</w:t>
      </w:r>
      <w:r w:rsidR="00D35009">
        <w:t>.</w:t>
      </w:r>
    </w:p>
    <w:p w14:paraId="5241829B" w14:textId="077A493B" w:rsidR="00FA6AA1" w:rsidRPr="00FA6AA1" w:rsidRDefault="004277BB" w:rsidP="00D306ED">
      <w:r>
        <w:t xml:space="preserve">In </w:t>
      </w:r>
      <w:r w:rsidR="00CB0C61">
        <w:t xml:space="preserve">the initial design </w:t>
      </w:r>
      <w:r w:rsidR="00033E41">
        <w:t>(</w:t>
      </w:r>
      <w:r w:rsidR="00033E41">
        <w:fldChar w:fldCharType="begin"/>
      </w:r>
      <w:r w:rsidR="00033E41">
        <w:instrText xml:space="preserve"> REF _Ref101708466 \h </w:instrText>
      </w:r>
      <w:r w:rsidR="00033E41">
        <w:fldChar w:fldCharType="separate"/>
      </w:r>
      <w:r w:rsidR="00025A41">
        <w:t xml:space="preserve">Figure </w:t>
      </w:r>
      <w:r w:rsidR="00025A41">
        <w:rPr>
          <w:noProof/>
        </w:rPr>
        <w:t>91</w:t>
      </w:r>
      <w:r w:rsidR="00033E41">
        <w:fldChar w:fldCharType="end"/>
      </w:r>
      <w:r w:rsidR="00033E41">
        <w:t xml:space="preserve"> and </w:t>
      </w:r>
      <w:r w:rsidR="00033E41">
        <w:fldChar w:fldCharType="begin"/>
      </w:r>
      <w:r w:rsidR="00033E41">
        <w:instrText xml:space="preserve"> REF _Ref101708471 \h </w:instrText>
      </w:r>
      <w:r w:rsidR="00033E41">
        <w:fldChar w:fldCharType="separate"/>
      </w:r>
      <w:r w:rsidR="00025A41">
        <w:t xml:space="preserve">Figure </w:t>
      </w:r>
      <w:r w:rsidR="00025A41">
        <w:rPr>
          <w:noProof/>
        </w:rPr>
        <w:t>92</w:t>
      </w:r>
      <w:r w:rsidR="00033E41">
        <w:fldChar w:fldCharType="end"/>
      </w:r>
      <w:r w:rsidR="00033E41">
        <w:t>)</w:t>
      </w:r>
      <w:r w:rsidR="00C43E01">
        <w:t xml:space="preserve"> there is</w:t>
      </w:r>
      <w:r w:rsidR="00D33EA0">
        <w:t xml:space="preserve"> </w:t>
      </w:r>
      <w:r w:rsidR="00595E08">
        <w:t xml:space="preserve">text informing </w:t>
      </w:r>
      <w:r>
        <w:t>on</w:t>
      </w:r>
      <w:r w:rsidR="00D33EA0">
        <w:t xml:space="preserve"> whether the </w:t>
      </w:r>
      <w:r>
        <w:t xml:space="preserve">user </w:t>
      </w:r>
      <w:r w:rsidR="00D33EA0">
        <w:t>ha</w:t>
      </w:r>
      <w:r w:rsidR="00D7164D">
        <w:t>s</w:t>
      </w:r>
      <w:r w:rsidR="00D33EA0">
        <w:t xml:space="preserve"> a linked </w:t>
      </w:r>
      <w:r>
        <w:t>‘Google Account’</w:t>
      </w:r>
      <w:r w:rsidR="00D33EA0">
        <w:t xml:space="preserve"> or not</w:t>
      </w:r>
      <w:r w:rsidR="00CD0771">
        <w:t>.</w:t>
      </w:r>
      <w:r w:rsidR="00D33EA0">
        <w:t xml:space="preserve"> </w:t>
      </w:r>
      <w:r w:rsidR="00CD0771">
        <w:t>H</w:t>
      </w:r>
      <w:r w:rsidR="00D33EA0">
        <w:t xml:space="preserve">owever, in </w:t>
      </w:r>
      <w:r w:rsidR="00033E41">
        <w:t>t</w:t>
      </w:r>
      <w:r w:rsidR="00CB0C61">
        <w:t xml:space="preserve">he final design </w:t>
      </w:r>
      <w:r w:rsidR="00033E41">
        <w:t>(</w:t>
      </w:r>
      <w:r>
        <w:fldChar w:fldCharType="begin"/>
      </w:r>
      <w:r>
        <w:instrText xml:space="preserve"> REF _Ref101661890 \h </w:instrText>
      </w:r>
      <w:r>
        <w:fldChar w:fldCharType="separate"/>
      </w:r>
      <w:r w:rsidR="00025A41">
        <w:t xml:space="preserve">Figure </w:t>
      </w:r>
      <w:r w:rsidR="00025A41">
        <w:rPr>
          <w:noProof/>
        </w:rPr>
        <w:t>93</w:t>
      </w:r>
      <w:r>
        <w:fldChar w:fldCharType="end"/>
      </w:r>
      <w:r w:rsidR="00033E41">
        <w:t xml:space="preserve">) </w:t>
      </w:r>
      <w:r w:rsidR="00D33EA0">
        <w:t xml:space="preserve">I removed this </w:t>
      </w:r>
      <w:r w:rsidR="00D85B3A">
        <w:t xml:space="preserve">text </w:t>
      </w:r>
      <w:r w:rsidR="00D33EA0">
        <w:t xml:space="preserve">as I decided against using a ‘Google Account’ to SignUp and Login to an account, which I explained </w:t>
      </w:r>
      <w:r w:rsidR="00D33EA0">
        <w:fldChar w:fldCharType="begin"/>
      </w:r>
      <w:r w:rsidR="00D33EA0">
        <w:instrText xml:space="preserve"> REF _Ref100934620 \p \h </w:instrText>
      </w:r>
      <w:r w:rsidR="00D33EA0">
        <w:fldChar w:fldCharType="separate"/>
      </w:r>
      <w:r w:rsidR="00025A41">
        <w:t>above</w:t>
      </w:r>
      <w:r w:rsidR="00D33EA0">
        <w:fldChar w:fldCharType="end"/>
      </w:r>
      <w:r w:rsidR="00D33EA0">
        <w:t xml:space="preserve"> in the </w:t>
      </w:r>
      <w:r w:rsidR="00D33EA0">
        <w:fldChar w:fldCharType="begin"/>
      </w:r>
      <w:r w:rsidR="00D33EA0">
        <w:instrText xml:space="preserve"> REF _Ref100934620 \h </w:instrText>
      </w:r>
      <w:r w:rsidR="00D33EA0">
        <w:fldChar w:fldCharType="separate"/>
      </w:r>
      <w:r w:rsidR="00025A41">
        <w:t>Login and Sign-Up Popup</w:t>
      </w:r>
      <w:r w:rsidR="00D33EA0">
        <w:fldChar w:fldCharType="end"/>
      </w:r>
      <w:r w:rsidR="00D33EA0">
        <w:t xml:space="preserve"> section.</w:t>
      </w:r>
      <w:r w:rsidR="00D35009">
        <w:t xml:space="preserve"> Also, as I removed the option of linking a ‘Google Account’</w:t>
      </w:r>
      <w:r w:rsidR="00F660B6">
        <w:t>,</w:t>
      </w:r>
      <w:r w:rsidR="00D35009">
        <w:t xml:space="preserve"> the user must have a password set to login, and</w:t>
      </w:r>
      <w:r w:rsidR="003271CF">
        <w:t xml:space="preserve"> </w:t>
      </w:r>
      <w:r w:rsidR="00D35009">
        <w:t xml:space="preserve">therefore </w:t>
      </w:r>
      <w:r w:rsidR="00C908BE">
        <w:t>in the final design</w:t>
      </w:r>
      <w:r w:rsidR="005808C1">
        <w:t>,</w:t>
      </w:r>
      <w:r w:rsidR="00C908BE">
        <w:t xml:space="preserve"> </w:t>
      </w:r>
      <w:r w:rsidR="00D35009">
        <w:t>I removed the text</w:t>
      </w:r>
      <w:r w:rsidR="003271CF">
        <w:t xml:space="preserve"> which</w:t>
      </w:r>
      <w:r w:rsidR="00D35009">
        <w:t xml:space="preserve"> inform</w:t>
      </w:r>
      <w:r w:rsidR="003271CF">
        <w:t>ed</w:t>
      </w:r>
      <w:r w:rsidR="00D35009">
        <w:t xml:space="preserve"> the user if their password was set. I additionally added the </w:t>
      </w:r>
      <w:r w:rsidR="00D762A5">
        <w:t xml:space="preserve">set number search and </w:t>
      </w:r>
      <w:r w:rsidR="00D35009">
        <w:t>second</w:t>
      </w:r>
      <w:r w:rsidR="00D762A5">
        <w:t xml:space="preserve"> navbar in the final design so user</w:t>
      </w:r>
      <w:r w:rsidR="00CD3BB3">
        <w:t>s</w:t>
      </w:r>
      <w:r w:rsidR="00D762A5">
        <w:t xml:space="preserve"> ha</w:t>
      </w:r>
      <w:r w:rsidR="00930E07">
        <w:t>ve</w:t>
      </w:r>
      <w:r w:rsidR="00D762A5">
        <w:t xml:space="preserve"> more accessibility to access other pages without having to return to the </w:t>
      </w:r>
      <w:r w:rsidR="00D306ED">
        <w:fldChar w:fldCharType="begin"/>
      </w:r>
      <w:r w:rsidR="00D306ED">
        <w:instrText xml:space="preserve"> REF _Ref102642239 \h </w:instrText>
      </w:r>
      <w:r w:rsidR="00D306ED">
        <w:fldChar w:fldCharType="separate"/>
      </w:r>
      <w:r w:rsidR="00025A41">
        <w:t>Home Page</w:t>
      </w:r>
      <w:r w:rsidR="00D306ED">
        <w:fldChar w:fldCharType="end"/>
      </w:r>
      <w:r w:rsidR="00D306ED">
        <w:t xml:space="preserve"> </w:t>
      </w:r>
      <w:r w:rsidR="00156A02">
        <w:t>(</w:t>
      </w:r>
      <w:r w:rsidR="00156A02">
        <w:fldChar w:fldCharType="begin"/>
      </w:r>
      <w:r w:rsidR="00156A02">
        <w:instrText xml:space="preserve"> REF _Ref101297449 \h </w:instrText>
      </w:r>
      <w:r w:rsidR="00156A02">
        <w:fldChar w:fldCharType="separate"/>
      </w:r>
      <w:r w:rsidR="00025A41">
        <w:t xml:space="preserve">Figure </w:t>
      </w:r>
      <w:r w:rsidR="00025A41">
        <w:rPr>
          <w:noProof/>
        </w:rPr>
        <w:t>11</w:t>
      </w:r>
      <w:r w:rsidR="00156A02">
        <w:fldChar w:fldCharType="end"/>
      </w:r>
      <w:r w:rsidR="00156A02">
        <w:t>)</w:t>
      </w:r>
      <w:r w:rsidR="00D762A5">
        <w:t>.</w:t>
      </w:r>
    </w:p>
    <w:p w14:paraId="179A7AC6" w14:textId="51570731" w:rsidR="00613564" w:rsidRDefault="00613564" w:rsidP="00613564">
      <w:pPr>
        <w:pStyle w:val="Heading4"/>
      </w:pPr>
      <w:bookmarkStart w:id="178" w:name="_Ref101730808"/>
      <w:r>
        <w:t>Change Email Popup</w:t>
      </w:r>
      <w:bookmarkEnd w:id="178"/>
    </w:p>
    <w:p w14:paraId="37ED18D0" w14:textId="77777777" w:rsidR="00613564" w:rsidRDefault="00613564" w:rsidP="00613564">
      <w:pPr>
        <w:keepNext/>
        <w:spacing w:after="0"/>
      </w:pPr>
      <w:r>
        <w:rPr>
          <w:noProof/>
        </w:rPr>
        <w:drawing>
          <wp:inline distT="0" distB="0" distL="0" distR="0" wp14:anchorId="4420F359" wp14:editId="2A712B10">
            <wp:extent cx="5731510" cy="3188335"/>
            <wp:effectExtent l="0" t="0" r="2540" b="0"/>
            <wp:docPr id="59" name="Picture 59"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diagram&#10;&#10;Description automatically generated"/>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5731510" cy="3188335"/>
                    </a:xfrm>
                    <a:prstGeom prst="rect">
                      <a:avLst/>
                    </a:prstGeom>
                  </pic:spPr>
                </pic:pic>
              </a:graphicData>
            </a:graphic>
          </wp:inline>
        </w:drawing>
      </w:r>
    </w:p>
    <w:p w14:paraId="1DDDB28A" w14:textId="0C421AC0" w:rsidR="00613564" w:rsidRDefault="00613564" w:rsidP="00613564">
      <w:pPr>
        <w:pStyle w:val="Caption"/>
      </w:pPr>
      <w:bookmarkStart w:id="179" w:name="_Ref101650390"/>
      <w:r>
        <w:t xml:space="preserve">Figure </w:t>
      </w:r>
      <w:r w:rsidR="003804B0">
        <w:fldChar w:fldCharType="begin"/>
      </w:r>
      <w:r w:rsidR="003804B0">
        <w:instrText xml:space="preserve"> SEQ Figure \* ARABIC </w:instrText>
      </w:r>
      <w:r w:rsidR="003804B0">
        <w:fldChar w:fldCharType="separate"/>
      </w:r>
      <w:r w:rsidR="00025A41">
        <w:rPr>
          <w:noProof/>
        </w:rPr>
        <w:t>94</w:t>
      </w:r>
      <w:r w:rsidR="003804B0">
        <w:rPr>
          <w:noProof/>
        </w:rPr>
        <w:fldChar w:fldCharType="end"/>
      </w:r>
      <w:bookmarkEnd w:id="179"/>
      <w:r>
        <w:t xml:space="preserve">: </w:t>
      </w:r>
      <w:r w:rsidR="00A96BB9">
        <w:t xml:space="preserve">Initial </w:t>
      </w:r>
      <w:r>
        <w:t>Change Email Popup</w:t>
      </w:r>
    </w:p>
    <w:p w14:paraId="1F61A410" w14:textId="77777777" w:rsidR="009721B5" w:rsidRDefault="009721B5" w:rsidP="009721B5">
      <w:pPr>
        <w:keepNext/>
        <w:spacing w:after="0"/>
      </w:pPr>
      <w:r w:rsidRPr="009721B5">
        <w:rPr>
          <w:noProof/>
        </w:rPr>
        <w:lastRenderedPageBreak/>
        <w:drawing>
          <wp:inline distT="0" distB="0" distL="0" distR="0" wp14:anchorId="4AEB5EE3" wp14:editId="528DCCF8">
            <wp:extent cx="3286125" cy="1929946"/>
            <wp:effectExtent l="0" t="0" r="0" b="0"/>
            <wp:docPr id="71" name="Picture 7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Graphical user interface, text, application, email&#10;&#10;Description automatically generated"/>
                    <pic:cNvPicPr/>
                  </pic:nvPicPr>
                  <pic:blipFill>
                    <a:blip r:embed="rId105"/>
                    <a:stretch>
                      <a:fillRect/>
                    </a:stretch>
                  </pic:blipFill>
                  <pic:spPr>
                    <a:xfrm>
                      <a:off x="0" y="0"/>
                      <a:ext cx="3294360" cy="1934782"/>
                    </a:xfrm>
                    <a:prstGeom prst="rect">
                      <a:avLst/>
                    </a:prstGeom>
                  </pic:spPr>
                </pic:pic>
              </a:graphicData>
            </a:graphic>
          </wp:inline>
        </w:drawing>
      </w:r>
    </w:p>
    <w:p w14:paraId="1CD08BCD" w14:textId="229EA909" w:rsidR="00613564" w:rsidRDefault="009721B5" w:rsidP="009721B5">
      <w:pPr>
        <w:pStyle w:val="Caption"/>
      </w:pPr>
      <w:bookmarkStart w:id="180" w:name="_Ref101649010"/>
      <w:r>
        <w:t xml:space="preserve">Figure </w:t>
      </w:r>
      <w:r w:rsidR="003804B0">
        <w:fldChar w:fldCharType="begin"/>
      </w:r>
      <w:r w:rsidR="003804B0">
        <w:instrText xml:space="preserve"> SEQ Figure \* ARABIC </w:instrText>
      </w:r>
      <w:r w:rsidR="003804B0">
        <w:fldChar w:fldCharType="separate"/>
      </w:r>
      <w:r w:rsidR="00025A41">
        <w:rPr>
          <w:noProof/>
        </w:rPr>
        <w:t>95</w:t>
      </w:r>
      <w:r w:rsidR="003804B0">
        <w:rPr>
          <w:noProof/>
        </w:rPr>
        <w:fldChar w:fldCharType="end"/>
      </w:r>
      <w:bookmarkEnd w:id="180"/>
      <w:r>
        <w:t>: Change Email Popup</w:t>
      </w:r>
    </w:p>
    <w:p w14:paraId="1E44C0FF" w14:textId="77777777" w:rsidR="009D3CB9" w:rsidRDefault="009D3CB9" w:rsidP="009D3CB9">
      <w:pPr>
        <w:keepNext/>
        <w:spacing w:after="0"/>
      </w:pPr>
      <w:r w:rsidRPr="009D3CB9">
        <w:rPr>
          <w:noProof/>
        </w:rPr>
        <w:drawing>
          <wp:inline distT="0" distB="0" distL="0" distR="0" wp14:anchorId="47C800F3" wp14:editId="24FD1CDD">
            <wp:extent cx="3181350" cy="907023"/>
            <wp:effectExtent l="0" t="0" r="0" b="7620"/>
            <wp:docPr id="97" name="Picture 97" descr="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Application&#10;&#10;Description automatically generated with medium confidence"/>
                    <pic:cNvPicPr/>
                  </pic:nvPicPr>
                  <pic:blipFill>
                    <a:blip r:embed="rId106"/>
                    <a:stretch>
                      <a:fillRect/>
                    </a:stretch>
                  </pic:blipFill>
                  <pic:spPr>
                    <a:xfrm>
                      <a:off x="0" y="0"/>
                      <a:ext cx="3195342" cy="911012"/>
                    </a:xfrm>
                    <a:prstGeom prst="rect">
                      <a:avLst/>
                    </a:prstGeom>
                  </pic:spPr>
                </pic:pic>
              </a:graphicData>
            </a:graphic>
          </wp:inline>
        </w:drawing>
      </w:r>
    </w:p>
    <w:p w14:paraId="7AEE62C1" w14:textId="5DBB4DE8" w:rsidR="00E92A9C" w:rsidRDefault="009D3CB9" w:rsidP="009D3CB9">
      <w:pPr>
        <w:pStyle w:val="Caption"/>
      </w:pPr>
      <w:bookmarkStart w:id="181" w:name="_Ref101649617"/>
      <w:bookmarkStart w:id="182" w:name="_Ref101649467"/>
      <w:r>
        <w:t xml:space="preserve">Figure </w:t>
      </w:r>
      <w:r w:rsidR="003804B0">
        <w:fldChar w:fldCharType="begin"/>
      </w:r>
      <w:r w:rsidR="003804B0">
        <w:instrText xml:space="preserve"> SEQ Figure \* ARABIC </w:instrText>
      </w:r>
      <w:r w:rsidR="003804B0">
        <w:fldChar w:fldCharType="separate"/>
      </w:r>
      <w:r w:rsidR="00025A41">
        <w:rPr>
          <w:noProof/>
        </w:rPr>
        <w:t>96</w:t>
      </w:r>
      <w:r w:rsidR="003804B0">
        <w:rPr>
          <w:noProof/>
        </w:rPr>
        <w:fldChar w:fldCharType="end"/>
      </w:r>
      <w:bookmarkEnd w:id="181"/>
      <w:r>
        <w:t>: Chang</w:t>
      </w:r>
      <w:r w:rsidR="00B26825">
        <w:t>e</w:t>
      </w:r>
      <w:r>
        <w:t xml:space="preserve"> Email Error - Password Incorrect</w:t>
      </w:r>
      <w:bookmarkEnd w:id="182"/>
    </w:p>
    <w:p w14:paraId="2BB5E748" w14:textId="77777777" w:rsidR="00CA1DF2" w:rsidRDefault="00CA1DF2" w:rsidP="00CA1DF2">
      <w:pPr>
        <w:keepNext/>
        <w:spacing w:after="0"/>
      </w:pPr>
      <w:r w:rsidRPr="00CA1DF2">
        <w:rPr>
          <w:noProof/>
        </w:rPr>
        <w:drawing>
          <wp:inline distT="0" distB="0" distL="0" distR="0" wp14:anchorId="510C5D84" wp14:editId="1D490ACD">
            <wp:extent cx="3181350" cy="938870"/>
            <wp:effectExtent l="0" t="0" r="0" b="0"/>
            <wp:docPr id="106" name="Picture 10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Graphical user interface, application&#10;&#10;Description automatically generated"/>
                    <pic:cNvPicPr/>
                  </pic:nvPicPr>
                  <pic:blipFill>
                    <a:blip r:embed="rId107"/>
                    <a:stretch>
                      <a:fillRect/>
                    </a:stretch>
                  </pic:blipFill>
                  <pic:spPr>
                    <a:xfrm>
                      <a:off x="0" y="0"/>
                      <a:ext cx="3188967" cy="941118"/>
                    </a:xfrm>
                    <a:prstGeom prst="rect">
                      <a:avLst/>
                    </a:prstGeom>
                  </pic:spPr>
                </pic:pic>
              </a:graphicData>
            </a:graphic>
          </wp:inline>
        </w:drawing>
      </w:r>
    </w:p>
    <w:p w14:paraId="6938F7DA" w14:textId="294922B6" w:rsidR="00CA1DF2" w:rsidRDefault="00CA1DF2" w:rsidP="00CA1DF2">
      <w:pPr>
        <w:pStyle w:val="Caption"/>
      </w:pPr>
      <w:bookmarkStart w:id="183" w:name="_Ref101649879"/>
      <w:r>
        <w:t xml:space="preserve">Figure </w:t>
      </w:r>
      <w:r w:rsidR="003804B0">
        <w:fldChar w:fldCharType="begin"/>
      </w:r>
      <w:r w:rsidR="003804B0">
        <w:instrText xml:space="preserve"> SEQ Figure \* ARABIC </w:instrText>
      </w:r>
      <w:r w:rsidR="003804B0">
        <w:fldChar w:fldCharType="separate"/>
      </w:r>
      <w:r w:rsidR="00025A41">
        <w:rPr>
          <w:noProof/>
        </w:rPr>
        <w:t>97</w:t>
      </w:r>
      <w:r w:rsidR="003804B0">
        <w:rPr>
          <w:noProof/>
        </w:rPr>
        <w:fldChar w:fldCharType="end"/>
      </w:r>
      <w:bookmarkEnd w:id="183"/>
      <w:r>
        <w:t>: Change Email Error - New Email Not Unique</w:t>
      </w:r>
    </w:p>
    <w:p w14:paraId="15E69C72" w14:textId="77777777" w:rsidR="00037C0F" w:rsidRDefault="006606C5" w:rsidP="00037C0F">
      <w:pPr>
        <w:keepNext/>
        <w:spacing w:after="0"/>
      </w:pPr>
      <w:r w:rsidRPr="006606C5">
        <w:rPr>
          <w:noProof/>
        </w:rPr>
        <w:drawing>
          <wp:inline distT="0" distB="0" distL="0" distR="0" wp14:anchorId="3B2291D9" wp14:editId="16301D03">
            <wp:extent cx="3209290" cy="942975"/>
            <wp:effectExtent l="0" t="0" r="0" b="9525"/>
            <wp:docPr id="120" name="Picture 12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Graphical user interface, text, application, email&#10;&#10;Description automatically generated"/>
                    <pic:cNvPicPr/>
                  </pic:nvPicPr>
                  <pic:blipFill rotWithShape="1">
                    <a:blip r:embed="rId108"/>
                    <a:srcRect b="52628"/>
                    <a:stretch/>
                  </pic:blipFill>
                  <pic:spPr bwMode="auto">
                    <a:xfrm>
                      <a:off x="0" y="0"/>
                      <a:ext cx="3215731" cy="944868"/>
                    </a:xfrm>
                    <a:prstGeom prst="rect">
                      <a:avLst/>
                    </a:prstGeom>
                    <a:ln>
                      <a:noFill/>
                    </a:ln>
                    <a:extLst>
                      <a:ext uri="{53640926-AAD7-44D8-BBD7-CCE9431645EC}">
                        <a14:shadowObscured xmlns:a14="http://schemas.microsoft.com/office/drawing/2010/main"/>
                      </a:ext>
                    </a:extLst>
                  </pic:spPr>
                </pic:pic>
              </a:graphicData>
            </a:graphic>
          </wp:inline>
        </w:drawing>
      </w:r>
    </w:p>
    <w:p w14:paraId="0C638C3C" w14:textId="34245B2D" w:rsidR="006606C5" w:rsidRDefault="00037C0F" w:rsidP="00037C0F">
      <w:pPr>
        <w:pStyle w:val="Caption"/>
      </w:pPr>
      <w:bookmarkStart w:id="184" w:name="_Ref101649964"/>
      <w:r>
        <w:t xml:space="preserve">Figure </w:t>
      </w:r>
      <w:r w:rsidR="003804B0">
        <w:fldChar w:fldCharType="begin"/>
      </w:r>
      <w:r w:rsidR="003804B0">
        <w:instrText xml:space="preserve"> SEQ Figure \* ARABIC </w:instrText>
      </w:r>
      <w:r w:rsidR="003804B0">
        <w:fldChar w:fldCharType="separate"/>
      </w:r>
      <w:r w:rsidR="00025A41">
        <w:rPr>
          <w:noProof/>
        </w:rPr>
        <w:t>98</w:t>
      </w:r>
      <w:r w:rsidR="003804B0">
        <w:rPr>
          <w:noProof/>
        </w:rPr>
        <w:fldChar w:fldCharType="end"/>
      </w:r>
      <w:bookmarkEnd w:id="184"/>
      <w:r>
        <w:t>: Change Email</w:t>
      </w:r>
      <w:r w:rsidR="00817958" w:rsidRPr="00817958">
        <w:t xml:space="preserve"> </w:t>
      </w:r>
      <w:r w:rsidR="00817958">
        <w:t>Error</w:t>
      </w:r>
      <w:r>
        <w:t xml:space="preserve"> - Password Blank</w:t>
      </w:r>
    </w:p>
    <w:p w14:paraId="59AF2FB3" w14:textId="77777777" w:rsidR="00037C0F" w:rsidRDefault="006606C5" w:rsidP="00037C0F">
      <w:pPr>
        <w:keepNext/>
        <w:spacing w:after="0"/>
      </w:pPr>
      <w:r w:rsidRPr="006606C5">
        <w:rPr>
          <w:noProof/>
        </w:rPr>
        <w:drawing>
          <wp:inline distT="0" distB="0" distL="0" distR="0" wp14:anchorId="7FE0E8DF" wp14:editId="4ED5BAF4">
            <wp:extent cx="3209290" cy="971398"/>
            <wp:effectExtent l="0" t="0" r="0" b="635"/>
            <wp:docPr id="121" name="Picture 12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Graphical user interface, text, application, email&#10;&#10;Description automatically generated"/>
                    <pic:cNvPicPr/>
                  </pic:nvPicPr>
                  <pic:blipFill rotWithShape="1">
                    <a:blip r:embed="rId108"/>
                    <a:srcRect t="51200"/>
                    <a:stretch/>
                  </pic:blipFill>
                  <pic:spPr bwMode="auto">
                    <a:xfrm>
                      <a:off x="0" y="0"/>
                      <a:ext cx="3215731" cy="973348"/>
                    </a:xfrm>
                    <a:prstGeom prst="rect">
                      <a:avLst/>
                    </a:prstGeom>
                    <a:ln>
                      <a:noFill/>
                    </a:ln>
                    <a:extLst>
                      <a:ext uri="{53640926-AAD7-44D8-BBD7-CCE9431645EC}">
                        <a14:shadowObscured xmlns:a14="http://schemas.microsoft.com/office/drawing/2010/main"/>
                      </a:ext>
                    </a:extLst>
                  </pic:spPr>
                </pic:pic>
              </a:graphicData>
            </a:graphic>
          </wp:inline>
        </w:drawing>
      </w:r>
    </w:p>
    <w:p w14:paraId="495F9A9F" w14:textId="5ADC8FA6" w:rsidR="006606C5" w:rsidRPr="006606C5" w:rsidRDefault="00037C0F" w:rsidP="00037C0F">
      <w:pPr>
        <w:pStyle w:val="Caption"/>
      </w:pPr>
      <w:bookmarkStart w:id="185" w:name="_Ref101649966"/>
      <w:r>
        <w:t xml:space="preserve">Figure </w:t>
      </w:r>
      <w:r w:rsidR="003804B0">
        <w:fldChar w:fldCharType="begin"/>
      </w:r>
      <w:r w:rsidR="003804B0">
        <w:instrText xml:space="preserve"> SEQ Figure \* ARABIC </w:instrText>
      </w:r>
      <w:r w:rsidR="003804B0">
        <w:fldChar w:fldCharType="separate"/>
      </w:r>
      <w:r w:rsidR="00025A41">
        <w:rPr>
          <w:noProof/>
        </w:rPr>
        <w:t>99</w:t>
      </w:r>
      <w:r w:rsidR="003804B0">
        <w:rPr>
          <w:noProof/>
        </w:rPr>
        <w:fldChar w:fldCharType="end"/>
      </w:r>
      <w:bookmarkEnd w:id="185"/>
      <w:r w:rsidRPr="006813C9">
        <w:t xml:space="preserve">: Change Email </w:t>
      </w:r>
      <w:r w:rsidR="00817958">
        <w:t xml:space="preserve">Error </w:t>
      </w:r>
      <w:r w:rsidRPr="006813C9">
        <w:t xml:space="preserve">- </w:t>
      </w:r>
      <w:r>
        <w:t xml:space="preserve">Email </w:t>
      </w:r>
      <w:r w:rsidRPr="006813C9">
        <w:t>Blank</w:t>
      </w:r>
    </w:p>
    <w:p w14:paraId="18C18A2D" w14:textId="77777777" w:rsidR="009D3CB9" w:rsidRDefault="009D3CB9" w:rsidP="009D3CB9">
      <w:pPr>
        <w:keepNext/>
        <w:spacing w:after="0"/>
      </w:pPr>
      <w:r w:rsidRPr="009D3CB9">
        <w:rPr>
          <w:noProof/>
        </w:rPr>
        <w:drawing>
          <wp:inline distT="0" distB="0" distL="0" distR="0" wp14:anchorId="464D91F2" wp14:editId="78720BB0">
            <wp:extent cx="5731510" cy="306705"/>
            <wp:effectExtent l="0" t="0" r="254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731510" cy="306705"/>
                    </a:xfrm>
                    <a:prstGeom prst="rect">
                      <a:avLst/>
                    </a:prstGeom>
                  </pic:spPr>
                </pic:pic>
              </a:graphicData>
            </a:graphic>
          </wp:inline>
        </w:drawing>
      </w:r>
    </w:p>
    <w:p w14:paraId="547BDC30" w14:textId="6F8BBF0A" w:rsidR="00E92A9C" w:rsidRDefault="009D3CB9" w:rsidP="009D3CB9">
      <w:pPr>
        <w:pStyle w:val="Caption"/>
        <w:rPr>
          <w:noProof/>
        </w:rPr>
      </w:pPr>
      <w:bookmarkStart w:id="186" w:name="_Ref101650327"/>
      <w:r>
        <w:t xml:space="preserve">Figure </w:t>
      </w:r>
      <w:r w:rsidR="003804B0">
        <w:fldChar w:fldCharType="begin"/>
      </w:r>
      <w:r w:rsidR="003804B0">
        <w:instrText xml:space="preserve"> SEQ Figure \* ARABIC </w:instrText>
      </w:r>
      <w:r w:rsidR="003804B0">
        <w:fldChar w:fldCharType="separate"/>
      </w:r>
      <w:r w:rsidR="00025A41">
        <w:rPr>
          <w:noProof/>
        </w:rPr>
        <w:t>100</w:t>
      </w:r>
      <w:r w:rsidR="003804B0">
        <w:rPr>
          <w:noProof/>
        </w:rPr>
        <w:fldChar w:fldCharType="end"/>
      </w:r>
      <w:bookmarkEnd w:id="186"/>
      <w:r>
        <w:t xml:space="preserve">: Email Address Changed </w:t>
      </w:r>
      <w:r>
        <w:rPr>
          <w:noProof/>
        </w:rPr>
        <w:t>Alert</w:t>
      </w:r>
    </w:p>
    <w:p w14:paraId="20CD92EE" w14:textId="03F4989D" w:rsidR="00CE0CDC" w:rsidRDefault="00CE0CDC" w:rsidP="00CE0CDC">
      <w:r>
        <w:t xml:space="preserve">When the ‘Change Email’ link is clicked on the </w:t>
      </w:r>
      <w:r>
        <w:fldChar w:fldCharType="begin"/>
      </w:r>
      <w:r>
        <w:instrText xml:space="preserve"> REF _Ref100935230 \h </w:instrText>
      </w:r>
      <w:r>
        <w:fldChar w:fldCharType="separate"/>
      </w:r>
      <w:r w:rsidR="00025A41">
        <w:t>Profile Page</w:t>
      </w:r>
      <w:r>
        <w:fldChar w:fldCharType="end"/>
      </w:r>
      <w:r>
        <w:t>, a popup (</w:t>
      </w:r>
      <w:r>
        <w:fldChar w:fldCharType="begin"/>
      </w:r>
      <w:r>
        <w:instrText xml:space="preserve"> REF _Ref101649010 \h </w:instrText>
      </w:r>
      <w:r>
        <w:fldChar w:fldCharType="separate"/>
      </w:r>
      <w:r w:rsidR="00025A41">
        <w:t xml:space="preserve">Figure </w:t>
      </w:r>
      <w:r w:rsidR="00025A41">
        <w:rPr>
          <w:noProof/>
        </w:rPr>
        <w:t>95</w:t>
      </w:r>
      <w:r>
        <w:fldChar w:fldCharType="end"/>
      </w:r>
      <w:r>
        <w:t xml:space="preserve">) appears where the user can change their email address. There is a </w:t>
      </w:r>
      <w:r w:rsidR="00064A3C">
        <w:t xml:space="preserve">‘Password’ input box </w:t>
      </w:r>
      <w:r>
        <w:t xml:space="preserve">where the user must enter their password to be able to change their email and a </w:t>
      </w:r>
      <w:r w:rsidR="00064A3C">
        <w:t xml:space="preserve">‘New Email’ input box </w:t>
      </w:r>
      <w:r w:rsidR="00535AF8">
        <w:t xml:space="preserve">where they can input </w:t>
      </w:r>
      <w:r w:rsidR="00825131">
        <w:t>a</w:t>
      </w:r>
      <w:r w:rsidR="00535AF8">
        <w:t xml:space="preserve"> new email address</w:t>
      </w:r>
      <w:r w:rsidR="00F36AF9">
        <w:t xml:space="preserve">, and if the entered email is not valid the corresponding </w:t>
      </w:r>
      <w:r w:rsidR="00C420A2">
        <w:t xml:space="preserve">Invalid Alert will be displayed (see </w:t>
      </w:r>
      <w:r w:rsidR="00F36AF9">
        <w:fldChar w:fldCharType="begin"/>
      </w:r>
      <w:r w:rsidR="00F36AF9">
        <w:instrText xml:space="preserve"> REF _Ref101649540 \h </w:instrText>
      </w:r>
      <w:r w:rsidR="00F36AF9">
        <w:fldChar w:fldCharType="separate"/>
      </w:r>
      <w:r w:rsidR="00025A41">
        <w:t>Entered Email Invalid Alerts</w:t>
      </w:r>
      <w:r w:rsidR="00F36AF9">
        <w:fldChar w:fldCharType="end"/>
      </w:r>
      <w:r w:rsidR="00C420A2">
        <w:t xml:space="preserve"> </w:t>
      </w:r>
      <w:r w:rsidR="00C420A2">
        <w:fldChar w:fldCharType="begin"/>
      </w:r>
      <w:r w:rsidR="00C420A2">
        <w:instrText xml:space="preserve"> REF _Ref101649540 \p \h </w:instrText>
      </w:r>
      <w:r w:rsidR="00C420A2">
        <w:fldChar w:fldCharType="separate"/>
      </w:r>
      <w:r w:rsidR="00025A41">
        <w:t>above</w:t>
      </w:r>
      <w:r w:rsidR="00C420A2">
        <w:fldChar w:fldCharType="end"/>
      </w:r>
      <w:r w:rsidR="00C420A2">
        <w:t xml:space="preserve"> for more details).</w:t>
      </w:r>
      <w:r w:rsidR="00F36AF9">
        <w:t xml:space="preserve"> </w:t>
      </w:r>
      <w:r w:rsidR="003F4AFB">
        <w:t xml:space="preserve">There is </w:t>
      </w:r>
      <w:r w:rsidR="00B82ACE">
        <w:t xml:space="preserve">a ‘Change </w:t>
      </w:r>
      <w:r w:rsidR="005323DB">
        <w:t>E</w:t>
      </w:r>
      <w:r w:rsidR="00B82ACE">
        <w:t>mail’ button, that when clicked will check both the user</w:t>
      </w:r>
      <w:r w:rsidR="00962BA6">
        <w:t>’</w:t>
      </w:r>
      <w:r w:rsidR="00B82ACE">
        <w:t>s entered password and new email address</w:t>
      </w:r>
      <w:r w:rsidR="00E43C88">
        <w:t>.</w:t>
      </w:r>
    </w:p>
    <w:p w14:paraId="70F65941" w14:textId="5C09790B" w:rsidR="00E43C88" w:rsidRDefault="00E43C88" w:rsidP="00E43C88">
      <w:r>
        <w:lastRenderedPageBreak/>
        <w:t>If the password entered is incorrect then an error alert box will appear</w:t>
      </w:r>
      <w:r w:rsidR="002956A7">
        <w:t xml:space="preserve"> (</w:t>
      </w:r>
      <w:r w:rsidR="002956A7">
        <w:fldChar w:fldCharType="begin"/>
      </w:r>
      <w:r w:rsidR="002956A7">
        <w:instrText xml:space="preserve"> REF _Ref101649617 \h </w:instrText>
      </w:r>
      <w:r w:rsidR="002956A7">
        <w:fldChar w:fldCharType="separate"/>
      </w:r>
      <w:r w:rsidR="00025A41">
        <w:t xml:space="preserve">Figure </w:t>
      </w:r>
      <w:r w:rsidR="00025A41">
        <w:rPr>
          <w:noProof/>
        </w:rPr>
        <w:t>96</w:t>
      </w:r>
      <w:r w:rsidR="002956A7">
        <w:fldChar w:fldCharType="end"/>
      </w:r>
      <w:r w:rsidR="002956A7">
        <w:t>)</w:t>
      </w:r>
      <w:r w:rsidR="00F36AF9">
        <w:t xml:space="preserve"> </w:t>
      </w:r>
      <w:r>
        <w:t xml:space="preserve">informing the user </w:t>
      </w:r>
      <w:r w:rsidR="00B82A59">
        <w:t xml:space="preserve">that </w:t>
      </w:r>
      <w:r w:rsidR="0083727B">
        <w:t xml:space="preserve">the entered password is incorrect </w:t>
      </w:r>
      <w:r>
        <w:t xml:space="preserve">and highlighting the </w:t>
      </w:r>
      <w:r w:rsidR="00064A3C">
        <w:t xml:space="preserve">‘Password’ input box </w:t>
      </w:r>
      <w:r w:rsidR="00962BA6">
        <w:t xml:space="preserve">in </w:t>
      </w:r>
      <w:r>
        <w:t>red</w:t>
      </w:r>
      <w:r w:rsidR="007F0FB2">
        <w:t>.</w:t>
      </w:r>
      <w:r w:rsidR="00BD087D">
        <w:t xml:space="preserve"> If the email entered belongs to another </w:t>
      </w:r>
      <w:r w:rsidR="00AE2EA0">
        <w:t>account,</w:t>
      </w:r>
      <w:r w:rsidR="00BD087D">
        <w:t xml:space="preserve"> then an error alert box will appear </w:t>
      </w:r>
      <w:r w:rsidR="007167E0">
        <w:t>(</w:t>
      </w:r>
      <w:r w:rsidR="007167E0">
        <w:fldChar w:fldCharType="begin"/>
      </w:r>
      <w:r w:rsidR="007167E0">
        <w:instrText xml:space="preserve"> REF _Ref101649879 \h </w:instrText>
      </w:r>
      <w:r w:rsidR="007167E0">
        <w:fldChar w:fldCharType="separate"/>
      </w:r>
      <w:r w:rsidR="00025A41">
        <w:t xml:space="preserve">Figure </w:t>
      </w:r>
      <w:r w:rsidR="00025A41">
        <w:rPr>
          <w:noProof/>
        </w:rPr>
        <w:t>97</w:t>
      </w:r>
      <w:r w:rsidR="007167E0">
        <w:fldChar w:fldCharType="end"/>
      </w:r>
      <w:r w:rsidR="007167E0">
        <w:t xml:space="preserve">) </w:t>
      </w:r>
      <w:r w:rsidR="00BD087D">
        <w:t xml:space="preserve">informing the user of this and highlighting the </w:t>
      </w:r>
      <w:r w:rsidR="00064A3C">
        <w:t xml:space="preserve">‘New Email’ input box </w:t>
      </w:r>
      <w:r w:rsidR="00CD3BB3">
        <w:t xml:space="preserve">in </w:t>
      </w:r>
      <w:r w:rsidR="00BD087D">
        <w:t>red.</w:t>
      </w:r>
      <w:r w:rsidR="00D26AD8">
        <w:t xml:space="preserve"> </w:t>
      </w:r>
      <w:r w:rsidR="00C0553C">
        <w:t xml:space="preserve">If the ‘Password’ </w:t>
      </w:r>
      <w:r w:rsidR="009D06A5">
        <w:t xml:space="preserve">or </w:t>
      </w:r>
      <w:r w:rsidR="00064A3C">
        <w:t>‘New Email’ input box</w:t>
      </w:r>
      <w:r w:rsidR="009518E9">
        <w:t>es are</w:t>
      </w:r>
      <w:r w:rsidR="009D06A5">
        <w:t xml:space="preserve"> blank</w:t>
      </w:r>
      <w:r w:rsidR="009518E9">
        <w:t>,</w:t>
      </w:r>
      <w:r w:rsidR="009D06A5">
        <w:t xml:space="preserve"> they are highlighted red and the red alert boxes in </w:t>
      </w:r>
      <w:r w:rsidR="009D06A5">
        <w:fldChar w:fldCharType="begin"/>
      </w:r>
      <w:r w:rsidR="009D06A5">
        <w:instrText xml:space="preserve"> REF _Ref101649964 \h </w:instrText>
      </w:r>
      <w:r w:rsidR="009D06A5">
        <w:fldChar w:fldCharType="separate"/>
      </w:r>
      <w:r w:rsidR="00025A41">
        <w:t xml:space="preserve">Figure </w:t>
      </w:r>
      <w:r w:rsidR="00025A41">
        <w:rPr>
          <w:noProof/>
        </w:rPr>
        <w:t>98</w:t>
      </w:r>
      <w:r w:rsidR="009D06A5">
        <w:fldChar w:fldCharType="end"/>
      </w:r>
      <w:r w:rsidR="009D06A5">
        <w:t xml:space="preserve"> and </w:t>
      </w:r>
      <w:r w:rsidR="009D06A5">
        <w:fldChar w:fldCharType="begin"/>
      </w:r>
      <w:r w:rsidR="009D06A5">
        <w:instrText xml:space="preserve"> REF _Ref101649966 \h </w:instrText>
      </w:r>
      <w:r w:rsidR="009D06A5">
        <w:fldChar w:fldCharType="separate"/>
      </w:r>
      <w:r w:rsidR="00025A41">
        <w:t xml:space="preserve">Figure </w:t>
      </w:r>
      <w:r w:rsidR="00025A41">
        <w:rPr>
          <w:noProof/>
        </w:rPr>
        <w:t>99</w:t>
      </w:r>
      <w:r w:rsidR="009D06A5">
        <w:fldChar w:fldCharType="end"/>
      </w:r>
      <w:r w:rsidR="009D06A5">
        <w:t xml:space="preserve"> are shown respectfully.</w:t>
      </w:r>
      <w:r w:rsidR="00D26AD8">
        <w:t xml:space="preserve"> </w:t>
      </w:r>
      <w:r w:rsidR="00201D39">
        <w:t xml:space="preserve">Red alerts and </w:t>
      </w:r>
      <w:r w:rsidR="00DC1D6C">
        <w:t>input box</w:t>
      </w:r>
      <w:r w:rsidR="00201D39">
        <w:t>es are highlighted red for errors</w:t>
      </w:r>
      <w:r>
        <w:t xml:space="preserve"> so users can easily see this is </w:t>
      </w:r>
      <w:r w:rsidR="00735D7D">
        <w:t>an</w:t>
      </w:r>
      <w:r>
        <w:t xml:space="preserve"> error. </w:t>
      </w:r>
    </w:p>
    <w:p w14:paraId="4C7CF601" w14:textId="6B7B8806" w:rsidR="00E43C88" w:rsidRDefault="00CE0CDC" w:rsidP="00CE0CDC">
      <w:r>
        <w:t xml:space="preserve">If the password entered is correct </w:t>
      </w:r>
      <w:r w:rsidR="00E43C88">
        <w:t>and the email address is valid and</w:t>
      </w:r>
      <w:r w:rsidR="00E240DB">
        <w:t xml:space="preserve"> </w:t>
      </w:r>
      <w:r w:rsidR="00E43C88">
        <w:t>not in use</w:t>
      </w:r>
      <w:r w:rsidR="00756093">
        <w:t xml:space="preserve">, then the </w:t>
      </w:r>
      <w:r w:rsidR="00E240DB">
        <w:t>user’s</w:t>
      </w:r>
      <w:r w:rsidR="00756093">
        <w:t xml:space="preserve"> email </w:t>
      </w:r>
      <w:r w:rsidR="00E240DB">
        <w:t xml:space="preserve">address </w:t>
      </w:r>
      <w:r w:rsidR="00756093">
        <w:t>is</w:t>
      </w:r>
      <w:r w:rsidR="00D55C5E">
        <w:t xml:space="preserve"> changed</w:t>
      </w:r>
      <w:r w:rsidR="00756093">
        <w:t xml:space="preserve">. After this, </w:t>
      </w:r>
      <w:r w:rsidR="00E43C88">
        <w:t>the popup is closed</w:t>
      </w:r>
      <w:r w:rsidR="00756093">
        <w:t>,</w:t>
      </w:r>
      <w:r w:rsidR="006C4A5B">
        <w:t xml:space="preserve"> and</w:t>
      </w:r>
      <w:r w:rsidR="00E43C88">
        <w:t xml:space="preserve"> the </w:t>
      </w:r>
      <w:r w:rsidR="00E43C88">
        <w:fldChar w:fldCharType="begin"/>
      </w:r>
      <w:r w:rsidR="00E43C88">
        <w:instrText xml:space="preserve"> REF _Ref100935230 \h </w:instrText>
      </w:r>
      <w:r w:rsidR="00E43C88">
        <w:fldChar w:fldCharType="separate"/>
      </w:r>
      <w:r w:rsidR="00025A41">
        <w:t>Profile Page</w:t>
      </w:r>
      <w:r w:rsidR="00E43C88">
        <w:fldChar w:fldCharType="end"/>
      </w:r>
      <w:r w:rsidR="000646C3">
        <w:t xml:space="preserve"> </w:t>
      </w:r>
      <w:r w:rsidR="003B56CC">
        <w:t>(</w:t>
      </w:r>
      <w:r w:rsidR="003B56CC">
        <w:fldChar w:fldCharType="begin"/>
      </w:r>
      <w:r w:rsidR="003B56CC">
        <w:instrText xml:space="preserve"> REF _Ref101661890 \h </w:instrText>
      </w:r>
      <w:r w:rsidR="003B56CC">
        <w:fldChar w:fldCharType="separate"/>
      </w:r>
      <w:r w:rsidR="00025A41">
        <w:t xml:space="preserve">Figure </w:t>
      </w:r>
      <w:r w:rsidR="00025A41">
        <w:rPr>
          <w:noProof/>
        </w:rPr>
        <w:t>93</w:t>
      </w:r>
      <w:r w:rsidR="003B56CC">
        <w:fldChar w:fldCharType="end"/>
      </w:r>
      <w:r w:rsidR="003B56CC">
        <w:t>)</w:t>
      </w:r>
      <w:r w:rsidR="00756093">
        <w:t xml:space="preserve"> is shown with the email input box displaying the user</w:t>
      </w:r>
      <w:r w:rsidR="005C5627">
        <w:t>'s</w:t>
      </w:r>
      <w:r w:rsidR="00756093">
        <w:t xml:space="preserve"> new email, and </w:t>
      </w:r>
      <w:r w:rsidR="000646C3">
        <w:t xml:space="preserve">with a light green dismissible alert </w:t>
      </w:r>
      <w:r w:rsidR="007B0BC5">
        <w:t>(</w:t>
      </w:r>
      <w:r w:rsidR="007B0BC5">
        <w:fldChar w:fldCharType="begin"/>
      </w:r>
      <w:r w:rsidR="007B0BC5">
        <w:instrText xml:space="preserve"> REF _Ref101650327 \h </w:instrText>
      </w:r>
      <w:r w:rsidR="007B0BC5">
        <w:fldChar w:fldCharType="separate"/>
      </w:r>
      <w:r w:rsidR="00025A41">
        <w:t xml:space="preserve">Figure </w:t>
      </w:r>
      <w:r w:rsidR="00025A41">
        <w:rPr>
          <w:noProof/>
        </w:rPr>
        <w:t>100</w:t>
      </w:r>
      <w:r w:rsidR="007B0BC5">
        <w:fldChar w:fldCharType="end"/>
      </w:r>
      <w:r w:rsidR="007B0BC5">
        <w:t>)</w:t>
      </w:r>
      <w:r w:rsidR="000646C3">
        <w:t xml:space="preserve"> open under the </w:t>
      </w:r>
      <w:r w:rsidR="005B797E">
        <w:t xml:space="preserve">secondary </w:t>
      </w:r>
      <w:r w:rsidR="000646C3">
        <w:t>navbar</w:t>
      </w:r>
      <w:r w:rsidR="00B63C99">
        <w:t>, informing the user</w:t>
      </w:r>
      <w:r w:rsidR="00B572BA">
        <w:t xml:space="preserve"> </w:t>
      </w:r>
      <w:r w:rsidR="005C5627">
        <w:t xml:space="preserve">that </w:t>
      </w:r>
      <w:r w:rsidR="00B572BA">
        <w:t>their email address was successfully changed</w:t>
      </w:r>
      <w:r w:rsidR="00B63C99">
        <w:t>.</w:t>
      </w:r>
    </w:p>
    <w:p w14:paraId="1B1A32C1" w14:textId="0C2BCE64" w:rsidR="001F373F" w:rsidRPr="001F373F" w:rsidRDefault="00CE0CDC" w:rsidP="001F373F">
      <w:r>
        <w:t>In the initial design (</w:t>
      </w:r>
      <w:r w:rsidR="005357F1">
        <w:fldChar w:fldCharType="begin"/>
      </w:r>
      <w:r w:rsidR="005357F1">
        <w:instrText xml:space="preserve"> REF _Ref101650390 \h </w:instrText>
      </w:r>
      <w:r w:rsidR="005357F1">
        <w:fldChar w:fldCharType="separate"/>
      </w:r>
      <w:r w:rsidR="00025A41">
        <w:t xml:space="preserve">Figure </w:t>
      </w:r>
      <w:r w:rsidR="00025A41">
        <w:rPr>
          <w:noProof/>
        </w:rPr>
        <w:t>94</w:t>
      </w:r>
      <w:r w:rsidR="005357F1">
        <w:fldChar w:fldCharType="end"/>
      </w:r>
      <w:r w:rsidR="005357F1">
        <w:t xml:space="preserve">) I had planned to use popups to inform the user the entered Password was </w:t>
      </w:r>
      <w:r w:rsidR="00B00B47">
        <w:t>incorrect</w:t>
      </w:r>
      <w:r w:rsidR="00852A15">
        <w:t xml:space="preserve">, </w:t>
      </w:r>
      <w:r w:rsidR="005357F1">
        <w:t>the email was in use and their email was ch</w:t>
      </w:r>
      <w:r w:rsidR="00086581">
        <w:t>a</w:t>
      </w:r>
      <w:r w:rsidR="005357F1">
        <w:t>nged</w:t>
      </w:r>
      <w:r w:rsidR="0032369A">
        <w:t>. However, in the final design (</w:t>
      </w:r>
      <w:r w:rsidR="0032369A">
        <w:fldChar w:fldCharType="begin"/>
      </w:r>
      <w:r w:rsidR="0032369A">
        <w:instrText xml:space="preserve"> REF _Ref101649617 \h </w:instrText>
      </w:r>
      <w:r w:rsidR="0032369A">
        <w:fldChar w:fldCharType="separate"/>
      </w:r>
      <w:r w:rsidR="00025A41">
        <w:t xml:space="preserve">Figure </w:t>
      </w:r>
      <w:r w:rsidR="00025A41">
        <w:rPr>
          <w:noProof/>
        </w:rPr>
        <w:t>96</w:t>
      </w:r>
      <w:r w:rsidR="0032369A">
        <w:fldChar w:fldCharType="end"/>
      </w:r>
      <w:r w:rsidR="0032369A">
        <w:t xml:space="preserve">, </w:t>
      </w:r>
      <w:r w:rsidR="0032369A">
        <w:fldChar w:fldCharType="begin"/>
      </w:r>
      <w:r w:rsidR="0032369A">
        <w:instrText xml:space="preserve"> REF _Ref101649879 \h </w:instrText>
      </w:r>
      <w:r w:rsidR="0032369A">
        <w:fldChar w:fldCharType="separate"/>
      </w:r>
      <w:r w:rsidR="00025A41">
        <w:t xml:space="preserve">Figure </w:t>
      </w:r>
      <w:r w:rsidR="00025A41">
        <w:rPr>
          <w:noProof/>
        </w:rPr>
        <w:t>97</w:t>
      </w:r>
      <w:r w:rsidR="0032369A">
        <w:fldChar w:fldCharType="end"/>
      </w:r>
      <w:r w:rsidR="0032369A">
        <w:t xml:space="preserve"> and </w:t>
      </w:r>
      <w:r w:rsidR="0032369A">
        <w:fldChar w:fldCharType="begin"/>
      </w:r>
      <w:r w:rsidR="0032369A">
        <w:instrText xml:space="preserve"> REF _Ref101650327 \h </w:instrText>
      </w:r>
      <w:r w:rsidR="0032369A">
        <w:fldChar w:fldCharType="separate"/>
      </w:r>
      <w:r w:rsidR="00025A41">
        <w:t xml:space="preserve">Figure </w:t>
      </w:r>
      <w:r w:rsidR="00025A41">
        <w:rPr>
          <w:noProof/>
        </w:rPr>
        <w:t>100</w:t>
      </w:r>
      <w:r w:rsidR="0032369A">
        <w:fldChar w:fldCharType="end"/>
      </w:r>
      <w:r w:rsidR="0032369A">
        <w:t>) I chose to use error alert boxes for an incorrect password</w:t>
      </w:r>
      <w:r w:rsidR="00687A5D">
        <w:t xml:space="preserve"> and</w:t>
      </w:r>
      <w:r w:rsidR="0032369A">
        <w:t xml:space="preserve"> </w:t>
      </w:r>
      <w:r w:rsidR="00687A5D">
        <w:t xml:space="preserve">an </w:t>
      </w:r>
      <w:r w:rsidR="0032369A">
        <w:t>email</w:t>
      </w:r>
      <w:r w:rsidR="00687A5D">
        <w:t xml:space="preserve"> being in use</w:t>
      </w:r>
      <w:r w:rsidR="0032369A">
        <w:t xml:space="preserve">, and a dismissible alert when an email was changed. I made this decision </w:t>
      </w:r>
      <w:r w:rsidR="004A05E5">
        <w:t xml:space="preserve">so the </w:t>
      </w:r>
      <w:r w:rsidR="004A05E5" w:rsidRPr="00B2671D">
        <w:t xml:space="preserve">user </w:t>
      </w:r>
      <w:r w:rsidR="004A05E5">
        <w:t xml:space="preserve">wouldn’t have to </w:t>
      </w:r>
      <w:r w:rsidR="004A05E5" w:rsidRPr="00B2671D">
        <w:t>spend time closing alert popup</w:t>
      </w:r>
      <w:r w:rsidR="00566BB0">
        <w:t>s</w:t>
      </w:r>
      <w:r w:rsidR="004A05E5" w:rsidRPr="00B2671D">
        <w:t xml:space="preserve"> breaking up their flow.</w:t>
      </w:r>
      <w:r w:rsidR="0032369A">
        <w:t xml:space="preserve"> </w:t>
      </w:r>
    </w:p>
    <w:p w14:paraId="3B26308E" w14:textId="6105E510" w:rsidR="00613564" w:rsidRPr="00613564" w:rsidRDefault="00613564" w:rsidP="00613564">
      <w:pPr>
        <w:pStyle w:val="Heading4"/>
      </w:pPr>
      <w:r>
        <w:t>Change Password Popup</w:t>
      </w:r>
    </w:p>
    <w:p w14:paraId="658FEFD6" w14:textId="77777777" w:rsidR="00613564" w:rsidRDefault="00613564" w:rsidP="00613564">
      <w:pPr>
        <w:keepNext/>
        <w:spacing w:after="0"/>
      </w:pPr>
      <w:r>
        <w:rPr>
          <w:noProof/>
        </w:rPr>
        <w:drawing>
          <wp:inline distT="0" distB="0" distL="0" distR="0" wp14:anchorId="230047C9" wp14:editId="4A37521A">
            <wp:extent cx="5731510" cy="2977515"/>
            <wp:effectExtent l="0" t="0" r="2540" b="0"/>
            <wp:docPr id="60" name="Picture 60"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diagram&#10;&#10;Description automatically generated"/>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5731510" cy="2977515"/>
                    </a:xfrm>
                    <a:prstGeom prst="rect">
                      <a:avLst/>
                    </a:prstGeom>
                  </pic:spPr>
                </pic:pic>
              </a:graphicData>
            </a:graphic>
          </wp:inline>
        </w:drawing>
      </w:r>
    </w:p>
    <w:p w14:paraId="12BBBFA4" w14:textId="7857497D" w:rsidR="00613564" w:rsidRPr="00613564" w:rsidRDefault="00613564" w:rsidP="00613564">
      <w:pPr>
        <w:pStyle w:val="Caption"/>
      </w:pPr>
      <w:bookmarkStart w:id="187" w:name="_Ref101660779"/>
      <w:r>
        <w:t xml:space="preserve">Figure </w:t>
      </w:r>
      <w:r w:rsidR="003804B0">
        <w:fldChar w:fldCharType="begin"/>
      </w:r>
      <w:r w:rsidR="003804B0">
        <w:instrText xml:space="preserve"> SEQ Figure \* ARABIC</w:instrText>
      </w:r>
      <w:r w:rsidR="003804B0">
        <w:instrText xml:space="preserve"> </w:instrText>
      </w:r>
      <w:r w:rsidR="003804B0">
        <w:fldChar w:fldCharType="separate"/>
      </w:r>
      <w:r w:rsidR="00025A41">
        <w:rPr>
          <w:noProof/>
        </w:rPr>
        <w:t>101</w:t>
      </w:r>
      <w:r w:rsidR="003804B0">
        <w:rPr>
          <w:noProof/>
        </w:rPr>
        <w:fldChar w:fldCharType="end"/>
      </w:r>
      <w:bookmarkEnd w:id="187"/>
      <w:r>
        <w:t xml:space="preserve">: </w:t>
      </w:r>
      <w:r w:rsidR="00A96BB9">
        <w:t xml:space="preserve">Initial </w:t>
      </w:r>
      <w:r>
        <w:t>Change Password Popup</w:t>
      </w:r>
    </w:p>
    <w:p w14:paraId="7A434DF8" w14:textId="77777777" w:rsidR="0063190F" w:rsidRDefault="0063190F" w:rsidP="0063190F">
      <w:pPr>
        <w:keepNext/>
        <w:spacing w:after="0"/>
      </w:pPr>
      <w:r w:rsidRPr="0063190F">
        <w:rPr>
          <w:noProof/>
        </w:rPr>
        <w:lastRenderedPageBreak/>
        <w:drawing>
          <wp:inline distT="0" distB="0" distL="0" distR="0" wp14:anchorId="7D3046BF" wp14:editId="47559054">
            <wp:extent cx="3428493" cy="2552700"/>
            <wp:effectExtent l="0" t="0" r="635" b="0"/>
            <wp:docPr id="119" name="Picture 1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application&#10;&#10;Description automatically generated"/>
                    <pic:cNvPicPr/>
                  </pic:nvPicPr>
                  <pic:blipFill>
                    <a:blip r:embed="rId111"/>
                    <a:stretch>
                      <a:fillRect/>
                    </a:stretch>
                  </pic:blipFill>
                  <pic:spPr>
                    <a:xfrm>
                      <a:off x="0" y="0"/>
                      <a:ext cx="3435839" cy="2558170"/>
                    </a:xfrm>
                    <a:prstGeom prst="rect">
                      <a:avLst/>
                    </a:prstGeom>
                  </pic:spPr>
                </pic:pic>
              </a:graphicData>
            </a:graphic>
          </wp:inline>
        </w:drawing>
      </w:r>
    </w:p>
    <w:p w14:paraId="62D39648" w14:textId="6B2DA635" w:rsidR="00613564" w:rsidRDefault="0063190F" w:rsidP="0063190F">
      <w:pPr>
        <w:pStyle w:val="Caption"/>
      </w:pPr>
      <w:bookmarkStart w:id="188" w:name="_Ref101659182"/>
      <w:r>
        <w:t xml:space="preserve">Figure </w:t>
      </w:r>
      <w:r w:rsidR="003804B0">
        <w:fldChar w:fldCharType="begin"/>
      </w:r>
      <w:r w:rsidR="003804B0">
        <w:instrText xml:space="preserve"> SEQ Figure \* ARABIC </w:instrText>
      </w:r>
      <w:r w:rsidR="003804B0">
        <w:fldChar w:fldCharType="separate"/>
      </w:r>
      <w:r w:rsidR="00025A41">
        <w:rPr>
          <w:noProof/>
        </w:rPr>
        <w:t>102</w:t>
      </w:r>
      <w:r w:rsidR="003804B0">
        <w:rPr>
          <w:noProof/>
        </w:rPr>
        <w:fldChar w:fldCharType="end"/>
      </w:r>
      <w:bookmarkEnd w:id="188"/>
      <w:r>
        <w:t xml:space="preserve">: Change </w:t>
      </w:r>
      <w:r w:rsidR="00E9439D">
        <w:t>Password</w:t>
      </w:r>
      <w:r>
        <w:t xml:space="preserve"> Popup</w:t>
      </w:r>
    </w:p>
    <w:p w14:paraId="7BDBA3FF" w14:textId="77777777" w:rsidR="008454AA" w:rsidRDefault="008454AA" w:rsidP="008454AA">
      <w:pPr>
        <w:keepNext/>
        <w:spacing w:after="0"/>
      </w:pPr>
      <w:r w:rsidRPr="005860F7">
        <w:rPr>
          <w:noProof/>
        </w:rPr>
        <w:drawing>
          <wp:inline distT="0" distB="0" distL="0" distR="0" wp14:anchorId="39CD6770" wp14:editId="388EBB09">
            <wp:extent cx="3212871" cy="1876425"/>
            <wp:effectExtent l="0" t="0" r="6985"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pic:cNvPicPr/>
                  </pic:nvPicPr>
                  <pic:blipFill>
                    <a:blip r:embed="rId112">
                      <a:extLst>
                        <a:ext uri="{28A0092B-C50C-407E-A947-70E740481C1C}">
                          <a14:useLocalDpi xmlns:a14="http://schemas.microsoft.com/office/drawing/2010/main" val="0"/>
                        </a:ext>
                      </a:extLst>
                    </a:blip>
                    <a:stretch>
                      <a:fillRect/>
                    </a:stretch>
                  </pic:blipFill>
                  <pic:spPr>
                    <a:xfrm>
                      <a:off x="0" y="0"/>
                      <a:ext cx="3216094" cy="1878308"/>
                    </a:xfrm>
                    <a:prstGeom prst="rect">
                      <a:avLst/>
                    </a:prstGeom>
                  </pic:spPr>
                </pic:pic>
              </a:graphicData>
            </a:graphic>
          </wp:inline>
        </w:drawing>
      </w:r>
    </w:p>
    <w:p w14:paraId="342F7170" w14:textId="689483C5" w:rsidR="008454AA" w:rsidRDefault="008454AA" w:rsidP="008454AA">
      <w:pPr>
        <w:pStyle w:val="Caption"/>
      </w:pPr>
      <w:bookmarkStart w:id="189" w:name="_Ref101659828"/>
      <w:r>
        <w:t xml:space="preserve">Figure </w:t>
      </w:r>
      <w:r w:rsidR="003804B0">
        <w:fldChar w:fldCharType="begin"/>
      </w:r>
      <w:r w:rsidR="003804B0">
        <w:instrText xml:space="preserve"> SEQ Figure \* ARABIC </w:instrText>
      </w:r>
      <w:r w:rsidR="003804B0">
        <w:fldChar w:fldCharType="separate"/>
      </w:r>
      <w:r w:rsidR="00025A41">
        <w:rPr>
          <w:noProof/>
        </w:rPr>
        <w:t>103</w:t>
      </w:r>
      <w:r w:rsidR="003804B0">
        <w:rPr>
          <w:noProof/>
        </w:rPr>
        <w:fldChar w:fldCharType="end"/>
      </w:r>
      <w:bookmarkEnd w:id="189"/>
      <w:r w:rsidRPr="00FB1FB5">
        <w:t xml:space="preserve">: Change </w:t>
      </w:r>
      <w:r>
        <w:t>Password Error</w:t>
      </w:r>
      <w:r w:rsidRPr="00FB1FB5">
        <w:t xml:space="preserve"> - Password</w:t>
      </w:r>
      <w:r>
        <w:t>s Must Match</w:t>
      </w:r>
    </w:p>
    <w:p w14:paraId="25E2196B" w14:textId="77777777" w:rsidR="000A4D02" w:rsidRDefault="000A4D02" w:rsidP="000A4D02">
      <w:pPr>
        <w:keepNext/>
        <w:spacing w:after="0"/>
      </w:pPr>
      <w:r w:rsidRPr="002B2F3A">
        <w:rPr>
          <w:noProof/>
        </w:rPr>
        <w:drawing>
          <wp:inline distT="0" distB="0" distL="0" distR="0" wp14:anchorId="270647A8" wp14:editId="56AA1DE9">
            <wp:extent cx="3209290" cy="943111"/>
            <wp:effectExtent l="0" t="0" r="0" b="9525"/>
            <wp:docPr id="138" name="Picture 13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application&#10;&#10;Description automatically generated"/>
                    <pic:cNvPicPr/>
                  </pic:nvPicPr>
                  <pic:blipFill>
                    <a:blip r:embed="rId113"/>
                    <a:stretch>
                      <a:fillRect/>
                    </a:stretch>
                  </pic:blipFill>
                  <pic:spPr>
                    <a:xfrm>
                      <a:off x="0" y="0"/>
                      <a:ext cx="3229557" cy="949067"/>
                    </a:xfrm>
                    <a:prstGeom prst="rect">
                      <a:avLst/>
                    </a:prstGeom>
                  </pic:spPr>
                </pic:pic>
              </a:graphicData>
            </a:graphic>
          </wp:inline>
        </w:drawing>
      </w:r>
    </w:p>
    <w:p w14:paraId="6DF5D311" w14:textId="6F0E6195" w:rsidR="000A4D02" w:rsidRDefault="000A4D02" w:rsidP="000A4D02">
      <w:pPr>
        <w:pStyle w:val="Caption"/>
      </w:pPr>
      <w:bookmarkStart w:id="190" w:name="_Ref101660179"/>
      <w:r>
        <w:t xml:space="preserve">Figure </w:t>
      </w:r>
      <w:r w:rsidR="003804B0">
        <w:fldChar w:fldCharType="begin"/>
      </w:r>
      <w:r w:rsidR="003804B0">
        <w:instrText xml:space="preserve"> SEQ Figure \* ARABIC </w:instrText>
      </w:r>
      <w:r w:rsidR="003804B0">
        <w:fldChar w:fldCharType="separate"/>
      </w:r>
      <w:r w:rsidR="00025A41">
        <w:rPr>
          <w:noProof/>
        </w:rPr>
        <w:t>104</w:t>
      </w:r>
      <w:r w:rsidR="003804B0">
        <w:rPr>
          <w:noProof/>
        </w:rPr>
        <w:fldChar w:fldCharType="end"/>
      </w:r>
      <w:bookmarkEnd w:id="190"/>
      <w:r>
        <w:t xml:space="preserve">: Change Password Error - Password </w:t>
      </w:r>
      <w:r>
        <w:rPr>
          <w:noProof/>
        </w:rPr>
        <w:t>Incorrect</w:t>
      </w:r>
    </w:p>
    <w:p w14:paraId="2A68911F" w14:textId="77777777" w:rsidR="000F7486" w:rsidRDefault="000F7486" w:rsidP="000F7486">
      <w:pPr>
        <w:keepNext/>
        <w:spacing w:after="0"/>
      </w:pPr>
      <w:r w:rsidRPr="006606C5">
        <w:rPr>
          <w:noProof/>
        </w:rPr>
        <w:drawing>
          <wp:inline distT="0" distB="0" distL="0" distR="0" wp14:anchorId="603DE427" wp14:editId="574A6516">
            <wp:extent cx="3209290" cy="942975"/>
            <wp:effectExtent l="0" t="0" r="0" b="9525"/>
            <wp:docPr id="123" name="Picture 12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Graphical user interface, text, application, email&#10;&#10;Description automatically generated"/>
                    <pic:cNvPicPr/>
                  </pic:nvPicPr>
                  <pic:blipFill rotWithShape="1">
                    <a:blip r:embed="rId108"/>
                    <a:srcRect b="52628"/>
                    <a:stretch/>
                  </pic:blipFill>
                  <pic:spPr bwMode="auto">
                    <a:xfrm>
                      <a:off x="0" y="0"/>
                      <a:ext cx="3215731" cy="944868"/>
                    </a:xfrm>
                    <a:prstGeom prst="rect">
                      <a:avLst/>
                    </a:prstGeom>
                    <a:ln>
                      <a:noFill/>
                    </a:ln>
                    <a:extLst>
                      <a:ext uri="{53640926-AAD7-44D8-BBD7-CCE9431645EC}">
                        <a14:shadowObscured xmlns:a14="http://schemas.microsoft.com/office/drawing/2010/main"/>
                      </a:ext>
                    </a:extLst>
                  </pic:spPr>
                </pic:pic>
              </a:graphicData>
            </a:graphic>
          </wp:inline>
        </w:drawing>
      </w:r>
    </w:p>
    <w:p w14:paraId="089428CF" w14:textId="4AE98668" w:rsidR="000F7486" w:rsidRDefault="000F7486" w:rsidP="000F7486">
      <w:pPr>
        <w:pStyle w:val="Caption"/>
      </w:pPr>
      <w:bookmarkStart w:id="191" w:name="_Ref101660251"/>
      <w:r>
        <w:t xml:space="preserve">Figure </w:t>
      </w:r>
      <w:r w:rsidR="003804B0">
        <w:fldChar w:fldCharType="begin"/>
      </w:r>
      <w:r w:rsidR="003804B0">
        <w:instrText xml:space="preserve"> SEQ Figure \* ARABIC </w:instrText>
      </w:r>
      <w:r w:rsidR="003804B0">
        <w:fldChar w:fldCharType="separate"/>
      </w:r>
      <w:r w:rsidR="00025A41">
        <w:rPr>
          <w:noProof/>
        </w:rPr>
        <w:t>105</w:t>
      </w:r>
      <w:r w:rsidR="003804B0">
        <w:rPr>
          <w:noProof/>
        </w:rPr>
        <w:fldChar w:fldCharType="end"/>
      </w:r>
      <w:bookmarkEnd w:id="191"/>
      <w:r>
        <w:t>: Change Password Error - Password Blank</w:t>
      </w:r>
    </w:p>
    <w:p w14:paraId="13AE6B97" w14:textId="77777777" w:rsidR="00416B9E" w:rsidRDefault="00416B9E" w:rsidP="00416B9E">
      <w:pPr>
        <w:keepNext/>
        <w:spacing w:after="0"/>
      </w:pPr>
      <w:r w:rsidRPr="00416B9E">
        <w:rPr>
          <w:noProof/>
        </w:rPr>
        <w:lastRenderedPageBreak/>
        <w:drawing>
          <wp:inline distT="0" distB="0" distL="0" distR="0" wp14:anchorId="53D77D12" wp14:editId="5C14D6FB">
            <wp:extent cx="3295650" cy="1512530"/>
            <wp:effectExtent l="0" t="0" r="0" b="0"/>
            <wp:docPr id="124" name="Picture 12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 text, application, email&#10;&#10;Description automatically generated"/>
                    <pic:cNvPicPr/>
                  </pic:nvPicPr>
                  <pic:blipFill>
                    <a:blip r:embed="rId114"/>
                    <a:stretch>
                      <a:fillRect/>
                    </a:stretch>
                  </pic:blipFill>
                  <pic:spPr>
                    <a:xfrm>
                      <a:off x="0" y="0"/>
                      <a:ext cx="3305884" cy="1517227"/>
                    </a:xfrm>
                    <a:prstGeom prst="rect">
                      <a:avLst/>
                    </a:prstGeom>
                  </pic:spPr>
                </pic:pic>
              </a:graphicData>
            </a:graphic>
          </wp:inline>
        </w:drawing>
      </w:r>
    </w:p>
    <w:p w14:paraId="227191CB" w14:textId="6661CF0A" w:rsidR="00FB45C2" w:rsidRDefault="00416B9E" w:rsidP="00416B9E">
      <w:pPr>
        <w:pStyle w:val="Caption"/>
      </w:pPr>
      <w:bookmarkStart w:id="192" w:name="_Ref101660260"/>
      <w:r>
        <w:t xml:space="preserve">Figure </w:t>
      </w:r>
      <w:r w:rsidR="003804B0">
        <w:fldChar w:fldCharType="begin"/>
      </w:r>
      <w:r w:rsidR="003804B0">
        <w:instrText xml:space="preserve"> SEQ Figure \* ARABIC </w:instrText>
      </w:r>
      <w:r w:rsidR="003804B0">
        <w:fldChar w:fldCharType="separate"/>
      </w:r>
      <w:r w:rsidR="00025A41">
        <w:rPr>
          <w:noProof/>
        </w:rPr>
        <w:t>106</w:t>
      </w:r>
      <w:r w:rsidR="003804B0">
        <w:rPr>
          <w:noProof/>
        </w:rPr>
        <w:fldChar w:fldCharType="end"/>
      </w:r>
      <w:bookmarkEnd w:id="192"/>
      <w:r>
        <w:t>: Change Password Error - New Password Blank</w:t>
      </w:r>
    </w:p>
    <w:p w14:paraId="0083E2FA" w14:textId="77777777" w:rsidR="00F35160" w:rsidRDefault="00F35160" w:rsidP="00F35160">
      <w:pPr>
        <w:keepNext/>
        <w:spacing w:after="0"/>
      </w:pPr>
      <w:r w:rsidRPr="00F35160">
        <w:rPr>
          <w:noProof/>
        </w:rPr>
        <w:drawing>
          <wp:inline distT="0" distB="0" distL="0" distR="0" wp14:anchorId="2598D8B6" wp14:editId="26883ACB">
            <wp:extent cx="3209290" cy="1444522"/>
            <wp:effectExtent l="0" t="0" r="0" b="3810"/>
            <wp:docPr id="142" name="Picture 14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Graphical user interface, text, application, email&#10;&#10;Description automatically generated"/>
                    <pic:cNvPicPr/>
                  </pic:nvPicPr>
                  <pic:blipFill>
                    <a:blip r:embed="rId115"/>
                    <a:stretch>
                      <a:fillRect/>
                    </a:stretch>
                  </pic:blipFill>
                  <pic:spPr>
                    <a:xfrm>
                      <a:off x="0" y="0"/>
                      <a:ext cx="3213279" cy="1446318"/>
                    </a:xfrm>
                    <a:prstGeom prst="rect">
                      <a:avLst/>
                    </a:prstGeom>
                  </pic:spPr>
                </pic:pic>
              </a:graphicData>
            </a:graphic>
          </wp:inline>
        </w:drawing>
      </w:r>
    </w:p>
    <w:p w14:paraId="371F4DE6" w14:textId="449E57F0" w:rsidR="00F35160" w:rsidRPr="00F35160" w:rsidRDefault="00F35160" w:rsidP="00F35160">
      <w:pPr>
        <w:pStyle w:val="Caption"/>
      </w:pPr>
      <w:bookmarkStart w:id="193" w:name="_Ref101719596"/>
      <w:r>
        <w:t xml:space="preserve">Figure </w:t>
      </w:r>
      <w:r w:rsidR="003804B0">
        <w:fldChar w:fldCharType="begin"/>
      </w:r>
      <w:r w:rsidR="003804B0">
        <w:instrText xml:space="preserve"> SEQ Figure \* ARABIC </w:instrText>
      </w:r>
      <w:r w:rsidR="003804B0">
        <w:fldChar w:fldCharType="separate"/>
      </w:r>
      <w:r w:rsidR="00025A41">
        <w:rPr>
          <w:noProof/>
        </w:rPr>
        <w:t>107</w:t>
      </w:r>
      <w:r w:rsidR="003804B0">
        <w:rPr>
          <w:noProof/>
        </w:rPr>
        <w:fldChar w:fldCharType="end"/>
      </w:r>
      <w:bookmarkEnd w:id="193"/>
      <w:r>
        <w:t xml:space="preserve">: </w:t>
      </w:r>
      <w:r w:rsidRPr="00420A63">
        <w:t xml:space="preserve">Change Password Error - Password </w:t>
      </w:r>
      <w:r>
        <w:t>Cannot Contain Spaces</w:t>
      </w:r>
    </w:p>
    <w:p w14:paraId="3F533F94" w14:textId="77777777" w:rsidR="00644445" w:rsidRDefault="00644445" w:rsidP="00644445">
      <w:pPr>
        <w:keepNext/>
        <w:spacing w:after="0"/>
      </w:pPr>
      <w:r w:rsidRPr="00644445">
        <w:rPr>
          <w:noProof/>
        </w:rPr>
        <w:drawing>
          <wp:inline distT="0" distB="0" distL="0" distR="0" wp14:anchorId="4BDAC41A" wp14:editId="53444EE5">
            <wp:extent cx="5731510" cy="311150"/>
            <wp:effectExtent l="0" t="0" r="254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731510" cy="311150"/>
                    </a:xfrm>
                    <a:prstGeom prst="rect">
                      <a:avLst/>
                    </a:prstGeom>
                  </pic:spPr>
                </pic:pic>
              </a:graphicData>
            </a:graphic>
          </wp:inline>
        </w:drawing>
      </w:r>
    </w:p>
    <w:p w14:paraId="28FCBCA4" w14:textId="505B71BA" w:rsidR="00644445" w:rsidRPr="00644445" w:rsidRDefault="00644445" w:rsidP="00644445">
      <w:pPr>
        <w:pStyle w:val="Caption"/>
      </w:pPr>
      <w:bookmarkStart w:id="194" w:name="_Ref101660767"/>
      <w:r>
        <w:t xml:space="preserve">Figure </w:t>
      </w:r>
      <w:r w:rsidR="003804B0">
        <w:fldChar w:fldCharType="begin"/>
      </w:r>
      <w:r w:rsidR="003804B0">
        <w:instrText xml:space="preserve"> SEQ Figure \* ARABIC </w:instrText>
      </w:r>
      <w:r w:rsidR="003804B0">
        <w:fldChar w:fldCharType="separate"/>
      </w:r>
      <w:r w:rsidR="00025A41">
        <w:rPr>
          <w:noProof/>
        </w:rPr>
        <w:t>108</w:t>
      </w:r>
      <w:r w:rsidR="003804B0">
        <w:rPr>
          <w:noProof/>
        </w:rPr>
        <w:fldChar w:fldCharType="end"/>
      </w:r>
      <w:bookmarkEnd w:id="194"/>
      <w:r>
        <w:t>: Password Changed Alert</w:t>
      </w:r>
    </w:p>
    <w:p w14:paraId="0E71D761" w14:textId="53C31D3F" w:rsidR="00796BDB" w:rsidRDefault="008B70BA" w:rsidP="008B70BA">
      <w:r>
        <w:t xml:space="preserve">When the ‘Change </w:t>
      </w:r>
      <w:r w:rsidR="00825131">
        <w:t>Password</w:t>
      </w:r>
      <w:r>
        <w:t xml:space="preserve">’ link is clicked on the </w:t>
      </w:r>
      <w:r>
        <w:fldChar w:fldCharType="begin"/>
      </w:r>
      <w:r>
        <w:instrText xml:space="preserve"> REF _Ref100935230 \h </w:instrText>
      </w:r>
      <w:r>
        <w:fldChar w:fldCharType="separate"/>
      </w:r>
      <w:r w:rsidR="00025A41">
        <w:t>Profile Page</w:t>
      </w:r>
      <w:r>
        <w:fldChar w:fldCharType="end"/>
      </w:r>
      <w:r>
        <w:t xml:space="preserve">, a popup </w:t>
      </w:r>
      <w:r w:rsidR="00825131">
        <w:t>(</w:t>
      </w:r>
      <w:r w:rsidR="00825131">
        <w:fldChar w:fldCharType="begin"/>
      </w:r>
      <w:r w:rsidR="00825131">
        <w:instrText xml:space="preserve"> REF _Ref101659182 \h </w:instrText>
      </w:r>
      <w:r w:rsidR="00825131">
        <w:fldChar w:fldCharType="separate"/>
      </w:r>
      <w:r w:rsidR="00025A41">
        <w:t xml:space="preserve">Figure </w:t>
      </w:r>
      <w:r w:rsidR="00025A41">
        <w:rPr>
          <w:noProof/>
        </w:rPr>
        <w:t>102</w:t>
      </w:r>
      <w:r w:rsidR="00825131">
        <w:fldChar w:fldCharType="end"/>
      </w:r>
      <w:r w:rsidR="00825131">
        <w:t xml:space="preserve">) </w:t>
      </w:r>
      <w:r>
        <w:t>appears where the user can change their</w:t>
      </w:r>
      <w:r w:rsidR="00825131">
        <w:t xml:space="preserve"> password</w:t>
      </w:r>
      <w:r>
        <w:t xml:space="preserve">. There is a </w:t>
      </w:r>
      <w:r w:rsidR="00064A3C">
        <w:t xml:space="preserve">‘Password’ input box </w:t>
      </w:r>
      <w:r>
        <w:t xml:space="preserve">where the user must enter their </w:t>
      </w:r>
      <w:r w:rsidR="0086160F">
        <w:t xml:space="preserve">current </w:t>
      </w:r>
      <w:r>
        <w:t xml:space="preserve">password, to be able to change their </w:t>
      </w:r>
      <w:r w:rsidR="00825131">
        <w:t>password</w:t>
      </w:r>
      <w:r>
        <w:t xml:space="preserve">, a </w:t>
      </w:r>
      <w:r w:rsidR="00064A3C">
        <w:t xml:space="preserve">‘New Password’ input box </w:t>
      </w:r>
      <w:r>
        <w:t xml:space="preserve">where they can input </w:t>
      </w:r>
      <w:r w:rsidR="00825131">
        <w:t>a</w:t>
      </w:r>
      <w:r>
        <w:t xml:space="preserve"> new </w:t>
      </w:r>
      <w:r w:rsidR="00825131">
        <w:t>password</w:t>
      </w:r>
      <w:r>
        <w:t xml:space="preserve">, and </w:t>
      </w:r>
      <w:r w:rsidR="003C2123">
        <w:t xml:space="preserve">a ‘Confirm Password’ </w:t>
      </w:r>
      <w:r w:rsidR="00064A3C">
        <w:t xml:space="preserve">input </w:t>
      </w:r>
      <w:r w:rsidR="003C2123">
        <w:t>box</w:t>
      </w:r>
      <w:r w:rsidR="0017031B">
        <w:t>, that checks the user entered the password they meant</w:t>
      </w:r>
      <w:r w:rsidR="00796BDB">
        <w:t xml:space="preserve">, </w:t>
      </w:r>
      <w:r w:rsidR="001E38A8">
        <w:t xml:space="preserve">as text is hidden </w:t>
      </w:r>
      <w:r w:rsidR="00796BDB">
        <w:t xml:space="preserve">in </w:t>
      </w:r>
      <w:r w:rsidR="001E38A8">
        <w:t xml:space="preserve">these </w:t>
      </w:r>
      <w:r w:rsidR="00796BDB">
        <w:t>input boxes.</w:t>
      </w:r>
    </w:p>
    <w:p w14:paraId="37575DD5" w14:textId="4BA571CD" w:rsidR="008B70BA" w:rsidRDefault="00EB396E" w:rsidP="008B70BA">
      <w:r>
        <w:t>If the text enter</w:t>
      </w:r>
      <w:r w:rsidR="003A00C7">
        <w:t>ed</w:t>
      </w:r>
      <w:r>
        <w:t xml:space="preserve"> in the ‘New Password’ and ‘Confirm Password’ input boxes do not match </w:t>
      </w:r>
      <w:r w:rsidR="00A12202">
        <w:t xml:space="preserve">they are highlighted red </w:t>
      </w:r>
      <w:r w:rsidR="008454AA">
        <w:t xml:space="preserve">and a red error alert box </w:t>
      </w:r>
      <w:r w:rsidR="008C3615">
        <w:t xml:space="preserve">will appear </w:t>
      </w:r>
      <w:r w:rsidR="008454AA">
        <w:t>(</w:t>
      </w:r>
      <w:r w:rsidR="008C3615">
        <w:fldChar w:fldCharType="begin"/>
      </w:r>
      <w:r w:rsidR="008C3615">
        <w:instrText xml:space="preserve"> REF _Ref101659828 \h </w:instrText>
      </w:r>
      <w:r w:rsidR="008C3615">
        <w:fldChar w:fldCharType="separate"/>
      </w:r>
      <w:r w:rsidR="00025A41">
        <w:t xml:space="preserve">Figure </w:t>
      </w:r>
      <w:r w:rsidR="00025A41">
        <w:rPr>
          <w:noProof/>
        </w:rPr>
        <w:t>103</w:t>
      </w:r>
      <w:r w:rsidR="008C3615">
        <w:fldChar w:fldCharType="end"/>
      </w:r>
      <w:r w:rsidR="008454AA">
        <w:t>)</w:t>
      </w:r>
      <w:r w:rsidR="008C3615">
        <w:t xml:space="preserve"> informing the user that they don’t match</w:t>
      </w:r>
      <w:r w:rsidR="00703034">
        <w:t xml:space="preserve"> and disabling the ‘Change Password’ button.</w:t>
      </w:r>
      <w:r w:rsidR="0086160F">
        <w:t xml:space="preserve"> </w:t>
      </w:r>
      <w:r w:rsidR="008B70BA">
        <w:t xml:space="preserve">There is a ‘Change </w:t>
      </w:r>
      <w:r w:rsidR="0086160F">
        <w:t xml:space="preserve">Password’ </w:t>
      </w:r>
      <w:r w:rsidR="008B70BA">
        <w:t>button, that when clicked will check both the user</w:t>
      </w:r>
      <w:r w:rsidR="00C75302">
        <w:t>’</w:t>
      </w:r>
      <w:r w:rsidR="008B70BA">
        <w:t xml:space="preserve">s entered </w:t>
      </w:r>
      <w:r w:rsidR="0086160F">
        <w:t xml:space="preserve">current </w:t>
      </w:r>
      <w:r w:rsidR="008B70BA">
        <w:t>password and new</w:t>
      </w:r>
      <w:r w:rsidR="0086160F">
        <w:t xml:space="preserve"> password</w:t>
      </w:r>
      <w:r w:rsidR="008B70BA">
        <w:t>.</w:t>
      </w:r>
    </w:p>
    <w:p w14:paraId="0CC5D499" w14:textId="7AA28304" w:rsidR="008B70BA" w:rsidRDefault="008B70BA" w:rsidP="008B70BA">
      <w:r>
        <w:t xml:space="preserve">If the </w:t>
      </w:r>
      <w:r w:rsidR="00F206E0">
        <w:t>‘P</w:t>
      </w:r>
      <w:r>
        <w:t>assword</w:t>
      </w:r>
      <w:r w:rsidR="00F206E0">
        <w:t>’</w:t>
      </w:r>
      <w:r>
        <w:t xml:space="preserve"> entered is incorrect then an error alert box will appear </w:t>
      </w:r>
      <w:r w:rsidR="001B246D">
        <w:t>(</w:t>
      </w:r>
      <w:r w:rsidR="001B246D">
        <w:fldChar w:fldCharType="begin"/>
      </w:r>
      <w:r w:rsidR="001B246D">
        <w:instrText xml:space="preserve"> REF _Ref101660179 \h </w:instrText>
      </w:r>
      <w:r w:rsidR="001B246D">
        <w:fldChar w:fldCharType="separate"/>
      </w:r>
      <w:r w:rsidR="00025A41">
        <w:t xml:space="preserve">Figure </w:t>
      </w:r>
      <w:r w:rsidR="00025A41">
        <w:rPr>
          <w:noProof/>
        </w:rPr>
        <w:t>104</w:t>
      </w:r>
      <w:r w:rsidR="001B246D">
        <w:fldChar w:fldCharType="end"/>
      </w:r>
      <w:r w:rsidR="001B246D">
        <w:t>)</w:t>
      </w:r>
      <w:r>
        <w:t xml:space="preserve"> informing the user the entered password is incorrect and highlighting the </w:t>
      </w:r>
      <w:r w:rsidR="00064A3C">
        <w:t xml:space="preserve">‘Password’ input box </w:t>
      </w:r>
      <w:r w:rsidR="00B57B39">
        <w:t xml:space="preserve">in </w:t>
      </w:r>
      <w:r>
        <w:t>red.</w:t>
      </w:r>
      <w:r w:rsidR="00D26AD8">
        <w:t xml:space="preserve"> </w:t>
      </w:r>
      <w:r>
        <w:t xml:space="preserve">If the ‘Password’ or </w:t>
      </w:r>
      <w:r w:rsidR="00064A3C">
        <w:t xml:space="preserve">‘New </w:t>
      </w:r>
      <w:r w:rsidR="009518E9">
        <w:t>Password</w:t>
      </w:r>
      <w:r w:rsidR="00064A3C">
        <w:t>’</w:t>
      </w:r>
      <w:r w:rsidR="009518E9">
        <w:t xml:space="preserve"> and ‘Current Password’</w:t>
      </w:r>
      <w:r w:rsidR="00064A3C">
        <w:t xml:space="preserve"> input box</w:t>
      </w:r>
      <w:r w:rsidR="009518E9">
        <w:t>es</w:t>
      </w:r>
      <w:r w:rsidR="00064A3C">
        <w:t xml:space="preserve"> </w:t>
      </w:r>
      <w:r w:rsidR="009518E9">
        <w:t>are</w:t>
      </w:r>
      <w:r>
        <w:t xml:space="preserve"> blank</w:t>
      </w:r>
      <w:r w:rsidR="009518E9">
        <w:t>,</w:t>
      </w:r>
      <w:r>
        <w:t xml:space="preserve"> they are highlighted red and the red alert boxes in</w:t>
      </w:r>
      <w:r w:rsidR="009518E9">
        <w:t xml:space="preserve"> </w:t>
      </w:r>
      <w:r w:rsidR="009518E9">
        <w:fldChar w:fldCharType="begin"/>
      </w:r>
      <w:r w:rsidR="009518E9">
        <w:instrText xml:space="preserve"> REF _Ref101660251 \h </w:instrText>
      </w:r>
      <w:r w:rsidR="009518E9">
        <w:fldChar w:fldCharType="separate"/>
      </w:r>
      <w:r w:rsidR="00025A41">
        <w:t xml:space="preserve">Figure </w:t>
      </w:r>
      <w:r w:rsidR="00025A41">
        <w:rPr>
          <w:noProof/>
        </w:rPr>
        <w:t>105</w:t>
      </w:r>
      <w:r w:rsidR="009518E9">
        <w:fldChar w:fldCharType="end"/>
      </w:r>
      <w:r>
        <w:t xml:space="preserve"> </w:t>
      </w:r>
      <w:r w:rsidR="009518E9">
        <w:t xml:space="preserve">and </w:t>
      </w:r>
      <w:r w:rsidR="009518E9">
        <w:fldChar w:fldCharType="begin"/>
      </w:r>
      <w:r w:rsidR="009518E9">
        <w:instrText xml:space="preserve"> REF _Ref101660260 \h </w:instrText>
      </w:r>
      <w:r w:rsidR="009518E9">
        <w:fldChar w:fldCharType="separate"/>
      </w:r>
      <w:r w:rsidR="00025A41">
        <w:t xml:space="preserve">Figure </w:t>
      </w:r>
      <w:r w:rsidR="00025A41">
        <w:rPr>
          <w:noProof/>
        </w:rPr>
        <w:t>106</w:t>
      </w:r>
      <w:r w:rsidR="009518E9">
        <w:fldChar w:fldCharType="end"/>
      </w:r>
      <w:r>
        <w:t xml:space="preserve"> are shown respectfully.</w:t>
      </w:r>
      <w:r w:rsidR="00D26AD8">
        <w:t xml:space="preserve"> </w:t>
      </w:r>
      <w:r w:rsidR="00F25647">
        <w:t xml:space="preserve">If the new password contains spaces, the ‘New Password’ and ‘Current Password’ input boxes are highlighted red and the red alert boxes in </w:t>
      </w:r>
      <w:r w:rsidR="00F25647">
        <w:fldChar w:fldCharType="begin"/>
      </w:r>
      <w:r w:rsidR="00F25647">
        <w:instrText xml:space="preserve"> REF _Ref101719596 \h </w:instrText>
      </w:r>
      <w:r w:rsidR="00F25647">
        <w:fldChar w:fldCharType="separate"/>
      </w:r>
      <w:r w:rsidR="00025A41">
        <w:t xml:space="preserve">Figure </w:t>
      </w:r>
      <w:r w:rsidR="00025A41">
        <w:rPr>
          <w:noProof/>
        </w:rPr>
        <w:t>107</w:t>
      </w:r>
      <w:r w:rsidR="00F25647">
        <w:fldChar w:fldCharType="end"/>
      </w:r>
      <w:r w:rsidR="00F25647">
        <w:t xml:space="preserve"> are shown. </w:t>
      </w:r>
      <w:r>
        <w:t xml:space="preserve">Red alerts and </w:t>
      </w:r>
      <w:r w:rsidR="00DC1D6C">
        <w:t>input box</w:t>
      </w:r>
      <w:r>
        <w:t xml:space="preserve">es are highlighted red for errors so users can easily see this is an error. </w:t>
      </w:r>
    </w:p>
    <w:p w14:paraId="1C79BB3D" w14:textId="34B70D83" w:rsidR="008B70BA" w:rsidRDefault="008B70BA" w:rsidP="008B70BA">
      <w:r>
        <w:t xml:space="preserve">If the </w:t>
      </w:r>
      <w:r w:rsidR="00F206E0">
        <w:t>‘P</w:t>
      </w:r>
      <w:r>
        <w:t>assword</w:t>
      </w:r>
      <w:r w:rsidR="00F206E0">
        <w:t>’</w:t>
      </w:r>
      <w:r>
        <w:t xml:space="preserve"> entered is correct and the </w:t>
      </w:r>
      <w:r w:rsidR="00F206E0">
        <w:t>‘New Password’ is not blank</w:t>
      </w:r>
      <w:r w:rsidR="00D758B3">
        <w:t xml:space="preserve"> and does not contain spaces</w:t>
      </w:r>
      <w:r>
        <w:t xml:space="preserve">, </w:t>
      </w:r>
      <w:r w:rsidR="00E240DB">
        <w:t xml:space="preserve">then the </w:t>
      </w:r>
      <w:r w:rsidR="006C4A5B">
        <w:t>user’s</w:t>
      </w:r>
      <w:r w:rsidR="00E240DB">
        <w:t xml:space="preserve"> password is changed. After this, the popup is closed, </w:t>
      </w:r>
      <w:r w:rsidR="006C4A5B">
        <w:t xml:space="preserve">and </w:t>
      </w:r>
      <w:r w:rsidR="00E240DB">
        <w:t xml:space="preserve">the </w:t>
      </w:r>
      <w:r w:rsidR="00E240DB">
        <w:fldChar w:fldCharType="begin"/>
      </w:r>
      <w:r w:rsidR="00E240DB">
        <w:instrText xml:space="preserve"> REF _Ref100935230 \h </w:instrText>
      </w:r>
      <w:r w:rsidR="00E240DB">
        <w:fldChar w:fldCharType="separate"/>
      </w:r>
      <w:r w:rsidR="00025A41">
        <w:t>Profile Page</w:t>
      </w:r>
      <w:r w:rsidR="00E240DB">
        <w:fldChar w:fldCharType="end"/>
      </w:r>
      <w:r w:rsidR="006C4A5B">
        <w:t xml:space="preserve"> (</w:t>
      </w:r>
      <w:r w:rsidR="003B56CC">
        <w:fldChar w:fldCharType="begin"/>
      </w:r>
      <w:r w:rsidR="003B56CC">
        <w:instrText xml:space="preserve"> REF _Ref101661890 \h </w:instrText>
      </w:r>
      <w:r w:rsidR="003B56CC">
        <w:fldChar w:fldCharType="separate"/>
      </w:r>
      <w:r w:rsidR="00025A41">
        <w:t xml:space="preserve">Figure </w:t>
      </w:r>
      <w:r w:rsidR="00025A41">
        <w:rPr>
          <w:noProof/>
        </w:rPr>
        <w:t>93</w:t>
      </w:r>
      <w:r w:rsidR="003B56CC">
        <w:fldChar w:fldCharType="end"/>
      </w:r>
      <w:r w:rsidR="003B56CC">
        <w:t>)</w:t>
      </w:r>
      <w:r w:rsidR="00E240DB">
        <w:t xml:space="preserve"> is shown with a light green dismissible alert </w:t>
      </w:r>
      <w:r w:rsidR="009D06AD">
        <w:t>(</w:t>
      </w:r>
      <w:r w:rsidR="009D06AD">
        <w:fldChar w:fldCharType="begin"/>
      </w:r>
      <w:r w:rsidR="009D06AD">
        <w:instrText xml:space="preserve"> REF _Ref101660767 \h </w:instrText>
      </w:r>
      <w:r w:rsidR="009D06AD">
        <w:fldChar w:fldCharType="separate"/>
      </w:r>
      <w:r w:rsidR="00025A41">
        <w:t xml:space="preserve">Figure </w:t>
      </w:r>
      <w:r w:rsidR="00025A41">
        <w:rPr>
          <w:noProof/>
        </w:rPr>
        <w:t>108</w:t>
      </w:r>
      <w:r w:rsidR="009D06AD">
        <w:fldChar w:fldCharType="end"/>
      </w:r>
      <w:r w:rsidR="009D06AD">
        <w:t>)</w:t>
      </w:r>
      <w:r w:rsidR="00E240DB">
        <w:t xml:space="preserve"> open under the </w:t>
      </w:r>
      <w:r w:rsidR="0095175C">
        <w:t xml:space="preserve">secondary </w:t>
      </w:r>
      <w:r w:rsidR="00E240DB">
        <w:t>navbar, informing the user their email address was successfully changed.</w:t>
      </w:r>
    </w:p>
    <w:p w14:paraId="0510DBD8" w14:textId="235F7E21" w:rsidR="008B70BA" w:rsidRPr="001F373F" w:rsidRDefault="008B70BA" w:rsidP="008B70BA">
      <w:r>
        <w:t xml:space="preserve">In the initial design </w:t>
      </w:r>
      <w:r w:rsidR="009D06AD">
        <w:t>(</w:t>
      </w:r>
      <w:r w:rsidR="009D06AD">
        <w:fldChar w:fldCharType="begin"/>
      </w:r>
      <w:r w:rsidR="009D06AD">
        <w:instrText xml:space="preserve"> REF _Ref101660779 \h </w:instrText>
      </w:r>
      <w:r w:rsidR="009D06AD">
        <w:fldChar w:fldCharType="separate"/>
      </w:r>
      <w:r w:rsidR="00025A41">
        <w:t xml:space="preserve">Figure </w:t>
      </w:r>
      <w:r w:rsidR="00025A41">
        <w:rPr>
          <w:noProof/>
        </w:rPr>
        <w:t>101</w:t>
      </w:r>
      <w:r w:rsidR="009D06AD">
        <w:fldChar w:fldCharType="end"/>
      </w:r>
      <w:r w:rsidR="009D06AD">
        <w:t xml:space="preserve">) </w:t>
      </w:r>
      <w:r>
        <w:t xml:space="preserve">I had planned to use popups to inform the user </w:t>
      </w:r>
      <w:r w:rsidR="009D06AD">
        <w:t xml:space="preserve">that </w:t>
      </w:r>
      <w:r>
        <w:t xml:space="preserve">the </w:t>
      </w:r>
      <w:r w:rsidR="009D06AD">
        <w:t xml:space="preserve">‘New’ and ‘Confirm’ passwords did not match, the current password </w:t>
      </w:r>
      <w:r>
        <w:t xml:space="preserve">was </w:t>
      </w:r>
      <w:r w:rsidR="00347BBB">
        <w:t>incorrect,</w:t>
      </w:r>
      <w:r>
        <w:t xml:space="preserve"> and their </w:t>
      </w:r>
      <w:r w:rsidR="009D06AD">
        <w:t xml:space="preserve">password </w:t>
      </w:r>
      <w:r>
        <w:t xml:space="preserve">was changed. However, in the final design </w:t>
      </w:r>
      <w:r w:rsidR="00846263">
        <w:t>(</w:t>
      </w:r>
      <w:r w:rsidR="00846263">
        <w:fldChar w:fldCharType="begin"/>
      </w:r>
      <w:r w:rsidR="00846263">
        <w:instrText xml:space="preserve"> REF _Ref101659828 \h </w:instrText>
      </w:r>
      <w:r w:rsidR="00846263">
        <w:fldChar w:fldCharType="separate"/>
      </w:r>
      <w:r w:rsidR="00025A41">
        <w:t xml:space="preserve">Figure </w:t>
      </w:r>
      <w:r w:rsidR="00025A41">
        <w:rPr>
          <w:noProof/>
        </w:rPr>
        <w:t>103</w:t>
      </w:r>
      <w:r w:rsidR="00846263">
        <w:fldChar w:fldCharType="end"/>
      </w:r>
      <w:r w:rsidR="00B74BC2">
        <w:t xml:space="preserve">, </w:t>
      </w:r>
      <w:r w:rsidR="00846263">
        <w:fldChar w:fldCharType="begin"/>
      </w:r>
      <w:r w:rsidR="00846263">
        <w:instrText xml:space="preserve"> REF _Ref101660179 \h </w:instrText>
      </w:r>
      <w:r w:rsidR="00846263">
        <w:fldChar w:fldCharType="separate"/>
      </w:r>
      <w:r w:rsidR="00025A41">
        <w:t xml:space="preserve">Figure </w:t>
      </w:r>
      <w:r w:rsidR="00025A41">
        <w:rPr>
          <w:noProof/>
        </w:rPr>
        <w:t>104</w:t>
      </w:r>
      <w:r w:rsidR="00846263">
        <w:fldChar w:fldCharType="end"/>
      </w:r>
      <w:r w:rsidR="00B74BC2">
        <w:t xml:space="preserve"> and </w:t>
      </w:r>
      <w:r w:rsidR="00B74BC2">
        <w:fldChar w:fldCharType="begin"/>
      </w:r>
      <w:r w:rsidR="00B74BC2">
        <w:instrText xml:space="preserve"> REF _Ref101660767 \h </w:instrText>
      </w:r>
      <w:r w:rsidR="00B74BC2">
        <w:fldChar w:fldCharType="separate"/>
      </w:r>
      <w:r w:rsidR="00025A41">
        <w:t xml:space="preserve">Figure </w:t>
      </w:r>
      <w:r w:rsidR="00025A41">
        <w:rPr>
          <w:noProof/>
        </w:rPr>
        <w:t>108</w:t>
      </w:r>
      <w:r w:rsidR="00B74BC2">
        <w:fldChar w:fldCharType="end"/>
      </w:r>
      <w:r w:rsidR="00846263">
        <w:t xml:space="preserve">) </w:t>
      </w:r>
      <w:r>
        <w:t xml:space="preserve">I chose to use error </w:t>
      </w:r>
      <w:r>
        <w:lastRenderedPageBreak/>
        <w:t xml:space="preserve">alert boxes for </w:t>
      </w:r>
      <w:r w:rsidR="00B57B39">
        <w:t xml:space="preserve">non-matching passwords, </w:t>
      </w:r>
      <w:r>
        <w:t>an incorrect password, and a dismissible alert when a</w:t>
      </w:r>
      <w:r w:rsidR="00B57B39">
        <w:t xml:space="preserve"> password</w:t>
      </w:r>
      <w:r>
        <w:t xml:space="preserve"> was changed. I made this decision so the </w:t>
      </w:r>
      <w:r w:rsidRPr="00B2671D">
        <w:t xml:space="preserve">user </w:t>
      </w:r>
      <w:r>
        <w:t xml:space="preserve">wouldn’t have to </w:t>
      </w:r>
      <w:r w:rsidRPr="00B2671D">
        <w:t>spend time closing alert popup</w:t>
      </w:r>
      <w:r>
        <w:t>s</w:t>
      </w:r>
      <w:r w:rsidRPr="00B2671D">
        <w:t xml:space="preserve"> breaking up their flow.</w:t>
      </w:r>
      <w:r>
        <w:t xml:space="preserve"> </w:t>
      </w:r>
    </w:p>
    <w:p w14:paraId="5A5DC8AF" w14:textId="77777777" w:rsidR="002B21A6" w:rsidRPr="002B21A6" w:rsidRDefault="002B21A6" w:rsidP="002B21A6"/>
    <w:p w14:paraId="2CBD469A" w14:textId="32A4FAC2" w:rsidR="00613564" w:rsidRDefault="00675563" w:rsidP="005E49C9">
      <w:pPr>
        <w:pStyle w:val="Heading4"/>
      </w:pPr>
      <w:r>
        <w:t>Delete Account Popup</w:t>
      </w:r>
    </w:p>
    <w:p w14:paraId="689C2214" w14:textId="77777777" w:rsidR="00675563" w:rsidRDefault="00675563" w:rsidP="00675563">
      <w:pPr>
        <w:keepNext/>
        <w:spacing w:after="0"/>
      </w:pPr>
      <w:r>
        <w:rPr>
          <w:noProof/>
        </w:rPr>
        <w:drawing>
          <wp:inline distT="0" distB="0" distL="0" distR="0" wp14:anchorId="5B0D96F1" wp14:editId="7E93762A">
            <wp:extent cx="3152775" cy="1921936"/>
            <wp:effectExtent l="0" t="0" r="0" b="2540"/>
            <wp:docPr id="61" name="Picture 6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text&#10;&#10;Description automatically generated"/>
                    <pic:cNvPicPr/>
                  </pic:nvPicPr>
                  <pic:blipFill rotWithShape="1">
                    <a:blip r:embed="rId117">
                      <a:extLst>
                        <a:ext uri="{28A0092B-C50C-407E-A947-70E740481C1C}">
                          <a14:useLocalDpi xmlns:a14="http://schemas.microsoft.com/office/drawing/2010/main" val="0"/>
                        </a:ext>
                      </a:extLst>
                    </a:blip>
                    <a:srcRect l="547" t="2106" r="1727" b="3370"/>
                    <a:stretch/>
                  </pic:blipFill>
                  <pic:spPr bwMode="auto">
                    <a:xfrm>
                      <a:off x="0" y="0"/>
                      <a:ext cx="3171426" cy="1933306"/>
                    </a:xfrm>
                    <a:prstGeom prst="rect">
                      <a:avLst/>
                    </a:prstGeom>
                    <a:ln>
                      <a:noFill/>
                    </a:ln>
                    <a:extLst>
                      <a:ext uri="{53640926-AAD7-44D8-BBD7-CCE9431645EC}">
                        <a14:shadowObscured xmlns:a14="http://schemas.microsoft.com/office/drawing/2010/main"/>
                      </a:ext>
                    </a:extLst>
                  </pic:spPr>
                </pic:pic>
              </a:graphicData>
            </a:graphic>
          </wp:inline>
        </w:drawing>
      </w:r>
    </w:p>
    <w:p w14:paraId="7E34AB0E" w14:textId="1BCB0B5C" w:rsidR="00675563" w:rsidRDefault="00675563" w:rsidP="00675563">
      <w:pPr>
        <w:pStyle w:val="Caption"/>
      </w:pPr>
      <w:bookmarkStart w:id="195" w:name="_Ref100954330"/>
      <w:r>
        <w:t xml:space="preserve">Figure </w:t>
      </w:r>
      <w:r w:rsidR="003804B0">
        <w:fldChar w:fldCharType="begin"/>
      </w:r>
      <w:r w:rsidR="003804B0">
        <w:instrText xml:space="preserve"> SEQ Figure \* ARABIC </w:instrText>
      </w:r>
      <w:r w:rsidR="003804B0">
        <w:fldChar w:fldCharType="separate"/>
      </w:r>
      <w:r w:rsidR="00025A41">
        <w:rPr>
          <w:noProof/>
        </w:rPr>
        <w:t>109</w:t>
      </w:r>
      <w:r w:rsidR="003804B0">
        <w:rPr>
          <w:noProof/>
        </w:rPr>
        <w:fldChar w:fldCharType="end"/>
      </w:r>
      <w:bookmarkEnd w:id="195"/>
      <w:r>
        <w:t xml:space="preserve">: </w:t>
      </w:r>
      <w:r w:rsidR="00A96BB9">
        <w:t xml:space="preserve">Initial </w:t>
      </w:r>
      <w:r>
        <w:t>Delete Account Popup</w:t>
      </w:r>
    </w:p>
    <w:p w14:paraId="2A16F5C9" w14:textId="77777777" w:rsidR="00B5244E" w:rsidRDefault="00B5244E" w:rsidP="00B5244E">
      <w:pPr>
        <w:keepNext/>
        <w:spacing w:after="0"/>
      </w:pPr>
      <w:r w:rsidRPr="00B5244E">
        <w:rPr>
          <w:noProof/>
        </w:rPr>
        <w:drawing>
          <wp:inline distT="0" distB="0" distL="0" distR="0" wp14:anchorId="7F9327ED" wp14:editId="7A291454">
            <wp:extent cx="3152775" cy="2608546"/>
            <wp:effectExtent l="0" t="0" r="0" b="1905"/>
            <wp:docPr id="54" name="Picture 5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application&#10;&#10;Description automatically generated"/>
                    <pic:cNvPicPr/>
                  </pic:nvPicPr>
                  <pic:blipFill>
                    <a:blip r:embed="rId118"/>
                    <a:stretch>
                      <a:fillRect/>
                    </a:stretch>
                  </pic:blipFill>
                  <pic:spPr>
                    <a:xfrm>
                      <a:off x="0" y="0"/>
                      <a:ext cx="3166813" cy="2620161"/>
                    </a:xfrm>
                    <a:prstGeom prst="rect">
                      <a:avLst/>
                    </a:prstGeom>
                  </pic:spPr>
                </pic:pic>
              </a:graphicData>
            </a:graphic>
          </wp:inline>
        </w:drawing>
      </w:r>
    </w:p>
    <w:p w14:paraId="1F51B73E" w14:textId="13566690" w:rsidR="00D554B4" w:rsidRDefault="00B5244E" w:rsidP="00B5244E">
      <w:pPr>
        <w:pStyle w:val="Caption"/>
      </w:pPr>
      <w:bookmarkStart w:id="196" w:name="_Ref101643413"/>
      <w:bookmarkStart w:id="197" w:name="_Ref101643815"/>
      <w:r>
        <w:t xml:space="preserve">Figure </w:t>
      </w:r>
      <w:r w:rsidR="003804B0">
        <w:fldChar w:fldCharType="begin"/>
      </w:r>
      <w:r w:rsidR="003804B0">
        <w:instrText xml:space="preserve"> SEQ Figure \* ARABIC </w:instrText>
      </w:r>
      <w:r w:rsidR="003804B0">
        <w:fldChar w:fldCharType="separate"/>
      </w:r>
      <w:r w:rsidR="00025A41">
        <w:rPr>
          <w:noProof/>
        </w:rPr>
        <w:t>110</w:t>
      </w:r>
      <w:r w:rsidR="003804B0">
        <w:rPr>
          <w:noProof/>
        </w:rPr>
        <w:fldChar w:fldCharType="end"/>
      </w:r>
      <w:bookmarkEnd w:id="196"/>
      <w:r>
        <w:t>: Delete Account Popup</w:t>
      </w:r>
      <w:bookmarkEnd w:id="197"/>
    </w:p>
    <w:p w14:paraId="1AAD3BCE" w14:textId="77777777" w:rsidR="00E025F2" w:rsidRDefault="00E025F2" w:rsidP="00E025F2">
      <w:pPr>
        <w:keepNext/>
        <w:spacing w:after="0"/>
      </w:pPr>
      <w:r w:rsidRPr="00E025F2">
        <w:rPr>
          <w:noProof/>
        </w:rPr>
        <w:drawing>
          <wp:inline distT="0" distB="0" distL="0" distR="0" wp14:anchorId="127038BB" wp14:editId="14FDCA16">
            <wp:extent cx="3365699" cy="1004267"/>
            <wp:effectExtent l="0" t="0" r="6350" b="571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pic:nvPicPr>
                  <pic:blipFill>
                    <a:blip r:embed="rId119">
                      <a:extLst>
                        <a:ext uri="{28A0092B-C50C-407E-A947-70E740481C1C}">
                          <a14:useLocalDpi xmlns:a14="http://schemas.microsoft.com/office/drawing/2010/main" val="0"/>
                        </a:ext>
                      </a:extLst>
                    </a:blip>
                    <a:srcRect t="818" b="818"/>
                    <a:stretch>
                      <a:fillRect/>
                    </a:stretch>
                  </pic:blipFill>
                  <pic:spPr bwMode="auto">
                    <a:xfrm>
                      <a:off x="0" y="0"/>
                      <a:ext cx="3365699" cy="1004267"/>
                    </a:xfrm>
                    <a:prstGeom prst="rect">
                      <a:avLst/>
                    </a:prstGeom>
                    <a:ln>
                      <a:noFill/>
                    </a:ln>
                    <a:extLst>
                      <a:ext uri="{53640926-AAD7-44D8-BBD7-CCE9431645EC}">
                        <a14:shadowObscured xmlns:a14="http://schemas.microsoft.com/office/drawing/2010/main"/>
                      </a:ext>
                    </a:extLst>
                  </pic:spPr>
                </pic:pic>
              </a:graphicData>
            </a:graphic>
          </wp:inline>
        </w:drawing>
      </w:r>
    </w:p>
    <w:p w14:paraId="1251C7A6" w14:textId="6DCE9E13" w:rsidR="00E025F2" w:rsidRPr="00E025F2" w:rsidRDefault="00E025F2" w:rsidP="00E025F2">
      <w:pPr>
        <w:pStyle w:val="Caption"/>
      </w:pPr>
      <w:bookmarkStart w:id="198" w:name="_Ref101643668"/>
      <w:r>
        <w:t xml:space="preserve">Figure </w:t>
      </w:r>
      <w:r w:rsidR="003804B0">
        <w:fldChar w:fldCharType="begin"/>
      </w:r>
      <w:r w:rsidR="003804B0">
        <w:instrText xml:space="preserve"> SEQ Figure \* ARABIC </w:instrText>
      </w:r>
      <w:r w:rsidR="003804B0">
        <w:fldChar w:fldCharType="separate"/>
      </w:r>
      <w:r w:rsidR="00025A41">
        <w:rPr>
          <w:noProof/>
        </w:rPr>
        <w:t>111</w:t>
      </w:r>
      <w:r w:rsidR="003804B0">
        <w:rPr>
          <w:noProof/>
        </w:rPr>
        <w:fldChar w:fldCharType="end"/>
      </w:r>
      <w:bookmarkEnd w:id="198"/>
      <w:r>
        <w:t>: Delete Account Error Password Incorrect</w:t>
      </w:r>
    </w:p>
    <w:p w14:paraId="2B48E67E" w14:textId="0903D6E7" w:rsidR="006C30A9" w:rsidRDefault="00670F64" w:rsidP="0083052F">
      <w:r>
        <w:t xml:space="preserve">When the ‘Delete your account’ </w:t>
      </w:r>
      <w:r w:rsidR="00777761">
        <w:t>link</w:t>
      </w:r>
      <w:r>
        <w:t xml:space="preserve"> is clicked on </w:t>
      </w:r>
      <w:r w:rsidR="00777761">
        <w:t xml:space="preserve">the </w:t>
      </w:r>
      <w:r w:rsidR="00777761">
        <w:fldChar w:fldCharType="begin"/>
      </w:r>
      <w:r w:rsidR="00777761">
        <w:instrText xml:space="preserve"> REF _Ref100935230 \h </w:instrText>
      </w:r>
      <w:r w:rsidR="00777761">
        <w:fldChar w:fldCharType="separate"/>
      </w:r>
      <w:r w:rsidR="00025A41">
        <w:t>Profile Page</w:t>
      </w:r>
      <w:r w:rsidR="00777761">
        <w:fldChar w:fldCharType="end"/>
      </w:r>
      <w:r>
        <w:t xml:space="preserve">, a popup </w:t>
      </w:r>
      <w:r w:rsidR="00CA70E8">
        <w:t>(</w:t>
      </w:r>
      <w:r w:rsidR="00CA70E8">
        <w:fldChar w:fldCharType="begin"/>
      </w:r>
      <w:r w:rsidR="00CA70E8">
        <w:instrText xml:space="preserve"> REF _Ref101643413 \h </w:instrText>
      </w:r>
      <w:r w:rsidR="00CA70E8">
        <w:fldChar w:fldCharType="separate"/>
      </w:r>
      <w:r w:rsidR="00025A41">
        <w:t xml:space="preserve">Figure </w:t>
      </w:r>
      <w:r w:rsidR="00025A41">
        <w:rPr>
          <w:noProof/>
        </w:rPr>
        <w:t>110</w:t>
      </w:r>
      <w:r w:rsidR="00CA70E8">
        <w:fldChar w:fldCharType="end"/>
      </w:r>
      <w:r w:rsidR="00CA70E8">
        <w:t xml:space="preserve">) </w:t>
      </w:r>
      <w:r>
        <w:t xml:space="preserve">appears asking the user if they </w:t>
      </w:r>
      <w:r w:rsidR="00363F65">
        <w:t>are sure they want to delete their account, with</w:t>
      </w:r>
      <w:r w:rsidR="00CA70E8">
        <w:t xml:space="preserve"> a </w:t>
      </w:r>
      <w:r w:rsidR="00064A3C">
        <w:t xml:space="preserve">‘Password’ input box </w:t>
      </w:r>
      <w:r w:rsidR="00CA70E8">
        <w:t>where the user must enter their password to be able to delete their account.</w:t>
      </w:r>
      <w:r w:rsidR="00F86EA1">
        <w:t xml:space="preserve"> There is also</w:t>
      </w:r>
      <w:r w:rsidR="00363F65">
        <w:t xml:space="preserve"> a tick box that must be ticked to activ</w:t>
      </w:r>
      <w:r w:rsidR="00962BA6">
        <w:t>at</w:t>
      </w:r>
      <w:r w:rsidR="00363F65">
        <w:t xml:space="preserve">e the ‘Delete’ button so the user can </w:t>
      </w:r>
      <w:r w:rsidR="00CA70E8">
        <w:t xml:space="preserve">click that button to </w:t>
      </w:r>
      <w:r w:rsidR="00363F65">
        <w:t>delete their account.</w:t>
      </w:r>
      <w:r w:rsidR="00FB7105">
        <w:t xml:space="preserve"> </w:t>
      </w:r>
      <w:r w:rsidR="006C0877">
        <w:t>When the ‘Delete’</w:t>
      </w:r>
      <w:r w:rsidR="00FB7105">
        <w:t xml:space="preserve"> </w:t>
      </w:r>
      <w:r w:rsidR="006C0877">
        <w:t xml:space="preserve">button is clicked, if </w:t>
      </w:r>
      <w:r w:rsidR="00FB7105">
        <w:t>the password entered is correct the user</w:t>
      </w:r>
      <w:r w:rsidR="00962BA6">
        <w:t>'</w:t>
      </w:r>
      <w:r w:rsidR="00FB7105">
        <w:t xml:space="preserve">s account is deleted and they are sent to the </w:t>
      </w:r>
      <w:r w:rsidR="0083052F">
        <w:fldChar w:fldCharType="begin"/>
      </w:r>
      <w:r w:rsidR="0083052F">
        <w:instrText xml:space="preserve"> REF _Ref102642239 \h </w:instrText>
      </w:r>
      <w:r w:rsidR="0083052F">
        <w:fldChar w:fldCharType="separate"/>
      </w:r>
      <w:r w:rsidR="00025A41">
        <w:t>Home Page</w:t>
      </w:r>
      <w:r w:rsidR="0083052F">
        <w:fldChar w:fldCharType="end"/>
      </w:r>
      <w:r w:rsidR="0083052F">
        <w:t xml:space="preserve"> </w:t>
      </w:r>
      <w:r w:rsidR="00FB7105">
        <w:t>(</w:t>
      </w:r>
      <w:r w:rsidR="00FB7105">
        <w:fldChar w:fldCharType="begin"/>
      </w:r>
      <w:r w:rsidR="00FB7105">
        <w:instrText xml:space="preserve"> REF _Ref101296667 \h </w:instrText>
      </w:r>
      <w:r w:rsidR="00FB7105">
        <w:fldChar w:fldCharType="separate"/>
      </w:r>
      <w:r w:rsidR="00025A41">
        <w:t xml:space="preserve">Figure </w:t>
      </w:r>
      <w:r w:rsidR="00025A41">
        <w:rPr>
          <w:noProof/>
        </w:rPr>
        <w:t>9</w:t>
      </w:r>
      <w:r w:rsidR="00FB7105">
        <w:fldChar w:fldCharType="end"/>
      </w:r>
      <w:r w:rsidR="00FB7105">
        <w:t>)</w:t>
      </w:r>
      <w:r w:rsidR="00133BF8">
        <w:t xml:space="preserve">. If the password entered is incorrect then an </w:t>
      </w:r>
      <w:r w:rsidR="00133BF8">
        <w:lastRenderedPageBreak/>
        <w:t>error alert box will appear (</w:t>
      </w:r>
      <w:r w:rsidR="00133BF8">
        <w:fldChar w:fldCharType="begin"/>
      </w:r>
      <w:r w:rsidR="00133BF8">
        <w:instrText xml:space="preserve"> REF _Ref101643668 \h </w:instrText>
      </w:r>
      <w:r w:rsidR="00133BF8">
        <w:fldChar w:fldCharType="separate"/>
      </w:r>
      <w:r w:rsidR="00025A41">
        <w:t xml:space="preserve">Figure </w:t>
      </w:r>
      <w:r w:rsidR="00025A41">
        <w:rPr>
          <w:noProof/>
        </w:rPr>
        <w:t>111</w:t>
      </w:r>
      <w:r w:rsidR="00133BF8">
        <w:fldChar w:fldCharType="end"/>
      </w:r>
      <w:r w:rsidR="00133BF8">
        <w:t xml:space="preserve">) informing the </w:t>
      </w:r>
      <w:r w:rsidR="002956A7">
        <w:t xml:space="preserve">user </w:t>
      </w:r>
      <w:r w:rsidR="00133BF8">
        <w:t>the</w:t>
      </w:r>
      <w:r w:rsidR="002956A7">
        <w:t xml:space="preserve"> entered password is incorrect</w:t>
      </w:r>
      <w:r w:rsidR="00133BF8">
        <w:t xml:space="preserve"> and highlighting the </w:t>
      </w:r>
      <w:r w:rsidR="00DC1D6C">
        <w:t>input box</w:t>
      </w:r>
      <w:r w:rsidR="00133BF8">
        <w:t xml:space="preserve"> red so users can easily see this is the error</w:t>
      </w:r>
      <w:r w:rsidR="00320457">
        <w:t>.</w:t>
      </w:r>
    </w:p>
    <w:p w14:paraId="3F46FCC2" w14:textId="18F5DDC1" w:rsidR="001225A0" w:rsidRDefault="00363F65" w:rsidP="00613564">
      <w:r>
        <w:t>T</w:t>
      </w:r>
      <w:r w:rsidR="00670F64">
        <w:t xml:space="preserve">his </w:t>
      </w:r>
      <w:r>
        <w:t xml:space="preserve">popup </w:t>
      </w:r>
      <w:r w:rsidR="00670F64">
        <w:t xml:space="preserve">is used so that users don’t accidentally delete </w:t>
      </w:r>
      <w:r>
        <w:t xml:space="preserve">their account </w:t>
      </w:r>
      <w:r w:rsidR="00670F64">
        <w:t>by misclicking</w:t>
      </w:r>
      <w:r>
        <w:t xml:space="preserve"> and the tick box ensures the user </w:t>
      </w:r>
      <w:r w:rsidR="00A64A09" w:rsidRPr="001C7431">
        <w:t>understands</w:t>
      </w:r>
      <w:r>
        <w:t xml:space="preserve"> they are deleting their account</w:t>
      </w:r>
      <w:r w:rsidR="00670F64">
        <w:t xml:space="preserve">. </w:t>
      </w:r>
    </w:p>
    <w:p w14:paraId="5E461AFA" w14:textId="48C38DF9" w:rsidR="0025375C" w:rsidRDefault="00320457" w:rsidP="00613564">
      <w:r>
        <w:t>In the initial design (</w:t>
      </w:r>
      <w:r>
        <w:fldChar w:fldCharType="begin"/>
      </w:r>
      <w:r>
        <w:instrText xml:space="preserve"> REF _Ref100954330 \h </w:instrText>
      </w:r>
      <w:r>
        <w:fldChar w:fldCharType="separate"/>
      </w:r>
      <w:r w:rsidR="00025A41">
        <w:t xml:space="preserve">Figure </w:t>
      </w:r>
      <w:r w:rsidR="00025A41">
        <w:rPr>
          <w:noProof/>
        </w:rPr>
        <w:t>109</w:t>
      </w:r>
      <w:r>
        <w:fldChar w:fldCharType="end"/>
      </w:r>
      <w:r>
        <w:t>) users only had to click a tick box to delete their account, however, I felt this was insecure and so I add</w:t>
      </w:r>
      <w:r w:rsidR="00AB2F73">
        <w:t>ed</w:t>
      </w:r>
      <w:r>
        <w:t xml:space="preserve"> the </w:t>
      </w:r>
      <w:r w:rsidR="000A2BE3">
        <w:t>‘P</w:t>
      </w:r>
      <w:r w:rsidR="0025375C">
        <w:t>assword</w:t>
      </w:r>
      <w:r w:rsidR="000A2BE3">
        <w:t>’</w:t>
      </w:r>
      <w:r w:rsidR="0025375C">
        <w:t xml:space="preserve"> </w:t>
      </w:r>
      <w:r w:rsidR="000A2BE3">
        <w:t>tick</w:t>
      </w:r>
      <w:r w:rsidR="0025375C">
        <w:t>box</w:t>
      </w:r>
      <w:r>
        <w:t xml:space="preserve"> in the final design (</w:t>
      </w:r>
      <w:r>
        <w:fldChar w:fldCharType="begin"/>
      </w:r>
      <w:r>
        <w:instrText xml:space="preserve"> REF _Ref101643413 \h </w:instrText>
      </w:r>
      <w:r>
        <w:fldChar w:fldCharType="separate"/>
      </w:r>
      <w:r w:rsidR="00025A41">
        <w:t xml:space="preserve">Figure </w:t>
      </w:r>
      <w:r w:rsidR="00025A41">
        <w:rPr>
          <w:noProof/>
        </w:rPr>
        <w:t>110</w:t>
      </w:r>
      <w:r>
        <w:fldChar w:fldCharType="end"/>
      </w:r>
      <w:r>
        <w:t>)</w:t>
      </w:r>
      <w:r w:rsidR="00AD3F9E">
        <w:t xml:space="preserve"> so that if a user left the</w:t>
      </w:r>
      <w:r w:rsidR="00C96E33">
        <w:t>i</w:t>
      </w:r>
      <w:r w:rsidR="00AD3F9E">
        <w:t>r account logged in someone could not then delete their account.</w:t>
      </w:r>
    </w:p>
    <w:p w14:paraId="543D86DA" w14:textId="47A44515" w:rsidR="00395F8F" w:rsidRDefault="00395F8F" w:rsidP="00395F8F">
      <w:pPr>
        <w:pStyle w:val="Heading4"/>
      </w:pPr>
      <w:bookmarkStart w:id="199" w:name="_Ref101641888"/>
      <w:r>
        <w:t xml:space="preserve">Access </w:t>
      </w:r>
      <w:r w:rsidR="00744DA2">
        <w:t>Denied</w:t>
      </w:r>
      <w:r w:rsidR="00213773">
        <w:t xml:space="preserve"> Page</w:t>
      </w:r>
      <w:bookmarkEnd w:id="199"/>
    </w:p>
    <w:p w14:paraId="150DC125" w14:textId="77777777" w:rsidR="00B60BE4" w:rsidRDefault="00B60BE4" w:rsidP="00213773">
      <w:pPr>
        <w:keepNext/>
        <w:spacing w:after="0"/>
      </w:pPr>
      <w:r w:rsidRPr="00B60BE4">
        <w:rPr>
          <w:noProof/>
        </w:rPr>
        <w:drawing>
          <wp:inline distT="0" distB="0" distL="0" distR="0" wp14:anchorId="492AC79A" wp14:editId="673E734C">
            <wp:extent cx="5689258" cy="3766185"/>
            <wp:effectExtent l="0" t="0" r="6985" b="571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5689258" cy="3766185"/>
                    </a:xfrm>
                    <a:prstGeom prst="rect">
                      <a:avLst/>
                    </a:prstGeom>
                  </pic:spPr>
                </pic:pic>
              </a:graphicData>
            </a:graphic>
          </wp:inline>
        </w:drawing>
      </w:r>
    </w:p>
    <w:p w14:paraId="27DFA03B" w14:textId="2A74B304" w:rsidR="00395F8F" w:rsidRDefault="00B60BE4" w:rsidP="00B60BE4">
      <w:pPr>
        <w:pStyle w:val="Caption"/>
      </w:pPr>
      <w:bookmarkStart w:id="200" w:name="_Ref101641914"/>
      <w:r>
        <w:t xml:space="preserve">Figure </w:t>
      </w:r>
      <w:r w:rsidR="003804B0">
        <w:fldChar w:fldCharType="begin"/>
      </w:r>
      <w:r w:rsidR="003804B0">
        <w:instrText xml:space="preserve"> SEQ Figure \* ARABIC </w:instrText>
      </w:r>
      <w:r w:rsidR="003804B0">
        <w:fldChar w:fldCharType="separate"/>
      </w:r>
      <w:r w:rsidR="00025A41">
        <w:rPr>
          <w:noProof/>
        </w:rPr>
        <w:t>112</w:t>
      </w:r>
      <w:r w:rsidR="003804B0">
        <w:rPr>
          <w:noProof/>
        </w:rPr>
        <w:fldChar w:fldCharType="end"/>
      </w:r>
      <w:bookmarkEnd w:id="200"/>
      <w:r>
        <w:t>: Access Denied</w:t>
      </w:r>
      <w:r>
        <w:rPr>
          <w:noProof/>
        </w:rPr>
        <w:t xml:space="preserve"> Page</w:t>
      </w:r>
    </w:p>
    <w:p w14:paraId="0CD20EC0" w14:textId="5FBD4B94" w:rsidR="00B60BE4" w:rsidRDefault="00B60BE4" w:rsidP="00E63CD2">
      <w:r>
        <w:t xml:space="preserve">If a logged-out user tries to access a page meant only for </w:t>
      </w:r>
      <w:r w:rsidR="00084383">
        <w:t>logged-</w:t>
      </w:r>
      <w:r>
        <w:t xml:space="preserve">in users, then they are sent to the </w:t>
      </w:r>
      <w:r w:rsidR="005C332D">
        <w:fldChar w:fldCharType="begin"/>
      </w:r>
      <w:r w:rsidR="005C332D">
        <w:instrText xml:space="preserve"> REF _Ref101641888 \h </w:instrText>
      </w:r>
      <w:r w:rsidR="005C332D">
        <w:fldChar w:fldCharType="separate"/>
      </w:r>
      <w:r w:rsidR="00025A41">
        <w:t>Access Denied Page</w:t>
      </w:r>
      <w:r w:rsidR="005C332D">
        <w:fldChar w:fldCharType="end"/>
      </w:r>
      <w:r w:rsidR="0018466C">
        <w:t xml:space="preserve"> (</w:t>
      </w:r>
      <w:r w:rsidR="0018466C">
        <w:fldChar w:fldCharType="begin"/>
      </w:r>
      <w:r w:rsidR="0018466C">
        <w:instrText xml:space="preserve"> REF _Ref101641914 \h </w:instrText>
      </w:r>
      <w:r w:rsidR="0018466C">
        <w:fldChar w:fldCharType="separate"/>
      </w:r>
      <w:r w:rsidR="00025A41">
        <w:t xml:space="preserve">Figure </w:t>
      </w:r>
      <w:r w:rsidR="00025A41">
        <w:rPr>
          <w:noProof/>
        </w:rPr>
        <w:t>112</w:t>
      </w:r>
      <w:r w:rsidR="0018466C">
        <w:fldChar w:fldCharType="end"/>
      </w:r>
      <w:r w:rsidR="0018466C">
        <w:t>). This page informs the user they need an account to access the requested page, with the word ‘this’ replaced with the name of the page i</w:t>
      </w:r>
      <w:r w:rsidR="00D77025">
        <w:t>n</w:t>
      </w:r>
      <w:r w:rsidR="0018466C">
        <w:t xml:space="preserve"> question. There is a button</w:t>
      </w:r>
      <w:r w:rsidR="004F4AC4">
        <w:t xml:space="preserve"> ‘RETURN TO HOME PAGE’,</w:t>
      </w:r>
      <w:r w:rsidR="0018466C">
        <w:t xml:space="preserve"> </w:t>
      </w:r>
      <w:r w:rsidR="004F4AC4">
        <w:t xml:space="preserve">which returns users to the </w:t>
      </w:r>
      <w:r w:rsidR="00E63CD2">
        <w:fldChar w:fldCharType="begin"/>
      </w:r>
      <w:r w:rsidR="00E63CD2">
        <w:instrText xml:space="preserve"> REF _Ref102642239 \h </w:instrText>
      </w:r>
      <w:r w:rsidR="00E63CD2">
        <w:fldChar w:fldCharType="separate"/>
      </w:r>
      <w:r w:rsidR="00025A41">
        <w:t>Home Page</w:t>
      </w:r>
      <w:r w:rsidR="00E63CD2">
        <w:fldChar w:fldCharType="end"/>
      </w:r>
      <w:r w:rsidR="004F4AC4">
        <w:t xml:space="preserve"> (</w:t>
      </w:r>
      <w:r w:rsidR="004F4AC4">
        <w:fldChar w:fldCharType="begin"/>
      </w:r>
      <w:r w:rsidR="004F4AC4">
        <w:instrText xml:space="preserve"> REF _Ref101296667 \h </w:instrText>
      </w:r>
      <w:r w:rsidR="004F4AC4">
        <w:fldChar w:fldCharType="separate"/>
      </w:r>
      <w:r w:rsidR="00025A41">
        <w:t xml:space="preserve">Figure </w:t>
      </w:r>
      <w:r w:rsidR="00025A41">
        <w:rPr>
          <w:noProof/>
        </w:rPr>
        <w:t>9</w:t>
      </w:r>
      <w:r w:rsidR="004F4AC4">
        <w:fldChar w:fldCharType="end"/>
      </w:r>
      <w:r w:rsidR="004F4AC4">
        <w:t>), so user</w:t>
      </w:r>
      <w:r w:rsidR="00D77025">
        <w:t>s</w:t>
      </w:r>
      <w:r w:rsidR="004F4AC4">
        <w:t xml:space="preserve"> can quickly return to a page they have access to.</w:t>
      </w:r>
    </w:p>
    <w:p w14:paraId="2D2B965F" w14:textId="0AAA10AB" w:rsidR="008147A6" w:rsidRPr="008D0A1B" w:rsidRDefault="00AB7965" w:rsidP="00395F8F">
      <w:r>
        <w:t>In the navbar,</w:t>
      </w:r>
      <w:r w:rsidR="00511149">
        <w:t xml:space="preserve"> </w:t>
      </w:r>
      <w:r w:rsidR="008D0A1B">
        <w:t xml:space="preserve">there </w:t>
      </w:r>
      <w:r w:rsidR="001440C5">
        <w:t xml:space="preserve">is </w:t>
      </w:r>
      <w:r w:rsidR="001440C5">
        <w:t>the Find Set Feature</w:t>
      </w:r>
      <w:r w:rsidR="000C7E6E">
        <w:t>, which</w:t>
      </w:r>
      <w:r w:rsidR="00012807">
        <w:t xml:space="preserve"> I added here </w:t>
      </w:r>
      <w:r w:rsidR="001F4372">
        <w:t>s</w:t>
      </w:r>
      <w:r w:rsidR="00012807">
        <w:t>o</w:t>
      </w:r>
      <w:r w:rsidR="001F4372">
        <w:t xml:space="preserve"> a</w:t>
      </w:r>
      <w:r w:rsidR="00012807">
        <w:t xml:space="preserve"> user could easily find a set and go back to a valid page.</w:t>
      </w:r>
    </w:p>
    <w:p w14:paraId="502903EE" w14:textId="49EE5D31" w:rsidR="00426950" w:rsidRDefault="00426950" w:rsidP="00426950">
      <w:pPr>
        <w:pStyle w:val="Heading4"/>
      </w:pPr>
      <w:r>
        <w:t>Popup for Page Loading</w:t>
      </w:r>
    </w:p>
    <w:p w14:paraId="2E93D8B7" w14:textId="77777777" w:rsidR="00D301CB" w:rsidRDefault="00426950" w:rsidP="00D301CB">
      <w:pPr>
        <w:keepNext/>
        <w:spacing w:after="0"/>
      </w:pPr>
      <w:r w:rsidRPr="00426950">
        <w:rPr>
          <w:noProof/>
        </w:rPr>
        <w:drawing>
          <wp:inline distT="0" distB="0" distL="0" distR="0" wp14:anchorId="31B4E8E6" wp14:editId="61DA2B7C">
            <wp:extent cx="3829050" cy="534974"/>
            <wp:effectExtent l="0" t="0" r="0" b="0"/>
            <wp:docPr id="114" name="Picture 114"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Shape, rectangle&#10;&#10;Description automatically generated"/>
                    <pic:cNvPicPr/>
                  </pic:nvPicPr>
                  <pic:blipFill rotWithShape="1">
                    <a:blip r:embed="rId121"/>
                    <a:srcRect l="1170" t="15557" r="1080" b="6598"/>
                    <a:stretch/>
                  </pic:blipFill>
                  <pic:spPr bwMode="auto">
                    <a:xfrm>
                      <a:off x="0" y="0"/>
                      <a:ext cx="3862022" cy="539581"/>
                    </a:xfrm>
                    <a:prstGeom prst="rect">
                      <a:avLst/>
                    </a:prstGeom>
                    <a:ln>
                      <a:noFill/>
                    </a:ln>
                    <a:extLst>
                      <a:ext uri="{53640926-AAD7-44D8-BBD7-CCE9431645EC}">
                        <a14:shadowObscured xmlns:a14="http://schemas.microsoft.com/office/drawing/2010/main"/>
                      </a:ext>
                    </a:extLst>
                  </pic:spPr>
                </pic:pic>
              </a:graphicData>
            </a:graphic>
          </wp:inline>
        </w:drawing>
      </w:r>
    </w:p>
    <w:p w14:paraId="5879EAE7" w14:textId="110ADE37" w:rsidR="00426950" w:rsidRDefault="00D301CB" w:rsidP="00D301CB">
      <w:pPr>
        <w:pStyle w:val="Caption"/>
      </w:pPr>
      <w:bookmarkStart w:id="201" w:name="_Ref101450631"/>
      <w:r>
        <w:t xml:space="preserve">Figure </w:t>
      </w:r>
      <w:r w:rsidR="003804B0">
        <w:fldChar w:fldCharType="begin"/>
      </w:r>
      <w:r w:rsidR="003804B0">
        <w:instrText xml:space="preserve"> SEQ Figure \* ARABIC </w:instrText>
      </w:r>
      <w:r w:rsidR="003804B0">
        <w:fldChar w:fldCharType="separate"/>
      </w:r>
      <w:r w:rsidR="00025A41">
        <w:rPr>
          <w:noProof/>
        </w:rPr>
        <w:t>113</w:t>
      </w:r>
      <w:r w:rsidR="003804B0">
        <w:rPr>
          <w:noProof/>
        </w:rPr>
        <w:fldChar w:fldCharType="end"/>
      </w:r>
      <w:bookmarkEnd w:id="201"/>
      <w:r>
        <w:t>: Loading Popup</w:t>
      </w:r>
    </w:p>
    <w:p w14:paraId="29841E79" w14:textId="44B954BE" w:rsidR="00D301CB" w:rsidRDefault="00A91B53" w:rsidP="00D301CB">
      <w:r>
        <w:t>The loading popup (</w:t>
      </w:r>
      <w:r>
        <w:fldChar w:fldCharType="begin"/>
      </w:r>
      <w:r>
        <w:instrText xml:space="preserve"> REF _Ref101450631 \h </w:instrText>
      </w:r>
      <w:r>
        <w:fldChar w:fldCharType="separate"/>
      </w:r>
      <w:r w:rsidR="00025A41">
        <w:t xml:space="preserve">Figure </w:t>
      </w:r>
      <w:r w:rsidR="00025A41">
        <w:rPr>
          <w:noProof/>
        </w:rPr>
        <w:t>113</w:t>
      </w:r>
      <w:r>
        <w:fldChar w:fldCharType="end"/>
      </w:r>
      <w:r>
        <w:t>) is displayed when the user clicks on a page link or imports a checklist informing the user that the page or checklist is being loaded. I added this so it was clear to users the website was loading and so they didn’t think it was not functioning.</w:t>
      </w:r>
    </w:p>
    <w:p w14:paraId="21C1C862" w14:textId="77777777" w:rsidR="003D1D5B" w:rsidRPr="00D301CB" w:rsidRDefault="003D1D5B" w:rsidP="00D301CB"/>
    <w:p w14:paraId="326FB43D" w14:textId="77777777" w:rsidR="00625C41" w:rsidRDefault="007C1E33" w:rsidP="007C1E33">
      <w:pPr>
        <w:pStyle w:val="Heading2"/>
      </w:pPr>
      <w:r w:rsidRPr="007C1E33">
        <w:t>Implementation</w:t>
      </w:r>
    </w:p>
    <w:p w14:paraId="70335152" w14:textId="1A43C2F6" w:rsidR="00104139" w:rsidRDefault="00104139" w:rsidP="00104139">
      <w:pPr>
        <w:pStyle w:val="Heading3"/>
      </w:pPr>
      <w:bookmarkStart w:id="202" w:name="_Ref101821891"/>
      <w:r>
        <w:t>Retrieving and Reading Data from</w:t>
      </w:r>
      <w:r w:rsidR="00C14ECF">
        <w:t xml:space="preserve"> the</w:t>
      </w:r>
      <w:r>
        <w:t xml:space="preserve"> APIs</w:t>
      </w:r>
      <w:bookmarkEnd w:id="202"/>
    </w:p>
    <w:p w14:paraId="39B5130B" w14:textId="01B530D6" w:rsidR="00043AE9" w:rsidRDefault="00057728" w:rsidP="00104139">
      <w:r>
        <w:t xml:space="preserve">To retrieve information on Lego Sets </w:t>
      </w:r>
      <w:r w:rsidR="00C04033">
        <w:t>from</w:t>
      </w:r>
      <w:r>
        <w:t xml:space="preserve"> the Rebrickable API </w:t>
      </w:r>
      <w:r>
        <w:fldChar w:fldCharType="begin"/>
      </w:r>
      <w:r>
        <w:instrText xml:space="preserve"> REF _Ref88054215 \r \h </w:instrText>
      </w:r>
      <w:r>
        <w:fldChar w:fldCharType="separate"/>
      </w:r>
      <w:r w:rsidR="00025A41">
        <w:t>[1]</w:t>
      </w:r>
      <w:r>
        <w:fldChar w:fldCharType="end"/>
      </w:r>
      <w:r w:rsidR="00C04033">
        <w:t xml:space="preserve">, the system </w:t>
      </w:r>
      <w:r w:rsidR="00954101">
        <w:t>must</w:t>
      </w:r>
      <w:r w:rsidR="00C04033">
        <w:t xml:space="preserve"> perform </w:t>
      </w:r>
      <w:r w:rsidR="00F01AE4">
        <w:t xml:space="preserve">an </w:t>
      </w:r>
      <w:r w:rsidR="00C04033">
        <w:t xml:space="preserve">HTTP request with </w:t>
      </w:r>
      <w:r w:rsidR="00EE660F">
        <w:t>a</w:t>
      </w:r>
      <w:r w:rsidR="00C04033">
        <w:t xml:space="preserve"> URI</w:t>
      </w:r>
      <w:r w:rsidR="00EE660F">
        <w:t>. The URI</w:t>
      </w:r>
      <w:r w:rsidR="00C04033">
        <w:t xml:space="preserve"> </w:t>
      </w:r>
      <w:r w:rsidR="00EE660F">
        <w:t>contains</w:t>
      </w:r>
      <w:r w:rsidR="006320A1">
        <w:t xml:space="preserve"> the API’s URL,</w:t>
      </w:r>
      <w:r w:rsidR="00C04033">
        <w:t xml:space="preserve"> information on what </w:t>
      </w:r>
      <w:r w:rsidR="009C0368">
        <w:t xml:space="preserve">data to </w:t>
      </w:r>
      <w:r w:rsidR="00C04033">
        <w:t xml:space="preserve">retrieve and </w:t>
      </w:r>
      <w:r w:rsidR="009C0368">
        <w:t xml:space="preserve">an </w:t>
      </w:r>
      <w:r w:rsidR="00C04033">
        <w:t>API key</w:t>
      </w:r>
      <w:r w:rsidR="006E3696">
        <w:t>.</w:t>
      </w:r>
      <w:r w:rsidR="00954101">
        <w:t xml:space="preserve"> </w:t>
      </w:r>
      <w:r w:rsidR="00555FF3">
        <w:t xml:space="preserve">The information on what data to retrieve </w:t>
      </w:r>
      <w:r w:rsidR="006320A1">
        <w:t xml:space="preserve">is written using the Rebrickable API </w:t>
      </w:r>
      <w:r w:rsidR="00555FF3">
        <w:t>d</w:t>
      </w:r>
      <w:r w:rsidR="006320A1">
        <w:t xml:space="preserve">ocumentation </w:t>
      </w:r>
      <w:r w:rsidR="006320A1">
        <w:fldChar w:fldCharType="begin"/>
      </w:r>
      <w:r w:rsidR="006320A1">
        <w:instrText xml:space="preserve"> REF _Ref88054200 \r \h </w:instrText>
      </w:r>
      <w:r w:rsidR="006320A1">
        <w:fldChar w:fldCharType="separate"/>
      </w:r>
      <w:r w:rsidR="00025A41">
        <w:t>[2]</w:t>
      </w:r>
      <w:r w:rsidR="006320A1">
        <w:fldChar w:fldCharType="end"/>
      </w:r>
      <w:r w:rsidR="00555FF3">
        <w:t xml:space="preserve"> or the Brickset API </w:t>
      </w:r>
      <w:r w:rsidR="008C04A6">
        <w:t>documentation</w:t>
      </w:r>
      <w:r w:rsidR="0060598C">
        <w:t xml:space="preserve"> </w:t>
      </w:r>
      <w:r w:rsidR="008C0B57">
        <w:fldChar w:fldCharType="begin"/>
      </w:r>
      <w:r w:rsidR="008C0B57">
        <w:instrText xml:space="preserve"> REF _Ref101371421 \r \h </w:instrText>
      </w:r>
      <w:r w:rsidR="008C0B57">
        <w:fldChar w:fldCharType="separate"/>
      </w:r>
      <w:r w:rsidR="00025A41">
        <w:t>[7]</w:t>
      </w:r>
      <w:r w:rsidR="008C0B57">
        <w:fldChar w:fldCharType="end"/>
      </w:r>
      <w:r w:rsidR="00C04033">
        <w:t>.</w:t>
      </w:r>
    </w:p>
    <w:p w14:paraId="3E42DDDC" w14:textId="52228BCE" w:rsidR="00906A12" w:rsidRDefault="00356ED5" w:rsidP="00104139">
      <w:r>
        <w:t>T</w:t>
      </w:r>
      <w:r w:rsidR="00906A12">
        <w:t>he</w:t>
      </w:r>
      <w:r w:rsidR="009C0368">
        <w:t xml:space="preserve"> </w:t>
      </w:r>
      <w:r w:rsidR="00906A12">
        <w:t>RestTemplate</w:t>
      </w:r>
      <w:r w:rsidR="003E1B0F">
        <w:t xml:space="preserve"> class </w:t>
      </w:r>
      <w:r w:rsidR="003E1B0F">
        <w:fldChar w:fldCharType="begin"/>
      </w:r>
      <w:r w:rsidR="003E1B0F">
        <w:instrText xml:space="preserve"> REF _Ref101783910 \r \h </w:instrText>
      </w:r>
      <w:r w:rsidR="003E1B0F">
        <w:fldChar w:fldCharType="separate"/>
      </w:r>
      <w:r w:rsidR="00025A41">
        <w:t>[11]</w:t>
      </w:r>
      <w:r w:rsidR="003E1B0F">
        <w:fldChar w:fldCharType="end"/>
      </w:r>
      <w:r w:rsidR="00906A12">
        <w:t xml:space="preserve"> </w:t>
      </w:r>
      <w:r>
        <w:t xml:space="preserve">is used </w:t>
      </w:r>
      <w:r w:rsidR="00906A12">
        <w:t xml:space="preserve">to perform </w:t>
      </w:r>
      <w:r w:rsidR="001356D9">
        <w:t>a</w:t>
      </w:r>
      <w:r w:rsidR="00D01B9C">
        <w:t>n</w:t>
      </w:r>
      <w:r w:rsidR="001356D9">
        <w:t xml:space="preserve"> </w:t>
      </w:r>
      <w:r w:rsidR="00906A12">
        <w:t xml:space="preserve">HTTP request </w:t>
      </w:r>
      <w:r w:rsidR="00382ECE">
        <w:t xml:space="preserve">to an API using the created </w:t>
      </w:r>
      <w:r w:rsidR="00906A12">
        <w:t>URI</w:t>
      </w:r>
      <w:r w:rsidR="00382ECE">
        <w:t>. This is achieved</w:t>
      </w:r>
      <w:r w:rsidR="00906A12">
        <w:t xml:space="preserve"> using the method ‘getForObject’, which returns a JSON </w:t>
      </w:r>
      <w:r w:rsidR="00EB26F2">
        <w:t>tree</w:t>
      </w:r>
      <w:r w:rsidR="00906A12">
        <w:t xml:space="preserve"> with the requested data</w:t>
      </w:r>
      <w:r w:rsidR="007C1423">
        <w:t>, which is saved as a String</w:t>
      </w:r>
      <w:r w:rsidR="00906A12">
        <w:t>.</w:t>
      </w:r>
      <w:r w:rsidR="0040078C">
        <w:t xml:space="preserve"> I use </w:t>
      </w:r>
      <w:r w:rsidR="0019074A">
        <w:t xml:space="preserve">this to retrieve Lego Set and Piece information from the Rebrickable API </w:t>
      </w:r>
      <w:r w:rsidR="0019074A">
        <w:fldChar w:fldCharType="begin"/>
      </w:r>
      <w:r w:rsidR="0019074A">
        <w:instrText xml:space="preserve"> REF _Ref88054215 \r \h </w:instrText>
      </w:r>
      <w:r w:rsidR="0019074A">
        <w:fldChar w:fldCharType="separate"/>
      </w:r>
      <w:r w:rsidR="00025A41">
        <w:t>[1]</w:t>
      </w:r>
      <w:r w:rsidR="0019074A">
        <w:fldChar w:fldCharType="end"/>
      </w:r>
      <w:r w:rsidR="0019074A">
        <w:t xml:space="preserve"> and when </w:t>
      </w:r>
      <w:r w:rsidR="002972DE">
        <w:t>retrieving</w:t>
      </w:r>
      <w:r w:rsidR="0019074A">
        <w:t xml:space="preserve"> </w:t>
      </w:r>
      <w:r w:rsidR="0040078C">
        <w:t>Lego Set instruction booklets from the Brickset</w:t>
      </w:r>
      <w:r w:rsidR="0033750D">
        <w:t xml:space="preserve"> API</w:t>
      </w:r>
      <w:r w:rsidR="0040078C">
        <w:t xml:space="preserve"> </w:t>
      </w:r>
      <w:r w:rsidR="0040078C">
        <w:fldChar w:fldCharType="begin"/>
      </w:r>
      <w:r w:rsidR="0040078C">
        <w:instrText xml:space="preserve"> REF _Ref101371421 \r \h </w:instrText>
      </w:r>
      <w:r w:rsidR="0040078C">
        <w:fldChar w:fldCharType="separate"/>
      </w:r>
      <w:r w:rsidR="00025A41">
        <w:t>[7]</w:t>
      </w:r>
      <w:r w:rsidR="0040078C">
        <w:fldChar w:fldCharType="end"/>
      </w:r>
      <w:r w:rsidR="00A86FB9">
        <w:t>.</w:t>
      </w:r>
    </w:p>
    <w:p w14:paraId="3A5B00DA" w14:textId="7B1822F4" w:rsidR="00630491" w:rsidRDefault="0040078C" w:rsidP="00104139">
      <w:r>
        <w:t xml:space="preserve">To read </w:t>
      </w:r>
      <w:r w:rsidR="00F01AE4">
        <w:t xml:space="preserve">the </w:t>
      </w:r>
      <w:r w:rsidR="006B72A0">
        <w:t xml:space="preserve">String that contains the </w:t>
      </w:r>
      <w:r>
        <w:t xml:space="preserve">JSON </w:t>
      </w:r>
      <w:r w:rsidR="00EB26F2">
        <w:t>tree</w:t>
      </w:r>
      <w:r>
        <w:t xml:space="preserve"> </w:t>
      </w:r>
      <w:r w:rsidR="006B72A0">
        <w:t xml:space="preserve">holding </w:t>
      </w:r>
      <w:r w:rsidR="00F01AE4">
        <w:t xml:space="preserve">the </w:t>
      </w:r>
      <w:r w:rsidR="00014804">
        <w:t>data returned from an API</w:t>
      </w:r>
      <w:r w:rsidR="00557845">
        <w:t>, I</w:t>
      </w:r>
      <w:r w:rsidR="00014804">
        <w:t xml:space="preserve"> </w:t>
      </w:r>
      <w:r>
        <w:t>used</w:t>
      </w:r>
      <w:r w:rsidR="00557845">
        <w:t xml:space="preserve"> </w:t>
      </w:r>
      <w:r w:rsidR="001611FC" w:rsidRPr="001611FC">
        <w:t xml:space="preserve">Jackson-core </w:t>
      </w:r>
      <w:r w:rsidR="009D137E">
        <w:fldChar w:fldCharType="begin"/>
      </w:r>
      <w:r w:rsidR="009D137E">
        <w:instrText xml:space="preserve"> REF _Ref101784525 \r \h </w:instrText>
      </w:r>
      <w:r w:rsidR="009D137E">
        <w:fldChar w:fldCharType="separate"/>
      </w:r>
      <w:r w:rsidR="00025A41">
        <w:t>[12]</w:t>
      </w:r>
      <w:r w:rsidR="009D137E">
        <w:fldChar w:fldCharType="end"/>
      </w:r>
      <w:r w:rsidR="001611FC" w:rsidRPr="001611FC">
        <w:t xml:space="preserve"> and Jackson-databind </w:t>
      </w:r>
      <w:r w:rsidR="009D137E">
        <w:fldChar w:fldCharType="begin"/>
      </w:r>
      <w:r w:rsidR="009D137E">
        <w:instrText xml:space="preserve"> REF _Ref101784535 \r \h </w:instrText>
      </w:r>
      <w:r w:rsidR="009D137E">
        <w:fldChar w:fldCharType="separate"/>
      </w:r>
      <w:r w:rsidR="00025A41">
        <w:t>[13]</w:t>
      </w:r>
      <w:r w:rsidR="009D137E">
        <w:fldChar w:fldCharType="end"/>
      </w:r>
      <w:r w:rsidR="001611FC">
        <w:t xml:space="preserve"> </w:t>
      </w:r>
      <w:r w:rsidR="001611FC" w:rsidRPr="001611FC">
        <w:t>libraries</w:t>
      </w:r>
      <w:r w:rsidR="00652691">
        <w:t>.</w:t>
      </w:r>
      <w:r w:rsidR="009F44ED">
        <w:t xml:space="preserve"> </w:t>
      </w:r>
      <w:r w:rsidR="00D743BB">
        <w:t xml:space="preserve">Using </w:t>
      </w:r>
      <w:r w:rsidR="00352BCC">
        <w:t xml:space="preserve">the </w:t>
      </w:r>
      <w:r w:rsidR="00D743BB">
        <w:t xml:space="preserve">‘ObjectMapper’ </w:t>
      </w:r>
      <w:r w:rsidR="00352BCC">
        <w:t xml:space="preserve">class </w:t>
      </w:r>
      <w:r w:rsidR="00D743BB">
        <w:t xml:space="preserve">and its method ‘readTree’ with the </w:t>
      </w:r>
      <w:r w:rsidR="00352BCC">
        <w:t xml:space="preserve">JSON </w:t>
      </w:r>
      <w:r w:rsidR="00640EBB">
        <w:t>S</w:t>
      </w:r>
      <w:r w:rsidR="00352BCC">
        <w:t>tring</w:t>
      </w:r>
      <w:r w:rsidR="00D743BB">
        <w:t xml:space="preserve"> as a parameter</w:t>
      </w:r>
      <w:r w:rsidR="00352BCC">
        <w:t xml:space="preserve">, </w:t>
      </w:r>
      <w:r w:rsidR="00B11695">
        <w:t xml:space="preserve">it </w:t>
      </w:r>
      <w:r w:rsidR="003F5AEB">
        <w:t>retrieves</w:t>
      </w:r>
      <w:r w:rsidR="00352BCC">
        <w:t xml:space="preserve"> a ‘J</w:t>
      </w:r>
      <w:r w:rsidR="003F5AEB">
        <w:t>son</w:t>
      </w:r>
      <w:r w:rsidR="00352BCC">
        <w:t xml:space="preserve">Node’ which is the </w:t>
      </w:r>
      <w:r w:rsidR="002A3BA4">
        <w:t>root</w:t>
      </w:r>
      <w:r w:rsidR="00352BCC">
        <w:t xml:space="preserve"> node in the JSON</w:t>
      </w:r>
      <w:r w:rsidR="002A3BA4">
        <w:t xml:space="preserve"> tree</w:t>
      </w:r>
      <w:r w:rsidR="00352BCC">
        <w:t xml:space="preserve">. </w:t>
      </w:r>
      <w:r w:rsidR="003F5AEB">
        <w:t xml:space="preserve">Then using the ‘path’ method on a ‘JsonNode’ </w:t>
      </w:r>
      <w:r w:rsidR="00EB26F2">
        <w:t xml:space="preserve">with a </w:t>
      </w:r>
      <w:r w:rsidR="00AD6455">
        <w:t xml:space="preserve">String </w:t>
      </w:r>
      <w:r w:rsidR="00EB26F2">
        <w:t xml:space="preserve">parameter returns a ‘JsonNode’ </w:t>
      </w:r>
      <w:r w:rsidR="00EE2488">
        <w:t xml:space="preserve">node </w:t>
      </w:r>
      <w:r w:rsidR="00412639">
        <w:t>that is a child of the</w:t>
      </w:r>
      <w:r w:rsidR="00EE2488">
        <w:t xml:space="preserve"> root node, where its name matches the </w:t>
      </w:r>
      <w:r w:rsidR="00AD6455">
        <w:t xml:space="preserve">String </w:t>
      </w:r>
      <w:r w:rsidR="00791653">
        <w:t>parameter</w:t>
      </w:r>
      <w:r w:rsidR="00580B07">
        <w:t>, for example</w:t>
      </w:r>
      <w:r w:rsidR="00CA23AB">
        <w:t>,</w:t>
      </w:r>
      <w:r w:rsidR="00580B07">
        <w:t xml:space="preserve"> ‘set_num’.</w:t>
      </w:r>
    </w:p>
    <w:p w14:paraId="35681803" w14:textId="05154FF5" w:rsidR="005F3A7E" w:rsidRDefault="00630491" w:rsidP="00104139">
      <w:r>
        <w:t xml:space="preserve">If a ‘JsonNode’ has no child then it can be transformed into a datatype (‘String’, ‘int’, ‘boolean’ etc.) which means information </w:t>
      </w:r>
      <w:r w:rsidR="00DE5493">
        <w:t xml:space="preserve">received from an API can </w:t>
      </w:r>
      <w:r>
        <w:t xml:space="preserve">be </w:t>
      </w:r>
      <w:r w:rsidR="00DE5493">
        <w:t xml:space="preserve">read, like a Lego Set’s </w:t>
      </w:r>
      <w:r w:rsidR="003D2DA7">
        <w:t>number</w:t>
      </w:r>
      <w:r>
        <w:t>,</w:t>
      </w:r>
      <w:r w:rsidR="003D2DA7">
        <w:t xml:space="preserve"> name</w:t>
      </w:r>
      <w:r>
        <w:t xml:space="preserve"> </w:t>
      </w:r>
      <w:r w:rsidR="003D2DA7">
        <w:t>a</w:t>
      </w:r>
      <w:r>
        <w:t xml:space="preserve">nd </w:t>
      </w:r>
      <w:r w:rsidR="003D2DA7">
        <w:t>y</w:t>
      </w:r>
      <w:r>
        <w:t xml:space="preserve">ear </w:t>
      </w:r>
      <w:r w:rsidR="003D2DA7">
        <w:t>r</w:t>
      </w:r>
      <w:r>
        <w:t>eleased</w:t>
      </w:r>
      <w:r w:rsidR="00B15B5E">
        <w:t xml:space="preserve"> etc</w:t>
      </w:r>
      <w:r>
        <w:t>.</w:t>
      </w:r>
    </w:p>
    <w:p w14:paraId="3E249AB7" w14:textId="2DAF25CD" w:rsidR="00694982" w:rsidRDefault="00694982" w:rsidP="00694982">
      <w:r>
        <w:t xml:space="preserve">A ‘JsonNode’ can also be an array of JSON trees, and to retrieve data from each tree the ‘JsonNode’ is iterated by every ‘JsonNode’ it contains. For example, when searching for a Lego Set using the Rebrickable API </w:t>
      </w:r>
      <w:r>
        <w:fldChar w:fldCharType="begin"/>
      </w:r>
      <w:r>
        <w:instrText xml:space="preserve"> REF _Ref88054215 \r \h </w:instrText>
      </w:r>
      <w:r>
        <w:fldChar w:fldCharType="separate"/>
      </w:r>
      <w:r w:rsidR="00025A41">
        <w:t>[1]</w:t>
      </w:r>
      <w:r>
        <w:fldChar w:fldCharType="end"/>
      </w:r>
      <w:r>
        <w:t xml:space="preserve"> the list of Lego sets is returned as a JSON array and is iterated through to get all data in this array.</w:t>
      </w:r>
    </w:p>
    <w:p w14:paraId="3B4ECDA3" w14:textId="150C1B27" w:rsidR="00630491" w:rsidRDefault="005F3A7E" w:rsidP="00104139">
      <w:r>
        <w:t xml:space="preserve">If </w:t>
      </w:r>
      <w:r w:rsidR="00AD6EC0">
        <w:t xml:space="preserve">the </w:t>
      </w:r>
      <w:r w:rsidR="0088771E">
        <w:t>data received</w:t>
      </w:r>
      <w:r>
        <w:t>,</w:t>
      </w:r>
      <w:r w:rsidR="0088771E">
        <w:t xml:space="preserve"> now stored </w:t>
      </w:r>
      <w:r>
        <w:t xml:space="preserve">in </w:t>
      </w:r>
      <w:r w:rsidR="0088771E">
        <w:t>variables</w:t>
      </w:r>
      <w:r>
        <w:t>,</w:t>
      </w:r>
      <w:r w:rsidR="0088771E">
        <w:t xml:space="preserve"> is </w:t>
      </w:r>
      <w:r>
        <w:t xml:space="preserve">from the Rebrickable API </w:t>
      </w:r>
      <w:r>
        <w:fldChar w:fldCharType="begin"/>
      </w:r>
      <w:r>
        <w:instrText xml:space="preserve"> REF _Ref88054215 \r \h </w:instrText>
      </w:r>
      <w:r>
        <w:fldChar w:fldCharType="separate"/>
      </w:r>
      <w:r w:rsidR="00025A41">
        <w:t>[1]</w:t>
      </w:r>
      <w:r>
        <w:fldChar w:fldCharType="end"/>
      </w:r>
      <w:r>
        <w:t xml:space="preserve"> </w:t>
      </w:r>
      <w:r w:rsidR="0088771E">
        <w:t xml:space="preserve">then </w:t>
      </w:r>
      <w:r>
        <w:t xml:space="preserve">this information is </w:t>
      </w:r>
      <w:r w:rsidR="0088771E">
        <w:t>added to an instance of the relevant class the data is for ‘Set’</w:t>
      </w:r>
      <w:r>
        <w:t>, ‘Piece’</w:t>
      </w:r>
      <w:r w:rsidR="001C6636">
        <w:t>, ‘PieceType’</w:t>
      </w:r>
      <w:r>
        <w:t xml:space="preserve"> or ‘Theme’, which are </w:t>
      </w:r>
      <w:r w:rsidRPr="00213183">
        <w:t xml:space="preserve">explained </w:t>
      </w:r>
      <w:r w:rsidRPr="00213183">
        <w:fldChar w:fldCharType="begin"/>
      </w:r>
      <w:r w:rsidRPr="00213183">
        <w:instrText xml:space="preserve"> REF _Ref101793686 \p \h </w:instrText>
      </w:r>
      <w:r w:rsidR="00DA44FB" w:rsidRPr="00213183">
        <w:instrText xml:space="preserve"> \* MERGEFORMAT </w:instrText>
      </w:r>
      <w:r w:rsidRPr="00213183">
        <w:fldChar w:fldCharType="separate"/>
      </w:r>
      <w:r w:rsidR="00025A41">
        <w:t>above</w:t>
      </w:r>
      <w:r w:rsidRPr="00213183">
        <w:fldChar w:fldCharType="end"/>
      </w:r>
      <w:r w:rsidRPr="00213183">
        <w:t xml:space="preserve"> in the </w:t>
      </w:r>
      <w:r w:rsidRPr="00213183">
        <w:fldChar w:fldCharType="begin"/>
      </w:r>
      <w:r w:rsidRPr="00213183">
        <w:instrText xml:space="preserve"> REF _Ref101793699 \h </w:instrText>
      </w:r>
      <w:r w:rsidR="00DA44FB" w:rsidRPr="00213183">
        <w:instrText xml:space="preserve"> \* MERGEFORMAT </w:instrText>
      </w:r>
      <w:r w:rsidRPr="00213183">
        <w:fldChar w:fldCharType="separate"/>
      </w:r>
      <w:r w:rsidR="00025A41">
        <w:t>Class Diagram</w:t>
      </w:r>
      <w:r w:rsidRPr="00213183">
        <w:fldChar w:fldCharType="end"/>
      </w:r>
      <w:r w:rsidRPr="00213183">
        <w:t xml:space="preserve"> in the </w:t>
      </w:r>
      <w:r w:rsidRPr="00213183">
        <w:fldChar w:fldCharType="begin"/>
      </w:r>
      <w:r w:rsidRPr="00213183">
        <w:instrText xml:space="preserve"> REF _Ref101793706 \h </w:instrText>
      </w:r>
      <w:r w:rsidR="00DA44FB" w:rsidRPr="00213183">
        <w:instrText xml:space="preserve"> \* MERGEFORMAT </w:instrText>
      </w:r>
      <w:r w:rsidRPr="00213183">
        <w:fldChar w:fldCharType="separate"/>
      </w:r>
      <w:r w:rsidR="00025A41">
        <w:t>Design</w:t>
      </w:r>
      <w:r w:rsidRPr="00213183">
        <w:fldChar w:fldCharType="end"/>
      </w:r>
      <w:r w:rsidRPr="00213183">
        <w:t xml:space="preserve"> section </w:t>
      </w:r>
      <w:r w:rsidR="00213183">
        <w:t>and</w:t>
      </w:r>
      <w:r w:rsidRPr="00213183">
        <w:t xml:space="preserve"> the</w:t>
      </w:r>
      <w:r w:rsidR="00213183">
        <w:t>ir implementation in the</w:t>
      </w:r>
      <w:r w:rsidRPr="00213183">
        <w:t xml:space="preserve"> </w:t>
      </w:r>
      <w:r w:rsidRPr="00213183">
        <w:fldChar w:fldCharType="begin"/>
      </w:r>
      <w:r w:rsidRPr="00213183">
        <w:instrText xml:space="preserve"> REF _Ref101793730 \h </w:instrText>
      </w:r>
      <w:r w:rsidR="00DA44FB" w:rsidRPr="00213183">
        <w:instrText xml:space="preserve"> \* MERGEFORMAT </w:instrText>
      </w:r>
      <w:r w:rsidRPr="00213183">
        <w:fldChar w:fldCharType="separate"/>
      </w:r>
      <w:r w:rsidR="00025A41">
        <w:t>Classes</w:t>
      </w:r>
      <w:r w:rsidRPr="00213183">
        <w:fldChar w:fldCharType="end"/>
      </w:r>
      <w:r w:rsidRPr="00213183">
        <w:t xml:space="preserve"> section </w:t>
      </w:r>
      <w:r w:rsidRPr="00213183">
        <w:fldChar w:fldCharType="begin"/>
      </w:r>
      <w:r w:rsidRPr="00213183">
        <w:instrText xml:space="preserve"> REF _Ref101793730 \p \h </w:instrText>
      </w:r>
      <w:r w:rsidR="00DA44FB" w:rsidRPr="00213183">
        <w:instrText xml:space="preserve"> \* MERGEFORMAT </w:instrText>
      </w:r>
      <w:r w:rsidRPr="00213183">
        <w:fldChar w:fldCharType="separate"/>
      </w:r>
      <w:r w:rsidR="00025A41">
        <w:t>below</w:t>
      </w:r>
      <w:r w:rsidRPr="00213183">
        <w:fldChar w:fldCharType="end"/>
      </w:r>
      <w:r w:rsidRPr="00213183">
        <w:t>.</w:t>
      </w:r>
    </w:p>
    <w:p w14:paraId="02772096" w14:textId="333CA4DC" w:rsidR="0040078C" w:rsidRDefault="00D82736" w:rsidP="00FA49C2">
      <w:pPr>
        <w:tabs>
          <w:tab w:val="left" w:pos="2670"/>
        </w:tabs>
      </w:pPr>
      <w:r>
        <w:t>If the data</w:t>
      </w:r>
      <w:r w:rsidR="00AD6EC0">
        <w:t xml:space="preserve"> received</w:t>
      </w:r>
      <w:r>
        <w:t xml:space="preserve"> is</w:t>
      </w:r>
      <w:r w:rsidR="002D6BB0">
        <w:t xml:space="preserve"> for</w:t>
      </w:r>
      <w:r>
        <w:t xml:space="preserve"> </w:t>
      </w:r>
      <w:r w:rsidR="007E49BB">
        <w:t>I</w:t>
      </w:r>
      <w:r>
        <w:t xml:space="preserve">nstruction </w:t>
      </w:r>
      <w:r w:rsidR="007E49BB">
        <w:t>B</w:t>
      </w:r>
      <w:r>
        <w:t xml:space="preserve">ooklets for a Lego Set, retrieved from the Brickset API </w:t>
      </w:r>
      <w:r>
        <w:fldChar w:fldCharType="begin"/>
      </w:r>
      <w:r>
        <w:instrText xml:space="preserve"> REF _Ref101371421 \r \h </w:instrText>
      </w:r>
      <w:r>
        <w:fldChar w:fldCharType="separate"/>
      </w:r>
      <w:r w:rsidR="00025A41">
        <w:t>[7]</w:t>
      </w:r>
      <w:r>
        <w:fldChar w:fldCharType="end"/>
      </w:r>
      <w:r>
        <w:t xml:space="preserve">, then </w:t>
      </w:r>
      <w:r w:rsidR="00694982">
        <w:t xml:space="preserve">the data from each ‘JsonNode’ in the JSON array is stored </w:t>
      </w:r>
      <w:r w:rsidR="00804821">
        <w:t>as</w:t>
      </w:r>
      <w:r w:rsidR="00694982">
        <w:t xml:space="preserve"> a list of </w:t>
      </w:r>
      <w:r w:rsidR="00804821">
        <w:t>S</w:t>
      </w:r>
      <w:r w:rsidR="00694982">
        <w:t xml:space="preserve">tring </w:t>
      </w:r>
      <w:r w:rsidR="00774E11">
        <w:t>A</w:t>
      </w:r>
      <w:r w:rsidR="00694982">
        <w:t xml:space="preserve">rrays that </w:t>
      </w:r>
      <w:r w:rsidR="00D16019">
        <w:t>contain</w:t>
      </w:r>
      <w:r w:rsidR="00694982">
        <w:t xml:space="preserve"> the URL </w:t>
      </w:r>
      <w:r w:rsidR="00EA5F57">
        <w:t xml:space="preserve">to the PDF instruction booklet and a description for the </w:t>
      </w:r>
      <w:r w:rsidR="002D348D">
        <w:t>instructions</w:t>
      </w:r>
      <w:r w:rsidR="00EA5F57">
        <w:t>.</w:t>
      </w:r>
      <w:r w:rsidR="008C598D">
        <w:t xml:space="preserve"> This list is then displa</w:t>
      </w:r>
      <w:r w:rsidR="00EA62FF">
        <w:t>yed to a user as</w:t>
      </w:r>
      <w:r w:rsidR="008C598D">
        <w:t xml:space="preserve"> the list of Lego set instructions on the </w:t>
      </w:r>
      <w:r w:rsidR="008C598D">
        <w:fldChar w:fldCharType="begin"/>
      </w:r>
      <w:r w:rsidR="008C598D">
        <w:instrText xml:space="preserve"> REF _Ref100934557 \h </w:instrText>
      </w:r>
      <w:r w:rsidR="008C598D">
        <w:fldChar w:fldCharType="separate"/>
      </w:r>
      <w:r w:rsidR="00025A41">
        <w:t>Set Page</w:t>
      </w:r>
      <w:r w:rsidR="008C598D">
        <w:fldChar w:fldCharType="end"/>
      </w:r>
      <w:r w:rsidR="008C598D">
        <w:t xml:space="preserve"> (</w:t>
      </w:r>
      <w:r w:rsidR="008C598D">
        <w:fldChar w:fldCharType="begin"/>
      </w:r>
      <w:r w:rsidR="008C598D">
        <w:instrText xml:space="preserve"> REF _Ref101301087 \h </w:instrText>
      </w:r>
      <w:r w:rsidR="008C598D">
        <w:fldChar w:fldCharType="separate"/>
      </w:r>
      <w:r w:rsidR="00025A41">
        <w:t xml:space="preserve">Figure </w:t>
      </w:r>
      <w:r w:rsidR="00025A41">
        <w:rPr>
          <w:noProof/>
        </w:rPr>
        <w:t>17</w:t>
      </w:r>
      <w:r w:rsidR="008C598D">
        <w:fldChar w:fldCharType="end"/>
      </w:r>
      <w:r w:rsidR="008C598D">
        <w:t xml:space="preserve"> </w:t>
      </w:r>
      <w:r w:rsidR="008C598D">
        <w:fldChar w:fldCharType="begin"/>
      </w:r>
      <w:r w:rsidR="008C598D">
        <w:instrText xml:space="preserve"> REF _Ref101368054 \p \h </w:instrText>
      </w:r>
      <w:r w:rsidR="008C598D">
        <w:fldChar w:fldCharType="separate"/>
      </w:r>
      <w:r w:rsidR="00025A41">
        <w:t>above</w:t>
      </w:r>
      <w:r w:rsidR="008C598D">
        <w:fldChar w:fldCharType="end"/>
      </w:r>
      <w:r w:rsidR="008C598D">
        <w:t>)</w:t>
      </w:r>
      <w:r w:rsidR="00461F6A">
        <w:t>.</w:t>
      </w:r>
    </w:p>
    <w:p w14:paraId="5328DA65" w14:textId="77777777" w:rsidR="003D1D5B" w:rsidRDefault="003D1D5B" w:rsidP="00FA49C2">
      <w:pPr>
        <w:tabs>
          <w:tab w:val="left" w:pos="2670"/>
        </w:tabs>
      </w:pPr>
    </w:p>
    <w:p w14:paraId="7EF69319" w14:textId="0A9EFA36" w:rsidR="007560F1" w:rsidRDefault="007560F1" w:rsidP="007560F1">
      <w:pPr>
        <w:pStyle w:val="Heading3"/>
      </w:pPr>
      <w:bookmarkStart w:id="203" w:name="_Ref101793730"/>
      <w:r>
        <w:t>Classes</w:t>
      </w:r>
      <w:bookmarkEnd w:id="203"/>
    </w:p>
    <w:p w14:paraId="0FF1A317" w14:textId="5C1CD5DC" w:rsidR="00C54191" w:rsidRDefault="00C54191" w:rsidP="00C54191">
      <w:r>
        <w:t xml:space="preserve">I have implemented the following Classes in Java </w:t>
      </w:r>
      <w:r w:rsidR="00AB0FB5">
        <w:t>so that they</w:t>
      </w:r>
      <w:r>
        <w:t xml:space="preserve"> match the</w:t>
      </w:r>
      <w:r w:rsidR="0043177D">
        <w:t>ir</w:t>
      </w:r>
      <w:r>
        <w:t xml:space="preserve"> design explained in the </w:t>
      </w:r>
      <w:r>
        <w:fldChar w:fldCharType="begin"/>
      </w:r>
      <w:r>
        <w:instrText xml:space="preserve"> REF _Ref102138155 \r \h </w:instrText>
      </w:r>
      <w:r>
        <w:fldChar w:fldCharType="separate"/>
      </w:r>
      <w:r w:rsidR="00025A41">
        <w:t>4.4</w:t>
      </w:r>
      <w:r>
        <w:fldChar w:fldCharType="end"/>
      </w:r>
      <w:r>
        <w:t xml:space="preserve"> </w:t>
      </w:r>
      <w:r>
        <w:fldChar w:fldCharType="begin"/>
      </w:r>
      <w:r>
        <w:instrText xml:space="preserve"> REF _Ref102138135 \h </w:instrText>
      </w:r>
      <w:r>
        <w:fldChar w:fldCharType="separate"/>
      </w:r>
      <w:r w:rsidR="00025A41">
        <w:t>Class Diagram</w:t>
      </w:r>
      <w:r>
        <w:fldChar w:fldCharType="end"/>
      </w:r>
      <w:r>
        <w:t xml:space="preserve"> section </w:t>
      </w:r>
      <w:r>
        <w:fldChar w:fldCharType="begin"/>
      </w:r>
      <w:r>
        <w:instrText xml:space="preserve"> REF _Ref102138164 \p \h </w:instrText>
      </w:r>
      <w:r>
        <w:fldChar w:fldCharType="separate"/>
      </w:r>
      <w:r w:rsidR="00025A41">
        <w:t>above</w:t>
      </w:r>
      <w:r>
        <w:fldChar w:fldCharType="end"/>
      </w:r>
      <w:r>
        <w:t>.</w:t>
      </w:r>
    </w:p>
    <w:p w14:paraId="0B284581" w14:textId="30F84203" w:rsidR="00D57332" w:rsidRDefault="00D57332" w:rsidP="00D57332">
      <w:r>
        <w:t xml:space="preserve">I added Hibernate </w:t>
      </w:r>
      <w:r>
        <w:fldChar w:fldCharType="begin"/>
      </w:r>
      <w:r>
        <w:instrText xml:space="preserve"> REF _Ref100771127 \r \h </w:instrText>
      </w:r>
      <w:r>
        <w:fldChar w:fldCharType="separate"/>
      </w:r>
      <w:r w:rsidR="00025A41">
        <w:t>[9]</w:t>
      </w:r>
      <w:r>
        <w:fldChar w:fldCharType="end"/>
      </w:r>
      <w:r>
        <w:t xml:space="preserve"> and JPA </w:t>
      </w:r>
      <w:r>
        <w:fldChar w:fldCharType="begin"/>
      </w:r>
      <w:r>
        <w:instrText xml:space="preserve"> REF _Ref102140969 \r \h </w:instrText>
      </w:r>
      <w:r>
        <w:fldChar w:fldCharType="separate"/>
      </w:r>
      <w:r w:rsidR="00025A41">
        <w:t>[10]</w:t>
      </w:r>
      <w:r>
        <w:fldChar w:fldCharType="end"/>
      </w:r>
      <w:r>
        <w:t xml:space="preserve"> annotations to the Set,</w:t>
      </w:r>
      <w:r w:rsidR="00E343C0">
        <w:t xml:space="preserve"> SetInSetList, Set_list, SetInProgress, PieceFound and Account  Classes</w:t>
      </w:r>
      <w:r>
        <w:t xml:space="preserve"> to generate the</w:t>
      </w:r>
      <w:r w:rsidR="00E343C0">
        <w:t xml:space="preserve">ir </w:t>
      </w:r>
      <w:r w:rsidR="004C4883">
        <w:t>corresponding</w:t>
      </w:r>
      <w:r>
        <w:t xml:space="preserve"> database</w:t>
      </w:r>
      <w:r w:rsidR="00E343C0">
        <w:t xml:space="preserve"> table</w:t>
      </w:r>
      <w:r>
        <w:t xml:space="preserve">, </w:t>
      </w:r>
      <w:r w:rsidR="004C4883">
        <w:t>explained</w:t>
      </w:r>
      <w:r>
        <w:t xml:space="preserve"> </w:t>
      </w:r>
      <w:r>
        <w:fldChar w:fldCharType="begin"/>
      </w:r>
      <w:r>
        <w:instrText xml:space="preserve"> REF _Ref102486872 \r \h </w:instrText>
      </w:r>
      <w:r>
        <w:fldChar w:fldCharType="separate"/>
      </w:r>
      <w:r w:rsidR="00025A41">
        <w:t>5.6.2</w:t>
      </w:r>
      <w:r>
        <w:fldChar w:fldCharType="end"/>
      </w:r>
      <w:r>
        <w:t xml:space="preserve"> </w:t>
      </w:r>
      <w:r w:rsidRPr="004C4883">
        <w:fldChar w:fldCharType="begin"/>
      </w:r>
      <w:r w:rsidRPr="004C4883">
        <w:instrText xml:space="preserve"> REF _Ref102486872 \h </w:instrText>
      </w:r>
      <w:r w:rsidR="004C4883">
        <w:instrText xml:space="preserve"> \* MERGEFORMAT </w:instrText>
      </w:r>
      <w:r w:rsidRPr="004C4883">
        <w:fldChar w:fldCharType="separate"/>
      </w:r>
      <w:r w:rsidR="00025A41" w:rsidRPr="002D7347">
        <w:t>Database Table Generation</w:t>
      </w:r>
      <w:r w:rsidRPr="004C4883">
        <w:fldChar w:fldCharType="end"/>
      </w:r>
      <w:r>
        <w:t>.</w:t>
      </w:r>
    </w:p>
    <w:p w14:paraId="5AEE8319" w14:textId="77777777" w:rsidR="00D57332" w:rsidRPr="00C54191" w:rsidRDefault="00D57332" w:rsidP="00C54191"/>
    <w:p w14:paraId="6CFD1B2E" w14:textId="1C40A994" w:rsidR="0089269A" w:rsidRDefault="001144F1" w:rsidP="001144F1">
      <w:pPr>
        <w:pStyle w:val="Heading4"/>
      </w:pPr>
      <w:bookmarkStart w:id="204" w:name="_Ref102137037"/>
      <w:r>
        <w:lastRenderedPageBreak/>
        <w:t>Set Class</w:t>
      </w:r>
      <w:bookmarkEnd w:id="204"/>
    </w:p>
    <w:p w14:paraId="77B653F3" w14:textId="32ECB364" w:rsidR="00D804FD" w:rsidRPr="00D804FD" w:rsidRDefault="002B68A2" w:rsidP="00D804FD">
      <w:r>
        <w:t>The</w:t>
      </w:r>
      <w:r w:rsidR="00540EAE">
        <w:t xml:space="preserve"> Set</w:t>
      </w:r>
      <w:r>
        <w:t xml:space="preserve"> </w:t>
      </w:r>
      <w:r w:rsidR="00540EAE">
        <w:t>C</w:t>
      </w:r>
      <w:r w:rsidR="00D61D86">
        <w:t xml:space="preserve">lass </w:t>
      </w:r>
      <w:r w:rsidR="00D52074">
        <w:t xml:space="preserve">constructors </w:t>
      </w:r>
      <w:r w:rsidR="00D61D86">
        <w:t xml:space="preserve">create </w:t>
      </w:r>
      <w:r w:rsidR="00605EE0">
        <w:t xml:space="preserve">each </w:t>
      </w:r>
      <w:r w:rsidR="00D61D86">
        <w:t xml:space="preserve">an instance of the </w:t>
      </w:r>
      <w:r w:rsidR="00300D6C">
        <w:t xml:space="preserve">Set </w:t>
      </w:r>
      <w:r w:rsidR="00D61D86">
        <w:t xml:space="preserve">class with only the values inputted (see </w:t>
      </w:r>
      <w:r w:rsidR="00D61D86">
        <w:fldChar w:fldCharType="begin"/>
      </w:r>
      <w:r w:rsidR="00D61D86">
        <w:instrText xml:space="preserve"> REF _Ref88718288 \h </w:instrText>
      </w:r>
      <w:r w:rsidR="00D61D86">
        <w:fldChar w:fldCharType="separate"/>
      </w:r>
      <w:r w:rsidR="00025A41">
        <w:t xml:space="preserve">Figure </w:t>
      </w:r>
      <w:r w:rsidR="00025A41">
        <w:rPr>
          <w:noProof/>
        </w:rPr>
        <w:t>7</w:t>
      </w:r>
      <w:r w:rsidR="00D61D86">
        <w:fldChar w:fldCharType="end"/>
      </w:r>
      <w:r w:rsidR="00D61D86">
        <w:t xml:space="preserve">) </w:t>
      </w:r>
      <w:r w:rsidR="00BF5D09">
        <w:t xml:space="preserve">to the </w:t>
      </w:r>
      <w:r w:rsidR="00D316B1">
        <w:t xml:space="preserve">constructors </w:t>
      </w:r>
      <w:r w:rsidR="00BF5D09">
        <w:t>initialised</w:t>
      </w:r>
      <w:r w:rsidR="00300D6C">
        <w:t>.</w:t>
      </w:r>
      <w:r w:rsidR="00E76CED">
        <w:t xml:space="preserve"> The</w:t>
      </w:r>
      <w:r>
        <w:t xml:space="preserve"> getter and setter</w:t>
      </w:r>
      <w:r w:rsidR="00E76CED">
        <w:t xml:space="preserve"> functions</w:t>
      </w:r>
      <w:r>
        <w:t xml:space="preserve"> in this class are basic </w:t>
      </w:r>
      <w:r w:rsidR="00E76CED">
        <w:t>and only set and retrieve values.</w:t>
      </w:r>
    </w:p>
    <w:p w14:paraId="021F6F5C" w14:textId="28BF9288" w:rsidR="001144F1" w:rsidRDefault="001144F1" w:rsidP="001144F1">
      <w:pPr>
        <w:pStyle w:val="Heading4"/>
      </w:pPr>
      <w:bookmarkStart w:id="205" w:name="_Ref102137047"/>
      <w:r>
        <w:t>Piece Class</w:t>
      </w:r>
      <w:bookmarkEnd w:id="205"/>
    </w:p>
    <w:p w14:paraId="58652B9E" w14:textId="4AC52CA2" w:rsidR="00D804FD" w:rsidRPr="00D804FD" w:rsidRDefault="00F3554D" w:rsidP="00D804FD">
      <w:r>
        <w:t xml:space="preserve">The </w:t>
      </w:r>
      <w:r w:rsidR="00402AE5">
        <w:t xml:space="preserve">Piece </w:t>
      </w:r>
      <w:r w:rsidR="00BE2F57">
        <w:t>C</w:t>
      </w:r>
      <w:r>
        <w:t xml:space="preserve">lass </w:t>
      </w:r>
      <w:r w:rsidR="00773140">
        <w:t xml:space="preserve">constructors </w:t>
      </w:r>
      <w:r w:rsidR="00605EE0">
        <w:t xml:space="preserve">each </w:t>
      </w:r>
      <w:r>
        <w:t xml:space="preserve">create an instance of the </w:t>
      </w:r>
      <w:r w:rsidR="008E3D59">
        <w:t>Piece</w:t>
      </w:r>
      <w:r>
        <w:t xml:space="preserve"> class with only the values inputted (see </w:t>
      </w:r>
      <w:r>
        <w:fldChar w:fldCharType="begin"/>
      </w:r>
      <w:r>
        <w:instrText xml:space="preserve"> REF _Ref88718288 \h </w:instrText>
      </w:r>
      <w:r>
        <w:fldChar w:fldCharType="separate"/>
      </w:r>
      <w:r w:rsidR="00025A41">
        <w:t xml:space="preserve">Figure </w:t>
      </w:r>
      <w:r w:rsidR="00025A41">
        <w:rPr>
          <w:noProof/>
        </w:rPr>
        <w:t>7</w:t>
      </w:r>
      <w:r>
        <w:fldChar w:fldCharType="end"/>
      </w:r>
      <w:r>
        <w:t>)</w:t>
      </w:r>
      <w:r w:rsidR="00A16EFA">
        <w:t xml:space="preserve"> to the </w:t>
      </w:r>
      <w:r w:rsidR="00D316B1">
        <w:t xml:space="preserve">constructors </w:t>
      </w:r>
      <w:r w:rsidR="00BF5D09">
        <w:t>initialised</w:t>
      </w:r>
      <w:r>
        <w:t>. The getter and setter functions in this class are basic and only set and retrieve values.</w:t>
      </w:r>
    </w:p>
    <w:p w14:paraId="154FDFC8" w14:textId="3C473FCA" w:rsidR="001144F1" w:rsidRDefault="001144F1" w:rsidP="001144F1">
      <w:pPr>
        <w:pStyle w:val="Heading4"/>
      </w:pPr>
      <w:bookmarkStart w:id="206" w:name="_Ref102142115"/>
      <w:r>
        <w:t>SetInSetList Class</w:t>
      </w:r>
      <w:bookmarkEnd w:id="206"/>
    </w:p>
    <w:p w14:paraId="776923AE" w14:textId="3FC50678" w:rsidR="002F6A89" w:rsidRDefault="004B2FFC" w:rsidP="002F6A89">
      <w:r>
        <w:t xml:space="preserve">The </w:t>
      </w:r>
      <w:r w:rsidR="00021D4E">
        <w:t>SetInSetList C</w:t>
      </w:r>
      <w:r>
        <w:t xml:space="preserve">lass </w:t>
      </w:r>
      <w:r w:rsidR="00127215">
        <w:t xml:space="preserve">constructors </w:t>
      </w:r>
      <w:r w:rsidR="00201018">
        <w:t xml:space="preserve">each </w:t>
      </w:r>
      <w:r>
        <w:t>create an instance of the Set</w:t>
      </w:r>
      <w:r w:rsidR="00991937">
        <w:t>InSetList</w:t>
      </w:r>
      <w:r>
        <w:t xml:space="preserve"> class with only the values inputted (see </w:t>
      </w:r>
      <w:r>
        <w:fldChar w:fldCharType="begin"/>
      </w:r>
      <w:r>
        <w:instrText xml:space="preserve"> REF _Ref88718288 \h </w:instrText>
      </w:r>
      <w:r>
        <w:fldChar w:fldCharType="separate"/>
      </w:r>
      <w:r w:rsidR="00025A41">
        <w:t xml:space="preserve">Figure </w:t>
      </w:r>
      <w:r w:rsidR="00025A41">
        <w:rPr>
          <w:noProof/>
        </w:rPr>
        <w:t>7</w:t>
      </w:r>
      <w:r>
        <w:fldChar w:fldCharType="end"/>
      </w:r>
      <w:r>
        <w:t xml:space="preserve">) to the </w:t>
      </w:r>
      <w:r w:rsidR="00D316B1">
        <w:t xml:space="preserve">constructors </w:t>
      </w:r>
      <w:r>
        <w:t xml:space="preserve">initialised. The getter function in this class </w:t>
      </w:r>
      <w:r w:rsidR="00630F6A">
        <w:t>is</w:t>
      </w:r>
      <w:r>
        <w:t xml:space="preserve"> basic and only retrieve</w:t>
      </w:r>
      <w:r w:rsidR="00630F6A">
        <w:t>s</w:t>
      </w:r>
      <w:r>
        <w:t xml:space="preserve"> </w:t>
      </w:r>
      <w:r w:rsidR="00630F6A" w:rsidRPr="00C54191">
        <w:t xml:space="preserve">the instance of the </w:t>
      </w:r>
      <w:r w:rsidR="00630F6A" w:rsidRPr="00C54191">
        <w:fldChar w:fldCharType="begin"/>
      </w:r>
      <w:r w:rsidR="00630F6A" w:rsidRPr="00C54191">
        <w:instrText xml:space="preserve"> REF _Ref102137037 \h </w:instrText>
      </w:r>
      <w:r w:rsidR="00C54191">
        <w:instrText xml:space="preserve"> \* MERGEFORMAT </w:instrText>
      </w:r>
      <w:r w:rsidR="00630F6A" w:rsidRPr="00C54191">
        <w:fldChar w:fldCharType="separate"/>
      </w:r>
      <w:r w:rsidR="00025A41">
        <w:t>Set Class</w:t>
      </w:r>
      <w:r w:rsidR="00630F6A" w:rsidRPr="00C54191">
        <w:fldChar w:fldCharType="end"/>
      </w:r>
      <w:r w:rsidR="00630F6A" w:rsidRPr="00C54191">
        <w:t xml:space="preserve"> this cl</w:t>
      </w:r>
      <w:r w:rsidR="00881B6C" w:rsidRPr="00C54191">
        <w:t>ass contains</w:t>
      </w:r>
      <w:r w:rsidRPr="00C54191">
        <w:t>.</w:t>
      </w:r>
      <w:bookmarkStart w:id="207" w:name="_Ref102137852"/>
      <w:r w:rsidR="002F6A89">
        <w:t xml:space="preserve"> The ‘</w:t>
      </w:r>
      <w:r w:rsidR="002F6A89" w:rsidRPr="002E21D4">
        <w:t>setInSetListId</w:t>
      </w:r>
      <w:r w:rsidR="002F6A89">
        <w:t>’ variable in this class is auto-generated</w:t>
      </w:r>
      <w:r w:rsidR="00FB3983" w:rsidRPr="00C54191">
        <w:t xml:space="preserve">, </w:t>
      </w:r>
      <w:r w:rsidR="00FB3983">
        <w:t xml:space="preserve">see </w:t>
      </w:r>
      <w:r w:rsidR="00FB3983">
        <w:fldChar w:fldCharType="begin"/>
      </w:r>
      <w:r w:rsidR="00FB3983">
        <w:instrText xml:space="preserve"> REF _Ref102486872 \r \h </w:instrText>
      </w:r>
      <w:r w:rsidR="00FB3983">
        <w:fldChar w:fldCharType="separate"/>
      </w:r>
      <w:r w:rsidR="00025A41">
        <w:t>5.6.2</w:t>
      </w:r>
      <w:r w:rsidR="00FB3983">
        <w:fldChar w:fldCharType="end"/>
      </w:r>
      <w:r w:rsidR="00FB3983">
        <w:t xml:space="preserve"> </w:t>
      </w:r>
      <w:r w:rsidR="00FB3983">
        <w:fldChar w:fldCharType="begin"/>
      </w:r>
      <w:r w:rsidR="00FB3983">
        <w:instrText xml:space="preserve"> REF _Ref102486872 \p \h </w:instrText>
      </w:r>
      <w:r w:rsidR="00FB3983">
        <w:fldChar w:fldCharType="separate"/>
      </w:r>
      <w:r w:rsidR="00025A41">
        <w:t>below</w:t>
      </w:r>
      <w:r w:rsidR="00FB3983">
        <w:fldChar w:fldCharType="end"/>
      </w:r>
      <w:r w:rsidR="00FB3983">
        <w:t>.</w:t>
      </w:r>
    </w:p>
    <w:p w14:paraId="0A857D03" w14:textId="4A2C48DF" w:rsidR="001144F1" w:rsidRPr="00C54191" w:rsidRDefault="001144F1" w:rsidP="001144F1">
      <w:pPr>
        <w:pStyle w:val="Heading4"/>
      </w:pPr>
      <w:r w:rsidRPr="00C54191">
        <w:t>Set_list Class</w:t>
      </w:r>
      <w:bookmarkEnd w:id="207"/>
    </w:p>
    <w:p w14:paraId="056A31F1" w14:textId="73803515" w:rsidR="006635FF" w:rsidRDefault="004840F7" w:rsidP="006635FF">
      <w:r>
        <w:t xml:space="preserve">The </w:t>
      </w:r>
      <w:r w:rsidR="00A75E21">
        <w:t>Set_list C</w:t>
      </w:r>
      <w:r>
        <w:t>lass constructors</w:t>
      </w:r>
      <w:r w:rsidR="00201018">
        <w:t xml:space="preserve"> each</w:t>
      </w:r>
      <w:r>
        <w:t xml:space="preserve"> create an instance of the Set</w:t>
      </w:r>
      <w:r w:rsidR="00991937">
        <w:t>_list</w:t>
      </w:r>
      <w:r>
        <w:t xml:space="preserve"> class with only the values inputted (see </w:t>
      </w:r>
      <w:r>
        <w:fldChar w:fldCharType="begin"/>
      </w:r>
      <w:r>
        <w:instrText xml:space="preserve"> REF _Ref88718288 \h </w:instrText>
      </w:r>
      <w:r>
        <w:fldChar w:fldCharType="separate"/>
      </w:r>
      <w:r w:rsidR="00025A41">
        <w:t xml:space="preserve">Figure </w:t>
      </w:r>
      <w:r w:rsidR="00025A41">
        <w:rPr>
          <w:noProof/>
        </w:rPr>
        <w:t>7</w:t>
      </w:r>
      <w:r>
        <w:fldChar w:fldCharType="end"/>
      </w:r>
      <w:r>
        <w:t xml:space="preserve">) to the </w:t>
      </w:r>
      <w:r w:rsidR="00D316B1">
        <w:t xml:space="preserve">constructors </w:t>
      </w:r>
      <w:r>
        <w:t>initialised</w:t>
      </w:r>
      <w:r w:rsidR="009E4461">
        <w:t>, apart from the ‘</w:t>
      </w:r>
      <w:r w:rsidR="009E4461" w:rsidRPr="009E4461">
        <w:t>lastChangedDateTime</w:t>
      </w:r>
      <w:r w:rsidR="009E4461">
        <w:t xml:space="preserve">’ which </w:t>
      </w:r>
      <w:r w:rsidR="0059707C">
        <w:t xml:space="preserve">is set as the current date and time this class is </w:t>
      </w:r>
      <w:r w:rsidR="00CC2C3A">
        <w:t>initialised</w:t>
      </w:r>
      <w:r>
        <w:t xml:space="preserve">. </w:t>
      </w:r>
      <w:r w:rsidR="00E0158B">
        <w:t>The getter and setter functions in this class are basic and only set and retrieve values.</w:t>
      </w:r>
      <w:r w:rsidR="00484A5A">
        <w:t xml:space="preserve"> The ‘</w:t>
      </w:r>
      <w:r w:rsidR="00484A5A" w:rsidRPr="00484A5A">
        <w:t>updateDateTime</w:t>
      </w:r>
      <w:r w:rsidR="00484A5A">
        <w:t xml:space="preserve">()’ </w:t>
      </w:r>
      <w:r w:rsidR="009157F4">
        <w:t xml:space="preserve"> function </w:t>
      </w:r>
      <w:r w:rsidR="00B67A85">
        <w:t>updates the ‘lastChangedDateTime’ to the current date and time.</w:t>
      </w:r>
      <w:r w:rsidR="009157F4">
        <w:t xml:space="preserve"> The ‘addSet()’ function adds an instance of the </w:t>
      </w:r>
      <w:r w:rsidR="009157F4">
        <w:fldChar w:fldCharType="begin"/>
      </w:r>
      <w:r w:rsidR="009157F4">
        <w:instrText xml:space="preserve"> REF _Ref102142115 \h </w:instrText>
      </w:r>
      <w:r w:rsidR="009157F4">
        <w:fldChar w:fldCharType="separate"/>
      </w:r>
      <w:r w:rsidR="00025A41">
        <w:t>SetInSetList Class</w:t>
      </w:r>
      <w:r w:rsidR="009157F4">
        <w:fldChar w:fldCharType="end"/>
      </w:r>
      <w:r w:rsidR="009157F4">
        <w:t xml:space="preserve"> to the list ‘setsInSetList’, and increases ‘totalSets’ by 1, and ‘</w:t>
      </w:r>
      <w:r w:rsidR="00A436A2">
        <w:t>removeSet</w:t>
      </w:r>
      <w:r w:rsidR="009157F4">
        <w:t>()</w:t>
      </w:r>
      <w:r w:rsidR="00A436A2">
        <w:t>’</w:t>
      </w:r>
      <w:r w:rsidR="009157F4">
        <w:t xml:space="preserve"> decreases ‘totalSets’ by 1.</w:t>
      </w:r>
      <w:r w:rsidR="00BE3286">
        <w:t xml:space="preserve"> </w:t>
      </w:r>
      <w:r w:rsidR="006D0BDC">
        <w:t>The ‘contains</w:t>
      </w:r>
      <w:r w:rsidR="00931E0F">
        <w:t>()’</w:t>
      </w:r>
      <w:r w:rsidR="006D0BDC">
        <w:t xml:space="preserve"> function</w:t>
      </w:r>
      <w:r w:rsidR="00F33AD7">
        <w:t xml:space="preserve"> takes a String ‘set_number’ as input, and iterates through all the SetInSetLists in the list ‘setsInSetList’, checking if any of these have the same Set Number, and thus the Setlist contains that Lego Set.</w:t>
      </w:r>
      <w:bookmarkStart w:id="208" w:name="_Ref102137916"/>
      <w:r w:rsidR="006635FF">
        <w:t xml:space="preserve"> </w:t>
      </w:r>
      <w:r w:rsidR="006635FF" w:rsidRPr="00C54191">
        <w:t>The ‘setListId’ variable in this class</w:t>
      </w:r>
      <w:r w:rsidR="006635FF">
        <w:t xml:space="preserve"> is auto-generated</w:t>
      </w:r>
      <w:r w:rsidR="00E918E6" w:rsidRPr="00C54191">
        <w:t xml:space="preserve">, </w:t>
      </w:r>
      <w:r w:rsidR="00E918E6">
        <w:t xml:space="preserve">see </w:t>
      </w:r>
      <w:r w:rsidR="00E918E6">
        <w:fldChar w:fldCharType="begin"/>
      </w:r>
      <w:r w:rsidR="00E918E6">
        <w:instrText xml:space="preserve"> REF _Ref102486872 \r \h </w:instrText>
      </w:r>
      <w:r w:rsidR="00E918E6">
        <w:fldChar w:fldCharType="separate"/>
      </w:r>
      <w:r w:rsidR="00025A41">
        <w:t>5.6.2</w:t>
      </w:r>
      <w:r w:rsidR="00E918E6">
        <w:fldChar w:fldCharType="end"/>
      </w:r>
      <w:r w:rsidR="00E918E6">
        <w:t xml:space="preserve"> </w:t>
      </w:r>
      <w:r w:rsidR="006635FF">
        <w:fldChar w:fldCharType="begin"/>
      </w:r>
      <w:r w:rsidR="006635FF">
        <w:instrText xml:space="preserve"> REF _Ref102486872 \p \h </w:instrText>
      </w:r>
      <w:r w:rsidR="006635FF">
        <w:fldChar w:fldCharType="separate"/>
      </w:r>
      <w:r w:rsidR="00025A41">
        <w:t>below</w:t>
      </w:r>
      <w:r w:rsidR="006635FF">
        <w:fldChar w:fldCharType="end"/>
      </w:r>
      <w:r w:rsidR="006635FF">
        <w:t>.</w:t>
      </w:r>
    </w:p>
    <w:p w14:paraId="7654D775" w14:textId="010061DA" w:rsidR="001144F1" w:rsidRDefault="001144F1" w:rsidP="001144F1">
      <w:pPr>
        <w:pStyle w:val="Heading4"/>
      </w:pPr>
      <w:r>
        <w:t>SetInProgress Class</w:t>
      </w:r>
      <w:bookmarkEnd w:id="208"/>
    </w:p>
    <w:p w14:paraId="5B147EA3" w14:textId="3F7A8532" w:rsidR="00575602" w:rsidRDefault="00DA45DE" w:rsidP="00575602">
      <w:r>
        <w:t xml:space="preserve">The </w:t>
      </w:r>
      <w:r w:rsidR="009C35F5">
        <w:t xml:space="preserve">SetInProgress Class </w:t>
      </w:r>
      <w:r>
        <w:t>constructors</w:t>
      </w:r>
      <w:r w:rsidR="00201018">
        <w:t xml:space="preserve"> each</w:t>
      </w:r>
      <w:r>
        <w:t xml:space="preserve"> create an instance of the Set</w:t>
      </w:r>
      <w:r w:rsidR="00760A71">
        <w:t>InProgress</w:t>
      </w:r>
      <w:r>
        <w:t xml:space="preserve"> class with only the values inputted (see </w:t>
      </w:r>
      <w:r>
        <w:fldChar w:fldCharType="begin"/>
      </w:r>
      <w:r>
        <w:instrText xml:space="preserve"> REF _Ref88718288 \h </w:instrText>
      </w:r>
      <w:r>
        <w:fldChar w:fldCharType="separate"/>
      </w:r>
      <w:r w:rsidR="00025A41">
        <w:t xml:space="preserve">Figure </w:t>
      </w:r>
      <w:r w:rsidR="00025A41">
        <w:rPr>
          <w:noProof/>
        </w:rPr>
        <w:t>7</w:t>
      </w:r>
      <w:r>
        <w:fldChar w:fldCharType="end"/>
      </w:r>
      <w:r>
        <w:t xml:space="preserve">) to the </w:t>
      </w:r>
      <w:r w:rsidR="00D316B1">
        <w:t xml:space="preserve">constructors </w:t>
      </w:r>
      <w:r>
        <w:t>initialised, apart from the ‘</w:t>
      </w:r>
      <w:r w:rsidRPr="009E4461">
        <w:t>lastChangedDateTime</w:t>
      </w:r>
      <w:r>
        <w:t>’ which is set as the current date and time this class is initialised. The getter and setter functions in this class are basic and only set and retrieve values. The ‘</w:t>
      </w:r>
      <w:r w:rsidRPr="00484A5A">
        <w:t>updateDateTime</w:t>
      </w:r>
      <w:r>
        <w:t>()’  function updates the ‘lastChangedDateTime’ to the current date and time.</w:t>
      </w:r>
      <w:bookmarkStart w:id="209" w:name="_Ref102149765"/>
      <w:r w:rsidR="00702F14">
        <w:t xml:space="preserve"> </w:t>
      </w:r>
      <w:r w:rsidR="00575602">
        <w:t>The ‘</w:t>
      </w:r>
      <w:r w:rsidR="00575602" w:rsidRPr="00F72497">
        <w:t>setInProgressId</w:t>
      </w:r>
      <w:r w:rsidR="00575602">
        <w:t>’ variable in this class is auto-generated</w:t>
      </w:r>
      <w:r w:rsidR="00575602" w:rsidRPr="00C54191">
        <w:t xml:space="preserve">, </w:t>
      </w:r>
      <w:r w:rsidR="00575602">
        <w:t xml:space="preserve">see </w:t>
      </w:r>
      <w:r w:rsidR="00575602">
        <w:fldChar w:fldCharType="begin"/>
      </w:r>
      <w:r w:rsidR="00575602">
        <w:instrText xml:space="preserve"> REF _Ref102486872 \r \h </w:instrText>
      </w:r>
      <w:r w:rsidR="00575602">
        <w:fldChar w:fldCharType="separate"/>
      </w:r>
      <w:r w:rsidR="00025A41">
        <w:t>5.6.2</w:t>
      </w:r>
      <w:r w:rsidR="00575602">
        <w:fldChar w:fldCharType="end"/>
      </w:r>
      <w:r w:rsidR="00575602">
        <w:t xml:space="preserve"> </w:t>
      </w:r>
      <w:r w:rsidR="00575602">
        <w:fldChar w:fldCharType="begin"/>
      </w:r>
      <w:r w:rsidR="00575602">
        <w:instrText xml:space="preserve"> REF _Ref102486872 \p \h </w:instrText>
      </w:r>
      <w:r w:rsidR="00575602">
        <w:fldChar w:fldCharType="separate"/>
      </w:r>
      <w:r w:rsidR="00025A41">
        <w:t>below</w:t>
      </w:r>
      <w:r w:rsidR="00575602">
        <w:fldChar w:fldCharType="end"/>
      </w:r>
      <w:r w:rsidR="00575602">
        <w:t>.</w:t>
      </w:r>
    </w:p>
    <w:p w14:paraId="6E886DF3" w14:textId="25BB6FF4" w:rsidR="001144F1" w:rsidRDefault="001144F1" w:rsidP="001144F1">
      <w:pPr>
        <w:pStyle w:val="Heading4"/>
      </w:pPr>
      <w:r>
        <w:t>PieceFound Class</w:t>
      </w:r>
      <w:bookmarkEnd w:id="209"/>
    </w:p>
    <w:p w14:paraId="0726C5D7" w14:textId="3D60AAD2" w:rsidR="00995370" w:rsidRDefault="00F10AAE" w:rsidP="00995370">
      <w:r>
        <w:t xml:space="preserve">The </w:t>
      </w:r>
      <w:r w:rsidR="008D129B">
        <w:t>PieceFound C</w:t>
      </w:r>
      <w:r>
        <w:t>lass constructors</w:t>
      </w:r>
      <w:r w:rsidR="00201018">
        <w:t xml:space="preserve"> each</w:t>
      </w:r>
      <w:r>
        <w:t xml:space="preserve"> create an instance of the </w:t>
      </w:r>
      <w:r w:rsidR="00BF5E94">
        <w:t>PieceFound</w:t>
      </w:r>
      <w:r>
        <w:t xml:space="preserve"> class with only the values inputted (see </w:t>
      </w:r>
      <w:r w:rsidRPr="00C54191">
        <w:fldChar w:fldCharType="begin"/>
      </w:r>
      <w:r w:rsidRPr="00C54191">
        <w:instrText xml:space="preserve"> REF _Ref88718288 \h </w:instrText>
      </w:r>
      <w:r w:rsidR="00C54191">
        <w:instrText xml:space="preserve"> \* MERGEFORMAT </w:instrText>
      </w:r>
      <w:r w:rsidRPr="00C54191">
        <w:fldChar w:fldCharType="separate"/>
      </w:r>
      <w:r w:rsidR="00025A41">
        <w:t xml:space="preserve">Figure </w:t>
      </w:r>
      <w:r w:rsidR="00025A41">
        <w:rPr>
          <w:noProof/>
        </w:rPr>
        <w:t>7</w:t>
      </w:r>
      <w:r w:rsidRPr="00C54191">
        <w:fldChar w:fldCharType="end"/>
      </w:r>
      <w:r w:rsidRPr="00C54191">
        <w:t xml:space="preserve">) to the </w:t>
      </w:r>
      <w:r w:rsidR="00D316B1" w:rsidRPr="00C54191">
        <w:t xml:space="preserve">constructors </w:t>
      </w:r>
      <w:r w:rsidRPr="00C54191">
        <w:t>initialised. The getter setter functions in this class are basic and only retrieve values.</w:t>
      </w:r>
      <w:bookmarkStart w:id="210" w:name="_Ref102150849"/>
      <w:r w:rsidR="00995370">
        <w:t xml:space="preserve"> The ‘</w:t>
      </w:r>
      <w:r w:rsidR="00995370" w:rsidRPr="000216C5">
        <w:t>pieceFoundId</w:t>
      </w:r>
      <w:r w:rsidR="00995370">
        <w:t>’ variable in this class is auto-generated</w:t>
      </w:r>
      <w:r w:rsidR="00995370" w:rsidRPr="00C54191">
        <w:t xml:space="preserve">, </w:t>
      </w:r>
      <w:r w:rsidR="00995370">
        <w:t xml:space="preserve">see </w:t>
      </w:r>
      <w:r w:rsidR="00995370">
        <w:fldChar w:fldCharType="begin"/>
      </w:r>
      <w:r w:rsidR="00995370">
        <w:instrText xml:space="preserve"> REF _Ref102486872 \r \h </w:instrText>
      </w:r>
      <w:r w:rsidR="00995370">
        <w:fldChar w:fldCharType="separate"/>
      </w:r>
      <w:r w:rsidR="00025A41">
        <w:t>5.6.2</w:t>
      </w:r>
      <w:r w:rsidR="00995370">
        <w:fldChar w:fldCharType="end"/>
      </w:r>
      <w:r w:rsidR="00995370">
        <w:t xml:space="preserve"> </w:t>
      </w:r>
      <w:r w:rsidR="00995370">
        <w:fldChar w:fldCharType="begin"/>
      </w:r>
      <w:r w:rsidR="00995370">
        <w:instrText xml:space="preserve"> REF _Ref102486872 \p \h </w:instrText>
      </w:r>
      <w:r w:rsidR="00995370">
        <w:fldChar w:fldCharType="separate"/>
      </w:r>
      <w:r w:rsidR="00025A41">
        <w:t>below</w:t>
      </w:r>
      <w:r w:rsidR="00995370">
        <w:fldChar w:fldCharType="end"/>
      </w:r>
      <w:r w:rsidR="00995370">
        <w:t>.</w:t>
      </w:r>
    </w:p>
    <w:p w14:paraId="22ED1F78" w14:textId="21949452" w:rsidR="001144F1" w:rsidRPr="00C54191" w:rsidRDefault="001144F1" w:rsidP="001144F1">
      <w:pPr>
        <w:pStyle w:val="Heading4"/>
      </w:pPr>
      <w:r w:rsidRPr="00C54191">
        <w:t>Account Class</w:t>
      </w:r>
      <w:bookmarkEnd w:id="210"/>
    </w:p>
    <w:p w14:paraId="24B913DB" w14:textId="646C086A" w:rsidR="00830C36" w:rsidRPr="00C54191" w:rsidRDefault="00F10AAE" w:rsidP="00830C36">
      <w:r w:rsidRPr="00C54191">
        <w:t xml:space="preserve">The </w:t>
      </w:r>
      <w:r w:rsidR="009928FF">
        <w:t>Account C</w:t>
      </w:r>
      <w:r w:rsidRPr="00C54191">
        <w:t>lass constructors</w:t>
      </w:r>
      <w:r w:rsidR="00201018">
        <w:t xml:space="preserve"> each</w:t>
      </w:r>
      <w:r w:rsidRPr="00C54191">
        <w:t xml:space="preserve"> create an instance of the </w:t>
      </w:r>
      <w:r w:rsidR="00BB75B5" w:rsidRPr="00C54191">
        <w:t>Account</w:t>
      </w:r>
      <w:r w:rsidRPr="00C54191">
        <w:t xml:space="preserve"> class with only the values inputted (see </w:t>
      </w:r>
      <w:r w:rsidRPr="00C54191">
        <w:fldChar w:fldCharType="begin"/>
      </w:r>
      <w:r w:rsidRPr="00C54191">
        <w:instrText xml:space="preserve"> REF _Ref88718288 \h </w:instrText>
      </w:r>
      <w:r w:rsidR="00C54191">
        <w:instrText xml:space="preserve"> \* MERGEFORMAT </w:instrText>
      </w:r>
      <w:r w:rsidRPr="00C54191">
        <w:fldChar w:fldCharType="separate"/>
      </w:r>
      <w:r w:rsidR="00025A41">
        <w:t xml:space="preserve">Figure </w:t>
      </w:r>
      <w:r w:rsidR="00025A41">
        <w:rPr>
          <w:noProof/>
        </w:rPr>
        <w:t>7</w:t>
      </w:r>
      <w:r w:rsidRPr="00C54191">
        <w:fldChar w:fldCharType="end"/>
      </w:r>
      <w:r w:rsidRPr="00C54191">
        <w:t xml:space="preserve">) to the </w:t>
      </w:r>
      <w:r w:rsidR="00D316B1" w:rsidRPr="00C54191">
        <w:t xml:space="preserve">constructors </w:t>
      </w:r>
      <w:r w:rsidRPr="00C54191">
        <w:t>initialised. The getter and setter functions in this class are basic and only set and retrieve values.</w:t>
      </w:r>
      <w:bookmarkStart w:id="211" w:name="_Ref102152675"/>
      <w:r w:rsidR="00830C36">
        <w:t xml:space="preserve"> </w:t>
      </w:r>
      <w:r w:rsidR="00830C36" w:rsidRPr="00C54191">
        <w:t xml:space="preserve">The ‘accountId’ variable in this class is auto-generated, </w:t>
      </w:r>
      <w:r w:rsidR="00830C36">
        <w:t xml:space="preserve">see </w:t>
      </w:r>
      <w:r w:rsidR="00830C36">
        <w:fldChar w:fldCharType="begin"/>
      </w:r>
      <w:r w:rsidR="00830C36">
        <w:instrText xml:space="preserve"> REF _Ref102486872 \r \h </w:instrText>
      </w:r>
      <w:r w:rsidR="00830C36">
        <w:fldChar w:fldCharType="separate"/>
      </w:r>
      <w:r w:rsidR="00025A41">
        <w:t>5.6.2</w:t>
      </w:r>
      <w:r w:rsidR="00830C36">
        <w:fldChar w:fldCharType="end"/>
      </w:r>
      <w:r w:rsidR="00830C36">
        <w:t xml:space="preserve"> </w:t>
      </w:r>
      <w:r w:rsidR="00830C36">
        <w:fldChar w:fldCharType="begin"/>
      </w:r>
      <w:r w:rsidR="00830C36">
        <w:instrText xml:space="preserve"> REF _Ref102486872 \p \h </w:instrText>
      </w:r>
      <w:r w:rsidR="00830C36">
        <w:fldChar w:fldCharType="separate"/>
      </w:r>
      <w:r w:rsidR="00025A41">
        <w:t>below</w:t>
      </w:r>
      <w:r w:rsidR="00830C36">
        <w:fldChar w:fldCharType="end"/>
      </w:r>
      <w:r w:rsidR="00830C36">
        <w:t>.</w:t>
      </w:r>
    </w:p>
    <w:p w14:paraId="18B52CC4" w14:textId="02EEEC55" w:rsidR="001144F1" w:rsidRPr="00C54191" w:rsidRDefault="001144F1" w:rsidP="001144F1">
      <w:pPr>
        <w:pStyle w:val="Heading4"/>
      </w:pPr>
      <w:r w:rsidRPr="00C54191">
        <w:lastRenderedPageBreak/>
        <w:t>Theme Class</w:t>
      </w:r>
      <w:bookmarkEnd w:id="211"/>
    </w:p>
    <w:p w14:paraId="6B632EC7" w14:textId="1C1FC578" w:rsidR="001144F1" w:rsidRDefault="00F10AAE" w:rsidP="001144F1">
      <w:r w:rsidRPr="00C54191">
        <w:t xml:space="preserve">The </w:t>
      </w:r>
      <w:r w:rsidR="00F35BF1">
        <w:t>Theme C</w:t>
      </w:r>
      <w:r w:rsidRPr="00C54191">
        <w:t xml:space="preserve">lass constructors </w:t>
      </w:r>
      <w:r w:rsidR="00201018">
        <w:t xml:space="preserve">each </w:t>
      </w:r>
      <w:r w:rsidRPr="00C54191">
        <w:t xml:space="preserve">create an instance of the </w:t>
      </w:r>
      <w:r w:rsidR="00E366A9">
        <w:t xml:space="preserve">Theme </w:t>
      </w:r>
      <w:r w:rsidRPr="00C54191">
        <w:t xml:space="preserve">class with only the values inputted (see </w:t>
      </w:r>
      <w:r w:rsidRPr="00C54191">
        <w:fldChar w:fldCharType="begin"/>
      </w:r>
      <w:r w:rsidRPr="00C54191">
        <w:instrText xml:space="preserve"> REF _Ref88718288 \h </w:instrText>
      </w:r>
      <w:r w:rsidR="00C54191">
        <w:instrText xml:space="preserve"> \* MERGEFORMAT </w:instrText>
      </w:r>
      <w:r w:rsidRPr="00C54191">
        <w:fldChar w:fldCharType="separate"/>
      </w:r>
      <w:r w:rsidR="00025A41">
        <w:t xml:space="preserve">Figure </w:t>
      </w:r>
      <w:r w:rsidR="00025A41">
        <w:rPr>
          <w:noProof/>
        </w:rPr>
        <w:t>7</w:t>
      </w:r>
      <w:r w:rsidRPr="00C54191">
        <w:fldChar w:fldCharType="end"/>
      </w:r>
      <w:r w:rsidRPr="00C54191">
        <w:t xml:space="preserve">) to the </w:t>
      </w:r>
      <w:r w:rsidR="00D316B1" w:rsidRPr="00C54191">
        <w:t xml:space="preserve">constructors </w:t>
      </w:r>
      <w:r w:rsidRPr="00C54191">
        <w:t>initialised. The getter and setter functions in this class are basic and only set and retrieve values.</w:t>
      </w:r>
    </w:p>
    <w:p w14:paraId="72940C86" w14:textId="77777777" w:rsidR="00033BBE" w:rsidRPr="00C54191" w:rsidRDefault="00033BBE" w:rsidP="001144F1"/>
    <w:p w14:paraId="544B68D2" w14:textId="58547E89" w:rsidR="007560F1" w:rsidRPr="00C54191" w:rsidRDefault="007560F1" w:rsidP="007560F1">
      <w:pPr>
        <w:pStyle w:val="Heading3"/>
      </w:pPr>
      <w:r w:rsidRPr="00C54191">
        <w:t>Controllers</w:t>
      </w:r>
    </w:p>
    <w:p w14:paraId="14C9FAD3" w14:textId="2405D4BA" w:rsidR="003573A4" w:rsidRPr="009E3009" w:rsidRDefault="00FB7411" w:rsidP="003573A4">
      <w:r w:rsidRPr="009E3009">
        <w:t>Controllers</w:t>
      </w:r>
      <w:r w:rsidR="00F55F1C" w:rsidRPr="009E3009">
        <w:t xml:space="preserve"> contain methods which</w:t>
      </w:r>
      <w:r w:rsidRPr="009E3009">
        <w:t xml:space="preserve"> handle URL requests </w:t>
      </w:r>
      <w:r w:rsidR="00F55F1C" w:rsidRPr="009E3009">
        <w:t xml:space="preserve">to </w:t>
      </w:r>
      <w:r w:rsidR="00D06398" w:rsidRPr="009E3009">
        <w:t>load the JSPs</w:t>
      </w:r>
      <w:r w:rsidR="0039602F" w:rsidRPr="009E3009">
        <w:t xml:space="preserve"> </w:t>
      </w:r>
      <w:r w:rsidR="00D06398" w:rsidRPr="009E3009">
        <w:t>that display website pages to user</w:t>
      </w:r>
      <w:r w:rsidR="006F2E97" w:rsidRPr="009E3009">
        <w:t>s</w:t>
      </w:r>
      <w:r w:rsidR="001E4783" w:rsidRPr="009E3009">
        <w:t xml:space="preserve"> and update the database. </w:t>
      </w:r>
      <w:r w:rsidR="002C6D68" w:rsidRPr="009E3009">
        <w:t xml:space="preserve">Controllers can </w:t>
      </w:r>
      <w:r w:rsidR="00376800" w:rsidRPr="009E3009">
        <w:t>send</w:t>
      </w:r>
      <w:r w:rsidR="002C6D68" w:rsidRPr="009E3009">
        <w:t xml:space="preserve"> variables containing data </w:t>
      </w:r>
      <w:bookmarkStart w:id="212" w:name="_Ref101959291"/>
      <w:r w:rsidR="00C80410" w:rsidRPr="009E3009">
        <w:t xml:space="preserve">to </w:t>
      </w:r>
      <w:r w:rsidR="00904345" w:rsidRPr="009E3009">
        <w:t xml:space="preserve">a </w:t>
      </w:r>
      <w:r w:rsidR="007E7C34" w:rsidRPr="009E3009">
        <w:t>JSP</w:t>
      </w:r>
      <w:r w:rsidR="00376800" w:rsidRPr="009E3009">
        <w:t>, which</w:t>
      </w:r>
      <w:r w:rsidR="007E7C34" w:rsidRPr="009E3009">
        <w:t xml:space="preserve"> are added a</w:t>
      </w:r>
      <w:r w:rsidR="00904345" w:rsidRPr="009E3009">
        <w:t xml:space="preserve">s </w:t>
      </w:r>
      <w:r w:rsidR="007E7C34" w:rsidRPr="009E3009">
        <w:t>Model Attribute</w:t>
      </w:r>
      <w:r w:rsidR="00376800" w:rsidRPr="009E3009">
        <w:t>s</w:t>
      </w:r>
      <w:r w:rsidR="007A5411" w:rsidRPr="009E3009">
        <w:t xml:space="preserve"> </w:t>
      </w:r>
      <w:r w:rsidR="007A5411" w:rsidRPr="009E3009">
        <w:fldChar w:fldCharType="begin"/>
      </w:r>
      <w:r w:rsidR="007A5411" w:rsidRPr="009E3009">
        <w:instrText xml:space="preserve"> REF _Ref102388903 \r \h </w:instrText>
      </w:r>
      <w:r w:rsidR="00C54191" w:rsidRPr="009E3009">
        <w:instrText xml:space="preserve"> \* MERGEFORMAT </w:instrText>
      </w:r>
      <w:r w:rsidR="007A5411" w:rsidRPr="009E3009">
        <w:fldChar w:fldCharType="separate"/>
      </w:r>
      <w:r w:rsidR="00025A41">
        <w:t>[8]</w:t>
      </w:r>
      <w:r w:rsidR="007A5411" w:rsidRPr="009E3009">
        <w:fldChar w:fldCharType="end"/>
      </w:r>
      <w:r w:rsidR="009F0357" w:rsidRPr="009E3009">
        <w:t>,</w:t>
      </w:r>
      <w:r w:rsidR="00794A6F" w:rsidRPr="009E3009">
        <w:t xml:space="preserve"> </w:t>
      </w:r>
      <w:r w:rsidR="00C80410" w:rsidRPr="009E3009">
        <w:t xml:space="preserve">and can be </w:t>
      </w:r>
      <w:r w:rsidR="002C7243" w:rsidRPr="009E3009">
        <w:t xml:space="preserve">accessed by </w:t>
      </w:r>
      <w:r w:rsidR="00707082" w:rsidRPr="009E3009">
        <w:t>J</w:t>
      </w:r>
      <w:r w:rsidR="002C7243" w:rsidRPr="009E3009">
        <w:t>SPs</w:t>
      </w:r>
      <w:r w:rsidR="00C80410" w:rsidRPr="009E3009">
        <w:t>,</w:t>
      </w:r>
      <w:r w:rsidR="002C7243" w:rsidRPr="009E3009">
        <w:t xml:space="preserve"> </w:t>
      </w:r>
      <w:r w:rsidR="00794A6F" w:rsidRPr="009E3009">
        <w:t>explained</w:t>
      </w:r>
      <w:r w:rsidR="00C80410" w:rsidRPr="009E3009">
        <w:t xml:space="preserve"> in </w:t>
      </w:r>
      <w:r w:rsidR="00C80410" w:rsidRPr="009E3009">
        <w:fldChar w:fldCharType="begin"/>
      </w:r>
      <w:r w:rsidR="00C80410" w:rsidRPr="009E3009">
        <w:instrText xml:space="preserve"> REF _Ref102404018 \r \h </w:instrText>
      </w:r>
      <w:r w:rsidR="009E3009">
        <w:instrText xml:space="preserve"> \* MERGEFORMAT </w:instrText>
      </w:r>
      <w:r w:rsidR="00C80410" w:rsidRPr="009E3009">
        <w:fldChar w:fldCharType="separate"/>
      </w:r>
      <w:r w:rsidR="00025A41">
        <w:t>5.5.4</w:t>
      </w:r>
      <w:r w:rsidR="00C80410" w:rsidRPr="009E3009">
        <w:fldChar w:fldCharType="end"/>
      </w:r>
      <w:r w:rsidR="00C80410" w:rsidRPr="009E3009">
        <w:t xml:space="preserve"> </w:t>
      </w:r>
      <w:r w:rsidR="00C80410" w:rsidRPr="009E3009">
        <w:fldChar w:fldCharType="begin"/>
      </w:r>
      <w:r w:rsidR="00C80410" w:rsidRPr="009E3009">
        <w:instrText xml:space="preserve"> REF _Ref102404018 \h </w:instrText>
      </w:r>
      <w:r w:rsidR="00302211" w:rsidRPr="009E3009">
        <w:instrText xml:space="preserve"> \* MERGEFORMAT </w:instrText>
      </w:r>
      <w:r w:rsidR="00C80410" w:rsidRPr="009E3009">
        <w:fldChar w:fldCharType="separate"/>
      </w:r>
      <w:r w:rsidR="00025A41" w:rsidRPr="002D7347">
        <w:t>Accessing Model Attributes</w:t>
      </w:r>
      <w:r w:rsidR="00C80410" w:rsidRPr="009E3009">
        <w:fldChar w:fldCharType="end"/>
      </w:r>
      <w:r w:rsidR="00794A6F" w:rsidRPr="009E3009">
        <w:t>.</w:t>
      </w:r>
    </w:p>
    <w:p w14:paraId="5C1B7712" w14:textId="59CAF6FF" w:rsidR="0062213F" w:rsidRPr="009E3009" w:rsidRDefault="003573A4" w:rsidP="0062213F">
      <w:r w:rsidRPr="009E3009">
        <w:t>Controller methods can send URL request</w:t>
      </w:r>
      <w:r w:rsidR="000A2879" w:rsidRPr="009E3009">
        <w:t>s</w:t>
      </w:r>
      <w:r w:rsidRPr="009E3009">
        <w:t xml:space="preserve"> for other </w:t>
      </w:r>
      <w:r w:rsidR="00B8523C" w:rsidRPr="009E3009">
        <w:t>m</w:t>
      </w:r>
      <w:r w:rsidR="000B02BB" w:rsidRPr="009E3009">
        <w:t>ethod</w:t>
      </w:r>
      <w:r w:rsidR="000A2879" w:rsidRPr="009E3009">
        <w:t>s</w:t>
      </w:r>
      <w:r w:rsidRPr="009E3009">
        <w:t xml:space="preserve">, which </w:t>
      </w:r>
      <w:r w:rsidR="000A2879" w:rsidRPr="009E3009">
        <w:t>works the same as when a page does this</w:t>
      </w:r>
      <w:r w:rsidR="006878EB" w:rsidRPr="009E3009">
        <w:t xml:space="preserve">. </w:t>
      </w:r>
      <w:r w:rsidR="004D2C72" w:rsidRPr="009E3009">
        <w:t xml:space="preserve">This is called a redirect and data can be added to the JSP the Redirected Controller calls using </w:t>
      </w:r>
      <w:r w:rsidR="0062213F" w:rsidRPr="009E3009">
        <w:t>Redirect Attributes</w:t>
      </w:r>
      <w:r w:rsidR="004D2C72" w:rsidRPr="009E3009">
        <w:t>, which</w:t>
      </w:r>
      <w:r w:rsidR="002D5244" w:rsidRPr="009E3009">
        <w:t xml:space="preserve"> </w:t>
      </w:r>
      <w:r w:rsidR="00120117" w:rsidRPr="009E3009">
        <w:t>work similar</w:t>
      </w:r>
      <w:r w:rsidR="00402600" w:rsidRPr="009E3009">
        <w:t>ly</w:t>
      </w:r>
      <w:r w:rsidR="00120117" w:rsidRPr="009E3009">
        <w:t xml:space="preserve"> to Model Attributes except they are applied </w:t>
      </w:r>
      <w:r w:rsidR="001D2216" w:rsidRPr="009E3009">
        <w:t>before</w:t>
      </w:r>
      <w:r w:rsidR="00120117" w:rsidRPr="009E3009">
        <w:t xml:space="preserve"> the Redirect</w:t>
      </w:r>
      <w:r w:rsidR="003E36C0" w:rsidRPr="009E3009">
        <w:t>.</w:t>
      </w:r>
    </w:p>
    <w:p w14:paraId="270931DD" w14:textId="44CEA9D4" w:rsidR="00906D52" w:rsidRPr="009E3009" w:rsidRDefault="00906D52" w:rsidP="00906D52">
      <w:bookmarkStart w:id="213" w:name="_Ref102062852"/>
      <w:r w:rsidRPr="009E3009">
        <w:t xml:space="preserve">Controllers are classes </w:t>
      </w:r>
      <w:r w:rsidR="00FD34CA" w:rsidRPr="009E3009">
        <w:t xml:space="preserve">with the </w:t>
      </w:r>
      <w:r w:rsidRPr="009E3009">
        <w:t>annot</w:t>
      </w:r>
      <w:r w:rsidR="00FD34CA" w:rsidRPr="009E3009">
        <w:t>ation</w:t>
      </w:r>
      <w:r w:rsidRPr="009E3009">
        <w:t xml:space="preserve"> ‘@Controller’ </w:t>
      </w:r>
      <w:r w:rsidRPr="009E3009">
        <w:fldChar w:fldCharType="begin"/>
      </w:r>
      <w:r w:rsidRPr="009E3009">
        <w:instrText xml:space="preserve"> REF _Ref102388903 \r \h </w:instrText>
      </w:r>
      <w:r w:rsidR="009E3009">
        <w:instrText xml:space="preserve"> \* MERGEFORMAT </w:instrText>
      </w:r>
      <w:r w:rsidRPr="009E3009">
        <w:fldChar w:fldCharType="separate"/>
      </w:r>
      <w:r w:rsidR="00025A41">
        <w:t>[8]</w:t>
      </w:r>
      <w:r w:rsidRPr="009E3009">
        <w:fldChar w:fldCharType="end"/>
      </w:r>
      <w:r w:rsidRPr="009E3009">
        <w:t xml:space="preserve"> so that Spring knows that this is a controller.</w:t>
      </w:r>
    </w:p>
    <w:p w14:paraId="69A9A9F3" w14:textId="09FC9128" w:rsidR="00C972D1" w:rsidRPr="009E3009" w:rsidRDefault="00C972D1" w:rsidP="006964C7">
      <w:pPr>
        <w:pStyle w:val="Heading4"/>
      </w:pPr>
      <w:bookmarkStart w:id="214" w:name="_Ref102138355"/>
      <w:r w:rsidRPr="009E3009">
        <w:t>Main Controller</w:t>
      </w:r>
      <w:bookmarkEnd w:id="212"/>
      <w:bookmarkEnd w:id="213"/>
      <w:bookmarkEnd w:id="214"/>
    </w:p>
    <w:p w14:paraId="5AE2CEAF" w14:textId="6AAFFFF6" w:rsidR="00515EF2" w:rsidRPr="009E3009" w:rsidRDefault="00B94FF4" w:rsidP="00406377">
      <w:r w:rsidRPr="009E3009">
        <w:t xml:space="preserve">This loads the </w:t>
      </w:r>
      <w:r w:rsidR="00406377">
        <w:fldChar w:fldCharType="begin"/>
      </w:r>
      <w:r w:rsidR="00406377">
        <w:instrText xml:space="preserve"> REF _Ref102642239 \h </w:instrText>
      </w:r>
      <w:r w:rsidR="00406377">
        <w:fldChar w:fldCharType="separate"/>
      </w:r>
      <w:r w:rsidR="00025A41">
        <w:t>Home Page</w:t>
      </w:r>
      <w:r w:rsidR="00406377">
        <w:fldChar w:fldCharType="end"/>
      </w:r>
      <w:r w:rsidR="003D74FF" w:rsidRPr="009E3009">
        <w:t>, and if a user is logged</w:t>
      </w:r>
      <w:r w:rsidR="00F82E37" w:rsidRPr="009E3009">
        <w:t xml:space="preserve"> </w:t>
      </w:r>
      <w:r w:rsidR="003D74FF" w:rsidRPr="009E3009">
        <w:t xml:space="preserve">in adds their </w:t>
      </w:r>
      <w:r w:rsidR="00ED0B84" w:rsidRPr="009E3009">
        <w:t xml:space="preserve">3 </w:t>
      </w:r>
      <w:r w:rsidR="0041102D" w:rsidRPr="009E3009">
        <w:t xml:space="preserve">last </w:t>
      </w:r>
      <w:r w:rsidR="003B45F3" w:rsidRPr="009E3009">
        <w:t>changed</w:t>
      </w:r>
      <w:r w:rsidR="00ED0B84" w:rsidRPr="009E3009">
        <w:t xml:space="preserve"> setl</w:t>
      </w:r>
      <w:r w:rsidR="003B45F3" w:rsidRPr="009E3009">
        <w:t>i</w:t>
      </w:r>
      <w:r w:rsidR="00ED0B84" w:rsidRPr="009E3009">
        <w:t xml:space="preserve">sts and </w:t>
      </w:r>
      <w:r w:rsidR="003902D2" w:rsidRPr="009E3009">
        <w:t xml:space="preserve">3 </w:t>
      </w:r>
      <w:r w:rsidR="00ED0B84" w:rsidRPr="009E3009">
        <w:t xml:space="preserve">last saved </w:t>
      </w:r>
      <w:r w:rsidR="003902D2" w:rsidRPr="009E3009">
        <w:t>S</w:t>
      </w:r>
      <w:r w:rsidR="00ED0B84" w:rsidRPr="009E3009">
        <w:t xml:space="preserve">ets in </w:t>
      </w:r>
      <w:r w:rsidR="003902D2" w:rsidRPr="009E3009">
        <w:t>P</w:t>
      </w:r>
      <w:r w:rsidR="00ED0B84" w:rsidRPr="009E3009">
        <w:t>rogress</w:t>
      </w:r>
      <w:r w:rsidR="00872DCE" w:rsidRPr="009E3009">
        <w:t xml:space="preserve"> as Model Attributes</w:t>
      </w:r>
      <w:r w:rsidR="00ED0B84" w:rsidRPr="009E3009">
        <w:t xml:space="preserve"> </w:t>
      </w:r>
      <w:r w:rsidR="003B45F3" w:rsidRPr="009E3009">
        <w:t>so</w:t>
      </w:r>
      <w:r w:rsidR="00ED0B84" w:rsidRPr="009E3009">
        <w:t xml:space="preserve"> they can </w:t>
      </w:r>
      <w:r w:rsidR="003902D2" w:rsidRPr="009E3009">
        <w:t xml:space="preserve">be </w:t>
      </w:r>
      <w:r w:rsidR="00ED0B84" w:rsidRPr="009E3009">
        <w:t>view</w:t>
      </w:r>
      <w:r w:rsidR="003902D2" w:rsidRPr="009E3009">
        <w:t>ed</w:t>
      </w:r>
      <w:r w:rsidR="00ED0B84" w:rsidRPr="009E3009">
        <w:t xml:space="preserve"> on this page.</w:t>
      </w:r>
    </w:p>
    <w:p w14:paraId="49A2C721" w14:textId="0BD41110" w:rsidR="00515EF2" w:rsidRPr="009E3009" w:rsidRDefault="00515EF2" w:rsidP="000D0361">
      <w:r w:rsidRPr="009E3009">
        <w:t xml:space="preserve">The </w:t>
      </w:r>
      <w:r w:rsidR="00E119D7" w:rsidRPr="009E3009">
        <w:t>‘</w:t>
      </w:r>
      <w:r w:rsidRPr="009E3009">
        <w:t>onStartUp</w:t>
      </w:r>
      <w:r w:rsidR="00E119D7" w:rsidRPr="009E3009">
        <w:t>’</w:t>
      </w:r>
      <w:r w:rsidRPr="009E3009">
        <w:t xml:space="preserve"> method</w:t>
      </w:r>
      <w:r w:rsidR="00E119D7" w:rsidRPr="009E3009">
        <w:t>,</w:t>
      </w:r>
      <w:r w:rsidRPr="009E3009">
        <w:t xml:space="preserve"> is run every time the system starts and calls the </w:t>
      </w:r>
      <w:r w:rsidRPr="009E3009">
        <w:fldChar w:fldCharType="begin"/>
      </w:r>
      <w:r w:rsidRPr="009E3009">
        <w:instrText xml:space="preserve"> REF _Ref101959395 \h </w:instrText>
      </w:r>
      <w:r w:rsidR="009E3009">
        <w:instrText xml:space="preserve"> \* MERGEFORMAT </w:instrText>
      </w:r>
      <w:r w:rsidRPr="009E3009">
        <w:fldChar w:fldCharType="separate"/>
      </w:r>
      <w:r w:rsidR="00025A41">
        <w:t>Theme Controller</w:t>
      </w:r>
      <w:r w:rsidRPr="009E3009">
        <w:fldChar w:fldCharType="end"/>
      </w:r>
      <w:r w:rsidRPr="009E3009">
        <w:t xml:space="preserve"> and </w:t>
      </w:r>
      <w:r w:rsidR="0058155D" w:rsidRPr="009E3009">
        <w:t xml:space="preserve">the </w:t>
      </w:r>
      <w:r w:rsidRPr="009E3009">
        <w:fldChar w:fldCharType="begin"/>
      </w:r>
      <w:r w:rsidRPr="009E3009">
        <w:instrText xml:space="preserve"> REF _Ref101959398 \h </w:instrText>
      </w:r>
      <w:r w:rsidR="009E3009">
        <w:instrText xml:space="preserve"> \* MERGEFORMAT </w:instrText>
      </w:r>
      <w:r w:rsidRPr="009E3009">
        <w:fldChar w:fldCharType="separate"/>
      </w:r>
      <w:r w:rsidR="00025A41">
        <w:t>Piece Type Controller</w:t>
      </w:r>
      <w:r w:rsidRPr="009E3009">
        <w:fldChar w:fldCharType="end"/>
      </w:r>
      <w:r w:rsidRPr="009E3009">
        <w:t xml:space="preserve"> to create Hash Maps for all Them</w:t>
      </w:r>
      <w:r w:rsidR="0058155D" w:rsidRPr="009E3009">
        <w:t>es and Piece Types respectfully</w:t>
      </w:r>
      <w:r w:rsidRPr="009E3009">
        <w:t>.</w:t>
      </w:r>
    </w:p>
    <w:p w14:paraId="1FC8FC27" w14:textId="26EC7883" w:rsidR="00C972D1" w:rsidRPr="009E3009" w:rsidRDefault="00C972D1" w:rsidP="006964C7">
      <w:pPr>
        <w:pStyle w:val="Heading4"/>
      </w:pPr>
      <w:bookmarkStart w:id="215" w:name="_Ref101983501"/>
      <w:r w:rsidRPr="009E3009">
        <w:t>Set Controller</w:t>
      </w:r>
      <w:bookmarkEnd w:id="215"/>
    </w:p>
    <w:p w14:paraId="5D41D957" w14:textId="189F93C8" w:rsidR="00586F59" w:rsidRPr="009E3009" w:rsidRDefault="00E54DD6" w:rsidP="00A447D3">
      <w:r w:rsidRPr="009E3009">
        <w:t>The Set Controller handles</w:t>
      </w:r>
      <w:r w:rsidR="006110B8" w:rsidRPr="009E3009">
        <w:t xml:space="preserve"> views that involve Lego Sets</w:t>
      </w:r>
      <w:r w:rsidR="00C91E43" w:rsidRPr="009E3009">
        <w:t xml:space="preserve"> </w:t>
      </w:r>
      <w:r w:rsidR="006110B8" w:rsidRPr="009E3009">
        <w:t xml:space="preserve">and the </w:t>
      </w:r>
      <w:r w:rsidR="00C91E43" w:rsidRPr="009E3009">
        <w:t>retrieval of Set information</w:t>
      </w:r>
      <w:r w:rsidR="0009689A" w:rsidRPr="009E3009">
        <w:t>.</w:t>
      </w:r>
    </w:p>
    <w:p w14:paraId="1B0EBCF8" w14:textId="3AAE95C7" w:rsidR="006B0C46" w:rsidRPr="009E3009" w:rsidRDefault="00206625" w:rsidP="00A447D3">
      <w:r w:rsidRPr="009E3009">
        <w:t xml:space="preserve">It </w:t>
      </w:r>
      <w:r w:rsidR="0009689A" w:rsidRPr="009E3009">
        <w:t xml:space="preserve">interacts with the Rebrickable API </w:t>
      </w:r>
      <w:r w:rsidR="0009689A" w:rsidRPr="009E3009">
        <w:fldChar w:fldCharType="begin"/>
      </w:r>
      <w:r w:rsidR="0009689A" w:rsidRPr="009E3009">
        <w:instrText xml:space="preserve"> REF _Ref88054215 \r \h </w:instrText>
      </w:r>
      <w:r w:rsidR="009E3009">
        <w:instrText xml:space="preserve"> \* MERGEFORMAT </w:instrText>
      </w:r>
      <w:r w:rsidR="0009689A" w:rsidRPr="009E3009">
        <w:fldChar w:fldCharType="separate"/>
      </w:r>
      <w:r w:rsidR="00025A41">
        <w:t>[1]</w:t>
      </w:r>
      <w:r w:rsidR="0009689A" w:rsidRPr="009E3009">
        <w:fldChar w:fldCharType="end"/>
      </w:r>
      <w:r w:rsidR="0009689A" w:rsidRPr="009E3009">
        <w:t xml:space="preserve"> to retrieve Set </w:t>
      </w:r>
      <w:r w:rsidR="00CA09AB" w:rsidRPr="009E3009">
        <w:t xml:space="preserve">information </w:t>
      </w:r>
      <w:r w:rsidR="00586F59" w:rsidRPr="009E3009">
        <w:t>using</w:t>
      </w:r>
      <w:r w:rsidR="0009689A" w:rsidRPr="009E3009">
        <w:t xml:space="preserve"> </w:t>
      </w:r>
      <w:r w:rsidR="00CA09AB" w:rsidRPr="009E3009">
        <w:t>a</w:t>
      </w:r>
      <w:r w:rsidR="00D42FB3" w:rsidRPr="009E3009">
        <w:t xml:space="preserve"> Set’s</w:t>
      </w:r>
      <w:r w:rsidR="0009689A" w:rsidRPr="009E3009">
        <w:t xml:space="preserve"> ‘Set Number’</w:t>
      </w:r>
      <w:r w:rsidR="00586F59" w:rsidRPr="009E3009">
        <w:t>,</w:t>
      </w:r>
      <w:r w:rsidR="00D42FB3" w:rsidRPr="009E3009">
        <w:t xml:space="preserve"> and then reads the data returned</w:t>
      </w:r>
      <w:r w:rsidR="00CA09AB" w:rsidRPr="009E3009">
        <w:t xml:space="preserve">. </w:t>
      </w:r>
      <w:r w:rsidR="00D42FB3" w:rsidRPr="009E3009">
        <w:t xml:space="preserve">This data </w:t>
      </w:r>
      <w:r w:rsidR="00586F59" w:rsidRPr="009E3009">
        <w:t>is added to</w:t>
      </w:r>
      <w:r w:rsidR="003258ED" w:rsidRPr="009E3009">
        <w:t xml:space="preserve"> a</w:t>
      </w:r>
      <w:r w:rsidR="00C76237" w:rsidRPr="009E3009">
        <w:t xml:space="preserve"> </w:t>
      </w:r>
      <w:r w:rsidR="00C76237" w:rsidRPr="009E3009">
        <w:fldChar w:fldCharType="begin"/>
      </w:r>
      <w:r w:rsidR="00C76237" w:rsidRPr="009E3009">
        <w:instrText xml:space="preserve"> REF _Ref102137037 \h </w:instrText>
      </w:r>
      <w:r w:rsidR="009E3009">
        <w:instrText xml:space="preserve"> \* MERGEFORMAT </w:instrText>
      </w:r>
      <w:r w:rsidR="00C76237" w:rsidRPr="009E3009">
        <w:fldChar w:fldCharType="separate"/>
      </w:r>
      <w:r w:rsidR="00025A41">
        <w:t>Set Class</w:t>
      </w:r>
      <w:r w:rsidR="00C76237" w:rsidRPr="009E3009">
        <w:fldChar w:fldCharType="end"/>
      </w:r>
      <w:r w:rsidR="009C66A0">
        <w:t xml:space="preserve"> instance</w:t>
      </w:r>
      <w:r w:rsidR="00CA30C8" w:rsidRPr="009E3009">
        <w:t>, then</w:t>
      </w:r>
      <w:r w:rsidR="000A3A0D" w:rsidRPr="009E3009">
        <w:t xml:space="preserve"> </w:t>
      </w:r>
      <w:r w:rsidR="00CA30C8" w:rsidRPr="009E3009">
        <w:t>this</w:t>
      </w:r>
      <w:r w:rsidR="000A3A0D" w:rsidRPr="009E3009">
        <w:t xml:space="preserve"> controller interacts with the </w:t>
      </w:r>
      <w:r w:rsidR="000A3A0D" w:rsidRPr="009E3009">
        <w:fldChar w:fldCharType="begin"/>
      </w:r>
      <w:r w:rsidR="000A3A0D" w:rsidRPr="009E3009">
        <w:instrText xml:space="preserve"> REF _Ref101975325 \h </w:instrText>
      </w:r>
      <w:r w:rsidR="009E3009">
        <w:instrText xml:space="preserve"> \* MERGEFORMAT </w:instrText>
      </w:r>
      <w:r w:rsidR="000A3A0D" w:rsidRPr="009E3009">
        <w:fldChar w:fldCharType="separate"/>
      </w:r>
      <w:r w:rsidR="00025A41">
        <w:t>Piece Controller</w:t>
      </w:r>
      <w:r w:rsidR="000A3A0D" w:rsidRPr="009E3009">
        <w:fldChar w:fldCharType="end"/>
      </w:r>
      <w:r w:rsidR="004A0F17" w:rsidRPr="009E3009">
        <w:t xml:space="preserve"> (</w:t>
      </w:r>
      <w:r w:rsidR="004A0F17" w:rsidRPr="009E3009">
        <w:fldChar w:fldCharType="begin"/>
      </w:r>
      <w:r w:rsidR="004A0F17" w:rsidRPr="009E3009">
        <w:instrText xml:space="preserve"> REF _Ref101975325 \p \h </w:instrText>
      </w:r>
      <w:r w:rsidR="009E3009">
        <w:instrText xml:space="preserve"> \* MERGEFORMAT </w:instrText>
      </w:r>
      <w:r w:rsidR="004A0F17" w:rsidRPr="009E3009">
        <w:fldChar w:fldCharType="separate"/>
      </w:r>
      <w:r w:rsidR="00025A41">
        <w:t>below</w:t>
      </w:r>
      <w:r w:rsidR="004A0F17" w:rsidRPr="009E3009">
        <w:fldChar w:fldCharType="end"/>
      </w:r>
      <w:r w:rsidR="004A0F17" w:rsidRPr="009E3009">
        <w:t>)</w:t>
      </w:r>
      <w:r w:rsidR="000A3A0D" w:rsidRPr="009E3009">
        <w:t xml:space="preserve"> to retrieve a list of </w:t>
      </w:r>
      <w:r w:rsidR="00CA30C8" w:rsidRPr="009E3009">
        <w:t xml:space="preserve">type </w:t>
      </w:r>
      <w:r w:rsidR="00C76237" w:rsidRPr="009E3009">
        <w:fldChar w:fldCharType="begin"/>
      </w:r>
      <w:r w:rsidR="00C76237" w:rsidRPr="009E3009">
        <w:instrText xml:space="preserve"> REF _Ref102137047 \h </w:instrText>
      </w:r>
      <w:r w:rsidR="009E3009">
        <w:instrText xml:space="preserve"> \* MERGEFORMAT </w:instrText>
      </w:r>
      <w:r w:rsidR="00C76237" w:rsidRPr="009E3009">
        <w:fldChar w:fldCharType="separate"/>
      </w:r>
      <w:r w:rsidR="00025A41">
        <w:t>Piece Class</w:t>
      </w:r>
      <w:r w:rsidR="00C76237" w:rsidRPr="009E3009">
        <w:fldChar w:fldCharType="end"/>
      </w:r>
      <w:r w:rsidR="00C76237" w:rsidRPr="009E3009">
        <w:t xml:space="preserve"> </w:t>
      </w:r>
      <w:r w:rsidR="00CA30C8" w:rsidRPr="009E3009">
        <w:t xml:space="preserve">which are added </w:t>
      </w:r>
      <w:r w:rsidR="000A3A0D" w:rsidRPr="009E3009">
        <w:t>to th</w:t>
      </w:r>
      <w:r w:rsidR="00CA30C8" w:rsidRPr="009E3009">
        <w:t>is Set Class</w:t>
      </w:r>
      <w:r w:rsidR="00AA312B" w:rsidRPr="009E3009">
        <w:t>. T</w:t>
      </w:r>
      <w:r w:rsidR="003258ED" w:rsidRPr="009E3009">
        <w:t>h</w:t>
      </w:r>
      <w:r w:rsidR="00F10623" w:rsidRPr="009E3009">
        <w:t xml:space="preserve">is </w:t>
      </w:r>
      <w:r w:rsidR="008235FC" w:rsidRPr="009E3009">
        <w:t>S</w:t>
      </w:r>
      <w:r w:rsidR="00F10623" w:rsidRPr="009E3009">
        <w:t>et i</w:t>
      </w:r>
      <w:r w:rsidR="008235FC" w:rsidRPr="009E3009">
        <w:t>s</w:t>
      </w:r>
      <w:r w:rsidR="00F10623" w:rsidRPr="009E3009">
        <w:t xml:space="preserve"> then added </w:t>
      </w:r>
      <w:r w:rsidR="003258ED" w:rsidRPr="009E3009">
        <w:t>to</w:t>
      </w:r>
      <w:r w:rsidR="00586F59" w:rsidRPr="009E3009">
        <w:t xml:space="preserve"> the </w:t>
      </w:r>
      <w:r w:rsidR="00E049FA" w:rsidRPr="009E3009">
        <w:fldChar w:fldCharType="begin"/>
      </w:r>
      <w:r w:rsidR="00E049FA" w:rsidRPr="009E3009">
        <w:instrText xml:space="preserve"> REF _Ref100934557 \h </w:instrText>
      </w:r>
      <w:r w:rsidR="009E3009">
        <w:instrText xml:space="preserve"> \* MERGEFORMAT </w:instrText>
      </w:r>
      <w:r w:rsidR="00E049FA" w:rsidRPr="009E3009">
        <w:fldChar w:fldCharType="separate"/>
      </w:r>
      <w:r w:rsidR="00025A41">
        <w:t>Set Page</w:t>
      </w:r>
      <w:r w:rsidR="00E049FA" w:rsidRPr="009E3009">
        <w:fldChar w:fldCharType="end"/>
      </w:r>
      <w:r w:rsidR="00516D7D" w:rsidRPr="009E3009">
        <w:t xml:space="preserve"> (</w:t>
      </w:r>
      <w:r w:rsidR="00516D7D" w:rsidRPr="009E3009">
        <w:fldChar w:fldCharType="begin"/>
      </w:r>
      <w:r w:rsidR="00516D7D" w:rsidRPr="009E3009">
        <w:instrText xml:space="preserve"> REF _Ref101301087 \h </w:instrText>
      </w:r>
      <w:r w:rsidR="009E3009">
        <w:instrText xml:space="preserve"> \* MERGEFORMAT </w:instrText>
      </w:r>
      <w:r w:rsidR="00516D7D" w:rsidRPr="009E3009">
        <w:fldChar w:fldCharType="separate"/>
      </w:r>
      <w:r w:rsidR="00025A41">
        <w:t xml:space="preserve">Figure </w:t>
      </w:r>
      <w:r w:rsidR="00025A41">
        <w:rPr>
          <w:noProof/>
        </w:rPr>
        <w:t>17</w:t>
      </w:r>
      <w:r w:rsidR="00516D7D" w:rsidRPr="009E3009">
        <w:fldChar w:fldCharType="end"/>
      </w:r>
      <w:r w:rsidR="00516D7D" w:rsidRPr="009E3009">
        <w:t xml:space="preserve">) </w:t>
      </w:r>
      <w:r w:rsidR="00F10623" w:rsidRPr="009E3009">
        <w:t xml:space="preserve">JSP </w:t>
      </w:r>
      <w:r w:rsidR="00AA312B" w:rsidRPr="009E3009">
        <w:t xml:space="preserve">as a </w:t>
      </w:r>
      <w:r w:rsidR="00834B58">
        <w:t>Session</w:t>
      </w:r>
      <w:r w:rsidR="00AA312B" w:rsidRPr="009E3009">
        <w:t xml:space="preserve"> Attribute, </w:t>
      </w:r>
      <w:r w:rsidR="008235FC" w:rsidRPr="009E3009">
        <w:t xml:space="preserve">where </w:t>
      </w:r>
      <w:r w:rsidR="00586F59" w:rsidRPr="009E3009">
        <w:t>it can b</w:t>
      </w:r>
      <w:r w:rsidR="00AA312B" w:rsidRPr="009E3009">
        <w:t>e displayed</w:t>
      </w:r>
      <w:r w:rsidR="00586F59" w:rsidRPr="009E3009">
        <w:t>.</w:t>
      </w:r>
    </w:p>
    <w:p w14:paraId="60AA328C" w14:textId="72A66786" w:rsidR="00CA5BD5" w:rsidRPr="009E3009" w:rsidRDefault="006B0C46" w:rsidP="00A447D3">
      <w:r w:rsidRPr="009E3009">
        <w:t>It can also retrieve a list of Sets from the API</w:t>
      </w:r>
      <w:r w:rsidR="00D85A15" w:rsidRPr="009E3009">
        <w:t>,</w:t>
      </w:r>
      <w:r w:rsidRPr="009E3009">
        <w:t xml:space="preserve"> </w:t>
      </w:r>
      <w:r w:rsidR="00D85A15" w:rsidRPr="009E3009">
        <w:t>t</w:t>
      </w:r>
      <w:r w:rsidRPr="009E3009">
        <w:t>he request sent to</w:t>
      </w:r>
      <w:r w:rsidR="00E460A9" w:rsidRPr="009E3009">
        <w:t xml:space="preserve"> the API to</w:t>
      </w:r>
      <w:r w:rsidRPr="009E3009">
        <w:t xml:space="preserve"> retrieve the</w:t>
      </w:r>
      <w:r w:rsidR="00D85A15" w:rsidRPr="009E3009">
        <w:t xml:space="preserve"> list of</w:t>
      </w:r>
      <w:r w:rsidRPr="009E3009">
        <w:t xml:space="preserve"> sets can have parameters </w:t>
      </w:r>
      <w:r w:rsidR="00D85A15" w:rsidRPr="009E3009">
        <w:t>to</w:t>
      </w:r>
      <w:r w:rsidRPr="009E3009">
        <w:t xml:space="preserve"> sort and filter the returned sets</w:t>
      </w:r>
      <w:r w:rsidR="00E460A9" w:rsidRPr="009E3009">
        <w:t xml:space="preserve">, which the user </w:t>
      </w:r>
      <w:r w:rsidR="005C5CA5" w:rsidRPr="009E3009">
        <w:t xml:space="preserve">can set </w:t>
      </w:r>
      <w:r w:rsidR="00E460A9" w:rsidRPr="009E3009">
        <w:t xml:space="preserve">on the </w:t>
      </w:r>
      <w:r w:rsidR="00E460A9" w:rsidRPr="009E3009">
        <w:fldChar w:fldCharType="begin"/>
      </w:r>
      <w:r w:rsidR="00E460A9" w:rsidRPr="009E3009">
        <w:instrText xml:space="preserve"> REF _Ref100934880 \h </w:instrText>
      </w:r>
      <w:r w:rsidR="009E3009">
        <w:instrText xml:space="preserve"> \* MERGEFORMAT </w:instrText>
      </w:r>
      <w:r w:rsidR="00E460A9" w:rsidRPr="009E3009">
        <w:fldChar w:fldCharType="separate"/>
      </w:r>
      <w:r w:rsidR="00025A41">
        <w:t>Search Page</w:t>
      </w:r>
      <w:r w:rsidR="00E460A9" w:rsidRPr="009E3009">
        <w:fldChar w:fldCharType="end"/>
      </w:r>
      <w:r w:rsidR="00E460A9" w:rsidRPr="009E3009">
        <w:t xml:space="preserve"> (</w:t>
      </w:r>
      <w:r w:rsidR="00E460A9" w:rsidRPr="009E3009">
        <w:fldChar w:fldCharType="begin"/>
      </w:r>
      <w:r w:rsidR="00E460A9" w:rsidRPr="009E3009">
        <w:instrText xml:space="preserve"> REF _Ref101299243 \h </w:instrText>
      </w:r>
      <w:r w:rsidR="009E3009">
        <w:instrText xml:space="preserve"> \* MERGEFORMAT </w:instrText>
      </w:r>
      <w:r w:rsidR="00E460A9" w:rsidRPr="009E3009">
        <w:fldChar w:fldCharType="separate"/>
      </w:r>
      <w:r w:rsidR="00025A41">
        <w:t xml:space="preserve">Figure </w:t>
      </w:r>
      <w:r w:rsidR="00025A41">
        <w:rPr>
          <w:noProof/>
        </w:rPr>
        <w:t>14</w:t>
      </w:r>
      <w:r w:rsidR="00E460A9" w:rsidRPr="009E3009">
        <w:fldChar w:fldCharType="end"/>
      </w:r>
      <w:r w:rsidR="00E460A9" w:rsidRPr="009E3009">
        <w:t xml:space="preserve"> and </w:t>
      </w:r>
      <w:r w:rsidR="00E460A9" w:rsidRPr="009E3009">
        <w:fldChar w:fldCharType="begin"/>
      </w:r>
      <w:r w:rsidR="00E460A9" w:rsidRPr="009E3009">
        <w:instrText xml:space="preserve"> REF _Ref101299246 \h </w:instrText>
      </w:r>
      <w:r w:rsidR="009E3009">
        <w:instrText xml:space="preserve"> \* MERGEFORMAT </w:instrText>
      </w:r>
      <w:r w:rsidR="00E460A9" w:rsidRPr="009E3009">
        <w:fldChar w:fldCharType="separate"/>
      </w:r>
      <w:r w:rsidR="00025A41">
        <w:t xml:space="preserve">Figure </w:t>
      </w:r>
      <w:r w:rsidR="00025A41">
        <w:rPr>
          <w:noProof/>
        </w:rPr>
        <w:t>15</w:t>
      </w:r>
      <w:r w:rsidR="00E460A9" w:rsidRPr="009E3009">
        <w:fldChar w:fldCharType="end"/>
      </w:r>
      <w:r w:rsidR="00E460A9" w:rsidRPr="009E3009">
        <w:t>)</w:t>
      </w:r>
      <w:r w:rsidR="001F21D6" w:rsidRPr="009E3009">
        <w:t>.</w:t>
      </w:r>
      <w:r w:rsidR="00732469" w:rsidRPr="009E3009">
        <w:t xml:space="preserve"> </w:t>
      </w:r>
      <w:r w:rsidR="00275985" w:rsidRPr="009E3009">
        <w:t>Each S</w:t>
      </w:r>
      <w:r w:rsidR="00732469" w:rsidRPr="009E3009">
        <w:t>et</w:t>
      </w:r>
      <w:r w:rsidR="00613D91" w:rsidRPr="009E3009">
        <w:t xml:space="preserve"> </w:t>
      </w:r>
      <w:r w:rsidR="000D33B8" w:rsidRPr="009E3009">
        <w:t>is</w:t>
      </w:r>
      <w:r w:rsidR="00613D91" w:rsidRPr="009E3009">
        <w:t xml:space="preserve"> </w:t>
      </w:r>
      <w:r w:rsidR="00275985" w:rsidRPr="009E3009">
        <w:t xml:space="preserve">stored as </w:t>
      </w:r>
      <w:r w:rsidR="0083104A" w:rsidRPr="009E3009">
        <w:t xml:space="preserve">a </w:t>
      </w:r>
      <w:r w:rsidR="00E049FA" w:rsidRPr="009E3009">
        <w:fldChar w:fldCharType="begin"/>
      </w:r>
      <w:r w:rsidR="00E049FA" w:rsidRPr="009E3009">
        <w:instrText xml:space="preserve"> REF _Ref102137037 \h </w:instrText>
      </w:r>
      <w:r w:rsidR="009E3009">
        <w:instrText xml:space="preserve"> \* MERGEFORMAT </w:instrText>
      </w:r>
      <w:r w:rsidR="00E049FA" w:rsidRPr="009E3009">
        <w:fldChar w:fldCharType="separate"/>
      </w:r>
      <w:r w:rsidR="00025A41">
        <w:t>Set Class</w:t>
      </w:r>
      <w:r w:rsidR="00E049FA" w:rsidRPr="009E3009">
        <w:fldChar w:fldCharType="end"/>
      </w:r>
      <w:r w:rsidR="00E049FA" w:rsidRPr="009E3009">
        <w:t xml:space="preserve"> </w:t>
      </w:r>
      <w:r w:rsidR="0083104A" w:rsidRPr="009E3009">
        <w:t xml:space="preserve">instance </w:t>
      </w:r>
      <w:r w:rsidR="00275985" w:rsidRPr="009E3009">
        <w:t xml:space="preserve">in </w:t>
      </w:r>
      <w:r w:rsidR="00613D91" w:rsidRPr="009E3009">
        <w:t>a list</w:t>
      </w:r>
      <w:r w:rsidR="008E3D64" w:rsidRPr="009E3009">
        <w:t xml:space="preserve"> of </w:t>
      </w:r>
      <w:r w:rsidR="00275985" w:rsidRPr="009E3009">
        <w:t xml:space="preserve">the same </w:t>
      </w:r>
      <w:r w:rsidR="008E3D64" w:rsidRPr="009E3009">
        <w:t>type</w:t>
      </w:r>
      <w:r w:rsidR="005C5796" w:rsidRPr="009E3009">
        <w:t xml:space="preserve">. This list </w:t>
      </w:r>
      <w:r w:rsidR="00DC5818" w:rsidRPr="009E3009">
        <w:t xml:space="preserve">and a </w:t>
      </w:r>
      <w:r w:rsidR="005C5796" w:rsidRPr="009E3009">
        <w:t xml:space="preserve">Hash Map of all Themes (see </w:t>
      </w:r>
      <w:r w:rsidR="005C5796" w:rsidRPr="009E3009">
        <w:fldChar w:fldCharType="begin"/>
      </w:r>
      <w:r w:rsidR="005C5796" w:rsidRPr="009E3009">
        <w:instrText xml:space="preserve"> REF _Ref101959395 \h </w:instrText>
      </w:r>
      <w:r w:rsidR="009E3009">
        <w:instrText xml:space="preserve"> \* MERGEFORMAT </w:instrText>
      </w:r>
      <w:r w:rsidR="005C5796" w:rsidRPr="009E3009">
        <w:fldChar w:fldCharType="separate"/>
      </w:r>
      <w:r w:rsidR="00025A41">
        <w:t>Theme Controller</w:t>
      </w:r>
      <w:r w:rsidR="005C5796" w:rsidRPr="009E3009">
        <w:fldChar w:fldCharType="end"/>
      </w:r>
      <w:r w:rsidR="005C5796" w:rsidRPr="009E3009">
        <w:t xml:space="preserve"> </w:t>
      </w:r>
      <w:r w:rsidR="005C5796" w:rsidRPr="009E3009">
        <w:fldChar w:fldCharType="begin"/>
      </w:r>
      <w:r w:rsidR="005C5796" w:rsidRPr="009E3009">
        <w:instrText xml:space="preserve"> REF _Ref101959395 \p \h </w:instrText>
      </w:r>
      <w:r w:rsidR="009E3009">
        <w:instrText xml:space="preserve"> \* MERGEFORMAT </w:instrText>
      </w:r>
      <w:r w:rsidR="005C5796" w:rsidRPr="009E3009">
        <w:fldChar w:fldCharType="separate"/>
      </w:r>
      <w:r w:rsidR="00025A41">
        <w:t>below</w:t>
      </w:r>
      <w:r w:rsidR="005C5796" w:rsidRPr="009E3009">
        <w:fldChar w:fldCharType="end"/>
      </w:r>
      <w:r w:rsidR="005C5796" w:rsidRPr="009E3009">
        <w:t xml:space="preserve">) are added to </w:t>
      </w:r>
      <w:r w:rsidR="00E049FA" w:rsidRPr="009E3009">
        <w:t xml:space="preserve">the </w:t>
      </w:r>
      <w:r w:rsidR="00E049FA" w:rsidRPr="009E3009">
        <w:fldChar w:fldCharType="begin"/>
      </w:r>
      <w:r w:rsidR="00E049FA" w:rsidRPr="009E3009">
        <w:instrText xml:space="preserve"> REF _Ref100934880 \h </w:instrText>
      </w:r>
      <w:r w:rsidR="009E3009">
        <w:instrText xml:space="preserve"> \* MERGEFORMAT </w:instrText>
      </w:r>
      <w:r w:rsidR="00E049FA" w:rsidRPr="009E3009">
        <w:fldChar w:fldCharType="separate"/>
      </w:r>
      <w:r w:rsidR="00025A41">
        <w:t>Search Page</w:t>
      </w:r>
      <w:r w:rsidR="00E049FA" w:rsidRPr="009E3009">
        <w:fldChar w:fldCharType="end"/>
      </w:r>
      <w:r w:rsidR="00E049FA" w:rsidRPr="009E3009">
        <w:t xml:space="preserve"> </w:t>
      </w:r>
      <w:r w:rsidR="00DC5818" w:rsidRPr="009E3009">
        <w:t xml:space="preserve">JSP </w:t>
      </w:r>
      <w:r w:rsidR="005C5796" w:rsidRPr="009E3009">
        <w:t>as Model Attributes</w:t>
      </w:r>
      <w:r w:rsidR="001F5959" w:rsidRPr="009E3009">
        <w:t>.</w:t>
      </w:r>
      <w:r w:rsidR="00774C87" w:rsidRPr="009E3009">
        <w:t xml:space="preserve"> </w:t>
      </w:r>
      <w:r w:rsidR="001F5959" w:rsidRPr="009E3009">
        <w:t xml:space="preserve">The list of sets </w:t>
      </w:r>
      <w:r w:rsidR="00CB562B" w:rsidRPr="009E3009">
        <w:t>is</w:t>
      </w:r>
      <w:r w:rsidR="001F5959" w:rsidRPr="009E3009">
        <w:t xml:space="preserve"> added</w:t>
      </w:r>
      <w:r w:rsidR="00DA64CF" w:rsidRPr="009E3009">
        <w:t xml:space="preserve"> so </w:t>
      </w:r>
      <w:r w:rsidR="001F5959" w:rsidRPr="009E3009">
        <w:t xml:space="preserve">they </w:t>
      </w:r>
      <w:r w:rsidR="00DA64CF" w:rsidRPr="009E3009">
        <w:t>can then be displayed</w:t>
      </w:r>
      <w:r w:rsidR="001F5959" w:rsidRPr="009E3009">
        <w:t>, and the Theme Hash Map so</w:t>
      </w:r>
      <w:r w:rsidR="00CB562B" w:rsidRPr="009E3009">
        <w:t xml:space="preserve"> a user </w:t>
      </w:r>
      <w:r w:rsidR="001F5959" w:rsidRPr="009E3009">
        <w:t xml:space="preserve">can select </w:t>
      </w:r>
      <w:r w:rsidR="006332F2" w:rsidRPr="009E3009">
        <w:t>one of these</w:t>
      </w:r>
      <w:r w:rsidR="00CB562B" w:rsidRPr="009E3009">
        <w:t xml:space="preserve"> </w:t>
      </w:r>
      <w:r w:rsidR="004A7E25" w:rsidRPr="009E3009">
        <w:t>t</w:t>
      </w:r>
      <w:r w:rsidR="00CB562B" w:rsidRPr="009E3009">
        <w:t>heme</w:t>
      </w:r>
      <w:r w:rsidR="006332F2" w:rsidRPr="009E3009">
        <w:t>s</w:t>
      </w:r>
      <w:r w:rsidR="001F5959" w:rsidRPr="009E3009">
        <w:t xml:space="preserve"> to filter the Sets by.</w:t>
      </w:r>
    </w:p>
    <w:p w14:paraId="1FD97DD7" w14:textId="77527C57" w:rsidR="00D11CD3" w:rsidRPr="009E3009" w:rsidRDefault="00586F59" w:rsidP="00A447D3">
      <w:r w:rsidRPr="009E3009">
        <w:t xml:space="preserve">This controller can </w:t>
      </w:r>
      <w:r w:rsidR="002C1DAD" w:rsidRPr="009E3009">
        <w:t>additionally</w:t>
      </w:r>
      <w:r w:rsidRPr="009E3009">
        <w:t xml:space="preserve"> retrieve </w:t>
      </w:r>
      <w:r w:rsidR="005F7A4E" w:rsidRPr="009E3009">
        <w:t>Lego Set instructions</w:t>
      </w:r>
      <w:r w:rsidR="00BA1026" w:rsidRPr="009E3009">
        <w:t xml:space="preserve"> </w:t>
      </w:r>
      <w:r w:rsidRPr="009E3009">
        <w:t xml:space="preserve">from the </w:t>
      </w:r>
      <w:r w:rsidR="00F127E3" w:rsidRPr="009E3009">
        <w:t xml:space="preserve">Brickset API </w:t>
      </w:r>
      <w:r w:rsidR="00F127E3" w:rsidRPr="009E3009">
        <w:fldChar w:fldCharType="begin"/>
      </w:r>
      <w:r w:rsidR="00F127E3" w:rsidRPr="009E3009">
        <w:instrText xml:space="preserve"> REF _Ref101371421 \r \h </w:instrText>
      </w:r>
      <w:r w:rsidR="009E3009">
        <w:instrText xml:space="preserve"> \* MERGEFORMAT </w:instrText>
      </w:r>
      <w:r w:rsidR="00F127E3" w:rsidRPr="009E3009">
        <w:fldChar w:fldCharType="separate"/>
      </w:r>
      <w:r w:rsidR="00025A41">
        <w:t>[7]</w:t>
      </w:r>
      <w:r w:rsidR="00F127E3" w:rsidRPr="009E3009">
        <w:fldChar w:fldCharType="end"/>
      </w:r>
      <w:r w:rsidR="00556CBA" w:rsidRPr="009E3009">
        <w:t>,</w:t>
      </w:r>
      <w:r w:rsidR="00BA1026" w:rsidRPr="009E3009">
        <w:t xml:space="preserve"> so that these can be added to the </w:t>
      </w:r>
      <w:r w:rsidR="00E049FA" w:rsidRPr="009E3009">
        <w:fldChar w:fldCharType="begin"/>
      </w:r>
      <w:r w:rsidR="00E049FA" w:rsidRPr="009E3009">
        <w:instrText xml:space="preserve"> REF _Ref100934557 \h </w:instrText>
      </w:r>
      <w:r w:rsidR="009E3009">
        <w:instrText xml:space="preserve"> \* MERGEFORMAT </w:instrText>
      </w:r>
      <w:r w:rsidR="00E049FA" w:rsidRPr="009E3009">
        <w:fldChar w:fldCharType="separate"/>
      </w:r>
      <w:r w:rsidR="00025A41">
        <w:t>Set Page</w:t>
      </w:r>
      <w:r w:rsidR="00E049FA" w:rsidRPr="009E3009">
        <w:fldChar w:fldCharType="end"/>
      </w:r>
      <w:r w:rsidR="00107B1E" w:rsidRPr="009E3009">
        <w:t xml:space="preserve"> (</w:t>
      </w:r>
      <w:r w:rsidR="00107B1E" w:rsidRPr="009E3009">
        <w:fldChar w:fldCharType="begin"/>
      </w:r>
      <w:r w:rsidR="00107B1E" w:rsidRPr="009E3009">
        <w:instrText xml:space="preserve"> REF _Ref101301087 \h </w:instrText>
      </w:r>
      <w:r w:rsidR="009E3009">
        <w:instrText xml:space="preserve"> \* MERGEFORMAT </w:instrText>
      </w:r>
      <w:r w:rsidR="00107B1E" w:rsidRPr="009E3009">
        <w:fldChar w:fldCharType="separate"/>
      </w:r>
      <w:r w:rsidR="00025A41">
        <w:t xml:space="preserve">Figure </w:t>
      </w:r>
      <w:r w:rsidR="00025A41">
        <w:rPr>
          <w:noProof/>
        </w:rPr>
        <w:t>17</w:t>
      </w:r>
      <w:r w:rsidR="00107B1E" w:rsidRPr="009E3009">
        <w:fldChar w:fldCharType="end"/>
      </w:r>
      <w:r w:rsidR="00107B1E" w:rsidRPr="009E3009">
        <w:t>)</w:t>
      </w:r>
      <w:r w:rsidR="009E14FB" w:rsidRPr="009E3009">
        <w:t xml:space="preserve"> </w:t>
      </w:r>
      <w:r w:rsidR="00107B1E" w:rsidRPr="009E3009">
        <w:t xml:space="preserve">JSP </w:t>
      </w:r>
      <w:r w:rsidR="00556CBA" w:rsidRPr="009E3009">
        <w:t>as Model Attributes</w:t>
      </w:r>
      <w:r w:rsidR="009E14FB" w:rsidRPr="009E3009">
        <w:t xml:space="preserve">, </w:t>
      </w:r>
      <w:r w:rsidR="007E3193" w:rsidRPr="009E3009">
        <w:t>so a</w:t>
      </w:r>
      <w:r w:rsidR="00107B1E" w:rsidRPr="009E3009">
        <w:t xml:space="preserve"> user can access these instructions on</w:t>
      </w:r>
      <w:r w:rsidR="009E14FB" w:rsidRPr="009E3009">
        <w:t xml:space="preserve"> th</w:t>
      </w:r>
      <w:r w:rsidR="00107B1E" w:rsidRPr="009E3009">
        <w:t>is page</w:t>
      </w:r>
      <w:r w:rsidR="00B859A5" w:rsidRPr="009E3009">
        <w:t>.</w:t>
      </w:r>
    </w:p>
    <w:p w14:paraId="3F55A878" w14:textId="56048BEB" w:rsidR="0089700B" w:rsidRDefault="00D11CD3" w:rsidP="00A447D3">
      <w:r w:rsidRPr="009E3009">
        <w:t>Th</w:t>
      </w:r>
      <w:r w:rsidR="00654281" w:rsidRPr="009E3009">
        <w:t>e</w:t>
      </w:r>
      <w:r w:rsidRPr="009E3009">
        <w:t xml:space="preserve"> </w:t>
      </w:r>
      <w:r w:rsidR="00BB3D82" w:rsidRPr="009E3009">
        <w:t>controller</w:t>
      </w:r>
      <w:r w:rsidR="00087153" w:rsidRPr="009E3009">
        <w:t xml:space="preserve"> also</w:t>
      </w:r>
      <w:r w:rsidRPr="009E3009">
        <w:t xml:space="preserve"> handles importing </w:t>
      </w:r>
      <w:r w:rsidR="00654281" w:rsidRPr="009E3009">
        <w:t>a</w:t>
      </w:r>
      <w:r w:rsidRPr="009E3009">
        <w:t xml:space="preserve"> Lego Set Checklist</w:t>
      </w:r>
      <w:r w:rsidR="00846835" w:rsidRPr="009E3009">
        <w:t>,</w:t>
      </w:r>
      <w:r w:rsidRPr="009E3009">
        <w:t xml:space="preserve"> explained </w:t>
      </w:r>
      <w:r w:rsidRPr="009E3009">
        <w:fldChar w:fldCharType="begin"/>
      </w:r>
      <w:r w:rsidRPr="009E3009">
        <w:instrText xml:space="preserve"> REF _Ref101975490 \p \h </w:instrText>
      </w:r>
      <w:r w:rsidR="009E3009">
        <w:instrText xml:space="preserve"> \* MERGEFORMAT </w:instrText>
      </w:r>
      <w:r w:rsidRPr="009E3009">
        <w:fldChar w:fldCharType="separate"/>
      </w:r>
      <w:r w:rsidR="00025A41">
        <w:t>below</w:t>
      </w:r>
      <w:r w:rsidRPr="009E3009">
        <w:fldChar w:fldCharType="end"/>
      </w:r>
      <w:r w:rsidRPr="009E3009">
        <w:t xml:space="preserve"> in </w:t>
      </w:r>
      <w:r w:rsidRPr="009E3009">
        <w:fldChar w:fldCharType="begin"/>
      </w:r>
      <w:r w:rsidRPr="009E3009">
        <w:instrText xml:space="preserve"> REF _Ref101975517 \r \h </w:instrText>
      </w:r>
      <w:r w:rsidR="009E3009">
        <w:instrText xml:space="preserve"> \* MERGEFORMAT </w:instrText>
      </w:r>
      <w:r w:rsidRPr="009E3009">
        <w:fldChar w:fldCharType="separate"/>
      </w:r>
      <w:r w:rsidR="00025A41">
        <w:t>5.4.2</w:t>
      </w:r>
      <w:r w:rsidRPr="009E3009">
        <w:fldChar w:fldCharType="end"/>
      </w:r>
      <w:r w:rsidRPr="009E3009">
        <w:t xml:space="preserve"> </w:t>
      </w:r>
      <w:r w:rsidRPr="009E3009">
        <w:fldChar w:fldCharType="begin"/>
      </w:r>
      <w:r w:rsidRPr="009E3009">
        <w:instrText xml:space="preserve"> REF _Ref101975517 \h </w:instrText>
      </w:r>
      <w:r w:rsidR="009E3009">
        <w:instrText xml:space="preserve"> \* MERGEFORMAT </w:instrText>
      </w:r>
      <w:r w:rsidRPr="009E3009">
        <w:fldChar w:fldCharType="separate"/>
      </w:r>
      <w:r w:rsidR="00025A41" w:rsidRPr="00D95D43">
        <w:t>Import CSV</w:t>
      </w:r>
      <w:r w:rsidRPr="009E3009">
        <w:fldChar w:fldCharType="end"/>
      </w:r>
      <w:r w:rsidR="003A6B71" w:rsidRPr="009E3009">
        <w:t>.</w:t>
      </w:r>
    </w:p>
    <w:p w14:paraId="28B761FB" w14:textId="58877273" w:rsidR="004F7ACE" w:rsidRDefault="00CA47F8" w:rsidP="00A447D3">
      <w:r>
        <w:t xml:space="preserve">This Controller </w:t>
      </w:r>
      <w:r w:rsidR="00A34488">
        <w:t xml:space="preserve">has a method </w:t>
      </w:r>
      <w:r w:rsidR="00204339">
        <w:t xml:space="preserve">for </w:t>
      </w:r>
      <w:r>
        <w:t>displaying logged-in user</w:t>
      </w:r>
      <w:r w:rsidR="00302211">
        <w:t>s'</w:t>
      </w:r>
      <w:r>
        <w:t xml:space="preserve"> </w:t>
      </w:r>
      <w:r w:rsidR="00204339">
        <w:t>S</w:t>
      </w:r>
      <w:r>
        <w:t>etlists</w:t>
      </w:r>
      <w:r w:rsidR="00B47C23">
        <w:t xml:space="preserve"> on the </w:t>
      </w:r>
      <w:r w:rsidR="00B47C23">
        <w:fldChar w:fldCharType="begin"/>
      </w:r>
      <w:r w:rsidR="00B47C23">
        <w:instrText xml:space="preserve"> REF _Ref101560305 \h </w:instrText>
      </w:r>
      <w:r w:rsidR="00B47C23">
        <w:fldChar w:fldCharType="separate"/>
      </w:r>
      <w:r w:rsidR="00025A41">
        <w:t>Set List Page</w:t>
      </w:r>
      <w:r w:rsidR="00B47C23">
        <w:fldChar w:fldCharType="end"/>
      </w:r>
      <w:r w:rsidR="00B47C23">
        <w:t xml:space="preserve"> (</w:t>
      </w:r>
      <w:r w:rsidR="00B47C23">
        <w:fldChar w:fldCharType="begin"/>
      </w:r>
      <w:r w:rsidR="00B47C23">
        <w:instrText xml:space="preserve"> REF _Ref101634320 \h </w:instrText>
      </w:r>
      <w:r w:rsidR="00B47C23">
        <w:fldChar w:fldCharType="separate"/>
      </w:r>
      <w:r w:rsidR="00025A41">
        <w:t xml:space="preserve">Figure </w:t>
      </w:r>
      <w:r w:rsidR="00025A41">
        <w:rPr>
          <w:noProof/>
        </w:rPr>
        <w:t>66</w:t>
      </w:r>
      <w:r w:rsidR="00B47C23">
        <w:fldChar w:fldCharType="end"/>
      </w:r>
      <w:r w:rsidR="00B47C23">
        <w:t xml:space="preserve"> and </w:t>
      </w:r>
      <w:r w:rsidR="00B47C23">
        <w:fldChar w:fldCharType="begin"/>
      </w:r>
      <w:r w:rsidR="00B47C23">
        <w:instrText xml:space="preserve"> REF _Ref101634325 \h </w:instrText>
      </w:r>
      <w:r w:rsidR="00B47C23">
        <w:fldChar w:fldCharType="separate"/>
      </w:r>
      <w:r w:rsidR="00025A41">
        <w:t xml:space="preserve">Figure </w:t>
      </w:r>
      <w:r w:rsidR="00025A41">
        <w:rPr>
          <w:noProof/>
        </w:rPr>
        <w:t>67</w:t>
      </w:r>
      <w:r w:rsidR="00B47C23">
        <w:fldChar w:fldCharType="end"/>
      </w:r>
      <w:r w:rsidR="00B47C23">
        <w:t>)</w:t>
      </w:r>
      <w:r w:rsidR="00A34488">
        <w:t>.</w:t>
      </w:r>
      <w:r w:rsidR="004A133D">
        <w:t xml:space="preserve"> </w:t>
      </w:r>
      <w:r w:rsidR="00C8111A">
        <w:t>A list of all the user's setlists</w:t>
      </w:r>
      <w:r w:rsidR="00C8111A" w:rsidRPr="00C8111A">
        <w:t xml:space="preserve"> </w:t>
      </w:r>
      <w:r w:rsidR="00CE085D">
        <w:t xml:space="preserve">‘set_lists’ </w:t>
      </w:r>
      <w:r w:rsidR="00C8111A">
        <w:t xml:space="preserve">is added as a Session Attribute when a user logs into their account (see </w:t>
      </w:r>
      <w:r w:rsidR="00C8111A">
        <w:fldChar w:fldCharType="begin"/>
      </w:r>
      <w:r w:rsidR="00C8111A">
        <w:instrText xml:space="preserve"> REF _Ref102055529 \h </w:instrText>
      </w:r>
      <w:r w:rsidR="00C8111A">
        <w:fldChar w:fldCharType="separate"/>
      </w:r>
      <w:r w:rsidR="00025A41">
        <w:t>Database Controller</w:t>
      </w:r>
      <w:r w:rsidR="00C8111A">
        <w:fldChar w:fldCharType="end"/>
      </w:r>
      <w:r w:rsidR="00C8111A">
        <w:t xml:space="preserve"> </w:t>
      </w:r>
      <w:r w:rsidR="00C8111A">
        <w:fldChar w:fldCharType="begin"/>
      </w:r>
      <w:r w:rsidR="00C8111A">
        <w:instrText xml:space="preserve"> REF _Ref102055529 \p \h </w:instrText>
      </w:r>
      <w:r w:rsidR="00C8111A">
        <w:fldChar w:fldCharType="separate"/>
      </w:r>
      <w:r w:rsidR="00025A41">
        <w:t>below</w:t>
      </w:r>
      <w:r w:rsidR="00C8111A">
        <w:fldChar w:fldCharType="end"/>
      </w:r>
      <w:r w:rsidR="00C8111A">
        <w:t xml:space="preserve">), which can be displayed to the user </w:t>
      </w:r>
      <w:r w:rsidR="00302211">
        <w:t>o</w:t>
      </w:r>
      <w:r w:rsidR="00C8111A">
        <w:t xml:space="preserve">n the </w:t>
      </w:r>
      <w:r w:rsidR="00C8111A">
        <w:lastRenderedPageBreak/>
        <w:t>page, however</w:t>
      </w:r>
      <w:r w:rsidR="00302211">
        <w:t>,</w:t>
      </w:r>
      <w:r w:rsidR="00C8111A">
        <w:t xml:space="preserve"> they are accessed here to obtain </w:t>
      </w:r>
      <w:r w:rsidR="00F07927">
        <w:t xml:space="preserve">the number of setlists </w:t>
      </w:r>
      <w:r w:rsidR="00C8111A">
        <w:t>to</w:t>
      </w:r>
      <w:r w:rsidR="00F07927">
        <w:t xml:space="preserve"> add</w:t>
      </w:r>
      <w:r w:rsidR="00C8111A">
        <w:t xml:space="preserve"> </w:t>
      </w:r>
      <w:r w:rsidR="00F07927">
        <w:t xml:space="preserve">as a Model Attribute, </w:t>
      </w:r>
      <w:r w:rsidR="00C8111A">
        <w:t>to be</w:t>
      </w:r>
      <w:r w:rsidR="00F07927">
        <w:t xml:space="preserve"> used when </w:t>
      </w:r>
      <w:r w:rsidR="000409CF">
        <w:t>iterating</w:t>
      </w:r>
      <w:r w:rsidR="00F07927">
        <w:t xml:space="preserve"> through the setlists </w:t>
      </w:r>
      <w:r w:rsidR="00C8111A">
        <w:t xml:space="preserve">to </w:t>
      </w:r>
      <w:r w:rsidR="00F07927">
        <w:t>filtering them</w:t>
      </w:r>
      <w:r w:rsidR="00C8111A">
        <w:t xml:space="preserve"> in the JSP</w:t>
      </w:r>
      <w:r w:rsidR="00F07927">
        <w:t xml:space="preserve">, </w:t>
      </w:r>
      <w:r w:rsidR="00C8111A">
        <w:t xml:space="preserve">see </w:t>
      </w:r>
      <w:r w:rsidR="00C8111A" w:rsidRPr="009E3009">
        <w:fldChar w:fldCharType="begin"/>
      </w:r>
      <w:r w:rsidR="00C8111A" w:rsidRPr="009E3009">
        <w:instrText xml:space="preserve"> REF _Ref102492623 \r \h  \* MERGEFORMAT </w:instrText>
      </w:r>
      <w:r w:rsidR="00C8111A" w:rsidRPr="009E3009">
        <w:fldChar w:fldCharType="separate"/>
      </w:r>
      <w:r w:rsidR="00025A41">
        <w:t>5.5.5</w:t>
      </w:r>
      <w:r w:rsidR="00C8111A" w:rsidRPr="009E3009">
        <w:fldChar w:fldCharType="end"/>
      </w:r>
      <w:r w:rsidR="00C8111A" w:rsidRPr="009E3009">
        <w:t xml:space="preserve"> </w:t>
      </w:r>
      <w:r w:rsidR="00C8111A" w:rsidRPr="009E3009">
        <w:fldChar w:fldCharType="begin"/>
      </w:r>
      <w:r w:rsidR="00C8111A" w:rsidRPr="009E3009">
        <w:instrText xml:space="preserve"> REF _Ref102492623 \h </w:instrText>
      </w:r>
      <w:r w:rsidR="009E3009">
        <w:instrText xml:space="preserve"> \* MERGEFORMAT </w:instrText>
      </w:r>
      <w:r w:rsidR="00C8111A" w:rsidRPr="009E3009">
        <w:fldChar w:fldCharType="separate"/>
      </w:r>
      <w:r w:rsidR="00025A41" w:rsidRPr="002D7347">
        <w:t>Filtering of Lists</w:t>
      </w:r>
      <w:r w:rsidR="00C8111A" w:rsidRPr="009E3009">
        <w:fldChar w:fldCharType="end"/>
      </w:r>
      <w:r w:rsidR="00C8111A" w:rsidRPr="009E3009">
        <w:t>.</w:t>
      </w:r>
      <w:r w:rsidR="004A133D">
        <w:t xml:space="preserve"> </w:t>
      </w:r>
      <w:r w:rsidR="00784C05">
        <w:t>This method also sort</w:t>
      </w:r>
      <w:r w:rsidR="006A0AB3">
        <w:t>s</w:t>
      </w:r>
      <w:r w:rsidR="00BA49AA">
        <w:t xml:space="preserve"> </w:t>
      </w:r>
      <w:r w:rsidR="006A0AB3">
        <w:t xml:space="preserve">the </w:t>
      </w:r>
      <w:r w:rsidR="00784C05">
        <w:t xml:space="preserve">setlists </w:t>
      </w:r>
      <w:r w:rsidR="006A0AB3">
        <w:t xml:space="preserve">if the </w:t>
      </w:r>
      <w:r w:rsidR="00784C05">
        <w:t xml:space="preserve">user has selected </w:t>
      </w:r>
      <w:r w:rsidR="006A0AB3">
        <w:t xml:space="preserve">a sort </w:t>
      </w:r>
      <w:r w:rsidR="00784C05">
        <w:t xml:space="preserve">on the </w:t>
      </w:r>
      <w:r w:rsidR="0034269B">
        <w:fldChar w:fldCharType="begin"/>
      </w:r>
      <w:r w:rsidR="0034269B">
        <w:instrText xml:space="preserve"> REF _Ref101560305 \h </w:instrText>
      </w:r>
      <w:r w:rsidR="0034269B">
        <w:fldChar w:fldCharType="separate"/>
      </w:r>
      <w:r w:rsidR="00025A41">
        <w:t>Set List Page</w:t>
      </w:r>
      <w:r w:rsidR="0034269B">
        <w:fldChar w:fldCharType="end"/>
      </w:r>
      <w:r w:rsidR="006A0AB3">
        <w:t>,</w:t>
      </w:r>
      <w:r w:rsidR="00784C05">
        <w:t xml:space="preserve"> </w:t>
      </w:r>
      <w:r w:rsidR="006A0AB3">
        <w:t>which</w:t>
      </w:r>
      <w:r w:rsidR="00784C05">
        <w:t xml:space="preserve"> </w:t>
      </w:r>
      <w:r w:rsidR="00302211">
        <w:t xml:space="preserve">is </w:t>
      </w:r>
      <w:r w:rsidR="00784C05">
        <w:t>parsed into th</w:t>
      </w:r>
      <w:r w:rsidR="00CF5DE5">
        <w:t>is</w:t>
      </w:r>
      <w:r w:rsidR="00784C05">
        <w:t xml:space="preserve"> method. T</w:t>
      </w:r>
      <w:r w:rsidR="00CE085D">
        <w:t>he setlists</w:t>
      </w:r>
      <w:r w:rsidR="00784C05">
        <w:t xml:space="preserve"> </w:t>
      </w:r>
      <w:r w:rsidR="00302211">
        <w:t xml:space="preserve">are </w:t>
      </w:r>
      <w:r w:rsidR="00784C05">
        <w:t>sort</w:t>
      </w:r>
      <w:r w:rsidR="00CE085D">
        <w:t>ed</w:t>
      </w:r>
      <w:r w:rsidR="00784C05">
        <w:t xml:space="preserve"> by the parsed sort and</w:t>
      </w:r>
      <w:r w:rsidR="00FE71BE">
        <w:t xml:space="preserve"> </w:t>
      </w:r>
      <w:r w:rsidR="00CE085D">
        <w:t xml:space="preserve">as ‘set_lists’ is </w:t>
      </w:r>
      <w:r w:rsidR="00FE71BE">
        <w:t xml:space="preserve">a Session Attribute it </w:t>
      </w:r>
      <w:r w:rsidR="00CE085D">
        <w:t xml:space="preserve">auto updates and </w:t>
      </w:r>
      <w:r w:rsidR="00FE71BE">
        <w:t xml:space="preserve">does not have to be </w:t>
      </w:r>
      <w:r w:rsidR="00CE085D">
        <w:t>re</w:t>
      </w:r>
      <w:r w:rsidR="00FE71BE">
        <w:t>added</w:t>
      </w:r>
      <w:r w:rsidR="00784C05">
        <w:t xml:space="preserve">. </w:t>
      </w:r>
      <w:r w:rsidR="00EB3DC2">
        <w:t>Filters</w:t>
      </w:r>
      <w:r w:rsidR="00784C05">
        <w:t xml:space="preserve"> applied to</w:t>
      </w:r>
      <w:r w:rsidR="00E73016">
        <w:t xml:space="preserve"> the</w:t>
      </w:r>
      <w:r w:rsidR="00784C05">
        <w:t xml:space="preserve"> </w:t>
      </w:r>
      <w:r w:rsidR="00A8343C">
        <w:t>setlist</w:t>
      </w:r>
      <w:r w:rsidR="00E73016">
        <w:t>s</w:t>
      </w:r>
      <w:r w:rsidR="00EB3DC2">
        <w:t xml:space="preserve"> </w:t>
      </w:r>
      <w:r w:rsidR="00F11D74">
        <w:t>when a sort is initiated are</w:t>
      </w:r>
      <w:r w:rsidR="00A8343C">
        <w:t xml:space="preserve"> </w:t>
      </w:r>
      <w:r w:rsidR="00784C05">
        <w:t xml:space="preserve">parsed into the method, </w:t>
      </w:r>
      <w:r w:rsidR="00E924D2">
        <w:t xml:space="preserve">and </w:t>
      </w:r>
      <w:r w:rsidR="00784C05">
        <w:t xml:space="preserve">once a sort </w:t>
      </w:r>
      <w:r w:rsidR="00302211">
        <w:t xml:space="preserve">is </w:t>
      </w:r>
      <w:r w:rsidR="00EB3DC2">
        <w:t>completed</w:t>
      </w:r>
      <w:r w:rsidR="00434669">
        <w:t>,</w:t>
      </w:r>
      <w:r w:rsidR="009D5ED6">
        <w:t xml:space="preserve"> </w:t>
      </w:r>
      <w:r w:rsidR="00784C05">
        <w:t>the</w:t>
      </w:r>
      <w:r w:rsidR="00E924D2">
        <w:t>y are added as Model Attributes</w:t>
      </w:r>
      <w:r w:rsidR="00784C05">
        <w:t xml:space="preserve"> </w:t>
      </w:r>
      <w:r w:rsidR="00E924D2">
        <w:t xml:space="preserve">so </w:t>
      </w:r>
      <w:r w:rsidR="00784C05">
        <w:t xml:space="preserve">can </w:t>
      </w:r>
      <w:r w:rsidR="00296E5A">
        <w:t xml:space="preserve">then </w:t>
      </w:r>
      <w:r w:rsidR="00784C05">
        <w:t xml:space="preserve">be </w:t>
      </w:r>
      <w:r w:rsidR="00296E5A">
        <w:t>re</w:t>
      </w:r>
      <w:r w:rsidR="00784C05">
        <w:t>applied</w:t>
      </w:r>
      <w:r w:rsidR="00A0696A">
        <w:t xml:space="preserve"> </w:t>
      </w:r>
      <w:r w:rsidR="00036660">
        <w:t>to</w:t>
      </w:r>
      <w:r w:rsidR="00E049FA">
        <w:t xml:space="preserve"> </w:t>
      </w:r>
      <w:r w:rsidR="00E924D2">
        <w:t>the setlists</w:t>
      </w:r>
      <w:r w:rsidR="00784C05">
        <w:t>.</w:t>
      </w:r>
    </w:p>
    <w:p w14:paraId="646409AF" w14:textId="5225AE08" w:rsidR="00C972D1" w:rsidRDefault="00C972D1" w:rsidP="006964C7">
      <w:pPr>
        <w:pStyle w:val="Heading4"/>
      </w:pPr>
      <w:bookmarkStart w:id="216" w:name="_Ref101975325"/>
      <w:r>
        <w:t>Piece Controller</w:t>
      </w:r>
      <w:bookmarkEnd w:id="216"/>
    </w:p>
    <w:p w14:paraId="457A886C" w14:textId="3CB76AA6" w:rsidR="00D34DE5" w:rsidRPr="00B35540" w:rsidRDefault="0089700B" w:rsidP="00A447D3">
      <w:r w:rsidRPr="00B35540">
        <w:t>The Piece Controller handles</w:t>
      </w:r>
      <w:r w:rsidR="001F77E6" w:rsidRPr="00B35540">
        <w:t xml:space="preserve"> the </w:t>
      </w:r>
      <w:r w:rsidR="00D34DE5" w:rsidRPr="00B35540">
        <w:t xml:space="preserve">retrieval </w:t>
      </w:r>
      <w:r w:rsidR="001F77E6" w:rsidRPr="00B35540">
        <w:t>of Lego</w:t>
      </w:r>
      <w:r w:rsidR="00B35540">
        <w:t xml:space="preserve"> Pieces</w:t>
      </w:r>
      <w:r w:rsidR="00F83DC6">
        <w:t xml:space="preserve"> and</w:t>
      </w:r>
      <w:r w:rsidR="001F77E6" w:rsidRPr="00B35540">
        <w:t xml:space="preserve"> control</w:t>
      </w:r>
      <w:r w:rsidR="007D1EC2">
        <w:t>s URL</w:t>
      </w:r>
      <w:r w:rsidR="00B43105">
        <w:t>s</w:t>
      </w:r>
      <w:r w:rsidR="007D1EC2">
        <w:t xml:space="preserve"> for</w:t>
      </w:r>
      <w:r w:rsidR="001F77E6" w:rsidRPr="00B35540">
        <w:t xml:space="preserve"> the </w:t>
      </w:r>
      <w:r w:rsidR="001F77E6" w:rsidRPr="00B35540">
        <w:fldChar w:fldCharType="begin"/>
      </w:r>
      <w:r w:rsidR="001F77E6" w:rsidRPr="00B35540">
        <w:instrText xml:space="preserve"> REF _Ref100955549 \h </w:instrText>
      </w:r>
      <w:r w:rsidR="008063F4" w:rsidRPr="00B35540">
        <w:instrText xml:space="preserve"> \* MERGEFORMAT </w:instrText>
      </w:r>
      <w:r w:rsidR="001F77E6" w:rsidRPr="00B35540">
        <w:fldChar w:fldCharType="separate"/>
      </w:r>
      <w:r w:rsidR="00025A41">
        <w:t>Piece Checklist Page</w:t>
      </w:r>
      <w:r w:rsidR="001F77E6" w:rsidRPr="00B35540">
        <w:fldChar w:fldCharType="end"/>
      </w:r>
      <w:r w:rsidR="00841DBF" w:rsidRPr="00B35540">
        <w:t>.</w:t>
      </w:r>
    </w:p>
    <w:p w14:paraId="0942EB9C" w14:textId="6BBCB861" w:rsidR="0089700B" w:rsidRPr="00B35540" w:rsidRDefault="00D34DE5" w:rsidP="00A447D3">
      <w:r w:rsidRPr="00B35540">
        <w:t xml:space="preserve">This controller </w:t>
      </w:r>
      <w:r w:rsidR="00B43105" w:rsidRPr="00B35540">
        <w:t>retrieve</w:t>
      </w:r>
      <w:r w:rsidR="00B43105">
        <w:t>s</w:t>
      </w:r>
      <w:r w:rsidR="00B43105" w:rsidRPr="00B35540">
        <w:t xml:space="preserve"> information </w:t>
      </w:r>
      <w:r w:rsidR="00B43105">
        <w:t xml:space="preserve">from </w:t>
      </w:r>
      <w:r w:rsidRPr="00B35540">
        <w:t xml:space="preserve">the Rebrickable API </w:t>
      </w:r>
      <w:r w:rsidRPr="00B35540">
        <w:fldChar w:fldCharType="begin"/>
      </w:r>
      <w:r w:rsidRPr="00B35540">
        <w:instrText xml:space="preserve"> REF _Ref88054215 \r \h </w:instrText>
      </w:r>
      <w:r w:rsidR="008063F4" w:rsidRPr="00B35540">
        <w:instrText xml:space="preserve"> \* MERGEFORMAT </w:instrText>
      </w:r>
      <w:r w:rsidRPr="00B35540">
        <w:fldChar w:fldCharType="separate"/>
      </w:r>
      <w:r w:rsidR="00025A41">
        <w:t>[1]</w:t>
      </w:r>
      <w:r w:rsidRPr="00B35540">
        <w:fldChar w:fldCharType="end"/>
      </w:r>
      <w:r w:rsidRPr="00B35540">
        <w:t xml:space="preserve"> on Pieces </w:t>
      </w:r>
      <w:r w:rsidR="00236784">
        <w:t>needed to build</w:t>
      </w:r>
      <w:r w:rsidRPr="00B35540">
        <w:t xml:space="preserve"> a Lego Set </w:t>
      </w:r>
      <w:r w:rsidR="00236784">
        <w:t xml:space="preserve">and its Minifigures </w:t>
      </w:r>
      <w:r w:rsidRPr="00B35540">
        <w:t>using</w:t>
      </w:r>
      <w:r w:rsidR="00BD1D0C">
        <w:t xml:space="preserve"> it</w:t>
      </w:r>
      <w:r w:rsidRPr="00B35540">
        <w:t>s ‘Set Number’</w:t>
      </w:r>
      <w:r w:rsidR="000338E1" w:rsidRPr="00B35540">
        <w:t xml:space="preserve">, and then reads the data returned. </w:t>
      </w:r>
      <w:r w:rsidR="006C32F4" w:rsidRPr="00B35540">
        <w:t>E</w:t>
      </w:r>
      <w:r w:rsidRPr="00B35540">
        <w:t>ach piece</w:t>
      </w:r>
      <w:r w:rsidR="006C32F4" w:rsidRPr="00B35540">
        <w:t>’</w:t>
      </w:r>
      <w:r w:rsidRPr="00B35540">
        <w:t>s</w:t>
      </w:r>
      <w:r w:rsidR="006C32F4" w:rsidRPr="00B35540">
        <w:t xml:space="preserve"> information</w:t>
      </w:r>
      <w:r w:rsidRPr="00B35540">
        <w:t xml:space="preserve"> is </w:t>
      </w:r>
      <w:r w:rsidR="006C32F4" w:rsidRPr="00B35540">
        <w:t xml:space="preserve">added </w:t>
      </w:r>
      <w:r w:rsidRPr="00B35540">
        <w:t>to a</w:t>
      </w:r>
      <w:r w:rsidR="009C66A0">
        <w:t xml:space="preserve"> </w:t>
      </w:r>
      <w:r w:rsidR="001A5990" w:rsidRPr="00B35540">
        <w:fldChar w:fldCharType="begin"/>
      </w:r>
      <w:r w:rsidR="001A5990" w:rsidRPr="00B35540">
        <w:instrText xml:space="preserve"> REF _Ref102137047 \h </w:instrText>
      </w:r>
      <w:r w:rsidR="008063F4" w:rsidRPr="00B35540">
        <w:instrText xml:space="preserve"> \* MERGEFORMAT </w:instrText>
      </w:r>
      <w:r w:rsidR="001A5990" w:rsidRPr="00B35540">
        <w:fldChar w:fldCharType="separate"/>
      </w:r>
      <w:r w:rsidR="00025A41">
        <w:t>Piece Class</w:t>
      </w:r>
      <w:r w:rsidR="001A5990" w:rsidRPr="00B35540">
        <w:fldChar w:fldCharType="end"/>
      </w:r>
      <w:r w:rsidR="001A5990" w:rsidRPr="00B35540">
        <w:t xml:space="preserve"> </w:t>
      </w:r>
      <w:r w:rsidR="009C66A0">
        <w:t>instance</w:t>
      </w:r>
      <w:r w:rsidR="009C66A0" w:rsidRPr="00B35540">
        <w:t xml:space="preserve"> </w:t>
      </w:r>
      <w:r w:rsidR="006C32F4" w:rsidRPr="00B35540">
        <w:t xml:space="preserve">and then added to a list of </w:t>
      </w:r>
      <w:r w:rsidR="00F82E37" w:rsidRPr="00B35540">
        <w:t xml:space="preserve">the </w:t>
      </w:r>
      <w:r w:rsidR="009C66A0">
        <w:t xml:space="preserve">same </w:t>
      </w:r>
      <w:r w:rsidR="006C32F4" w:rsidRPr="00B35540">
        <w:t>type.</w:t>
      </w:r>
      <w:r w:rsidR="00101EE8" w:rsidRPr="00B35540">
        <w:t xml:space="preserve"> </w:t>
      </w:r>
      <w:r w:rsidR="00527ADD" w:rsidRPr="00B35540">
        <w:t xml:space="preserve">This Piece List is returned to the </w:t>
      </w:r>
      <w:r w:rsidR="00527ADD" w:rsidRPr="00B35540">
        <w:fldChar w:fldCharType="begin"/>
      </w:r>
      <w:r w:rsidR="00527ADD" w:rsidRPr="00B35540">
        <w:instrText xml:space="preserve"> REF _Ref101983501 \h </w:instrText>
      </w:r>
      <w:r w:rsidR="008063F4" w:rsidRPr="00B35540">
        <w:instrText xml:space="preserve"> \* MERGEFORMAT </w:instrText>
      </w:r>
      <w:r w:rsidR="00527ADD" w:rsidRPr="00B35540">
        <w:fldChar w:fldCharType="separate"/>
      </w:r>
      <w:r w:rsidR="00025A41" w:rsidRPr="009E3009">
        <w:t>Set Controller</w:t>
      </w:r>
      <w:r w:rsidR="00527ADD" w:rsidRPr="00B35540">
        <w:fldChar w:fldCharType="end"/>
      </w:r>
      <w:r w:rsidR="00527ADD" w:rsidRPr="00B35540">
        <w:t xml:space="preserve"> (</w:t>
      </w:r>
      <w:r w:rsidR="00527ADD" w:rsidRPr="00B35540">
        <w:fldChar w:fldCharType="begin"/>
      </w:r>
      <w:r w:rsidR="00527ADD" w:rsidRPr="00B35540">
        <w:instrText xml:space="preserve"> REF _Ref101983501 \p \h </w:instrText>
      </w:r>
      <w:r w:rsidR="008063F4" w:rsidRPr="00B35540">
        <w:instrText xml:space="preserve"> \* MERGEFORMAT </w:instrText>
      </w:r>
      <w:r w:rsidR="00527ADD" w:rsidRPr="00B35540">
        <w:fldChar w:fldCharType="separate"/>
      </w:r>
      <w:r w:rsidR="00025A41">
        <w:t>above</w:t>
      </w:r>
      <w:r w:rsidR="00527ADD" w:rsidRPr="00B35540">
        <w:fldChar w:fldCharType="end"/>
      </w:r>
      <w:r w:rsidR="00527ADD" w:rsidRPr="00B35540">
        <w:t xml:space="preserve">) </w:t>
      </w:r>
      <w:r w:rsidR="006F028F">
        <w:t xml:space="preserve">where it is </w:t>
      </w:r>
      <w:r w:rsidR="00527ADD" w:rsidRPr="00B35540">
        <w:t xml:space="preserve">added to </w:t>
      </w:r>
      <w:r w:rsidR="006F028F">
        <w:t xml:space="preserve">a </w:t>
      </w:r>
      <w:r w:rsidR="00527ADD" w:rsidRPr="00B35540">
        <w:t xml:space="preserve">Set Class </w:t>
      </w:r>
      <w:r w:rsidR="006F028F">
        <w:t xml:space="preserve">instance </w:t>
      </w:r>
      <w:r w:rsidR="00527ADD" w:rsidRPr="00B35540">
        <w:t xml:space="preserve">that contains </w:t>
      </w:r>
      <w:r w:rsidR="0048018F" w:rsidRPr="00B35540">
        <w:t>information</w:t>
      </w:r>
      <w:r w:rsidR="00527ADD" w:rsidRPr="00B35540">
        <w:t xml:space="preserve"> </w:t>
      </w:r>
      <w:r w:rsidR="008E7B9E" w:rsidRPr="00B35540">
        <w:t xml:space="preserve">on </w:t>
      </w:r>
      <w:r w:rsidR="00527ADD" w:rsidRPr="00B35540">
        <w:t xml:space="preserve">the Lego </w:t>
      </w:r>
      <w:r w:rsidR="00344C80">
        <w:t>S</w:t>
      </w:r>
      <w:r w:rsidR="00527ADD" w:rsidRPr="00B35540">
        <w:t>et.</w:t>
      </w:r>
    </w:p>
    <w:p w14:paraId="311587B5" w14:textId="254CB6EE" w:rsidR="00F91F6E" w:rsidRDefault="006956E8" w:rsidP="00A447D3">
      <w:r>
        <w:t>A</w:t>
      </w:r>
      <w:r w:rsidR="005C4B57" w:rsidRPr="00B35540">
        <w:t xml:space="preserve"> method that </w:t>
      </w:r>
      <w:r w:rsidR="00E97DED" w:rsidRPr="00B35540">
        <w:t xml:space="preserve">handles requests for the </w:t>
      </w:r>
      <w:r w:rsidR="005C4B57" w:rsidRPr="00B35540">
        <w:fldChar w:fldCharType="begin"/>
      </w:r>
      <w:r w:rsidR="005C4B57" w:rsidRPr="00B35540">
        <w:instrText xml:space="preserve"> REF _Ref100955549 \h </w:instrText>
      </w:r>
      <w:r w:rsidR="008063F4" w:rsidRPr="00B35540">
        <w:instrText xml:space="preserve"> \* MERGEFORMAT </w:instrText>
      </w:r>
      <w:r w:rsidR="005C4B57" w:rsidRPr="00B35540">
        <w:fldChar w:fldCharType="separate"/>
      </w:r>
      <w:r w:rsidR="00025A41">
        <w:t>Piece Checklist Page</w:t>
      </w:r>
      <w:r w:rsidR="005C4B57" w:rsidRPr="00B35540">
        <w:fldChar w:fldCharType="end"/>
      </w:r>
      <w:r w:rsidR="005C4B57" w:rsidRPr="00B35540">
        <w:t xml:space="preserve"> </w:t>
      </w:r>
      <w:r w:rsidR="00E97DED" w:rsidRPr="00B35540">
        <w:t>(</w:t>
      </w:r>
      <w:r w:rsidR="00E97DED" w:rsidRPr="00B35540">
        <w:fldChar w:fldCharType="begin"/>
      </w:r>
      <w:r w:rsidR="00E97DED" w:rsidRPr="00B35540">
        <w:instrText xml:space="preserve"> REF _Ref101369637 \h </w:instrText>
      </w:r>
      <w:r w:rsidR="008063F4" w:rsidRPr="00B35540">
        <w:instrText xml:space="preserve"> \* MERGEFORMAT </w:instrText>
      </w:r>
      <w:r w:rsidR="00E97DED" w:rsidRPr="00B35540">
        <w:fldChar w:fldCharType="separate"/>
      </w:r>
      <w:r w:rsidR="00025A41">
        <w:t xml:space="preserve">Figure </w:t>
      </w:r>
      <w:r w:rsidR="00025A41">
        <w:rPr>
          <w:noProof/>
        </w:rPr>
        <w:t>27</w:t>
      </w:r>
      <w:r w:rsidR="00E97DED" w:rsidRPr="00B35540">
        <w:fldChar w:fldCharType="end"/>
      </w:r>
      <w:r w:rsidR="00E97DED" w:rsidRPr="00B35540">
        <w:t>)</w:t>
      </w:r>
      <w:r w:rsidR="004F18CF">
        <w:t>, and a</w:t>
      </w:r>
      <w:r w:rsidR="00A52775">
        <w:t>s</w:t>
      </w:r>
      <w:r w:rsidR="004F18CF">
        <w:t xml:space="preserve"> Set is a Session Attribute </w:t>
      </w:r>
      <w:r w:rsidR="0037242B">
        <w:t xml:space="preserve">the </w:t>
      </w:r>
      <w:r w:rsidR="004F18CF">
        <w:t>pieces can already be access</w:t>
      </w:r>
      <w:r w:rsidR="002646E4">
        <w:t>ed</w:t>
      </w:r>
      <w:r w:rsidR="004F18CF">
        <w:t xml:space="preserve"> on th</w:t>
      </w:r>
      <w:r w:rsidR="002646E4">
        <w:t xml:space="preserve">e </w:t>
      </w:r>
      <w:r w:rsidR="004F18CF">
        <w:t>page JSP</w:t>
      </w:r>
      <w:r w:rsidR="006F1967" w:rsidRPr="00B35540">
        <w:t>.</w:t>
      </w:r>
    </w:p>
    <w:p w14:paraId="49F1B522" w14:textId="780EED00" w:rsidR="00784C05" w:rsidRPr="00B35540" w:rsidRDefault="00CD5BCF" w:rsidP="00A447D3">
      <w:r w:rsidRPr="00B35540">
        <w:t>It adds two Java lists of Strings</w:t>
      </w:r>
      <w:r w:rsidR="00AD325F">
        <w:t xml:space="preserve"> as </w:t>
      </w:r>
      <w:r w:rsidR="00AD325F" w:rsidRPr="00B35540">
        <w:t>Model Attributes</w:t>
      </w:r>
      <w:r w:rsidR="00A72DB3">
        <w:t xml:space="preserve">, and </w:t>
      </w:r>
      <w:r w:rsidR="008A099C">
        <w:t xml:space="preserve">they </w:t>
      </w:r>
      <w:r w:rsidR="003643FC" w:rsidRPr="00B35540">
        <w:t xml:space="preserve">contain </w:t>
      </w:r>
      <w:r w:rsidR="00EA5471">
        <w:t xml:space="preserve">all </w:t>
      </w:r>
      <w:r w:rsidR="003643FC" w:rsidRPr="00B35540">
        <w:t xml:space="preserve">Piece Colours and </w:t>
      </w:r>
      <w:r w:rsidR="00162E8D">
        <w:t>P</w:t>
      </w:r>
      <w:r w:rsidR="003643FC" w:rsidRPr="00B35540">
        <w:t>iece types in the Set</w:t>
      </w:r>
      <w:r w:rsidR="00953A47">
        <w:t>.</w:t>
      </w:r>
      <w:r w:rsidR="003643FC" w:rsidRPr="00B35540">
        <w:t xml:space="preserve"> </w:t>
      </w:r>
      <w:r w:rsidR="00953A47">
        <w:t>T</w:t>
      </w:r>
      <w:r w:rsidR="003643FC" w:rsidRPr="00B35540">
        <w:t xml:space="preserve">hese lists are created by </w:t>
      </w:r>
      <w:r w:rsidR="002A5DD9" w:rsidRPr="00B35540">
        <w:t>iterating</w:t>
      </w:r>
      <w:r w:rsidR="003643FC" w:rsidRPr="00B35540">
        <w:t xml:space="preserve"> through all pieces</w:t>
      </w:r>
      <w:r w:rsidR="006C15A1">
        <w:t xml:space="preserve"> and if they are not in the respective list</w:t>
      </w:r>
      <w:r w:rsidR="003643FC" w:rsidRPr="00B35540">
        <w:t xml:space="preserve"> adding their colour and piece type</w:t>
      </w:r>
      <w:r w:rsidR="00097FA6">
        <w:t xml:space="preserve"> to the lists</w:t>
      </w:r>
      <w:r w:rsidR="003643FC" w:rsidRPr="00B35540">
        <w:t>.</w:t>
      </w:r>
      <w:r w:rsidR="0051087F" w:rsidRPr="00B35540">
        <w:t xml:space="preserve"> These are added so that</w:t>
      </w:r>
      <w:r w:rsidR="0051087F" w:rsidRPr="00B35540">
        <w:fldChar w:fldCharType="begin"/>
      </w:r>
      <w:r w:rsidR="0051087F" w:rsidRPr="00B35540">
        <w:instrText xml:space="preserve"> REF _Ref100955549 \h </w:instrText>
      </w:r>
      <w:r w:rsidR="008063F4" w:rsidRPr="00B35540">
        <w:instrText xml:space="preserve"> \* MERGEFORMAT </w:instrText>
      </w:r>
      <w:r w:rsidR="0051087F" w:rsidRPr="00B35540">
        <w:fldChar w:fldCharType="separate"/>
      </w:r>
      <w:r w:rsidR="00025A41">
        <w:t>Piece Checklist Page</w:t>
      </w:r>
      <w:r w:rsidR="0051087F" w:rsidRPr="00B35540">
        <w:fldChar w:fldCharType="end"/>
      </w:r>
      <w:r w:rsidR="0051087F" w:rsidRPr="00B35540">
        <w:t xml:space="preserve"> a user can filter the pieces by colour and piece type</w:t>
      </w:r>
      <w:r w:rsidR="008F778A">
        <w:t xml:space="preserve"> on this page</w:t>
      </w:r>
      <w:r w:rsidR="0051087F" w:rsidRPr="00B35540">
        <w:t xml:space="preserve">, explained in </w:t>
      </w:r>
      <w:r w:rsidR="0051087F" w:rsidRPr="00B35540">
        <w:fldChar w:fldCharType="begin"/>
      </w:r>
      <w:r w:rsidR="0051087F" w:rsidRPr="00B35540">
        <w:instrText xml:space="preserve"> REF _Ref101798927 \r \h </w:instrText>
      </w:r>
      <w:r w:rsidR="008063F4" w:rsidRPr="00B35540">
        <w:instrText xml:space="preserve"> \* MERGEFORMAT </w:instrText>
      </w:r>
      <w:r w:rsidR="0051087F" w:rsidRPr="00B35540">
        <w:fldChar w:fldCharType="separate"/>
      </w:r>
      <w:r w:rsidR="00025A41">
        <w:t>5.5</w:t>
      </w:r>
      <w:r w:rsidR="0051087F" w:rsidRPr="00B35540">
        <w:fldChar w:fldCharType="end"/>
      </w:r>
      <w:r w:rsidR="006A75D7" w:rsidRPr="00B35540">
        <w:t xml:space="preserve"> </w:t>
      </w:r>
      <w:r w:rsidR="006A75D7" w:rsidRPr="00B35540">
        <w:fldChar w:fldCharType="begin"/>
      </w:r>
      <w:r w:rsidR="006A75D7" w:rsidRPr="00B35540">
        <w:instrText xml:space="preserve"> REF _Ref102166636 \h </w:instrText>
      </w:r>
      <w:r w:rsidR="008063F4" w:rsidRPr="00B35540">
        <w:instrText xml:space="preserve"> \* MERGEFORMAT </w:instrText>
      </w:r>
      <w:r w:rsidR="006A75D7" w:rsidRPr="00B35540">
        <w:fldChar w:fldCharType="separate"/>
      </w:r>
      <w:r w:rsidR="00025A41" w:rsidRPr="002D7347">
        <w:t>User Interface Implementation</w:t>
      </w:r>
      <w:r w:rsidR="006A75D7" w:rsidRPr="00B35540">
        <w:fldChar w:fldCharType="end"/>
      </w:r>
      <w:r w:rsidR="006A75D7" w:rsidRPr="00B35540">
        <w:t>.</w:t>
      </w:r>
    </w:p>
    <w:p w14:paraId="173FBAD8" w14:textId="0D0DBD12" w:rsidR="00431DE0" w:rsidRDefault="003C6741" w:rsidP="00A447D3">
      <w:r w:rsidRPr="00B35540">
        <w:t xml:space="preserve">This </w:t>
      </w:r>
      <w:r w:rsidR="005C4B57" w:rsidRPr="00B35540">
        <w:t>method also sorts</w:t>
      </w:r>
      <w:r w:rsidR="006D53D1" w:rsidRPr="00B35540">
        <w:t xml:space="preserve"> for</w:t>
      </w:r>
      <w:r w:rsidR="005C4B57" w:rsidRPr="00B35540">
        <w:t xml:space="preserve"> the Piece List </w:t>
      </w:r>
      <w:r w:rsidR="009B4139">
        <w:t>using a parsed in</w:t>
      </w:r>
      <w:r w:rsidR="005C4B57" w:rsidRPr="00B35540">
        <w:t xml:space="preserve"> sort</w:t>
      </w:r>
      <w:r w:rsidR="009B4139" w:rsidRPr="009B4139">
        <w:t xml:space="preserve"> </w:t>
      </w:r>
      <w:r w:rsidR="009B4139" w:rsidRPr="00B35540">
        <w:t>selected</w:t>
      </w:r>
      <w:r w:rsidR="009B4139">
        <w:t xml:space="preserve"> by</w:t>
      </w:r>
      <w:r w:rsidRPr="00B35540">
        <w:t xml:space="preserve"> a user </w:t>
      </w:r>
      <w:r w:rsidR="005C4B57" w:rsidRPr="00B35540">
        <w:t xml:space="preserve">on the </w:t>
      </w:r>
      <w:r w:rsidR="005C4B57" w:rsidRPr="00B35540">
        <w:fldChar w:fldCharType="begin"/>
      </w:r>
      <w:r w:rsidR="005C4B57" w:rsidRPr="00B35540">
        <w:instrText xml:space="preserve"> REF _Ref100955549 \h </w:instrText>
      </w:r>
      <w:r w:rsidR="008063F4" w:rsidRPr="00B35540">
        <w:instrText xml:space="preserve"> \* MERGEFORMAT </w:instrText>
      </w:r>
      <w:r w:rsidR="005C4B57" w:rsidRPr="00B35540">
        <w:fldChar w:fldCharType="separate"/>
      </w:r>
      <w:r w:rsidR="00025A41">
        <w:t>Piece Checklist Page</w:t>
      </w:r>
      <w:r w:rsidR="005C4B57" w:rsidRPr="00B35540">
        <w:fldChar w:fldCharType="end"/>
      </w:r>
      <w:r w:rsidR="006D53D1" w:rsidRPr="00B35540">
        <w:t xml:space="preserve">. </w:t>
      </w:r>
      <w:r w:rsidR="00F91721">
        <w:t>T</w:t>
      </w:r>
      <w:r w:rsidRPr="00B35540">
        <w:t xml:space="preserve">he </w:t>
      </w:r>
      <w:r w:rsidR="00F91721">
        <w:t>l</w:t>
      </w:r>
      <w:r w:rsidRPr="00B35540">
        <w:t xml:space="preserve">ist </w:t>
      </w:r>
      <w:r w:rsidR="00F91721">
        <w:t xml:space="preserve">is sorted </w:t>
      </w:r>
      <w:r w:rsidR="006D53D1" w:rsidRPr="00B35540">
        <w:t xml:space="preserve">by the parsed sort </w:t>
      </w:r>
      <w:r w:rsidRPr="00B35540">
        <w:t xml:space="preserve">and then </w:t>
      </w:r>
      <w:r w:rsidR="00176146">
        <w:t xml:space="preserve">is </w:t>
      </w:r>
      <w:r w:rsidR="007842D7">
        <w:t>then re-</w:t>
      </w:r>
      <w:r w:rsidRPr="00B35540">
        <w:t>add</w:t>
      </w:r>
      <w:r w:rsidR="007842D7">
        <w:t>ed</w:t>
      </w:r>
      <w:r w:rsidRPr="00B35540">
        <w:t xml:space="preserve"> </w:t>
      </w:r>
      <w:r w:rsidR="0035721D" w:rsidRPr="00B35540">
        <w:t xml:space="preserve">to the </w:t>
      </w:r>
      <w:r w:rsidR="007842D7">
        <w:t>Session Attribute Set</w:t>
      </w:r>
      <w:r w:rsidR="0035721D" w:rsidRPr="00B35540">
        <w:t xml:space="preserve">, and </w:t>
      </w:r>
      <w:r w:rsidR="00431DE0">
        <w:t>as it is a Session Attribute it does not have to be re-added and the pieces can now be displayed in the sorted order</w:t>
      </w:r>
      <w:r w:rsidRPr="00B35540">
        <w:t>.</w:t>
      </w:r>
    </w:p>
    <w:p w14:paraId="1202A1D2" w14:textId="77777777" w:rsidR="00EA7B37" w:rsidRDefault="000F6181" w:rsidP="00A447D3">
      <w:r>
        <w:t xml:space="preserve">Filters applied to the </w:t>
      </w:r>
      <w:r w:rsidR="00D827A0">
        <w:t>checklist</w:t>
      </w:r>
      <w:r>
        <w:t xml:space="preserve"> when a sort is initiated are parsed into the method, and once a sort is completed, they are added as Model Attributes so can then be reapplied to the </w:t>
      </w:r>
      <w:r w:rsidR="003E0877">
        <w:t>checklist</w:t>
      </w:r>
      <w:r>
        <w:t>.</w:t>
      </w:r>
    </w:p>
    <w:p w14:paraId="5C8DC891" w14:textId="74D5FC30" w:rsidR="0009709B" w:rsidRPr="00B35540" w:rsidRDefault="008953BB" w:rsidP="00A447D3">
      <w:r w:rsidRPr="00B35540">
        <w:t xml:space="preserve">A </w:t>
      </w:r>
      <w:r w:rsidR="00144CE2" w:rsidRPr="00B35540">
        <w:t xml:space="preserve">comma-separated </w:t>
      </w:r>
      <w:r w:rsidRPr="00B35540">
        <w:t xml:space="preserve">list of </w:t>
      </w:r>
      <w:r w:rsidR="00144CE2" w:rsidRPr="00B35540">
        <w:t>each Piece’s ‘Q</w:t>
      </w:r>
      <w:r w:rsidRPr="00B35540">
        <w:t>uantit</w:t>
      </w:r>
      <w:r w:rsidR="00144CE2" w:rsidRPr="00B35540">
        <w:t>y F</w:t>
      </w:r>
      <w:r w:rsidRPr="00B35540">
        <w:t>ound</w:t>
      </w:r>
      <w:r w:rsidR="00144CE2" w:rsidRPr="00B35540">
        <w:t>’</w:t>
      </w:r>
      <w:r w:rsidRPr="00B35540">
        <w:t xml:space="preserve"> is also parsed </w:t>
      </w:r>
      <w:r w:rsidR="00EA7B37">
        <w:t xml:space="preserve">during </w:t>
      </w:r>
      <w:r w:rsidRPr="00B35540">
        <w:t xml:space="preserve">a sort, in the same order the </w:t>
      </w:r>
      <w:r w:rsidR="00651E1A">
        <w:t xml:space="preserve">piece </w:t>
      </w:r>
      <w:r w:rsidRPr="00B35540">
        <w:t xml:space="preserve">list is in, and </w:t>
      </w:r>
      <w:r w:rsidR="00C52DAE">
        <w:t>before the sort</w:t>
      </w:r>
      <w:r w:rsidR="00CD2790">
        <w:t>,</w:t>
      </w:r>
      <w:r w:rsidR="00C52DAE">
        <w:t xml:space="preserve"> </w:t>
      </w:r>
      <w:r w:rsidR="00B629C4">
        <w:t xml:space="preserve">each </w:t>
      </w:r>
      <w:r w:rsidRPr="00B35540">
        <w:t>Piece</w:t>
      </w:r>
      <w:r w:rsidR="00B629C4">
        <w:t>’</w:t>
      </w:r>
      <w:r w:rsidR="00C52DAE">
        <w:t>s</w:t>
      </w:r>
      <w:r w:rsidRPr="00B35540">
        <w:t xml:space="preserve"> ‘quantity_checked’ field is updated to match th</w:t>
      </w:r>
      <w:r w:rsidR="00570FF1">
        <w:t>e</w:t>
      </w:r>
      <w:r w:rsidRPr="00B35540">
        <w:t>s</w:t>
      </w:r>
      <w:r w:rsidR="00570FF1">
        <w:t>e</w:t>
      </w:r>
      <w:r w:rsidR="00671C3C">
        <w:t>. This is done</w:t>
      </w:r>
      <w:r w:rsidRPr="00B35540">
        <w:t xml:space="preserve"> so ‘Quantity Found</w:t>
      </w:r>
      <w:r w:rsidR="006D1F86">
        <w:t>s</w:t>
      </w:r>
      <w:r w:rsidRPr="00B35540">
        <w:t xml:space="preserve">’ </w:t>
      </w:r>
      <w:r w:rsidR="006D1F86">
        <w:t xml:space="preserve">are </w:t>
      </w:r>
      <w:r w:rsidRPr="00B35540">
        <w:t>the same after a sort</w:t>
      </w:r>
      <w:r w:rsidR="00BF0660" w:rsidRPr="00B35540">
        <w:t>.</w:t>
      </w:r>
    </w:p>
    <w:p w14:paraId="70926252" w14:textId="099A890A" w:rsidR="00CB0D7A" w:rsidRDefault="0009709B" w:rsidP="00A447D3">
      <w:r w:rsidRPr="00B35540">
        <w:t xml:space="preserve">This </w:t>
      </w:r>
      <w:r w:rsidR="007842D7">
        <w:t>Controller</w:t>
      </w:r>
      <w:r w:rsidRPr="00B35540">
        <w:t xml:space="preserve"> </w:t>
      </w:r>
      <w:r w:rsidR="0086783D">
        <w:t xml:space="preserve">also </w:t>
      </w:r>
      <w:r w:rsidRPr="00B35540">
        <w:t>handles</w:t>
      </w:r>
      <w:r w:rsidR="0086783D">
        <w:t xml:space="preserve"> exporting a checklist</w:t>
      </w:r>
      <w:r w:rsidR="00846835" w:rsidRPr="00B35540">
        <w:t>,</w:t>
      </w:r>
      <w:r w:rsidRPr="00B35540">
        <w:t xml:space="preserve"> explained in</w:t>
      </w:r>
      <w:r w:rsidR="00A13A9A" w:rsidRPr="00B35540">
        <w:t xml:space="preserve"> </w:t>
      </w:r>
      <w:r w:rsidR="00A13A9A" w:rsidRPr="00B35540">
        <w:fldChar w:fldCharType="begin"/>
      </w:r>
      <w:r w:rsidR="00A13A9A" w:rsidRPr="00B35540">
        <w:instrText xml:space="preserve"> REF _Ref101975490 \r \h </w:instrText>
      </w:r>
      <w:r w:rsidR="008063F4" w:rsidRPr="00B35540">
        <w:instrText xml:space="preserve"> \* MERGEFORMAT </w:instrText>
      </w:r>
      <w:r w:rsidR="00A13A9A" w:rsidRPr="00B35540">
        <w:fldChar w:fldCharType="separate"/>
      </w:r>
      <w:r w:rsidR="00025A41">
        <w:t>5.4.1</w:t>
      </w:r>
      <w:r w:rsidR="00A13A9A" w:rsidRPr="00B35540">
        <w:fldChar w:fldCharType="end"/>
      </w:r>
      <w:r w:rsidR="00A13A9A" w:rsidRPr="00B35540">
        <w:t xml:space="preserve"> </w:t>
      </w:r>
      <w:r w:rsidR="00A13A9A" w:rsidRPr="00B35540">
        <w:fldChar w:fldCharType="begin"/>
      </w:r>
      <w:r w:rsidR="00A13A9A" w:rsidRPr="00B35540">
        <w:instrText xml:space="preserve"> REF _Ref101975490 \h </w:instrText>
      </w:r>
      <w:r w:rsidR="008063F4" w:rsidRPr="00B35540">
        <w:instrText xml:space="preserve"> \* MERGEFORMAT </w:instrText>
      </w:r>
      <w:r w:rsidR="00A13A9A" w:rsidRPr="00B35540">
        <w:fldChar w:fldCharType="separate"/>
      </w:r>
      <w:r w:rsidR="00025A41" w:rsidRPr="00D95D43">
        <w:t>Exporting CSV</w:t>
      </w:r>
      <w:r w:rsidR="00A13A9A" w:rsidRPr="00B35540">
        <w:fldChar w:fldCharType="end"/>
      </w:r>
      <w:r w:rsidRPr="00B35540">
        <w:t>.</w:t>
      </w:r>
    </w:p>
    <w:p w14:paraId="7E4B5475" w14:textId="77777777" w:rsidR="00CB0D7A" w:rsidRPr="00A447D3" w:rsidRDefault="00CB0D7A" w:rsidP="00A447D3"/>
    <w:p w14:paraId="2EC1BB20" w14:textId="6F40E608" w:rsidR="00C972D1" w:rsidRDefault="00C972D1" w:rsidP="006964C7">
      <w:pPr>
        <w:pStyle w:val="Heading4"/>
      </w:pPr>
      <w:bookmarkStart w:id="217" w:name="_Ref101959395"/>
      <w:r>
        <w:t>Theme Controller</w:t>
      </w:r>
      <w:bookmarkEnd w:id="217"/>
    </w:p>
    <w:p w14:paraId="177345B8" w14:textId="77777777" w:rsidR="00025A41" w:rsidRPr="00C54191" w:rsidRDefault="00D545B6" w:rsidP="00830C36">
      <w:r>
        <w:t>Th</w:t>
      </w:r>
      <w:r w:rsidR="00EB4D89">
        <w:t>e Theme</w:t>
      </w:r>
      <w:r>
        <w:t xml:space="preserve"> </w:t>
      </w:r>
      <w:r w:rsidR="00EB4D89">
        <w:t>C</w:t>
      </w:r>
      <w:r>
        <w:t xml:space="preserve">ontroller is run on </w:t>
      </w:r>
      <w:r w:rsidR="00575473">
        <w:t>start-up</w:t>
      </w:r>
      <w:r w:rsidR="00EB4D89" w:rsidRPr="00EB4D89">
        <w:t xml:space="preserve"> </w:t>
      </w:r>
      <w:r w:rsidR="00EB4D89">
        <w:t>via the ‘onStartUp’ method in the</w:t>
      </w:r>
      <w:r w:rsidR="00DC02AE">
        <w:t xml:space="preserve"> </w:t>
      </w:r>
      <w:r w:rsidR="00DC02AE">
        <w:fldChar w:fldCharType="begin"/>
      </w:r>
      <w:r w:rsidR="00DC02AE">
        <w:instrText xml:space="preserve"> REF _Ref102138355 \h </w:instrText>
      </w:r>
      <w:r w:rsidR="00DC02AE">
        <w:fldChar w:fldCharType="separate"/>
      </w:r>
      <w:r w:rsidR="00025A41" w:rsidRPr="009E3009">
        <w:t>Main Controller</w:t>
      </w:r>
      <w:r w:rsidR="00DC02AE">
        <w:fldChar w:fldCharType="end"/>
      </w:r>
      <w:r w:rsidR="00DC02AE">
        <w:t xml:space="preserve"> </w:t>
      </w:r>
      <w:r>
        <w:t xml:space="preserve">and connects to the Rebrickable API </w:t>
      </w:r>
      <w:r w:rsidR="00D01FDA">
        <w:fldChar w:fldCharType="begin"/>
      </w:r>
      <w:r w:rsidR="00D01FDA">
        <w:instrText xml:space="preserve"> REF _Ref88054215 \r \h </w:instrText>
      </w:r>
      <w:r w:rsidR="00D01FDA">
        <w:fldChar w:fldCharType="separate"/>
      </w:r>
      <w:r w:rsidR="00025A41">
        <w:t>[1]</w:t>
      </w:r>
      <w:r w:rsidR="00D01FDA">
        <w:fldChar w:fldCharType="end"/>
      </w:r>
      <w:r w:rsidR="00D01FDA">
        <w:t xml:space="preserve"> to get all the Lego Set Themes</w:t>
      </w:r>
      <w:r w:rsidR="00C55374">
        <w:t xml:space="preserve">. Each theme’s unique ‘id’, ‘name’ and </w:t>
      </w:r>
      <w:r w:rsidR="006C5A5B">
        <w:t>‘</w:t>
      </w:r>
      <w:r w:rsidR="00C55374">
        <w:t>parent</w:t>
      </w:r>
      <w:r w:rsidR="006C5A5B">
        <w:t>_</w:t>
      </w:r>
      <w:r w:rsidR="00C55374">
        <w:t xml:space="preserve">id’ </w:t>
      </w:r>
      <w:r w:rsidR="002543D3">
        <w:t>which is the</w:t>
      </w:r>
      <w:r w:rsidR="00127EA5">
        <w:t xml:space="preserve"> parent</w:t>
      </w:r>
      <w:r w:rsidR="002543D3">
        <w:t xml:space="preserve"> t</w:t>
      </w:r>
      <w:r w:rsidR="006C5A5B">
        <w:t xml:space="preserve">heme that this </w:t>
      </w:r>
      <w:r w:rsidR="00144CE2">
        <w:t>t</w:t>
      </w:r>
      <w:r w:rsidR="006C5A5B">
        <w:t xml:space="preserve">heme </w:t>
      </w:r>
      <w:r w:rsidR="000D2E32">
        <w:t>is</w:t>
      </w:r>
      <w:r w:rsidR="006C5A5B">
        <w:t xml:space="preserve"> a </w:t>
      </w:r>
      <w:r w:rsidR="00127EA5">
        <w:t xml:space="preserve">child of </w:t>
      </w:r>
      <w:r w:rsidR="00C55374">
        <w:t>(e.g. Lego City is the parent of</w:t>
      </w:r>
      <w:r w:rsidR="00E27555">
        <w:t xml:space="preserve"> </w:t>
      </w:r>
      <w:r w:rsidR="00C55374">
        <w:t>Police)</w:t>
      </w:r>
      <w:r w:rsidR="009734D5">
        <w:t xml:space="preserve"> and adds these to </w:t>
      </w:r>
      <w:r w:rsidR="00A96805">
        <w:t>a</w:t>
      </w:r>
      <w:r w:rsidR="009734D5">
        <w:t xml:space="preserve"> Theme</w:t>
      </w:r>
      <w:r w:rsidR="00A96805">
        <w:t xml:space="preserve"> C</w:t>
      </w:r>
      <w:r w:rsidR="009734D5">
        <w:t xml:space="preserve">lass </w:t>
      </w:r>
      <w:r w:rsidR="00A96805">
        <w:t xml:space="preserve">instance </w:t>
      </w:r>
      <w:r w:rsidR="00137C24">
        <w:t xml:space="preserve">(see </w:t>
      </w:r>
      <w:r w:rsidR="00137C24">
        <w:fldChar w:fldCharType="begin"/>
      </w:r>
      <w:r w:rsidR="00137C24">
        <w:instrText xml:space="preserve"> REF _Ref102152675 \r \h </w:instrText>
      </w:r>
      <w:r w:rsidR="00137C24">
        <w:fldChar w:fldCharType="separate"/>
      </w:r>
      <w:r w:rsidR="00025A41">
        <w:t>0</w:t>
      </w:r>
      <w:r w:rsidR="00137C24">
        <w:fldChar w:fldCharType="end"/>
      </w:r>
      <w:r w:rsidR="00137C24">
        <w:t xml:space="preserve"> </w:t>
      </w:r>
      <w:r w:rsidR="00137C24">
        <w:fldChar w:fldCharType="begin"/>
      </w:r>
      <w:r w:rsidR="00137C24">
        <w:instrText xml:space="preserve"> REF _Ref102152675 \h </w:instrText>
      </w:r>
      <w:r w:rsidR="00137C24">
        <w:fldChar w:fldCharType="separate"/>
      </w:r>
      <w:r w:rsidR="00025A41">
        <w:t xml:space="preserve"> </w:t>
      </w:r>
      <w:r w:rsidR="00025A41" w:rsidRPr="00C54191">
        <w:t xml:space="preserve">The ‘accountId’ variable in this class is auto-generated, </w:t>
      </w:r>
      <w:r w:rsidR="00025A41">
        <w:t>see 5.6.2 below.</w:t>
      </w:r>
    </w:p>
    <w:p w14:paraId="6E8D32BB" w14:textId="31E506C4" w:rsidR="00F136F0" w:rsidRDefault="00025A41" w:rsidP="006C5A5B">
      <w:r w:rsidRPr="00C54191">
        <w:t>Theme Class</w:t>
      </w:r>
      <w:r w:rsidR="00137C24">
        <w:fldChar w:fldCharType="end"/>
      </w:r>
      <w:r w:rsidR="00137C24">
        <w:t xml:space="preserve"> </w:t>
      </w:r>
      <w:r w:rsidR="00137C24">
        <w:fldChar w:fldCharType="begin"/>
      </w:r>
      <w:r w:rsidR="00137C24">
        <w:instrText xml:space="preserve"> REF _Ref102152675 \p \h </w:instrText>
      </w:r>
      <w:r w:rsidR="00137C24">
        <w:fldChar w:fldCharType="separate"/>
      </w:r>
      <w:r>
        <w:t>above</w:t>
      </w:r>
      <w:r w:rsidR="00137C24">
        <w:fldChar w:fldCharType="end"/>
      </w:r>
      <w:r w:rsidR="00137C24">
        <w:t>)</w:t>
      </w:r>
      <w:r w:rsidR="00CA02C6">
        <w:t xml:space="preserve">. The Theme is then added </w:t>
      </w:r>
      <w:r w:rsidR="00E5639E">
        <w:t>to a Hash Map with ‘id’ as the identifier</w:t>
      </w:r>
      <w:r w:rsidR="00F66AF8">
        <w:t>.</w:t>
      </w:r>
    </w:p>
    <w:p w14:paraId="27C5C335" w14:textId="483A033D" w:rsidR="00BB43BA" w:rsidRPr="00BB43BA" w:rsidRDefault="00F66AF8" w:rsidP="006C5A5B">
      <w:r>
        <w:lastRenderedPageBreak/>
        <w:t xml:space="preserve">Once all the themes are added to the Hash Map the </w:t>
      </w:r>
      <w:r w:rsidR="00272A9D">
        <w:t xml:space="preserve">controller </w:t>
      </w:r>
      <w:r>
        <w:t xml:space="preserve">goes through </w:t>
      </w:r>
      <w:r w:rsidR="00EC6D90">
        <w:t xml:space="preserve">each of </w:t>
      </w:r>
      <w:r w:rsidR="00272A9D">
        <w:t xml:space="preserve">them </w:t>
      </w:r>
      <w:r w:rsidR="006C5A5B">
        <w:t xml:space="preserve">and checks </w:t>
      </w:r>
      <w:r w:rsidR="00272A9D">
        <w:t xml:space="preserve">if </w:t>
      </w:r>
      <w:r w:rsidR="006C5A5B">
        <w:t xml:space="preserve">the </w:t>
      </w:r>
      <w:r w:rsidR="00187DEE">
        <w:t>‘</w:t>
      </w:r>
      <w:r w:rsidR="006C5A5B">
        <w:t>parent_id</w:t>
      </w:r>
      <w:r w:rsidR="00187DEE">
        <w:t>’</w:t>
      </w:r>
      <w:r w:rsidR="006C5A5B">
        <w:t xml:space="preserve"> is 0, meaning </w:t>
      </w:r>
      <w:r w:rsidR="00187DEE">
        <w:t>there</w:t>
      </w:r>
      <w:r w:rsidR="006C5A5B">
        <w:t xml:space="preserve"> is no parent</w:t>
      </w:r>
      <w:r w:rsidR="00187DEE">
        <w:t xml:space="preserve"> theme.</w:t>
      </w:r>
      <w:r w:rsidR="006C5A5B">
        <w:t xml:space="preserve"> If </w:t>
      </w:r>
      <w:r w:rsidR="006D2D5A">
        <w:t>‘parent_id’ is</w:t>
      </w:r>
      <w:r w:rsidR="006C5A5B">
        <w:t xml:space="preserve"> not</w:t>
      </w:r>
      <w:r w:rsidR="00182131">
        <w:t xml:space="preserve"> 0</w:t>
      </w:r>
      <w:r w:rsidR="00961111">
        <w:t xml:space="preserve"> </w:t>
      </w:r>
      <w:r w:rsidR="00671D70">
        <w:t xml:space="preserve">the parent theme </w:t>
      </w:r>
      <w:r w:rsidR="00A272DC">
        <w:t>‘</w:t>
      </w:r>
      <w:r w:rsidR="00671D70">
        <w:t>name</w:t>
      </w:r>
      <w:r w:rsidR="00A272DC">
        <w:t>’</w:t>
      </w:r>
      <w:r w:rsidR="00671D70">
        <w:t xml:space="preserve"> is added </w:t>
      </w:r>
      <w:r w:rsidR="00A272DC">
        <w:t xml:space="preserve">ahead </w:t>
      </w:r>
      <w:r w:rsidR="00671D70">
        <w:t>of the child the</w:t>
      </w:r>
      <w:r w:rsidR="001E2790">
        <w:t>m</w:t>
      </w:r>
      <w:r w:rsidR="00671D70">
        <w:t xml:space="preserve">e name with a ‘&gt;’ </w:t>
      </w:r>
      <w:r w:rsidR="00A272DC">
        <w:t>identifying</w:t>
      </w:r>
      <w:r w:rsidR="00671D70">
        <w:t xml:space="preserve"> where each theme name is separated</w:t>
      </w:r>
      <w:r w:rsidR="00C42B1D">
        <w:t xml:space="preserve"> (e.g. Lego City &gt; Police)</w:t>
      </w:r>
      <w:r w:rsidR="00671D70">
        <w:t xml:space="preserve">, the parent theme is </w:t>
      </w:r>
      <w:r w:rsidR="00026703">
        <w:t xml:space="preserve">then </w:t>
      </w:r>
      <w:r w:rsidR="00671D70">
        <w:t>checked to so if it</w:t>
      </w:r>
      <w:r w:rsidR="00026703">
        <w:t xml:space="preserve"> has </w:t>
      </w:r>
      <w:r w:rsidR="00671D70">
        <w:t>a</w:t>
      </w:r>
      <w:r w:rsidR="00026703">
        <w:t xml:space="preserve"> parent and if so</w:t>
      </w:r>
      <w:r w:rsidR="00671D70">
        <w:t xml:space="preserve"> that theme name is added. This </w:t>
      </w:r>
      <w:r w:rsidR="00026703">
        <w:t xml:space="preserve">continues </w:t>
      </w:r>
      <w:r w:rsidR="00671D70">
        <w:t>until the ‘parent_id’ is 0</w:t>
      </w:r>
      <w:r w:rsidR="00C45D24">
        <w:t xml:space="preserve">, </w:t>
      </w:r>
      <w:r w:rsidR="00F71B2F">
        <w:t>which means</w:t>
      </w:r>
      <w:r w:rsidR="00C45D24">
        <w:t xml:space="preserve"> the full name of the </w:t>
      </w:r>
      <w:r w:rsidR="001E2790">
        <w:t>o</w:t>
      </w:r>
      <w:r w:rsidR="00C45D24">
        <w:t xml:space="preserve">riginal theme </w:t>
      </w:r>
      <w:r w:rsidR="00F71B2F">
        <w:t xml:space="preserve">has now been set </w:t>
      </w:r>
      <w:r w:rsidR="00C45D24">
        <w:t xml:space="preserve">and </w:t>
      </w:r>
      <w:r w:rsidR="001E2790">
        <w:t xml:space="preserve">its </w:t>
      </w:r>
      <w:r w:rsidR="00C45D24">
        <w:t xml:space="preserve">‘parent_id’ can be set </w:t>
      </w:r>
      <w:r w:rsidR="00F71B2F">
        <w:t>to</w:t>
      </w:r>
      <w:r w:rsidR="00C45D24">
        <w:t xml:space="preserve"> 0.</w:t>
      </w:r>
      <w:r w:rsidR="001E2790">
        <w:t xml:space="preserve"> This is</w:t>
      </w:r>
      <w:r w:rsidR="006B0ECE">
        <w:t xml:space="preserve"> then</w:t>
      </w:r>
      <w:r w:rsidR="00026703">
        <w:t xml:space="preserve"> </w:t>
      </w:r>
      <w:r w:rsidR="001E2790">
        <w:t xml:space="preserve">repeated for all the </w:t>
      </w:r>
      <w:r w:rsidR="009D0C9A">
        <w:t>T</w:t>
      </w:r>
      <w:r w:rsidR="001E2790">
        <w:t>hemes.</w:t>
      </w:r>
    </w:p>
    <w:p w14:paraId="638C005B" w14:textId="7965CAD0" w:rsidR="00E85C43" w:rsidRPr="00F136F0" w:rsidRDefault="000F7842" w:rsidP="00E85C43">
      <w:pPr>
        <w:rPr>
          <w:vertAlign w:val="subscript"/>
        </w:rPr>
      </w:pPr>
      <w:r>
        <w:t>This hash map is created</w:t>
      </w:r>
      <w:r w:rsidR="00F136F0">
        <w:t xml:space="preserve"> so that when Lego Sets are received from the </w:t>
      </w:r>
      <w:r w:rsidR="0052423D">
        <w:t>Rebrickable</w:t>
      </w:r>
      <w:r w:rsidR="00F136F0">
        <w:t xml:space="preserve"> API </w:t>
      </w:r>
      <w:r w:rsidR="00F136F0">
        <w:fldChar w:fldCharType="begin"/>
      </w:r>
      <w:r w:rsidR="00F136F0">
        <w:instrText xml:space="preserve"> REF _Ref88054215 \r \h </w:instrText>
      </w:r>
      <w:r w:rsidR="00F136F0">
        <w:fldChar w:fldCharType="separate"/>
      </w:r>
      <w:r w:rsidR="00025A41">
        <w:t>[1]</w:t>
      </w:r>
      <w:r w:rsidR="00F136F0">
        <w:fldChar w:fldCharType="end"/>
      </w:r>
      <w:r w:rsidR="00F136F0">
        <w:t xml:space="preserve">, the API </w:t>
      </w:r>
      <w:r>
        <w:t xml:space="preserve">does not have to be called </w:t>
      </w:r>
      <w:r w:rsidR="00F136F0">
        <w:t xml:space="preserve">again with each set’s ‘theme_id’ to </w:t>
      </w:r>
      <w:r>
        <w:t xml:space="preserve">retrieve </w:t>
      </w:r>
      <w:r w:rsidR="00F136F0">
        <w:t>the theme name, but can instead use th</w:t>
      </w:r>
      <w:r w:rsidR="001D6719">
        <w:t>is</w:t>
      </w:r>
      <w:r w:rsidR="00F136F0">
        <w:t xml:space="preserve"> hash map which speeds up the program and </w:t>
      </w:r>
      <w:r w:rsidR="00E85C43">
        <w:t>stops the Rebrickable API Server from timing-out as there are too many requests.</w:t>
      </w:r>
    </w:p>
    <w:p w14:paraId="01081E1C" w14:textId="36E4274C" w:rsidR="00C972D1" w:rsidRDefault="00C972D1" w:rsidP="006964C7">
      <w:pPr>
        <w:pStyle w:val="Heading4"/>
      </w:pPr>
      <w:bookmarkStart w:id="218" w:name="_Ref101959398"/>
      <w:r>
        <w:t>Piece Type Controller</w:t>
      </w:r>
      <w:bookmarkEnd w:id="218"/>
    </w:p>
    <w:p w14:paraId="11F29ED5" w14:textId="2D0026E4" w:rsidR="00AD3CC9" w:rsidRPr="00BB43BA" w:rsidRDefault="00AD3CC9" w:rsidP="005B5C78">
      <w:r>
        <w:t xml:space="preserve">This </w:t>
      </w:r>
      <w:r w:rsidR="00EB4D89">
        <w:t>Piece Type C</w:t>
      </w:r>
      <w:r>
        <w:t xml:space="preserve">ontroller is run on start-up </w:t>
      </w:r>
      <w:r w:rsidR="00EB4D89">
        <w:t>via the ‘onStartUp’ method in the</w:t>
      </w:r>
      <w:r w:rsidR="00DC02AE">
        <w:t xml:space="preserve"> </w:t>
      </w:r>
      <w:r w:rsidR="00DC02AE">
        <w:fldChar w:fldCharType="begin"/>
      </w:r>
      <w:r w:rsidR="00DC02AE">
        <w:instrText xml:space="preserve"> REF _Ref102138355 \h </w:instrText>
      </w:r>
      <w:r w:rsidR="00DC02AE">
        <w:fldChar w:fldCharType="separate"/>
      </w:r>
      <w:r w:rsidR="00025A41" w:rsidRPr="009E3009">
        <w:t>Main Controller</w:t>
      </w:r>
      <w:r w:rsidR="00DC02AE">
        <w:fldChar w:fldCharType="end"/>
      </w:r>
      <w:r w:rsidR="00DC02AE">
        <w:t xml:space="preserve"> </w:t>
      </w:r>
      <w:r>
        <w:t xml:space="preserve">and connects to the Rebrickable API </w:t>
      </w:r>
      <w:r>
        <w:fldChar w:fldCharType="begin"/>
      </w:r>
      <w:r>
        <w:instrText xml:space="preserve"> REF _Ref88054215 \r \h </w:instrText>
      </w:r>
      <w:r>
        <w:fldChar w:fldCharType="separate"/>
      </w:r>
      <w:r w:rsidR="00025A41">
        <w:t>[1]</w:t>
      </w:r>
      <w:r>
        <w:fldChar w:fldCharType="end"/>
      </w:r>
      <w:r>
        <w:t xml:space="preserve"> to get all the</w:t>
      </w:r>
      <w:r w:rsidR="00EF0179">
        <w:t xml:space="preserve"> different types of Lego Pieces</w:t>
      </w:r>
      <w:r>
        <w:t xml:space="preserve">. Each </w:t>
      </w:r>
      <w:r w:rsidR="007876B3">
        <w:t>piece’s</w:t>
      </w:r>
      <w:r>
        <w:t xml:space="preserve"> unique ‘id’</w:t>
      </w:r>
      <w:r w:rsidR="005A62D8">
        <w:t xml:space="preserve"> and</w:t>
      </w:r>
      <w:r>
        <w:t xml:space="preserve"> ‘name’ </w:t>
      </w:r>
      <w:r w:rsidR="005B5C78">
        <w:t>are</w:t>
      </w:r>
      <w:r>
        <w:t xml:space="preserve"> </w:t>
      </w:r>
      <w:r w:rsidR="005B5C78">
        <w:t xml:space="preserve">added </w:t>
      </w:r>
      <w:r>
        <w:t xml:space="preserve">to </w:t>
      </w:r>
      <w:r w:rsidR="005B5C78">
        <w:t>a</w:t>
      </w:r>
      <w:r>
        <w:t xml:space="preserve"> Hash Map </w:t>
      </w:r>
      <w:r w:rsidR="005B5C78">
        <w:t xml:space="preserve">containing will contain all the Piece Types. The ‘id’ is used as the </w:t>
      </w:r>
      <w:r w:rsidR="009F64F6">
        <w:t xml:space="preserve">Hash Map </w:t>
      </w:r>
      <w:r w:rsidR="005B5C78">
        <w:t xml:space="preserve">unique identifier </w:t>
      </w:r>
      <w:r w:rsidR="000334C9">
        <w:t xml:space="preserve">with </w:t>
      </w:r>
      <w:r w:rsidR="005B5C78">
        <w:t xml:space="preserve">‘name’ </w:t>
      </w:r>
      <w:r w:rsidR="000334C9">
        <w:t>a</w:t>
      </w:r>
      <w:r w:rsidR="005B5C78">
        <w:t>s the data.</w:t>
      </w:r>
    </w:p>
    <w:p w14:paraId="69C4629A" w14:textId="41075B68" w:rsidR="00A447D3" w:rsidRPr="00993BA9" w:rsidRDefault="00C02AF1" w:rsidP="00A447D3">
      <w:pPr>
        <w:rPr>
          <w:vertAlign w:val="subscript"/>
        </w:rPr>
      </w:pPr>
      <w:r>
        <w:t xml:space="preserve">This hash map is created so </w:t>
      </w:r>
      <w:r w:rsidR="00AD3CC9">
        <w:t xml:space="preserve">that when Lego </w:t>
      </w:r>
      <w:r w:rsidR="001B20BF">
        <w:t>Pieces</w:t>
      </w:r>
      <w:r w:rsidR="00AD3CC9">
        <w:t xml:space="preserve"> are received from the </w:t>
      </w:r>
      <w:r w:rsidR="0052423D">
        <w:t>Rebrickable</w:t>
      </w:r>
      <w:r w:rsidR="00AD3CC9">
        <w:t xml:space="preserve"> API </w:t>
      </w:r>
      <w:r>
        <w:fldChar w:fldCharType="begin"/>
      </w:r>
      <w:r>
        <w:instrText xml:space="preserve"> REF _Ref88054215 \r \h </w:instrText>
      </w:r>
      <w:r>
        <w:fldChar w:fldCharType="separate"/>
      </w:r>
      <w:r w:rsidR="00025A41">
        <w:t>[1]</w:t>
      </w:r>
      <w:r>
        <w:fldChar w:fldCharType="end"/>
      </w:r>
      <w:r>
        <w:t xml:space="preserve">, the API does not have to be called again </w:t>
      </w:r>
      <w:r w:rsidR="00AD3CC9">
        <w:t xml:space="preserve">with each </w:t>
      </w:r>
      <w:r w:rsidR="001B20BF">
        <w:t>piece</w:t>
      </w:r>
      <w:r w:rsidR="00AD3CC9">
        <w:t>’s ‘</w:t>
      </w:r>
      <w:r w:rsidR="001B20BF">
        <w:t>pieceType</w:t>
      </w:r>
      <w:r w:rsidR="00AD3CC9">
        <w:t xml:space="preserve">_id’ </w:t>
      </w:r>
      <w:r w:rsidR="00000F3C">
        <w:t>to retrieve</w:t>
      </w:r>
      <w:r w:rsidR="00AD3CC9">
        <w:t xml:space="preserve"> the </w:t>
      </w:r>
      <w:r w:rsidR="001B20BF">
        <w:t>piece type</w:t>
      </w:r>
      <w:r w:rsidR="003A2824">
        <w:t xml:space="preserve"> name</w:t>
      </w:r>
      <w:r w:rsidR="00AD3CC9">
        <w:t xml:space="preserve">, but </w:t>
      </w:r>
      <w:r w:rsidR="00317DE6">
        <w:t xml:space="preserve">can </w:t>
      </w:r>
      <w:r w:rsidR="00AD3CC9">
        <w:t>instead use th</w:t>
      </w:r>
      <w:r w:rsidR="001D6719">
        <w:t>is</w:t>
      </w:r>
      <w:r w:rsidR="00AD3CC9">
        <w:t xml:space="preserve"> hash map which speeds up the program </w:t>
      </w:r>
      <w:r w:rsidR="002A1393">
        <w:t>and stops the Rebrickable API Server from timing-out as there are too many requests.</w:t>
      </w:r>
    </w:p>
    <w:p w14:paraId="126174ED" w14:textId="7CB13B3A" w:rsidR="00C972D1" w:rsidRDefault="00C972D1" w:rsidP="006964C7">
      <w:pPr>
        <w:pStyle w:val="Heading4"/>
      </w:pPr>
      <w:bookmarkStart w:id="219" w:name="_Ref102055529"/>
      <w:r>
        <w:t>Database Controller</w:t>
      </w:r>
      <w:bookmarkEnd w:id="219"/>
    </w:p>
    <w:p w14:paraId="392C0DC5" w14:textId="15C50F59" w:rsidR="00063E3C" w:rsidRPr="005630BD" w:rsidRDefault="00C8501F" w:rsidP="000D0361">
      <w:r w:rsidRPr="005630BD">
        <w:t>This controller handles database function</w:t>
      </w:r>
      <w:r w:rsidR="00F5382A">
        <w:t>ality</w:t>
      </w:r>
      <w:r w:rsidRPr="005630BD">
        <w:t xml:space="preserve"> between views and </w:t>
      </w:r>
      <w:r w:rsidR="00271522">
        <w:t xml:space="preserve">the </w:t>
      </w:r>
      <w:r w:rsidRPr="005630BD">
        <w:t>database</w:t>
      </w:r>
      <w:r w:rsidR="006E1D6E">
        <w:t xml:space="preserve"> and</w:t>
      </w:r>
      <w:r w:rsidR="006C567E" w:rsidRPr="005630BD">
        <w:t xml:space="preserve"> </w:t>
      </w:r>
      <w:r w:rsidR="00617453">
        <w:t>handles</w:t>
      </w:r>
      <w:r w:rsidR="006C567E" w:rsidRPr="005630BD">
        <w:t xml:space="preserve"> </w:t>
      </w:r>
      <w:r w:rsidR="00617453">
        <w:t xml:space="preserve">requests for </w:t>
      </w:r>
      <w:r w:rsidR="00401743" w:rsidRPr="005630BD">
        <w:t>logged-in</w:t>
      </w:r>
      <w:r w:rsidR="006C567E" w:rsidRPr="005630BD">
        <w:t xml:space="preserve"> pages</w:t>
      </w:r>
      <w:r w:rsidR="00063E3C" w:rsidRPr="005630BD">
        <w:t>.</w:t>
      </w:r>
    </w:p>
    <w:p w14:paraId="6E5F1556" w14:textId="333EA605" w:rsidR="009836DD" w:rsidRPr="005630BD" w:rsidRDefault="001275E1" w:rsidP="009B28EF">
      <w:r w:rsidRPr="005630BD">
        <w:t>When creating a</w:t>
      </w:r>
      <w:r w:rsidR="00A414E6">
        <w:t>n</w:t>
      </w:r>
      <w:r w:rsidR="007C1DE1" w:rsidRPr="005630BD">
        <w:t xml:space="preserve"> </w:t>
      </w:r>
      <w:r w:rsidR="009B28EF" w:rsidRPr="005630BD">
        <w:t>account,</w:t>
      </w:r>
      <w:r w:rsidRPr="005630BD">
        <w:t xml:space="preserve"> </w:t>
      </w:r>
      <w:r w:rsidR="006F7791" w:rsidRPr="005630BD">
        <w:t>th</w:t>
      </w:r>
      <w:r w:rsidR="0070360A">
        <w:t>is</w:t>
      </w:r>
      <w:r w:rsidR="006F7791" w:rsidRPr="005630BD">
        <w:t xml:space="preserve"> </w:t>
      </w:r>
      <w:r w:rsidR="003639C1" w:rsidRPr="005630BD">
        <w:t>controller uses the ‘Account V</w:t>
      </w:r>
      <w:r w:rsidR="006F7791" w:rsidRPr="005630BD">
        <w:t>alidator</w:t>
      </w:r>
      <w:r w:rsidR="003639C1" w:rsidRPr="005630BD">
        <w:t>’ to</w:t>
      </w:r>
      <w:r w:rsidR="006F7791" w:rsidRPr="005630BD">
        <w:t xml:space="preserve"> check</w:t>
      </w:r>
      <w:r w:rsidR="003639C1" w:rsidRPr="005630BD">
        <w:t xml:space="preserve"> </w:t>
      </w:r>
      <w:r w:rsidR="009437D1">
        <w:t xml:space="preserve">the </w:t>
      </w:r>
      <w:r w:rsidR="003639C1" w:rsidRPr="005630BD">
        <w:t xml:space="preserve">email and </w:t>
      </w:r>
      <w:r w:rsidR="009437D1">
        <w:t xml:space="preserve">the </w:t>
      </w:r>
      <w:r w:rsidR="003639C1" w:rsidRPr="005630BD">
        <w:t xml:space="preserve">password entered </w:t>
      </w:r>
      <w:r w:rsidR="009437D1">
        <w:t>are valid</w:t>
      </w:r>
      <w:r w:rsidR="00C16F0C">
        <w:t xml:space="preserve">, which </w:t>
      </w:r>
      <w:r w:rsidR="003639C1" w:rsidRPr="005630BD">
        <w:t>checks</w:t>
      </w:r>
      <w:r w:rsidR="006F7791" w:rsidRPr="005630BD">
        <w:t xml:space="preserve"> th</w:t>
      </w:r>
      <w:r w:rsidR="00B73390">
        <w:t>ere is</w:t>
      </w:r>
      <w:r w:rsidR="006F7791" w:rsidRPr="005630BD">
        <w:t xml:space="preserve"> no account with the entered email, the password contains no spaces and </w:t>
      </w:r>
      <w:r w:rsidR="003B7D03">
        <w:t>both</w:t>
      </w:r>
      <w:r w:rsidR="006F7791" w:rsidRPr="005630BD">
        <w:t xml:space="preserve"> are</w:t>
      </w:r>
      <w:r w:rsidR="00936A07" w:rsidRPr="005630BD">
        <w:t xml:space="preserve"> not</w:t>
      </w:r>
      <w:r w:rsidR="006F7791" w:rsidRPr="005630BD">
        <w:t xml:space="preserve"> blank.</w:t>
      </w:r>
      <w:r w:rsidR="00936A07" w:rsidRPr="005630BD">
        <w:t xml:space="preserve"> If any of these are </w:t>
      </w:r>
      <w:r w:rsidR="00A93008">
        <w:t xml:space="preserve">false </w:t>
      </w:r>
      <w:r w:rsidR="003D5FB6" w:rsidRPr="005630BD">
        <w:t xml:space="preserve">these errors </w:t>
      </w:r>
      <w:r w:rsidR="00A93008">
        <w:t xml:space="preserve">are </w:t>
      </w:r>
      <w:r w:rsidR="003D5FB6" w:rsidRPr="005630BD">
        <w:t>to the Controller</w:t>
      </w:r>
      <w:r w:rsidR="009D673A" w:rsidRPr="005630BD">
        <w:t xml:space="preserve">, which redirects the user back to the </w:t>
      </w:r>
      <w:r w:rsidR="005700FC">
        <w:fldChar w:fldCharType="begin"/>
      </w:r>
      <w:r w:rsidR="005700FC">
        <w:instrText xml:space="preserve"> REF _Ref102642239 \h </w:instrText>
      </w:r>
      <w:r w:rsidR="005700FC">
        <w:fldChar w:fldCharType="separate"/>
      </w:r>
      <w:r w:rsidR="00025A41">
        <w:t>Home Page</w:t>
      </w:r>
      <w:r w:rsidR="005700FC">
        <w:fldChar w:fldCharType="end"/>
      </w:r>
      <w:r w:rsidR="005700FC" w:rsidRPr="005630BD">
        <w:t xml:space="preserve"> </w:t>
      </w:r>
      <w:r w:rsidR="009D673A" w:rsidRPr="005630BD">
        <w:t>(</w:t>
      </w:r>
      <w:r w:rsidR="009D673A" w:rsidRPr="005630BD">
        <w:fldChar w:fldCharType="begin"/>
      </w:r>
      <w:r w:rsidR="009D673A" w:rsidRPr="005630BD">
        <w:instrText xml:space="preserve"> REF _Ref101296667 \h </w:instrText>
      </w:r>
      <w:r w:rsidR="008063F4" w:rsidRPr="005630BD">
        <w:instrText xml:space="preserve"> \* MERGEFORMAT </w:instrText>
      </w:r>
      <w:r w:rsidR="009D673A" w:rsidRPr="005630BD">
        <w:fldChar w:fldCharType="separate"/>
      </w:r>
      <w:r w:rsidR="00025A41">
        <w:t xml:space="preserve">Figure </w:t>
      </w:r>
      <w:r w:rsidR="00025A41">
        <w:rPr>
          <w:noProof/>
        </w:rPr>
        <w:t>9</w:t>
      </w:r>
      <w:r w:rsidR="009D673A" w:rsidRPr="005630BD">
        <w:fldChar w:fldCharType="end"/>
      </w:r>
      <w:r w:rsidR="009D673A" w:rsidRPr="005630BD">
        <w:t>)</w:t>
      </w:r>
      <w:r w:rsidR="007E241C" w:rsidRPr="005630BD">
        <w:t>.</w:t>
      </w:r>
      <w:r w:rsidR="00D56E8A" w:rsidRPr="005630BD">
        <w:t xml:space="preserve"> </w:t>
      </w:r>
      <w:r w:rsidR="00242D43" w:rsidRPr="005630BD">
        <w:t>The</w:t>
      </w:r>
      <w:r w:rsidR="005E45ED">
        <w:t>se</w:t>
      </w:r>
      <w:r w:rsidR="00242D43" w:rsidRPr="005630BD">
        <w:t xml:space="preserve"> </w:t>
      </w:r>
      <w:r w:rsidR="0062213F" w:rsidRPr="005630BD">
        <w:t>errors are added as Redirect Attributes</w:t>
      </w:r>
      <w:r w:rsidR="00B55EA2">
        <w:t>, along with</w:t>
      </w:r>
      <w:r w:rsidR="000578D2" w:rsidRPr="005630BD">
        <w:t xml:space="preserve"> </w:t>
      </w:r>
      <w:r w:rsidR="00B55EA2">
        <w:t>a</w:t>
      </w:r>
      <w:r w:rsidR="000578D2" w:rsidRPr="005630BD">
        <w:t xml:space="preserve">nother that informs the </w:t>
      </w:r>
      <w:r w:rsidR="00534A32">
        <w:t xml:space="preserve">page’s </w:t>
      </w:r>
      <w:r w:rsidR="000578D2" w:rsidRPr="005630BD">
        <w:t>JSP there was a</w:t>
      </w:r>
      <w:r w:rsidR="00EF46D8">
        <w:t xml:space="preserve"> sign-up</w:t>
      </w:r>
      <w:r w:rsidR="000578D2" w:rsidRPr="005630BD">
        <w:t xml:space="preserve"> error so th</w:t>
      </w:r>
      <w:r w:rsidR="0026525E">
        <w:t>at</w:t>
      </w:r>
      <w:r w:rsidR="000578D2" w:rsidRPr="005630BD">
        <w:t xml:space="preserve"> </w:t>
      </w:r>
      <w:r w:rsidR="0026525E">
        <w:t xml:space="preserve">it knows to </w:t>
      </w:r>
      <w:r w:rsidR="000578D2" w:rsidRPr="005630BD">
        <w:t xml:space="preserve">open </w:t>
      </w:r>
      <w:r w:rsidR="00804212" w:rsidRPr="005630BD">
        <w:t xml:space="preserve">the Sign-Up tab </w:t>
      </w:r>
      <w:r w:rsidR="00804212">
        <w:t xml:space="preserve">in </w:t>
      </w:r>
      <w:r w:rsidR="009D673A" w:rsidRPr="005630BD">
        <w:fldChar w:fldCharType="begin"/>
      </w:r>
      <w:r w:rsidR="009D673A" w:rsidRPr="005630BD">
        <w:instrText xml:space="preserve"> REF _Ref100934620 \h </w:instrText>
      </w:r>
      <w:r w:rsidR="008063F4" w:rsidRPr="005630BD">
        <w:instrText xml:space="preserve"> \* MERGEFORMAT </w:instrText>
      </w:r>
      <w:r w:rsidR="009D673A" w:rsidRPr="005630BD">
        <w:fldChar w:fldCharType="separate"/>
      </w:r>
      <w:r w:rsidR="00025A41">
        <w:t>Login and Sign-Up Popup</w:t>
      </w:r>
      <w:r w:rsidR="009D673A" w:rsidRPr="005630BD">
        <w:fldChar w:fldCharType="end"/>
      </w:r>
      <w:r w:rsidR="009D673A" w:rsidRPr="005630BD">
        <w:t xml:space="preserve"> </w:t>
      </w:r>
      <w:r w:rsidR="000578D2" w:rsidRPr="005630BD">
        <w:t>(</w:t>
      </w:r>
      <w:r w:rsidR="00C407B7" w:rsidRPr="005630BD">
        <w:fldChar w:fldCharType="begin"/>
      </w:r>
      <w:r w:rsidR="00C407B7" w:rsidRPr="005630BD">
        <w:instrText xml:space="preserve"> REF _Ref101717960 \h </w:instrText>
      </w:r>
      <w:r w:rsidR="008063F4" w:rsidRPr="005630BD">
        <w:instrText xml:space="preserve"> \* MERGEFORMAT </w:instrText>
      </w:r>
      <w:r w:rsidR="00C407B7" w:rsidRPr="005630BD">
        <w:fldChar w:fldCharType="separate"/>
      </w:r>
      <w:r w:rsidR="00025A41" w:rsidRPr="006017B5">
        <w:t xml:space="preserve">Figure </w:t>
      </w:r>
      <w:r w:rsidR="00025A41">
        <w:rPr>
          <w:noProof/>
        </w:rPr>
        <w:t>47</w:t>
      </w:r>
      <w:r w:rsidR="00C407B7" w:rsidRPr="005630BD">
        <w:fldChar w:fldCharType="end"/>
      </w:r>
      <w:r w:rsidR="000578D2" w:rsidRPr="005630BD">
        <w:t xml:space="preserve">), </w:t>
      </w:r>
      <w:r w:rsidR="00B36C3E" w:rsidRPr="005630BD">
        <w:t xml:space="preserve">so </w:t>
      </w:r>
      <w:r w:rsidR="00965AA5">
        <w:t>th</w:t>
      </w:r>
      <w:r w:rsidR="00C45509">
        <w:t>e</w:t>
      </w:r>
      <w:r w:rsidR="00965AA5">
        <w:t xml:space="preserve"> errors can be </w:t>
      </w:r>
      <w:r w:rsidR="00B36C3E" w:rsidRPr="005630BD">
        <w:t>view</w:t>
      </w:r>
      <w:r w:rsidR="00965AA5">
        <w:t>ed</w:t>
      </w:r>
      <w:r w:rsidR="000578D2" w:rsidRPr="005630BD">
        <w:t>.</w:t>
      </w:r>
      <w:r w:rsidR="007014B8">
        <w:t xml:space="preserve"> </w:t>
      </w:r>
      <w:r w:rsidR="0011508A" w:rsidRPr="005630BD">
        <w:t>If there are no errors</w:t>
      </w:r>
      <w:r w:rsidR="00C679C4">
        <w:t xml:space="preserve">, an </w:t>
      </w:r>
      <w:r w:rsidR="00011B3C" w:rsidRPr="005630BD">
        <w:t xml:space="preserve">account is created and </w:t>
      </w:r>
      <w:r w:rsidR="00694B40">
        <w:t>saved to</w:t>
      </w:r>
      <w:r w:rsidR="00011B3C" w:rsidRPr="005630BD">
        <w:t xml:space="preserve"> the database with the password hashed and salted </w:t>
      </w:r>
      <w:r w:rsidR="002606EA" w:rsidRPr="005630BD">
        <w:t>(</w:t>
      </w:r>
      <w:r w:rsidR="002606EA" w:rsidRPr="005630BD">
        <w:fldChar w:fldCharType="begin"/>
      </w:r>
      <w:r w:rsidR="002606EA" w:rsidRPr="005630BD">
        <w:instrText xml:space="preserve"> REF _Ref102076380 \r \h </w:instrText>
      </w:r>
      <w:r w:rsidR="008063F4" w:rsidRPr="005630BD">
        <w:instrText xml:space="preserve"> \* MERGEFORMAT </w:instrText>
      </w:r>
      <w:r w:rsidR="002606EA" w:rsidRPr="005630BD">
        <w:fldChar w:fldCharType="separate"/>
      </w:r>
      <w:r w:rsidR="00025A41">
        <w:t>5.7</w:t>
      </w:r>
      <w:r w:rsidR="002606EA" w:rsidRPr="005630BD">
        <w:fldChar w:fldCharType="end"/>
      </w:r>
      <w:r w:rsidR="002606EA" w:rsidRPr="005630BD">
        <w:t xml:space="preserve"> </w:t>
      </w:r>
      <w:r w:rsidR="002606EA" w:rsidRPr="005630BD">
        <w:fldChar w:fldCharType="begin"/>
      </w:r>
      <w:r w:rsidR="002606EA" w:rsidRPr="005630BD">
        <w:instrText xml:space="preserve"> REF _Ref102076380 \h </w:instrText>
      </w:r>
      <w:r w:rsidR="008063F4" w:rsidRPr="005630BD">
        <w:instrText xml:space="preserve"> \* MERGEFORMAT </w:instrText>
      </w:r>
      <w:r w:rsidR="002606EA" w:rsidRPr="005630BD">
        <w:fldChar w:fldCharType="separate"/>
      </w:r>
      <w:r w:rsidR="00025A41" w:rsidRPr="002D7347">
        <w:t>Password Hashing and Salt</w:t>
      </w:r>
      <w:r w:rsidR="002606EA" w:rsidRPr="005630BD">
        <w:fldChar w:fldCharType="end"/>
      </w:r>
      <w:r w:rsidR="002606EA" w:rsidRPr="005630BD">
        <w:t>).</w:t>
      </w:r>
      <w:r w:rsidR="006058A9" w:rsidRPr="005630BD">
        <w:t xml:space="preserve"> </w:t>
      </w:r>
      <w:r w:rsidR="00176447">
        <w:t>Additionally, a</w:t>
      </w:r>
      <w:r w:rsidR="006058A9" w:rsidRPr="005630BD">
        <w:t xml:space="preserve"> new s</w:t>
      </w:r>
      <w:r w:rsidR="00970F6B" w:rsidRPr="005630BD">
        <w:t>e</w:t>
      </w:r>
      <w:r w:rsidR="006058A9" w:rsidRPr="005630BD">
        <w:t>tlist is created for th</w:t>
      </w:r>
      <w:r w:rsidR="00D7644F">
        <w:t>is</w:t>
      </w:r>
      <w:r w:rsidR="006058A9" w:rsidRPr="005630BD">
        <w:t xml:space="preserve"> account</w:t>
      </w:r>
      <w:r w:rsidR="00343D1B">
        <w:t>,</w:t>
      </w:r>
      <w:r w:rsidR="006058A9" w:rsidRPr="005630BD">
        <w:t xml:space="preserve"> name</w:t>
      </w:r>
      <w:r w:rsidR="00343D1B">
        <w:t>d</w:t>
      </w:r>
      <w:r w:rsidR="006058A9" w:rsidRPr="005630BD">
        <w:t xml:space="preserve"> ‘Sets Owned List’ and saved to the database</w:t>
      </w:r>
      <w:r w:rsidR="00BE0897" w:rsidRPr="005630BD">
        <w:t>. T</w:t>
      </w:r>
      <w:r w:rsidR="005B3792" w:rsidRPr="005630BD">
        <w:t xml:space="preserve">he user is </w:t>
      </w:r>
      <w:r w:rsidR="00BE0897" w:rsidRPr="005630BD">
        <w:t xml:space="preserve">then </w:t>
      </w:r>
      <w:r w:rsidR="005B3792" w:rsidRPr="005630BD">
        <w:t xml:space="preserve">redirected to the </w:t>
      </w:r>
      <w:r w:rsidR="000168DB">
        <w:fldChar w:fldCharType="begin"/>
      </w:r>
      <w:r w:rsidR="000168DB">
        <w:instrText xml:space="preserve"> REF _Ref102642239 \h </w:instrText>
      </w:r>
      <w:r w:rsidR="000168DB">
        <w:fldChar w:fldCharType="separate"/>
      </w:r>
      <w:r w:rsidR="00025A41">
        <w:t>Home Page</w:t>
      </w:r>
      <w:r w:rsidR="000168DB">
        <w:fldChar w:fldCharType="end"/>
      </w:r>
      <w:r w:rsidR="003433BD">
        <w:t xml:space="preserve"> </w:t>
      </w:r>
      <w:r w:rsidR="009836DD" w:rsidRPr="005630BD">
        <w:t xml:space="preserve">with a </w:t>
      </w:r>
      <w:r w:rsidR="000836E5" w:rsidRPr="005630BD">
        <w:t xml:space="preserve">Redirect Attribute </w:t>
      </w:r>
      <w:r w:rsidR="00C93DCE">
        <w:t xml:space="preserve">used to inform the JSP </w:t>
      </w:r>
      <w:r w:rsidR="000836E5" w:rsidRPr="005630BD">
        <w:t>an account was created</w:t>
      </w:r>
      <w:r w:rsidR="006004FB">
        <w:t xml:space="preserve">, so it knows to open </w:t>
      </w:r>
      <w:r w:rsidR="003D79D7" w:rsidRPr="005630BD">
        <w:t xml:space="preserve">the Login tab </w:t>
      </w:r>
      <w:r w:rsidR="00065883">
        <w:t>i</w:t>
      </w:r>
      <w:r w:rsidR="003D79D7">
        <w:t xml:space="preserve">n the </w:t>
      </w:r>
      <w:r w:rsidR="009836DD" w:rsidRPr="005630BD">
        <w:fldChar w:fldCharType="begin"/>
      </w:r>
      <w:r w:rsidR="009836DD" w:rsidRPr="005630BD">
        <w:instrText xml:space="preserve"> REF _Ref100934620 \h  \* MERGEFORMAT </w:instrText>
      </w:r>
      <w:r w:rsidR="009836DD" w:rsidRPr="005630BD">
        <w:fldChar w:fldCharType="separate"/>
      </w:r>
      <w:r w:rsidR="00025A41">
        <w:t>Login and Sign-Up Popup</w:t>
      </w:r>
      <w:r w:rsidR="009836DD" w:rsidRPr="005630BD">
        <w:fldChar w:fldCharType="end"/>
      </w:r>
      <w:r w:rsidR="003D79D7">
        <w:t xml:space="preserve"> </w:t>
      </w:r>
      <w:r w:rsidR="003D79D7" w:rsidRPr="005630BD">
        <w:t>(</w:t>
      </w:r>
      <w:r w:rsidR="003D79D7" w:rsidRPr="005630BD">
        <w:fldChar w:fldCharType="begin"/>
      </w:r>
      <w:r w:rsidR="003D79D7" w:rsidRPr="005630BD">
        <w:instrText xml:space="preserve"> REF _Ref101717761 \h  \* MERGEFORMAT </w:instrText>
      </w:r>
      <w:r w:rsidR="003D79D7" w:rsidRPr="005630BD">
        <w:fldChar w:fldCharType="separate"/>
      </w:r>
      <w:r w:rsidR="00025A41">
        <w:t xml:space="preserve">Figure </w:t>
      </w:r>
      <w:r w:rsidR="00025A41">
        <w:rPr>
          <w:noProof/>
        </w:rPr>
        <w:t>41</w:t>
      </w:r>
      <w:r w:rsidR="003D79D7" w:rsidRPr="005630BD">
        <w:fldChar w:fldCharType="end"/>
      </w:r>
      <w:r w:rsidR="003D79D7" w:rsidRPr="005630BD">
        <w:t>)</w:t>
      </w:r>
      <w:r w:rsidR="003D79D7">
        <w:t xml:space="preserve"> </w:t>
      </w:r>
      <w:r w:rsidR="009836DD" w:rsidRPr="005630BD">
        <w:t xml:space="preserve">with an account </w:t>
      </w:r>
      <w:r w:rsidR="00C97F9A">
        <w:t xml:space="preserve">created alert bar </w:t>
      </w:r>
      <w:r w:rsidR="009836DD" w:rsidRPr="005630BD">
        <w:t>(</w:t>
      </w:r>
      <w:r w:rsidR="009836DD" w:rsidRPr="005630BD">
        <w:fldChar w:fldCharType="begin"/>
      </w:r>
      <w:r w:rsidR="009836DD" w:rsidRPr="005630BD">
        <w:instrText xml:space="preserve"> REF _Ref101729076 \h </w:instrText>
      </w:r>
      <w:r w:rsidR="008063F4" w:rsidRPr="005630BD">
        <w:instrText xml:space="preserve"> \* MERGEFORMAT </w:instrText>
      </w:r>
      <w:r w:rsidR="009836DD" w:rsidRPr="005630BD">
        <w:fldChar w:fldCharType="separate"/>
      </w:r>
      <w:r w:rsidR="00025A41">
        <w:t xml:space="preserve">Figure </w:t>
      </w:r>
      <w:r w:rsidR="00025A41">
        <w:rPr>
          <w:noProof/>
        </w:rPr>
        <w:t>52</w:t>
      </w:r>
      <w:r w:rsidR="009836DD" w:rsidRPr="005630BD">
        <w:fldChar w:fldCharType="end"/>
      </w:r>
      <w:r w:rsidR="009836DD" w:rsidRPr="005630BD">
        <w:t>).</w:t>
      </w:r>
    </w:p>
    <w:p w14:paraId="7A975F0A" w14:textId="77777777" w:rsidR="00025A41" w:rsidRDefault="0072439D" w:rsidP="002F6A89">
      <w:r>
        <w:t>T</w:t>
      </w:r>
      <w:r w:rsidR="009B28EF" w:rsidRPr="005630BD">
        <w:t xml:space="preserve">he ‘Account Validator’ </w:t>
      </w:r>
      <w:r w:rsidR="004C38FA">
        <w:t xml:space="preserve">is also used </w:t>
      </w:r>
      <w:r w:rsidR="009B28EF" w:rsidRPr="005630BD">
        <w:t xml:space="preserve">to check </w:t>
      </w:r>
      <w:r w:rsidR="00141512">
        <w:t>an</w:t>
      </w:r>
      <w:r w:rsidR="009B28EF" w:rsidRPr="005630BD">
        <w:t xml:space="preserve"> email entered </w:t>
      </w:r>
      <w:r w:rsidR="008777E5" w:rsidRPr="005630BD">
        <w:t xml:space="preserve">belongs to </w:t>
      </w:r>
      <w:r w:rsidR="009B28EF" w:rsidRPr="005630BD">
        <w:t>an account</w:t>
      </w:r>
      <w:r w:rsidR="008777E5" w:rsidRPr="005630BD">
        <w:t xml:space="preserve"> and the password matches th</w:t>
      </w:r>
      <w:r w:rsidR="008C1B5E">
        <w:t>e</w:t>
      </w:r>
      <w:r w:rsidR="008777E5" w:rsidRPr="005630BD">
        <w:t xml:space="preserve"> saved password</w:t>
      </w:r>
      <w:r w:rsidR="00631DD9">
        <w:t xml:space="preserve"> when a user tries to login</w:t>
      </w:r>
      <w:r w:rsidR="009B28EF" w:rsidRPr="005630BD">
        <w:t xml:space="preserve">. </w:t>
      </w:r>
      <w:r w:rsidR="003B6EC8">
        <w:t xml:space="preserve">It </w:t>
      </w:r>
      <w:r w:rsidR="009B28EF" w:rsidRPr="005630BD">
        <w:t xml:space="preserve">checks </w:t>
      </w:r>
      <w:r w:rsidR="004D7774" w:rsidRPr="005630BD">
        <w:t xml:space="preserve">if </w:t>
      </w:r>
      <w:r w:rsidR="009B28EF" w:rsidRPr="005630BD">
        <w:t xml:space="preserve">the entered email </w:t>
      </w:r>
      <w:r w:rsidR="004D7774" w:rsidRPr="005630BD">
        <w:t>and password entered are blank</w:t>
      </w:r>
      <w:r w:rsidR="00B1013C" w:rsidRPr="005630BD">
        <w:t xml:space="preserve"> and if </w:t>
      </w:r>
      <w:r w:rsidR="001A0B71" w:rsidRPr="005630BD">
        <w:t xml:space="preserve">the </w:t>
      </w:r>
      <w:r w:rsidR="004D7774" w:rsidRPr="005630BD">
        <w:t xml:space="preserve">email </w:t>
      </w:r>
      <w:r w:rsidR="00F27882" w:rsidRPr="005630BD">
        <w:t>belongs to an account</w:t>
      </w:r>
      <w:r w:rsidR="00AA40C1">
        <w:t>, i</w:t>
      </w:r>
      <w:r w:rsidR="00F72E83" w:rsidRPr="005630BD">
        <w:t xml:space="preserve">f it does </w:t>
      </w:r>
      <w:r w:rsidR="00143CA9" w:rsidRPr="005630BD">
        <w:t>th</w:t>
      </w:r>
      <w:r w:rsidR="00F72E83" w:rsidRPr="005630BD">
        <w:t>at</w:t>
      </w:r>
      <w:r w:rsidR="00143CA9" w:rsidRPr="005630BD">
        <w:t xml:space="preserve"> account</w:t>
      </w:r>
      <w:r w:rsidR="001A0B71" w:rsidRPr="005630BD">
        <w:t>’</w:t>
      </w:r>
      <w:r w:rsidR="00143CA9" w:rsidRPr="005630BD">
        <w:t xml:space="preserve">s password </w:t>
      </w:r>
      <w:r w:rsidR="000372CC">
        <w:t xml:space="preserve">is </w:t>
      </w:r>
      <w:r w:rsidR="00143CA9" w:rsidRPr="005630BD">
        <w:t>re</w:t>
      </w:r>
      <w:r w:rsidR="005E749D">
        <w:t xml:space="preserve">trieved and compared </w:t>
      </w:r>
      <w:r w:rsidR="00402904">
        <w:t xml:space="preserve">with </w:t>
      </w:r>
      <w:r w:rsidR="00143CA9" w:rsidRPr="005630BD">
        <w:t xml:space="preserve">entered password </w:t>
      </w:r>
      <w:r w:rsidR="00326686">
        <w:t>(which is hashed and salted)</w:t>
      </w:r>
      <w:r w:rsidR="0002242C">
        <w:t>.</w:t>
      </w:r>
      <w:r w:rsidR="009B28EF" w:rsidRPr="005630BD">
        <w:t xml:space="preserve"> </w:t>
      </w:r>
      <w:r w:rsidR="00E25997" w:rsidRPr="005630BD">
        <w:t xml:space="preserve">If </w:t>
      </w:r>
      <w:r w:rsidR="00E24B97" w:rsidRPr="005630BD">
        <w:t>the email does not belong to an a</w:t>
      </w:r>
      <w:r w:rsidR="004714C2" w:rsidRPr="005630BD">
        <w:t>c</w:t>
      </w:r>
      <w:r w:rsidR="00E24B97" w:rsidRPr="005630BD">
        <w:t>count</w:t>
      </w:r>
      <w:r w:rsidR="0045127F">
        <w:t>,</w:t>
      </w:r>
      <w:r w:rsidR="00E24B97" w:rsidRPr="005630BD">
        <w:t xml:space="preserve"> the password is incorrect</w:t>
      </w:r>
      <w:r w:rsidR="0045127F">
        <w:t xml:space="preserve"> or both are blank</w:t>
      </w:r>
      <w:r w:rsidR="00E24B97" w:rsidRPr="005630BD">
        <w:t xml:space="preserve">, </w:t>
      </w:r>
      <w:r w:rsidR="00E25997" w:rsidRPr="005630BD">
        <w:t xml:space="preserve">these errors </w:t>
      </w:r>
      <w:r w:rsidR="006862FA">
        <w:t xml:space="preserve">are returned </w:t>
      </w:r>
      <w:r w:rsidR="00E25997" w:rsidRPr="005630BD">
        <w:t xml:space="preserve">to the Controller, which redirects the user to the </w:t>
      </w:r>
      <w:r w:rsidR="00735429">
        <w:fldChar w:fldCharType="begin"/>
      </w:r>
      <w:r w:rsidR="00735429">
        <w:instrText xml:space="preserve"> REF _Ref102642239 \h </w:instrText>
      </w:r>
      <w:r w:rsidR="00735429">
        <w:fldChar w:fldCharType="separate"/>
      </w:r>
      <w:r w:rsidR="00025A41">
        <w:t>Home Page</w:t>
      </w:r>
      <w:r w:rsidR="00735429">
        <w:fldChar w:fldCharType="end"/>
      </w:r>
      <w:r w:rsidR="00E25997" w:rsidRPr="005630BD">
        <w:t xml:space="preserve"> (</w:t>
      </w:r>
      <w:r w:rsidR="00E25997" w:rsidRPr="005630BD">
        <w:fldChar w:fldCharType="begin"/>
      </w:r>
      <w:r w:rsidR="00E25997" w:rsidRPr="005630BD">
        <w:instrText xml:space="preserve"> REF _Ref101296667 \h </w:instrText>
      </w:r>
      <w:r w:rsidR="004714C2" w:rsidRPr="005630BD">
        <w:instrText xml:space="preserve"> \* MERGEFORMAT </w:instrText>
      </w:r>
      <w:r w:rsidR="00E25997" w:rsidRPr="005630BD">
        <w:fldChar w:fldCharType="separate"/>
      </w:r>
      <w:r w:rsidR="00025A41">
        <w:t xml:space="preserve">Figure </w:t>
      </w:r>
      <w:r w:rsidR="00025A41">
        <w:rPr>
          <w:noProof/>
        </w:rPr>
        <w:t>9</w:t>
      </w:r>
      <w:r w:rsidR="00E25997" w:rsidRPr="005630BD">
        <w:fldChar w:fldCharType="end"/>
      </w:r>
      <w:r w:rsidR="00E25997" w:rsidRPr="005630BD">
        <w:t>)</w:t>
      </w:r>
      <w:r w:rsidR="00C767F8" w:rsidRPr="005630BD">
        <w:t>.</w:t>
      </w:r>
      <w:r w:rsidR="00551966">
        <w:t xml:space="preserve"> </w:t>
      </w:r>
      <w:r w:rsidR="00551966" w:rsidRPr="005630BD">
        <w:t>The</w:t>
      </w:r>
      <w:r w:rsidR="00551966">
        <w:t>se</w:t>
      </w:r>
      <w:r w:rsidR="00551966" w:rsidRPr="005630BD">
        <w:t xml:space="preserve"> errors are added as Redirect Attributes</w:t>
      </w:r>
      <w:r w:rsidR="00551966">
        <w:t>, along with</w:t>
      </w:r>
      <w:r w:rsidR="00551966" w:rsidRPr="005630BD">
        <w:t xml:space="preserve"> </w:t>
      </w:r>
      <w:r w:rsidR="00551966">
        <w:t>a</w:t>
      </w:r>
      <w:r w:rsidR="00551966" w:rsidRPr="005630BD">
        <w:t xml:space="preserve">nother that informs the </w:t>
      </w:r>
      <w:r w:rsidR="00551966">
        <w:t xml:space="preserve">page’s </w:t>
      </w:r>
      <w:r w:rsidR="00551966" w:rsidRPr="005630BD">
        <w:t>JSP there was a</w:t>
      </w:r>
      <w:r w:rsidR="00551966">
        <w:t xml:space="preserve"> </w:t>
      </w:r>
      <w:r w:rsidR="00551966">
        <w:t>login</w:t>
      </w:r>
      <w:r w:rsidR="00551966" w:rsidRPr="005630BD">
        <w:t xml:space="preserve"> error so th</w:t>
      </w:r>
      <w:r w:rsidR="00551966">
        <w:t>at</w:t>
      </w:r>
      <w:r w:rsidR="00551966" w:rsidRPr="005630BD">
        <w:t xml:space="preserve"> </w:t>
      </w:r>
      <w:r w:rsidR="00551966">
        <w:t xml:space="preserve">it knows to </w:t>
      </w:r>
      <w:r w:rsidR="00551966" w:rsidRPr="005630BD">
        <w:t xml:space="preserve">open the </w:t>
      </w:r>
      <w:r w:rsidR="00892C42">
        <w:t>Lo</w:t>
      </w:r>
      <w:r w:rsidR="007D4FF3">
        <w:t>gi</w:t>
      </w:r>
      <w:r w:rsidR="00892C42">
        <w:t xml:space="preserve">n </w:t>
      </w:r>
      <w:r w:rsidR="00551966" w:rsidRPr="005630BD">
        <w:t xml:space="preserve">tab </w:t>
      </w:r>
      <w:r w:rsidR="00551966">
        <w:t xml:space="preserve">in </w:t>
      </w:r>
      <w:r w:rsidR="00551966" w:rsidRPr="005630BD">
        <w:fldChar w:fldCharType="begin"/>
      </w:r>
      <w:r w:rsidR="00551966" w:rsidRPr="005630BD">
        <w:instrText xml:space="preserve"> REF _Ref100934620 \h  \* MERGEFORMAT </w:instrText>
      </w:r>
      <w:r w:rsidR="00551966" w:rsidRPr="005630BD">
        <w:fldChar w:fldCharType="separate"/>
      </w:r>
      <w:r w:rsidR="00025A41">
        <w:t>Login and Sign-Up Popup</w:t>
      </w:r>
      <w:r w:rsidR="00551966" w:rsidRPr="005630BD">
        <w:fldChar w:fldCharType="end"/>
      </w:r>
      <w:r w:rsidR="00551966" w:rsidRPr="005630BD">
        <w:t xml:space="preserve"> </w:t>
      </w:r>
      <w:r w:rsidR="00861559" w:rsidRPr="005630BD">
        <w:t>(</w:t>
      </w:r>
      <w:r w:rsidR="00861559" w:rsidRPr="005630BD">
        <w:fldChar w:fldCharType="begin"/>
      </w:r>
      <w:r w:rsidR="00861559" w:rsidRPr="005630BD">
        <w:instrText xml:space="preserve"> REF _Ref101717761 \h  \* MERGEFORMAT </w:instrText>
      </w:r>
      <w:r w:rsidR="00861559" w:rsidRPr="005630BD">
        <w:fldChar w:fldCharType="separate"/>
      </w:r>
      <w:r w:rsidR="00025A41">
        <w:t xml:space="preserve">Figure </w:t>
      </w:r>
      <w:r w:rsidR="00025A41">
        <w:rPr>
          <w:noProof/>
        </w:rPr>
        <w:t>41</w:t>
      </w:r>
      <w:r w:rsidR="00861559" w:rsidRPr="005630BD">
        <w:fldChar w:fldCharType="end"/>
      </w:r>
      <w:r w:rsidR="00861559" w:rsidRPr="005630BD">
        <w:t>)</w:t>
      </w:r>
      <w:r w:rsidR="00551966" w:rsidRPr="005630BD">
        <w:t xml:space="preserve">, so </w:t>
      </w:r>
      <w:r w:rsidR="00551966">
        <w:t xml:space="preserve">the errors can be </w:t>
      </w:r>
      <w:r w:rsidR="00551966" w:rsidRPr="005630BD">
        <w:t>view</w:t>
      </w:r>
      <w:r w:rsidR="00551966">
        <w:t>ed</w:t>
      </w:r>
      <w:r w:rsidR="00551966" w:rsidRPr="005630BD">
        <w:t>.</w:t>
      </w:r>
      <w:r w:rsidR="003D6799">
        <w:t xml:space="preserve"> </w:t>
      </w:r>
      <w:r w:rsidR="00E25997" w:rsidRPr="005630BD">
        <w:t>If there are no errors</w:t>
      </w:r>
      <w:r w:rsidR="00F64866">
        <w:t>,</w:t>
      </w:r>
      <w:r w:rsidR="00F23EEA" w:rsidRPr="005630BD">
        <w:t xml:space="preserve"> the </w:t>
      </w:r>
      <w:r w:rsidR="00F64866">
        <w:t>account</w:t>
      </w:r>
      <w:r w:rsidR="00F23EEA" w:rsidRPr="005630BD">
        <w:t xml:space="preserve"> email is added as </w:t>
      </w:r>
      <w:r w:rsidR="002E6792">
        <w:t>the</w:t>
      </w:r>
      <w:r w:rsidR="00F23EEA" w:rsidRPr="005630BD">
        <w:t xml:space="preserve"> Session Attribute ‘accountLoggedIn’ </w:t>
      </w:r>
      <w:r w:rsidR="00F23EEA" w:rsidRPr="005630BD">
        <w:lastRenderedPageBreak/>
        <w:t xml:space="preserve">so JSPs and controllers know </w:t>
      </w:r>
      <w:r w:rsidR="001D5768" w:rsidRPr="005630BD">
        <w:t>the user is</w:t>
      </w:r>
      <w:r w:rsidR="00F23EEA" w:rsidRPr="005630BD">
        <w:t xml:space="preserve"> logged</w:t>
      </w:r>
      <w:r w:rsidR="00DD3B84" w:rsidRPr="005630BD">
        <w:t xml:space="preserve"> </w:t>
      </w:r>
      <w:r w:rsidR="00F23EEA" w:rsidRPr="005630BD">
        <w:t xml:space="preserve">in </w:t>
      </w:r>
      <w:r w:rsidR="00F33337">
        <w:t xml:space="preserve">to this </w:t>
      </w:r>
      <w:r w:rsidR="001D5768" w:rsidRPr="005630BD">
        <w:t>account</w:t>
      </w:r>
      <w:r w:rsidR="00E25997" w:rsidRPr="005630BD">
        <w:t xml:space="preserve">. </w:t>
      </w:r>
      <w:r w:rsidR="0049642D" w:rsidRPr="005630BD">
        <w:t xml:space="preserve">The account’s setlists are retrieved from the database as a list of </w:t>
      </w:r>
      <w:r w:rsidR="00A631D9" w:rsidRPr="005630BD">
        <w:t>the</w:t>
      </w:r>
      <w:r w:rsidR="008559DA" w:rsidRPr="005630BD">
        <w:t xml:space="preserve"> </w:t>
      </w:r>
      <w:r w:rsidR="008559DA" w:rsidRPr="005630BD">
        <w:fldChar w:fldCharType="begin"/>
      </w:r>
      <w:r w:rsidR="008559DA" w:rsidRPr="005630BD">
        <w:instrText xml:space="preserve"> REF _Ref102137852 \h </w:instrText>
      </w:r>
      <w:r w:rsidR="008063F4" w:rsidRPr="005630BD">
        <w:instrText xml:space="preserve"> \* MERGEFORMAT </w:instrText>
      </w:r>
      <w:r w:rsidR="008559DA" w:rsidRPr="005630BD">
        <w:fldChar w:fldCharType="separate"/>
      </w:r>
      <w:r w:rsidR="00025A41">
        <w:t xml:space="preserve"> The ‘</w:t>
      </w:r>
      <w:r w:rsidR="00025A41" w:rsidRPr="002E21D4">
        <w:t>setInSetListId</w:t>
      </w:r>
      <w:r w:rsidR="00025A41">
        <w:t>’ variable in this class is auto-generated</w:t>
      </w:r>
      <w:r w:rsidR="00025A41" w:rsidRPr="00C54191">
        <w:t xml:space="preserve">, </w:t>
      </w:r>
      <w:r w:rsidR="00025A41">
        <w:t>see 5.6.2 below.</w:t>
      </w:r>
    </w:p>
    <w:p w14:paraId="7794650A" w14:textId="52AB1104" w:rsidR="009B28EF" w:rsidRPr="005630BD" w:rsidRDefault="00025A41" w:rsidP="004A0603">
      <w:r w:rsidRPr="00C54191">
        <w:t>Set_list Class</w:t>
      </w:r>
      <w:r w:rsidR="008559DA" w:rsidRPr="005630BD">
        <w:fldChar w:fldCharType="end"/>
      </w:r>
      <w:r w:rsidR="0049642D" w:rsidRPr="005630BD">
        <w:t xml:space="preserve"> and added as </w:t>
      </w:r>
      <w:r w:rsidR="000B7CA5">
        <w:t>the</w:t>
      </w:r>
      <w:r w:rsidR="0049642D" w:rsidRPr="005630BD">
        <w:t xml:space="preserve"> Session Attribute </w:t>
      </w:r>
      <w:r w:rsidR="00EA2826" w:rsidRPr="005630BD">
        <w:t xml:space="preserve">‘set_lists’ </w:t>
      </w:r>
      <w:r w:rsidR="0049642D" w:rsidRPr="005630BD">
        <w:t xml:space="preserve">so that they don’t have to </w:t>
      </w:r>
      <w:r w:rsidR="007475B9" w:rsidRPr="005630BD">
        <w:t>be retrieved every time the user needs to select one to add a Set to a Setlist (</w:t>
      </w:r>
      <w:r w:rsidR="007475B9" w:rsidRPr="005630BD">
        <w:fldChar w:fldCharType="begin"/>
      </w:r>
      <w:r w:rsidR="007475B9" w:rsidRPr="005630BD">
        <w:instrText xml:space="preserve"> REF _Ref101458038 \h </w:instrText>
      </w:r>
      <w:r w:rsidR="008063F4" w:rsidRPr="005630BD">
        <w:instrText xml:space="preserve"> \* MERGEFORMAT </w:instrText>
      </w:r>
      <w:r w:rsidR="007475B9" w:rsidRPr="005630BD">
        <w:fldChar w:fldCharType="separate"/>
      </w:r>
      <w:r>
        <w:t xml:space="preserve">Figure </w:t>
      </w:r>
      <w:r>
        <w:rPr>
          <w:noProof/>
        </w:rPr>
        <w:t>75</w:t>
      </w:r>
      <w:r w:rsidR="007475B9" w:rsidRPr="005630BD">
        <w:fldChar w:fldCharType="end"/>
      </w:r>
      <w:r w:rsidR="007475B9" w:rsidRPr="005630BD">
        <w:t>).</w:t>
      </w:r>
      <w:r w:rsidR="00E25997" w:rsidRPr="005630BD">
        <w:t xml:space="preserve"> </w:t>
      </w:r>
      <w:r w:rsidR="007475B9" w:rsidRPr="005630BD">
        <w:t xml:space="preserve">Finally, </w:t>
      </w:r>
      <w:r w:rsidR="00E25997" w:rsidRPr="005630BD">
        <w:t xml:space="preserve">the user is redirected to the logged-in </w:t>
      </w:r>
      <w:r w:rsidR="004A0603">
        <w:fldChar w:fldCharType="begin"/>
      </w:r>
      <w:r w:rsidR="004A0603">
        <w:instrText xml:space="preserve"> REF _Ref102642239 \h </w:instrText>
      </w:r>
      <w:r w:rsidR="004A0603">
        <w:fldChar w:fldCharType="separate"/>
      </w:r>
      <w:r>
        <w:t>Home Page</w:t>
      </w:r>
      <w:r w:rsidR="004A0603">
        <w:fldChar w:fldCharType="end"/>
      </w:r>
      <w:r w:rsidR="00E25997" w:rsidRPr="005630BD">
        <w:t xml:space="preserve"> (</w:t>
      </w:r>
      <w:r w:rsidR="00E25997" w:rsidRPr="005630BD">
        <w:fldChar w:fldCharType="begin"/>
      </w:r>
      <w:r w:rsidR="00E25997" w:rsidRPr="005630BD">
        <w:instrText xml:space="preserve"> REF _Ref101297449 \h </w:instrText>
      </w:r>
      <w:r w:rsidR="004714C2" w:rsidRPr="005630BD">
        <w:instrText xml:space="preserve"> \* MERGEFORMAT </w:instrText>
      </w:r>
      <w:r w:rsidR="00E25997" w:rsidRPr="005630BD">
        <w:fldChar w:fldCharType="separate"/>
      </w:r>
      <w:r>
        <w:t xml:space="preserve">Figure </w:t>
      </w:r>
      <w:r>
        <w:rPr>
          <w:noProof/>
        </w:rPr>
        <w:t>11</w:t>
      </w:r>
      <w:r w:rsidR="00E25997" w:rsidRPr="005630BD">
        <w:fldChar w:fldCharType="end"/>
      </w:r>
      <w:r w:rsidR="00E25997" w:rsidRPr="005630BD">
        <w:t>).</w:t>
      </w:r>
    </w:p>
    <w:p w14:paraId="051BECF9" w14:textId="6A35C5E9" w:rsidR="009B28EF" w:rsidRPr="005630BD" w:rsidRDefault="00905600" w:rsidP="0095168A">
      <w:r w:rsidRPr="005630BD">
        <w:t xml:space="preserve">The </w:t>
      </w:r>
      <w:r w:rsidR="00A91B36">
        <w:t>l</w:t>
      </w:r>
      <w:r w:rsidRPr="005630BD">
        <w:t xml:space="preserve">ogout </w:t>
      </w:r>
      <w:r w:rsidR="00A91B36">
        <w:t xml:space="preserve">method </w:t>
      </w:r>
      <w:r w:rsidRPr="005630BD">
        <w:t>removes the Session Attributes ‘</w:t>
      </w:r>
      <w:r w:rsidR="009818E2" w:rsidRPr="005630BD">
        <w:t>accountLoggedIn</w:t>
      </w:r>
      <w:r w:rsidRPr="005630BD">
        <w:t>’</w:t>
      </w:r>
      <w:r w:rsidR="00EA2826" w:rsidRPr="005630BD">
        <w:t xml:space="preserve"> and ‘set_lists’</w:t>
      </w:r>
      <w:r w:rsidR="009B137F" w:rsidRPr="005630BD">
        <w:t xml:space="preserve"> </w:t>
      </w:r>
      <w:r w:rsidR="004E4B34" w:rsidRPr="005630BD">
        <w:t>so that the system knows that there is no account logged</w:t>
      </w:r>
      <w:r w:rsidR="00DD3B84" w:rsidRPr="005630BD">
        <w:t xml:space="preserve"> </w:t>
      </w:r>
      <w:r w:rsidR="004E4B34" w:rsidRPr="005630BD">
        <w:t>in and the previously logged-in user</w:t>
      </w:r>
      <w:r w:rsidR="00C361B6" w:rsidRPr="005630BD">
        <w:t>'</w:t>
      </w:r>
      <w:r w:rsidR="004E4B34" w:rsidRPr="005630BD">
        <w:t>s setlists</w:t>
      </w:r>
      <w:r w:rsidR="003F133B">
        <w:t xml:space="preserve"> cannot be a</w:t>
      </w:r>
      <w:r w:rsidR="00DB71D4">
        <w:t>c</w:t>
      </w:r>
      <w:r w:rsidR="003F133B">
        <w:t>cessed</w:t>
      </w:r>
      <w:r w:rsidR="004E4B34" w:rsidRPr="005630BD">
        <w:t>.</w:t>
      </w:r>
      <w:r w:rsidR="00023B7B" w:rsidRPr="005630BD">
        <w:t xml:space="preserve"> </w:t>
      </w:r>
      <w:r w:rsidR="002B1AA5">
        <w:t>It t</w:t>
      </w:r>
      <w:r w:rsidR="00023B7B" w:rsidRPr="005630BD">
        <w:t>hen redirect</w:t>
      </w:r>
      <w:r w:rsidR="002B1AA5">
        <w:t xml:space="preserve">s the user </w:t>
      </w:r>
      <w:r w:rsidR="00023B7B" w:rsidRPr="005630BD">
        <w:t xml:space="preserve">to the </w:t>
      </w:r>
      <w:r w:rsidR="003A0800">
        <w:t>lo</w:t>
      </w:r>
      <w:r w:rsidR="00EC1D7F">
        <w:t>g</w:t>
      </w:r>
      <w:r w:rsidR="003A0800">
        <w:t xml:space="preserve">ged-out </w:t>
      </w:r>
      <w:r w:rsidR="0095168A">
        <w:fldChar w:fldCharType="begin"/>
      </w:r>
      <w:r w:rsidR="0095168A">
        <w:instrText xml:space="preserve"> REF _Ref102642239 \h </w:instrText>
      </w:r>
      <w:r w:rsidR="0095168A">
        <w:fldChar w:fldCharType="separate"/>
      </w:r>
      <w:r w:rsidR="00025A41">
        <w:t>Home Page</w:t>
      </w:r>
      <w:r w:rsidR="0095168A">
        <w:fldChar w:fldCharType="end"/>
      </w:r>
      <w:r w:rsidR="00023B7B" w:rsidRPr="005630BD">
        <w:t xml:space="preserve"> (</w:t>
      </w:r>
      <w:r w:rsidR="00023B7B" w:rsidRPr="005630BD">
        <w:fldChar w:fldCharType="begin"/>
      </w:r>
      <w:r w:rsidR="00023B7B" w:rsidRPr="005630BD">
        <w:instrText xml:space="preserve"> REF _Ref101296667 \h </w:instrText>
      </w:r>
      <w:r w:rsidR="008063F4" w:rsidRPr="005630BD">
        <w:instrText xml:space="preserve"> \* MERGEFORMAT </w:instrText>
      </w:r>
      <w:r w:rsidR="00023B7B" w:rsidRPr="005630BD">
        <w:fldChar w:fldCharType="separate"/>
      </w:r>
      <w:r w:rsidR="00025A41">
        <w:t xml:space="preserve">Figure </w:t>
      </w:r>
      <w:r w:rsidR="00025A41">
        <w:rPr>
          <w:noProof/>
        </w:rPr>
        <w:t>9</w:t>
      </w:r>
      <w:r w:rsidR="00023B7B" w:rsidRPr="005630BD">
        <w:fldChar w:fldCharType="end"/>
      </w:r>
      <w:r w:rsidR="00023B7B" w:rsidRPr="005630BD">
        <w:t>)</w:t>
      </w:r>
      <w:r w:rsidR="002D4BB5" w:rsidRPr="005630BD">
        <w:t>.</w:t>
      </w:r>
    </w:p>
    <w:p w14:paraId="1931B9A2" w14:textId="53BE6D35" w:rsidR="00BB290B" w:rsidRPr="005630BD" w:rsidRDefault="00BB290B" w:rsidP="000D0361">
      <w:r w:rsidRPr="005630BD">
        <w:t xml:space="preserve">To delete an account </w:t>
      </w:r>
      <w:r w:rsidR="00BE4C78">
        <w:t xml:space="preserve">or change </w:t>
      </w:r>
      <w:r w:rsidR="00BE4C78">
        <w:t>an email or password</w:t>
      </w:r>
      <w:r w:rsidRPr="005630BD">
        <w:t xml:space="preserve"> </w:t>
      </w:r>
      <w:r w:rsidR="00910827" w:rsidRPr="005630BD">
        <w:t>the ‘Account Validator’</w:t>
      </w:r>
      <w:r w:rsidR="00910827">
        <w:t xml:space="preserve"> </w:t>
      </w:r>
      <w:r w:rsidRPr="005630BD">
        <w:t>is used to check that the user’s current password entered is correct</w:t>
      </w:r>
      <w:r w:rsidR="00CF4E43">
        <w:t xml:space="preserve">, along with checking </w:t>
      </w:r>
      <w:r w:rsidR="00407FE5">
        <w:t xml:space="preserve">other </w:t>
      </w:r>
      <w:r w:rsidR="00CF4E43">
        <w:t>entered details.</w:t>
      </w:r>
      <w:r w:rsidR="004E4B2A">
        <w:t xml:space="preserve"> </w:t>
      </w:r>
      <w:r w:rsidR="002D32F5">
        <w:t>The</w:t>
      </w:r>
      <w:r w:rsidR="008E6F13" w:rsidRPr="005630BD">
        <w:t xml:space="preserve"> </w:t>
      </w:r>
      <w:r w:rsidR="00AA0E9A">
        <w:t>v</w:t>
      </w:r>
      <w:r w:rsidR="008E6F13" w:rsidRPr="005630BD">
        <w:t>alidator</w:t>
      </w:r>
      <w:r w:rsidR="00AA0E9A">
        <w:t xml:space="preserve"> </w:t>
      </w:r>
      <w:r w:rsidR="008E6F13" w:rsidRPr="005630BD">
        <w:t>check</w:t>
      </w:r>
      <w:r w:rsidR="003917ED">
        <w:t>s</w:t>
      </w:r>
      <w:r w:rsidR="008E6F13" w:rsidRPr="005630BD">
        <w:t xml:space="preserve"> the </w:t>
      </w:r>
      <w:r w:rsidR="00453FA9" w:rsidRPr="005630BD">
        <w:t>email entered is unique</w:t>
      </w:r>
      <w:r w:rsidR="002D32F5">
        <w:t xml:space="preserve"> when changing an email</w:t>
      </w:r>
      <w:r w:rsidR="00453FA9" w:rsidRPr="005630BD">
        <w:t>, and when changing</w:t>
      </w:r>
      <w:r w:rsidR="00BE4C78">
        <w:t xml:space="preserve"> a p</w:t>
      </w:r>
      <w:r w:rsidR="00453FA9" w:rsidRPr="005630BD">
        <w:t xml:space="preserve">assword </w:t>
      </w:r>
      <w:r w:rsidR="00B47F84" w:rsidRPr="005630BD">
        <w:t xml:space="preserve">checks </w:t>
      </w:r>
      <w:r w:rsidR="00453FA9" w:rsidRPr="005630BD">
        <w:t xml:space="preserve">the </w:t>
      </w:r>
      <w:r w:rsidR="00B47F84" w:rsidRPr="005630BD">
        <w:t xml:space="preserve">entered </w:t>
      </w:r>
      <w:r w:rsidR="00453FA9" w:rsidRPr="005630BD">
        <w:t>new password is valid.</w:t>
      </w:r>
      <w:r w:rsidR="00334B33" w:rsidRPr="005630BD">
        <w:t xml:space="preserve"> If there are any errors the user is</w:t>
      </w:r>
      <w:r w:rsidR="002B3EC6" w:rsidRPr="005630BD">
        <w:t xml:space="preserve"> redirect</w:t>
      </w:r>
      <w:r w:rsidR="00334B33" w:rsidRPr="005630BD">
        <w:t>ed</w:t>
      </w:r>
      <w:r w:rsidR="002B3EC6" w:rsidRPr="005630BD">
        <w:t xml:space="preserve"> to the Profile Page (</w:t>
      </w:r>
      <w:r w:rsidR="002B3EC6" w:rsidRPr="005630BD">
        <w:fldChar w:fldCharType="begin"/>
      </w:r>
      <w:r w:rsidR="002B3EC6" w:rsidRPr="005630BD">
        <w:instrText xml:space="preserve"> REF _Ref101661890 \h </w:instrText>
      </w:r>
      <w:r w:rsidR="008063F4" w:rsidRPr="005630BD">
        <w:instrText xml:space="preserve"> \* MERGEFORMAT </w:instrText>
      </w:r>
      <w:r w:rsidR="002B3EC6" w:rsidRPr="005630BD">
        <w:fldChar w:fldCharType="separate"/>
      </w:r>
      <w:r w:rsidR="00025A41">
        <w:t xml:space="preserve">Figure </w:t>
      </w:r>
      <w:r w:rsidR="00025A41">
        <w:rPr>
          <w:noProof/>
        </w:rPr>
        <w:t>93</w:t>
      </w:r>
      <w:r w:rsidR="002B3EC6" w:rsidRPr="005630BD">
        <w:fldChar w:fldCharType="end"/>
      </w:r>
      <w:r w:rsidR="002B3EC6" w:rsidRPr="005630BD">
        <w:t>), with Redirect Attribute</w:t>
      </w:r>
      <w:r w:rsidR="005952D0" w:rsidRPr="005630BD">
        <w:t>s</w:t>
      </w:r>
      <w:r w:rsidR="002B3EC6" w:rsidRPr="005630BD">
        <w:t xml:space="preserve"> containing the</w:t>
      </w:r>
      <w:r w:rsidR="005952D0" w:rsidRPr="005630BD">
        <w:t>se</w:t>
      </w:r>
      <w:r w:rsidR="002B3EC6" w:rsidRPr="005630BD">
        <w:t xml:space="preserve"> error</w:t>
      </w:r>
      <w:r w:rsidR="005952D0" w:rsidRPr="005630BD">
        <w:t>s.</w:t>
      </w:r>
      <w:r w:rsidR="00A00490">
        <w:t xml:space="preserve"> </w:t>
      </w:r>
      <w:r w:rsidR="00832BF4" w:rsidRPr="005630BD">
        <w:t xml:space="preserve">When changing an email </w:t>
      </w:r>
      <w:r w:rsidR="005E5CF7">
        <w:t xml:space="preserve">or password </w:t>
      </w:r>
      <w:r w:rsidR="00832BF4" w:rsidRPr="005630BD">
        <w:t xml:space="preserve">if the </w:t>
      </w:r>
      <w:r w:rsidR="005E5CF7">
        <w:t xml:space="preserve">current </w:t>
      </w:r>
      <w:r w:rsidR="00832BF4" w:rsidRPr="005630BD">
        <w:t xml:space="preserve">password entered is correct and the new email </w:t>
      </w:r>
      <w:r w:rsidR="00B9646D">
        <w:t xml:space="preserve">or password </w:t>
      </w:r>
      <w:r w:rsidR="00832BF4" w:rsidRPr="005630BD">
        <w:t xml:space="preserve">is valid, then the user’s account’s email </w:t>
      </w:r>
      <w:r w:rsidR="0018048C">
        <w:t xml:space="preserve">or password </w:t>
      </w:r>
      <w:r w:rsidR="00832BF4" w:rsidRPr="005630BD">
        <w:t>is changed, their account is resaved to the database</w:t>
      </w:r>
      <w:r w:rsidR="00083DEC">
        <w:t xml:space="preserve">, and they are </w:t>
      </w:r>
      <w:r w:rsidR="00600F10" w:rsidRPr="005630BD">
        <w:t xml:space="preserve">redirected </w:t>
      </w:r>
      <w:r w:rsidR="000C7580" w:rsidRPr="005630BD">
        <w:t>to the Profile Page</w:t>
      </w:r>
      <w:r w:rsidR="001605C5">
        <w:t xml:space="preserve">, </w:t>
      </w:r>
      <w:r w:rsidR="000C7580" w:rsidRPr="005630BD">
        <w:t>with a Redirect Attribute inform</w:t>
      </w:r>
      <w:r w:rsidR="00A12052">
        <w:t>ing</w:t>
      </w:r>
      <w:r w:rsidR="000C7580" w:rsidRPr="005630BD">
        <w:t xml:space="preserve"> the JSP one of these w</w:t>
      </w:r>
      <w:r w:rsidR="00D72EFD" w:rsidRPr="005630BD">
        <w:t>as</w:t>
      </w:r>
      <w:r w:rsidR="000C7580" w:rsidRPr="005630BD">
        <w:t xml:space="preserve"> changed so the appropriate alert bar can be displayed (</w:t>
      </w:r>
      <w:r w:rsidR="000C7580" w:rsidRPr="005630BD">
        <w:fldChar w:fldCharType="begin"/>
      </w:r>
      <w:r w:rsidR="000C7580" w:rsidRPr="005630BD">
        <w:instrText xml:space="preserve"> REF _Ref101650327 \h </w:instrText>
      </w:r>
      <w:r w:rsidR="008063F4" w:rsidRPr="005630BD">
        <w:instrText xml:space="preserve"> \* MERGEFORMAT </w:instrText>
      </w:r>
      <w:r w:rsidR="000C7580" w:rsidRPr="005630BD">
        <w:fldChar w:fldCharType="separate"/>
      </w:r>
      <w:r w:rsidR="00025A41">
        <w:t xml:space="preserve">Figure </w:t>
      </w:r>
      <w:r w:rsidR="00025A41">
        <w:rPr>
          <w:noProof/>
        </w:rPr>
        <w:t>100</w:t>
      </w:r>
      <w:r w:rsidR="000C7580" w:rsidRPr="005630BD">
        <w:fldChar w:fldCharType="end"/>
      </w:r>
      <w:r w:rsidR="000C7580" w:rsidRPr="005630BD">
        <w:t xml:space="preserve"> </w:t>
      </w:r>
      <w:r w:rsidR="001F19BB">
        <w:t>or</w:t>
      </w:r>
      <w:r w:rsidR="000C7580" w:rsidRPr="005630BD">
        <w:t xml:space="preserve"> </w:t>
      </w:r>
      <w:r w:rsidR="000C7580" w:rsidRPr="005630BD">
        <w:fldChar w:fldCharType="begin"/>
      </w:r>
      <w:r w:rsidR="000C7580" w:rsidRPr="005630BD">
        <w:instrText xml:space="preserve"> REF _Ref101660767 \h </w:instrText>
      </w:r>
      <w:r w:rsidR="008063F4" w:rsidRPr="005630BD">
        <w:instrText xml:space="preserve"> \* MERGEFORMAT </w:instrText>
      </w:r>
      <w:r w:rsidR="000C7580" w:rsidRPr="005630BD">
        <w:fldChar w:fldCharType="separate"/>
      </w:r>
      <w:r w:rsidR="00025A41">
        <w:t xml:space="preserve">Figure </w:t>
      </w:r>
      <w:r w:rsidR="00025A41">
        <w:rPr>
          <w:noProof/>
        </w:rPr>
        <w:t>108</w:t>
      </w:r>
      <w:r w:rsidR="000C7580" w:rsidRPr="005630BD">
        <w:fldChar w:fldCharType="end"/>
      </w:r>
      <w:r w:rsidR="000C7580" w:rsidRPr="005630BD">
        <w:t>).</w:t>
      </w:r>
      <w:r w:rsidR="00943C63" w:rsidRPr="005630BD">
        <w:t xml:space="preserve"> </w:t>
      </w:r>
      <w:r w:rsidR="00D52CB2">
        <w:t>When deleting an account, if</w:t>
      </w:r>
      <w:r w:rsidR="00943C63" w:rsidRPr="005630BD">
        <w:t xml:space="preserve"> the password entered is correct</w:t>
      </w:r>
      <w:r w:rsidR="00D52CB2">
        <w:t xml:space="preserve"> </w:t>
      </w:r>
      <w:r w:rsidR="00D61A2F" w:rsidRPr="005630BD">
        <w:t xml:space="preserve">the user’s </w:t>
      </w:r>
      <w:r w:rsidR="00D72EFD" w:rsidRPr="005630BD">
        <w:t>a</w:t>
      </w:r>
      <w:r w:rsidR="00D61A2F" w:rsidRPr="005630BD">
        <w:t xml:space="preserve">ccount is deleted </w:t>
      </w:r>
      <w:r w:rsidR="006C7402" w:rsidRPr="005630BD">
        <w:t xml:space="preserve">from the database with other </w:t>
      </w:r>
      <w:r w:rsidR="00971484">
        <w:t>data related to their account deleted from other tables,</w:t>
      </w:r>
      <w:r w:rsidR="00D61A2F" w:rsidRPr="005630BD">
        <w:t xml:space="preserve"> </w:t>
      </w:r>
      <w:r w:rsidR="008144B0" w:rsidRPr="005630BD">
        <w:t xml:space="preserve">the user is </w:t>
      </w:r>
      <w:r w:rsidR="00D61A2F" w:rsidRPr="005630BD">
        <w:t xml:space="preserve">redirected to the Logout method so the account’s Session Attributes can be removed </w:t>
      </w:r>
      <w:r w:rsidR="00352E62">
        <w:t xml:space="preserve">before being </w:t>
      </w:r>
      <w:r w:rsidR="00D61A2F" w:rsidRPr="005630BD">
        <w:t xml:space="preserve">returned to </w:t>
      </w:r>
      <w:r w:rsidR="00087E2C">
        <w:t xml:space="preserve">logged-out </w:t>
      </w:r>
      <w:r w:rsidR="00D61A2F" w:rsidRPr="005630BD">
        <w:t>the Home Page (</w:t>
      </w:r>
      <w:r w:rsidR="00D61A2F" w:rsidRPr="005630BD">
        <w:fldChar w:fldCharType="begin"/>
      </w:r>
      <w:r w:rsidR="00D61A2F" w:rsidRPr="005630BD">
        <w:instrText xml:space="preserve"> REF _Ref101296667 \h </w:instrText>
      </w:r>
      <w:r w:rsidR="008063F4" w:rsidRPr="005630BD">
        <w:instrText xml:space="preserve"> \* MERGEFORMAT </w:instrText>
      </w:r>
      <w:r w:rsidR="00D61A2F" w:rsidRPr="005630BD">
        <w:fldChar w:fldCharType="separate"/>
      </w:r>
      <w:r w:rsidR="00025A41">
        <w:t xml:space="preserve">Figure </w:t>
      </w:r>
      <w:r w:rsidR="00025A41">
        <w:rPr>
          <w:noProof/>
        </w:rPr>
        <w:t>9</w:t>
      </w:r>
      <w:r w:rsidR="00D61A2F" w:rsidRPr="005630BD">
        <w:fldChar w:fldCharType="end"/>
      </w:r>
      <w:r w:rsidR="00640DAB" w:rsidRPr="005630BD">
        <w:t>).</w:t>
      </w:r>
    </w:p>
    <w:p w14:paraId="444D8902" w14:textId="5A412428" w:rsidR="00C8501F" w:rsidRPr="005630BD" w:rsidRDefault="00A011F6" w:rsidP="000D0361">
      <w:r w:rsidRPr="005630BD">
        <w:t xml:space="preserve">This controller </w:t>
      </w:r>
      <w:r w:rsidR="004E3DD8" w:rsidRPr="005630BD">
        <w:t>retrieve</w:t>
      </w:r>
      <w:r w:rsidR="00532AC7">
        <w:t>s information on</w:t>
      </w:r>
      <w:r w:rsidR="004E3DD8" w:rsidRPr="005630BD">
        <w:t xml:space="preserve"> Lego sets in setlist</w:t>
      </w:r>
      <w:r w:rsidR="00532AC7">
        <w:t>s</w:t>
      </w:r>
      <w:r w:rsidR="004E3DD8" w:rsidRPr="005630BD">
        <w:t xml:space="preserve"> </w:t>
      </w:r>
      <w:r w:rsidR="009C3DD8" w:rsidRPr="005630BD">
        <w:t xml:space="preserve">from the database, as a list of </w:t>
      </w:r>
      <w:r w:rsidR="0054162A">
        <w:t>the</w:t>
      </w:r>
      <w:r w:rsidR="009C3DD8" w:rsidRPr="005630BD">
        <w:t xml:space="preserve"> </w:t>
      </w:r>
      <w:r w:rsidR="008559DA" w:rsidRPr="005630BD">
        <w:fldChar w:fldCharType="begin"/>
      </w:r>
      <w:r w:rsidR="008559DA" w:rsidRPr="005630BD">
        <w:instrText xml:space="preserve"> REF _Ref102137037 \h </w:instrText>
      </w:r>
      <w:r w:rsidR="008063F4" w:rsidRPr="005630BD">
        <w:instrText xml:space="preserve"> \* MERGEFORMAT </w:instrText>
      </w:r>
      <w:r w:rsidR="008559DA" w:rsidRPr="005630BD">
        <w:fldChar w:fldCharType="separate"/>
      </w:r>
      <w:r w:rsidR="00025A41">
        <w:t>Set Class</w:t>
      </w:r>
      <w:r w:rsidR="008559DA" w:rsidRPr="005630BD">
        <w:fldChar w:fldCharType="end"/>
      </w:r>
      <w:r w:rsidR="009C3DD8" w:rsidRPr="005630BD">
        <w:t xml:space="preserve">, </w:t>
      </w:r>
      <w:r w:rsidR="001563B6">
        <w:t>adding this</w:t>
      </w:r>
      <w:r w:rsidR="00F00439" w:rsidRPr="005630BD">
        <w:t xml:space="preserve"> as a Model Attribute so </w:t>
      </w:r>
      <w:r w:rsidR="00BB6083">
        <w:t xml:space="preserve">the sets </w:t>
      </w:r>
      <w:r w:rsidR="00F00439" w:rsidRPr="005630BD">
        <w:t xml:space="preserve">can be </w:t>
      </w:r>
      <w:r w:rsidR="008E69CA" w:rsidRPr="005630BD">
        <w:t>displayed</w:t>
      </w:r>
      <w:r w:rsidR="004E3DD8" w:rsidRPr="005630BD">
        <w:t xml:space="preserve"> on the </w:t>
      </w:r>
      <w:r w:rsidR="00BB6083">
        <w:t xml:space="preserve">Set </w:t>
      </w:r>
      <w:r w:rsidR="00FF2F80">
        <w:t>L</w:t>
      </w:r>
      <w:r w:rsidR="00BB6083">
        <w:t xml:space="preserve">ist </w:t>
      </w:r>
      <w:r w:rsidR="00AE3806">
        <w:t>P</w:t>
      </w:r>
      <w:r w:rsidR="00BB6083">
        <w:t>age</w:t>
      </w:r>
      <w:r w:rsidR="001563B6">
        <w:t xml:space="preserve"> </w:t>
      </w:r>
      <w:r w:rsidR="004E3DD8" w:rsidRPr="005630BD">
        <w:t>(</w:t>
      </w:r>
      <w:r w:rsidR="004E3DD8" w:rsidRPr="005630BD">
        <w:fldChar w:fldCharType="begin"/>
      </w:r>
      <w:r w:rsidR="004E3DD8" w:rsidRPr="005630BD">
        <w:instrText xml:space="preserve"> REF _Ref101464225 \h </w:instrText>
      </w:r>
      <w:r w:rsidR="008063F4" w:rsidRPr="005630BD">
        <w:instrText xml:space="preserve"> \* MERGEFORMAT </w:instrText>
      </w:r>
      <w:r w:rsidR="004E3DD8" w:rsidRPr="005630BD">
        <w:fldChar w:fldCharType="separate"/>
      </w:r>
      <w:r w:rsidR="00025A41">
        <w:t xml:space="preserve">Figure </w:t>
      </w:r>
      <w:r w:rsidR="00025A41">
        <w:rPr>
          <w:noProof/>
        </w:rPr>
        <w:t>80</w:t>
      </w:r>
      <w:r w:rsidR="004E3DD8" w:rsidRPr="005630BD">
        <w:fldChar w:fldCharType="end"/>
      </w:r>
      <w:r w:rsidR="004E3DD8" w:rsidRPr="005630BD">
        <w:t xml:space="preserve"> and </w:t>
      </w:r>
      <w:r w:rsidR="004E3DD8" w:rsidRPr="005630BD">
        <w:fldChar w:fldCharType="begin"/>
      </w:r>
      <w:r w:rsidR="004E3DD8" w:rsidRPr="005630BD">
        <w:instrText xml:space="preserve"> REF _Ref101464234 \h </w:instrText>
      </w:r>
      <w:r w:rsidR="008063F4" w:rsidRPr="005630BD">
        <w:instrText xml:space="preserve"> \* MERGEFORMAT </w:instrText>
      </w:r>
      <w:r w:rsidR="004E3DD8" w:rsidRPr="005630BD">
        <w:fldChar w:fldCharType="separate"/>
      </w:r>
      <w:r w:rsidR="00025A41">
        <w:t xml:space="preserve">Figure </w:t>
      </w:r>
      <w:r w:rsidR="00025A41">
        <w:rPr>
          <w:noProof/>
        </w:rPr>
        <w:t>81</w:t>
      </w:r>
      <w:r w:rsidR="004E3DD8" w:rsidRPr="005630BD">
        <w:fldChar w:fldCharType="end"/>
      </w:r>
      <w:r w:rsidR="004E3DD8" w:rsidRPr="005630BD">
        <w:t>)</w:t>
      </w:r>
      <w:r w:rsidR="008E69CA" w:rsidRPr="005630BD">
        <w:t>. The controller</w:t>
      </w:r>
      <w:r w:rsidR="00DB081E">
        <w:t xml:space="preserve"> </w:t>
      </w:r>
      <w:r w:rsidR="00DB081E" w:rsidRPr="005630BD">
        <w:t>can add and remove Sets from a setlist and update the database to show this</w:t>
      </w:r>
      <w:r w:rsidR="00DF40E5" w:rsidRPr="005630BD">
        <w:t>, furthermore, it</w:t>
      </w:r>
      <w:r w:rsidR="00DB081E">
        <w:t xml:space="preserve"> </w:t>
      </w:r>
      <w:r w:rsidR="00DB081E" w:rsidRPr="005630BD">
        <w:t>can add and delete setlists from the database and change the</w:t>
      </w:r>
      <w:r w:rsidR="00DB081E">
        <w:t>ir</w:t>
      </w:r>
      <w:r w:rsidR="00DB081E" w:rsidRPr="005630BD">
        <w:t xml:space="preserve"> names</w:t>
      </w:r>
      <w:r w:rsidR="00DB081E">
        <w:t>.</w:t>
      </w:r>
    </w:p>
    <w:p w14:paraId="6847E8F7" w14:textId="77777777" w:rsidR="00025A41" w:rsidRDefault="00575968" w:rsidP="006635FF">
      <w:r w:rsidRPr="005630BD">
        <w:t xml:space="preserve">This controller can </w:t>
      </w:r>
      <w:r w:rsidR="007B6422">
        <w:t>retrieve</w:t>
      </w:r>
      <w:r w:rsidR="001563B6">
        <w:t xml:space="preserve"> a</w:t>
      </w:r>
      <w:r w:rsidRPr="005630BD">
        <w:t xml:space="preserve"> user</w:t>
      </w:r>
      <w:r w:rsidR="004B1F08" w:rsidRPr="005630BD">
        <w:t>’</w:t>
      </w:r>
      <w:r w:rsidRPr="005630BD">
        <w:t>s</w:t>
      </w:r>
      <w:r w:rsidR="00213FC5" w:rsidRPr="005630BD">
        <w:t xml:space="preserve"> </w:t>
      </w:r>
      <w:r w:rsidRPr="005630BD">
        <w:t xml:space="preserve">Sets in Progress </w:t>
      </w:r>
      <w:r w:rsidR="004B1F08" w:rsidRPr="005630BD">
        <w:t xml:space="preserve">from the database, as a list of the </w:t>
      </w:r>
      <w:r w:rsidR="008559DA" w:rsidRPr="005630BD">
        <w:fldChar w:fldCharType="begin"/>
      </w:r>
      <w:r w:rsidR="008559DA" w:rsidRPr="005630BD">
        <w:instrText xml:space="preserve"> REF _Ref102137916 \h </w:instrText>
      </w:r>
      <w:r w:rsidR="008063F4" w:rsidRPr="005630BD">
        <w:instrText xml:space="preserve"> \* MERGEFORMAT </w:instrText>
      </w:r>
      <w:r w:rsidR="008559DA" w:rsidRPr="005630BD">
        <w:fldChar w:fldCharType="separate"/>
      </w:r>
      <w:r w:rsidR="00025A41">
        <w:t xml:space="preserve"> </w:t>
      </w:r>
      <w:r w:rsidR="00025A41" w:rsidRPr="00C54191">
        <w:t>The ‘setListId’ variable in this class</w:t>
      </w:r>
      <w:r w:rsidR="00025A41">
        <w:t xml:space="preserve"> is auto-generated</w:t>
      </w:r>
      <w:r w:rsidR="00025A41" w:rsidRPr="00C54191">
        <w:t xml:space="preserve">, </w:t>
      </w:r>
      <w:r w:rsidR="00025A41">
        <w:t>see 5.6.2 below.</w:t>
      </w:r>
    </w:p>
    <w:p w14:paraId="570E4F70" w14:textId="0AE4B07B" w:rsidR="00B4435F" w:rsidRPr="005630BD" w:rsidRDefault="00025A41" w:rsidP="000D0361">
      <w:r>
        <w:t>SetInProgress Class</w:t>
      </w:r>
      <w:r w:rsidR="008559DA" w:rsidRPr="005630BD">
        <w:fldChar w:fldCharType="end"/>
      </w:r>
      <w:r w:rsidR="004B1F08" w:rsidRPr="005630BD">
        <w:t>, add</w:t>
      </w:r>
      <w:r w:rsidR="001563B6">
        <w:t>ing</w:t>
      </w:r>
      <w:r w:rsidR="004B1F08" w:rsidRPr="005630BD">
        <w:t xml:space="preserve"> this as a Model Attribute so they can be displayed</w:t>
      </w:r>
      <w:r w:rsidR="00B60E2F" w:rsidRPr="005630BD">
        <w:t xml:space="preserve"> on the </w:t>
      </w:r>
      <w:r w:rsidR="00B60E2F" w:rsidRPr="005630BD">
        <w:fldChar w:fldCharType="begin"/>
      </w:r>
      <w:r w:rsidR="00B60E2F" w:rsidRPr="005630BD">
        <w:instrText xml:space="preserve"> REF _Ref100935125 \h </w:instrText>
      </w:r>
      <w:r w:rsidR="008063F4" w:rsidRPr="005630BD">
        <w:instrText xml:space="preserve"> \* MERGEFORMAT </w:instrText>
      </w:r>
      <w:r w:rsidR="00B60E2F" w:rsidRPr="005630BD">
        <w:fldChar w:fldCharType="separate"/>
      </w:r>
      <w:r>
        <w:t>Sets in Progress Page</w:t>
      </w:r>
      <w:r w:rsidR="00B60E2F" w:rsidRPr="005630BD">
        <w:fldChar w:fldCharType="end"/>
      </w:r>
      <w:r w:rsidR="00B60E2F" w:rsidRPr="005630BD">
        <w:t xml:space="preserve"> (</w:t>
      </w:r>
      <w:r w:rsidR="00B60E2F" w:rsidRPr="005630BD">
        <w:fldChar w:fldCharType="begin"/>
      </w:r>
      <w:r w:rsidR="00B60E2F" w:rsidRPr="005630BD">
        <w:instrText xml:space="preserve"> REF _Ref101457785 \h </w:instrText>
      </w:r>
      <w:r w:rsidR="008063F4" w:rsidRPr="005630BD">
        <w:instrText xml:space="preserve"> \* MERGEFORMAT </w:instrText>
      </w:r>
      <w:r w:rsidR="00B60E2F" w:rsidRPr="005630BD">
        <w:fldChar w:fldCharType="separate"/>
      </w:r>
      <w:r>
        <w:t xml:space="preserve">Figure </w:t>
      </w:r>
      <w:r>
        <w:rPr>
          <w:noProof/>
        </w:rPr>
        <w:t>61</w:t>
      </w:r>
      <w:r w:rsidR="00B60E2F" w:rsidRPr="005630BD">
        <w:fldChar w:fldCharType="end"/>
      </w:r>
      <w:r w:rsidR="00B60E2F" w:rsidRPr="005630BD">
        <w:t xml:space="preserve"> and </w:t>
      </w:r>
      <w:r w:rsidR="00B60E2F" w:rsidRPr="005630BD">
        <w:fldChar w:fldCharType="begin"/>
      </w:r>
      <w:r w:rsidR="00B60E2F" w:rsidRPr="005630BD">
        <w:instrText xml:space="preserve"> REF _Ref101457796 \h </w:instrText>
      </w:r>
      <w:r w:rsidR="008063F4" w:rsidRPr="005630BD">
        <w:instrText xml:space="preserve"> \* MERGEFORMAT </w:instrText>
      </w:r>
      <w:r w:rsidR="00B60E2F" w:rsidRPr="005630BD">
        <w:fldChar w:fldCharType="separate"/>
      </w:r>
      <w:r>
        <w:t xml:space="preserve">Figure </w:t>
      </w:r>
      <w:r>
        <w:rPr>
          <w:noProof/>
        </w:rPr>
        <w:t>62</w:t>
      </w:r>
      <w:r w:rsidR="00B60E2F" w:rsidRPr="005630BD">
        <w:fldChar w:fldCharType="end"/>
      </w:r>
      <w:r w:rsidR="00B60E2F" w:rsidRPr="005630BD">
        <w:t>).</w:t>
      </w:r>
      <w:r w:rsidR="00213FC5" w:rsidRPr="005630BD">
        <w:t xml:space="preserve"> </w:t>
      </w:r>
      <w:r w:rsidR="005205D8">
        <w:t>A</w:t>
      </w:r>
      <w:r w:rsidR="005205D8" w:rsidRPr="005630BD">
        <w:t xml:space="preserve"> Set in Progress</w:t>
      </w:r>
      <w:r w:rsidR="005205D8" w:rsidRPr="005630BD">
        <w:t xml:space="preserve"> </w:t>
      </w:r>
      <w:r w:rsidR="005041F0" w:rsidRPr="005630BD">
        <w:t xml:space="preserve">can </w:t>
      </w:r>
      <w:r w:rsidR="00E76EBB">
        <w:t xml:space="preserve">be </w:t>
      </w:r>
      <w:r w:rsidR="00391226" w:rsidRPr="005630BD">
        <w:t>save</w:t>
      </w:r>
      <w:r w:rsidR="005205D8">
        <w:t>d to</w:t>
      </w:r>
      <w:r w:rsidR="00391226" w:rsidRPr="005630BD">
        <w:t xml:space="preserve"> a</w:t>
      </w:r>
      <w:r w:rsidR="005205D8">
        <w:t xml:space="preserve">nd removed from </w:t>
      </w:r>
      <w:r w:rsidR="00391226" w:rsidRPr="005630BD">
        <w:t xml:space="preserve">the database </w:t>
      </w:r>
      <w:r w:rsidR="005205D8">
        <w:t xml:space="preserve">by the Controller </w:t>
      </w:r>
      <w:r w:rsidR="005041F0" w:rsidRPr="005630BD">
        <w:t>too</w:t>
      </w:r>
      <w:r w:rsidR="00577CE4" w:rsidRPr="005630BD">
        <w:t>.</w:t>
      </w:r>
    </w:p>
    <w:p w14:paraId="1616934F" w14:textId="2F01DD5C" w:rsidR="005E50BA" w:rsidRDefault="00BA0018" w:rsidP="000D0361">
      <w:r>
        <w:t>T</w:t>
      </w:r>
      <w:r w:rsidR="00046C3C" w:rsidRPr="005630BD">
        <w:t xml:space="preserve">his controller displays the </w:t>
      </w:r>
      <w:r w:rsidR="00046C3C" w:rsidRPr="005630BD">
        <w:fldChar w:fldCharType="begin"/>
      </w:r>
      <w:r w:rsidR="00046C3C" w:rsidRPr="005630BD">
        <w:instrText xml:space="preserve"> REF _Ref101641888 \h </w:instrText>
      </w:r>
      <w:r w:rsidR="008063F4" w:rsidRPr="005630BD">
        <w:instrText xml:space="preserve"> \* MERGEFORMAT </w:instrText>
      </w:r>
      <w:r w:rsidR="00046C3C" w:rsidRPr="005630BD">
        <w:fldChar w:fldCharType="separate"/>
      </w:r>
      <w:r w:rsidR="00025A41">
        <w:t>Access Denied Page</w:t>
      </w:r>
      <w:r w:rsidR="00046C3C" w:rsidRPr="005630BD">
        <w:fldChar w:fldCharType="end"/>
      </w:r>
      <w:r w:rsidR="00046C3C" w:rsidRPr="005630BD">
        <w:t xml:space="preserve"> (</w:t>
      </w:r>
      <w:r w:rsidR="00046C3C" w:rsidRPr="005630BD">
        <w:fldChar w:fldCharType="begin"/>
      </w:r>
      <w:r w:rsidR="00046C3C" w:rsidRPr="005630BD">
        <w:instrText xml:space="preserve"> REF _Ref101641914 \h </w:instrText>
      </w:r>
      <w:r w:rsidR="008063F4" w:rsidRPr="005630BD">
        <w:instrText xml:space="preserve"> \* MERGEFORMAT </w:instrText>
      </w:r>
      <w:r w:rsidR="00046C3C" w:rsidRPr="005630BD">
        <w:fldChar w:fldCharType="separate"/>
      </w:r>
      <w:r w:rsidR="00025A41">
        <w:t xml:space="preserve">Figure </w:t>
      </w:r>
      <w:r w:rsidR="00025A41">
        <w:rPr>
          <w:noProof/>
        </w:rPr>
        <w:t>112</w:t>
      </w:r>
      <w:r w:rsidR="00046C3C" w:rsidRPr="005630BD">
        <w:fldChar w:fldCharType="end"/>
      </w:r>
      <w:r w:rsidR="00046C3C" w:rsidRPr="005630BD">
        <w:t>)</w:t>
      </w:r>
      <w:r w:rsidR="0019547A">
        <w:t xml:space="preserve"> </w:t>
      </w:r>
      <w:r w:rsidR="00046C3C" w:rsidRPr="005630BD">
        <w:t>when a logged-</w:t>
      </w:r>
      <w:r w:rsidR="000D07E7">
        <w:t>out user</w:t>
      </w:r>
      <w:r w:rsidR="00046C3C" w:rsidRPr="005630BD">
        <w:t xml:space="preserve"> tries to access a</w:t>
      </w:r>
      <w:r w:rsidR="00D116E4">
        <w:t>ny</w:t>
      </w:r>
      <w:r w:rsidR="00046C3C" w:rsidRPr="005630BD">
        <w:t xml:space="preserve"> page only available to logged-in users</w:t>
      </w:r>
      <w:r w:rsidR="0088457A" w:rsidRPr="005630BD">
        <w:t>.</w:t>
      </w:r>
      <w:r w:rsidR="00BA5E9E">
        <w:t xml:space="preserve"> Each method, that handles these pages, </w:t>
      </w:r>
      <w:r w:rsidR="00210A3F" w:rsidRPr="005630BD">
        <w:t xml:space="preserve">checks if </w:t>
      </w:r>
      <w:r w:rsidR="00986CF6">
        <w:t>the</w:t>
      </w:r>
      <w:r w:rsidR="00A41BAF" w:rsidRPr="005630BD">
        <w:t xml:space="preserve"> </w:t>
      </w:r>
      <w:r w:rsidR="00210A3F" w:rsidRPr="005630BD">
        <w:t xml:space="preserve">Session Attribute </w:t>
      </w:r>
      <w:r w:rsidR="00A41BAF" w:rsidRPr="005630BD">
        <w:t xml:space="preserve">‘accountLoggedIn’ </w:t>
      </w:r>
      <w:r w:rsidR="00986CF6">
        <w:t>exists</w:t>
      </w:r>
      <w:r w:rsidR="00A41BAF" w:rsidRPr="005630BD">
        <w:t xml:space="preserve">, and if </w:t>
      </w:r>
      <w:r w:rsidR="00693952">
        <w:t xml:space="preserve">it </w:t>
      </w:r>
      <w:r w:rsidR="00A41BAF" w:rsidRPr="005630BD">
        <w:t xml:space="preserve">does not then the </w:t>
      </w:r>
      <w:r w:rsidR="00D8235D" w:rsidRPr="005630BD">
        <w:fldChar w:fldCharType="begin"/>
      </w:r>
      <w:r w:rsidR="00D8235D" w:rsidRPr="005630BD">
        <w:instrText xml:space="preserve"> REF _Ref101641888 \h </w:instrText>
      </w:r>
      <w:r w:rsidR="008063F4" w:rsidRPr="005630BD">
        <w:instrText xml:space="preserve"> \* MERGEFORMAT </w:instrText>
      </w:r>
      <w:r w:rsidR="00D8235D" w:rsidRPr="005630BD">
        <w:fldChar w:fldCharType="separate"/>
      </w:r>
      <w:r w:rsidR="00025A41">
        <w:t>Access Denied Page</w:t>
      </w:r>
      <w:r w:rsidR="00D8235D" w:rsidRPr="005630BD">
        <w:fldChar w:fldCharType="end"/>
      </w:r>
      <w:r w:rsidR="00D8235D" w:rsidRPr="005630BD">
        <w:t xml:space="preserve"> is displayed.</w:t>
      </w:r>
    </w:p>
    <w:p w14:paraId="7620C425" w14:textId="77777777" w:rsidR="00210A3F" w:rsidRDefault="00210A3F" w:rsidP="000D0361"/>
    <w:p w14:paraId="3A07F180" w14:textId="0F80C2D6" w:rsidR="00C44B49" w:rsidRDefault="00561BF8" w:rsidP="00C44B49">
      <w:pPr>
        <w:pStyle w:val="Heading3"/>
      </w:pPr>
      <w:r>
        <w:t xml:space="preserve">Exporting </w:t>
      </w:r>
      <w:r w:rsidR="00A8598A">
        <w:t xml:space="preserve">and Importing </w:t>
      </w:r>
      <w:r>
        <w:t>CSV Files</w:t>
      </w:r>
    </w:p>
    <w:p w14:paraId="365F1AE7" w14:textId="55F5BB87" w:rsidR="00FD4C2F" w:rsidRPr="00D95D43" w:rsidRDefault="006E1E51" w:rsidP="00FD4C2F">
      <w:r w:rsidRPr="00D95D43">
        <w:t>On</w:t>
      </w:r>
      <w:r w:rsidR="00BD6517" w:rsidRPr="00D95D43">
        <w:t>e</w:t>
      </w:r>
      <w:r w:rsidRPr="00D95D43">
        <w:t xml:space="preserve"> of my key requirements for my project (</w:t>
      </w:r>
      <w:r w:rsidRPr="00D95D43">
        <w:fldChar w:fldCharType="begin"/>
      </w:r>
      <w:r w:rsidRPr="00D95D43">
        <w:instrText xml:space="preserve"> REF _Ref101794450 \w \h </w:instrText>
      </w:r>
      <w:r w:rsidR="008063F4" w:rsidRPr="00D95D43">
        <w:instrText xml:space="preserve"> \* MERGEFORMAT </w:instrText>
      </w:r>
      <w:r w:rsidRPr="00D95D43">
        <w:fldChar w:fldCharType="separate"/>
      </w:r>
      <w:r w:rsidR="00025A41">
        <w:t>3.1</w:t>
      </w:r>
      <w:r w:rsidRPr="00D95D43">
        <w:fldChar w:fldCharType="end"/>
      </w:r>
      <w:r w:rsidRPr="00D95D43">
        <w:t>), was that users could save progress on a checklist, even without an account. To do this I decided that any user could export and import their Lego Set Piece Checklist.</w:t>
      </w:r>
      <w:r w:rsidR="008807AB" w:rsidRPr="00D95D43">
        <w:t xml:space="preserve"> </w:t>
      </w:r>
      <w:r w:rsidR="003C6D58" w:rsidRPr="00D95D43">
        <w:t xml:space="preserve">I found a website </w:t>
      </w:r>
      <w:r w:rsidR="003C6D58" w:rsidRPr="00D95D43">
        <w:fldChar w:fldCharType="begin"/>
      </w:r>
      <w:r w:rsidR="003C6D58" w:rsidRPr="00D95D43">
        <w:instrText xml:space="preserve"> REF _Ref101798136 \r \h </w:instrText>
      </w:r>
      <w:r w:rsidR="008063F4" w:rsidRPr="00D95D43">
        <w:instrText xml:space="preserve"> \* MERGEFORMAT </w:instrText>
      </w:r>
      <w:r w:rsidR="003C6D58" w:rsidRPr="00D95D43">
        <w:fldChar w:fldCharType="separate"/>
      </w:r>
      <w:r w:rsidR="00025A41">
        <w:t>[14]</w:t>
      </w:r>
      <w:r w:rsidR="003C6D58" w:rsidRPr="00D95D43">
        <w:fldChar w:fldCharType="end"/>
      </w:r>
      <w:r w:rsidR="003C6D58" w:rsidRPr="00D95D43">
        <w:t xml:space="preserve"> </w:t>
      </w:r>
      <w:r w:rsidR="00CD3BB3" w:rsidRPr="00D95D43">
        <w:t xml:space="preserve">that </w:t>
      </w:r>
      <w:r w:rsidR="003C6D58" w:rsidRPr="00D95D43">
        <w:t xml:space="preserve">explains how to read and write to a CSV file using ‘OpenCSV’ which </w:t>
      </w:r>
      <w:r w:rsidR="00F46C85" w:rsidRPr="00D95D43">
        <w:t>i</w:t>
      </w:r>
      <w:r w:rsidR="003C6D58" w:rsidRPr="00D95D43">
        <w:t xml:space="preserve">s added </w:t>
      </w:r>
      <w:r w:rsidR="00F46C85" w:rsidRPr="00D95D43">
        <w:t xml:space="preserve">as an ‘implementation’ </w:t>
      </w:r>
      <w:r w:rsidR="003C6D58" w:rsidRPr="00D95D43">
        <w:t>to the ‘build.grade’ file so that it can be used in my program.</w:t>
      </w:r>
    </w:p>
    <w:p w14:paraId="5EC7BA77" w14:textId="70B98604" w:rsidR="00561BF8" w:rsidRPr="00D95D43" w:rsidRDefault="0024618D" w:rsidP="0024618D">
      <w:pPr>
        <w:pStyle w:val="Heading4"/>
      </w:pPr>
      <w:bookmarkStart w:id="220" w:name="_Ref101975490"/>
      <w:r w:rsidRPr="00D95D43">
        <w:lastRenderedPageBreak/>
        <w:t>Exporting CSV</w:t>
      </w:r>
      <w:bookmarkEnd w:id="220"/>
    </w:p>
    <w:p w14:paraId="2F4B6915" w14:textId="0DA186C4" w:rsidR="00FD4C2F" w:rsidRPr="00D95D43" w:rsidRDefault="002A6135" w:rsidP="00A52464">
      <w:r w:rsidRPr="00D95D43">
        <w:t>To export a</w:t>
      </w:r>
      <w:r w:rsidR="006F76CE" w:rsidRPr="00D95D43">
        <w:t xml:space="preserve"> Lego Set Piece</w:t>
      </w:r>
      <w:r w:rsidRPr="00D95D43">
        <w:t xml:space="preserve"> Checklist as a CSV file</w:t>
      </w:r>
      <w:r w:rsidR="009C5B52" w:rsidRPr="00D95D43">
        <w:t xml:space="preserve">, </w:t>
      </w:r>
      <w:r w:rsidRPr="00D95D43">
        <w:t xml:space="preserve">the program retrieves all the </w:t>
      </w:r>
      <w:r w:rsidR="00024E17" w:rsidRPr="00D95D43">
        <w:t>‘Quantity Checked’</w:t>
      </w:r>
      <w:r w:rsidR="00B13463" w:rsidRPr="00D95D43">
        <w:t xml:space="preserve"> values for each piece</w:t>
      </w:r>
      <w:r w:rsidR="00024E17" w:rsidRPr="00D95D43">
        <w:t xml:space="preserve"> from the </w:t>
      </w:r>
      <w:r w:rsidR="00024E17" w:rsidRPr="00D95D43">
        <w:fldChar w:fldCharType="begin"/>
      </w:r>
      <w:r w:rsidR="00024E17" w:rsidRPr="00D95D43">
        <w:instrText xml:space="preserve"> REF _Ref100955549 \h </w:instrText>
      </w:r>
      <w:r w:rsidR="008063F4" w:rsidRPr="00D95D43">
        <w:instrText xml:space="preserve"> \* MERGEFORMAT </w:instrText>
      </w:r>
      <w:r w:rsidR="00024E17" w:rsidRPr="00D95D43">
        <w:fldChar w:fldCharType="separate"/>
      </w:r>
      <w:r w:rsidR="00025A41">
        <w:t>Piece Checklist Page</w:t>
      </w:r>
      <w:r w:rsidR="00024E17" w:rsidRPr="00D95D43">
        <w:fldChar w:fldCharType="end"/>
      </w:r>
      <w:r w:rsidR="00024E17" w:rsidRPr="00D95D43">
        <w:t xml:space="preserve"> (</w:t>
      </w:r>
      <w:r w:rsidR="00024E17" w:rsidRPr="00D95D43">
        <w:fldChar w:fldCharType="begin"/>
      </w:r>
      <w:r w:rsidR="00024E17" w:rsidRPr="00D95D43">
        <w:instrText xml:space="preserve"> REF _Ref101369637 \h </w:instrText>
      </w:r>
      <w:r w:rsidR="008063F4" w:rsidRPr="00D95D43">
        <w:instrText xml:space="preserve"> \* MERGEFORMAT </w:instrText>
      </w:r>
      <w:r w:rsidR="00024E17" w:rsidRPr="00D95D43">
        <w:fldChar w:fldCharType="separate"/>
      </w:r>
      <w:r w:rsidR="00025A41">
        <w:t xml:space="preserve">Figure </w:t>
      </w:r>
      <w:r w:rsidR="00025A41">
        <w:rPr>
          <w:noProof/>
        </w:rPr>
        <w:t>27</w:t>
      </w:r>
      <w:r w:rsidR="00024E17" w:rsidRPr="00D95D43">
        <w:fldChar w:fldCharType="end"/>
      </w:r>
      <w:r w:rsidR="00024E17" w:rsidRPr="00D95D43">
        <w:t>).</w:t>
      </w:r>
      <w:r w:rsidR="00681DAD" w:rsidRPr="00D95D43">
        <w:t xml:space="preserve"> </w:t>
      </w:r>
      <w:r w:rsidR="00A52464" w:rsidRPr="00D95D43">
        <w:t>I combined code from two website</w:t>
      </w:r>
      <w:r w:rsidR="006E2BB0" w:rsidRPr="00D95D43">
        <w:t xml:space="preserve"> articles </w:t>
      </w:r>
      <w:r w:rsidR="00A37148" w:rsidRPr="00D95D43">
        <w:fldChar w:fldCharType="begin"/>
      </w:r>
      <w:r w:rsidR="00A37148" w:rsidRPr="00D95D43">
        <w:instrText xml:space="preserve"> REF _Ref101798136 \r \h </w:instrText>
      </w:r>
      <w:r w:rsidR="008063F4" w:rsidRPr="00D95D43">
        <w:instrText xml:space="preserve"> \* MERGEFORMAT </w:instrText>
      </w:r>
      <w:r w:rsidR="00A37148" w:rsidRPr="00D95D43">
        <w:fldChar w:fldCharType="separate"/>
      </w:r>
      <w:r w:rsidR="00025A41">
        <w:t>[14]</w:t>
      </w:r>
      <w:r w:rsidR="00A37148" w:rsidRPr="00D95D43">
        <w:fldChar w:fldCharType="end"/>
      </w:r>
      <w:r w:rsidR="00A37148" w:rsidRPr="00D95D43">
        <w:t xml:space="preserve"> </w:t>
      </w:r>
      <w:r w:rsidR="00A52464" w:rsidRPr="00D95D43">
        <w:t>and</w:t>
      </w:r>
      <w:r w:rsidR="00787421" w:rsidRPr="00D95D43">
        <w:t xml:space="preserve"> </w:t>
      </w:r>
      <w:r w:rsidR="00787421" w:rsidRPr="00D95D43">
        <w:fldChar w:fldCharType="begin"/>
      </w:r>
      <w:r w:rsidR="00787421" w:rsidRPr="00D95D43">
        <w:instrText xml:space="preserve"> REF _Ref101803997 \r \h </w:instrText>
      </w:r>
      <w:r w:rsidR="008063F4" w:rsidRPr="00D95D43">
        <w:instrText xml:space="preserve"> \* MERGEFORMAT </w:instrText>
      </w:r>
      <w:r w:rsidR="00787421" w:rsidRPr="00D95D43">
        <w:fldChar w:fldCharType="separate"/>
      </w:r>
      <w:r w:rsidR="00025A41">
        <w:t>[15]</w:t>
      </w:r>
      <w:r w:rsidR="00787421" w:rsidRPr="00D95D43">
        <w:fldChar w:fldCharType="end"/>
      </w:r>
      <w:r w:rsidR="00787421" w:rsidRPr="00D95D43">
        <w:t xml:space="preserve"> </w:t>
      </w:r>
      <w:r w:rsidR="00A52464" w:rsidRPr="00D95D43">
        <w:t xml:space="preserve">to create and </w:t>
      </w:r>
      <w:r w:rsidR="00EF4433" w:rsidRPr="00D95D43">
        <w:t xml:space="preserve">then </w:t>
      </w:r>
      <w:r w:rsidR="00A52464" w:rsidRPr="00D95D43">
        <w:t xml:space="preserve">export </w:t>
      </w:r>
      <w:r w:rsidR="00AB2D1A" w:rsidRPr="00D95D43">
        <w:t>the</w:t>
      </w:r>
      <w:r w:rsidR="00A52464" w:rsidRPr="00D95D43">
        <w:t xml:space="preserve"> CSV file </w:t>
      </w:r>
      <w:r w:rsidR="00AB2D1A" w:rsidRPr="00D95D43">
        <w:t>to the</w:t>
      </w:r>
      <w:r w:rsidR="00A52464" w:rsidRPr="00D95D43">
        <w:t xml:space="preserve"> client</w:t>
      </w:r>
      <w:r w:rsidR="00CD3BB3" w:rsidRPr="00D95D43">
        <w:t>'</w:t>
      </w:r>
      <w:r w:rsidR="00A52464" w:rsidRPr="00D95D43">
        <w:t>s machine, a</w:t>
      </w:r>
      <w:r w:rsidR="00CF5DC6" w:rsidRPr="00D95D43">
        <w:t>nd I bo</w:t>
      </w:r>
      <w:r w:rsidR="00CA33C0" w:rsidRPr="00D95D43">
        <w:t>rro</w:t>
      </w:r>
      <w:r w:rsidR="00CF5DC6" w:rsidRPr="00D95D43">
        <w:t>wed code from these websites as</w:t>
      </w:r>
      <w:r w:rsidR="00A52464" w:rsidRPr="00D95D43">
        <w:t xml:space="preserve"> </w:t>
      </w:r>
      <w:r w:rsidR="00CF5DC6" w:rsidRPr="00D95D43">
        <w:t xml:space="preserve">this feature is </w:t>
      </w:r>
      <w:r w:rsidR="00A52464" w:rsidRPr="00D95D43">
        <w:t>not vital to the main function of the program</w:t>
      </w:r>
      <w:r w:rsidR="00D16A48" w:rsidRPr="00D95D43">
        <w:t>.</w:t>
      </w:r>
    </w:p>
    <w:p w14:paraId="24F931E5" w14:textId="5D4820B4" w:rsidR="00C03F78" w:rsidRPr="00D95D43" w:rsidRDefault="006343F4" w:rsidP="00831ED1">
      <w:r w:rsidRPr="00D95D43">
        <w:t>The website</w:t>
      </w:r>
      <w:r w:rsidR="006E2BB0" w:rsidRPr="00D95D43">
        <w:t xml:space="preserve"> article</w:t>
      </w:r>
      <w:r w:rsidRPr="00D95D43">
        <w:t xml:space="preserve"> </w:t>
      </w:r>
      <w:r w:rsidRPr="00D95D43">
        <w:fldChar w:fldCharType="begin"/>
      </w:r>
      <w:r w:rsidRPr="00D95D43">
        <w:instrText xml:space="preserve"> REF _Ref101803997 \r \h </w:instrText>
      </w:r>
      <w:r w:rsidR="008063F4" w:rsidRPr="00D95D43">
        <w:instrText xml:space="preserve"> \* MERGEFORMAT </w:instrText>
      </w:r>
      <w:r w:rsidRPr="00D95D43">
        <w:fldChar w:fldCharType="separate"/>
      </w:r>
      <w:r w:rsidR="00025A41">
        <w:t>[15]</w:t>
      </w:r>
      <w:r w:rsidRPr="00D95D43">
        <w:fldChar w:fldCharType="end"/>
      </w:r>
      <w:r w:rsidRPr="00D95D43">
        <w:t xml:space="preserve"> </w:t>
      </w:r>
      <w:r w:rsidR="007A125D" w:rsidRPr="00D95D43">
        <w:t xml:space="preserve">explains how to </w:t>
      </w:r>
      <w:r w:rsidR="004B4389" w:rsidRPr="00D95D43">
        <w:t xml:space="preserve">export data </w:t>
      </w:r>
      <w:r w:rsidR="007A125D" w:rsidRPr="00D95D43">
        <w:t xml:space="preserve">in </w:t>
      </w:r>
      <w:r w:rsidR="004B4389" w:rsidRPr="00D95D43">
        <w:t>a CSV file in Spring Boot</w:t>
      </w:r>
      <w:r w:rsidR="007A125D" w:rsidRPr="00D95D43">
        <w:t>, in the form of a download on the client</w:t>
      </w:r>
      <w:r w:rsidR="00CD3BB3" w:rsidRPr="00D95D43">
        <w:t>'</w:t>
      </w:r>
      <w:r w:rsidR="007A125D" w:rsidRPr="00D95D43">
        <w:t>s device via their browser.</w:t>
      </w:r>
      <w:r w:rsidR="00152B2B" w:rsidRPr="00D95D43">
        <w:t xml:space="preserve"> I used code from this article inside a method in the </w:t>
      </w:r>
      <w:r w:rsidR="00152B2B" w:rsidRPr="00D95D43">
        <w:fldChar w:fldCharType="begin"/>
      </w:r>
      <w:r w:rsidR="00152B2B" w:rsidRPr="00D95D43">
        <w:instrText xml:space="preserve"> REF _Ref101975325 \h </w:instrText>
      </w:r>
      <w:r w:rsidR="008063F4" w:rsidRPr="00D95D43">
        <w:instrText xml:space="preserve"> \* MERGEFORMAT </w:instrText>
      </w:r>
      <w:r w:rsidR="00152B2B" w:rsidRPr="00D95D43">
        <w:fldChar w:fldCharType="separate"/>
      </w:r>
      <w:r w:rsidR="00025A41">
        <w:t>Piece Controller</w:t>
      </w:r>
      <w:r w:rsidR="00152B2B" w:rsidRPr="00D95D43">
        <w:fldChar w:fldCharType="end"/>
      </w:r>
      <w:r w:rsidR="00152B2B" w:rsidRPr="00D95D43">
        <w:t xml:space="preserve"> which after the method ends exports the file to the client’s device.</w:t>
      </w:r>
      <w:r w:rsidR="008A675B" w:rsidRPr="00D95D43">
        <w:t xml:space="preserve"> </w:t>
      </w:r>
      <w:r w:rsidR="00152B2B" w:rsidRPr="00D95D43">
        <w:t xml:space="preserve">This code </w:t>
      </w:r>
      <w:r w:rsidR="008A675B" w:rsidRPr="00D95D43">
        <w:t xml:space="preserve">sets the </w:t>
      </w:r>
      <w:r w:rsidR="00C81702" w:rsidRPr="00D95D43">
        <w:t>method</w:t>
      </w:r>
      <w:r w:rsidR="00FD3740" w:rsidRPr="00D95D43">
        <w:t>’</w:t>
      </w:r>
      <w:r w:rsidR="00C81702" w:rsidRPr="00D95D43">
        <w:t xml:space="preserve">s </w:t>
      </w:r>
      <w:r w:rsidR="008A675B" w:rsidRPr="00D95D43">
        <w:t>‘HTTPServletResponse’</w:t>
      </w:r>
      <w:r w:rsidR="00C81702" w:rsidRPr="00D95D43">
        <w:t xml:space="preserve"> </w:t>
      </w:r>
      <w:r w:rsidR="008A675B" w:rsidRPr="00D95D43">
        <w:t xml:space="preserve">content type to a CSV file and </w:t>
      </w:r>
      <w:r w:rsidR="00C2469C" w:rsidRPr="00D95D43">
        <w:t xml:space="preserve">sets </w:t>
      </w:r>
      <w:r w:rsidR="008A675B" w:rsidRPr="00D95D43">
        <w:t>the</w:t>
      </w:r>
      <w:r w:rsidR="003F77F9" w:rsidRPr="00D95D43">
        <w:t>n sets the</w:t>
      </w:r>
      <w:r w:rsidR="008A675B" w:rsidRPr="00D95D43">
        <w:t xml:space="preserve"> name of th</w:t>
      </w:r>
      <w:r w:rsidR="00C2469C" w:rsidRPr="00D95D43">
        <w:t>is</w:t>
      </w:r>
      <w:r w:rsidR="008A675B" w:rsidRPr="00D95D43">
        <w:t xml:space="preserve"> </w:t>
      </w:r>
      <w:r w:rsidR="003450D2" w:rsidRPr="00D95D43">
        <w:t xml:space="preserve">CSV </w:t>
      </w:r>
      <w:r w:rsidR="008A675B" w:rsidRPr="00D95D43">
        <w:t>file</w:t>
      </w:r>
      <w:r w:rsidR="00661518" w:rsidRPr="00D95D43">
        <w:t>, which is the Lego Set’s name followed by ‘_Checklist.csv’ so that once the files have been exported the user knows what the checklist is for.</w:t>
      </w:r>
    </w:p>
    <w:p w14:paraId="310D0655" w14:textId="007A6269" w:rsidR="00DB0E19" w:rsidRPr="00D95D43" w:rsidRDefault="00963D43" w:rsidP="00A52464">
      <w:r w:rsidRPr="00D95D43">
        <w:t xml:space="preserve">The other website article </w:t>
      </w:r>
      <w:r w:rsidRPr="00D95D43">
        <w:fldChar w:fldCharType="begin"/>
      </w:r>
      <w:r w:rsidRPr="00D95D43">
        <w:instrText xml:space="preserve"> REF _Ref101798144 \r \h </w:instrText>
      </w:r>
      <w:r w:rsidR="008063F4" w:rsidRPr="00D95D43">
        <w:instrText xml:space="preserve"> \* MERGEFORMAT </w:instrText>
      </w:r>
      <w:r w:rsidRPr="00D95D43">
        <w:fldChar w:fldCharType="separate"/>
      </w:r>
      <w:r w:rsidR="00025A41">
        <w:t>[14]</w:t>
      </w:r>
      <w:r w:rsidRPr="00D95D43">
        <w:fldChar w:fldCharType="end"/>
      </w:r>
      <w:r w:rsidRPr="00D95D43">
        <w:t xml:space="preserve"> as mentioned above explains how to read and write to a CSV file, and I used this article to help me</w:t>
      </w:r>
      <w:r w:rsidR="00434547" w:rsidRPr="00D95D43">
        <w:t xml:space="preserve"> create the code used</w:t>
      </w:r>
      <w:r w:rsidRPr="00D95D43">
        <w:t xml:space="preserve"> </w:t>
      </w:r>
      <w:r w:rsidR="00434547" w:rsidRPr="00D95D43">
        <w:t>to w</w:t>
      </w:r>
      <w:r w:rsidRPr="00D95D43">
        <w:t>rite data to the CSV file.</w:t>
      </w:r>
      <w:r w:rsidR="000C45F0" w:rsidRPr="00D95D43">
        <w:t xml:space="preserve"> </w:t>
      </w:r>
      <w:r w:rsidR="00DB0E19" w:rsidRPr="00D95D43">
        <w:t>The</w:t>
      </w:r>
      <w:r w:rsidR="00D57107" w:rsidRPr="00D95D43">
        <w:t xml:space="preserve"> data is </w:t>
      </w:r>
      <w:r w:rsidR="00A24E75" w:rsidRPr="00D95D43">
        <w:t xml:space="preserve">written to </w:t>
      </w:r>
      <w:r w:rsidR="00D57107" w:rsidRPr="00D95D43">
        <w:t>the CSV file</w:t>
      </w:r>
      <w:r w:rsidR="00DB0E19" w:rsidRPr="00D95D43">
        <w:t xml:space="preserve"> </w:t>
      </w:r>
      <w:r w:rsidR="00D57107" w:rsidRPr="00D95D43">
        <w:t>as follows</w:t>
      </w:r>
      <w:r w:rsidR="00E71F4B" w:rsidRPr="00D95D43">
        <w:t>, f</w:t>
      </w:r>
      <w:r w:rsidR="00D57107" w:rsidRPr="00D95D43">
        <w:t xml:space="preserve">irst the </w:t>
      </w:r>
      <w:r w:rsidR="00DB0E19" w:rsidRPr="00D95D43">
        <w:t xml:space="preserve">Lego Set’s ‘Set Number’ is written </w:t>
      </w:r>
      <w:r w:rsidR="00CD3BB3" w:rsidRPr="00D95D43">
        <w:t>to</w:t>
      </w:r>
      <w:r w:rsidR="00DB0E19" w:rsidRPr="00D95D43">
        <w:t xml:space="preserve"> the</w:t>
      </w:r>
      <w:r w:rsidR="00866E1E" w:rsidRPr="00D95D43">
        <w:t xml:space="preserve"> first line of the CSV</w:t>
      </w:r>
      <w:r w:rsidR="00DB0E19" w:rsidRPr="00D95D43">
        <w:t xml:space="preserve"> file</w:t>
      </w:r>
      <w:r w:rsidR="00DC6DAF" w:rsidRPr="00D95D43">
        <w:t xml:space="preserve">. </w:t>
      </w:r>
      <w:r w:rsidR="005A124F" w:rsidRPr="00D95D43">
        <w:t>T</w:t>
      </w:r>
      <w:r w:rsidR="00593E22" w:rsidRPr="00D95D43">
        <w:t>hen</w:t>
      </w:r>
      <w:r w:rsidR="00DC6DAF" w:rsidRPr="00D95D43">
        <w:t xml:space="preserve"> there is a line </w:t>
      </w:r>
      <w:r w:rsidR="000E4A16" w:rsidRPr="00D95D43">
        <w:t xml:space="preserve">added </w:t>
      </w:r>
      <w:r w:rsidR="00DB0E19" w:rsidRPr="00D95D43">
        <w:t>for each Lego Piece that has a ‘Quanti</w:t>
      </w:r>
      <w:r w:rsidR="00CB72DD" w:rsidRPr="00D95D43">
        <w:t>t</w:t>
      </w:r>
      <w:r w:rsidR="00DB0E19" w:rsidRPr="00D95D43">
        <w:t>y Found’ above 0, as there is no need to store</w:t>
      </w:r>
      <w:r w:rsidR="00181523" w:rsidRPr="00D95D43">
        <w:t xml:space="preserve"> these as during the CSV import (explain</w:t>
      </w:r>
      <w:r w:rsidR="00493362" w:rsidRPr="00D95D43">
        <w:t>ed</w:t>
      </w:r>
      <w:r w:rsidR="00181523" w:rsidRPr="00D95D43">
        <w:t xml:space="preserve"> </w:t>
      </w:r>
      <w:r w:rsidR="00181523" w:rsidRPr="00D95D43">
        <w:fldChar w:fldCharType="begin"/>
      </w:r>
      <w:r w:rsidR="00181523" w:rsidRPr="00D95D43">
        <w:instrText xml:space="preserve"> REF _Ref101798927 \p \h </w:instrText>
      </w:r>
      <w:r w:rsidR="008063F4" w:rsidRPr="00D95D43">
        <w:instrText xml:space="preserve"> \* MERGEFORMAT </w:instrText>
      </w:r>
      <w:r w:rsidR="00181523" w:rsidRPr="00D95D43">
        <w:fldChar w:fldCharType="separate"/>
      </w:r>
      <w:r w:rsidR="00025A41">
        <w:t>below</w:t>
      </w:r>
      <w:r w:rsidR="00181523" w:rsidRPr="00D95D43">
        <w:fldChar w:fldCharType="end"/>
      </w:r>
      <w:r w:rsidR="00181523" w:rsidRPr="00D95D43">
        <w:t>)</w:t>
      </w:r>
      <w:r w:rsidR="00CB72DD" w:rsidRPr="00D95D43">
        <w:t xml:space="preserve"> pieces missing in the CSV file have their ‘Quantity Found’ set as 0.</w:t>
      </w:r>
      <w:r w:rsidR="006E1A1B" w:rsidRPr="00D95D43">
        <w:t xml:space="preserve"> </w:t>
      </w:r>
      <w:r w:rsidR="000249D5" w:rsidRPr="00D95D43">
        <w:t xml:space="preserve">Each piece line contains unique identifying information for that piece, this </w:t>
      </w:r>
      <w:r w:rsidR="006E1A1B" w:rsidRPr="00D95D43">
        <w:t>is the piece</w:t>
      </w:r>
      <w:r w:rsidR="00622CBC" w:rsidRPr="00D95D43">
        <w:t>’</w:t>
      </w:r>
      <w:r w:rsidR="006E1A1B" w:rsidRPr="00D95D43">
        <w:t xml:space="preserve">s </w:t>
      </w:r>
      <w:r w:rsidR="00622CBC" w:rsidRPr="00D95D43">
        <w:t>number, colour</w:t>
      </w:r>
      <w:r w:rsidR="00BD7435" w:rsidRPr="00D95D43">
        <w:t xml:space="preserve"> name</w:t>
      </w:r>
      <w:r w:rsidR="00622CBC" w:rsidRPr="00D95D43">
        <w:t>, if it is a spare piece and</w:t>
      </w:r>
      <w:r w:rsidR="00026FC9" w:rsidRPr="00D95D43">
        <w:t xml:space="preserve"> its</w:t>
      </w:r>
      <w:r w:rsidR="00622CBC" w:rsidRPr="00D95D43">
        <w:t xml:space="preserve"> ‘Quantity Found’</w:t>
      </w:r>
      <w:r w:rsidR="00511CF7" w:rsidRPr="00D95D43">
        <w:t>.</w:t>
      </w:r>
    </w:p>
    <w:p w14:paraId="140CEE50" w14:textId="5DC07F70" w:rsidR="0024618D" w:rsidRPr="00D95D43" w:rsidRDefault="0024618D" w:rsidP="0024618D">
      <w:pPr>
        <w:pStyle w:val="Heading4"/>
      </w:pPr>
      <w:bookmarkStart w:id="221" w:name="_Ref101975517"/>
      <w:r w:rsidRPr="00D95D43">
        <w:t>Import CSV</w:t>
      </w:r>
      <w:bookmarkEnd w:id="221"/>
    </w:p>
    <w:p w14:paraId="33CD2BF3" w14:textId="60D2C525" w:rsidR="00F50689" w:rsidRPr="00D95D43" w:rsidRDefault="00F50689" w:rsidP="00F50689">
      <w:r w:rsidRPr="00D95D43">
        <w:t>To import a CSV file</w:t>
      </w:r>
      <w:r w:rsidR="00F01FEE" w:rsidRPr="00D95D43">
        <w:t xml:space="preserve"> </w:t>
      </w:r>
      <w:r w:rsidR="003D5CE5" w:rsidRPr="00D95D43">
        <w:t xml:space="preserve">the user selects a file to upload in the </w:t>
      </w:r>
      <w:r w:rsidR="003D5CE5" w:rsidRPr="00D95D43">
        <w:fldChar w:fldCharType="begin"/>
      </w:r>
      <w:r w:rsidR="003D5CE5" w:rsidRPr="00D95D43">
        <w:instrText xml:space="preserve"> REF _Ref101878468 \h </w:instrText>
      </w:r>
      <w:r w:rsidR="008063F4" w:rsidRPr="00D95D43">
        <w:instrText xml:space="preserve"> \* MERGEFORMAT </w:instrText>
      </w:r>
      <w:r w:rsidR="003D5CE5" w:rsidRPr="00D95D43">
        <w:fldChar w:fldCharType="separate"/>
      </w:r>
      <w:r w:rsidR="00025A41">
        <w:t>Import Checklist Popup</w:t>
      </w:r>
      <w:r w:rsidR="003D5CE5" w:rsidRPr="00D95D43">
        <w:fldChar w:fldCharType="end"/>
      </w:r>
      <w:r w:rsidR="003D5CE5" w:rsidRPr="00D95D43">
        <w:t xml:space="preserve"> (</w:t>
      </w:r>
      <w:r w:rsidR="0070798B" w:rsidRPr="00D95D43">
        <w:fldChar w:fldCharType="begin"/>
      </w:r>
      <w:r w:rsidR="0070798B" w:rsidRPr="00D95D43">
        <w:instrText xml:space="preserve"> REF _Ref101304806 \h </w:instrText>
      </w:r>
      <w:r w:rsidR="008063F4" w:rsidRPr="00D95D43">
        <w:instrText xml:space="preserve"> \* MERGEFORMAT </w:instrText>
      </w:r>
      <w:r w:rsidR="0070798B" w:rsidRPr="00D95D43">
        <w:fldChar w:fldCharType="separate"/>
      </w:r>
      <w:r w:rsidR="00025A41">
        <w:t xml:space="preserve">Figure </w:t>
      </w:r>
      <w:r w:rsidR="00025A41">
        <w:rPr>
          <w:noProof/>
        </w:rPr>
        <w:t>39</w:t>
      </w:r>
      <w:r w:rsidR="0070798B" w:rsidRPr="00D95D43">
        <w:fldChar w:fldCharType="end"/>
      </w:r>
      <w:r w:rsidR="003D5CE5" w:rsidRPr="00D95D43">
        <w:t>)</w:t>
      </w:r>
      <w:r w:rsidR="00134311" w:rsidRPr="00D95D43">
        <w:t xml:space="preserve">, and this file is uploaded using code from a website article </w:t>
      </w:r>
      <w:r w:rsidR="00134311" w:rsidRPr="00D95D43">
        <w:fldChar w:fldCharType="begin"/>
      </w:r>
      <w:r w:rsidR="00134311" w:rsidRPr="00D95D43">
        <w:instrText xml:space="preserve"> REF _Ref101878832 \r \h </w:instrText>
      </w:r>
      <w:r w:rsidR="008063F4" w:rsidRPr="00D95D43">
        <w:instrText xml:space="preserve"> \* MERGEFORMAT </w:instrText>
      </w:r>
      <w:r w:rsidR="00134311" w:rsidRPr="00D95D43">
        <w:fldChar w:fldCharType="separate"/>
      </w:r>
      <w:r w:rsidR="00025A41">
        <w:t>[16]</w:t>
      </w:r>
      <w:r w:rsidR="00134311" w:rsidRPr="00D95D43">
        <w:fldChar w:fldCharType="end"/>
      </w:r>
      <w:r w:rsidR="00134311" w:rsidRPr="00D95D43">
        <w:t xml:space="preserve"> </w:t>
      </w:r>
      <w:r w:rsidR="00401488" w:rsidRPr="00D95D43">
        <w:t>that explains how to upload a file from the clients and device and parse it to the server in Spring Boot.</w:t>
      </w:r>
    </w:p>
    <w:p w14:paraId="6958ADD5" w14:textId="49024AB2" w:rsidR="00EB771C" w:rsidRPr="00D95D43" w:rsidRDefault="00F50689" w:rsidP="00D66A1B">
      <w:pPr>
        <w:tabs>
          <w:tab w:val="left" w:pos="1125"/>
        </w:tabs>
      </w:pPr>
      <w:r w:rsidRPr="00D95D43">
        <w:t xml:space="preserve">To read the now imported CSV file, the system uses code from the online article </w:t>
      </w:r>
      <w:r w:rsidRPr="00D95D43">
        <w:fldChar w:fldCharType="begin"/>
      </w:r>
      <w:r w:rsidRPr="00D95D43">
        <w:instrText xml:space="preserve"> REF _Ref101798144 \r \h </w:instrText>
      </w:r>
      <w:r w:rsidR="008063F4" w:rsidRPr="00D95D43">
        <w:instrText xml:space="preserve"> \* MERGEFORMAT </w:instrText>
      </w:r>
      <w:r w:rsidRPr="00D95D43">
        <w:fldChar w:fldCharType="separate"/>
      </w:r>
      <w:r w:rsidR="00025A41">
        <w:t>[14]</w:t>
      </w:r>
      <w:r w:rsidRPr="00D95D43">
        <w:fldChar w:fldCharType="end"/>
      </w:r>
      <w:r w:rsidRPr="00D95D43">
        <w:t xml:space="preserve"> </w:t>
      </w:r>
      <w:r w:rsidR="006B200A" w:rsidRPr="00D95D43">
        <w:t>that explains how to</w:t>
      </w:r>
      <w:r w:rsidRPr="00D95D43">
        <w:t xml:space="preserve"> </w:t>
      </w:r>
      <w:r w:rsidR="006B200A" w:rsidRPr="00D95D43">
        <w:t xml:space="preserve">read </w:t>
      </w:r>
      <w:r w:rsidRPr="00D95D43">
        <w:t xml:space="preserve">and </w:t>
      </w:r>
      <w:r w:rsidR="006B200A" w:rsidRPr="00D95D43">
        <w:t xml:space="preserve">write </w:t>
      </w:r>
      <w:r w:rsidR="00411BE3" w:rsidRPr="00D95D43">
        <w:t xml:space="preserve">data </w:t>
      </w:r>
      <w:r w:rsidR="006B200A" w:rsidRPr="00D95D43">
        <w:t xml:space="preserve">to </w:t>
      </w:r>
      <w:r w:rsidRPr="00D95D43">
        <w:t>CSV files</w:t>
      </w:r>
      <w:r w:rsidR="006B200A" w:rsidRPr="00D95D43">
        <w:t xml:space="preserve"> in Java</w:t>
      </w:r>
      <w:r w:rsidRPr="00D95D43">
        <w:t>.</w:t>
      </w:r>
      <w:r w:rsidR="005B371A" w:rsidRPr="00D95D43">
        <w:t xml:space="preserve"> </w:t>
      </w:r>
      <w:r w:rsidR="00635505" w:rsidRPr="00D95D43">
        <w:t>The system first r</w:t>
      </w:r>
      <w:r w:rsidR="004F50B2" w:rsidRPr="00D95D43">
        <w:t xml:space="preserve">eads the first line to get the </w:t>
      </w:r>
      <w:r w:rsidR="001E400B" w:rsidRPr="00D95D43">
        <w:t>‘S</w:t>
      </w:r>
      <w:r w:rsidR="004F50B2" w:rsidRPr="00D95D43">
        <w:t xml:space="preserve">et </w:t>
      </w:r>
      <w:r w:rsidR="001576F3" w:rsidRPr="00D95D43">
        <w:t>N</w:t>
      </w:r>
      <w:r w:rsidR="004F50B2" w:rsidRPr="00D95D43">
        <w:t>umber</w:t>
      </w:r>
      <w:r w:rsidR="001E400B" w:rsidRPr="00D95D43">
        <w:t>’</w:t>
      </w:r>
      <w:r w:rsidR="004F50B2" w:rsidRPr="00D95D43">
        <w:t xml:space="preserve"> of the </w:t>
      </w:r>
      <w:r w:rsidR="00236E5D" w:rsidRPr="00D95D43">
        <w:t>Lego S</w:t>
      </w:r>
      <w:r w:rsidR="004F50B2" w:rsidRPr="00D95D43">
        <w:t>et that th</w:t>
      </w:r>
      <w:r w:rsidR="00236E5D" w:rsidRPr="00D95D43">
        <w:t>is</w:t>
      </w:r>
      <w:r w:rsidR="004F50B2" w:rsidRPr="00D95D43">
        <w:t xml:space="preserve"> checklist is for.</w:t>
      </w:r>
      <w:r w:rsidR="00E973DE" w:rsidRPr="00D95D43">
        <w:t xml:space="preserve"> </w:t>
      </w:r>
      <w:r w:rsidR="00C20382" w:rsidRPr="00D95D43">
        <w:t xml:space="preserve">It </w:t>
      </w:r>
      <w:r w:rsidR="00D66A1B" w:rsidRPr="00D95D43">
        <w:t xml:space="preserve">then reads the rest of the lines in the CSV file getting </w:t>
      </w:r>
      <w:r w:rsidR="00EB771C" w:rsidRPr="00D95D43">
        <w:t>the information on each Lego P</w:t>
      </w:r>
      <w:r w:rsidR="00D66A1B" w:rsidRPr="00D95D43">
        <w:t>iece stored in it</w:t>
      </w:r>
      <w:r w:rsidR="00EB771C" w:rsidRPr="00D95D43">
        <w:t xml:space="preserve"> as a String Array, and adding each piece</w:t>
      </w:r>
      <w:r w:rsidR="00C90AEB" w:rsidRPr="00D95D43">
        <w:t>’</w:t>
      </w:r>
      <w:r w:rsidR="00EB771C" w:rsidRPr="00D95D43">
        <w:t>s String Array to a list.</w:t>
      </w:r>
    </w:p>
    <w:p w14:paraId="5BDA266C" w14:textId="34114592" w:rsidR="00E973DE" w:rsidRPr="00D95D43" w:rsidRDefault="004F1A1E" w:rsidP="00E973DE">
      <w:pPr>
        <w:tabs>
          <w:tab w:val="left" w:pos="1125"/>
        </w:tabs>
      </w:pPr>
      <w:r w:rsidRPr="00D95D43">
        <w:t>The system then retrieves the information for this Lego Set along with its pieces</w:t>
      </w:r>
      <w:r w:rsidR="001E400B" w:rsidRPr="00D95D43">
        <w:t xml:space="preserve"> </w:t>
      </w:r>
      <w:r w:rsidR="007D28C7" w:rsidRPr="00D95D43">
        <w:t xml:space="preserve">from </w:t>
      </w:r>
      <w:r w:rsidR="00D95D9A" w:rsidRPr="00D95D43">
        <w:t xml:space="preserve">the Rebrickable API </w:t>
      </w:r>
      <w:r w:rsidR="00D95D9A" w:rsidRPr="00D95D43">
        <w:fldChar w:fldCharType="begin"/>
      </w:r>
      <w:r w:rsidR="00D95D9A" w:rsidRPr="00D95D43">
        <w:instrText xml:space="preserve"> REF _Ref88054215 \r \h </w:instrText>
      </w:r>
      <w:r w:rsidR="008063F4" w:rsidRPr="00D95D43">
        <w:instrText xml:space="preserve"> \* MERGEFORMAT </w:instrText>
      </w:r>
      <w:r w:rsidR="00D95D9A" w:rsidRPr="00D95D43">
        <w:fldChar w:fldCharType="separate"/>
      </w:r>
      <w:r w:rsidR="00025A41">
        <w:t>[1]</w:t>
      </w:r>
      <w:r w:rsidR="00D95D9A" w:rsidRPr="00D95D43">
        <w:fldChar w:fldCharType="end"/>
      </w:r>
      <w:r w:rsidR="007D28C7" w:rsidRPr="00D95D43">
        <w:t>, using the ‘Set Number’ from the CSV file.</w:t>
      </w:r>
      <w:r w:rsidR="00D95D9A" w:rsidRPr="00D95D43">
        <w:t xml:space="preserve"> </w:t>
      </w:r>
      <w:r w:rsidR="007D28C7" w:rsidRPr="00D95D43">
        <w:t xml:space="preserve">This data is retrieved </w:t>
      </w:r>
      <w:r w:rsidR="00D95D9A" w:rsidRPr="00D95D43">
        <w:t xml:space="preserve">via the method explained </w:t>
      </w:r>
      <w:r w:rsidR="00D95D9A" w:rsidRPr="00D95D43">
        <w:fldChar w:fldCharType="begin"/>
      </w:r>
      <w:r w:rsidR="00D95D9A" w:rsidRPr="00D95D43">
        <w:instrText xml:space="preserve"> REF _Ref101821891 \p \h </w:instrText>
      </w:r>
      <w:r w:rsidR="008063F4" w:rsidRPr="00D95D43">
        <w:instrText xml:space="preserve"> \* MERGEFORMAT </w:instrText>
      </w:r>
      <w:r w:rsidR="00D95D9A" w:rsidRPr="00D95D43">
        <w:fldChar w:fldCharType="separate"/>
      </w:r>
      <w:r w:rsidR="00025A41">
        <w:t>above</w:t>
      </w:r>
      <w:r w:rsidR="00D95D9A" w:rsidRPr="00D95D43">
        <w:fldChar w:fldCharType="end"/>
      </w:r>
      <w:r w:rsidR="00D95D9A" w:rsidRPr="00D95D43">
        <w:t xml:space="preserve"> in </w:t>
      </w:r>
      <w:r w:rsidR="00D95D9A" w:rsidRPr="00D95D43">
        <w:fldChar w:fldCharType="begin"/>
      </w:r>
      <w:r w:rsidR="00D95D9A" w:rsidRPr="00D95D43">
        <w:instrText xml:space="preserve"> REF _Ref101821891 \h </w:instrText>
      </w:r>
      <w:r w:rsidR="008063F4" w:rsidRPr="00D95D43">
        <w:instrText xml:space="preserve"> \* MERGEFORMAT </w:instrText>
      </w:r>
      <w:r w:rsidR="00D95D9A" w:rsidRPr="00D95D43">
        <w:fldChar w:fldCharType="separate"/>
      </w:r>
      <w:r w:rsidR="00025A41">
        <w:t>Retrieving and Reading Data from the APIs</w:t>
      </w:r>
      <w:r w:rsidR="00D95D9A" w:rsidRPr="00D95D43">
        <w:fldChar w:fldCharType="end"/>
      </w:r>
      <w:r w:rsidRPr="00D95D43">
        <w:t>.</w:t>
      </w:r>
      <w:r w:rsidR="0071644F" w:rsidRPr="00D95D43">
        <w:t xml:space="preserve"> </w:t>
      </w:r>
      <w:r w:rsidR="00C20382" w:rsidRPr="00D95D43">
        <w:t>Th</w:t>
      </w:r>
      <w:r w:rsidR="00E64758" w:rsidRPr="00D95D43">
        <w:t>e system then iterates through each Lego Piece in the Lego Set, add checks if the piece</w:t>
      </w:r>
      <w:r w:rsidR="00A54461" w:rsidRPr="00D95D43">
        <w:t>’s</w:t>
      </w:r>
      <w:r w:rsidR="00E64758" w:rsidRPr="00D95D43">
        <w:t xml:space="preserve"> </w:t>
      </w:r>
      <w:r w:rsidR="00A54461" w:rsidRPr="00D95D43">
        <w:t xml:space="preserve">unique </w:t>
      </w:r>
      <w:r w:rsidR="002E33F8" w:rsidRPr="00D95D43">
        <w:t>identifying</w:t>
      </w:r>
      <w:r w:rsidR="00A54461" w:rsidRPr="00D95D43">
        <w:t xml:space="preserve"> data (this is the piece’s number, the name of the piece's colour and if it is a spare)</w:t>
      </w:r>
      <w:r w:rsidR="00E6484C" w:rsidRPr="00D95D43">
        <w:t xml:space="preserve"> </w:t>
      </w:r>
      <w:r w:rsidR="00E64758" w:rsidRPr="00D95D43">
        <w:t xml:space="preserve">matches </w:t>
      </w:r>
      <w:r w:rsidR="00A70F81" w:rsidRPr="00D95D43">
        <w:t xml:space="preserve">the unique identifying data of </w:t>
      </w:r>
      <w:r w:rsidR="00A2093B" w:rsidRPr="00D95D43">
        <w:t xml:space="preserve">any of the </w:t>
      </w:r>
      <w:r w:rsidR="00A70F81" w:rsidRPr="00D95D43">
        <w:t>pieces in the list of String Arrays.</w:t>
      </w:r>
      <w:r w:rsidR="00790823" w:rsidRPr="00D95D43">
        <w:t xml:space="preserve"> If </w:t>
      </w:r>
      <w:r w:rsidR="00E973DE" w:rsidRPr="00D95D43">
        <w:t xml:space="preserve">these pieces are matched to their corresponding </w:t>
      </w:r>
      <w:r w:rsidR="004A059C" w:rsidRPr="00D95D43">
        <w:t xml:space="preserve">imported </w:t>
      </w:r>
      <w:r w:rsidR="00E973DE" w:rsidRPr="00D95D43">
        <w:t>piece</w:t>
      </w:r>
      <w:r w:rsidR="00790823" w:rsidRPr="00D95D43">
        <w:t xml:space="preserve">, </w:t>
      </w:r>
      <w:r w:rsidR="0084385E" w:rsidRPr="00D95D43">
        <w:t xml:space="preserve">the </w:t>
      </w:r>
      <w:r w:rsidR="00790823" w:rsidRPr="00D95D43">
        <w:t>piece stored in the Lego Set’s list of Pieces is</w:t>
      </w:r>
      <w:r w:rsidR="00E973DE" w:rsidRPr="00D95D43">
        <w:t xml:space="preserve"> updat</w:t>
      </w:r>
      <w:r w:rsidR="00790823" w:rsidRPr="00D95D43">
        <w:t xml:space="preserve">ed so its </w:t>
      </w:r>
      <w:r w:rsidR="00E973DE" w:rsidRPr="00D95D43">
        <w:t>‘Quantity Found’ match</w:t>
      </w:r>
      <w:r w:rsidR="00A53A47" w:rsidRPr="00D95D43">
        <w:t>es</w:t>
      </w:r>
      <w:r w:rsidR="00E973DE" w:rsidRPr="00D95D43">
        <w:t xml:space="preserve"> the imported piece’s ‘Quantity Found’.</w:t>
      </w:r>
    </w:p>
    <w:p w14:paraId="6C262C93" w14:textId="1D77AB71" w:rsidR="00AA229C" w:rsidRPr="00D95D43" w:rsidRDefault="00492879" w:rsidP="004F50B2">
      <w:pPr>
        <w:tabs>
          <w:tab w:val="left" w:pos="1125"/>
        </w:tabs>
      </w:pPr>
      <w:r w:rsidRPr="00D95D43">
        <w:t xml:space="preserve">Once the system has finished reading the file and updating the Lego set pieces, the user is sent to the Lego Set’s </w:t>
      </w:r>
      <w:r w:rsidRPr="00D95D43">
        <w:fldChar w:fldCharType="begin"/>
      </w:r>
      <w:r w:rsidRPr="00D95D43">
        <w:instrText xml:space="preserve"> REF _Ref100934557 \h </w:instrText>
      </w:r>
      <w:r w:rsidR="008063F4" w:rsidRPr="00D95D43">
        <w:instrText xml:space="preserve"> \* MERGEFORMAT </w:instrText>
      </w:r>
      <w:r w:rsidRPr="00D95D43">
        <w:fldChar w:fldCharType="separate"/>
      </w:r>
      <w:r w:rsidR="00025A41">
        <w:t>Set Page</w:t>
      </w:r>
      <w:r w:rsidRPr="00D95D43">
        <w:fldChar w:fldCharType="end"/>
      </w:r>
      <w:r w:rsidRPr="00D95D43">
        <w:t xml:space="preserve"> (</w:t>
      </w:r>
      <w:r w:rsidRPr="00D95D43">
        <w:fldChar w:fldCharType="begin"/>
      </w:r>
      <w:r w:rsidRPr="00D95D43">
        <w:instrText xml:space="preserve"> REF _Ref101301087 \h </w:instrText>
      </w:r>
      <w:r w:rsidR="008063F4" w:rsidRPr="00D95D43">
        <w:instrText xml:space="preserve"> \* MERGEFORMAT </w:instrText>
      </w:r>
      <w:r w:rsidRPr="00D95D43">
        <w:fldChar w:fldCharType="separate"/>
      </w:r>
      <w:r w:rsidR="00025A41">
        <w:t xml:space="preserve">Figure </w:t>
      </w:r>
      <w:r w:rsidR="00025A41">
        <w:rPr>
          <w:noProof/>
        </w:rPr>
        <w:t>17</w:t>
      </w:r>
      <w:r w:rsidRPr="00D95D43">
        <w:fldChar w:fldCharType="end"/>
      </w:r>
      <w:r w:rsidRPr="00D95D43">
        <w:t>), and if they go to this set</w:t>
      </w:r>
      <w:r w:rsidR="00553A33" w:rsidRPr="00D95D43">
        <w:t>’</w:t>
      </w:r>
      <w:r w:rsidRPr="00D95D43">
        <w:t>s piece checklist they will see that</w:t>
      </w:r>
      <w:r w:rsidR="00553A33" w:rsidRPr="00D95D43">
        <w:t xml:space="preserve"> every</w:t>
      </w:r>
      <w:r w:rsidRPr="00D95D43">
        <w:t xml:space="preserve"> piece’s ‘Quantity Found’ match</w:t>
      </w:r>
      <w:r w:rsidR="001B3FD0" w:rsidRPr="00D95D43">
        <w:t>es</w:t>
      </w:r>
      <w:r w:rsidRPr="00D95D43">
        <w:t xml:space="preserve"> that of the imported checklist CSV file.</w:t>
      </w:r>
    </w:p>
    <w:p w14:paraId="18CAD570" w14:textId="6B1AD286" w:rsidR="00561BF8" w:rsidRPr="002D7347" w:rsidRDefault="00561BF8" w:rsidP="00561BF8">
      <w:pPr>
        <w:pStyle w:val="Heading3"/>
      </w:pPr>
      <w:bookmarkStart w:id="222" w:name="_Ref101798927"/>
      <w:bookmarkStart w:id="223" w:name="_Ref102166636"/>
      <w:r w:rsidRPr="002D7347">
        <w:t>User Interface</w:t>
      </w:r>
      <w:r w:rsidR="00DE12F9" w:rsidRPr="002D7347">
        <w:t xml:space="preserve"> </w:t>
      </w:r>
      <w:bookmarkEnd w:id="222"/>
      <w:r w:rsidR="008E57CC" w:rsidRPr="002D7347">
        <w:t>Implementation</w:t>
      </w:r>
      <w:bookmarkEnd w:id="223"/>
    </w:p>
    <w:p w14:paraId="4ED7B978" w14:textId="154094FD" w:rsidR="00004CD9" w:rsidRPr="002D7347" w:rsidRDefault="00E72E2C" w:rsidP="002A3E3D">
      <w:r w:rsidRPr="002D7347">
        <w:t xml:space="preserve">To implement the design explained </w:t>
      </w:r>
      <w:r w:rsidRPr="002D7347">
        <w:fldChar w:fldCharType="begin"/>
      </w:r>
      <w:r w:rsidRPr="002D7347">
        <w:instrText xml:space="preserve"> REF _Ref101794716 \p \h </w:instrText>
      </w:r>
      <w:r w:rsidR="008063F4" w:rsidRPr="002D7347">
        <w:instrText xml:space="preserve"> \* MERGEFORMAT </w:instrText>
      </w:r>
      <w:r w:rsidRPr="002D7347">
        <w:fldChar w:fldCharType="separate"/>
      </w:r>
      <w:r w:rsidR="00025A41">
        <w:t>above</w:t>
      </w:r>
      <w:r w:rsidRPr="002D7347">
        <w:fldChar w:fldCharType="end"/>
      </w:r>
      <w:r w:rsidRPr="002D7347">
        <w:t xml:space="preserve"> in</w:t>
      </w:r>
      <w:r w:rsidR="00E16DAC" w:rsidRPr="002D7347">
        <w:t xml:space="preserve"> </w:t>
      </w:r>
      <w:r w:rsidR="000D7709" w:rsidRPr="002D7347">
        <w:t xml:space="preserve">the </w:t>
      </w:r>
      <w:r w:rsidR="00E16DAC" w:rsidRPr="002D7347">
        <w:fldChar w:fldCharType="begin"/>
      </w:r>
      <w:r w:rsidR="00E16DAC" w:rsidRPr="002D7347">
        <w:instrText xml:space="preserve"> REF _Ref101794716 \r \h </w:instrText>
      </w:r>
      <w:r w:rsidR="008063F4" w:rsidRPr="002D7347">
        <w:instrText xml:space="preserve"> \* MERGEFORMAT </w:instrText>
      </w:r>
      <w:r w:rsidR="00E16DAC" w:rsidRPr="002D7347">
        <w:fldChar w:fldCharType="separate"/>
      </w:r>
      <w:r w:rsidR="00025A41">
        <w:t>4.5</w:t>
      </w:r>
      <w:r w:rsidR="00E16DAC" w:rsidRPr="002D7347">
        <w:fldChar w:fldCharType="end"/>
      </w:r>
      <w:r w:rsidRPr="002D7347">
        <w:t xml:space="preserve"> </w:t>
      </w:r>
      <w:r w:rsidRPr="002D7347">
        <w:fldChar w:fldCharType="begin"/>
      </w:r>
      <w:r w:rsidRPr="002D7347">
        <w:instrText xml:space="preserve"> REF _Ref101794716 \h </w:instrText>
      </w:r>
      <w:r w:rsidR="008063F4" w:rsidRPr="002D7347">
        <w:instrText xml:space="preserve"> \* MERGEFORMAT </w:instrText>
      </w:r>
      <w:r w:rsidRPr="002D7347">
        <w:fldChar w:fldCharType="separate"/>
      </w:r>
      <w:r w:rsidR="00025A41">
        <w:t>User Interface Design</w:t>
      </w:r>
      <w:r w:rsidRPr="002D7347">
        <w:fldChar w:fldCharType="end"/>
      </w:r>
      <w:r w:rsidRPr="002D7347">
        <w:t xml:space="preserve"> section, I</w:t>
      </w:r>
      <w:r w:rsidR="009476C0" w:rsidRPr="002D7347">
        <w:t>’ve</w:t>
      </w:r>
      <w:r w:rsidRPr="002D7347">
        <w:t xml:space="preserve"> used JSPs </w:t>
      </w:r>
      <w:r w:rsidR="00D917B7" w:rsidRPr="002D7347">
        <w:t xml:space="preserve">with HTML and JavaScript along with </w:t>
      </w:r>
      <w:r w:rsidR="008A0313" w:rsidRPr="002D7347">
        <w:t>Bootstrap</w:t>
      </w:r>
      <w:r w:rsidR="005F50BC" w:rsidRPr="002D7347">
        <w:t xml:space="preserve"> </w:t>
      </w:r>
      <w:r w:rsidR="005F50BC" w:rsidRPr="002D7347">
        <w:fldChar w:fldCharType="begin"/>
      </w:r>
      <w:r w:rsidR="005F50BC" w:rsidRPr="002D7347">
        <w:instrText xml:space="preserve"> REF _Ref101795048 \r \h </w:instrText>
      </w:r>
      <w:r w:rsidR="008063F4" w:rsidRPr="002D7347">
        <w:instrText xml:space="preserve"> \* MERGEFORMAT </w:instrText>
      </w:r>
      <w:r w:rsidR="005F50BC" w:rsidRPr="002D7347">
        <w:fldChar w:fldCharType="separate"/>
      </w:r>
      <w:r w:rsidR="00025A41">
        <w:t>[17]</w:t>
      </w:r>
      <w:r w:rsidR="005F50BC" w:rsidRPr="002D7347">
        <w:fldChar w:fldCharType="end"/>
      </w:r>
      <w:r w:rsidR="008A0313" w:rsidRPr="002D7347">
        <w:t xml:space="preserve"> </w:t>
      </w:r>
      <w:r w:rsidR="005F50BC" w:rsidRPr="002D7347">
        <w:t xml:space="preserve">and </w:t>
      </w:r>
      <w:r w:rsidR="00127D53" w:rsidRPr="002D7347">
        <w:t>some addition</w:t>
      </w:r>
      <w:r w:rsidR="00283656" w:rsidRPr="002D7347">
        <w:t>al</w:t>
      </w:r>
      <w:r w:rsidR="00127D53" w:rsidRPr="002D7347">
        <w:t xml:space="preserve"> inline CSS.</w:t>
      </w:r>
      <w:r w:rsidR="00A70740" w:rsidRPr="002D7347">
        <w:t xml:space="preserve"> Along with Font Awesome </w:t>
      </w:r>
      <w:r w:rsidR="00A70740" w:rsidRPr="002D7347">
        <w:fldChar w:fldCharType="begin"/>
      </w:r>
      <w:r w:rsidR="00A70740" w:rsidRPr="002D7347">
        <w:instrText xml:space="preserve"> REF _Ref102315763 \r \h </w:instrText>
      </w:r>
      <w:r w:rsidR="008063F4" w:rsidRPr="002D7347">
        <w:instrText xml:space="preserve"> \* MERGEFORMAT </w:instrText>
      </w:r>
      <w:r w:rsidR="00A70740" w:rsidRPr="002D7347">
        <w:fldChar w:fldCharType="separate"/>
      </w:r>
      <w:r w:rsidR="00025A41">
        <w:t>[18]</w:t>
      </w:r>
      <w:r w:rsidR="00A70740" w:rsidRPr="002D7347">
        <w:fldChar w:fldCharType="end"/>
      </w:r>
      <w:r w:rsidR="00A70740" w:rsidRPr="002D7347">
        <w:t xml:space="preserve"> icons used for buttons and links.</w:t>
      </w:r>
    </w:p>
    <w:p w14:paraId="025B405C" w14:textId="7867F320" w:rsidR="00A70740" w:rsidRPr="002D7347" w:rsidRDefault="005C6AFC" w:rsidP="00A70740">
      <w:pPr>
        <w:pStyle w:val="Heading4"/>
      </w:pPr>
      <w:r w:rsidRPr="002D7347">
        <w:lastRenderedPageBreak/>
        <w:t>Bootstrap</w:t>
      </w:r>
    </w:p>
    <w:p w14:paraId="23A20EE7" w14:textId="4C2EBD52" w:rsidR="00E813E2" w:rsidRPr="002D7347" w:rsidRDefault="005C6AFC" w:rsidP="002A3E3D">
      <w:r w:rsidRPr="002D7347">
        <w:t xml:space="preserve">Bootstrap </w:t>
      </w:r>
      <w:r w:rsidRPr="002D7347">
        <w:fldChar w:fldCharType="begin"/>
      </w:r>
      <w:r w:rsidRPr="002D7347">
        <w:instrText xml:space="preserve"> REF _Ref101795048 \r \h </w:instrText>
      </w:r>
      <w:r w:rsidR="008063F4" w:rsidRPr="002D7347">
        <w:instrText xml:space="preserve"> \* MERGEFORMAT </w:instrText>
      </w:r>
      <w:r w:rsidRPr="002D7347">
        <w:fldChar w:fldCharType="separate"/>
      </w:r>
      <w:r w:rsidR="00025A41">
        <w:t>[17]</w:t>
      </w:r>
      <w:r w:rsidRPr="002D7347">
        <w:fldChar w:fldCharType="end"/>
      </w:r>
      <w:r w:rsidRPr="002D7347">
        <w:t xml:space="preserve"> is a CSS and JavaScript framework, used for page styling</w:t>
      </w:r>
      <w:r w:rsidR="009708DC" w:rsidRPr="002D7347">
        <w:t xml:space="preserve"> which helped me make my UI stay constant </w:t>
      </w:r>
      <w:r w:rsidR="00CF161A" w:rsidRPr="002D7347">
        <w:t xml:space="preserve">and simple </w:t>
      </w:r>
      <w:r w:rsidR="009708DC" w:rsidRPr="002D7347">
        <w:t>throughout the</w:t>
      </w:r>
      <w:r w:rsidR="001C0CFA" w:rsidRPr="002D7347">
        <w:t xml:space="preserve"> website</w:t>
      </w:r>
      <w:r w:rsidR="009708DC" w:rsidRPr="002D7347">
        <w:t xml:space="preserve">. </w:t>
      </w:r>
      <w:r w:rsidR="00715D26" w:rsidRPr="002D7347">
        <w:t xml:space="preserve">Furthermore, </w:t>
      </w:r>
      <w:r w:rsidR="009D3EAC" w:rsidRPr="002D7347">
        <w:t>it</w:t>
      </w:r>
      <w:r w:rsidRPr="002D7347">
        <w:t xml:space="preserve"> is useful for creating interactive pages that resize for different screen sizes</w:t>
      </w:r>
      <w:r w:rsidR="008C3A44" w:rsidRPr="002D7347">
        <w:t xml:space="preserve">, through </w:t>
      </w:r>
      <w:r w:rsidR="000D7709" w:rsidRPr="002D7347">
        <w:t xml:space="preserve">the </w:t>
      </w:r>
      <w:r w:rsidR="008C3A44" w:rsidRPr="002D7347">
        <w:t>us</w:t>
      </w:r>
      <w:r w:rsidR="00DF72CF" w:rsidRPr="002D7347">
        <w:t xml:space="preserve">e of </w:t>
      </w:r>
      <w:r w:rsidR="008C3A44" w:rsidRPr="002D7347">
        <w:t>bootstrap class</w:t>
      </w:r>
      <w:r w:rsidR="005342C5" w:rsidRPr="002D7347">
        <w:t>es</w:t>
      </w:r>
      <w:r w:rsidR="008C3A44" w:rsidRPr="002D7347">
        <w:t xml:space="preserve"> </w:t>
      </w:r>
      <w:r w:rsidR="005342C5" w:rsidRPr="002D7347">
        <w:t xml:space="preserve">in HTML tags </w:t>
      </w:r>
      <w:r w:rsidR="00DF72CF" w:rsidRPr="002D7347">
        <w:t xml:space="preserve">which are designed to adapt to different screen sizes, and these can also be used </w:t>
      </w:r>
      <w:r w:rsidR="009A7147" w:rsidRPr="002D7347">
        <w:t xml:space="preserve">to </w:t>
      </w:r>
      <w:r w:rsidR="00DF72CF" w:rsidRPr="002D7347">
        <w:t>make an HTML item fill the percentage of the screen</w:t>
      </w:r>
      <w:r w:rsidR="005F06D8" w:rsidRPr="002D7347">
        <w:t>.</w:t>
      </w:r>
      <w:r w:rsidR="00CB5A4B" w:rsidRPr="002D7347">
        <w:t xml:space="preserve"> It additionally has padding and margin classes with numbered sizes which </w:t>
      </w:r>
      <w:r w:rsidR="00B54E34" w:rsidRPr="002D7347">
        <w:t>each adapt to take up more or less space depending on the screen size</w:t>
      </w:r>
      <w:r w:rsidR="00010F93" w:rsidRPr="002D7347">
        <w:t>.</w:t>
      </w:r>
    </w:p>
    <w:p w14:paraId="4A92E9C8" w14:textId="1B76EA59" w:rsidR="00B63C3E" w:rsidRPr="002D7347" w:rsidRDefault="00B63C3E" w:rsidP="002A3E3D">
      <w:r w:rsidRPr="002D7347">
        <w:t xml:space="preserve">I also used bootstrap </w:t>
      </w:r>
      <w:r w:rsidR="00103345" w:rsidRPr="002D7347">
        <w:t>templates</w:t>
      </w:r>
      <w:r w:rsidRPr="002D7347">
        <w:t xml:space="preserve"> </w:t>
      </w:r>
      <w:r w:rsidR="000D7709" w:rsidRPr="002D7347">
        <w:t xml:space="preserve">to </w:t>
      </w:r>
      <w:r w:rsidR="00103345" w:rsidRPr="002D7347">
        <w:t xml:space="preserve">create interactive </w:t>
      </w:r>
      <w:r w:rsidRPr="002D7347">
        <w:t xml:space="preserve">popups and dismissible alerts </w:t>
      </w:r>
      <w:r w:rsidR="00103345" w:rsidRPr="002D7347">
        <w:t>for my user interface</w:t>
      </w:r>
      <w:r w:rsidRPr="002D7347">
        <w:t>.</w:t>
      </w:r>
    </w:p>
    <w:p w14:paraId="44105943" w14:textId="4D6DDB1D" w:rsidR="003E1F76" w:rsidRPr="002D7347" w:rsidRDefault="003E1F76" w:rsidP="003E1F76">
      <w:pPr>
        <w:pStyle w:val="Heading4"/>
      </w:pPr>
      <w:r w:rsidRPr="002D7347">
        <w:t>Viewport</w:t>
      </w:r>
    </w:p>
    <w:p w14:paraId="4743823B" w14:textId="109DE776" w:rsidR="003E1F76" w:rsidRPr="002D7347" w:rsidRDefault="00F07928" w:rsidP="003E1F76">
      <w:r w:rsidRPr="002D7347">
        <w:t xml:space="preserve">To allow my website to be adaptable to different screen sizes, </w:t>
      </w:r>
      <w:r w:rsidR="003E1F76" w:rsidRPr="002D7347">
        <w:t xml:space="preserve">I have </w:t>
      </w:r>
      <w:r w:rsidRPr="002D7347">
        <w:t>s</w:t>
      </w:r>
      <w:r w:rsidR="003E1F76" w:rsidRPr="002D7347">
        <w:t xml:space="preserve">et the Viewport for every page of my website so that the size changes depending on the device width and browser window width. I have set this using information from W3Schools </w:t>
      </w:r>
      <w:r w:rsidR="003E1F76" w:rsidRPr="002D7347">
        <w:fldChar w:fldCharType="begin"/>
      </w:r>
      <w:r w:rsidR="003E1F76" w:rsidRPr="002D7347">
        <w:instrText xml:space="preserve"> REF _Ref102317056 \r \h </w:instrText>
      </w:r>
      <w:r w:rsidR="008063F4" w:rsidRPr="002D7347">
        <w:instrText xml:space="preserve"> \* MERGEFORMAT </w:instrText>
      </w:r>
      <w:r w:rsidR="003E1F76" w:rsidRPr="002D7347">
        <w:fldChar w:fldCharType="separate"/>
      </w:r>
      <w:r w:rsidR="00025A41">
        <w:t>[19]</w:t>
      </w:r>
      <w:r w:rsidR="003E1F76" w:rsidRPr="002D7347">
        <w:fldChar w:fldCharType="end"/>
      </w:r>
      <w:r w:rsidR="003E1F76" w:rsidRPr="002D7347">
        <w:t>,  with the initial zoom level when the page is loaded as 1 initially and the width of the page as the screen-width of the device.</w:t>
      </w:r>
    </w:p>
    <w:p w14:paraId="03E7E55B" w14:textId="65A64000" w:rsidR="003E1F76" w:rsidRPr="002D7347" w:rsidRDefault="003E1F76" w:rsidP="003E1F76">
      <w:r w:rsidRPr="002D7347">
        <w:t xml:space="preserve">Using JavaScript in the JSPs for the </w:t>
      </w:r>
      <w:r w:rsidRPr="002D7347">
        <w:fldChar w:fldCharType="begin"/>
      </w:r>
      <w:r w:rsidRPr="002D7347">
        <w:instrText xml:space="preserve"> REF _Ref100935125 \h </w:instrText>
      </w:r>
      <w:r w:rsidR="008063F4" w:rsidRPr="002D7347">
        <w:instrText xml:space="preserve"> \* MERGEFORMAT </w:instrText>
      </w:r>
      <w:r w:rsidRPr="002D7347">
        <w:fldChar w:fldCharType="separate"/>
      </w:r>
      <w:r w:rsidR="00025A41">
        <w:t>Sets in Progress Page</w:t>
      </w:r>
      <w:r w:rsidRPr="002D7347">
        <w:fldChar w:fldCharType="end"/>
      </w:r>
      <w:r w:rsidRPr="002D7347">
        <w:t xml:space="preserve"> (</w:t>
      </w:r>
      <w:r w:rsidRPr="002D7347">
        <w:fldChar w:fldCharType="begin"/>
      </w:r>
      <w:r w:rsidRPr="002D7347">
        <w:instrText xml:space="preserve"> REF _Ref101457785 \h </w:instrText>
      </w:r>
      <w:r w:rsidR="008063F4" w:rsidRPr="002D7347">
        <w:instrText xml:space="preserve"> \* MERGEFORMAT </w:instrText>
      </w:r>
      <w:r w:rsidRPr="002D7347">
        <w:fldChar w:fldCharType="separate"/>
      </w:r>
      <w:r w:rsidR="00025A41">
        <w:t xml:space="preserve">Figure </w:t>
      </w:r>
      <w:r w:rsidR="00025A41">
        <w:rPr>
          <w:noProof/>
        </w:rPr>
        <w:t>61</w:t>
      </w:r>
      <w:r w:rsidRPr="002D7347">
        <w:fldChar w:fldCharType="end"/>
      </w:r>
      <w:r w:rsidRPr="002D7347">
        <w:t xml:space="preserve"> and </w:t>
      </w:r>
      <w:r w:rsidRPr="002D7347">
        <w:fldChar w:fldCharType="begin"/>
      </w:r>
      <w:r w:rsidRPr="002D7347">
        <w:instrText xml:space="preserve"> REF _Ref101457796 \h </w:instrText>
      </w:r>
      <w:r w:rsidR="008063F4" w:rsidRPr="002D7347">
        <w:instrText xml:space="preserve"> \* MERGEFORMAT </w:instrText>
      </w:r>
      <w:r w:rsidRPr="002D7347">
        <w:fldChar w:fldCharType="separate"/>
      </w:r>
      <w:r w:rsidR="00025A41">
        <w:t xml:space="preserve">Figure </w:t>
      </w:r>
      <w:r w:rsidR="00025A41">
        <w:rPr>
          <w:noProof/>
        </w:rPr>
        <w:t>62</w:t>
      </w:r>
      <w:r w:rsidRPr="002D7347">
        <w:fldChar w:fldCharType="end"/>
      </w:r>
      <w:r w:rsidRPr="002D7347">
        <w:t xml:space="preserve">), </w:t>
      </w:r>
      <w:r w:rsidRPr="002D7347">
        <w:fldChar w:fldCharType="begin"/>
      </w:r>
      <w:r w:rsidRPr="002D7347">
        <w:instrText xml:space="preserve"> REF _Ref100935105 \h </w:instrText>
      </w:r>
      <w:r w:rsidR="008063F4" w:rsidRPr="002D7347">
        <w:instrText xml:space="preserve"> \* MERGEFORMAT </w:instrText>
      </w:r>
      <w:r w:rsidRPr="002D7347">
        <w:fldChar w:fldCharType="separate"/>
      </w:r>
      <w:r w:rsidR="00025A41">
        <w:t>Set Lists Page</w:t>
      </w:r>
      <w:r w:rsidRPr="002D7347">
        <w:fldChar w:fldCharType="end"/>
      </w:r>
      <w:r w:rsidRPr="002D7347">
        <w:t xml:space="preserve"> (</w:t>
      </w:r>
      <w:r w:rsidRPr="002D7347">
        <w:fldChar w:fldCharType="begin"/>
      </w:r>
      <w:r w:rsidRPr="002D7347">
        <w:instrText xml:space="preserve"> REF _Ref101634320 \h </w:instrText>
      </w:r>
      <w:r w:rsidR="008063F4" w:rsidRPr="002D7347">
        <w:instrText xml:space="preserve"> \* MERGEFORMAT </w:instrText>
      </w:r>
      <w:r w:rsidRPr="002D7347">
        <w:fldChar w:fldCharType="separate"/>
      </w:r>
      <w:r w:rsidR="00025A41">
        <w:t xml:space="preserve">Figure </w:t>
      </w:r>
      <w:r w:rsidR="00025A41">
        <w:rPr>
          <w:noProof/>
        </w:rPr>
        <w:t>66</w:t>
      </w:r>
      <w:r w:rsidRPr="002D7347">
        <w:fldChar w:fldCharType="end"/>
      </w:r>
      <w:r w:rsidRPr="002D7347">
        <w:t xml:space="preserve"> and </w:t>
      </w:r>
      <w:r w:rsidRPr="002D7347">
        <w:fldChar w:fldCharType="begin"/>
      </w:r>
      <w:r w:rsidRPr="002D7347">
        <w:instrText xml:space="preserve"> REF _Ref101634325 \h </w:instrText>
      </w:r>
      <w:r w:rsidR="008063F4" w:rsidRPr="002D7347">
        <w:instrText xml:space="preserve"> \* MERGEFORMAT </w:instrText>
      </w:r>
      <w:r w:rsidRPr="002D7347">
        <w:fldChar w:fldCharType="separate"/>
      </w:r>
      <w:r w:rsidR="00025A41">
        <w:t xml:space="preserve">Figure </w:t>
      </w:r>
      <w:r w:rsidR="00025A41">
        <w:rPr>
          <w:noProof/>
        </w:rPr>
        <w:t>67</w:t>
      </w:r>
      <w:r w:rsidRPr="002D7347">
        <w:fldChar w:fldCharType="end"/>
      </w:r>
      <w:r w:rsidRPr="002D7347">
        <w:t xml:space="preserve">), </w:t>
      </w:r>
      <w:r w:rsidRPr="002D7347">
        <w:fldChar w:fldCharType="begin"/>
      </w:r>
      <w:r w:rsidRPr="002D7347">
        <w:instrText xml:space="preserve"> REF _Ref101560305 \h </w:instrText>
      </w:r>
      <w:r w:rsidR="008063F4" w:rsidRPr="002D7347">
        <w:instrText xml:space="preserve"> \* MERGEFORMAT </w:instrText>
      </w:r>
      <w:r w:rsidRPr="002D7347">
        <w:fldChar w:fldCharType="separate"/>
      </w:r>
      <w:r w:rsidR="00025A41">
        <w:t>Set List Page</w:t>
      </w:r>
      <w:r w:rsidRPr="002D7347">
        <w:fldChar w:fldCharType="end"/>
      </w:r>
      <w:r w:rsidRPr="002D7347">
        <w:t xml:space="preserve"> (</w:t>
      </w:r>
      <w:r w:rsidRPr="002D7347">
        <w:fldChar w:fldCharType="begin"/>
      </w:r>
      <w:r w:rsidRPr="002D7347">
        <w:instrText xml:space="preserve"> REF _Ref101464225 \h </w:instrText>
      </w:r>
      <w:r w:rsidR="008063F4" w:rsidRPr="002D7347">
        <w:instrText xml:space="preserve"> \* MERGEFORMAT </w:instrText>
      </w:r>
      <w:r w:rsidRPr="002D7347">
        <w:fldChar w:fldCharType="separate"/>
      </w:r>
      <w:r w:rsidR="00025A41">
        <w:t xml:space="preserve">Figure </w:t>
      </w:r>
      <w:r w:rsidR="00025A41">
        <w:rPr>
          <w:noProof/>
        </w:rPr>
        <w:t>80</w:t>
      </w:r>
      <w:r w:rsidRPr="002D7347">
        <w:fldChar w:fldCharType="end"/>
      </w:r>
      <w:r w:rsidRPr="002D7347">
        <w:t xml:space="preserve"> and </w:t>
      </w:r>
      <w:r w:rsidRPr="002D7347">
        <w:fldChar w:fldCharType="begin"/>
      </w:r>
      <w:r w:rsidRPr="002D7347">
        <w:instrText xml:space="preserve"> REF _Ref101464234 \h </w:instrText>
      </w:r>
      <w:r w:rsidR="008063F4" w:rsidRPr="002D7347">
        <w:instrText xml:space="preserve"> \* MERGEFORMAT </w:instrText>
      </w:r>
      <w:r w:rsidRPr="002D7347">
        <w:fldChar w:fldCharType="separate"/>
      </w:r>
      <w:r w:rsidR="00025A41">
        <w:t xml:space="preserve">Figure </w:t>
      </w:r>
      <w:r w:rsidR="00025A41">
        <w:rPr>
          <w:noProof/>
        </w:rPr>
        <w:t>81</w:t>
      </w:r>
      <w:r w:rsidRPr="002D7347">
        <w:fldChar w:fldCharType="end"/>
      </w:r>
      <w:r w:rsidRPr="002D7347">
        <w:t xml:space="preserve">), </w:t>
      </w:r>
      <w:r w:rsidRPr="002D7347">
        <w:fldChar w:fldCharType="begin"/>
      </w:r>
      <w:r w:rsidRPr="002D7347">
        <w:instrText xml:space="preserve"> REF _Ref100934880 \h </w:instrText>
      </w:r>
      <w:r w:rsidR="008063F4" w:rsidRPr="002D7347">
        <w:instrText xml:space="preserve"> \* MERGEFORMAT </w:instrText>
      </w:r>
      <w:r w:rsidRPr="002D7347">
        <w:fldChar w:fldCharType="separate"/>
      </w:r>
      <w:r w:rsidR="00025A41">
        <w:t>Search Page</w:t>
      </w:r>
      <w:r w:rsidRPr="002D7347">
        <w:fldChar w:fldCharType="end"/>
      </w:r>
      <w:r w:rsidRPr="002D7347">
        <w:t xml:space="preserve"> (</w:t>
      </w:r>
      <w:r w:rsidRPr="002D7347">
        <w:fldChar w:fldCharType="begin"/>
      </w:r>
      <w:r w:rsidRPr="002D7347">
        <w:instrText xml:space="preserve"> REF _Ref101299243 \h </w:instrText>
      </w:r>
      <w:r w:rsidR="008063F4" w:rsidRPr="002D7347">
        <w:instrText xml:space="preserve"> \* MERGEFORMAT </w:instrText>
      </w:r>
      <w:r w:rsidRPr="002D7347">
        <w:fldChar w:fldCharType="separate"/>
      </w:r>
      <w:r w:rsidR="00025A41">
        <w:t xml:space="preserve">Figure </w:t>
      </w:r>
      <w:r w:rsidR="00025A41">
        <w:rPr>
          <w:noProof/>
        </w:rPr>
        <w:t>14</w:t>
      </w:r>
      <w:r w:rsidRPr="002D7347">
        <w:fldChar w:fldCharType="end"/>
      </w:r>
      <w:r w:rsidRPr="002D7347">
        <w:t xml:space="preserve"> and </w:t>
      </w:r>
      <w:r w:rsidRPr="002D7347">
        <w:fldChar w:fldCharType="begin"/>
      </w:r>
      <w:r w:rsidRPr="002D7347">
        <w:instrText xml:space="preserve"> REF _Ref101299246 \h </w:instrText>
      </w:r>
      <w:r w:rsidR="008063F4" w:rsidRPr="002D7347">
        <w:instrText xml:space="preserve"> \* MERGEFORMAT </w:instrText>
      </w:r>
      <w:r w:rsidRPr="002D7347">
        <w:fldChar w:fldCharType="separate"/>
      </w:r>
      <w:r w:rsidR="00025A41">
        <w:t xml:space="preserve">Figure </w:t>
      </w:r>
      <w:r w:rsidR="00025A41">
        <w:rPr>
          <w:noProof/>
        </w:rPr>
        <w:t>15</w:t>
      </w:r>
      <w:r w:rsidRPr="002D7347">
        <w:fldChar w:fldCharType="end"/>
      </w:r>
      <w:r w:rsidRPr="002D7347">
        <w:t xml:space="preserve">) and </w:t>
      </w:r>
      <w:r w:rsidRPr="002D7347">
        <w:fldChar w:fldCharType="begin"/>
      </w:r>
      <w:r w:rsidRPr="002D7347">
        <w:instrText xml:space="preserve"> REF _Ref100955549 \h </w:instrText>
      </w:r>
      <w:r w:rsidR="008063F4" w:rsidRPr="002D7347">
        <w:instrText xml:space="preserve"> \* MERGEFORMAT </w:instrText>
      </w:r>
      <w:r w:rsidRPr="002D7347">
        <w:fldChar w:fldCharType="separate"/>
      </w:r>
      <w:r w:rsidR="00025A41">
        <w:t>Piece Checklist Page</w:t>
      </w:r>
      <w:r w:rsidRPr="002D7347">
        <w:fldChar w:fldCharType="end"/>
      </w:r>
      <w:r w:rsidRPr="002D7347">
        <w:t xml:space="preserve"> (</w:t>
      </w:r>
      <w:r w:rsidRPr="002D7347">
        <w:fldChar w:fldCharType="begin"/>
      </w:r>
      <w:r w:rsidRPr="002D7347">
        <w:instrText xml:space="preserve"> REF _Ref101369637 \h </w:instrText>
      </w:r>
      <w:r w:rsidR="008063F4" w:rsidRPr="002D7347">
        <w:instrText xml:space="preserve"> \* MERGEFORMAT </w:instrText>
      </w:r>
      <w:r w:rsidRPr="002D7347">
        <w:fldChar w:fldCharType="separate"/>
      </w:r>
      <w:r w:rsidR="00025A41">
        <w:t xml:space="preserve">Figure </w:t>
      </w:r>
      <w:r w:rsidR="00025A41">
        <w:rPr>
          <w:noProof/>
        </w:rPr>
        <w:t>27</w:t>
      </w:r>
      <w:r w:rsidRPr="002D7347">
        <w:fldChar w:fldCharType="end"/>
      </w:r>
      <w:r w:rsidRPr="002D7347">
        <w:t>), I have set a minimum viewport width so that if the screen width is less than this number the viewport width stays as this minimum width but the initial zoom level changes to ‘0.5’ so that all the columns on these pages are adjacently displayed and the pages are zoomed out so users can see all the columns.</w:t>
      </w:r>
    </w:p>
    <w:p w14:paraId="72569851" w14:textId="41BED4CA" w:rsidR="003E1F76" w:rsidRPr="002D7347" w:rsidRDefault="003E1F76" w:rsidP="00241744">
      <w:r w:rsidRPr="002D7347">
        <w:t>On the</w:t>
      </w:r>
      <w:r w:rsidR="00241744">
        <w:t xml:space="preserve"> </w:t>
      </w:r>
      <w:r w:rsidR="00241744">
        <w:fldChar w:fldCharType="begin"/>
      </w:r>
      <w:r w:rsidR="00241744">
        <w:instrText xml:space="preserve"> REF _Ref102642239 \h </w:instrText>
      </w:r>
      <w:r w:rsidR="00241744">
        <w:fldChar w:fldCharType="separate"/>
      </w:r>
      <w:r w:rsidR="00025A41">
        <w:t>Home Page</w:t>
      </w:r>
      <w:r w:rsidR="00241744">
        <w:fldChar w:fldCharType="end"/>
      </w:r>
      <w:r w:rsidRPr="002D7347">
        <w:t xml:space="preserve">, </w:t>
      </w:r>
      <w:r w:rsidRPr="002D7347">
        <w:fldChar w:fldCharType="begin"/>
      </w:r>
      <w:r w:rsidRPr="002D7347">
        <w:instrText xml:space="preserve"> REF _Ref100935230 \h </w:instrText>
      </w:r>
      <w:r w:rsidR="008063F4" w:rsidRPr="002D7347">
        <w:instrText xml:space="preserve"> \* MERGEFORMAT </w:instrText>
      </w:r>
      <w:r w:rsidRPr="002D7347">
        <w:fldChar w:fldCharType="separate"/>
      </w:r>
      <w:r w:rsidR="00025A41">
        <w:t>Profile Page</w:t>
      </w:r>
      <w:r w:rsidRPr="002D7347">
        <w:fldChar w:fldCharType="end"/>
      </w:r>
      <w:r w:rsidRPr="002D7347">
        <w:t xml:space="preserve"> and </w:t>
      </w:r>
      <w:r w:rsidRPr="002D7347">
        <w:fldChar w:fldCharType="begin"/>
      </w:r>
      <w:r w:rsidRPr="002D7347">
        <w:instrText xml:space="preserve"> REF _Ref101641888 \h </w:instrText>
      </w:r>
      <w:r w:rsidR="008063F4" w:rsidRPr="002D7347">
        <w:instrText xml:space="preserve"> \* MERGEFORMAT </w:instrText>
      </w:r>
      <w:r w:rsidRPr="002D7347">
        <w:fldChar w:fldCharType="separate"/>
      </w:r>
      <w:r w:rsidR="00025A41">
        <w:t>Access Denied Page</w:t>
      </w:r>
      <w:r w:rsidRPr="002D7347">
        <w:fldChar w:fldCharType="end"/>
      </w:r>
      <w:r w:rsidRPr="002D7347">
        <w:t xml:space="preserve"> I have also used JavaScript to set a minimum viewport width, but these pages</w:t>
      </w:r>
      <w:r w:rsidR="000D7709" w:rsidRPr="002D7347">
        <w:t>'</w:t>
      </w:r>
      <w:r w:rsidRPr="002D7347">
        <w:t xml:space="preserve"> initial zoom level does not need to change.</w:t>
      </w:r>
    </w:p>
    <w:p w14:paraId="2E20A300" w14:textId="2D0452C3" w:rsidR="003E1F76" w:rsidRPr="002D7347" w:rsidRDefault="003E1F76" w:rsidP="002A3E3D">
      <w:r w:rsidRPr="002D7347">
        <w:t>On the</w:t>
      </w:r>
      <w:r w:rsidR="0091710F" w:rsidRPr="002D7347">
        <w:t xml:space="preserve"> </w:t>
      </w:r>
      <w:r w:rsidR="0091710F" w:rsidRPr="002D7347">
        <w:fldChar w:fldCharType="begin"/>
      </w:r>
      <w:r w:rsidR="0091710F" w:rsidRPr="002D7347">
        <w:instrText xml:space="preserve"> REF _Ref100934557 \h </w:instrText>
      </w:r>
      <w:r w:rsidR="008063F4" w:rsidRPr="002D7347">
        <w:instrText xml:space="preserve"> \* MERGEFORMAT </w:instrText>
      </w:r>
      <w:r w:rsidR="0091710F" w:rsidRPr="002D7347">
        <w:fldChar w:fldCharType="separate"/>
      </w:r>
      <w:r w:rsidR="00025A41">
        <w:t>Set Page</w:t>
      </w:r>
      <w:r w:rsidR="0091710F" w:rsidRPr="002D7347">
        <w:fldChar w:fldCharType="end"/>
      </w:r>
      <w:r w:rsidR="0091710F" w:rsidRPr="002D7347">
        <w:t xml:space="preserve"> </w:t>
      </w:r>
      <w:r w:rsidR="007630E9" w:rsidRPr="002D7347">
        <w:t xml:space="preserve">if the browser window is above a certain width </w:t>
      </w:r>
      <w:r w:rsidR="00E9430E" w:rsidRPr="002D7347">
        <w:t>JavaScript makes the page be displayed</w:t>
      </w:r>
      <w:r w:rsidR="007630E9" w:rsidRPr="002D7347">
        <w:t xml:space="preserve"> with 2 columns like in </w:t>
      </w:r>
      <w:r w:rsidR="007630E9" w:rsidRPr="002D7347">
        <w:fldChar w:fldCharType="begin"/>
      </w:r>
      <w:r w:rsidR="007630E9" w:rsidRPr="002D7347">
        <w:instrText xml:space="preserve"> REF _Ref101301087 \h </w:instrText>
      </w:r>
      <w:r w:rsidR="008063F4" w:rsidRPr="002D7347">
        <w:instrText xml:space="preserve"> \* MERGEFORMAT </w:instrText>
      </w:r>
      <w:r w:rsidR="007630E9" w:rsidRPr="002D7347">
        <w:fldChar w:fldCharType="separate"/>
      </w:r>
      <w:r w:rsidR="00025A41">
        <w:t xml:space="preserve">Figure </w:t>
      </w:r>
      <w:r w:rsidR="00025A41">
        <w:rPr>
          <w:noProof/>
        </w:rPr>
        <w:t>17</w:t>
      </w:r>
      <w:r w:rsidR="007630E9" w:rsidRPr="002D7347">
        <w:fldChar w:fldCharType="end"/>
      </w:r>
      <w:r w:rsidR="00E9430E" w:rsidRPr="002D7347">
        <w:t xml:space="preserve">, otherwise if it is less than this width the 2 </w:t>
      </w:r>
      <w:r w:rsidR="00A4735E" w:rsidRPr="002D7347">
        <w:t>columns</w:t>
      </w:r>
      <w:r w:rsidR="00E9430E" w:rsidRPr="002D7347">
        <w:t xml:space="preserve"> are combined one on top of the other and made to fit the page width, like in </w:t>
      </w:r>
      <w:r w:rsidR="005F199F" w:rsidRPr="002D7347">
        <w:fldChar w:fldCharType="begin"/>
      </w:r>
      <w:r w:rsidR="005F199F" w:rsidRPr="002D7347">
        <w:instrText xml:space="preserve"> REF _Ref102338636 \h </w:instrText>
      </w:r>
      <w:r w:rsidR="008063F4" w:rsidRPr="002D7347">
        <w:instrText xml:space="preserve"> \* MERGEFORMAT </w:instrText>
      </w:r>
      <w:r w:rsidR="005F199F" w:rsidRPr="002D7347">
        <w:fldChar w:fldCharType="separate"/>
      </w:r>
      <w:r w:rsidR="00025A41">
        <w:t xml:space="preserve">Figure </w:t>
      </w:r>
      <w:r w:rsidR="00025A41">
        <w:rPr>
          <w:noProof/>
        </w:rPr>
        <w:t>19</w:t>
      </w:r>
      <w:r w:rsidR="005F199F" w:rsidRPr="002D7347">
        <w:fldChar w:fldCharType="end"/>
      </w:r>
      <w:r w:rsidR="00E9430E" w:rsidRPr="002D7347">
        <w:t>.</w:t>
      </w:r>
    </w:p>
    <w:p w14:paraId="1E8F0561" w14:textId="79A9870D" w:rsidR="005C6AFC" w:rsidRPr="002D7347" w:rsidRDefault="005C6AFC" w:rsidP="005C6AFC">
      <w:pPr>
        <w:pStyle w:val="Heading4"/>
      </w:pPr>
      <w:r w:rsidRPr="002D7347">
        <w:t>Font Awesome</w:t>
      </w:r>
    </w:p>
    <w:p w14:paraId="0B82FEDF" w14:textId="6E3ADA31" w:rsidR="00AE3448" w:rsidRPr="002D7347" w:rsidRDefault="00E16DAC" w:rsidP="005C6AFC">
      <w:r w:rsidRPr="002D7347">
        <w:t xml:space="preserve">To help keep my UI </w:t>
      </w:r>
      <w:r w:rsidR="0030661A" w:rsidRPr="002D7347">
        <w:t>consistent</w:t>
      </w:r>
      <w:r w:rsidRPr="002D7347">
        <w:t xml:space="preserve"> </w:t>
      </w:r>
      <w:r w:rsidR="0030661A" w:rsidRPr="002D7347">
        <w:t xml:space="preserve">and improve user recognition I used Font Awesome </w:t>
      </w:r>
      <w:r w:rsidR="0030661A" w:rsidRPr="002D7347">
        <w:fldChar w:fldCharType="begin"/>
      </w:r>
      <w:r w:rsidR="0030661A" w:rsidRPr="002D7347">
        <w:instrText xml:space="preserve"> REF _Ref102315763 \r \h </w:instrText>
      </w:r>
      <w:r w:rsidR="008063F4" w:rsidRPr="002D7347">
        <w:instrText xml:space="preserve"> \* MERGEFORMAT </w:instrText>
      </w:r>
      <w:r w:rsidR="0030661A" w:rsidRPr="002D7347">
        <w:fldChar w:fldCharType="separate"/>
      </w:r>
      <w:r w:rsidR="00025A41">
        <w:t>[18]</w:t>
      </w:r>
      <w:r w:rsidR="0030661A" w:rsidRPr="002D7347">
        <w:fldChar w:fldCharType="end"/>
      </w:r>
      <w:r w:rsidR="00192989" w:rsidRPr="002D7347">
        <w:t xml:space="preserve"> to add icons to buttons and links so user</w:t>
      </w:r>
      <w:r w:rsidR="000D7709" w:rsidRPr="002D7347">
        <w:t>s</w:t>
      </w:r>
      <w:r w:rsidR="00192989" w:rsidRPr="002D7347">
        <w:t xml:space="preserve"> could understand at a gl</w:t>
      </w:r>
      <w:r w:rsidR="001F2A9F" w:rsidRPr="002D7347">
        <w:t>an</w:t>
      </w:r>
      <w:r w:rsidR="00192989" w:rsidRPr="002D7347">
        <w:t>ce what action these performed.</w:t>
      </w:r>
    </w:p>
    <w:p w14:paraId="327207C7" w14:textId="7408BA53" w:rsidR="005C6AFC" w:rsidRPr="002D7347" w:rsidRDefault="00D4194F" w:rsidP="005C6AFC">
      <w:pPr>
        <w:pStyle w:val="Heading4"/>
      </w:pPr>
      <w:bookmarkStart w:id="224" w:name="_Ref102404018"/>
      <w:r w:rsidRPr="002D7347">
        <w:t>Accessing Model Attributes</w:t>
      </w:r>
      <w:bookmarkEnd w:id="224"/>
    </w:p>
    <w:p w14:paraId="5B3E7049" w14:textId="1671E15B" w:rsidR="00DF0841" w:rsidRPr="002D7347" w:rsidRDefault="00313E5F" w:rsidP="00CD30F6">
      <w:r w:rsidRPr="002D7347">
        <w:t xml:space="preserve">To access data sent to a JSP as a Model Attribute from </w:t>
      </w:r>
      <w:r w:rsidR="00436BE8" w:rsidRPr="002D7347">
        <w:t xml:space="preserve">a controller, </w:t>
      </w:r>
      <w:r w:rsidR="000B0312" w:rsidRPr="002D7347">
        <w:t xml:space="preserve">the name of the model attribute is placed between ‘${‘ and ‘}’  </w:t>
      </w:r>
      <w:r w:rsidR="007E569A" w:rsidRPr="002D7347">
        <w:t>and it call</w:t>
      </w:r>
      <w:r w:rsidR="000D7709" w:rsidRPr="002D7347">
        <w:t>s</w:t>
      </w:r>
      <w:r w:rsidR="00DF0841" w:rsidRPr="002D7347">
        <w:t xml:space="preserve"> the </w:t>
      </w:r>
      <w:r w:rsidR="007E569A" w:rsidRPr="002D7347">
        <w:t>public getter</w:t>
      </w:r>
      <w:r w:rsidR="000D7709" w:rsidRPr="002D7347">
        <w:t xml:space="preserve"> method</w:t>
      </w:r>
      <w:r w:rsidR="007E569A" w:rsidRPr="002D7347">
        <w:t xml:space="preserve"> </w:t>
      </w:r>
      <w:r w:rsidR="00DF0841" w:rsidRPr="002D7347">
        <w:t>in th</w:t>
      </w:r>
      <w:r w:rsidR="000A1381" w:rsidRPr="002D7347">
        <w:t>e class of this variable</w:t>
      </w:r>
      <w:r w:rsidR="00DF0841" w:rsidRPr="002D7347">
        <w:t xml:space="preserve"> </w:t>
      </w:r>
      <w:r w:rsidR="007E569A" w:rsidRPr="002D7347">
        <w:t>to retrieve a value</w:t>
      </w:r>
      <w:r w:rsidR="000B0312" w:rsidRPr="002D7347">
        <w:t>. For example</w:t>
      </w:r>
      <w:r w:rsidR="00D05296" w:rsidRPr="002D7347">
        <w:t>,</w:t>
      </w:r>
      <w:r w:rsidR="000B0312" w:rsidRPr="002D7347">
        <w:t xml:space="preserve"> ‘${</w:t>
      </w:r>
      <w:r w:rsidR="00681051" w:rsidRPr="002D7347">
        <w:t>set_number</w:t>
      </w:r>
      <w:r w:rsidR="000B0312" w:rsidRPr="002D7347">
        <w:t>}’</w:t>
      </w:r>
      <w:r w:rsidR="00681051" w:rsidRPr="002D7347">
        <w:t>,</w:t>
      </w:r>
      <w:r w:rsidR="000B0312" w:rsidRPr="002D7347">
        <w:t xml:space="preserve"> where ‘</w:t>
      </w:r>
      <w:r w:rsidR="00681051" w:rsidRPr="002D7347">
        <w:t xml:space="preserve">set_number’ </w:t>
      </w:r>
      <w:r w:rsidR="000B0312" w:rsidRPr="002D7347">
        <w:t>is a String variable</w:t>
      </w:r>
      <w:r w:rsidR="00681051" w:rsidRPr="002D7347">
        <w:t>, would return a String ‘7676-1’</w:t>
      </w:r>
      <w:r w:rsidR="00BB5DF6" w:rsidRPr="002D7347">
        <w:t>.</w:t>
      </w:r>
    </w:p>
    <w:p w14:paraId="267B8E90" w14:textId="0BA74F60" w:rsidR="00CD30F6" w:rsidRPr="002D7347" w:rsidRDefault="00DF0841" w:rsidP="002D58AA">
      <w:r w:rsidRPr="002D7347">
        <w:t xml:space="preserve">If the program is accessing a class I have created, e.g. the Set Class, to access a variable in this class a ‘.’ would be added after the </w:t>
      </w:r>
      <w:r w:rsidR="00360041" w:rsidRPr="002D7347">
        <w:t>model attribute name followed by the class variable, e.g. ${set.name}</w:t>
      </w:r>
      <w:r w:rsidR="008568F6" w:rsidRPr="002D7347">
        <w:t>.</w:t>
      </w:r>
      <w:r w:rsidR="00360041" w:rsidRPr="002D7347">
        <w:t xml:space="preserve"> </w:t>
      </w:r>
      <w:r w:rsidR="008568F6" w:rsidRPr="002D7347">
        <w:t>This</w:t>
      </w:r>
      <w:r w:rsidR="00360041" w:rsidRPr="002D7347">
        <w:t xml:space="preserve"> would return the value </w:t>
      </w:r>
      <w:r w:rsidR="000A1381" w:rsidRPr="002D7347">
        <w:t>o</w:t>
      </w:r>
      <w:r w:rsidR="00360041" w:rsidRPr="002D7347">
        <w:t xml:space="preserve">f this </w:t>
      </w:r>
      <w:r w:rsidR="000138A2" w:rsidRPr="002D7347">
        <w:t>variable</w:t>
      </w:r>
      <w:r w:rsidR="00360041" w:rsidRPr="002D7347">
        <w:t xml:space="preserve"> in the instance of the class </w:t>
      </w:r>
      <w:r w:rsidR="00070DD6" w:rsidRPr="002D7347">
        <w:t>if</w:t>
      </w:r>
      <w:r w:rsidR="00360041" w:rsidRPr="002D7347">
        <w:t xml:space="preserve"> the variable has a public getter in the class, in this case</w:t>
      </w:r>
      <w:r w:rsidR="000A1381" w:rsidRPr="002D7347">
        <w:t>,</w:t>
      </w:r>
      <w:r w:rsidR="00360041" w:rsidRPr="002D7347">
        <w:t xml:space="preserve"> it would return the name of a Lego Set.</w:t>
      </w:r>
    </w:p>
    <w:p w14:paraId="7437422F" w14:textId="7D02235C" w:rsidR="00BC44D7" w:rsidRPr="002D7347" w:rsidRDefault="002D7F1B" w:rsidP="002D7F1B">
      <w:pPr>
        <w:tabs>
          <w:tab w:val="left" w:pos="1485"/>
        </w:tabs>
      </w:pPr>
      <w:r w:rsidRPr="002D7347">
        <w:t xml:space="preserve">I have also used JSTL core </w:t>
      </w:r>
      <w:r w:rsidR="00A641C2" w:rsidRPr="002D7347">
        <w:fldChar w:fldCharType="begin"/>
      </w:r>
      <w:r w:rsidR="00A641C2" w:rsidRPr="002D7347">
        <w:instrText xml:space="preserve"> REF _Ref102387006 \r \h </w:instrText>
      </w:r>
      <w:r w:rsidR="008063F4" w:rsidRPr="002D7347">
        <w:instrText xml:space="preserve"> \* MERGEFORMAT </w:instrText>
      </w:r>
      <w:r w:rsidR="00A641C2" w:rsidRPr="002D7347">
        <w:fldChar w:fldCharType="separate"/>
      </w:r>
      <w:r w:rsidR="00025A41">
        <w:t>[20]</w:t>
      </w:r>
      <w:r w:rsidR="00A641C2" w:rsidRPr="002D7347">
        <w:fldChar w:fldCharType="end"/>
      </w:r>
      <w:r w:rsidR="00A641C2" w:rsidRPr="002D7347">
        <w:t xml:space="preserve"> </w:t>
      </w:r>
      <w:r w:rsidR="007C273F" w:rsidRPr="002D7347">
        <w:t>with this inputted data. I have used the c:if tag to check a bool condition involving a model attribute, that if the condition is true runs the code in between the start and end tags.</w:t>
      </w:r>
      <w:r w:rsidR="00BC44D7" w:rsidRPr="002D7347">
        <w:t xml:space="preserve"> For example </w:t>
      </w:r>
      <w:r w:rsidR="00405A54" w:rsidRPr="002D7347">
        <w:t>‘&lt;c:if test="${not empty accountLoggedIn}"&gt;’ checks if the model attribute ‘accountLoggedIn’ is not an empty string and if this is true then the code between this tag and the end tag is run.</w:t>
      </w:r>
    </w:p>
    <w:p w14:paraId="4B2BCA40" w14:textId="2935D551" w:rsidR="002D7F1B" w:rsidRPr="002D7347" w:rsidRDefault="002153CF" w:rsidP="002D7F1B">
      <w:pPr>
        <w:tabs>
          <w:tab w:val="left" w:pos="1485"/>
        </w:tabs>
      </w:pPr>
      <w:r w:rsidRPr="002D7347">
        <w:lastRenderedPageBreak/>
        <w:t xml:space="preserve">I have used </w:t>
      </w:r>
      <w:r w:rsidR="00BC44D7" w:rsidRPr="002D7347">
        <w:t>the c:when and c:otherwise tags (surrounded by the c:choose tag) to create an if and else statement, where if a bool condition is true in the c:when tag the code inside is run, and if it’s false the code in between the c:otherwise tag</w:t>
      </w:r>
      <w:r w:rsidR="002856EE" w:rsidRPr="002D7347">
        <w:t>s</w:t>
      </w:r>
      <w:r w:rsidR="00BC44D7" w:rsidRPr="002D7347">
        <w:t xml:space="preserve"> is r</w:t>
      </w:r>
      <w:r w:rsidR="006F4A4A" w:rsidRPr="002D7347">
        <w:t>u</w:t>
      </w:r>
      <w:r w:rsidR="00BC44D7" w:rsidRPr="002D7347">
        <w:t>n instead</w:t>
      </w:r>
      <w:r w:rsidR="002F6388" w:rsidRPr="002D7347">
        <w:t xml:space="preserve">. </w:t>
      </w:r>
      <w:r w:rsidR="00E153E6" w:rsidRPr="002D7347">
        <w:t xml:space="preserve">For example, </w:t>
      </w:r>
      <w:r w:rsidR="00DA298B" w:rsidRPr="002D7347">
        <w:t xml:space="preserve">in </w:t>
      </w:r>
      <w:r w:rsidR="006F1AC8" w:rsidRPr="002D7347">
        <w:fldChar w:fldCharType="begin"/>
      </w:r>
      <w:r w:rsidR="006F1AC8" w:rsidRPr="002D7347">
        <w:instrText xml:space="preserve"> REF _Ref102388085 \h </w:instrText>
      </w:r>
      <w:r w:rsidR="008063F4" w:rsidRPr="002D7347">
        <w:instrText xml:space="preserve"> \* MERGEFORMAT </w:instrText>
      </w:r>
      <w:r w:rsidR="006F1AC8" w:rsidRPr="002D7347">
        <w:fldChar w:fldCharType="separate"/>
      </w:r>
      <w:r w:rsidR="00025A41" w:rsidRPr="002D7347">
        <w:t xml:space="preserve">Figure </w:t>
      </w:r>
      <w:r w:rsidR="00025A41">
        <w:rPr>
          <w:noProof/>
        </w:rPr>
        <w:t>114</w:t>
      </w:r>
      <w:r w:rsidR="006F1AC8" w:rsidRPr="002D7347">
        <w:fldChar w:fldCharType="end"/>
      </w:r>
      <w:r w:rsidR="00084090" w:rsidRPr="002D7347">
        <w:t xml:space="preserve"> the c:when tag checks if two model attributes (‘theme.id’ and ‘theme_id’) are equal. If they are equal then the first option tag within the c:when tags is used, and if they are not equal the second option tag within the c:otherwise tags is used.</w:t>
      </w:r>
    </w:p>
    <w:p w14:paraId="7C83086C" w14:textId="77777777" w:rsidR="005829A6" w:rsidRPr="002D7347" w:rsidRDefault="005829A6" w:rsidP="005829A6">
      <w:pPr>
        <w:keepNext/>
        <w:tabs>
          <w:tab w:val="left" w:pos="1485"/>
        </w:tabs>
        <w:spacing w:after="0"/>
      </w:pPr>
      <w:r w:rsidRPr="002D7347">
        <w:rPr>
          <w:noProof/>
        </w:rPr>
        <w:drawing>
          <wp:inline distT="0" distB="0" distL="0" distR="0" wp14:anchorId="1A18F353" wp14:editId="09C31E13">
            <wp:extent cx="5731510" cy="923290"/>
            <wp:effectExtent l="0" t="0" r="2540" b="0"/>
            <wp:docPr id="136" name="Picture 1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Text&#10;&#10;Description automatically generated"/>
                    <pic:cNvPicPr/>
                  </pic:nvPicPr>
                  <pic:blipFill>
                    <a:blip r:embed="rId122"/>
                    <a:stretch>
                      <a:fillRect/>
                    </a:stretch>
                  </pic:blipFill>
                  <pic:spPr>
                    <a:xfrm>
                      <a:off x="0" y="0"/>
                      <a:ext cx="5731510" cy="923290"/>
                    </a:xfrm>
                    <a:prstGeom prst="rect">
                      <a:avLst/>
                    </a:prstGeom>
                  </pic:spPr>
                </pic:pic>
              </a:graphicData>
            </a:graphic>
          </wp:inline>
        </w:drawing>
      </w:r>
    </w:p>
    <w:p w14:paraId="6E146D7A" w14:textId="5EAE0870" w:rsidR="00007044" w:rsidRPr="002D7347" w:rsidRDefault="005829A6" w:rsidP="005829A6">
      <w:pPr>
        <w:pStyle w:val="Caption"/>
      </w:pPr>
      <w:bookmarkStart w:id="225" w:name="_Ref102388085"/>
      <w:r w:rsidRPr="002D7347">
        <w:t xml:space="preserve">Figure </w:t>
      </w:r>
      <w:r w:rsidR="003804B0">
        <w:fldChar w:fldCharType="begin"/>
      </w:r>
      <w:r w:rsidR="003804B0">
        <w:instrText xml:space="preserve"> SEQ Figure \* ARABIC </w:instrText>
      </w:r>
      <w:r w:rsidR="003804B0">
        <w:fldChar w:fldCharType="separate"/>
      </w:r>
      <w:r w:rsidR="00025A41">
        <w:rPr>
          <w:noProof/>
        </w:rPr>
        <w:t>114</w:t>
      </w:r>
      <w:r w:rsidR="003804B0">
        <w:rPr>
          <w:noProof/>
        </w:rPr>
        <w:fldChar w:fldCharType="end"/>
      </w:r>
      <w:bookmarkEnd w:id="225"/>
      <w:r w:rsidRPr="002D7347">
        <w:t>: JSTL core choose</w:t>
      </w:r>
      <w:r w:rsidRPr="002D7347">
        <w:rPr>
          <w:noProof/>
        </w:rPr>
        <w:t>, when and otherwise example</w:t>
      </w:r>
    </w:p>
    <w:p w14:paraId="05BD2828" w14:textId="1C1A0733" w:rsidR="000B6A2F" w:rsidRPr="002D7347" w:rsidRDefault="00561D0A" w:rsidP="002D7F1B">
      <w:pPr>
        <w:tabs>
          <w:tab w:val="left" w:pos="1485"/>
        </w:tabs>
      </w:pPr>
      <w:r w:rsidRPr="002D7347">
        <w:t>Finally, I have used the c:forEach tag to iterate through a list added as a model attribute. For example</w:t>
      </w:r>
      <w:r w:rsidR="003C3480" w:rsidRPr="002D7347">
        <w:t xml:space="preserve"> ‘&lt;c:forEach items="${sets}" var="set" varStatus="loop"&gt;’</w:t>
      </w:r>
      <w:r w:rsidR="00E277A9" w:rsidRPr="002D7347">
        <w:t xml:space="preserve"> </w:t>
      </w:r>
      <w:r w:rsidR="00FD0448" w:rsidRPr="002D7347">
        <w:t>iterates through the model attribute ‘sets’ which is a list of the Set Class</w:t>
      </w:r>
      <w:r w:rsidR="005C0F27" w:rsidRPr="002D7347">
        <w:t xml:space="preserve">, ‘set’ is the name </w:t>
      </w:r>
      <w:r w:rsidR="000A1381" w:rsidRPr="002D7347">
        <w:t xml:space="preserve">of </w:t>
      </w:r>
      <w:r w:rsidR="005C0F27" w:rsidRPr="002D7347">
        <w:t xml:space="preserve">the variable for each </w:t>
      </w:r>
      <w:r w:rsidR="00050006" w:rsidRPr="002D7347">
        <w:t>iteration</w:t>
      </w:r>
      <w:r w:rsidR="009241B2" w:rsidRPr="002D7347">
        <w:t xml:space="preserve"> and ‘loop’ is the name of the variable for the status of the iteration and can be used to </w:t>
      </w:r>
      <w:r w:rsidR="0011187F" w:rsidRPr="002D7347">
        <w:t>retrieve</w:t>
      </w:r>
      <w:r w:rsidR="009241B2" w:rsidRPr="002D7347">
        <w:t xml:space="preserve"> the iteration number by adding ‘.index’, e.g. ‘${loop.index}’</w:t>
      </w:r>
      <w:r w:rsidR="0011187F" w:rsidRPr="002D7347">
        <w:t xml:space="preserve">. </w:t>
      </w:r>
      <w:r w:rsidR="00AF7BA6" w:rsidRPr="002D7347">
        <w:t xml:space="preserve">I have added </w:t>
      </w:r>
      <w:r w:rsidR="00EA09B1" w:rsidRPr="002D7347">
        <w:t xml:space="preserve">the ‘loop.index’ </w:t>
      </w:r>
      <w:r w:rsidR="00AF7BA6" w:rsidRPr="002D7347">
        <w:t>to the ids on HTML tags within the c:forEach tags</w:t>
      </w:r>
      <w:r w:rsidR="00C45261" w:rsidRPr="002D7347">
        <w:t xml:space="preserve">, </w:t>
      </w:r>
      <w:r w:rsidR="00AF7BA6" w:rsidRPr="002D7347">
        <w:t xml:space="preserve">so that </w:t>
      </w:r>
      <w:r w:rsidR="000A1381" w:rsidRPr="002D7347">
        <w:t xml:space="preserve">the JSP </w:t>
      </w:r>
      <w:r w:rsidR="00AF7BA6" w:rsidRPr="002D7347">
        <w:t>can identify</w:t>
      </w:r>
      <w:r w:rsidR="00EA09B1" w:rsidRPr="002D7347">
        <w:t xml:space="preserve"> </w:t>
      </w:r>
      <w:r w:rsidR="001051D2" w:rsidRPr="002D7347">
        <w:t>e</w:t>
      </w:r>
      <w:r w:rsidR="00EA09B1" w:rsidRPr="002D7347">
        <w:t>a</w:t>
      </w:r>
      <w:r w:rsidR="001051D2" w:rsidRPr="002D7347">
        <w:t>ch unique</w:t>
      </w:r>
      <w:r w:rsidR="00EA09B1" w:rsidRPr="002D7347">
        <w:t xml:space="preserve"> </w:t>
      </w:r>
      <w:r w:rsidR="001051D2" w:rsidRPr="002D7347">
        <w:t xml:space="preserve">container </w:t>
      </w:r>
      <w:r w:rsidR="000A1381" w:rsidRPr="002D7347">
        <w:t xml:space="preserve">from each iteration, </w:t>
      </w:r>
      <w:r w:rsidR="001051D2" w:rsidRPr="002D7347">
        <w:t xml:space="preserve">which is useful when filtering lists on the </w:t>
      </w:r>
      <w:r w:rsidR="001051D2" w:rsidRPr="002D7347">
        <w:fldChar w:fldCharType="begin"/>
      </w:r>
      <w:r w:rsidR="001051D2" w:rsidRPr="002D7347">
        <w:instrText xml:space="preserve"> REF _Ref100935105 \h </w:instrText>
      </w:r>
      <w:r w:rsidR="008063F4" w:rsidRPr="002D7347">
        <w:instrText xml:space="preserve"> \* MERGEFORMAT </w:instrText>
      </w:r>
      <w:r w:rsidR="001051D2" w:rsidRPr="002D7347">
        <w:fldChar w:fldCharType="separate"/>
      </w:r>
      <w:r w:rsidR="00025A41">
        <w:t>Set Lists Page</w:t>
      </w:r>
      <w:r w:rsidR="001051D2" w:rsidRPr="002D7347">
        <w:fldChar w:fldCharType="end"/>
      </w:r>
      <w:r w:rsidR="001051D2" w:rsidRPr="002D7347">
        <w:t xml:space="preserve">, </w:t>
      </w:r>
      <w:r w:rsidR="001051D2" w:rsidRPr="002D7347">
        <w:fldChar w:fldCharType="begin"/>
      </w:r>
      <w:r w:rsidR="001051D2" w:rsidRPr="002D7347">
        <w:instrText xml:space="preserve"> REF _Ref101560305 \h </w:instrText>
      </w:r>
      <w:r w:rsidR="008063F4" w:rsidRPr="002D7347">
        <w:instrText xml:space="preserve"> \* MERGEFORMAT </w:instrText>
      </w:r>
      <w:r w:rsidR="001051D2" w:rsidRPr="002D7347">
        <w:fldChar w:fldCharType="separate"/>
      </w:r>
      <w:r w:rsidR="00025A41">
        <w:t>Set List Page</w:t>
      </w:r>
      <w:r w:rsidR="001051D2" w:rsidRPr="002D7347">
        <w:fldChar w:fldCharType="end"/>
      </w:r>
      <w:r w:rsidR="001051D2" w:rsidRPr="002D7347">
        <w:t xml:space="preserve">, </w:t>
      </w:r>
      <w:r w:rsidR="001051D2" w:rsidRPr="002D7347">
        <w:fldChar w:fldCharType="begin"/>
      </w:r>
      <w:r w:rsidR="001051D2" w:rsidRPr="002D7347">
        <w:instrText xml:space="preserve"> REF _Ref100935125 \h </w:instrText>
      </w:r>
      <w:r w:rsidR="008063F4" w:rsidRPr="002D7347">
        <w:instrText xml:space="preserve"> \* MERGEFORMAT </w:instrText>
      </w:r>
      <w:r w:rsidR="001051D2" w:rsidRPr="002D7347">
        <w:fldChar w:fldCharType="separate"/>
      </w:r>
      <w:r w:rsidR="00025A41">
        <w:t>Sets in Progress Page</w:t>
      </w:r>
      <w:r w:rsidR="001051D2" w:rsidRPr="002D7347">
        <w:fldChar w:fldCharType="end"/>
      </w:r>
      <w:r w:rsidR="001051D2" w:rsidRPr="002D7347">
        <w:t xml:space="preserve"> and </w:t>
      </w:r>
      <w:r w:rsidR="001051D2" w:rsidRPr="002D7347">
        <w:fldChar w:fldCharType="begin"/>
      </w:r>
      <w:r w:rsidR="001051D2" w:rsidRPr="002D7347">
        <w:instrText xml:space="preserve"> REF _Ref100955549 \h </w:instrText>
      </w:r>
      <w:r w:rsidR="008063F4" w:rsidRPr="002D7347">
        <w:instrText xml:space="preserve"> \* MERGEFORMAT </w:instrText>
      </w:r>
      <w:r w:rsidR="001051D2" w:rsidRPr="002D7347">
        <w:fldChar w:fldCharType="separate"/>
      </w:r>
      <w:r w:rsidR="00025A41">
        <w:t>Piece Checklist Page</w:t>
      </w:r>
      <w:r w:rsidR="001051D2" w:rsidRPr="002D7347">
        <w:fldChar w:fldCharType="end"/>
      </w:r>
      <w:r w:rsidR="009241B2" w:rsidRPr="002D7347">
        <w:t>.</w:t>
      </w:r>
      <w:r w:rsidR="00104E0F" w:rsidRPr="002D7347">
        <w:t xml:space="preserve"> In this example ‘set’ is an instance of the Set Class and using this variable data can be retrieved </w:t>
      </w:r>
      <w:r w:rsidR="001B4DA5" w:rsidRPr="002D7347">
        <w:t>as</w:t>
      </w:r>
      <w:r w:rsidR="00104E0F" w:rsidRPr="002D7347">
        <w:t xml:space="preserve"> I have explained</w:t>
      </w:r>
      <w:r w:rsidR="00B6686E" w:rsidRPr="002D7347">
        <w:t xml:space="preserve"> above</w:t>
      </w:r>
      <w:r w:rsidR="00104E0F" w:rsidRPr="002D7347">
        <w:t>, e.g. ${set.name}.</w:t>
      </w:r>
    </w:p>
    <w:p w14:paraId="72906B8C" w14:textId="45C4587C" w:rsidR="00CD30F6" w:rsidRPr="002D7347" w:rsidRDefault="00CD7758" w:rsidP="00CD30F6">
      <w:pPr>
        <w:pStyle w:val="Heading4"/>
      </w:pPr>
      <w:bookmarkStart w:id="226" w:name="_Ref102492623"/>
      <w:r w:rsidRPr="002D7347">
        <w:t>Filtering of Lists</w:t>
      </w:r>
      <w:bookmarkEnd w:id="226"/>
    </w:p>
    <w:p w14:paraId="05EB685C" w14:textId="1B913347" w:rsidR="00120659" w:rsidRPr="002D7347" w:rsidRDefault="006A43F0" w:rsidP="002A3E3D">
      <w:r w:rsidRPr="002D7347">
        <w:t xml:space="preserve">I used JavaScript to filter </w:t>
      </w:r>
      <w:r w:rsidR="004851EE" w:rsidRPr="002D7347">
        <w:t xml:space="preserve">the list of pieces on the </w:t>
      </w:r>
      <w:r w:rsidR="001051D2" w:rsidRPr="002D7347">
        <w:fldChar w:fldCharType="begin"/>
      </w:r>
      <w:r w:rsidR="001051D2" w:rsidRPr="002D7347">
        <w:instrText xml:space="preserve"> REF _Ref100955549 \h </w:instrText>
      </w:r>
      <w:r w:rsidR="008063F4" w:rsidRPr="002D7347">
        <w:instrText xml:space="preserve"> \* MERGEFORMAT </w:instrText>
      </w:r>
      <w:r w:rsidR="001051D2" w:rsidRPr="002D7347">
        <w:fldChar w:fldCharType="separate"/>
      </w:r>
      <w:r w:rsidR="00025A41">
        <w:t>Piece Checklist Page</w:t>
      </w:r>
      <w:r w:rsidR="001051D2" w:rsidRPr="002D7347">
        <w:fldChar w:fldCharType="end"/>
      </w:r>
      <w:r w:rsidR="00693EA9" w:rsidRPr="002D7347">
        <w:t xml:space="preserve"> (</w:t>
      </w:r>
      <w:r w:rsidR="00693EA9" w:rsidRPr="002D7347">
        <w:fldChar w:fldCharType="begin"/>
      </w:r>
      <w:r w:rsidR="00693EA9" w:rsidRPr="002D7347">
        <w:instrText xml:space="preserve"> REF _Ref101369637 \h </w:instrText>
      </w:r>
      <w:r w:rsidR="008063F4" w:rsidRPr="002D7347">
        <w:instrText xml:space="preserve"> \* MERGEFORMAT </w:instrText>
      </w:r>
      <w:r w:rsidR="00693EA9" w:rsidRPr="002D7347">
        <w:fldChar w:fldCharType="separate"/>
      </w:r>
      <w:r w:rsidR="00025A41">
        <w:t xml:space="preserve">Figure </w:t>
      </w:r>
      <w:r w:rsidR="00025A41">
        <w:rPr>
          <w:noProof/>
        </w:rPr>
        <w:t>27</w:t>
      </w:r>
      <w:r w:rsidR="00693EA9" w:rsidRPr="002D7347">
        <w:fldChar w:fldCharType="end"/>
      </w:r>
      <w:r w:rsidR="00693EA9" w:rsidRPr="002D7347">
        <w:t>)</w:t>
      </w:r>
      <w:r w:rsidR="000A446F" w:rsidRPr="002D7347">
        <w:t xml:space="preserve">, </w:t>
      </w:r>
      <w:r w:rsidR="006963EA" w:rsidRPr="002D7347">
        <w:t xml:space="preserve">setlists on the </w:t>
      </w:r>
      <w:r w:rsidR="006963EA" w:rsidRPr="002D7347">
        <w:fldChar w:fldCharType="begin"/>
      </w:r>
      <w:r w:rsidR="006963EA" w:rsidRPr="002D7347">
        <w:instrText xml:space="preserve"> REF _Ref100935105 \h </w:instrText>
      </w:r>
      <w:r w:rsidR="008063F4" w:rsidRPr="002D7347">
        <w:instrText xml:space="preserve"> \* MERGEFORMAT </w:instrText>
      </w:r>
      <w:r w:rsidR="006963EA" w:rsidRPr="002D7347">
        <w:fldChar w:fldCharType="separate"/>
      </w:r>
      <w:r w:rsidR="00025A41">
        <w:t>Set Lists Page</w:t>
      </w:r>
      <w:r w:rsidR="006963EA" w:rsidRPr="002D7347">
        <w:fldChar w:fldCharType="end"/>
      </w:r>
      <w:r w:rsidR="006963EA" w:rsidRPr="002D7347">
        <w:t xml:space="preserve"> (</w:t>
      </w:r>
      <w:r w:rsidR="00211930" w:rsidRPr="002D7347">
        <w:fldChar w:fldCharType="begin"/>
      </w:r>
      <w:r w:rsidR="00211930" w:rsidRPr="002D7347">
        <w:instrText xml:space="preserve"> REF _Ref101634320 \h </w:instrText>
      </w:r>
      <w:r w:rsidR="008063F4" w:rsidRPr="002D7347">
        <w:instrText xml:space="preserve"> \* MERGEFORMAT </w:instrText>
      </w:r>
      <w:r w:rsidR="00211930" w:rsidRPr="002D7347">
        <w:fldChar w:fldCharType="separate"/>
      </w:r>
      <w:r w:rsidR="00025A41">
        <w:t xml:space="preserve">Figure </w:t>
      </w:r>
      <w:r w:rsidR="00025A41">
        <w:rPr>
          <w:noProof/>
        </w:rPr>
        <w:t>66</w:t>
      </w:r>
      <w:r w:rsidR="00211930" w:rsidRPr="002D7347">
        <w:fldChar w:fldCharType="end"/>
      </w:r>
      <w:r w:rsidR="00211930" w:rsidRPr="002D7347">
        <w:t xml:space="preserve"> and </w:t>
      </w:r>
      <w:r w:rsidR="00211930" w:rsidRPr="002D7347">
        <w:fldChar w:fldCharType="begin"/>
      </w:r>
      <w:r w:rsidR="00211930" w:rsidRPr="002D7347">
        <w:instrText xml:space="preserve"> REF _Ref101634325 \h </w:instrText>
      </w:r>
      <w:r w:rsidR="008063F4" w:rsidRPr="002D7347">
        <w:instrText xml:space="preserve"> \* MERGEFORMAT </w:instrText>
      </w:r>
      <w:r w:rsidR="00211930" w:rsidRPr="002D7347">
        <w:fldChar w:fldCharType="separate"/>
      </w:r>
      <w:r w:rsidR="00025A41">
        <w:t xml:space="preserve">Figure </w:t>
      </w:r>
      <w:r w:rsidR="00025A41">
        <w:rPr>
          <w:noProof/>
        </w:rPr>
        <w:t>67</w:t>
      </w:r>
      <w:r w:rsidR="00211930" w:rsidRPr="002D7347">
        <w:fldChar w:fldCharType="end"/>
      </w:r>
      <w:r w:rsidR="006963EA" w:rsidRPr="002D7347">
        <w:t>)</w:t>
      </w:r>
      <w:r w:rsidR="00211930" w:rsidRPr="002D7347">
        <w:t xml:space="preserve">, and Lego Sets on the </w:t>
      </w:r>
      <w:r w:rsidR="00211930" w:rsidRPr="002D7347">
        <w:fldChar w:fldCharType="begin"/>
      </w:r>
      <w:r w:rsidR="00211930" w:rsidRPr="002D7347">
        <w:instrText xml:space="preserve"> REF _Ref100935125 \h </w:instrText>
      </w:r>
      <w:r w:rsidR="008063F4" w:rsidRPr="002D7347">
        <w:instrText xml:space="preserve"> \* MERGEFORMAT </w:instrText>
      </w:r>
      <w:r w:rsidR="00211930" w:rsidRPr="002D7347">
        <w:fldChar w:fldCharType="separate"/>
      </w:r>
      <w:r w:rsidR="00025A41">
        <w:t>Sets in Progress Page</w:t>
      </w:r>
      <w:r w:rsidR="00211930" w:rsidRPr="002D7347">
        <w:fldChar w:fldCharType="end"/>
      </w:r>
      <w:r w:rsidR="00211930" w:rsidRPr="002D7347">
        <w:t xml:space="preserve"> (</w:t>
      </w:r>
      <w:r w:rsidR="00211930" w:rsidRPr="002D7347">
        <w:fldChar w:fldCharType="begin"/>
      </w:r>
      <w:r w:rsidR="00211930" w:rsidRPr="002D7347">
        <w:instrText xml:space="preserve"> REF _Ref101457785 \h </w:instrText>
      </w:r>
      <w:r w:rsidR="008063F4" w:rsidRPr="002D7347">
        <w:instrText xml:space="preserve"> \* MERGEFORMAT </w:instrText>
      </w:r>
      <w:r w:rsidR="00211930" w:rsidRPr="002D7347">
        <w:fldChar w:fldCharType="separate"/>
      </w:r>
      <w:r w:rsidR="00025A41">
        <w:t xml:space="preserve">Figure </w:t>
      </w:r>
      <w:r w:rsidR="00025A41">
        <w:rPr>
          <w:noProof/>
        </w:rPr>
        <w:t>61</w:t>
      </w:r>
      <w:r w:rsidR="00211930" w:rsidRPr="002D7347">
        <w:fldChar w:fldCharType="end"/>
      </w:r>
      <w:r w:rsidR="00211930" w:rsidRPr="002D7347">
        <w:t xml:space="preserve"> and </w:t>
      </w:r>
      <w:r w:rsidR="00211930" w:rsidRPr="002D7347">
        <w:fldChar w:fldCharType="begin"/>
      </w:r>
      <w:r w:rsidR="00211930" w:rsidRPr="002D7347">
        <w:instrText xml:space="preserve"> REF _Ref101457796 \h </w:instrText>
      </w:r>
      <w:r w:rsidR="008063F4" w:rsidRPr="002D7347">
        <w:instrText xml:space="preserve"> \* MERGEFORMAT </w:instrText>
      </w:r>
      <w:r w:rsidR="00211930" w:rsidRPr="002D7347">
        <w:fldChar w:fldCharType="separate"/>
      </w:r>
      <w:r w:rsidR="00025A41">
        <w:t xml:space="preserve">Figure </w:t>
      </w:r>
      <w:r w:rsidR="00025A41">
        <w:rPr>
          <w:noProof/>
        </w:rPr>
        <w:t>62</w:t>
      </w:r>
      <w:r w:rsidR="00211930" w:rsidRPr="002D7347">
        <w:fldChar w:fldCharType="end"/>
      </w:r>
      <w:r w:rsidR="00211930" w:rsidRPr="002D7347">
        <w:t xml:space="preserve">) and </w:t>
      </w:r>
      <w:r w:rsidR="00211930" w:rsidRPr="002D7347">
        <w:fldChar w:fldCharType="begin"/>
      </w:r>
      <w:r w:rsidR="00211930" w:rsidRPr="002D7347">
        <w:instrText xml:space="preserve"> REF _Ref101560305 \h </w:instrText>
      </w:r>
      <w:r w:rsidR="008063F4" w:rsidRPr="002D7347">
        <w:instrText xml:space="preserve"> \* MERGEFORMAT </w:instrText>
      </w:r>
      <w:r w:rsidR="00211930" w:rsidRPr="002D7347">
        <w:fldChar w:fldCharType="separate"/>
      </w:r>
      <w:r w:rsidR="00025A41">
        <w:t>Set List Page</w:t>
      </w:r>
      <w:r w:rsidR="00211930" w:rsidRPr="002D7347">
        <w:fldChar w:fldCharType="end"/>
      </w:r>
      <w:r w:rsidR="00211930" w:rsidRPr="002D7347">
        <w:t xml:space="preserve"> (</w:t>
      </w:r>
      <w:r w:rsidR="00211930" w:rsidRPr="002D7347">
        <w:fldChar w:fldCharType="begin"/>
      </w:r>
      <w:r w:rsidR="00211930" w:rsidRPr="002D7347">
        <w:instrText xml:space="preserve"> REF _Ref101464225 \h </w:instrText>
      </w:r>
      <w:r w:rsidR="008063F4" w:rsidRPr="002D7347">
        <w:instrText xml:space="preserve"> \* MERGEFORMAT </w:instrText>
      </w:r>
      <w:r w:rsidR="00211930" w:rsidRPr="002D7347">
        <w:fldChar w:fldCharType="separate"/>
      </w:r>
      <w:r w:rsidR="00025A41">
        <w:t xml:space="preserve">Figure </w:t>
      </w:r>
      <w:r w:rsidR="00025A41">
        <w:rPr>
          <w:noProof/>
        </w:rPr>
        <w:t>80</w:t>
      </w:r>
      <w:r w:rsidR="00211930" w:rsidRPr="002D7347">
        <w:fldChar w:fldCharType="end"/>
      </w:r>
      <w:r w:rsidR="00211930" w:rsidRPr="002D7347">
        <w:t xml:space="preserve"> and </w:t>
      </w:r>
      <w:r w:rsidR="00211930" w:rsidRPr="002D7347">
        <w:fldChar w:fldCharType="begin"/>
      </w:r>
      <w:r w:rsidR="00211930" w:rsidRPr="002D7347">
        <w:instrText xml:space="preserve"> REF _Ref101464234 \h </w:instrText>
      </w:r>
      <w:r w:rsidR="008063F4" w:rsidRPr="002D7347">
        <w:instrText xml:space="preserve"> \* MERGEFORMAT </w:instrText>
      </w:r>
      <w:r w:rsidR="00211930" w:rsidRPr="002D7347">
        <w:fldChar w:fldCharType="separate"/>
      </w:r>
      <w:r w:rsidR="00025A41">
        <w:t xml:space="preserve">Figure </w:t>
      </w:r>
      <w:r w:rsidR="00025A41">
        <w:rPr>
          <w:noProof/>
        </w:rPr>
        <w:t>81</w:t>
      </w:r>
      <w:r w:rsidR="00211930" w:rsidRPr="002D7347">
        <w:fldChar w:fldCharType="end"/>
      </w:r>
      <w:r w:rsidR="00211930" w:rsidRPr="002D7347">
        <w:t>).</w:t>
      </w:r>
      <w:r w:rsidR="00526FDE" w:rsidRPr="002D7347">
        <w:t xml:space="preserve"> This is done by iterating th</w:t>
      </w:r>
      <w:r w:rsidR="00B6686E" w:rsidRPr="002D7347">
        <w:t>r</w:t>
      </w:r>
      <w:r w:rsidR="00526FDE" w:rsidRPr="002D7347">
        <w:t>ough the size of the list containing these starting at 0, it then retrieves the column containing data on each item in the list (e.g. a Lego Set) by the id in each of the</w:t>
      </w:r>
      <w:r w:rsidR="00B6686E" w:rsidRPr="002D7347">
        <w:t>ir</w:t>
      </w:r>
      <w:r w:rsidR="00526FDE" w:rsidRPr="002D7347">
        <w:t xml:space="preserve"> HTML tags which has a ‘loop.index’ explained </w:t>
      </w:r>
      <w:r w:rsidR="00B6686E" w:rsidRPr="002D7347">
        <w:fldChar w:fldCharType="begin"/>
      </w:r>
      <w:r w:rsidR="00B6686E" w:rsidRPr="002D7347">
        <w:instrText xml:space="preserve"> REF _Ref102404018 \p \h </w:instrText>
      </w:r>
      <w:r w:rsidR="008063F4" w:rsidRPr="002D7347">
        <w:instrText xml:space="preserve"> \* MERGEFORMAT </w:instrText>
      </w:r>
      <w:r w:rsidR="00B6686E" w:rsidRPr="002D7347">
        <w:fldChar w:fldCharType="separate"/>
      </w:r>
      <w:r w:rsidR="00025A41">
        <w:t>above</w:t>
      </w:r>
      <w:r w:rsidR="00B6686E" w:rsidRPr="002D7347">
        <w:fldChar w:fldCharType="end"/>
      </w:r>
      <w:r w:rsidR="00B6686E" w:rsidRPr="002D7347">
        <w:t xml:space="preserve"> (</w:t>
      </w:r>
      <w:r w:rsidR="00B6686E" w:rsidRPr="002D7347">
        <w:fldChar w:fldCharType="begin"/>
      </w:r>
      <w:r w:rsidR="00B6686E" w:rsidRPr="002D7347">
        <w:instrText xml:space="preserve"> REF _Ref102404018 \r \h </w:instrText>
      </w:r>
      <w:r w:rsidR="008063F4" w:rsidRPr="002D7347">
        <w:instrText xml:space="preserve"> \* MERGEFORMAT </w:instrText>
      </w:r>
      <w:r w:rsidR="00B6686E" w:rsidRPr="002D7347">
        <w:fldChar w:fldCharType="separate"/>
      </w:r>
      <w:r w:rsidR="00025A41">
        <w:t>5.5.4</w:t>
      </w:r>
      <w:r w:rsidR="00B6686E" w:rsidRPr="002D7347">
        <w:fldChar w:fldCharType="end"/>
      </w:r>
      <w:r w:rsidR="00B6686E" w:rsidRPr="002D7347">
        <w:t xml:space="preserve"> </w:t>
      </w:r>
      <w:r w:rsidR="00B6686E" w:rsidRPr="002D7347">
        <w:fldChar w:fldCharType="begin"/>
      </w:r>
      <w:r w:rsidR="00B6686E" w:rsidRPr="002D7347">
        <w:instrText xml:space="preserve"> REF _Ref102404018 \h </w:instrText>
      </w:r>
      <w:r w:rsidR="008063F4" w:rsidRPr="002D7347">
        <w:instrText xml:space="preserve"> \* MERGEFORMAT </w:instrText>
      </w:r>
      <w:r w:rsidR="00B6686E" w:rsidRPr="002D7347">
        <w:fldChar w:fldCharType="separate"/>
      </w:r>
      <w:r w:rsidR="00025A41" w:rsidRPr="002D7347">
        <w:t>Accessing Model Attributes</w:t>
      </w:r>
      <w:r w:rsidR="00B6686E" w:rsidRPr="002D7347">
        <w:fldChar w:fldCharType="end"/>
      </w:r>
      <w:r w:rsidR="00B6686E" w:rsidRPr="002D7347">
        <w:t xml:space="preserve">), </w:t>
      </w:r>
      <w:r w:rsidR="00526FDE" w:rsidRPr="002D7347">
        <w:t>which matches the index of this loop</w:t>
      </w:r>
      <w:r w:rsidR="0044286D" w:rsidRPr="002D7347">
        <w:t xml:space="preserve">. If the values of the items (e.g. name, theme, year released of a Lego Set) do not </w:t>
      </w:r>
      <w:r w:rsidR="00ED6663" w:rsidRPr="002D7347">
        <w:t>fulfil</w:t>
      </w:r>
      <w:r w:rsidR="00B54CD5" w:rsidRPr="002D7347">
        <w:t xml:space="preserve"> </w:t>
      </w:r>
      <w:r w:rsidR="00C23FB0" w:rsidRPr="002D7347">
        <w:t>a</w:t>
      </w:r>
      <w:r w:rsidR="0044286D" w:rsidRPr="002D7347">
        <w:t xml:space="preserve"> user</w:t>
      </w:r>
      <w:r w:rsidR="00C23FB0" w:rsidRPr="002D7347">
        <w:t>'</w:t>
      </w:r>
      <w:r w:rsidR="0044286D" w:rsidRPr="002D7347">
        <w:t>s selected filter requirements</w:t>
      </w:r>
      <w:r w:rsidR="00C23FB0" w:rsidRPr="002D7347">
        <w:t xml:space="preserve"> that they have set on the page, then</w:t>
      </w:r>
      <w:r w:rsidR="0044286D" w:rsidRPr="002D7347">
        <w:t xml:space="preserve"> that row of data is hidden.</w:t>
      </w:r>
    </w:p>
    <w:p w14:paraId="18A9439B" w14:textId="03C505BB" w:rsidR="005C25EE" w:rsidRPr="002D7347" w:rsidRDefault="005C25EE" w:rsidP="005C25EE">
      <w:pPr>
        <w:pStyle w:val="Heading4"/>
      </w:pPr>
      <w:r w:rsidRPr="002D7347">
        <w:t>Controller Requests</w:t>
      </w:r>
    </w:p>
    <w:p w14:paraId="1F018AD4" w14:textId="650CE848" w:rsidR="005C25EE" w:rsidRPr="002D7347" w:rsidRDefault="005C25EE" w:rsidP="002A3E3D">
      <w:r w:rsidRPr="002D7347">
        <w:t>The JSPs call controllers to request a certain page using HTML links and also via JavaScript page redirects.</w:t>
      </w:r>
    </w:p>
    <w:p w14:paraId="3B37F07E" w14:textId="77777777" w:rsidR="00126985" w:rsidRPr="002D7347" w:rsidRDefault="00126985" w:rsidP="002A3E3D"/>
    <w:p w14:paraId="69E32411" w14:textId="10A1F697" w:rsidR="002A3E3D" w:rsidRPr="002D7347" w:rsidRDefault="002A3E3D" w:rsidP="002A3E3D">
      <w:pPr>
        <w:pStyle w:val="Heading3"/>
      </w:pPr>
      <w:bookmarkStart w:id="227" w:name="_Ref102134076"/>
      <w:bookmarkStart w:id="228" w:name="_Ref102141249"/>
      <w:r w:rsidRPr="002D7347">
        <w:t>Database</w:t>
      </w:r>
      <w:bookmarkEnd w:id="227"/>
      <w:r w:rsidR="006B1B85" w:rsidRPr="002D7347">
        <w:t xml:space="preserve"> Implementation</w:t>
      </w:r>
      <w:bookmarkEnd w:id="228"/>
    </w:p>
    <w:p w14:paraId="307DC597" w14:textId="69B7E90E" w:rsidR="0002102C" w:rsidRPr="002D7347" w:rsidRDefault="0002102C" w:rsidP="0002102C">
      <w:r w:rsidRPr="002D7347">
        <w:t xml:space="preserve">To generate the database explained </w:t>
      </w:r>
      <w:r w:rsidRPr="002D7347">
        <w:fldChar w:fldCharType="begin"/>
      </w:r>
      <w:r w:rsidRPr="002D7347">
        <w:instrText xml:space="preserve"> REF _Ref102405434 \p \h </w:instrText>
      </w:r>
      <w:r w:rsidR="008063F4" w:rsidRPr="002D7347">
        <w:instrText xml:space="preserve"> \* MERGEFORMAT </w:instrText>
      </w:r>
      <w:r w:rsidRPr="002D7347">
        <w:fldChar w:fldCharType="separate"/>
      </w:r>
      <w:r w:rsidR="00025A41">
        <w:t>above</w:t>
      </w:r>
      <w:r w:rsidRPr="002D7347">
        <w:fldChar w:fldCharType="end"/>
      </w:r>
      <w:r w:rsidRPr="002D7347">
        <w:t xml:space="preserve"> in the </w:t>
      </w:r>
      <w:r w:rsidRPr="002D7347">
        <w:fldChar w:fldCharType="begin"/>
      </w:r>
      <w:r w:rsidRPr="002D7347">
        <w:instrText xml:space="preserve"> REF _Ref102405434 \h </w:instrText>
      </w:r>
      <w:r w:rsidR="008063F4" w:rsidRPr="002D7347">
        <w:instrText xml:space="preserve"> \* MERGEFORMAT </w:instrText>
      </w:r>
      <w:r w:rsidRPr="002D7347">
        <w:fldChar w:fldCharType="separate"/>
      </w:r>
      <w:r w:rsidR="00025A41">
        <w:t>Database Design</w:t>
      </w:r>
      <w:r w:rsidRPr="002D7347">
        <w:fldChar w:fldCharType="end"/>
      </w:r>
      <w:r w:rsidRPr="002D7347">
        <w:t xml:space="preserve"> section, I have used Hibernate </w:t>
      </w:r>
      <w:r w:rsidRPr="002D7347">
        <w:fldChar w:fldCharType="begin"/>
      </w:r>
      <w:r w:rsidRPr="002D7347">
        <w:instrText xml:space="preserve"> REF _Ref100771127 \r \h </w:instrText>
      </w:r>
      <w:r w:rsidR="008063F4" w:rsidRPr="002D7347">
        <w:instrText xml:space="preserve"> \* MERGEFORMAT </w:instrText>
      </w:r>
      <w:r w:rsidRPr="002D7347">
        <w:fldChar w:fldCharType="separate"/>
      </w:r>
      <w:r w:rsidR="00025A41">
        <w:t>[9]</w:t>
      </w:r>
      <w:r w:rsidRPr="002D7347">
        <w:fldChar w:fldCharType="end"/>
      </w:r>
      <w:r w:rsidRPr="002D7347">
        <w:t xml:space="preserve"> and </w:t>
      </w:r>
      <w:r w:rsidR="00D55134" w:rsidRPr="002D7347">
        <w:t xml:space="preserve">the </w:t>
      </w:r>
      <w:r w:rsidRPr="002D7347">
        <w:t xml:space="preserve">JPA </w:t>
      </w:r>
      <w:r w:rsidRPr="002D7347">
        <w:fldChar w:fldCharType="begin"/>
      </w:r>
      <w:r w:rsidRPr="002D7347">
        <w:instrText xml:space="preserve"> REF _Ref102140969 \r \h </w:instrText>
      </w:r>
      <w:r w:rsidR="008063F4" w:rsidRPr="002D7347">
        <w:instrText xml:space="preserve"> \* MERGEFORMAT </w:instrText>
      </w:r>
      <w:r w:rsidRPr="002D7347">
        <w:fldChar w:fldCharType="separate"/>
      </w:r>
      <w:r w:rsidR="00025A41">
        <w:t>[10]</w:t>
      </w:r>
      <w:r w:rsidRPr="002D7347">
        <w:fldChar w:fldCharType="end"/>
      </w:r>
      <w:r w:rsidRPr="002D7347">
        <w:t>.</w:t>
      </w:r>
    </w:p>
    <w:p w14:paraId="5C62ED3B" w14:textId="18BAF311" w:rsidR="00623D56" w:rsidRPr="002D7347" w:rsidRDefault="00623D56" w:rsidP="00623D56">
      <w:pPr>
        <w:pStyle w:val="Heading4"/>
      </w:pPr>
      <w:r w:rsidRPr="002D7347">
        <w:t>Database Creation SQL</w:t>
      </w:r>
    </w:p>
    <w:p w14:paraId="570B8407" w14:textId="773744E1" w:rsidR="00A4639C" w:rsidRPr="002D7347" w:rsidRDefault="00D8605A" w:rsidP="00A4639C">
      <w:r w:rsidRPr="002D7347">
        <w:t xml:space="preserve">I generated the </w:t>
      </w:r>
      <w:r w:rsidR="008F743B" w:rsidRPr="002D7347">
        <w:t>d</w:t>
      </w:r>
      <w:r w:rsidRPr="002D7347">
        <w:t xml:space="preserve">atabase that </w:t>
      </w:r>
      <w:r w:rsidR="008F743B" w:rsidRPr="002D7347">
        <w:t>contains</w:t>
      </w:r>
      <w:r w:rsidRPr="002D7347">
        <w:t xml:space="preserve"> the </w:t>
      </w:r>
      <w:r w:rsidR="008F743B" w:rsidRPr="002D7347">
        <w:t xml:space="preserve">database </w:t>
      </w:r>
      <w:r w:rsidRPr="002D7347">
        <w:t xml:space="preserve">tables for the system using </w:t>
      </w:r>
      <w:r w:rsidR="008F743B" w:rsidRPr="002D7347">
        <w:t xml:space="preserve">the following </w:t>
      </w:r>
      <w:r w:rsidRPr="002D7347">
        <w:t>SQL</w:t>
      </w:r>
      <w:r w:rsidR="008F743B" w:rsidRPr="002D7347">
        <w:t xml:space="preserve"> statement ‘create database lego_set_checklist_db;’</w:t>
      </w:r>
    </w:p>
    <w:p w14:paraId="1AE9366E" w14:textId="5E5CBE96" w:rsidR="00B80AB7" w:rsidRPr="002D7347" w:rsidRDefault="00C24A8F" w:rsidP="00B80AB7">
      <w:pPr>
        <w:pStyle w:val="Heading4"/>
      </w:pPr>
      <w:bookmarkStart w:id="229" w:name="_Ref102486872"/>
      <w:r w:rsidRPr="002D7347">
        <w:t xml:space="preserve">Database </w:t>
      </w:r>
      <w:r w:rsidR="00B80AB7" w:rsidRPr="002D7347">
        <w:t>Table Generation</w:t>
      </w:r>
      <w:bookmarkEnd w:id="229"/>
    </w:p>
    <w:p w14:paraId="0715CCD8" w14:textId="732EB488" w:rsidR="005F2453" w:rsidRPr="002D7347" w:rsidRDefault="00B56DDE" w:rsidP="00B80AB7">
      <w:r w:rsidRPr="002D7347">
        <w:t>The</w:t>
      </w:r>
      <w:r w:rsidR="005F2453" w:rsidRPr="002D7347">
        <w:t xml:space="preserve"> tables </w:t>
      </w:r>
      <w:r w:rsidRPr="002D7347">
        <w:t xml:space="preserve">for the database </w:t>
      </w:r>
      <w:r w:rsidR="005F2453" w:rsidRPr="002D7347">
        <w:t>are generated on the system start-up if the tables do not already exist in the database via ‘spring.jpa.hibernate.ddl-auto=update’ in the ‘application.properties’ file.</w:t>
      </w:r>
    </w:p>
    <w:p w14:paraId="0E481CD8" w14:textId="739B840D" w:rsidR="00867C29" w:rsidRPr="002D7347" w:rsidRDefault="00D56705" w:rsidP="00B80AB7">
      <w:r w:rsidRPr="002D7347">
        <w:lastRenderedPageBreak/>
        <w:t xml:space="preserve"> </w:t>
      </w:r>
      <w:r w:rsidR="00BA7A96" w:rsidRPr="002D7347">
        <w:t xml:space="preserve">The tables are </w:t>
      </w:r>
      <w:r w:rsidR="00E619BF" w:rsidRPr="002D7347">
        <w:t>generated</w:t>
      </w:r>
      <w:r w:rsidR="00BA7A96" w:rsidRPr="002D7347">
        <w:t xml:space="preserve"> using Java classes which are </w:t>
      </w:r>
      <w:r w:rsidR="00E619BF" w:rsidRPr="002D7347">
        <w:t>distinguished</w:t>
      </w:r>
      <w:r w:rsidR="00BA7A96" w:rsidRPr="002D7347">
        <w:t xml:space="preserve"> using the </w:t>
      </w:r>
      <w:r w:rsidR="005F2453" w:rsidRPr="002D7347">
        <w:t xml:space="preserve">‘@Entity’ </w:t>
      </w:r>
      <w:r w:rsidR="00BA7A96" w:rsidRPr="002D7347">
        <w:t>annotation</w:t>
      </w:r>
      <w:r w:rsidR="00867C29" w:rsidRPr="002D7347">
        <w:t xml:space="preserve"> and named using the ‘@Table’ annotation</w:t>
      </w:r>
      <w:r w:rsidR="0059600C" w:rsidRPr="002D7347">
        <w:t>.</w:t>
      </w:r>
    </w:p>
    <w:p w14:paraId="1FDEB611" w14:textId="77777777" w:rsidR="0028165A" w:rsidRDefault="0059600C" w:rsidP="00B80AB7">
      <w:r w:rsidRPr="002D7347">
        <w:t>The</w:t>
      </w:r>
      <w:r w:rsidR="00E71473">
        <w:t xml:space="preserve"> </w:t>
      </w:r>
      <w:r w:rsidR="00DE5ACA">
        <w:t>Set, SetInSetList, Set_list, SetInProgress, PieceFound and Account Classes</w:t>
      </w:r>
      <w:r w:rsidR="00DE5ACA" w:rsidRPr="002D7347">
        <w:t xml:space="preserve"> </w:t>
      </w:r>
      <w:r w:rsidRPr="002D7347">
        <w:t xml:space="preserve">generate </w:t>
      </w:r>
      <w:r w:rsidR="000A788D">
        <w:t xml:space="preserve">the </w:t>
      </w:r>
      <w:r w:rsidRPr="002D7347">
        <w:t>following tables respectfully ‘SetInfo’, ‘SetsInSetList’, ‘SetLists’, ‘SetsInProgress’, ‘PiecesFound’ and ‘Accounts’.</w:t>
      </w:r>
      <w:r w:rsidR="00C2171A">
        <w:t xml:space="preserve"> </w:t>
      </w:r>
    </w:p>
    <w:p w14:paraId="5058657D" w14:textId="2969786E" w:rsidR="00C15A70" w:rsidRPr="002D7347" w:rsidRDefault="00C15A70" w:rsidP="00B80AB7">
      <w:r w:rsidRPr="002D7347">
        <w:t>Variables in each class</w:t>
      </w:r>
      <w:r w:rsidR="007533CC" w:rsidRPr="002D7347">
        <w:t>, which</w:t>
      </w:r>
      <w:r w:rsidRPr="002D7347">
        <w:t xml:space="preserve"> can have Hibernate </w:t>
      </w:r>
      <w:r w:rsidRPr="002D7347">
        <w:fldChar w:fldCharType="begin"/>
      </w:r>
      <w:r w:rsidRPr="002D7347">
        <w:instrText xml:space="preserve"> REF _Ref100771127 \r \h </w:instrText>
      </w:r>
      <w:r w:rsidR="008063F4" w:rsidRPr="002D7347">
        <w:instrText xml:space="preserve"> \* MERGEFORMAT </w:instrText>
      </w:r>
      <w:r w:rsidRPr="002D7347">
        <w:fldChar w:fldCharType="separate"/>
      </w:r>
      <w:r w:rsidR="00025A41">
        <w:t>[9]</w:t>
      </w:r>
      <w:r w:rsidRPr="002D7347">
        <w:fldChar w:fldCharType="end"/>
      </w:r>
      <w:r w:rsidRPr="002D7347">
        <w:t xml:space="preserve"> and JPA </w:t>
      </w:r>
      <w:r w:rsidRPr="002D7347">
        <w:fldChar w:fldCharType="begin"/>
      </w:r>
      <w:r w:rsidRPr="002D7347">
        <w:instrText xml:space="preserve"> REF _Ref102140969 \r \h </w:instrText>
      </w:r>
      <w:r w:rsidR="008063F4" w:rsidRPr="002D7347">
        <w:instrText xml:space="preserve"> \* MERGEFORMAT </w:instrText>
      </w:r>
      <w:r w:rsidRPr="002D7347">
        <w:fldChar w:fldCharType="separate"/>
      </w:r>
      <w:r w:rsidR="00025A41">
        <w:t>[10]</w:t>
      </w:r>
      <w:r w:rsidRPr="002D7347">
        <w:fldChar w:fldCharType="end"/>
      </w:r>
      <w:r w:rsidRPr="002D7347">
        <w:t xml:space="preserve"> annotations</w:t>
      </w:r>
      <w:r w:rsidR="00682934">
        <w:t xml:space="preserve">, </w:t>
      </w:r>
      <w:r w:rsidR="00682934" w:rsidRPr="002D7347">
        <w:t xml:space="preserve">denote </w:t>
      </w:r>
      <w:r w:rsidR="00682934">
        <w:t xml:space="preserve">to </w:t>
      </w:r>
      <w:r w:rsidR="00682934" w:rsidRPr="002D7347">
        <w:t>a column in a database table</w:t>
      </w:r>
      <w:r w:rsidR="00682934">
        <w:t>.</w:t>
      </w:r>
    </w:p>
    <w:p w14:paraId="0C55EDE1" w14:textId="2B2A3C45" w:rsidR="0054629C" w:rsidRPr="002D7347" w:rsidRDefault="006F5562" w:rsidP="00B80AB7">
      <w:r>
        <w:t>A</w:t>
      </w:r>
      <w:r w:rsidR="00AD6A33" w:rsidRPr="002D7347">
        <w:t>nnotation ‘@Id’ identif</w:t>
      </w:r>
      <w:r>
        <w:t>ies</w:t>
      </w:r>
      <w:r w:rsidR="00AD6A33" w:rsidRPr="002D7347">
        <w:t xml:space="preserve"> the primary key column and when combined with the ‘</w:t>
      </w:r>
      <w:r w:rsidR="00D64C4E" w:rsidRPr="002D7347">
        <w:t xml:space="preserve">@GeneratedValue’ </w:t>
      </w:r>
      <w:r w:rsidR="00291B2F" w:rsidRPr="002D7347">
        <w:t>show</w:t>
      </w:r>
      <w:r w:rsidR="00BB77F3" w:rsidRPr="002D7347">
        <w:t>s</w:t>
      </w:r>
      <w:r w:rsidR="00291B2F" w:rsidRPr="002D7347">
        <w:t xml:space="preserve"> </w:t>
      </w:r>
      <w:r w:rsidR="00C27AE6">
        <w:t xml:space="preserve">it </w:t>
      </w:r>
      <w:r w:rsidR="00291B2F" w:rsidRPr="002D7347">
        <w:t>is</w:t>
      </w:r>
      <w:r w:rsidR="00F23DC0">
        <w:t xml:space="preserve"> a number</w:t>
      </w:r>
      <w:r w:rsidR="00291B2F" w:rsidRPr="002D7347">
        <w:t xml:space="preserve"> auto</w:t>
      </w:r>
      <w:r w:rsidR="00BB77F3" w:rsidRPr="002D7347">
        <w:t>-</w:t>
      </w:r>
      <w:r w:rsidR="00291B2F" w:rsidRPr="002D7347">
        <w:t>generated by Hibernat</w:t>
      </w:r>
      <w:r w:rsidR="007B38CD">
        <w:t>e</w:t>
      </w:r>
      <w:r w:rsidR="00291B2F" w:rsidRPr="002D7347">
        <w:t>.</w:t>
      </w:r>
    </w:p>
    <w:p w14:paraId="02FC1F4E" w14:textId="0B104CA5" w:rsidR="00BA7A96" w:rsidRPr="002D7347" w:rsidRDefault="00273099" w:rsidP="00B80AB7">
      <w:r>
        <w:t>Annotation</w:t>
      </w:r>
      <w:r w:rsidR="00B70ECD" w:rsidRPr="002D7347">
        <w:t xml:space="preserve"> ‘@Column’ </w:t>
      </w:r>
      <w:r w:rsidR="00491AFB">
        <w:t xml:space="preserve">is </w:t>
      </w:r>
      <w:r w:rsidR="00B70ECD" w:rsidRPr="002D7347">
        <w:t xml:space="preserve">used to ‘name’ </w:t>
      </w:r>
      <w:r w:rsidR="00524E0E">
        <w:t>a</w:t>
      </w:r>
      <w:r w:rsidR="00B70ECD" w:rsidRPr="002D7347">
        <w:t xml:space="preserve"> column and inform the database i</w:t>
      </w:r>
      <w:r w:rsidR="006242A0">
        <w:t xml:space="preserve">f it </w:t>
      </w:r>
      <w:r w:rsidR="00B70ECD" w:rsidRPr="002D7347">
        <w:t xml:space="preserve">can be empty (‘nullable’). </w:t>
      </w:r>
      <w:r w:rsidR="009E50B9">
        <w:t>Annotation</w:t>
      </w:r>
      <w:r w:rsidR="009E50B9" w:rsidRPr="002D7347">
        <w:t xml:space="preserve"> </w:t>
      </w:r>
      <w:r w:rsidR="008611BD" w:rsidRPr="002D7347">
        <w:t xml:space="preserve">‘@Transient’ informs </w:t>
      </w:r>
      <w:r w:rsidR="00A62F50">
        <w:t>H</w:t>
      </w:r>
      <w:r w:rsidR="008611BD" w:rsidRPr="002D7347">
        <w:t xml:space="preserve">ibernate and JPA to not add a column for </w:t>
      </w:r>
      <w:r w:rsidR="00904B08">
        <w:t xml:space="preserve">the variable in a </w:t>
      </w:r>
      <w:r w:rsidR="008611BD" w:rsidRPr="002D7347">
        <w:t>table.</w:t>
      </w:r>
    </w:p>
    <w:p w14:paraId="266183A9" w14:textId="78BD3136" w:rsidR="00D156EB" w:rsidRPr="002D7347" w:rsidRDefault="001B18FE" w:rsidP="00B80AB7">
      <w:r w:rsidRPr="002D7347">
        <w:t xml:space="preserve">Annotations </w:t>
      </w:r>
      <w:r w:rsidR="004022D8">
        <w:t>are</w:t>
      </w:r>
      <w:r w:rsidRPr="002D7347">
        <w:t xml:space="preserve"> used to </w:t>
      </w:r>
      <w:r w:rsidR="00135037" w:rsidRPr="002D7347">
        <w:t xml:space="preserve">identify foreign key </w:t>
      </w:r>
      <w:r w:rsidR="002169A5">
        <w:t>attribute</w:t>
      </w:r>
      <w:r w:rsidR="00135037" w:rsidRPr="002D7347">
        <w:t xml:space="preserve"> and </w:t>
      </w:r>
      <w:r w:rsidR="002169A5">
        <w:t xml:space="preserve">the </w:t>
      </w:r>
      <w:r w:rsidR="00135037" w:rsidRPr="002D7347">
        <w:t xml:space="preserve">relationship </w:t>
      </w:r>
      <w:r w:rsidR="004A3DAF">
        <w:t xml:space="preserve">between the </w:t>
      </w:r>
      <w:r w:rsidR="00135037" w:rsidRPr="002D7347">
        <w:t>table</w:t>
      </w:r>
      <w:r w:rsidR="004A3DAF">
        <w:t>s</w:t>
      </w:r>
      <w:r w:rsidR="00EF676A" w:rsidRPr="002D7347">
        <w:t>. For example, ‘@ManyToOne’ produces a many</w:t>
      </w:r>
      <w:r w:rsidR="0011148E" w:rsidRPr="002D7347">
        <w:t>-</w:t>
      </w:r>
      <w:r w:rsidR="00EF676A" w:rsidRPr="002D7347">
        <w:t>to</w:t>
      </w:r>
      <w:r w:rsidR="0011148E" w:rsidRPr="002D7347">
        <w:t>-</w:t>
      </w:r>
      <w:r w:rsidR="00EF676A" w:rsidRPr="002D7347">
        <w:t>one relationship between tables</w:t>
      </w:r>
      <w:r w:rsidR="00A75C1B" w:rsidRPr="002D7347">
        <w:t>.</w:t>
      </w:r>
    </w:p>
    <w:p w14:paraId="47040333" w14:textId="55C9FD80" w:rsidR="00364946" w:rsidRPr="002D7347" w:rsidRDefault="003418AE" w:rsidP="00B80AB7">
      <w:r>
        <w:t>A</w:t>
      </w:r>
      <w:r w:rsidR="003D41B6" w:rsidRPr="002D7347">
        <w:t xml:space="preserve">nnotation ‘@JoinColumn’ </w:t>
      </w:r>
      <w:r w:rsidR="00E3422A">
        <w:t xml:space="preserve">on a foreign key </w:t>
      </w:r>
      <w:r w:rsidR="00396ED3" w:rsidRPr="002D7347">
        <w:t>inform</w:t>
      </w:r>
      <w:r w:rsidR="00E1386E">
        <w:t>s</w:t>
      </w:r>
      <w:r w:rsidR="00396ED3" w:rsidRPr="002D7347">
        <w:t xml:space="preserve"> the system </w:t>
      </w:r>
      <w:r w:rsidR="003510B6">
        <w:t xml:space="preserve">of </w:t>
      </w:r>
      <w:r w:rsidR="00396ED3" w:rsidRPr="002D7347">
        <w:t xml:space="preserve">the column name </w:t>
      </w:r>
      <w:r w:rsidR="00020637" w:rsidRPr="002D7347">
        <w:t xml:space="preserve">in </w:t>
      </w:r>
      <w:r w:rsidR="00A252F2">
        <w:t>the</w:t>
      </w:r>
      <w:r w:rsidR="00020637" w:rsidRPr="002D7347">
        <w:t xml:space="preserve"> related table</w:t>
      </w:r>
      <w:r w:rsidR="00093204">
        <w:t xml:space="preserve"> that’s value should be used</w:t>
      </w:r>
      <w:r w:rsidR="00020637" w:rsidRPr="002D7347">
        <w:t xml:space="preserve">. </w:t>
      </w:r>
      <w:r w:rsidR="00D156EB" w:rsidRPr="002D7347">
        <w:t xml:space="preserve">For example, </w:t>
      </w:r>
      <w:r w:rsidR="00D44AB3" w:rsidRPr="002D7347">
        <w:t xml:space="preserve">in </w:t>
      </w:r>
      <w:r w:rsidR="00FB745D" w:rsidRPr="002D7347">
        <w:fldChar w:fldCharType="begin"/>
      </w:r>
      <w:r w:rsidR="00FB745D" w:rsidRPr="002D7347">
        <w:instrText xml:space="preserve"> REF _Ref102421348 \h </w:instrText>
      </w:r>
      <w:r w:rsidR="008063F4" w:rsidRPr="002D7347">
        <w:instrText xml:space="preserve"> \* MERGEFORMAT </w:instrText>
      </w:r>
      <w:r w:rsidR="00FB745D" w:rsidRPr="002D7347">
        <w:fldChar w:fldCharType="separate"/>
      </w:r>
      <w:r w:rsidR="00025A41" w:rsidRPr="002D7347">
        <w:t xml:space="preserve">Figure </w:t>
      </w:r>
      <w:r w:rsidR="00025A41">
        <w:rPr>
          <w:noProof/>
        </w:rPr>
        <w:t>115</w:t>
      </w:r>
      <w:r w:rsidR="00FB745D" w:rsidRPr="002D7347">
        <w:fldChar w:fldCharType="end"/>
      </w:r>
      <w:r w:rsidR="00FB745D" w:rsidRPr="002D7347">
        <w:t xml:space="preserve"> </w:t>
      </w:r>
      <w:r w:rsidR="00E7065E" w:rsidRPr="002D7347">
        <w:t xml:space="preserve">the </w:t>
      </w:r>
      <w:r w:rsidR="00E7065E" w:rsidRPr="002D7347">
        <w:fldChar w:fldCharType="begin"/>
      </w:r>
      <w:r w:rsidR="00E7065E" w:rsidRPr="002D7347">
        <w:instrText xml:space="preserve"> REF _Ref102137037 \h </w:instrText>
      </w:r>
      <w:r w:rsidR="008063F4" w:rsidRPr="002D7347">
        <w:instrText xml:space="preserve"> \* MERGEFORMAT </w:instrText>
      </w:r>
      <w:r w:rsidR="00E7065E" w:rsidRPr="002D7347">
        <w:fldChar w:fldCharType="separate"/>
      </w:r>
      <w:r w:rsidR="00025A41">
        <w:t>Set Class</w:t>
      </w:r>
      <w:r w:rsidR="00E7065E" w:rsidRPr="002D7347">
        <w:fldChar w:fldCharType="end"/>
      </w:r>
      <w:r w:rsidR="00E7065E" w:rsidRPr="002D7347">
        <w:t xml:space="preserve"> </w:t>
      </w:r>
      <w:r w:rsidR="00685AF0">
        <w:t>is</w:t>
      </w:r>
      <w:r w:rsidR="00E7065E" w:rsidRPr="002D7347">
        <w:t xml:space="preserve"> being linked to </w:t>
      </w:r>
      <w:r w:rsidR="00C14821">
        <w:t>a</w:t>
      </w:r>
      <w:r w:rsidR="00E7065E" w:rsidRPr="002D7347">
        <w:t xml:space="preserve"> table</w:t>
      </w:r>
      <w:r w:rsidR="00F235F8" w:rsidRPr="002D7347">
        <w:t xml:space="preserve">, with </w:t>
      </w:r>
      <w:r w:rsidR="00FE7B1B">
        <w:t xml:space="preserve">the </w:t>
      </w:r>
      <w:r w:rsidR="00F235F8" w:rsidRPr="002D7347">
        <w:t xml:space="preserve">‘name’ </w:t>
      </w:r>
      <w:r w:rsidR="009C473D">
        <w:t>being the</w:t>
      </w:r>
      <w:r w:rsidR="00F235F8" w:rsidRPr="002D7347">
        <w:t xml:space="preserve"> column</w:t>
      </w:r>
      <w:r w:rsidR="00C14821">
        <w:t xml:space="preserve"> </w:t>
      </w:r>
      <w:r w:rsidR="009C473D">
        <w:t xml:space="preserve">name </w:t>
      </w:r>
      <w:r w:rsidR="00C14821">
        <w:t>in this t</w:t>
      </w:r>
      <w:r w:rsidR="009C473D">
        <w:t>able</w:t>
      </w:r>
      <w:r w:rsidR="00F235F8" w:rsidRPr="002D7347">
        <w:t xml:space="preserve">, ‘nullable’ showing </w:t>
      </w:r>
      <w:r w:rsidR="00E711FC">
        <w:t>it</w:t>
      </w:r>
      <w:r w:rsidR="00F235F8" w:rsidRPr="002D7347">
        <w:t xml:space="preserve"> </w:t>
      </w:r>
      <w:r w:rsidR="00D31B2B" w:rsidRPr="002D7347">
        <w:t>cannot</w:t>
      </w:r>
      <w:r w:rsidR="00F235F8" w:rsidRPr="002D7347">
        <w:t xml:space="preserve"> be empty and ‘referencedColumnName’ being the column </w:t>
      </w:r>
      <w:r w:rsidR="0053114B">
        <w:t xml:space="preserve">name </w:t>
      </w:r>
      <w:r w:rsidR="00F235F8" w:rsidRPr="002D7347">
        <w:t xml:space="preserve">in the Set Class to be </w:t>
      </w:r>
      <w:r w:rsidR="00930BF6">
        <w:t xml:space="preserve">used </w:t>
      </w:r>
      <w:r w:rsidR="0062598E">
        <w:t xml:space="preserve">as </w:t>
      </w:r>
      <w:r w:rsidR="00F235F8" w:rsidRPr="002D7347">
        <w:t>this tables foreign key.</w:t>
      </w:r>
    </w:p>
    <w:p w14:paraId="03B234D4" w14:textId="77777777" w:rsidR="00D44AB3" w:rsidRPr="002D7347" w:rsidRDefault="00D44AB3" w:rsidP="00D44AB3">
      <w:pPr>
        <w:keepNext/>
        <w:spacing w:after="0"/>
      </w:pPr>
      <w:r w:rsidRPr="002D7347">
        <w:rPr>
          <w:b/>
          <w:bCs/>
          <w:noProof/>
        </w:rPr>
        <w:drawing>
          <wp:inline distT="0" distB="0" distL="0" distR="0" wp14:anchorId="178D4E0E" wp14:editId="1D657334">
            <wp:extent cx="5731510" cy="305435"/>
            <wp:effectExtent l="0" t="0" r="254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731510" cy="305435"/>
                    </a:xfrm>
                    <a:prstGeom prst="rect">
                      <a:avLst/>
                    </a:prstGeom>
                  </pic:spPr>
                </pic:pic>
              </a:graphicData>
            </a:graphic>
          </wp:inline>
        </w:drawing>
      </w:r>
    </w:p>
    <w:p w14:paraId="7C7597ED" w14:textId="7DB40BC5" w:rsidR="00D44AB3" w:rsidRPr="002D7347" w:rsidRDefault="00D44AB3" w:rsidP="00D44AB3">
      <w:pPr>
        <w:pStyle w:val="Caption"/>
      </w:pPr>
      <w:bookmarkStart w:id="230" w:name="_Ref102421348"/>
      <w:r w:rsidRPr="002D7347">
        <w:t xml:space="preserve">Figure </w:t>
      </w:r>
      <w:r w:rsidR="003804B0">
        <w:fldChar w:fldCharType="begin"/>
      </w:r>
      <w:r w:rsidR="003804B0">
        <w:instrText xml:space="preserve"> SEQ Figure \* ARABIC </w:instrText>
      </w:r>
      <w:r w:rsidR="003804B0">
        <w:fldChar w:fldCharType="separate"/>
      </w:r>
      <w:r w:rsidR="00025A41">
        <w:rPr>
          <w:noProof/>
        </w:rPr>
        <w:t>115</w:t>
      </w:r>
      <w:r w:rsidR="003804B0">
        <w:rPr>
          <w:noProof/>
        </w:rPr>
        <w:fldChar w:fldCharType="end"/>
      </w:r>
      <w:bookmarkEnd w:id="230"/>
      <w:r w:rsidRPr="002D7347">
        <w:t>: @JoinColumn annotation example</w:t>
      </w:r>
    </w:p>
    <w:p w14:paraId="63F09420" w14:textId="4217FC69" w:rsidR="006B6889" w:rsidRPr="002D7347" w:rsidRDefault="00026257" w:rsidP="006B6889">
      <w:r>
        <w:t>Annotation</w:t>
      </w:r>
      <w:r w:rsidRPr="002D7347">
        <w:t xml:space="preserve"> </w:t>
      </w:r>
      <w:r w:rsidR="00126985" w:rsidRPr="002D7347">
        <w:t xml:space="preserve">‘@OnDelete’ is used </w:t>
      </w:r>
      <w:r w:rsidR="006D5E73" w:rsidRPr="002D7347">
        <w:t>on foreign key</w:t>
      </w:r>
      <w:r w:rsidR="00331F76">
        <w:t xml:space="preserve">s </w:t>
      </w:r>
      <w:r w:rsidR="006D5E73" w:rsidRPr="002D7347">
        <w:t xml:space="preserve">to </w:t>
      </w:r>
      <w:r w:rsidR="008868CF" w:rsidRPr="002D7347">
        <w:t>specify</w:t>
      </w:r>
      <w:r w:rsidR="00BB3631" w:rsidRPr="002D7347">
        <w:t xml:space="preserve"> if the</w:t>
      </w:r>
      <w:r w:rsidR="00003C4D">
        <w:t xml:space="preserve"> related table row</w:t>
      </w:r>
      <w:r w:rsidR="00BB3631" w:rsidRPr="002D7347">
        <w:t xml:space="preserve"> will be deleted when deleting a row from this table.</w:t>
      </w:r>
    </w:p>
    <w:p w14:paraId="626CE1AE" w14:textId="7D10E3B9" w:rsidR="00B80AB7" w:rsidRPr="002D7347" w:rsidRDefault="00B80AB7" w:rsidP="00B80AB7">
      <w:pPr>
        <w:pStyle w:val="Heading4"/>
      </w:pPr>
      <w:r w:rsidRPr="002D7347">
        <w:t>Repositories</w:t>
      </w:r>
    </w:p>
    <w:p w14:paraId="14DB1A62" w14:textId="77777777" w:rsidR="00025A41" w:rsidRDefault="00E47A77" w:rsidP="00995370">
      <w:r w:rsidRPr="002D7347">
        <w:t>Each database table class has a corresponding repositor</w:t>
      </w:r>
      <w:r w:rsidR="001035DC" w:rsidRPr="002D7347">
        <w:t>y</w:t>
      </w:r>
      <w:r w:rsidRPr="002D7347">
        <w:t xml:space="preserve"> which are Java classes which are used to perform query requests to the table in the database.</w:t>
      </w:r>
      <w:r w:rsidR="00320590" w:rsidRPr="002D7347">
        <w:t xml:space="preserve"> </w:t>
      </w:r>
      <w:r w:rsidR="007F2DB1" w:rsidRPr="002D7347">
        <w:t>T</w:t>
      </w:r>
      <w:r w:rsidR="00320590" w:rsidRPr="002D7347">
        <w:t xml:space="preserve">hese </w:t>
      </w:r>
      <w:r w:rsidR="007F2DB1" w:rsidRPr="002D7347">
        <w:t>repositories</w:t>
      </w:r>
      <w:r w:rsidR="00320590" w:rsidRPr="002D7347">
        <w:t xml:space="preserve"> have predefined methods </w:t>
      </w:r>
      <w:r w:rsidR="008868CF" w:rsidRPr="002D7347">
        <w:t>‘save’ and ‘delete’ to save and delete rows from a</w:t>
      </w:r>
      <w:r w:rsidR="007F2DB1" w:rsidRPr="002D7347">
        <w:t xml:space="preserve"> database</w:t>
      </w:r>
      <w:r w:rsidR="008868CF" w:rsidRPr="002D7347">
        <w:t xml:space="preserve"> table</w:t>
      </w:r>
      <w:r w:rsidR="007F2DB1" w:rsidRPr="002D7347">
        <w:t xml:space="preserve"> when used with an instance of a repositories class</w:t>
      </w:r>
      <w:r w:rsidR="008868CF" w:rsidRPr="002D7347">
        <w:t>. For example, ‘accountRepo.save(account);’ saves a</w:t>
      </w:r>
      <w:r w:rsidR="00FD603F" w:rsidRPr="002D7347">
        <w:t>n</w:t>
      </w:r>
      <w:r w:rsidR="008868CF" w:rsidRPr="002D7347">
        <w:t xml:space="preserve"> account to the ‘Accounts’ table in the database</w:t>
      </w:r>
      <w:r w:rsidR="00FD603F" w:rsidRPr="002D7347">
        <w:t xml:space="preserve"> using the Account Repository (‘accountRepo’)</w:t>
      </w:r>
      <w:r w:rsidR="008868CF" w:rsidRPr="002D7347">
        <w:t xml:space="preserve">, where the account </w:t>
      </w:r>
      <w:r w:rsidR="00BE771E">
        <w:t xml:space="preserve">is of type </w:t>
      </w:r>
      <w:r w:rsidR="008868CF" w:rsidRPr="002D7347">
        <w:fldChar w:fldCharType="begin"/>
      </w:r>
      <w:r w:rsidR="008868CF" w:rsidRPr="002D7347">
        <w:instrText xml:space="preserve"> REF _Ref102150849 \h </w:instrText>
      </w:r>
      <w:r w:rsidR="008063F4" w:rsidRPr="002D7347">
        <w:instrText xml:space="preserve"> \* MERGEFORMAT </w:instrText>
      </w:r>
      <w:r w:rsidR="008868CF" w:rsidRPr="002D7347">
        <w:fldChar w:fldCharType="separate"/>
      </w:r>
      <w:r w:rsidR="00025A41">
        <w:t xml:space="preserve"> The ‘</w:t>
      </w:r>
      <w:r w:rsidR="00025A41" w:rsidRPr="000216C5">
        <w:t>pieceFoundId</w:t>
      </w:r>
      <w:r w:rsidR="00025A41">
        <w:t>’ variable in this class is auto-generated</w:t>
      </w:r>
      <w:r w:rsidR="00025A41" w:rsidRPr="00C54191">
        <w:t xml:space="preserve">, </w:t>
      </w:r>
      <w:r w:rsidR="00025A41">
        <w:t>see 5.6.2 below.</w:t>
      </w:r>
    </w:p>
    <w:p w14:paraId="0BFD306A" w14:textId="0D4A2DCD" w:rsidR="00B80AB7" w:rsidRPr="002D7347" w:rsidRDefault="00025A41" w:rsidP="00B80AB7">
      <w:r w:rsidRPr="00C54191">
        <w:t>Account Class</w:t>
      </w:r>
      <w:r w:rsidR="008868CF" w:rsidRPr="002D7347">
        <w:fldChar w:fldCharType="end"/>
      </w:r>
      <w:r w:rsidR="00BD0939">
        <w:t>,</w:t>
      </w:r>
      <w:r w:rsidR="00DB3BE6" w:rsidRPr="002D7347">
        <w:t xml:space="preserve"> </w:t>
      </w:r>
      <w:r w:rsidR="00BD0939">
        <w:t xml:space="preserve">however, if </w:t>
      </w:r>
      <w:r w:rsidR="0037723A" w:rsidRPr="002D7347">
        <w:t>th</w:t>
      </w:r>
      <w:r w:rsidR="004D0BDB">
        <w:t>is</w:t>
      </w:r>
      <w:r w:rsidR="0037723A" w:rsidRPr="002D7347">
        <w:t xml:space="preserve"> account</w:t>
      </w:r>
      <w:r w:rsidR="00DB7CF6">
        <w:t>’</w:t>
      </w:r>
      <w:r w:rsidR="0037723A" w:rsidRPr="002D7347">
        <w:t xml:space="preserve">s id is already </w:t>
      </w:r>
      <w:r w:rsidR="00F67176">
        <w:t>in</w:t>
      </w:r>
      <w:r w:rsidR="0084065A">
        <w:t xml:space="preserve"> </w:t>
      </w:r>
      <w:r w:rsidR="0037723A" w:rsidRPr="002D7347">
        <w:t>the database</w:t>
      </w:r>
      <w:r w:rsidR="00AC1905">
        <w:t xml:space="preserve">, then its </w:t>
      </w:r>
      <w:r w:rsidR="0037723A" w:rsidRPr="002D7347">
        <w:t>updated with the parsed account</w:t>
      </w:r>
      <w:r w:rsidR="00A6106D" w:rsidRPr="002D7347">
        <w:t xml:space="preserve"> details</w:t>
      </w:r>
      <w:r w:rsidR="0037723A" w:rsidRPr="002D7347">
        <w:t>.</w:t>
      </w:r>
    </w:p>
    <w:p w14:paraId="1E938B00" w14:textId="0E58CEE7" w:rsidR="008035C7" w:rsidRPr="002D7347" w:rsidRDefault="000603B0" w:rsidP="008035C7">
      <w:r w:rsidRPr="002D7347">
        <w:t>In the</w:t>
      </w:r>
      <w:r w:rsidR="00B03780">
        <w:t>se</w:t>
      </w:r>
      <w:r w:rsidRPr="002D7347">
        <w:t xml:space="preserve"> repositories I have created quer</w:t>
      </w:r>
      <w:r w:rsidR="005808C1" w:rsidRPr="002D7347">
        <w:t>y</w:t>
      </w:r>
      <w:r w:rsidRPr="002D7347">
        <w:t xml:space="preserve"> methods</w:t>
      </w:r>
      <w:r w:rsidR="00951129">
        <w:t>,</w:t>
      </w:r>
      <w:r w:rsidRPr="002D7347">
        <w:t xml:space="preserve"> used </w:t>
      </w:r>
      <w:r w:rsidR="007C62BD">
        <w:t>similarly</w:t>
      </w:r>
      <w:r w:rsidR="00951129">
        <w:t xml:space="preserve"> to </w:t>
      </w:r>
      <w:r w:rsidRPr="002D7347">
        <w:t xml:space="preserve">‘save’ and ‘delete’, to retrieve a particular row or rows from </w:t>
      </w:r>
      <w:r w:rsidR="00A75272">
        <w:t>the</w:t>
      </w:r>
      <w:r w:rsidRPr="002D7347">
        <w:t xml:space="preserve"> database</w:t>
      </w:r>
      <w:r w:rsidR="00A75272">
        <w:t>,</w:t>
      </w:r>
      <w:r w:rsidRPr="002D7347">
        <w:t xml:space="preserve"> depend</w:t>
      </w:r>
      <w:r w:rsidR="00A75272">
        <w:t>ent</w:t>
      </w:r>
      <w:r w:rsidRPr="002D7347">
        <w:t xml:space="preserve"> on input. For example, ‘public Account findByEmail(String email);’ </w:t>
      </w:r>
      <w:r w:rsidR="000A2991" w:rsidRPr="002D7347">
        <w:t xml:space="preserve">returns an </w:t>
      </w:r>
      <w:r w:rsidR="00087ECD">
        <w:t>Account</w:t>
      </w:r>
      <w:r w:rsidR="000A2991" w:rsidRPr="002D7347">
        <w:t xml:space="preserve"> </w:t>
      </w:r>
      <w:r w:rsidR="00327D05">
        <w:t xml:space="preserve">that contains </w:t>
      </w:r>
      <w:r w:rsidR="000A2991" w:rsidRPr="002D7347">
        <w:t>the inputted email, and ‘</w:t>
      </w:r>
      <w:r w:rsidR="003C351A" w:rsidRPr="002D7347">
        <w:t>public List&lt;Set_list&gt; findByAccount(Account account);</w:t>
      </w:r>
      <w:r w:rsidR="000A2991" w:rsidRPr="002D7347">
        <w:t>’</w:t>
      </w:r>
      <w:r w:rsidR="003C351A" w:rsidRPr="002D7347">
        <w:t xml:space="preserve"> returns a list of </w:t>
      </w:r>
      <w:r w:rsidR="006E2770">
        <w:t xml:space="preserve">setlists </w:t>
      </w:r>
      <w:r w:rsidR="003C351A" w:rsidRPr="002D7347">
        <w:t>where the Account foreign key matches the inputted Account.</w:t>
      </w:r>
    </w:p>
    <w:p w14:paraId="26BAEAA7" w14:textId="77777777" w:rsidR="00DD4DA7" w:rsidRPr="002D7347" w:rsidRDefault="00DD4DA7" w:rsidP="00465AD8"/>
    <w:p w14:paraId="62251387" w14:textId="77777777" w:rsidR="00465AD8" w:rsidRPr="002D7347" w:rsidRDefault="00465AD8" w:rsidP="00465AD8">
      <w:pPr>
        <w:pStyle w:val="Heading3"/>
      </w:pPr>
      <w:bookmarkStart w:id="231" w:name="_Ref102076380"/>
      <w:r w:rsidRPr="002D7347">
        <w:t>Password Hashing and Salt</w:t>
      </w:r>
      <w:bookmarkEnd w:id="231"/>
    </w:p>
    <w:p w14:paraId="0A837DEF" w14:textId="644536F1" w:rsidR="007C40FF" w:rsidRPr="002D7347" w:rsidRDefault="00C27600" w:rsidP="00AC6033">
      <w:r w:rsidRPr="002D7347">
        <w:t>As users can create account</w:t>
      </w:r>
      <w:r w:rsidR="00240BE4">
        <w:t>s</w:t>
      </w:r>
      <w:r w:rsidRPr="002D7347">
        <w:t xml:space="preserve"> that </w:t>
      </w:r>
      <w:r w:rsidR="00240BE4">
        <w:t xml:space="preserve">are </w:t>
      </w:r>
      <w:r w:rsidRPr="002D7347">
        <w:t xml:space="preserve">saved to </w:t>
      </w:r>
      <w:r w:rsidR="00D82555" w:rsidRPr="002D7347">
        <w:t>the</w:t>
      </w:r>
      <w:r w:rsidRPr="002D7347">
        <w:t xml:space="preserve"> database I decided to hash and</w:t>
      </w:r>
      <w:r w:rsidR="002D6ABC" w:rsidRPr="002D7347">
        <w:t xml:space="preserve"> </w:t>
      </w:r>
      <w:r w:rsidR="00C7702A">
        <w:t xml:space="preserve">add a </w:t>
      </w:r>
      <w:r w:rsidR="002D6ABC" w:rsidRPr="002D7347">
        <w:t>random</w:t>
      </w:r>
      <w:r w:rsidRPr="002D7347">
        <w:t xml:space="preserve"> salt  password</w:t>
      </w:r>
      <w:r w:rsidR="00C7702A">
        <w:t>s</w:t>
      </w:r>
      <w:r w:rsidRPr="002D7347">
        <w:t xml:space="preserve"> so that </w:t>
      </w:r>
      <w:r w:rsidR="00C7702A">
        <w:t>they are</w:t>
      </w:r>
      <w:r w:rsidRPr="002D7347">
        <w:t xml:space="preserve"> encrypted.</w:t>
      </w:r>
      <w:r w:rsidR="00390822" w:rsidRPr="002D7347">
        <w:t xml:space="preserve"> As hash algorithm</w:t>
      </w:r>
      <w:r w:rsidR="00C50EF0">
        <w:t>s</w:t>
      </w:r>
      <w:r w:rsidR="00390822" w:rsidRPr="002D7347">
        <w:t xml:space="preserve"> </w:t>
      </w:r>
      <w:r w:rsidR="00C50EF0">
        <w:t>are</w:t>
      </w:r>
      <w:r w:rsidR="00390822" w:rsidRPr="002D7347">
        <w:t xml:space="preserve"> difficult to reverse the password </w:t>
      </w:r>
      <w:r w:rsidR="00390822" w:rsidRPr="002D7347">
        <w:lastRenderedPageBreak/>
        <w:t xml:space="preserve">cannot easily be retrieved and a salt means a hash table </w:t>
      </w:r>
      <w:r w:rsidR="00EA01B2">
        <w:t xml:space="preserve">cannot be used </w:t>
      </w:r>
      <w:r w:rsidR="00390822" w:rsidRPr="002D7347">
        <w:t>to work out password</w:t>
      </w:r>
      <w:r w:rsidR="001A33C0">
        <w:t>s</w:t>
      </w:r>
      <w:r w:rsidR="00390822" w:rsidRPr="002D7347">
        <w:t xml:space="preserve">. </w:t>
      </w:r>
      <w:r w:rsidR="004B725E" w:rsidRPr="002D7347">
        <w:t xml:space="preserve">As this was not a key </w:t>
      </w:r>
      <w:r w:rsidR="001716E3" w:rsidRPr="002D7347">
        <w:t xml:space="preserve">function of </w:t>
      </w:r>
      <w:r w:rsidR="003E265F" w:rsidRPr="002D7347">
        <w:t xml:space="preserve">the system </w:t>
      </w:r>
      <w:r w:rsidR="004B725E" w:rsidRPr="002D7347">
        <w:t xml:space="preserve">I used code from </w:t>
      </w:r>
      <w:r w:rsidR="007C40FF" w:rsidRPr="002D7347">
        <w:t xml:space="preserve">two </w:t>
      </w:r>
      <w:r w:rsidR="00AC6033" w:rsidRPr="002D7347">
        <w:t>website article</w:t>
      </w:r>
      <w:r w:rsidR="007C40FF" w:rsidRPr="002D7347">
        <w:t>s</w:t>
      </w:r>
      <w:r w:rsidR="00912AFA" w:rsidRPr="002D7347">
        <w:t xml:space="preserve"> </w:t>
      </w:r>
      <w:r w:rsidR="00912AFA" w:rsidRPr="002D7347">
        <w:fldChar w:fldCharType="begin"/>
      </w:r>
      <w:r w:rsidR="00912AFA" w:rsidRPr="002D7347">
        <w:instrText xml:space="preserve"> REF _Ref102405981 \r \h </w:instrText>
      </w:r>
      <w:r w:rsidR="008063F4" w:rsidRPr="002D7347">
        <w:instrText xml:space="preserve"> \* MERGEFORMAT </w:instrText>
      </w:r>
      <w:r w:rsidR="00912AFA" w:rsidRPr="002D7347">
        <w:fldChar w:fldCharType="separate"/>
      </w:r>
      <w:r w:rsidR="00025A41">
        <w:t>[21]</w:t>
      </w:r>
      <w:r w:rsidR="00912AFA" w:rsidRPr="002D7347">
        <w:fldChar w:fldCharType="end"/>
      </w:r>
      <w:r w:rsidR="00912AFA" w:rsidRPr="002D7347">
        <w:t xml:space="preserve"> </w:t>
      </w:r>
      <w:r w:rsidR="007C40FF" w:rsidRPr="002D7347">
        <w:t xml:space="preserve">and </w:t>
      </w:r>
      <w:r w:rsidR="007C40FF" w:rsidRPr="002D7347">
        <w:fldChar w:fldCharType="begin"/>
      </w:r>
      <w:r w:rsidR="007C40FF" w:rsidRPr="002D7347">
        <w:instrText xml:space="preserve"> REF _Ref102313557 \r \h </w:instrText>
      </w:r>
      <w:r w:rsidR="008063F4" w:rsidRPr="002D7347">
        <w:instrText xml:space="preserve"> \* MERGEFORMAT </w:instrText>
      </w:r>
      <w:r w:rsidR="007C40FF" w:rsidRPr="002D7347">
        <w:fldChar w:fldCharType="separate"/>
      </w:r>
      <w:r w:rsidR="00025A41">
        <w:t>[22]</w:t>
      </w:r>
      <w:r w:rsidR="007C40FF" w:rsidRPr="002D7347">
        <w:fldChar w:fldCharType="end"/>
      </w:r>
      <w:r w:rsidR="007C40FF" w:rsidRPr="002D7347">
        <w:t>.</w:t>
      </w:r>
    </w:p>
    <w:p w14:paraId="252A6D98" w14:textId="506403C3" w:rsidR="002A3E3D" w:rsidRPr="002D7347" w:rsidRDefault="00E42CA1" w:rsidP="00C15DE1">
      <w:r w:rsidRPr="002D7347">
        <w:t>When saving an inputted password to the database</w:t>
      </w:r>
      <w:r w:rsidR="00CE728F" w:rsidRPr="002D7347">
        <w:t xml:space="preserve">, first a random salt is generated using code from </w:t>
      </w:r>
      <w:r w:rsidR="001D363C" w:rsidRPr="002D7347">
        <w:t xml:space="preserve">the first </w:t>
      </w:r>
      <w:r w:rsidR="00CE728F" w:rsidRPr="002D7347">
        <w:t>website</w:t>
      </w:r>
      <w:r w:rsidR="00912AFA" w:rsidRPr="002D7347">
        <w:t xml:space="preserve"> </w:t>
      </w:r>
      <w:r w:rsidR="00912AFA" w:rsidRPr="002D7347">
        <w:fldChar w:fldCharType="begin"/>
      </w:r>
      <w:r w:rsidR="00912AFA" w:rsidRPr="002D7347">
        <w:instrText xml:space="preserve"> REF _Ref102405981 \r \h </w:instrText>
      </w:r>
      <w:r w:rsidR="008063F4" w:rsidRPr="002D7347">
        <w:instrText xml:space="preserve"> \* MERGEFORMAT </w:instrText>
      </w:r>
      <w:r w:rsidR="00912AFA" w:rsidRPr="002D7347">
        <w:fldChar w:fldCharType="separate"/>
      </w:r>
      <w:r w:rsidR="00025A41">
        <w:t>[21]</w:t>
      </w:r>
      <w:r w:rsidR="00912AFA" w:rsidRPr="002D7347">
        <w:fldChar w:fldCharType="end"/>
      </w:r>
      <w:r w:rsidR="00C15DE1" w:rsidRPr="002D7347">
        <w:t xml:space="preserve">. </w:t>
      </w:r>
      <w:r w:rsidR="001D363C" w:rsidRPr="002D7347">
        <w:t>The password h</w:t>
      </w:r>
      <w:r w:rsidR="00C15DE1" w:rsidRPr="002D7347">
        <w:t>ash</w:t>
      </w:r>
      <w:r w:rsidR="0065418B" w:rsidRPr="002D7347">
        <w:t xml:space="preserve"> is then created </w:t>
      </w:r>
      <w:r w:rsidR="001D363C" w:rsidRPr="002D7347">
        <w:t>using code from the first websit</w:t>
      </w:r>
      <w:r w:rsidR="00912AFA" w:rsidRPr="002D7347">
        <w:t xml:space="preserve">e </w:t>
      </w:r>
      <w:r w:rsidR="00912AFA" w:rsidRPr="002D7347">
        <w:fldChar w:fldCharType="begin"/>
      </w:r>
      <w:r w:rsidR="00912AFA" w:rsidRPr="002D7347">
        <w:instrText xml:space="preserve"> REF _Ref102405981 \r \h </w:instrText>
      </w:r>
      <w:r w:rsidR="008063F4" w:rsidRPr="002D7347">
        <w:instrText xml:space="preserve"> \* MERGEFORMAT </w:instrText>
      </w:r>
      <w:r w:rsidR="00912AFA" w:rsidRPr="002D7347">
        <w:fldChar w:fldCharType="separate"/>
      </w:r>
      <w:r w:rsidR="00025A41">
        <w:t>[21]</w:t>
      </w:r>
      <w:r w:rsidR="00912AFA" w:rsidRPr="002D7347">
        <w:fldChar w:fldCharType="end"/>
      </w:r>
      <w:r w:rsidR="001D363C" w:rsidRPr="002D7347">
        <w:t>,</w:t>
      </w:r>
      <w:r w:rsidR="00C15DE1" w:rsidRPr="002D7347">
        <w:t xml:space="preserve"> </w:t>
      </w:r>
      <w:r w:rsidR="007A3255" w:rsidRPr="002D7347">
        <w:t xml:space="preserve">with </w:t>
      </w:r>
      <w:r w:rsidR="00C15DE1" w:rsidRPr="002D7347">
        <w:t>a PBKDF2 hash</w:t>
      </w:r>
      <w:r w:rsidR="00663FA9" w:rsidRPr="002D7347">
        <w:t xml:space="preserve"> </w:t>
      </w:r>
      <w:r w:rsidR="00420B4F" w:rsidRPr="002D7347">
        <w:t xml:space="preserve">with SHA1 </w:t>
      </w:r>
      <w:r w:rsidR="00D1688E" w:rsidRPr="002D7347">
        <w:t xml:space="preserve">(recommended secure hash to use) </w:t>
      </w:r>
      <w:r w:rsidR="00C15DE1" w:rsidRPr="002D7347">
        <w:t xml:space="preserve">and </w:t>
      </w:r>
      <w:r w:rsidR="007A3255" w:rsidRPr="002D7347">
        <w:t xml:space="preserve">the generated </w:t>
      </w:r>
      <w:r w:rsidR="00C15DE1" w:rsidRPr="002D7347">
        <w:t>salt</w:t>
      </w:r>
      <w:r w:rsidR="009E0328" w:rsidRPr="002D7347">
        <w:t xml:space="preserve">, </w:t>
      </w:r>
      <w:r w:rsidR="001C44B7">
        <w:t xml:space="preserve">which </w:t>
      </w:r>
      <w:r w:rsidR="009E0328" w:rsidRPr="002D7347">
        <w:t>is stored as a byte array</w:t>
      </w:r>
      <w:r w:rsidR="00663FA9" w:rsidRPr="002D7347">
        <w:t>.</w:t>
      </w:r>
      <w:r w:rsidR="00197D23" w:rsidRPr="002D7347">
        <w:t xml:space="preserve"> </w:t>
      </w:r>
      <w:r w:rsidR="00874FD2">
        <w:t>U</w:t>
      </w:r>
      <w:r w:rsidR="00197D23" w:rsidRPr="002D7347">
        <w:t>s</w:t>
      </w:r>
      <w:r w:rsidR="00874FD2">
        <w:t>ing</w:t>
      </w:r>
      <w:r w:rsidR="00C15DE1" w:rsidRPr="002D7347">
        <w:t xml:space="preserve"> code from </w:t>
      </w:r>
      <w:r w:rsidR="00197D23" w:rsidRPr="002D7347">
        <w:t xml:space="preserve">the second </w:t>
      </w:r>
      <w:r w:rsidR="00C15DE1" w:rsidRPr="002D7347">
        <w:t xml:space="preserve">website </w:t>
      </w:r>
      <w:r w:rsidR="00197D23" w:rsidRPr="002D7347">
        <w:fldChar w:fldCharType="begin"/>
      </w:r>
      <w:r w:rsidR="00197D23" w:rsidRPr="002D7347">
        <w:instrText xml:space="preserve"> REF _Ref102313557 \r \h </w:instrText>
      </w:r>
      <w:r w:rsidR="008063F4" w:rsidRPr="002D7347">
        <w:instrText xml:space="preserve"> \* MERGEFORMAT </w:instrText>
      </w:r>
      <w:r w:rsidR="00197D23" w:rsidRPr="002D7347">
        <w:fldChar w:fldCharType="separate"/>
      </w:r>
      <w:r w:rsidR="00025A41">
        <w:t>[22]</w:t>
      </w:r>
      <w:r w:rsidR="00197D23" w:rsidRPr="002D7347">
        <w:fldChar w:fldCharType="end"/>
      </w:r>
      <w:r w:rsidR="00C15DE1" w:rsidRPr="002D7347">
        <w:t xml:space="preserve"> </w:t>
      </w:r>
      <w:r w:rsidR="00263BE5" w:rsidRPr="002D7347">
        <w:t xml:space="preserve">the hash </w:t>
      </w:r>
      <w:r w:rsidR="008A7619">
        <w:t xml:space="preserve">is converted </w:t>
      </w:r>
      <w:r w:rsidR="00263BE5" w:rsidRPr="002D7347">
        <w:t>into hex</w:t>
      </w:r>
      <w:r w:rsidR="009A53A0" w:rsidRPr="002D7347">
        <w:t>a</w:t>
      </w:r>
      <w:r w:rsidR="00263BE5" w:rsidRPr="002D7347">
        <w:t xml:space="preserve">decimal </w:t>
      </w:r>
      <w:r w:rsidR="005A2ABE" w:rsidRPr="002D7347">
        <w:t xml:space="preserve">as a byte array cannot be stored in the </w:t>
      </w:r>
      <w:r w:rsidR="00263BE5" w:rsidRPr="002D7347">
        <w:t>database</w:t>
      </w:r>
      <w:r w:rsidR="009A53A0" w:rsidRPr="002D7347">
        <w:t xml:space="preserve">. The salt is also converted into hexadecimal </w:t>
      </w:r>
      <w:r w:rsidR="00D94C95" w:rsidRPr="002D7347">
        <w:t>and added to the end of the hash after a ‘:’ symbol</w:t>
      </w:r>
      <w:r w:rsidR="000D5242">
        <w:t xml:space="preserve">, </w:t>
      </w:r>
      <w:r w:rsidR="00D94C95" w:rsidRPr="002D7347">
        <w:t xml:space="preserve">so that the same salt can be used when </w:t>
      </w:r>
      <w:r w:rsidR="00917828">
        <w:t>comparing</w:t>
      </w:r>
      <w:r w:rsidR="00D94C95" w:rsidRPr="002D7347">
        <w:t xml:space="preserve"> an entered password </w:t>
      </w:r>
      <w:r w:rsidR="00917828">
        <w:t xml:space="preserve">with </w:t>
      </w:r>
      <w:r w:rsidR="007E49CF">
        <w:t xml:space="preserve">a </w:t>
      </w:r>
      <w:r w:rsidR="005D7D7B" w:rsidRPr="002D7347">
        <w:t>password stored in the database</w:t>
      </w:r>
      <w:r w:rsidR="00D94C95" w:rsidRPr="002D7347">
        <w:t>, and</w:t>
      </w:r>
      <w:r w:rsidR="00F14F7A">
        <w:t xml:space="preserve"> these are</w:t>
      </w:r>
      <w:r w:rsidR="00D94C95" w:rsidRPr="002D7347">
        <w:t xml:space="preserve"> </w:t>
      </w:r>
      <w:r w:rsidR="00977DC9" w:rsidRPr="002D7347">
        <w:t>separated</w:t>
      </w:r>
      <w:r w:rsidR="00D94C95" w:rsidRPr="002D7347">
        <w:t xml:space="preserve"> with ‘:’ as this symbol is not hexadecimal</w:t>
      </w:r>
      <w:r w:rsidR="000D5242">
        <w:t>, so the hash and salt can be separated</w:t>
      </w:r>
      <w:r w:rsidR="00D94C95" w:rsidRPr="002D7347">
        <w:t xml:space="preserve"> </w:t>
      </w:r>
      <w:r w:rsidR="000D5242">
        <w:t xml:space="preserve">when </w:t>
      </w:r>
      <w:r w:rsidR="001757BC">
        <w:t>during comparison</w:t>
      </w:r>
      <w:r w:rsidR="00D94C95" w:rsidRPr="002D7347">
        <w:t>.</w:t>
      </w:r>
      <w:r w:rsidR="0022585C" w:rsidRPr="002D7347">
        <w:t xml:space="preserve"> This password has</w:t>
      </w:r>
      <w:r w:rsidR="001731C9" w:rsidRPr="002D7347">
        <w:t>h</w:t>
      </w:r>
      <w:r w:rsidR="0022585C" w:rsidRPr="002D7347">
        <w:t xml:space="preserve"> and salt </w:t>
      </w:r>
      <w:r w:rsidR="00611F77" w:rsidRPr="002D7347">
        <w:t>are</w:t>
      </w:r>
      <w:r w:rsidR="0022585C" w:rsidRPr="002D7347">
        <w:t xml:space="preserve"> saved to the database with the </w:t>
      </w:r>
      <w:r w:rsidR="00EB1FAE">
        <w:t xml:space="preserve">new account id and </w:t>
      </w:r>
      <w:r w:rsidR="0022585C" w:rsidRPr="002D7347">
        <w:t>email.</w:t>
      </w:r>
    </w:p>
    <w:p w14:paraId="3546EE62" w14:textId="42CEF73F" w:rsidR="00977DC9" w:rsidRPr="00EA40C0" w:rsidRDefault="00977DC9" w:rsidP="00C15DE1">
      <w:r w:rsidRPr="002D7347">
        <w:t>When comparing an entered password with a password stored in the database</w:t>
      </w:r>
      <w:r w:rsidR="0076544A" w:rsidRPr="002D7347">
        <w:t xml:space="preserve">, </w:t>
      </w:r>
      <w:r w:rsidR="00605E77" w:rsidRPr="002D7347">
        <w:t xml:space="preserve">the stored password is retrieved and </w:t>
      </w:r>
      <w:r w:rsidR="00067A0B" w:rsidRPr="002D7347">
        <w:t xml:space="preserve">using code from the second website </w:t>
      </w:r>
      <w:r w:rsidR="00067A0B" w:rsidRPr="002D7347">
        <w:fldChar w:fldCharType="begin"/>
      </w:r>
      <w:r w:rsidR="00067A0B" w:rsidRPr="002D7347">
        <w:instrText xml:space="preserve"> REF _Ref102313557 \r \h </w:instrText>
      </w:r>
      <w:r w:rsidR="008063F4" w:rsidRPr="002D7347">
        <w:instrText xml:space="preserve"> \* MERGEFORMAT </w:instrText>
      </w:r>
      <w:r w:rsidR="00067A0B" w:rsidRPr="002D7347">
        <w:fldChar w:fldCharType="separate"/>
      </w:r>
      <w:r w:rsidR="00025A41">
        <w:t>[22]</w:t>
      </w:r>
      <w:r w:rsidR="00067A0B" w:rsidRPr="002D7347">
        <w:fldChar w:fldCharType="end"/>
      </w:r>
      <w:r w:rsidR="00773299" w:rsidRPr="002D7347">
        <w:t xml:space="preserve"> </w:t>
      </w:r>
      <w:r w:rsidR="00067A0B" w:rsidRPr="002D7347">
        <w:t>the</w:t>
      </w:r>
      <w:r w:rsidR="00727856" w:rsidRPr="002D7347">
        <w:t xml:space="preserve"> hash and</w:t>
      </w:r>
      <w:r w:rsidR="00067A0B" w:rsidRPr="002D7347">
        <w:t xml:space="preserve"> salt </w:t>
      </w:r>
      <w:r w:rsidR="00727856" w:rsidRPr="002D7347">
        <w:t>are</w:t>
      </w:r>
      <w:r w:rsidR="00067A0B" w:rsidRPr="002D7347">
        <w:t xml:space="preserve"> extracted</w:t>
      </w:r>
      <w:r w:rsidR="008B01E6" w:rsidRPr="002D7347">
        <w:t>, and converted back to byte array</w:t>
      </w:r>
      <w:r w:rsidR="00CF5083">
        <w:t>s</w:t>
      </w:r>
      <w:r w:rsidR="00EA40C0" w:rsidRPr="002D7347">
        <w:t xml:space="preserve">. The entered password is then hashed using </w:t>
      </w:r>
      <w:r w:rsidR="00AE2D81">
        <w:t>the</w:t>
      </w:r>
      <w:r w:rsidR="00EA40C0" w:rsidRPr="002D7347">
        <w:t xml:space="preserve"> PBKDF2 hash with SHA1 and the retrieved salt</w:t>
      </w:r>
      <w:r w:rsidR="00773299" w:rsidRPr="002D7347">
        <w:t xml:space="preserve"> using the code </w:t>
      </w:r>
      <w:r w:rsidR="007934BC">
        <w:t xml:space="preserve">explained </w:t>
      </w:r>
      <w:r w:rsidR="00773299" w:rsidRPr="002D7347">
        <w:t>previously.</w:t>
      </w:r>
      <w:r w:rsidR="009A12E6" w:rsidRPr="002D7347">
        <w:t xml:space="preserve"> </w:t>
      </w:r>
      <w:r w:rsidR="00773299" w:rsidRPr="002D7347">
        <w:t>Th</w:t>
      </w:r>
      <w:r w:rsidR="009F681D">
        <w:t>is</w:t>
      </w:r>
      <w:r w:rsidR="00773299" w:rsidRPr="002D7347">
        <w:t xml:space="preserve"> new has</w:t>
      </w:r>
      <w:r w:rsidR="002D6ABC" w:rsidRPr="002D7347">
        <w:t>h</w:t>
      </w:r>
      <w:r w:rsidR="00773299" w:rsidRPr="002D7347">
        <w:t xml:space="preserve"> is then compared with the </w:t>
      </w:r>
      <w:r w:rsidR="002D6ABC" w:rsidRPr="002D7347">
        <w:t xml:space="preserve">retrieved password hash to </w:t>
      </w:r>
      <w:r w:rsidR="006968FE">
        <w:t xml:space="preserve">check </w:t>
      </w:r>
      <w:r w:rsidR="002D6ABC" w:rsidRPr="002D7347">
        <w:t>if the</w:t>
      </w:r>
      <w:r w:rsidR="002331F2" w:rsidRPr="002D7347">
        <w:t xml:space="preserve">y match using code from the second website </w:t>
      </w:r>
      <w:r w:rsidR="002331F2" w:rsidRPr="002D7347">
        <w:fldChar w:fldCharType="begin"/>
      </w:r>
      <w:r w:rsidR="002331F2" w:rsidRPr="002D7347">
        <w:instrText xml:space="preserve"> REF _Ref102313557 \r \h </w:instrText>
      </w:r>
      <w:r w:rsidR="008063F4" w:rsidRPr="002D7347">
        <w:instrText xml:space="preserve"> \* MERGEFORMAT </w:instrText>
      </w:r>
      <w:r w:rsidR="002331F2" w:rsidRPr="002D7347">
        <w:fldChar w:fldCharType="separate"/>
      </w:r>
      <w:r w:rsidR="00025A41">
        <w:t>[22]</w:t>
      </w:r>
      <w:r w:rsidR="002331F2" w:rsidRPr="002D7347">
        <w:fldChar w:fldCharType="end"/>
      </w:r>
      <w:r w:rsidR="002331F2" w:rsidRPr="002D7347">
        <w:t>.</w:t>
      </w:r>
    </w:p>
    <w:p w14:paraId="69A371EF" w14:textId="77777777" w:rsidR="00C15DE1" w:rsidRPr="002A3E3D" w:rsidRDefault="00C15DE1" w:rsidP="002A3E3D"/>
    <w:p w14:paraId="28F8B03D" w14:textId="488B1280" w:rsidR="004564E8" w:rsidRDefault="004564E8" w:rsidP="004564E8">
      <w:pPr>
        <w:pStyle w:val="Heading2"/>
      </w:pPr>
      <w:bookmarkStart w:id="232" w:name="_Ref102303118"/>
      <w:r>
        <w:t>Results</w:t>
      </w:r>
      <w:r w:rsidR="00EF2CDE">
        <w:t xml:space="preserve"> and </w:t>
      </w:r>
      <w:r>
        <w:t>Discussion</w:t>
      </w:r>
      <w:bookmarkEnd w:id="232"/>
    </w:p>
    <w:p w14:paraId="1A5189CD" w14:textId="7C386663" w:rsidR="00790CE8" w:rsidRPr="00790CE8" w:rsidRDefault="00790CE8" w:rsidP="00790CE8">
      <w:pPr>
        <w:pStyle w:val="Heading3"/>
      </w:pPr>
      <w:r>
        <w:t xml:space="preserve">Aim and Objectives </w:t>
      </w:r>
      <w:r w:rsidR="00B66F19">
        <w:t>Analysis</w:t>
      </w:r>
    </w:p>
    <w:p w14:paraId="6865F454" w14:textId="3B02124F" w:rsidR="002648F9" w:rsidRDefault="00433F79" w:rsidP="00433F79">
      <w:r w:rsidRPr="00433F79">
        <w:t>I have met the overall aim of my project</w:t>
      </w:r>
      <w:r w:rsidR="00696949">
        <w:t>,</w:t>
      </w:r>
      <w:r w:rsidRPr="00433F79">
        <w:t xml:space="preserve"> I have created </w:t>
      </w:r>
      <w:r w:rsidR="002665A0">
        <w:t xml:space="preserve">a website that </w:t>
      </w:r>
      <w:r w:rsidRPr="00433F79">
        <w:t xml:space="preserve">has a page </w:t>
      </w:r>
      <w:r w:rsidR="006F4D99">
        <w:t xml:space="preserve">where users can check off pieces in a checklist </w:t>
      </w:r>
      <w:r w:rsidRPr="00433F79">
        <w:t xml:space="preserve">containing all pieces in a Lego Set, and can search for </w:t>
      </w:r>
      <w:r w:rsidR="006F4D99">
        <w:t xml:space="preserve">a </w:t>
      </w:r>
      <w:r w:rsidRPr="00433F79">
        <w:t>Lego Set</w:t>
      </w:r>
      <w:r w:rsidR="006F4D99">
        <w:t xml:space="preserve"> </w:t>
      </w:r>
      <w:r w:rsidRPr="00433F79">
        <w:t>to view the checklist for.</w:t>
      </w:r>
    </w:p>
    <w:p w14:paraId="5A3A7D67" w14:textId="484FA251" w:rsidR="00433F79" w:rsidRPr="00433F79" w:rsidRDefault="00B15E78" w:rsidP="00433F79">
      <w:r>
        <w:t xml:space="preserve">I achieved </w:t>
      </w:r>
      <w:r w:rsidR="00433F79" w:rsidRPr="00433F79">
        <w:t>my objectives</w:t>
      </w:r>
      <w:r>
        <w:t xml:space="preserve"> as well,</w:t>
      </w:r>
      <w:r w:rsidR="00433F79" w:rsidRPr="00433F79">
        <w:t xml:space="preserve"> </w:t>
      </w:r>
      <w:r>
        <w:t>a</w:t>
      </w:r>
      <w:r w:rsidR="00433F79" w:rsidRPr="00433F79">
        <w:t xml:space="preserve">s my program can connect and received data from the Rebrickable API </w:t>
      </w:r>
      <w:r w:rsidR="00433F79" w:rsidRPr="00433F79">
        <w:fldChar w:fldCharType="begin"/>
      </w:r>
      <w:r w:rsidR="00433F79" w:rsidRPr="00433F79">
        <w:instrText xml:space="preserve"> REF _Ref88054215 \r \h  \* MERGEFORMAT </w:instrText>
      </w:r>
      <w:r w:rsidR="00433F79" w:rsidRPr="00433F79">
        <w:fldChar w:fldCharType="separate"/>
      </w:r>
      <w:r w:rsidR="00025A41">
        <w:t>[1]</w:t>
      </w:r>
      <w:r w:rsidR="00433F79" w:rsidRPr="00433F79">
        <w:fldChar w:fldCharType="end"/>
      </w:r>
      <w:r w:rsidR="00433F79" w:rsidRPr="00433F79">
        <w:t>, I have learned how to read JSON files and add the data to a class. My program uses Spring MVC and works on both PC/Laptop and Mobile devices. I have also designed two ways for users to save a checklist's progress, with users being able to export a checklist and logged in users being able to save their progress to the database.</w:t>
      </w:r>
    </w:p>
    <w:p w14:paraId="21E68F9C" w14:textId="1075FF3C" w:rsidR="00433F79" w:rsidRDefault="008A0769" w:rsidP="00970C6F">
      <w:pPr>
        <w:pStyle w:val="Heading3"/>
      </w:pPr>
      <w:r>
        <w:t>Usability Questionnaire and Interview</w:t>
      </w:r>
      <w:r w:rsidR="00A059BA">
        <w:t xml:space="preserve"> Introduction</w:t>
      </w:r>
    </w:p>
    <w:p w14:paraId="2836C042" w14:textId="0B7EB08B" w:rsidR="009C6183" w:rsidRDefault="0003349B" w:rsidP="004564E8">
      <w:r>
        <w:t xml:space="preserve">I performed data collection on </w:t>
      </w:r>
      <w:r w:rsidR="008A0769">
        <w:t xml:space="preserve">some </w:t>
      </w:r>
      <w:r w:rsidR="009E3B72">
        <w:t>participants</w:t>
      </w:r>
      <w:r w:rsidR="008A0769">
        <w:t xml:space="preserve"> </w:t>
      </w:r>
      <w:r w:rsidR="009E3B72">
        <w:t>about the usability of my website UI on both PC/Laptop and Mobile device</w:t>
      </w:r>
      <w:r w:rsidR="00DD77CD">
        <w:t>s</w:t>
      </w:r>
      <w:r w:rsidR="009C6183">
        <w:t xml:space="preserve">. </w:t>
      </w:r>
      <w:r w:rsidR="00AA30B9">
        <w:t xml:space="preserve">This was achieved by participants first completing a list of tasks (see </w:t>
      </w:r>
      <w:r w:rsidR="00AA30B9" w:rsidRPr="00AA30B9">
        <w:rPr>
          <w:b/>
          <w:bCs/>
        </w:rPr>
        <w:fldChar w:fldCharType="begin"/>
      </w:r>
      <w:r w:rsidR="00AA30B9" w:rsidRPr="00AA30B9">
        <w:rPr>
          <w:b/>
          <w:bCs/>
        </w:rPr>
        <w:instrText xml:space="preserve"> REF _Ref102496146 \h </w:instrText>
      </w:r>
      <w:r w:rsidR="00AA30B9">
        <w:rPr>
          <w:b/>
          <w:bCs/>
        </w:rPr>
        <w:instrText xml:space="preserve"> \* MERGEFORMAT </w:instrText>
      </w:r>
      <w:r w:rsidR="00AA30B9" w:rsidRPr="00AA30B9">
        <w:rPr>
          <w:b/>
          <w:bCs/>
        </w:rPr>
      </w:r>
      <w:r w:rsidR="00AA30B9" w:rsidRPr="00AA30B9">
        <w:rPr>
          <w:b/>
          <w:bCs/>
        </w:rPr>
        <w:fldChar w:fldCharType="separate"/>
      </w:r>
      <w:r w:rsidR="00025A41" w:rsidRPr="00025A41">
        <w:rPr>
          <w:b/>
          <w:bCs/>
        </w:rPr>
        <w:t>Appendix C</w:t>
      </w:r>
      <w:r w:rsidR="00AA30B9" w:rsidRPr="00AA30B9">
        <w:rPr>
          <w:b/>
          <w:bCs/>
        </w:rPr>
        <w:fldChar w:fldCharType="end"/>
      </w:r>
      <w:r w:rsidR="00AA30B9">
        <w:t>) on my website on</w:t>
      </w:r>
      <w:r w:rsidR="00EB32C2">
        <w:t xml:space="preserve"> PC/Laptop and Mobile device</w:t>
      </w:r>
      <w:r w:rsidR="00C468C7">
        <w:t>s</w:t>
      </w:r>
      <w:r w:rsidR="00EB32C2">
        <w:t xml:space="preserve">, followed by completing a Usability Questionnaire </w:t>
      </w:r>
      <w:r w:rsidR="001B518C">
        <w:t xml:space="preserve">(see </w:t>
      </w:r>
      <w:r w:rsidR="001B518C" w:rsidRPr="001B518C">
        <w:rPr>
          <w:b/>
          <w:bCs/>
        </w:rPr>
        <w:fldChar w:fldCharType="begin"/>
      </w:r>
      <w:r w:rsidR="001B518C" w:rsidRPr="001B518C">
        <w:rPr>
          <w:b/>
          <w:bCs/>
        </w:rPr>
        <w:instrText xml:space="preserve"> REF _Ref102496231 \h </w:instrText>
      </w:r>
      <w:r w:rsidR="001B518C">
        <w:rPr>
          <w:b/>
          <w:bCs/>
        </w:rPr>
        <w:instrText xml:space="preserve"> \* MERGEFORMAT </w:instrText>
      </w:r>
      <w:r w:rsidR="001B518C" w:rsidRPr="001B518C">
        <w:rPr>
          <w:b/>
          <w:bCs/>
        </w:rPr>
      </w:r>
      <w:r w:rsidR="001B518C" w:rsidRPr="001B518C">
        <w:rPr>
          <w:b/>
          <w:bCs/>
        </w:rPr>
        <w:fldChar w:fldCharType="separate"/>
      </w:r>
      <w:r w:rsidR="00025A41" w:rsidRPr="00025A41">
        <w:rPr>
          <w:b/>
          <w:bCs/>
        </w:rPr>
        <w:t>Appendix D</w:t>
      </w:r>
      <w:r w:rsidR="001B518C" w:rsidRPr="001B518C">
        <w:rPr>
          <w:b/>
          <w:bCs/>
        </w:rPr>
        <w:fldChar w:fldCharType="end"/>
      </w:r>
      <w:r w:rsidR="001B518C">
        <w:t>)</w:t>
      </w:r>
      <w:r w:rsidR="00790B64">
        <w:t xml:space="preserve"> that I created using the System Usability Scale with some additional questions.</w:t>
      </w:r>
      <w:r w:rsidR="00692DAB">
        <w:t xml:space="preserve"> I then interviewed the participant</w:t>
      </w:r>
      <w:r w:rsidR="00BF2681">
        <w:t>s</w:t>
      </w:r>
      <w:r w:rsidR="00692DAB">
        <w:t xml:space="preserve"> to understand their reasoning behind </w:t>
      </w:r>
      <w:r w:rsidR="00BF2681">
        <w:t>their questionnaire answers</w:t>
      </w:r>
      <w:r w:rsidR="00692DAB">
        <w:t xml:space="preserve">, and if there </w:t>
      </w:r>
      <w:r w:rsidR="00BF2681">
        <w:t>wa</w:t>
      </w:r>
      <w:r w:rsidR="00692DAB">
        <w:t>s anything else they think should be included.</w:t>
      </w:r>
    </w:p>
    <w:p w14:paraId="51FD71B9" w14:textId="35B0DCF8" w:rsidR="00A059BA" w:rsidRDefault="00A059BA" w:rsidP="00A059BA">
      <w:pPr>
        <w:pStyle w:val="Heading3"/>
      </w:pPr>
      <w:bookmarkStart w:id="233" w:name="_Ref102588297"/>
      <w:r>
        <w:t>Usability Questionnaire and Interview Results</w:t>
      </w:r>
      <w:bookmarkEnd w:id="233"/>
    </w:p>
    <w:p w14:paraId="7DF86C4D" w14:textId="1CF71290" w:rsidR="00155708" w:rsidRDefault="00155708" w:rsidP="00A059BA">
      <w:r>
        <w:t xml:space="preserve">I had five participants undertake the study </w:t>
      </w:r>
      <w:r w:rsidR="00717207">
        <w:t xml:space="preserve">and the results from the questionnaire and interview </w:t>
      </w:r>
      <w:r>
        <w:t>provid</w:t>
      </w:r>
      <w:r w:rsidR="00BB3B8C">
        <w:t>ed</w:t>
      </w:r>
      <w:r>
        <w:t xml:space="preserve"> valuable feedback.</w:t>
      </w:r>
      <w:r w:rsidR="001560A9">
        <w:t xml:space="preserve"> (see </w:t>
      </w:r>
      <w:r w:rsidR="001560A9" w:rsidRPr="001560A9">
        <w:rPr>
          <w:b/>
          <w:bCs/>
        </w:rPr>
        <w:fldChar w:fldCharType="begin"/>
      </w:r>
      <w:r w:rsidR="001560A9" w:rsidRPr="001560A9">
        <w:rPr>
          <w:b/>
          <w:bCs/>
        </w:rPr>
        <w:instrText xml:space="preserve"> REF _Ref102560876 \h </w:instrText>
      </w:r>
      <w:r w:rsidR="001560A9">
        <w:rPr>
          <w:b/>
          <w:bCs/>
        </w:rPr>
        <w:instrText xml:space="preserve"> \* MERGEFORMAT </w:instrText>
      </w:r>
      <w:r w:rsidR="001560A9" w:rsidRPr="001560A9">
        <w:rPr>
          <w:b/>
          <w:bCs/>
        </w:rPr>
      </w:r>
      <w:r w:rsidR="001560A9" w:rsidRPr="001560A9">
        <w:rPr>
          <w:b/>
          <w:bCs/>
        </w:rPr>
        <w:fldChar w:fldCharType="separate"/>
      </w:r>
      <w:r w:rsidR="00025A41" w:rsidRPr="00025A41">
        <w:rPr>
          <w:b/>
          <w:bCs/>
        </w:rPr>
        <w:t>Appendix F</w:t>
      </w:r>
      <w:r w:rsidR="001560A9" w:rsidRPr="001560A9">
        <w:rPr>
          <w:b/>
          <w:bCs/>
        </w:rPr>
        <w:fldChar w:fldCharType="end"/>
      </w:r>
      <w:r w:rsidR="00BB3B8C">
        <w:rPr>
          <w:b/>
          <w:bCs/>
        </w:rPr>
        <w:t xml:space="preserve"> </w:t>
      </w:r>
      <w:r w:rsidR="009C21CD" w:rsidRPr="009C21CD">
        <w:t>for</w:t>
      </w:r>
      <w:r w:rsidR="009C21CD">
        <w:rPr>
          <w:b/>
          <w:bCs/>
        </w:rPr>
        <w:t xml:space="preserve"> </w:t>
      </w:r>
      <w:r w:rsidR="00BB3B8C">
        <w:t>full questionnaire results</w:t>
      </w:r>
      <w:r w:rsidR="001560A9">
        <w:t>).</w:t>
      </w:r>
    </w:p>
    <w:p w14:paraId="292C76FA" w14:textId="60EFA942" w:rsidR="000A77B6" w:rsidRDefault="000A77B6" w:rsidP="00092535">
      <w:r>
        <w:t>Answers to q</w:t>
      </w:r>
      <w:r w:rsidR="00092535">
        <w:t xml:space="preserve">uestions 1 and 17 </w:t>
      </w:r>
      <w:r w:rsidR="00546A99">
        <w:t xml:space="preserve">showed me </w:t>
      </w:r>
      <w:r w:rsidR="00092535">
        <w:t xml:space="preserve">that </w:t>
      </w:r>
      <w:r w:rsidR="000D7E09">
        <w:t xml:space="preserve">most </w:t>
      </w:r>
      <w:r w:rsidR="00092535">
        <w:t xml:space="preserve">participants would use the system </w:t>
      </w:r>
      <w:r w:rsidR="00593F31">
        <w:t xml:space="preserve">regularly </w:t>
      </w:r>
      <w:r>
        <w:t xml:space="preserve">on both devices </w:t>
      </w:r>
      <w:r w:rsidR="00593F31">
        <w:t>and</w:t>
      </w:r>
      <w:r w:rsidR="00E773F0">
        <w:t xml:space="preserve"> </w:t>
      </w:r>
      <w:r w:rsidR="00593F31">
        <w:t xml:space="preserve">the </w:t>
      </w:r>
      <w:r w:rsidR="00E773F0">
        <w:t xml:space="preserve">interview </w:t>
      </w:r>
      <w:r w:rsidR="00593F31">
        <w:t>informed me</w:t>
      </w:r>
      <w:r w:rsidR="00E773F0">
        <w:t xml:space="preserve"> this was due to </w:t>
      </w:r>
      <w:r w:rsidR="000D7E09">
        <w:t xml:space="preserve">the system being </w:t>
      </w:r>
      <w:r w:rsidR="00E773F0">
        <w:t>well designed and containing useful features</w:t>
      </w:r>
      <w:r w:rsidR="00F01157">
        <w:t>.</w:t>
      </w:r>
    </w:p>
    <w:p w14:paraId="3EBC726D" w14:textId="245F7135" w:rsidR="00092535" w:rsidRDefault="000A77B6" w:rsidP="00092535">
      <w:r>
        <w:t xml:space="preserve">Questions 2 and 18 informed me that the system is not overly </w:t>
      </w:r>
      <w:r w:rsidR="001231B7">
        <w:t>complex,</w:t>
      </w:r>
      <w:r>
        <w:t xml:space="preserve"> and </w:t>
      </w:r>
      <w:r w:rsidR="00C669F4">
        <w:t xml:space="preserve">questions 3 and 19 showed </w:t>
      </w:r>
      <w:r>
        <w:t>participants thought it was easy to use on both devices</w:t>
      </w:r>
      <w:r w:rsidR="0025198C">
        <w:t>, due to the ease of navigation</w:t>
      </w:r>
      <w:r w:rsidR="00BC395D">
        <w:t xml:space="preserve"> and </w:t>
      </w:r>
      <w:r w:rsidR="00BC395D">
        <w:lastRenderedPageBreak/>
        <w:t>being well labelled</w:t>
      </w:r>
      <w:r w:rsidR="003518D2">
        <w:t xml:space="preserve">. However, </w:t>
      </w:r>
      <w:r w:rsidR="009F2270">
        <w:t>some users felt certain pages on the website were harder to use on a mobile device due to page adjusting for the screen size</w:t>
      </w:r>
      <w:r w:rsidR="001C3938">
        <w:t xml:space="preserve"> making it harder to use.</w:t>
      </w:r>
    </w:p>
    <w:p w14:paraId="0044D6F9" w14:textId="77777777" w:rsidR="000D1C26" w:rsidRPr="00092535" w:rsidRDefault="000D1C26" w:rsidP="00092535"/>
    <w:p w14:paraId="78E5F1FB" w14:textId="4A465A86" w:rsidR="00D57E63" w:rsidRDefault="006733BD" w:rsidP="004564E8">
      <w:r>
        <w:rPr>
          <w:rFonts w:ascii="Calibri" w:hAnsi="Calibri" w:cs="Calibri"/>
          <w:lang w:eastAsia="en-GB"/>
        </w:rPr>
        <w:t xml:space="preserve">I found from questions 4 and 20 that </w:t>
      </w:r>
      <w:r>
        <w:t>on both devices participants would not need technical support apart from one participant stating they would require “s</w:t>
      </w:r>
      <w:r w:rsidRPr="006733BD">
        <w:t>ome assistance when initially using the site</w:t>
      </w:r>
      <w:r>
        <w:t>”.</w:t>
      </w:r>
    </w:p>
    <w:p w14:paraId="192CC913" w14:textId="5C756D87" w:rsidR="00F61DD3" w:rsidRDefault="00F61DD3" w:rsidP="004564E8"/>
    <w:p w14:paraId="180716F9" w14:textId="77777777" w:rsidR="00C12FD7" w:rsidRDefault="00C12FD7" w:rsidP="00ED7B2C">
      <w:pPr>
        <w:keepNext/>
        <w:spacing w:after="0"/>
      </w:pPr>
      <w:r>
        <w:rPr>
          <w:noProof/>
        </w:rPr>
        <w:drawing>
          <wp:inline distT="0" distB="0" distL="0" distR="0" wp14:anchorId="521ED03A" wp14:editId="5801637D">
            <wp:extent cx="4762500" cy="2301576"/>
            <wp:effectExtent l="0" t="0" r="0" b="3810"/>
            <wp:docPr id="251" name="Picture 25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descr="Chart, pie chart&#10;&#10;Description automatically generated"/>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4778086" cy="2309108"/>
                    </a:xfrm>
                    <a:prstGeom prst="rect">
                      <a:avLst/>
                    </a:prstGeom>
                    <a:noFill/>
                    <a:ln>
                      <a:noFill/>
                    </a:ln>
                  </pic:spPr>
                </pic:pic>
              </a:graphicData>
            </a:graphic>
          </wp:inline>
        </w:drawing>
      </w:r>
    </w:p>
    <w:p w14:paraId="1FF7C0FE" w14:textId="5C778024" w:rsidR="00C12FD7" w:rsidRDefault="00C12FD7" w:rsidP="00C12FD7">
      <w:pPr>
        <w:pStyle w:val="Caption"/>
      </w:pPr>
      <w:bookmarkStart w:id="234" w:name="_Ref102575139"/>
      <w:r>
        <w:t xml:space="preserve">Figure </w:t>
      </w:r>
      <w:r w:rsidR="003804B0">
        <w:fldChar w:fldCharType="begin"/>
      </w:r>
      <w:r w:rsidR="003804B0">
        <w:instrText xml:space="preserve"> SEQ Figure \* ARABIC </w:instrText>
      </w:r>
      <w:r w:rsidR="003804B0">
        <w:fldChar w:fldCharType="separate"/>
      </w:r>
      <w:r w:rsidR="00025A41">
        <w:rPr>
          <w:noProof/>
        </w:rPr>
        <w:t>116</w:t>
      </w:r>
      <w:r w:rsidR="003804B0">
        <w:rPr>
          <w:noProof/>
        </w:rPr>
        <w:fldChar w:fldCharType="end"/>
      </w:r>
      <w:bookmarkEnd w:id="234"/>
      <w:r>
        <w:t>: Usability Questionnaire - Question 5 Results</w:t>
      </w:r>
    </w:p>
    <w:p w14:paraId="37B0C754" w14:textId="77777777" w:rsidR="00ED7B2C" w:rsidRDefault="00051F65" w:rsidP="00ED7B2C">
      <w:pPr>
        <w:keepNext/>
        <w:spacing w:after="0"/>
      </w:pPr>
      <w:r>
        <w:rPr>
          <w:noProof/>
        </w:rPr>
        <w:drawing>
          <wp:inline distT="0" distB="0" distL="0" distR="0" wp14:anchorId="636B505A" wp14:editId="485284D5">
            <wp:extent cx="5731510" cy="2411730"/>
            <wp:effectExtent l="0" t="0" r="2540" b="7620"/>
            <wp:docPr id="252" name="Picture 25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252" descr="Chart, pie chart&#10;&#10;Description automatically generated"/>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79D9E53F" w14:textId="64F60376" w:rsidR="00051F65" w:rsidRDefault="00ED7B2C" w:rsidP="00ED7B2C">
      <w:pPr>
        <w:pStyle w:val="Caption"/>
      </w:pPr>
      <w:bookmarkStart w:id="235" w:name="_Ref102575282"/>
      <w:r>
        <w:t xml:space="preserve">Figure </w:t>
      </w:r>
      <w:r w:rsidR="003804B0">
        <w:fldChar w:fldCharType="begin"/>
      </w:r>
      <w:r w:rsidR="003804B0">
        <w:instrText xml:space="preserve"> SEQ Figure \* ARABIC </w:instrText>
      </w:r>
      <w:r w:rsidR="003804B0">
        <w:fldChar w:fldCharType="separate"/>
      </w:r>
      <w:r w:rsidR="00025A41">
        <w:rPr>
          <w:noProof/>
        </w:rPr>
        <w:t>117</w:t>
      </w:r>
      <w:r w:rsidR="003804B0">
        <w:rPr>
          <w:noProof/>
        </w:rPr>
        <w:fldChar w:fldCharType="end"/>
      </w:r>
      <w:bookmarkEnd w:id="235"/>
      <w:r>
        <w:t>: Usability Questionnaire - Question 21 Results</w:t>
      </w:r>
    </w:p>
    <w:p w14:paraId="466E2043" w14:textId="3CB246E4" w:rsidR="00216138" w:rsidRDefault="00C12FD7" w:rsidP="004564E8">
      <w:r>
        <w:t>Question 5 results (</w:t>
      </w:r>
      <w:r w:rsidR="00EC79F6">
        <w:fldChar w:fldCharType="begin"/>
      </w:r>
      <w:r w:rsidR="00EC79F6">
        <w:instrText xml:space="preserve"> REF _Ref102575139 \h </w:instrText>
      </w:r>
      <w:r w:rsidR="00EC79F6">
        <w:fldChar w:fldCharType="separate"/>
      </w:r>
      <w:r w:rsidR="00025A41">
        <w:t xml:space="preserve">Figure </w:t>
      </w:r>
      <w:r w:rsidR="00025A41">
        <w:rPr>
          <w:noProof/>
        </w:rPr>
        <w:t>116</w:t>
      </w:r>
      <w:r w:rsidR="00EC79F6">
        <w:fldChar w:fldCharType="end"/>
      </w:r>
      <w:r>
        <w:t>) show all participants thought the system functions were integrated well on a PC/Laptop</w:t>
      </w:r>
      <w:r w:rsidR="00D31063">
        <w:t xml:space="preserve"> and question 21</w:t>
      </w:r>
      <w:r w:rsidR="00051F65">
        <w:t xml:space="preserve"> </w:t>
      </w:r>
      <w:r w:rsidR="00ED7B2C">
        <w:t>(</w:t>
      </w:r>
      <w:r w:rsidR="00ED7B2C">
        <w:fldChar w:fldCharType="begin"/>
      </w:r>
      <w:r w:rsidR="00ED7B2C">
        <w:instrText xml:space="preserve"> REF _Ref102575282 \h </w:instrText>
      </w:r>
      <w:r w:rsidR="00ED7B2C">
        <w:fldChar w:fldCharType="separate"/>
      </w:r>
      <w:r w:rsidR="00025A41">
        <w:t xml:space="preserve">Figure </w:t>
      </w:r>
      <w:r w:rsidR="00025A41">
        <w:rPr>
          <w:noProof/>
        </w:rPr>
        <w:t>117</w:t>
      </w:r>
      <w:r w:rsidR="00ED7B2C">
        <w:fldChar w:fldCharType="end"/>
      </w:r>
      <w:r w:rsidR="00ED7B2C">
        <w:t>) shows similar for mobile devices, except one participant</w:t>
      </w:r>
      <w:r w:rsidR="00D31063">
        <w:t xml:space="preserve"> </w:t>
      </w:r>
      <w:r w:rsidR="002B2240">
        <w:t xml:space="preserve">who </w:t>
      </w:r>
      <w:r w:rsidR="00584A27">
        <w:t xml:space="preserve">disagreed </w:t>
      </w:r>
      <w:r w:rsidR="00051F65">
        <w:t xml:space="preserve">but </w:t>
      </w:r>
      <w:r w:rsidR="006541E4">
        <w:t xml:space="preserve">this was because the smaller screen made </w:t>
      </w:r>
      <w:r w:rsidR="000A5B6D">
        <w:t>it</w:t>
      </w:r>
      <w:r w:rsidR="006541E4">
        <w:t xml:space="preserve"> harder to use</w:t>
      </w:r>
      <w:r w:rsidR="00051F65">
        <w:t>.</w:t>
      </w:r>
    </w:p>
    <w:p w14:paraId="161C2D7D" w14:textId="77777777" w:rsidR="007B2E83" w:rsidRDefault="007B2E83" w:rsidP="007B2E83">
      <w:pPr>
        <w:keepNext/>
        <w:spacing w:after="0"/>
      </w:pPr>
      <w:r>
        <w:rPr>
          <w:noProof/>
        </w:rPr>
        <w:lastRenderedPageBreak/>
        <w:drawing>
          <wp:inline distT="0" distB="0" distL="0" distR="0" wp14:anchorId="65E713F9" wp14:editId="20BEB1BA">
            <wp:extent cx="5731510" cy="2411730"/>
            <wp:effectExtent l="0" t="0" r="2540" b="7620"/>
            <wp:docPr id="253" name="Picture 253"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Picture 253" descr="Chart, bubble chart&#10;&#10;Description automatically generated"/>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1C66F93C" w14:textId="25579B9E" w:rsidR="00216138" w:rsidRDefault="007B2E83" w:rsidP="007B2E83">
      <w:pPr>
        <w:pStyle w:val="Caption"/>
      </w:pPr>
      <w:bookmarkStart w:id="236" w:name="_Ref102575915"/>
      <w:r>
        <w:t xml:space="preserve">Figure </w:t>
      </w:r>
      <w:r w:rsidR="003804B0">
        <w:fldChar w:fldCharType="begin"/>
      </w:r>
      <w:r w:rsidR="003804B0">
        <w:instrText xml:space="preserve"> SEQ Figure \* ARABIC </w:instrText>
      </w:r>
      <w:r w:rsidR="003804B0">
        <w:fldChar w:fldCharType="separate"/>
      </w:r>
      <w:r w:rsidR="00025A41">
        <w:rPr>
          <w:noProof/>
        </w:rPr>
        <w:t>118</w:t>
      </w:r>
      <w:r w:rsidR="003804B0">
        <w:rPr>
          <w:noProof/>
        </w:rPr>
        <w:fldChar w:fldCharType="end"/>
      </w:r>
      <w:bookmarkEnd w:id="236"/>
      <w:r w:rsidRPr="007102FB">
        <w:t xml:space="preserve">: Usability Questionnaire - Question </w:t>
      </w:r>
      <w:r>
        <w:t>33</w:t>
      </w:r>
      <w:r w:rsidRPr="007102FB">
        <w:t xml:space="preserve"> Results</w:t>
      </w:r>
    </w:p>
    <w:p w14:paraId="4667303A" w14:textId="00FDC9A6" w:rsidR="0087155D" w:rsidRDefault="00F61DD3" w:rsidP="004564E8">
      <w:r>
        <w:t xml:space="preserve">Participants felt that </w:t>
      </w:r>
      <w:r w:rsidR="004473C3">
        <w:t xml:space="preserve">the system was equally consistent </w:t>
      </w:r>
      <w:r w:rsidR="00216138">
        <w:t>across</w:t>
      </w:r>
      <w:r>
        <w:t xml:space="preserve"> both device</w:t>
      </w:r>
      <w:r w:rsidR="00C468C7">
        <w:t>s</w:t>
      </w:r>
      <w:r w:rsidR="00430234">
        <w:t>,</w:t>
      </w:r>
      <w:r w:rsidR="00E765B0">
        <w:t xml:space="preserve"> as </w:t>
      </w:r>
      <w:r w:rsidR="007B2E83">
        <w:t>shown</w:t>
      </w:r>
      <w:r w:rsidR="00E765B0">
        <w:t xml:space="preserve"> from the results of questions 6, 22 and 33</w:t>
      </w:r>
      <w:r w:rsidR="007B2E83">
        <w:t xml:space="preserve"> (</w:t>
      </w:r>
      <w:r w:rsidR="007B2E83">
        <w:fldChar w:fldCharType="begin"/>
      </w:r>
      <w:r w:rsidR="007B2E83">
        <w:instrText xml:space="preserve"> REF _Ref102575915 \h </w:instrText>
      </w:r>
      <w:r w:rsidR="007B2E83">
        <w:fldChar w:fldCharType="separate"/>
      </w:r>
      <w:r w:rsidR="00025A41">
        <w:t xml:space="preserve">Figure </w:t>
      </w:r>
      <w:r w:rsidR="00025A41">
        <w:rPr>
          <w:noProof/>
        </w:rPr>
        <w:t>118</w:t>
      </w:r>
      <w:r w:rsidR="007B2E83">
        <w:fldChar w:fldCharType="end"/>
      </w:r>
      <w:r w:rsidR="007B2E83">
        <w:t>)</w:t>
      </w:r>
      <w:r w:rsidR="00735476">
        <w:t>, due to</w:t>
      </w:r>
      <w:r w:rsidR="00D109E9" w:rsidRPr="00D109E9">
        <w:t xml:space="preserve"> </w:t>
      </w:r>
      <w:r w:rsidR="00D109E9">
        <w:t>style</w:t>
      </w:r>
      <w:r w:rsidR="00735476">
        <w:t>, popups and</w:t>
      </w:r>
      <w:r w:rsidR="00D109E9">
        <w:t xml:space="preserve"> layouts</w:t>
      </w:r>
      <w:r w:rsidR="00735476">
        <w:t xml:space="preserve"> being the same across multiple pages.</w:t>
      </w:r>
    </w:p>
    <w:p w14:paraId="6B78B139" w14:textId="49EBA485" w:rsidR="00F61DD3" w:rsidRDefault="000E42B3" w:rsidP="004564E8">
      <w:r>
        <w:t>Questions 7 and 23 showed most participants believe the system can be learnt quickly on both devices due to being consistent and simplistic, however, the issue of screen size making this difficult was again raised.</w:t>
      </w:r>
    </w:p>
    <w:p w14:paraId="76D65671" w14:textId="77777777" w:rsidR="00302F03" w:rsidRDefault="00302F03" w:rsidP="008A3C84">
      <w:pPr>
        <w:keepNext/>
        <w:spacing w:after="0"/>
      </w:pPr>
      <w:r>
        <w:rPr>
          <w:noProof/>
        </w:rPr>
        <w:drawing>
          <wp:inline distT="0" distB="0" distL="0" distR="0" wp14:anchorId="61E50835" wp14:editId="4EB4F7F3">
            <wp:extent cx="5731510" cy="2411730"/>
            <wp:effectExtent l="0" t="0" r="2540" b="7620"/>
            <wp:docPr id="254" name="Picture 25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Picture 254" descr="Chart, pie chart&#10;&#10;Description automatically generated"/>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701356AF" w14:textId="467288B9" w:rsidR="00302F03" w:rsidRDefault="00302F03" w:rsidP="00302F03">
      <w:pPr>
        <w:pStyle w:val="Caption"/>
      </w:pPr>
      <w:bookmarkStart w:id="237" w:name="_Ref102577004"/>
      <w:r>
        <w:t xml:space="preserve">Figure </w:t>
      </w:r>
      <w:r w:rsidR="003804B0">
        <w:fldChar w:fldCharType="begin"/>
      </w:r>
      <w:r w:rsidR="003804B0">
        <w:instrText xml:space="preserve"> SEQ Figure \* ARABIC </w:instrText>
      </w:r>
      <w:r w:rsidR="003804B0">
        <w:fldChar w:fldCharType="separate"/>
      </w:r>
      <w:r w:rsidR="00025A41">
        <w:rPr>
          <w:noProof/>
        </w:rPr>
        <w:t>119</w:t>
      </w:r>
      <w:r w:rsidR="003804B0">
        <w:rPr>
          <w:noProof/>
        </w:rPr>
        <w:fldChar w:fldCharType="end"/>
      </w:r>
      <w:bookmarkEnd w:id="237"/>
      <w:r>
        <w:t xml:space="preserve">: </w:t>
      </w:r>
      <w:r w:rsidRPr="004D273C">
        <w:t xml:space="preserve">Usability Questionnaire - Question </w:t>
      </w:r>
      <w:r>
        <w:t xml:space="preserve">9 </w:t>
      </w:r>
      <w:r w:rsidRPr="004D273C">
        <w:t>Results</w:t>
      </w:r>
    </w:p>
    <w:p w14:paraId="14CCEA33" w14:textId="77777777" w:rsidR="00302F03" w:rsidRDefault="00302F03" w:rsidP="008A3C84">
      <w:pPr>
        <w:keepNext/>
        <w:spacing w:after="0"/>
      </w:pPr>
      <w:r>
        <w:rPr>
          <w:noProof/>
        </w:rPr>
        <w:lastRenderedPageBreak/>
        <w:drawing>
          <wp:inline distT="0" distB="0" distL="0" distR="0" wp14:anchorId="32FC93F3" wp14:editId="0F98F4C8">
            <wp:extent cx="5731510" cy="2411730"/>
            <wp:effectExtent l="0" t="0" r="2540" b="7620"/>
            <wp:docPr id="255" name="Picture 25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Picture 255" descr="Chart, pie chart&#10;&#10;Description automatically generated"/>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01B6D25D" w14:textId="3A529721" w:rsidR="00302F03" w:rsidRDefault="00302F03" w:rsidP="00302F03">
      <w:pPr>
        <w:pStyle w:val="Caption"/>
      </w:pPr>
      <w:bookmarkStart w:id="238" w:name="_Ref102577005"/>
      <w:r>
        <w:t xml:space="preserve">Figure </w:t>
      </w:r>
      <w:r w:rsidR="003804B0">
        <w:fldChar w:fldCharType="begin"/>
      </w:r>
      <w:r w:rsidR="003804B0">
        <w:instrText xml:space="preserve"> SEQ Figure \* ARABIC </w:instrText>
      </w:r>
      <w:r w:rsidR="003804B0">
        <w:fldChar w:fldCharType="separate"/>
      </w:r>
      <w:r w:rsidR="00025A41">
        <w:rPr>
          <w:noProof/>
        </w:rPr>
        <w:t>120</w:t>
      </w:r>
      <w:r w:rsidR="003804B0">
        <w:rPr>
          <w:noProof/>
        </w:rPr>
        <w:fldChar w:fldCharType="end"/>
      </w:r>
      <w:bookmarkEnd w:id="238"/>
      <w:r>
        <w:t xml:space="preserve">: </w:t>
      </w:r>
      <w:r w:rsidRPr="004C5D72">
        <w:t xml:space="preserve">Usability Questionnaire - Question </w:t>
      </w:r>
      <w:r>
        <w:t>25</w:t>
      </w:r>
      <w:r w:rsidRPr="004C5D72">
        <w:t xml:space="preserve"> Results</w:t>
      </w:r>
    </w:p>
    <w:p w14:paraId="5D9761C8" w14:textId="2F13C3F3" w:rsidR="005134CE" w:rsidRDefault="00787552" w:rsidP="004564E8">
      <w:r>
        <w:t xml:space="preserve">Participants did not find the website cumbersome (question 8 and 24 results) </w:t>
      </w:r>
      <w:r w:rsidR="009E28C6">
        <w:t xml:space="preserve">and </w:t>
      </w:r>
      <w:r w:rsidR="00E057F0">
        <w:t xml:space="preserve">expressed varied views on being confident using the system </w:t>
      </w:r>
      <w:r w:rsidR="00EE40F4">
        <w:t>from question</w:t>
      </w:r>
      <w:r w:rsidR="00DC0743">
        <w:t>s</w:t>
      </w:r>
      <w:r w:rsidR="00EE40F4">
        <w:t xml:space="preserve"> 9 and 25 results (</w:t>
      </w:r>
      <w:r w:rsidR="008A3C84">
        <w:fldChar w:fldCharType="begin"/>
      </w:r>
      <w:r w:rsidR="008A3C84">
        <w:instrText xml:space="preserve"> REF _Ref102577004 \h </w:instrText>
      </w:r>
      <w:r w:rsidR="008A3C84">
        <w:fldChar w:fldCharType="separate"/>
      </w:r>
      <w:r w:rsidR="00025A41">
        <w:t xml:space="preserve">Figure </w:t>
      </w:r>
      <w:r w:rsidR="00025A41">
        <w:rPr>
          <w:noProof/>
        </w:rPr>
        <w:t>119</w:t>
      </w:r>
      <w:r w:rsidR="008A3C84">
        <w:fldChar w:fldCharType="end"/>
      </w:r>
      <w:r w:rsidR="008A3C84">
        <w:t xml:space="preserve"> and </w:t>
      </w:r>
      <w:r w:rsidR="008A3C84">
        <w:fldChar w:fldCharType="begin"/>
      </w:r>
      <w:r w:rsidR="008A3C84">
        <w:instrText xml:space="preserve"> REF _Ref102577005 \h </w:instrText>
      </w:r>
      <w:r w:rsidR="008A3C84">
        <w:fldChar w:fldCharType="separate"/>
      </w:r>
      <w:r w:rsidR="00025A41">
        <w:t xml:space="preserve">Figure </w:t>
      </w:r>
      <w:r w:rsidR="00025A41">
        <w:rPr>
          <w:noProof/>
        </w:rPr>
        <w:t>120</w:t>
      </w:r>
      <w:r w:rsidR="008A3C84">
        <w:fldChar w:fldCharType="end"/>
      </w:r>
      <w:r w:rsidR="00EE40F4">
        <w:t>)</w:t>
      </w:r>
      <w:r w:rsidR="005071AC">
        <w:t xml:space="preserve">. </w:t>
      </w:r>
      <w:r w:rsidR="007D6414">
        <w:t xml:space="preserve">As </w:t>
      </w:r>
      <w:r w:rsidR="005071AC">
        <w:t xml:space="preserve">some participants </w:t>
      </w:r>
      <w:r w:rsidR="00960844">
        <w:t>fe</w:t>
      </w:r>
      <w:r w:rsidR="007D6414">
        <w:t xml:space="preserve">lt more </w:t>
      </w:r>
      <w:r w:rsidR="00960844">
        <w:t xml:space="preserve">experience </w:t>
      </w:r>
      <w:r w:rsidR="007D6414">
        <w:t>was ne</w:t>
      </w:r>
      <w:r w:rsidR="00653A2E">
        <w:t>ed</w:t>
      </w:r>
      <w:r w:rsidR="007D6414">
        <w:t xml:space="preserve">ed to </w:t>
      </w:r>
      <w:r w:rsidR="00960844">
        <w:t xml:space="preserve">gain </w:t>
      </w:r>
      <w:r w:rsidR="00B43175">
        <w:t xml:space="preserve">more </w:t>
      </w:r>
      <w:r w:rsidR="00960844">
        <w:t>confidence.</w:t>
      </w:r>
    </w:p>
    <w:p w14:paraId="7385DEF8" w14:textId="03254CA5" w:rsidR="005134CE" w:rsidRDefault="00934485" w:rsidP="004564E8">
      <w:r>
        <w:t>A</w:t>
      </w:r>
      <w:r w:rsidR="00A96379">
        <w:t xml:space="preserve">nswers from questions 10 and 26 </w:t>
      </w:r>
      <w:r w:rsidR="004D0464">
        <w:t xml:space="preserve">show </w:t>
      </w:r>
      <w:r w:rsidR="005A36D1">
        <w:t>most</w:t>
      </w:r>
      <w:r w:rsidR="004D0464">
        <w:t xml:space="preserve"> believe they </w:t>
      </w:r>
      <w:r w:rsidR="00653A2E">
        <w:t xml:space="preserve">would </w:t>
      </w:r>
      <w:r w:rsidR="004D0464">
        <w:t xml:space="preserve">not </w:t>
      </w:r>
      <w:r w:rsidR="007B5B06">
        <w:t xml:space="preserve">need to learn </w:t>
      </w:r>
      <w:r w:rsidR="00653A2E">
        <w:t xml:space="preserve">lots </w:t>
      </w:r>
      <w:r w:rsidR="007B5B06">
        <w:t>to use the system</w:t>
      </w:r>
      <w:r w:rsidR="00371102">
        <w:t xml:space="preserve"> and q</w:t>
      </w:r>
      <w:r w:rsidR="00365F54">
        <w:t>uestion</w:t>
      </w:r>
      <w:r w:rsidR="00371102">
        <w:t>s</w:t>
      </w:r>
      <w:r w:rsidR="00365F54">
        <w:t xml:space="preserve"> 11 </w:t>
      </w:r>
      <w:r w:rsidR="00371102">
        <w:t xml:space="preserve">and 27 </w:t>
      </w:r>
      <w:r w:rsidR="00365F54">
        <w:t xml:space="preserve">show participants </w:t>
      </w:r>
      <w:r w:rsidR="00371102">
        <w:t>can easily identify where they are in the system with the breadcrumb on pages being very informative</w:t>
      </w:r>
      <w:r w:rsidR="00A9008B">
        <w:t xml:space="preserve">. Some participants felt it was harder on a mobile device to </w:t>
      </w:r>
      <w:r w:rsidR="0032129F">
        <w:t>identify</w:t>
      </w:r>
      <w:r w:rsidR="00A9008B">
        <w:t xml:space="preserve"> where they were due to the screen size and suggested bigger font and a mobile application could fix this.</w:t>
      </w:r>
    </w:p>
    <w:p w14:paraId="03093FB9" w14:textId="77777777" w:rsidR="00601C00" w:rsidRDefault="00601C00" w:rsidP="00601C00">
      <w:pPr>
        <w:keepNext/>
        <w:spacing w:after="0"/>
      </w:pPr>
      <w:r>
        <w:rPr>
          <w:noProof/>
        </w:rPr>
        <w:drawing>
          <wp:inline distT="0" distB="0" distL="0" distR="0" wp14:anchorId="6A298941" wp14:editId="79F3456A">
            <wp:extent cx="5731510" cy="2411730"/>
            <wp:effectExtent l="0" t="0" r="2540" b="7620"/>
            <wp:docPr id="257" name="Picture 257"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 name="Picture 257" descr="Chart, pie chart&#10;&#10;Description automatically generated"/>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19DC5736" w14:textId="157CFED4" w:rsidR="00601C00" w:rsidRDefault="00601C00" w:rsidP="00601C00">
      <w:pPr>
        <w:pStyle w:val="Caption"/>
      </w:pPr>
      <w:bookmarkStart w:id="239" w:name="_Ref102581062"/>
      <w:r>
        <w:t xml:space="preserve">Figure </w:t>
      </w:r>
      <w:r w:rsidR="003804B0">
        <w:fldChar w:fldCharType="begin"/>
      </w:r>
      <w:r w:rsidR="003804B0">
        <w:instrText xml:space="preserve"> SEQ Figure \* ARABIC </w:instrText>
      </w:r>
      <w:r w:rsidR="003804B0">
        <w:fldChar w:fldCharType="separate"/>
      </w:r>
      <w:r w:rsidR="00025A41">
        <w:rPr>
          <w:noProof/>
        </w:rPr>
        <w:t>121</w:t>
      </w:r>
      <w:r w:rsidR="003804B0">
        <w:rPr>
          <w:noProof/>
        </w:rPr>
        <w:fldChar w:fldCharType="end"/>
      </w:r>
      <w:bookmarkEnd w:id="239"/>
      <w:r>
        <w:t xml:space="preserve">: </w:t>
      </w:r>
      <w:r w:rsidRPr="004C5D72">
        <w:t xml:space="preserve">Usability Questionnaire - Question </w:t>
      </w:r>
      <w:r>
        <w:t>28</w:t>
      </w:r>
      <w:r w:rsidRPr="004C5D72">
        <w:t xml:space="preserve"> Results</w:t>
      </w:r>
    </w:p>
    <w:p w14:paraId="23BDD04D" w14:textId="1DBC8338" w:rsidR="004C1ECF" w:rsidRDefault="00BE31EC" w:rsidP="004564E8">
      <w:r>
        <w:t>Participants</w:t>
      </w:r>
      <w:r w:rsidR="00904B27">
        <w:t xml:space="preserve"> </w:t>
      </w:r>
      <w:r w:rsidR="001B16E3">
        <w:t xml:space="preserve">mostly </w:t>
      </w:r>
      <w:r w:rsidR="00904B27">
        <w:t xml:space="preserve">agreed for question 12 that </w:t>
      </w:r>
      <w:r w:rsidR="001B16E3">
        <w:t>it was easy to understand what buttons and links do</w:t>
      </w:r>
      <w:r w:rsidR="006A7FA0">
        <w:t xml:space="preserve"> on a PC/Laptop</w:t>
      </w:r>
      <w:r w:rsidR="001B16E3">
        <w:t xml:space="preserve">, due </w:t>
      </w:r>
      <w:r w:rsidR="001B5CFB">
        <w:t xml:space="preserve">to recognisable icons, text </w:t>
      </w:r>
      <w:r w:rsidR="006A7FA0">
        <w:t xml:space="preserve">and tooltips </w:t>
      </w:r>
      <w:r w:rsidR="00583F5E">
        <w:t xml:space="preserve">that describe </w:t>
      </w:r>
      <w:r w:rsidR="00E76775">
        <w:t xml:space="preserve">the </w:t>
      </w:r>
      <w:r w:rsidR="00583F5E">
        <w:t>usage.</w:t>
      </w:r>
      <w:r w:rsidR="005632EF">
        <w:t xml:space="preserve"> </w:t>
      </w:r>
      <w:r w:rsidR="009A6FB6">
        <w:t xml:space="preserve">However, on a mobile device question 28 shows more varied responses </w:t>
      </w:r>
      <w:r w:rsidR="006A4632">
        <w:t>(</w:t>
      </w:r>
      <w:r w:rsidR="00DE425B">
        <w:fldChar w:fldCharType="begin"/>
      </w:r>
      <w:r w:rsidR="00DE425B">
        <w:instrText xml:space="preserve"> REF _Ref102581062 \h </w:instrText>
      </w:r>
      <w:r w:rsidR="00DE425B">
        <w:fldChar w:fldCharType="separate"/>
      </w:r>
      <w:r w:rsidR="00025A41">
        <w:t xml:space="preserve">Figure </w:t>
      </w:r>
      <w:r w:rsidR="00025A41">
        <w:rPr>
          <w:noProof/>
        </w:rPr>
        <w:t>121</w:t>
      </w:r>
      <w:r w:rsidR="00DE425B">
        <w:fldChar w:fldCharType="end"/>
      </w:r>
      <w:r w:rsidR="006A4632">
        <w:t>), with a mix of answers.</w:t>
      </w:r>
      <w:r w:rsidR="00930791">
        <w:t xml:space="preserve"> Participants elaborated in interviews that </w:t>
      </w:r>
      <w:r w:rsidR="00131AA7">
        <w:t xml:space="preserve">although most icons and text </w:t>
      </w:r>
      <w:r w:rsidR="00191CFD">
        <w:t xml:space="preserve">for buttons and links </w:t>
      </w:r>
      <w:r w:rsidR="00131AA7">
        <w:t xml:space="preserve">were understandable, </w:t>
      </w:r>
      <w:r w:rsidR="009B2CD0">
        <w:t xml:space="preserve">as </w:t>
      </w:r>
      <w:r w:rsidR="00131AA7">
        <w:t>tooltips are unusable</w:t>
      </w:r>
      <w:r w:rsidR="009B2CD0">
        <w:t xml:space="preserve"> on a mobile device this</w:t>
      </w:r>
      <w:r w:rsidR="00131AA7">
        <w:t xml:space="preserve"> </w:t>
      </w:r>
      <w:r w:rsidR="00395C1E">
        <w:t>means th</w:t>
      </w:r>
      <w:r w:rsidR="009B2CD0">
        <w:t>ere</w:t>
      </w:r>
      <w:r w:rsidR="00395C1E">
        <w:t xml:space="preserve"> us</w:t>
      </w:r>
      <w:r w:rsidR="009B2CD0">
        <w:t>e</w:t>
      </w:r>
      <w:r w:rsidR="00395C1E">
        <w:t xml:space="preserve"> is harder to determine</w:t>
      </w:r>
      <w:r w:rsidR="004D2225">
        <w:t xml:space="preserve">, </w:t>
      </w:r>
      <w:r w:rsidR="00F57ACF">
        <w:t>especially</w:t>
      </w:r>
      <w:r w:rsidR="004D2225">
        <w:t xml:space="preserve"> </w:t>
      </w:r>
      <w:r w:rsidR="00660283">
        <w:t xml:space="preserve">with </w:t>
      </w:r>
      <w:r w:rsidR="004D2225">
        <w:t>buttons</w:t>
      </w:r>
      <w:r w:rsidR="00660283">
        <w:t xml:space="preserve"> only with an icon</w:t>
      </w:r>
      <w:r w:rsidR="004D2225">
        <w:t>.</w:t>
      </w:r>
    </w:p>
    <w:p w14:paraId="51529A8A" w14:textId="43000CFA" w:rsidR="007F16E2" w:rsidRDefault="00652956" w:rsidP="004564E8">
      <w:r>
        <w:t xml:space="preserve">Results of questions 13 and 29 show all participants felt </w:t>
      </w:r>
      <w:r w:rsidR="00FB0AE2">
        <w:t>they were</w:t>
      </w:r>
      <w:r>
        <w:t xml:space="preserve"> not forced into completing actions, </w:t>
      </w:r>
      <w:r w:rsidR="00FB0AE2">
        <w:t xml:space="preserve">as they explained </w:t>
      </w:r>
      <w:r w:rsidR="00A92839">
        <w:t>there was always an option to cancel or go back.</w:t>
      </w:r>
    </w:p>
    <w:p w14:paraId="1B58E682" w14:textId="52065F1F" w:rsidR="00F4355C" w:rsidRDefault="00F4355C" w:rsidP="004564E8">
      <w:r>
        <w:lastRenderedPageBreak/>
        <w:t>Across both devices</w:t>
      </w:r>
      <w:r w:rsidR="00660283">
        <w:t>,</w:t>
      </w:r>
      <w:r>
        <w:t xml:space="preserve"> participants agreed that they </w:t>
      </w:r>
      <w:r w:rsidR="00CB736C">
        <w:t>were</w:t>
      </w:r>
      <w:r>
        <w:t xml:space="preserve"> notified of any mistakes (questions 14 and 30) and errors (questions 15 and 31) made</w:t>
      </w:r>
      <w:r w:rsidR="00C6690E">
        <w:t xml:space="preserve"> </w:t>
      </w:r>
      <w:r w:rsidR="004D46DB">
        <w:t xml:space="preserve">and how to fix them. </w:t>
      </w:r>
      <w:r w:rsidR="004611A9">
        <w:t xml:space="preserve">They praised red highlighting on incorrect or missing input boxes and red boxes </w:t>
      </w:r>
      <w:r w:rsidR="00CB736C">
        <w:t xml:space="preserve">containing clear </w:t>
      </w:r>
      <w:r w:rsidR="004611A9">
        <w:t xml:space="preserve">text </w:t>
      </w:r>
      <w:r w:rsidR="00CB736C">
        <w:t xml:space="preserve">on the mistake or error and how to resolve it. </w:t>
      </w:r>
      <w:r w:rsidR="00717559">
        <w:t>On the mobile device</w:t>
      </w:r>
      <w:r w:rsidR="00660283">
        <w:t>,</w:t>
      </w:r>
      <w:r w:rsidR="00717559">
        <w:t xml:space="preserve"> a participant disagreed with error help being clear, as they felt the smaller screen size reduced the clarity.</w:t>
      </w:r>
    </w:p>
    <w:p w14:paraId="6C0E8E88" w14:textId="77777777" w:rsidR="00BA346A" w:rsidRDefault="00BA346A" w:rsidP="00BA346A">
      <w:pPr>
        <w:keepNext/>
        <w:spacing w:after="0"/>
      </w:pPr>
      <w:r>
        <w:rPr>
          <w:noProof/>
        </w:rPr>
        <w:drawing>
          <wp:inline distT="0" distB="0" distL="0" distR="0" wp14:anchorId="04267152" wp14:editId="3793FA8F">
            <wp:extent cx="5731510" cy="2411730"/>
            <wp:effectExtent l="0" t="0" r="2540" b="7620"/>
            <wp:docPr id="270" name="Picture 270"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Picture 270" descr="Chart, pie chart&#10;&#10;Description automatically generated"/>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09C19C7E" w14:textId="065347A0" w:rsidR="006751EF" w:rsidRDefault="00BA346A" w:rsidP="00BA346A">
      <w:pPr>
        <w:pStyle w:val="Caption"/>
      </w:pPr>
      <w:bookmarkStart w:id="240" w:name="_Ref102587292"/>
      <w:r>
        <w:t xml:space="preserve">Figure </w:t>
      </w:r>
      <w:r w:rsidR="003804B0">
        <w:fldChar w:fldCharType="begin"/>
      </w:r>
      <w:r w:rsidR="003804B0">
        <w:instrText xml:space="preserve"> SEQ Figure \* ARABIC </w:instrText>
      </w:r>
      <w:r w:rsidR="003804B0">
        <w:fldChar w:fldCharType="separate"/>
      </w:r>
      <w:r w:rsidR="00025A41">
        <w:rPr>
          <w:noProof/>
        </w:rPr>
        <w:t>122</w:t>
      </w:r>
      <w:r w:rsidR="003804B0">
        <w:rPr>
          <w:noProof/>
        </w:rPr>
        <w:fldChar w:fldCharType="end"/>
      </w:r>
      <w:bookmarkEnd w:id="240"/>
      <w:r w:rsidRPr="0010338A">
        <w:t xml:space="preserve">: Usability Questionnaire - Question </w:t>
      </w:r>
      <w:r>
        <w:t>16</w:t>
      </w:r>
      <w:r w:rsidRPr="0010338A">
        <w:t xml:space="preserve"> Results</w:t>
      </w:r>
    </w:p>
    <w:p w14:paraId="29518B4B" w14:textId="77777777" w:rsidR="00BA346A" w:rsidRDefault="00BA346A" w:rsidP="00BA346A">
      <w:pPr>
        <w:keepNext/>
        <w:spacing w:after="0"/>
      </w:pPr>
      <w:r>
        <w:rPr>
          <w:noProof/>
        </w:rPr>
        <w:drawing>
          <wp:inline distT="0" distB="0" distL="0" distR="0" wp14:anchorId="138C59DB" wp14:editId="69169A81">
            <wp:extent cx="5731510" cy="2411730"/>
            <wp:effectExtent l="0" t="0" r="2540" b="7620"/>
            <wp:docPr id="271" name="Picture 27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 name="Picture 271" descr="Chart, pie chart&#10;&#10;Description automatically generated"/>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0AA0332D" w14:textId="61D83790" w:rsidR="00BA346A" w:rsidRDefault="00BA346A" w:rsidP="00BA346A">
      <w:pPr>
        <w:pStyle w:val="Caption"/>
      </w:pPr>
      <w:bookmarkStart w:id="241" w:name="_Ref102587296"/>
      <w:r>
        <w:t xml:space="preserve">Figure </w:t>
      </w:r>
      <w:r w:rsidR="003804B0">
        <w:fldChar w:fldCharType="begin"/>
      </w:r>
      <w:r w:rsidR="003804B0">
        <w:instrText xml:space="preserve"> SEQ Figure \* ARABIC </w:instrText>
      </w:r>
      <w:r w:rsidR="003804B0">
        <w:fldChar w:fldCharType="separate"/>
      </w:r>
      <w:r w:rsidR="00025A41">
        <w:rPr>
          <w:noProof/>
        </w:rPr>
        <w:t>123</w:t>
      </w:r>
      <w:r w:rsidR="003804B0">
        <w:rPr>
          <w:noProof/>
        </w:rPr>
        <w:fldChar w:fldCharType="end"/>
      </w:r>
      <w:bookmarkEnd w:id="241"/>
      <w:r w:rsidRPr="00FD4887">
        <w:t xml:space="preserve">: Usability Questionnaire - Question </w:t>
      </w:r>
      <w:r>
        <w:t>32</w:t>
      </w:r>
      <w:r w:rsidRPr="00FD4887">
        <w:t xml:space="preserve"> Results</w:t>
      </w:r>
    </w:p>
    <w:p w14:paraId="0CFD5E3B" w14:textId="77B68560" w:rsidR="00BA346A" w:rsidRPr="00BA346A" w:rsidRDefault="001B1732" w:rsidP="00BA346A">
      <w:r>
        <w:t xml:space="preserve">Questions 16 and 32 provided mixed </w:t>
      </w:r>
      <w:r w:rsidR="00201A8E">
        <w:t xml:space="preserve">responses </w:t>
      </w:r>
      <w:r w:rsidR="00660283">
        <w:t>to</w:t>
      </w:r>
      <w:r w:rsidR="00F4414D">
        <w:t xml:space="preserve"> the help provided on the website.</w:t>
      </w:r>
      <w:r w:rsidR="00BC0B24">
        <w:t xml:space="preserve"> </w:t>
      </w:r>
      <w:r w:rsidR="00F4414D">
        <w:t>O</w:t>
      </w:r>
      <w:r w:rsidR="00BC0B24">
        <w:t>n a PC/Laptop</w:t>
      </w:r>
      <w:r w:rsidR="0045038A">
        <w:t xml:space="preserve"> (</w:t>
      </w:r>
      <w:r w:rsidR="0045038A">
        <w:fldChar w:fldCharType="begin"/>
      </w:r>
      <w:r w:rsidR="0045038A">
        <w:instrText xml:space="preserve"> REF _Ref102587292 \h </w:instrText>
      </w:r>
      <w:r w:rsidR="0045038A">
        <w:fldChar w:fldCharType="separate"/>
      </w:r>
      <w:r w:rsidR="00025A41">
        <w:t xml:space="preserve">Figure </w:t>
      </w:r>
      <w:r w:rsidR="00025A41">
        <w:rPr>
          <w:noProof/>
        </w:rPr>
        <w:t>122</w:t>
      </w:r>
      <w:r w:rsidR="0045038A">
        <w:fldChar w:fldCharType="end"/>
      </w:r>
      <w:r w:rsidR="0045038A">
        <w:t>)</w:t>
      </w:r>
      <w:r w:rsidR="00F4414D">
        <w:t>,</w:t>
      </w:r>
      <w:r w:rsidR="00BC0B24">
        <w:t xml:space="preserve"> participants </w:t>
      </w:r>
      <w:r w:rsidR="002A15CB">
        <w:t>generally</w:t>
      </w:r>
      <w:r w:rsidR="0045038A">
        <w:t xml:space="preserve"> </w:t>
      </w:r>
      <w:r w:rsidR="002A15CB">
        <w:t>thought they were provided with adequate help</w:t>
      </w:r>
      <w:r w:rsidR="00AB3DEA">
        <w:t xml:space="preserve"> through </w:t>
      </w:r>
      <w:r w:rsidR="00D7165B">
        <w:t xml:space="preserve">button and link tooltips and </w:t>
      </w:r>
      <w:r w:rsidR="00AB3DEA">
        <w:t>mistake and error alerts</w:t>
      </w:r>
      <w:r w:rsidR="002A15CB">
        <w:t xml:space="preserve">, </w:t>
      </w:r>
      <w:r w:rsidR="00AB3DEA">
        <w:t>but</w:t>
      </w:r>
      <w:r w:rsidR="002A15CB">
        <w:t xml:space="preserve"> some</w:t>
      </w:r>
      <w:r w:rsidR="00AB3DEA">
        <w:t xml:space="preserve"> were</w:t>
      </w:r>
      <w:r w:rsidR="002A15CB">
        <w:t xml:space="preserve"> unsure and </w:t>
      </w:r>
      <w:r w:rsidR="003B78E5">
        <w:t>in disagreement</w:t>
      </w:r>
      <w:r w:rsidR="00AB3DEA">
        <w:t xml:space="preserve">, </w:t>
      </w:r>
      <w:r w:rsidR="00D7165B">
        <w:t>as they felt it could be improved with walkthroughs on how to complete certain tasks.</w:t>
      </w:r>
      <w:r w:rsidR="00A80D83">
        <w:t xml:space="preserve"> </w:t>
      </w:r>
      <w:r w:rsidR="003C037C">
        <w:t>On a mobile device (</w:t>
      </w:r>
      <w:r w:rsidR="003C037C">
        <w:fldChar w:fldCharType="begin"/>
      </w:r>
      <w:r w:rsidR="003C037C">
        <w:instrText xml:space="preserve"> REF _Ref102587296 \h </w:instrText>
      </w:r>
      <w:r w:rsidR="003C037C">
        <w:fldChar w:fldCharType="separate"/>
      </w:r>
      <w:r w:rsidR="00025A41">
        <w:t xml:space="preserve">Figure </w:t>
      </w:r>
      <w:r w:rsidR="00025A41">
        <w:rPr>
          <w:noProof/>
        </w:rPr>
        <w:t>123</w:t>
      </w:r>
      <w:r w:rsidR="003C037C">
        <w:fldChar w:fldCharType="end"/>
      </w:r>
      <w:r w:rsidR="003C037C">
        <w:t>), participants were mixed</w:t>
      </w:r>
      <w:r w:rsidR="00A03A19">
        <w:t>,</w:t>
      </w:r>
      <w:r w:rsidR="007A1514">
        <w:t xml:space="preserve"> with those in agreement </w:t>
      </w:r>
      <w:r w:rsidR="00900438">
        <w:t>citing</w:t>
      </w:r>
      <w:r w:rsidR="007A1514">
        <w:t xml:space="preserve"> the same reasons as on PC/Laptop and those in disagreement wanting similar walkthroughs with the additional reason that with lack of tooltips on mobile it is harder to understand certain buttons and links.</w:t>
      </w:r>
    </w:p>
    <w:p w14:paraId="7FD66C3D" w14:textId="77777777" w:rsidR="004C1ECF" w:rsidRDefault="00AA05F2" w:rsidP="004C1ECF">
      <w:pPr>
        <w:keepNext/>
        <w:spacing w:after="0"/>
      </w:pPr>
      <w:r>
        <w:rPr>
          <w:noProof/>
        </w:rPr>
        <w:lastRenderedPageBreak/>
        <w:drawing>
          <wp:inline distT="0" distB="0" distL="0" distR="0" wp14:anchorId="0A9F3430" wp14:editId="04BAEC85">
            <wp:extent cx="5731510" cy="2411730"/>
            <wp:effectExtent l="0" t="0" r="2540" b="7620"/>
            <wp:docPr id="256" name="Picture 256"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Picture 256" descr="Chart, bubble chart&#10;&#10;Description automatically generated"/>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00AFF3A8" w14:textId="7AE9A688" w:rsidR="0077449A" w:rsidRDefault="004C1ECF" w:rsidP="004C1ECF">
      <w:pPr>
        <w:pStyle w:val="Caption"/>
      </w:pPr>
      <w:bookmarkStart w:id="242" w:name="_Ref102580572"/>
      <w:r>
        <w:t xml:space="preserve">Figure </w:t>
      </w:r>
      <w:r w:rsidR="003804B0">
        <w:fldChar w:fldCharType="begin"/>
      </w:r>
      <w:r w:rsidR="003804B0">
        <w:instrText xml:space="preserve"> SEQ Figure \* A</w:instrText>
      </w:r>
      <w:r w:rsidR="003804B0">
        <w:instrText xml:space="preserve">RABIC </w:instrText>
      </w:r>
      <w:r w:rsidR="003804B0">
        <w:fldChar w:fldCharType="separate"/>
      </w:r>
      <w:r w:rsidR="00025A41">
        <w:rPr>
          <w:noProof/>
        </w:rPr>
        <w:t>124</w:t>
      </w:r>
      <w:r w:rsidR="003804B0">
        <w:rPr>
          <w:noProof/>
        </w:rPr>
        <w:fldChar w:fldCharType="end"/>
      </w:r>
      <w:bookmarkEnd w:id="242"/>
      <w:r>
        <w:t>: Interview</w:t>
      </w:r>
      <w:r>
        <w:rPr>
          <w:noProof/>
        </w:rPr>
        <w:t xml:space="preserve"> Errors Found Result</w:t>
      </w:r>
    </w:p>
    <w:p w14:paraId="48A997A0" w14:textId="3255B11E" w:rsidR="00AA05F2" w:rsidRDefault="00AA05F2" w:rsidP="004564E8">
      <w:r>
        <w:t>I additionally discovered during the interviews that no errors with the system were found</w:t>
      </w:r>
      <w:r w:rsidR="0062107A">
        <w:t xml:space="preserve"> (</w:t>
      </w:r>
      <w:r w:rsidR="0062107A">
        <w:fldChar w:fldCharType="begin"/>
      </w:r>
      <w:r w:rsidR="0062107A">
        <w:instrText xml:space="preserve"> REF _Ref102580572 \h </w:instrText>
      </w:r>
      <w:r w:rsidR="0062107A">
        <w:fldChar w:fldCharType="separate"/>
      </w:r>
      <w:r w:rsidR="00025A41">
        <w:t xml:space="preserve">Figure </w:t>
      </w:r>
      <w:r w:rsidR="00025A41">
        <w:rPr>
          <w:noProof/>
        </w:rPr>
        <w:t>124</w:t>
      </w:r>
      <w:r w:rsidR="0062107A">
        <w:fldChar w:fldCharType="end"/>
      </w:r>
      <w:r w:rsidR="0062107A">
        <w:t>)</w:t>
      </w:r>
      <w:r w:rsidR="000203AA">
        <w:t>.</w:t>
      </w:r>
    </w:p>
    <w:p w14:paraId="539B8450" w14:textId="0BE02409" w:rsidR="0077449A" w:rsidRDefault="0077449A" w:rsidP="004564E8"/>
    <w:p w14:paraId="724B3B7E" w14:textId="75375DDB" w:rsidR="009B7E10" w:rsidRDefault="000C125C" w:rsidP="009B7E10">
      <w:r>
        <w:t xml:space="preserve">Participants suggested during interviews that </w:t>
      </w:r>
      <w:r w:rsidR="009B7E10">
        <w:t>adding a walkthrough help page on how to complete certain tasks</w:t>
      </w:r>
      <w:r w:rsidR="00E90344">
        <w:t xml:space="preserve"> would be a useful addition, along with the option to open saved checklists on the </w:t>
      </w:r>
      <w:r w:rsidR="00E90344">
        <w:fldChar w:fldCharType="begin"/>
      </w:r>
      <w:r w:rsidR="00E90344">
        <w:instrText xml:space="preserve"> REF _Ref100955549 \h </w:instrText>
      </w:r>
      <w:r w:rsidR="00E90344">
        <w:fldChar w:fldCharType="separate"/>
      </w:r>
      <w:r w:rsidR="00025A41">
        <w:t>Piece Checklist Page</w:t>
      </w:r>
      <w:r w:rsidR="00E90344">
        <w:fldChar w:fldCharType="end"/>
      </w:r>
      <w:r w:rsidR="00E90344">
        <w:t xml:space="preserve"> and a mobile application.</w:t>
      </w:r>
    </w:p>
    <w:p w14:paraId="30D32DA2" w14:textId="4B36589E" w:rsidR="000C125C" w:rsidRDefault="000C125C" w:rsidP="004564E8"/>
    <w:p w14:paraId="4B966B08" w14:textId="77777777" w:rsidR="000C125C" w:rsidRDefault="000C125C" w:rsidP="004564E8"/>
    <w:p w14:paraId="6080C876" w14:textId="45DF0047" w:rsidR="00A059BA" w:rsidRDefault="00A059BA" w:rsidP="00A059BA">
      <w:pPr>
        <w:pStyle w:val="Heading3"/>
      </w:pPr>
      <w:r>
        <w:t>Usability Questionnaire and Interview Conclusion</w:t>
      </w:r>
    </w:p>
    <w:p w14:paraId="748AE644" w14:textId="0EF8C32C" w:rsidR="00F3573B" w:rsidRDefault="00F3573B" w:rsidP="004564E8">
      <w:r>
        <w:t xml:space="preserve">I can infer from </w:t>
      </w:r>
      <w:r w:rsidR="008D1713">
        <w:t>the results of the questionnaire and interview</w:t>
      </w:r>
      <w:r w:rsidR="001D0261">
        <w:t xml:space="preserve"> that I have </w:t>
      </w:r>
      <w:r w:rsidR="00BC08C4">
        <w:t>successfully</w:t>
      </w:r>
      <w:r w:rsidR="001D0261">
        <w:t xml:space="preserve"> managed to create a simplistic, easy to use, consistent device adaptable website</w:t>
      </w:r>
      <w:r w:rsidR="00D71B6B">
        <w:t>, that functions effectively and produces no errors.</w:t>
      </w:r>
    </w:p>
    <w:p w14:paraId="671A03B0" w14:textId="553886EF" w:rsidR="00576104" w:rsidRDefault="00D55299" w:rsidP="004564E8">
      <w:r>
        <w:t>The addition of a help/walkthrough page for certain tasks, as suggested in interviews, would improve user</w:t>
      </w:r>
      <w:r w:rsidR="009869AA">
        <w:t>s’</w:t>
      </w:r>
      <w:r>
        <w:t xml:space="preserve"> confidence and understanding of buttons, links and feature use.</w:t>
      </w:r>
    </w:p>
    <w:p w14:paraId="5AF93946" w14:textId="1F6DB24F" w:rsidR="00B462B9" w:rsidRDefault="008D1713" w:rsidP="004564E8">
      <w:r>
        <w:t xml:space="preserve">I can </w:t>
      </w:r>
      <w:r w:rsidR="00F3573B">
        <w:t xml:space="preserve">additionally </w:t>
      </w:r>
      <w:r>
        <w:t>deduce</w:t>
      </w:r>
      <w:r w:rsidR="00C7064B">
        <w:t>,</w:t>
      </w:r>
      <w:r>
        <w:t xml:space="preserve"> that </w:t>
      </w:r>
      <w:r w:rsidR="002B3C9D">
        <w:t xml:space="preserve">while the website is usable on a mobile device there is scope for it to be improved and most participants felt a dedicated mobile application would address these </w:t>
      </w:r>
      <w:r w:rsidR="00A059BA">
        <w:t>issues</w:t>
      </w:r>
      <w:r w:rsidR="002B3C9D">
        <w:t>.</w:t>
      </w:r>
    </w:p>
    <w:p w14:paraId="60D93B39" w14:textId="77777777" w:rsidR="00B462B9" w:rsidRDefault="00B462B9" w:rsidP="004564E8"/>
    <w:p w14:paraId="678DD8B8" w14:textId="77777777" w:rsidR="004564E8" w:rsidRDefault="004564E8" w:rsidP="004564E8">
      <w:pPr>
        <w:pStyle w:val="Heading2"/>
      </w:pPr>
      <w:r>
        <w:t>Critical Appraisal</w:t>
      </w:r>
    </w:p>
    <w:p w14:paraId="47BFEC66" w14:textId="50C04878" w:rsidR="004564E8" w:rsidRDefault="00183949" w:rsidP="00183949">
      <w:pPr>
        <w:pStyle w:val="Heading3"/>
      </w:pPr>
      <w:r>
        <w:t>Summary</w:t>
      </w:r>
      <w:r w:rsidR="001A1A54">
        <w:t xml:space="preserve"> and Critical Analysis</w:t>
      </w:r>
    </w:p>
    <w:p w14:paraId="36C95E65" w14:textId="248AC01D" w:rsidR="005221EF" w:rsidRDefault="005221EF" w:rsidP="005221EF">
      <w:r>
        <w:t xml:space="preserve">As mentioned </w:t>
      </w:r>
      <w:r>
        <w:fldChar w:fldCharType="begin"/>
      </w:r>
      <w:r>
        <w:instrText xml:space="preserve"> REF _Ref102303118 \p \h </w:instrText>
      </w:r>
      <w:r>
        <w:fldChar w:fldCharType="separate"/>
      </w:r>
      <w:r w:rsidR="00025A41">
        <w:t>above</w:t>
      </w:r>
      <w:r>
        <w:fldChar w:fldCharType="end"/>
      </w:r>
      <w:r>
        <w:t xml:space="preserve"> (</w:t>
      </w:r>
      <w:r>
        <w:fldChar w:fldCharType="begin"/>
      </w:r>
      <w:r>
        <w:instrText xml:space="preserve"> REF _Ref102303118 \r \h </w:instrText>
      </w:r>
      <w:r>
        <w:fldChar w:fldCharType="separate"/>
      </w:r>
      <w:r w:rsidR="00025A41">
        <w:t>6</w:t>
      </w:r>
      <w:r>
        <w:fldChar w:fldCharType="end"/>
      </w:r>
      <w:r>
        <w:t xml:space="preserve"> </w:t>
      </w:r>
      <w:r>
        <w:fldChar w:fldCharType="begin"/>
      </w:r>
      <w:r>
        <w:instrText xml:space="preserve"> REF _Ref102303118 \h </w:instrText>
      </w:r>
      <w:r>
        <w:fldChar w:fldCharType="separate"/>
      </w:r>
      <w:r w:rsidR="00025A41">
        <w:t>Results and Discussion</w:t>
      </w:r>
      <w:r>
        <w:fldChar w:fldCharType="end"/>
      </w:r>
      <w:r>
        <w:t>)</w:t>
      </w:r>
      <w:r w:rsidR="00966CBF">
        <w:t xml:space="preserve"> </w:t>
      </w:r>
      <w:r w:rsidR="00E338A2">
        <w:t xml:space="preserve">I met the </w:t>
      </w:r>
      <w:r w:rsidR="00265B99">
        <w:t>a</w:t>
      </w:r>
      <w:r w:rsidR="00E338A2">
        <w:t>im of my project and completed all the objects I set out to complete.</w:t>
      </w:r>
    </w:p>
    <w:p w14:paraId="59B8F956" w14:textId="1C81F492" w:rsidR="009A5CDF" w:rsidRPr="005221EF" w:rsidRDefault="009A5CDF" w:rsidP="009A5CDF">
      <w:pPr>
        <w:pStyle w:val="Heading4"/>
      </w:pPr>
      <w:r>
        <w:t>Requirements</w:t>
      </w:r>
    </w:p>
    <w:p w14:paraId="0F1C2178" w14:textId="066A252A" w:rsidR="009A5CDF" w:rsidRDefault="006F4D99" w:rsidP="006F4D99">
      <w:r w:rsidRPr="001513FF">
        <w:t xml:space="preserve">When comparing my completed system to the requirements I set </w:t>
      </w:r>
      <w:r w:rsidRPr="001513FF">
        <w:fldChar w:fldCharType="begin"/>
      </w:r>
      <w:r w:rsidRPr="001513FF">
        <w:instrText xml:space="preserve"> REF _Ref102229647 \p \h  \* MERGEFORMAT </w:instrText>
      </w:r>
      <w:r w:rsidRPr="001513FF">
        <w:fldChar w:fldCharType="separate"/>
      </w:r>
      <w:r w:rsidR="00025A41">
        <w:t>above</w:t>
      </w:r>
      <w:r w:rsidRPr="001513FF">
        <w:fldChar w:fldCharType="end"/>
      </w:r>
      <w:r w:rsidRPr="001513FF">
        <w:t xml:space="preserve"> (</w:t>
      </w:r>
      <w:r w:rsidRPr="001513FF">
        <w:fldChar w:fldCharType="begin"/>
      </w:r>
      <w:r w:rsidRPr="001513FF">
        <w:instrText xml:space="preserve"> REF _Ref102229632 \r \h  \* MERGEFORMAT </w:instrText>
      </w:r>
      <w:r w:rsidRPr="001513FF">
        <w:fldChar w:fldCharType="separate"/>
      </w:r>
      <w:r w:rsidR="00025A41">
        <w:t>3</w:t>
      </w:r>
      <w:r w:rsidRPr="001513FF">
        <w:fldChar w:fldCharType="end"/>
      </w:r>
      <w:r w:rsidRPr="001513FF">
        <w:t xml:space="preserve"> </w:t>
      </w:r>
      <w:r w:rsidRPr="001513FF">
        <w:fldChar w:fldCharType="begin"/>
      </w:r>
      <w:r w:rsidRPr="001513FF">
        <w:instrText xml:space="preserve"> REF _Ref102229635 \h  \* MERGEFORMAT </w:instrText>
      </w:r>
      <w:r w:rsidRPr="001513FF">
        <w:fldChar w:fldCharType="separate"/>
      </w:r>
      <w:r w:rsidR="00025A41">
        <w:t>Requirements</w:t>
      </w:r>
      <w:r w:rsidRPr="001513FF">
        <w:fldChar w:fldCharType="end"/>
      </w:r>
      <w:r w:rsidRPr="001513FF">
        <w:t xml:space="preserve">), I managed to complete all of my project’s </w:t>
      </w:r>
      <w:r w:rsidRPr="001513FF">
        <w:fldChar w:fldCharType="begin"/>
      </w:r>
      <w:r w:rsidRPr="001513FF">
        <w:instrText xml:space="preserve"> REF _Ref102229940 \h  \* MERGEFORMAT </w:instrText>
      </w:r>
      <w:r w:rsidRPr="001513FF">
        <w:fldChar w:fldCharType="separate"/>
      </w:r>
      <w:r w:rsidR="00025A41">
        <w:t>Key Features</w:t>
      </w:r>
      <w:r w:rsidRPr="001513FF">
        <w:fldChar w:fldCharType="end"/>
      </w:r>
      <w:r w:rsidR="00970C6F">
        <w:t xml:space="preserve">. As mentioned above in the </w:t>
      </w:r>
      <w:r w:rsidR="00970C6F">
        <w:fldChar w:fldCharType="begin"/>
      </w:r>
      <w:r w:rsidR="00970C6F">
        <w:instrText xml:space="preserve"> REF _Ref102303118 \h </w:instrText>
      </w:r>
      <w:r w:rsidR="00970C6F">
        <w:fldChar w:fldCharType="separate"/>
      </w:r>
      <w:r w:rsidR="00025A41">
        <w:t>Results and Discussion</w:t>
      </w:r>
      <w:r w:rsidR="00970C6F">
        <w:fldChar w:fldCharType="end"/>
      </w:r>
      <w:r w:rsidR="00970C6F">
        <w:t xml:space="preserve"> section, the website works well across both PC/Laptop and mobile devices, however, on a mobile device, certain pages are harder to view and use. </w:t>
      </w:r>
      <w:r w:rsidR="008452B7">
        <w:t>I</w:t>
      </w:r>
      <w:r w:rsidR="00970C6F">
        <w:t xml:space="preserve">n hindsight I would revise these </w:t>
      </w:r>
      <w:r w:rsidR="00B66758">
        <w:t>pages,</w:t>
      </w:r>
      <w:r w:rsidR="00970C6F">
        <w:t xml:space="preserve"> so </w:t>
      </w:r>
      <w:r w:rsidR="00970C6F">
        <w:lastRenderedPageBreak/>
        <w:t xml:space="preserve">they </w:t>
      </w:r>
      <w:r w:rsidR="00106919">
        <w:t>are displayed</w:t>
      </w:r>
      <w:r w:rsidR="00970C6F">
        <w:t xml:space="preserve"> better on mobile devices or create a mobile app as advised </w:t>
      </w:r>
      <w:r w:rsidR="00970C6F">
        <w:fldChar w:fldCharType="begin"/>
      </w:r>
      <w:r w:rsidR="00970C6F">
        <w:instrText xml:space="preserve"> REF _Ref102303118 \p \h </w:instrText>
      </w:r>
      <w:r w:rsidR="00970C6F">
        <w:fldChar w:fldCharType="separate"/>
      </w:r>
      <w:r w:rsidR="00025A41">
        <w:t>above</w:t>
      </w:r>
      <w:r w:rsidR="00970C6F">
        <w:fldChar w:fldCharType="end"/>
      </w:r>
      <w:r w:rsidR="00970C6F">
        <w:t xml:space="preserve"> in the </w:t>
      </w:r>
      <w:r w:rsidR="00970C6F">
        <w:fldChar w:fldCharType="begin"/>
      </w:r>
      <w:r w:rsidR="00970C6F">
        <w:instrText xml:space="preserve"> REF _Ref102303118 \h </w:instrText>
      </w:r>
      <w:r w:rsidR="00970C6F">
        <w:fldChar w:fldCharType="separate"/>
      </w:r>
      <w:r w:rsidR="00025A41">
        <w:t>Results and Discussion</w:t>
      </w:r>
      <w:r w:rsidR="00970C6F">
        <w:fldChar w:fldCharType="end"/>
      </w:r>
      <w:r w:rsidR="00970C6F">
        <w:t xml:space="preserve"> section.</w:t>
      </w:r>
    </w:p>
    <w:p w14:paraId="50666618" w14:textId="0E4D2FF2" w:rsidR="006F4D99" w:rsidRPr="001513FF" w:rsidRDefault="006F4D99" w:rsidP="006F4D99">
      <w:r w:rsidRPr="001513FF">
        <w:t xml:space="preserve">When it comes to the </w:t>
      </w:r>
      <w:r w:rsidRPr="001513FF">
        <w:fldChar w:fldCharType="begin"/>
      </w:r>
      <w:r w:rsidRPr="001513FF">
        <w:instrText xml:space="preserve"> REF _Ref102229947 \h  \* MERGEFORMAT </w:instrText>
      </w:r>
      <w:r w:rsidRPr="001513FF">
        <w:fldChar w:fldCharType="separate"/>
      </w:r>
      <w:r w:rsidR="00025A41">
        <w:t>Nice to Have</w:t>
      </w:r>
      <w:r w:rsidR="00025A41" w:rsidRPr="00C77081">
        <w:t xml:space="preserve"> Features</w:t>
      </w:r>
      <w:r w:rsidRPr="001513FF">
        <w:fldChar w:fldCharType="end"/>
      </w:r>
      <w:r w:rsidRPr="001513FF">
        <w:t xml:space="preserve"> I managed to complete all of them, however, users can not directly download instruction booklets from my website on a PC/Laptop but as they are viewed in a new tab in a PDF viewer users can download them from there. On a mobile device when users try to view instructions, it opens a new tab in the browser, where users can only choose to download instruction’s PDF file but not view them in the browser directly which is to do with the device, not my program. In hindsight, if I had more time, I would have implemented an in-page PDF viewer and added a download button next to each instruction in the list of instructions on the </w:t>
      </w:r>
      <w:r w:rsidRPr="001513FF">
        <w:fldChar w:fldCharType="begin"/>
      </w:r>
      <w:r w:rsidRPr="001513FF">
        <w:instrText xml:space="preserve"> REF _Ref100934557 \h  \* MERGEFORMAT </w:instrText>
      </w:r>
      <w:r w:rsidRPr="001513FF">
        <w:fldChar w:fldCharType="separate"/>
      </w:r>
      <w:r w:rsidR="00025A41">
        <w:t>Set Page</w:t>
      </w:r>
      <w:r w:rsidRPr="001513FF">
        <w:fldChar w:fldCharType="end"/>
      </w:r>
      <w:r w:rsidRPr="001513FF">
        <w:t xml:space="preserve"> (</w:t>
      </w:r>
      <w:r w:rsidRPr="001513FF">
        <w:fldChar w:fldCharType="begin"/>
      </w:r>
      <w:r w:rsidRPr="001513FF">
        <w:instrText xml:space="preserve"> REF _Ref101301087 \h  \* MERGEFORMAT </w:instrText>
      </w:r>
      <w:r w:rsidRPr="001513FF">
        <w:fldChar w:fldCharType="separate"/>
      </w:r>
      <w:r w:rsidR="00025A41">
        <w:t xml:space="preserve">Figure </w:t>
      </w:r>
      <w:r w:rsidR="00025A41">
        <w:rPr>
          <w:noProof/>
        </w:rPr>
        <w:t>17</w:t>
      </w:r>
      <w:r w:rsidRPr="001513FF">
        <w:fldChar w:fldCharType="end"/>
      </w:r>
      <w:r w:rsidRPr="001513FF">
        <w:t xml:space="preserve">). I did add a link where a user can buy any missing Lego pieces, however, I have only used a link here as there is not an API to do this, and if I had more time, I may have been able to integrate this feature better as part of the website, instead of a link to a different page. </w:t>
      </w:r>
    </w:p>
    <w:p w14:paraId="0367904C" w14:textId="76D3725A" w:rsidR="006F4D99" w:rsidRPr="001513FF" w:rsidRDefault="006F4D99" w:rsidP="006F4D99">
      <w:r w:rsidRPr="001513FF">
        <w:t xml:space="preserve">Out of the </w:t>
      </w:r>
      <w:r w:rsidRPr="001513FF">
        <w:fldChar w:fldCharType="begin"/>
      </w:r>
      <w:r w:rsidRPr="001513FF">
        <w:instrText xml:space="preserve"> REF _Ref102233685 \h  \* MERGEFORMAT </w:instrText>
      </w:r>
      <w:r w:rsidRPr="001513FF">
        <w:fldChar w:fldCharType="separate"/>
      </w:r>
      <w:r w:rsidR="00025A41">
        <w:t>Optional Features</w:t>
      </w:r>
      <w:r w:rsidRPr="001513FF">
        <w:fldChar w:fldCharType="end"/>
      </w:r>
      <w:r w:rsidRPr="001513FF">
        <w:t xml:space="preserve"> I managed to add the creation of setlists and the ability to save to them for logged in users, as well as being able to search these lists of Lego Sets, and the ‘Sets Owned List’ is just</w:t>
      </w:r>
      <w:r w:rsidR="008775CB">
        <w:t xml:space="preserve"> the name </w:t>
      </w:r>
      <w:r w:rsidRPr="001513FF">
        <w:t xml:space="preserve">of </w:t>
      </w:r>
      <w:r w:rsidR="008775CB">
        <w:t xml:space="preserve">a </w:t>
      </w:r>
      <w:r w:rsidRPr="001513FF">
        <w:t>setlist</w:t>
      </w:r>
      <w:r w:rsidR="008775CB">
        <w:t xml:space="preserve"> that is created </w:t>
      </w:r>
      <w:r w:rsidRPr="001513FF">
        <w:t>when a user creates their account. I also managed to add the feature where users can save a Lego Set Piece Checklist in progress to the database.</w:t>
      </w:r>
    </w:p>
    <w:p w14:paraId="4DFC5A3C" w14:textId="0BF5F268" w:rsidR="00523CDC" w:rsidRDefault="006F4D99" w:rsidP="00183949">
      <w:r w:rsidRPr="001513FF">
        <w:t>However, I did not complete the Option Feature of a mobile application due to having a website useable on mobile devices and time constraints, if I was to carry on the project, I would create a mobile application to improve the user experience on these devices. I also did not add the scanning of Lego Pieces with a camera to check pieces off a checklist feature, as this is quite advanced and I instead made the decision to focus my time on the Key and Nice to have Features, as these were more vital in completing the aim of my project.</w:t>
      </w:r>
    </w:p>
    <w:p w14:paraId="40CFFD0C" w14:textId="191D3104" w:rsidR="006F4D99" w:rsidRDefault="006F4D99" w:rsidP="00183949"/>
    <w:p w14:paraId="6A31BF4E" w14:textId="0A1C79EE" w:rsidR="00EB728F" w:rsidRDefault="000A64D1" w:rsidP="000A64D1">
      <w:pPr>
        <w:pStyle w:val="Heading4"/>
      </w:pPr>
      <w:r>
        <w:t>Planning</w:t>
      </w:r>
    </w:p>
    <w:p w14:paraId="096060E9" w14:textId="003F8247" w:rsidR="00523CDC" w:rsidRDefault="00523CDC" w:rsidP="00183949">
      <w:r>
        <w:t xml:space="preserve">My planning of tasks during my project was not the best as I </w:t>
      </w:r>
      <w:r w:rsidR="0000338A">
        <w:t>underestimated</w:t>
      </w:r>
      <w:r>
        <w:t xml:space="preserve"> how long it would take to complete certain tasks</w:t>
      </w:r>
      <w:r w:rsidR="0000338A">
        <w:t xml:space="preserve">. For example, the implementation of the Sign-Up and Login system </w:t>
      </w:r>
      <w:r w:rsidR="00290EB6">
        <w:t>involves several tasks</w:t>
      </w:r>
      <w:r w:rsidR="00F722A0">
        <w:t xml:space="preserve">. </w:t>
      </w:r>
      <w:r w:rsidR="00290EB6">
        <w:t xml:space="preserve">I </w:t>
      </w:r>
      <w:r w:rsidR="00773BFA">
        <w:t xml:space="preserve">did not fully consider the complexity it would take to connect </w:t>
      </w:r>
      <w:r w:rsidR="00CE3E8A">
        <w:t xml:space="preserve">the </w:t>
      </w:r>
      <w:r w:rsidR="00773BFA">
        <w:t xml:space="preserve">login and sign-up to the database, as </w:t>
      </w:r>
      <w:r w:rsidR="008D4316">
        <w:t>first</w:t>
      </w:r>
      <w:r w:rsidR="007E20E2">
        <w:t xml:space="preserve"> </w:t>
      </w:r>
      <w:r w:rsidR="001922AC">
        <w:t xml:space="preserve">I </w:t>
      </w:r>
      <w:r w:rsidR="007E20E2">
        <w:t xml:space="preserve">had to create the </w:t>
      </w:r>
      <w:r w:rsidR="007E20E2">
        <w:fldChar w:fldCharType="begin"/>
      </w:r>
      <w:r w:rsidR="007E20E2">
        <w:instrText xml:space="preserve"> REF _Ref100934620 \h </w:instrText>
      </w:r>
      <w:r w:rsidR="007E20E2">
        <w:fldChar w:fldCharType="separate"/>
      </w:r>
      <w:r w:rsidR="00025A41">
        <w:t>Login and Sign-Up Popup</w:t>
      </w:r>
      <w:r w:rsidR="007E20E2">
        <w:fldChar w:fldCharType="end"/>
      </w:r>
      <w:r w:rsidR="00153BB4">
        <w:t>, the account validator to check the details entered were valid</w:t>
      </w:r>
      <w:r w:rsidR="00CE3E8A">
        <w:t xml:space="preserve"> and the hashing and salting of a </w:t>
      </w:r>
      <w:r w:rsidR="00166462">
        <w:t>password</w:t>
      </w:r>
      <w:r w:rsidR="00E249FC">
        <w:t>.</w:t>
      </w:r>
      <w:r w:rsidR="004F3065">
        <w:t xml:space="preserve"> </w:t>
      </w:r>
      <w:r w:rsidR="001922AC">
        <w:t>I also did not factor in</w:t>
      </w:r>
      <w:r w:rsidR="002118F5">
        <w:t xml:space="preserve"> implementing</w:t>
      </w:r>
      <w:r w:rsidR="001B60DA">
        <w:t xml:space="preserve"> </w:t>
      </w:r>
      <w:r w:rsidR="001922AC">
        <w:t xml:space="preserve">the logout feature for users and </w:t>
      </w:r>
      <w:r w:rsidR="0060498E">
        <w:t xml:space="preserve">adding a </w:t>
      </w:r>
      <w:r w:rsidR="000209B0">
        <w:t>feature,</w:t>
      </w:r>
      <w:r w:rsidR="0060498E">
        <w:t xml:space="preserve"> so each page knows the user is logged in</w:t>
      </w:r>
      <w:r w:rsidR="001922AC">
        <w:t>.</w:t>
      </w:r>
      <w:r w:rsidR="00F907CB">
        <w:t xml:space="preserve"> </w:t>
      </w:r>
      <w:r w:rsidR="00180044">
        <w:t xml:space="preserve">I had initially allowed time of 1 day to complete this, but due to not breaking down the task it took several days longer to fully </w:t>
      </w:r>
      <w:r w:rsidR="003E6DD1">
        <w:t>implement.</w:t>
      </w:r>
      <w:r w:rsidR="00B64329">
        <w:t xml:space="preserve"> </w:t>
      </w:r>
      <w:r w:rsidR="00843AD0">
        <w:t xml:space="preserve">I also </w:t>
      </w:r>
      <w:r w:rsidR="006F6E92">
        <w:t>overestimated</w:t>
      </w:r>
      <w:r w:rsidR="00843AD0">
        <w:t xml:space="preserve"> </w:t>
      </w:r>
      <w:r w:rsidR="00D8060D">
        <w:t xml:space="preserve">the length </w:t>
      </w:r>
      <w:r w:rsidR="009C7210">
        <w:t>of</w:t>
      </w:r>
      <w:r w:rsidR="00D8060D">
        <w:t xml:space="preserve"> </w:t>
      </w:r>
      <w:r w:rsidR="00843AD0">
        <w:t>some tasks</w:t>
      </w:r>
      <w:r w:rsidR="006F6E92">
        <w:t>,</w:t>
      </w:r>
      <w:r w:rsidR="00242554">
        <w:t xml:space="preserve"> for example</w:t>
      </w:r>
      <w:r w:rsidR="009C7210">
        <w:t>,</w:t>
      </w:r>
      <w:r w:rsidR="00242554">
        <w:t xml:space="preserve"> </w:t>
      </w:r>
      <w:r w:rsidR="00BF12D9">
        <w:t xml:space="preserve">adding filtering and sorting to pages, the first time I added a filter and a sort it took the time I had planned out, but </w:t>
      </w:r>
      <w:r w:rsidR="00846287">
        <w:t>consequent</w:t>
      </w:r>
      <w:r w:rsidR="00BF12D9">
        <w:t xml:space="preserve"> filters and sorts were quicker and easier to implement as I could adapt my previous filter and sort code which I had not anticipated in my planning.</w:t>
      </w:r>
      <w:r w:rsidR="00B64329">
        <w:t xml:space="preserve"> </w:t>
      </w:r>
      <w:r w:rsidR="004A5530">
        <w:t xml:space="preserve">However, as I had allowed </w:t>
      </w:r>
      <w:r w:rsidR="00710A3E">
        <w:t xml:space="preserve">9 days to </w:t>
      </w:r>
      <w:r w:rsidR="00710A3E" w:rsidRPr="00710A3E">
        <w:t>Design and Implement any other features</w:t>
      </w:r>
      <w:r w:rsidR="00710A3E">
        <w:t xml:space="preserve">, I had </w:t>
      </w:r>
      <w:r w:rsidR="00B10240">
        <w:t xml:space="preserve">a </w:t>
      </w:r>
      <w:r w:rsidR="00710A3E">
        <w:t>buffer I could use as a</w:t>
      </w:r>
      <w:r w:rsidR="0080528B">
        <w:t>n</w:t>
      </w:r>
      <w:r w:rsidR="00710A3E">
        <w:t xml:space="preserve"> overflow for previous tasks.</w:t>
      </w:r>
      <w:r w:rsidR="00B64329">
        <w:t xml:space="preserve"> See </w:t>
      </w:r>
      <w:r w:rsidR="00B64329" w:rsidRPr="009077D7">
        <w:rPr>
          <w:b/>
          <w:bCs/>
        </w:rPr>
        <w:fldChar w:fldCharType="begin"/>
      </w:r>
      <w:r w:rsidR="00B64329" w:rsidRPr="009077D7">
        <w:rPr>
          <w:b/>
          <w:bCs/>
        </w:rPr>
        <w:instrText xml:space="preserve"> REF _Ref102494701 \h </w:instrText>
      </w:r>
      <w:r w:rsidR="009077D7">
        <w:rPr>
          <w:b/>
          <w:bCs/>
        </w:rPr>
        <w:instrText xml:space="preserve"> \* MERGEFORMAT </w:instrText>
      </w:r>
      <w:r w:rsidR="00B64329" w:rsidRPr="009077D7">
        <w:rPr>
          <w:b/>
          <w:bCs/>
        </w:rPr>
      </w:r>
      <w:r w:rsidR="00B64329" w:rsidRPr="009077D7">
        <w:rPr>
          <w:b/>
          <w:bCs/>
        </w:rPr>
        <w:fldChar w:fldCharType="separate"/>
      </w:r>
      <w:r w:rsidR="00025A41" w:rsidRPr="00025A41">
        <w:rPr>
          <w:b/>
          <w:bCs/>
        </w:rPr>
        <w:t>Appendix G</w:t>
      </w:r>
      <w:r w:rsidR="00B64329" w:rsidRPr="009077D7">
        <w:rPr>
          <w:b/>
          <w:bCs/>
        </w:rPr>
        <w:fldChar w:fldCharType="end"/>
      </w:r>
      <w:r w:rsidR="00B64329">
        <w:t xml:space="preserve"> for more details on my initial </w:t>
      </w:r>
      <w:r w:rsidR="004C6AEA">
        <w:t xml:space="preserve">planning and how my final </w:t>
      </w:r>
      <w:r w:rsidR="00B64329">
        <w:t>Gan</w:t>
      </w:r>
      <w:r w:rsidR="00361195">
        <w:t>t</w:t>
      </w:r>
      <w:r w:rsidR="00B64329">
        <w:t>t Chart</w:t>
      </w:r>
      <w:r w:rsidR="004C6AEA">
        <w:t xml:space="preserve"> that I updated during the project</w:t>
      </w:r>
      <w:r w:rsidR="00405782">
        <w:t>.</w:t>
      </w:r>
    </w:p>
    <w:p w14:paraId="0ED6D5C8" w14:textId="77777777" w:rsidR="000B3E56" w:rsidRDefault="000B3E56" w:rsidP="00183949"/>
    <w:p w14:paraId="1C0749BF" w14:textId="40C9E722" w:rsidR="00183949" w:rsidRDefault="00183949" w:rsidP="00183949">
      <w:pPr>
        <w:pStyle w:val="Heading3"/>
      </w:pPr>
      <w:r>
        <w:t xml:space="preserve">Discussion </w:t>
      </w:r>
      <w:r w:rsidR="00A74AF4">
        <w:t>of the social, sustainability, commercial and economic context</w:t>
      </w:r>
    </w:p>
    <w:p w14:paraId="6C1AEAF0" w14:textId="459C1DC7" w:rsidR="00A74AF4" w:rsidRDefault="004B24DD" w:rsidP="00A74AF4">
      <w:r>
        <w:t xml:space="preserve">My project could help the target users of my project (Lego </w:t>
      </w:r>
      <w:r w:rsidRPr="00C639C4">
        <w:t>enthusiasts</w:t>
      </w:r>
      <w:r>
        <w:t xml:space="preserve">) </w:t>
      </w:r>
      <w:r w:rsidR="005A28AE">
        <w:t>check they have all the required pieces</w:t>
      </w:r>
      <w:r w:rsidR="00A42B95">
        <w:t xml:space="preserve"> to build a Lego Set</w:t>
      </w:r>
      <w:r w:rsidR="009754BB">
        <w:t xml:space="preserve">, and the PDF instruction booklet links </w:t>
      </w:r>
      <w:r w:rsidR="00A42B95">
        <w:t xml:space="preserve">for Sets can help users also build these </w:t>
      </w:r>
      <w:r w:rsidR="00706A63">
        <w:t>S</w:t>
      </w:r>
      <w:r w:rsidR="00A42B95">
        <w:t xml:space="preserve">ets. </w:t>
      </w:r>
      <w:r w:rsidR="00504BFD">
        <w:t xml:space="preserve">Lego </w:t>
      </w:r>
      <w:r w:rsidR="00754641" w:rsidRPr="00C639C4">
        <w:t>enthusiasts</w:t>
      </w:r>
      <w:r w:rsidR="00754641">
        <w:t xml:space="preserve"> </w:t>
      </w:r>
      <w:r w:rsidR="00504BFD">
        <w:t xml:space="preserve">could also use </w:t>
      </w:r>
      <w:r w:rsidR="000754FD">
        <w:t xml:space="preserve">this as </w:t>
      </w:r>
      <w:r w:rsidR="007E07C2">
        <w:t xml:space="preserve">a </w:t>
      </w:r>
      <w:r w:rsidR="00504BFD">
        <w:t>tool for finding out about old</w:t>
      </w:r>
      <w:r w:rsidR="00C9086E">
        <w:t>er</w:t>
      </w:r>
      <w:r w:rsidR="00504BFD">
        <w:t xml:space="preserve"> Lego Sets</w:t>
      </w:r>
      <w:r w:rsidR="005D2DBD">
        <w:t>, they are interested in.</w:t>
      </w:r>
    </w:p>
    <w:p w14:paraId="267B3D23" w14:textId="14DBCDFE" w:rsidR="00DB7084" w:rsidRDefault="00E673C6" w:rsidP="00A74AF4">
      <w:r>
        <w:lastRenderedPageBreak/>
        <w:t xml:space="preserve">My website could benefit the Lego community </w:t>
      </w:r>
      <w:r w:rsidR="00DB7084">
        <w:t>by</w:t>
      </w:r>
      <w:r>
        <w:t xml:space="preserve"> providing the ability to view Lego Sets, their instruction booklets and the unique selling point of allowing users to check pieces off a checklist as I could not find any other websites with this ability.</w:t>
      </w:r>
    </w:p>
    <w:p w14:paraId="4F7A5121" w14:textId="15EE00E2" w:rsidR="00DB7084" w:rsidRDefault="00DB7084" w:rsidP="00A74AF4">
      <w:r w:rsidRPr="00DB7084">
        <w:rPr>
          <w:highlight w:val="yellow"/>
        </w:rPr>
        <w:t>Are your methods and technologies used in the wider economy?</w:t>
      </w:r>
    </w:p>
    <w:p w14:paraId="415B2D72" w14:textId="5418A1F5" w:rsidR="009D776F" w:rsidRDefault="00E673C6" w:rsidP="00A74AF4">
      <w:r>
        <w:t xml:space="preserve">It </w:t>
      </w:r>
      <w:r w:rsidR="009D776F">
        <w:t>could be adapted to become a commercial product</w:t>
      </w:r>
      <w:r w:rsidR="009E4229">
        <w:t>, as it has th</w:t>
      </w:r>
      <w:r w:rsidR="00C90CE1">
        <w:t>is</w:t>
      </w:r>
      <w:r w:rsidR="009E4229">
        <w:t xml:space="preserve"> unique selling point </w:t>
      </w:r>
      <w:r w:rsidR="00E819EA">
        <w:t>and adding a mobile application would improve this as other similar website</w:t>
      </w:r>
      <w:r w:rsidR="000C40EE">
        <w:t>s do not have them</w:t>
      </w:r>
      <w:r w:rsidR="009D776F">
        <w:t>.</w:t>
      </w:r>
      <w:r w:rsidR="00622864">
        <w:t xml:space="preserve"> </w:t>
      </w:r>
      <w:r w:rsidR="00FD071B">
        <w:t xml:space="preserve"> </w:t>
      </w:r>
      <w:r w:rsidR="007110B9">
        <w:t>Firstly,</w:t>
      </w:r>
      <w:r w:rsidR="00845015">
        <w:t xml:space="preserve"> the website and database would have to be r</w:t>
      </w:r>
      <w:r w:rsidR="00415589">
        <w:t>u</w:t>
      </w:r>
      <w:r w:rsidR="00845015">
        <w:t>n o</w:t>
      </w:r>
      <w:r w:rsidR="00415589">
        <w:t>n</w:t>
      </w:r>
      <w:r w:rsidR="00845015">
        <w:t xml:space="preserve"> a server with a domain name so that users can access the website/mobile app fr</w:t>
      </w:r>
      <w:r w:rsidR="00C27DA4">
        <w:t>o</w:t>
      </w:r>
      <w:r w:rsidR="00845015">
        <w:t>m anywhere. A</w:t>
      </w:r>
      <w:r w:rsidR="00FD071B">
        <w:t xml:space="preserve">dding </w:t>
      </w:r>
      <w:r w:rsidR="007110B9">
        <w:t xml:space="preserve">advertisements </w:t>
      </w:r>
      <w:r w:rsidR="00FD071B">
        <w:t xml:space="preserve">to </w:t>
      </w:r>
      <w:r w:rsidR="009E4229">
        <w:t>the website and mobile app</w:t>
      </w:r>
      <w:r w:rsidR="00FD071B">
        <w:t xml:space="preserve"> </w:t>
      </w:r>
      <w:r w:rsidR="00415589">
        <w:t>would help</w:t>
      </w:r>
      <w:r w:rsidR="00FD071B">
        <w:t xml:space="preserve"> generate revenue</w:t>
      </w:r>
      <w:r w:rsidR="00040B40">
        <w:t>,</w:t>
      </w:r>
      <w:r w:rsidR="00FE46F8">
        <w:t xml:space="preserve"> </w:t>
      </w:r>
      <w:r w:rsidR="00040B40">
        <w:t>along with</w:t>
      </w:r>
      <w:r w:rsidR="00ED1A77">
        <w:t>,</w:t>
      </w:r>
      <w:r w:rsidR="00FE46F8">
        <w:t xml:space="preserve"> a subscription service</w:t>
      </w:r>
      <w:r w:rsidR="00040B40">
        <w:t xml:space="preserve"> for user accounts with their being free </w:t>
      </w:r>
      <w:r w:rsidR="00FE46F8">
        <w:t xml:space="preserve">and premium </w:t>
      </w:r>
      <w:r w:rsidR="000D2F35">
        <w:t>accounts</w:t>
      </w:r>
      <w:r w:rsidR="003D65CB">
        <w:t>, where</w:t>
      </w:r>
      <w:r w:rsidR="00040B40">
        <w:t xml:space="preserve"> </w:t>
      </w:r>
      <w:r w:rsidR="00FE46F8">
        <w:t xml:space="preserve">users pay a subscription for a premium account to have access to </w:t>
      </w:r>
      <w:r w:rsidR="003D65CB">
        <w:t>additional</w:t>
      </w:r>
      <w:r w:rsidR="00FE46F8">
        <w:t xml:space="preserve"> features</w:t>
      </w:r>
      <w:r w:rsidR="00125297">
        <w:t xml:space="preserve">. Account users could also have an option to make a one-off payment to remove </w:t>
      </w:r>
      <w:r w:rsidR="007110B9">
        <w:t>adverts</w:t>
      </w:r>
      <w:r w:rsidR="004E3EC0">
        <w:t>. For this to be possible I would have to add HTTPS</w:t>
      </w:r>
      <w:r w:rsidR="00453780">
        <w:t xml:space="preserve"> to make account login and sign-up more secure </w:t>
      </w:r>
      <w:r w:rsidR="00005BE0">
        <w:t>and</w:t>
      </w:r>
      <w:r w:rsidR="00453780">
        <w:t xml:space="preserve"> help keep payments secure</w:t>
      </w:r>
      <w:r w:rsidR="00E578A4">
        <w:t xml:space="preserve">. </w:t>
      </w:r>
      <w:r w:rsidR="0075522A">
        <w:t>Adding t</w:t>
      </w:r>
      <w:r w:rsidR="002B5A71">
        <w:t xml:space="preserve">he option </w:t>
      </w:r>
      <w:r w:rsidR="0075522A">
        <w:t>to</w:t>
      </w:r>
      <w:r w:rsidR="002B5A71">
        <w:t xml:space="preserve"> sign-up and login using other accounts like Google and Apple would </w:t>
      </w:r>
      <w:r w:rsidR="006C0ECB">
        <w:t>make it easier for users to sign-up</w:t>
      </w:r>
      <w:r w:rsidR="00420BAB">
        <w:t>,</w:t>
      </w:r>
      <w:r w:rsidR="006C0ECB">
        <w:t xml:space="preserve"> as they can use an already existing account and don’t have to </w:t>
      </w:r>
      <w:r w:rsidR="006958B6">
        <w:t>enter</w:t>
      </w:r>
      <w:r w:rsidR="006C0ECB">
        <w:t xml:space="preserve"> all </w:t>
      </w:r>
      <w:r w:rsidR="0075522A">
        <w:t>their</w:t>
      </w:r>
      <w:r w:rsidR="006C0ECB">
        <w:t xml:space="preserve"> details making it more </w:t>
      </w:r>
      <w:r w:rsidR="006958B6">
        <w:t>appealing</w:t>
      </w:r>
      <w:r w:rsidR="006C0ECB">
        <w:t xml:space="preserve"> to have an account</w:t>
      </w:r>
      <w:r w:rsidR="009E4229">
        <w:t>.</w:t>
      </w:r>
      <w:r w:rsidR="0000337A">
        <w:t xml:space="preserve"> </w:t>
      </w:r>
      <w:r w:rsidR="009E4229">
        <w:t>Improving features such as instruction viewing and buying Lego pieces, so that they take place on the page would improve marketability</w:t>
      </w:r>
      <w:r w:rsidR="00F23EB8">
        <w:t>, as there would be more features worth having a paid account to use</w:t>
      </w:r>
      <w:r w:rsidR="009E4229">
        <w:t>.</w:t>
      </w:r>
      <w:r w:rsidR="006014C2">
        <w:t xml:space="preserve"> Also as mentioned by participants in my usability interviews (</w:t>
      </w:r>
      <w:r w:rsidR="006014C2">
        <w:fldChar w:fldCharType="begin"/>
      </w:r>
      <w:r w:rsidR="006014C2">
        <w:instrText xml:space="preserve"> REF _Ref102588297 \r \h </w:instrText>
      </w:r>
      <w:r w:rsidR="006014C2">
        <w:fldChar w:fldCharType="separate"/>
      </w:r>
      <w:r w:rsidR="00025A41">
        <w:t>6.3</w:t>
      </w:r>
      <w:r w:rsidR="006014C2">
        <w:fldChar w:fldCharType="end"/>
      </w:r>
      <w:r w:rsidR="006014C2">
        <w:t xml:space="preserve"> </w:t>
      </w:r>
      <w:r w:rsidR="006014C2">
        <w:fldChar w:fldCharType="begin"/>
      </w:r>
      <w:r w:rsidR="006014C2">
        <w:instrText xml:space="preserve"> REF _Ref102588297 \h </w:instrText>
      </w:r>
      <w:r w:rsidR="006014C2">
        <w:fldChar w:fldCharType="separate"/>
      </w:r>
      <w:r w:rsidR="00025A41">
        <w:t>Usability Questionnaire and Interview Results</w:t>
      </w:r>
      <w:r w:rsidR="006014C2">
        <w:fldChar w:fldCharType="end"/>
      </w:r>
      <w:r w:rsidR="006014C2">
        <w:t xml:space="preserve">), adding a walkthrough </w:t>
      </w:r>
      <w:r w:rsidR="009B7E10">
        <w:t xml:space="preserve">help </w:t>
      </w:r>
      <w:r w:rsidR="006014C2">
        <w:t>page on how to complete certain tasks.</w:t>
      </w:r>
    </w:p>
    <w:p w14:paraId="5AC68A6B" w14:textId="3BE0B088" w:rsidR="00123A3A" w:rsidRDefault="00123A3A" w:rsidP="00A74AF4"/>
    <w:p w14:paraId="732E7E82" w14:textId="0CEC6820" w:rsidR="0042273B" w:rsidRDefault="0042273B" w:rsidP="00A74AF4"/>
    <w:p w14:paraId="15A44C64" w14:textId="6CDD6637" w:rsidR="00A74AF4" w:rsidRDefault="00A74AF4" w:rsidP="00A74AF4">
      <w:pPr>
        <w:pStyle w:val="Heading3"/>
      </w:pPr>
      <w:r>
        <w:t>Personal Development</w:t>
      </w:r>
    </w:p>
    <w:p w14:paraId="14D47BC6" w14:textId="1E0D06B5" w:rsidR="000B3E56" w:rsidRDefault="00E5765D" w:rsidP="00A74AF4">
      <w:r>
        <w:t>I learnt how to request and retrieve data from an API using Java, which could help me when working with APIs in the future</w:t>
      </w:r>
      <w:r w:rsidR="004F3249">
        <w:t>. I also learnt how to export CSV files from the server to the client</w:t>
      </w:r>
      <w:r w:rsidR="00184F56">
        <w:t>'</w:t>
      </w:r>
      <w:r w:rsidR="004F3249">
        <w:t>s device, and import these from the client</w:t>
      </w:r>
      <w:r w:rsidR="00184F56">
        <w:t>'</w:t>
      </w:r>
      <w:r w:rsidR="004F3249">
        <w:t>s device to the server in a Spring MVC system, which would help as a basis for import</w:t>
      </w:r>
      <w:r w:rsidR="00184F56">
        <w:t>ing</w:t>
      </w:r>
      <w:r w:rsidR="004F3249">
        <w:t xml:space="preserve"> and exporting files to </w:t>
      </w:r>
      <w:r w:rsidR="000D46C0">
        <w:t xml:space="preserve">a </w:t>
      </w:r>
      <w:r w:rsidR="004F3249">
        <w:t>client devic</w:t>
      </w:r>
      <w:r w:rsidR="000D46C0">
        <w:t xml:space="preserve">e </w:t>
      </w:r>
      <w:r w:rsidR="004F3249">
        <w:t>in the future.</w:t>
      </w:r>
    </w:p>
    <w:p w14:paraId="7C70AD92" w14:textId="33E97620" w:rsidR="00184F56" w:rsidRDefault="000E3532" w:rsidP="00A74AF4">
      <w:r>
        <w:t>I learnt how to hash and salt a password in Java which could be useful knowledge if I work with passwords in the future.</w:t>
      </w:r>
    </w:p>
    <w:p w14:paraId="4612B15A" w14:textId="2F35874A" w:rsidR="000B3E56" w:rsidRDefault="00BB6131" w:rsidP="00A74AF4">
      <w:r>
        <w:t xml:space="preserve">I also gained knowledge of how to create a website that adapts to different screen sizes using bootstrap </w:t>
      </w:r>
      <w:r>
        <w:fldChar w:fldCharType="begin"/>
      </w:r>
      <w:r>
        <w:instrText xml:space="preserve"> REF _Ref101795048 \r \h </w:instrText>
      </w:r>
      <w:r>
        <w:fldChar w:fldCharType="separate"/>
      </w:r>
      <w:r w:rsidR="00025A41">
        <w:t>[17]</w:t>
      </w:r>
      <w:r>
        <w:fldChar w:fldCharType="end"/>
      </w:r>
      <w:r>
        <w:t xml:space="preserve"> and</w:t>
      </w:r>
      <w:r w:rsidR="00BB6CFD">
        <w:t xml:space="preserve"> setting the viewport </w:t>
      </w:r>
      <w:r w:rsidR="00FE355F">
        <w:fldChar w:fldCharType="begin"/>
      </w:r>
      <w:r w:rsidR="00FE355F">
        <w:instrText xml:space="preserve"> REF _Ref102317056 \r \h </w:instrText>
      </w:r>
      <w:r w:rsidR="00FE355F">
        <w:fldChar w:fldCharType="separate"/>
      </w:r>
      <w:r w:rsidR="00025A41">
        <w:t>[19]</w:t>
      </w:r>
      <w:r w:rsidR="00FE355F">
        <w:fldChar w:fldCharType="end"/>
      </w:r>
      <w:r w:rsidR="00BB6CFD">
        <w:t>,</w:t>
      </w:r>
      <w:r w:rsidR="004B59B5">
        <w:t xml:space="preserve"> </w:t>
      </w:r>
      <w:r w:rsidR="00F0201C">
        <w:t>along with developing a way of filtering HTML items in a list using JavaScript. T</w:t>
      </w:r>
      <w:r w:rsidR="004B59B5">
        <w:t>his could help me create a cross-platform website in the future as I now have a better understanding of how to implement this.</w:t>
      </w:r>
    </w:p>
    <w:p w14:paraId="3D125D46" w14:textId="2E8C6C13" w:rsidR="00BA3B86" w:rsidRDefault="00BD1D15" w:rsidP="00A74AF4">
      <w:r>
        <w:t xml:space="preserve">I </w:t>
      </w:r>
      <w:r w:rsidR="009A0939">
        <w:t xml:space="preserve">feel that I have </w:t>
      </w:r>
      <w:r>
        <w:t>improved my time planning</w:t>
      </w:r>
      <w:r w:rsidR="009A0939">
        <w:t xml:space="preserve"> </w:t>
      </w:r>
      <w:r w:rsidR="00412CBF">
        <w:t>during</w:t>
      </w:r>
      <w:r w:rsidR="009A0939">
        <w:t xml:space="preserve"> the project, as I have now learnt to think about breakdown tasks when deciding how long they would take to implement</w:t>
      </w:r>
      <w:r w:rsidR="00B2510E">
        <w:t>. I have also learnt that having a planned buffer is good as then if a task takes longer than planned it will not affect the project deadline</w:t>
      </w:r>
      <w:r w:rsidR="00412CBF">
        <w:t>. I think this skill is useful for my future work as it would help me keep to deadlines.</w:t>
      </w:r>
    </w:p>
    <w:p w14:paraId="27FB0AB4" w14:textId="5DCB9A9B" w:rsidR="002C34DF" w:rsidRDefault="000B3E56" w:rsidP="00A74AF4">
      <w:r>
        <w:t xml:space="preserve">I have improved my meeting skills </w:t>
      </w:r>
      <w:r w:rsidR="00415589">
        <w:t>throughout</w:t>
      </w:r>
      <w:r>
        <w:t xml:space="preserve"> the project</w:t>
      </w:r>
      <w:r w:rsidR="00103D4F">
        <w:t xml:space="preserve">, as at the start I was </w:t>
      </w:r>
      <w:r w:rsidR="00447C41">
        <w:t>turning</w:t>
      </w:r>
      <w:r w:rsidR="00103D4F">
        <w:t xml:space="preserve"> up to my supervisor meetings with only a vague idea o</w:t>
      </w:r>
      <w:r w:rsidR="00075AEA">
        <w:t>f</w:t>
      </w:r>
      <w:r w:rsidR="00103D4F">
        <w:t xml:space="preserve"> what to discuss.</w:t>
      </w:r>
      <w:r w:rsidR="00C15FD8">
        <w:t xml:space="preserve"> A</w:t>
      </w:r>
      <w:r w:rsidR="00103D4F">
        <w:t xml:space="preserve">s </w:t>
      </w:r>
      <w:r w:rsidR="00447C41">
        <w:t xml:space="preserve">the project </w:t>
      </w:r>
      <w:r w:rsidR="00CE1CAA">
        <w:t>progressed,</w:t>
      </w:r>
      <w:r w:rsidR="00447C41">
        <w:t xml:space="preserve"> </w:t>
      </w:r>
      <w:r w:rsidR="00103D4F">
        <w:t>I started plan</w:t>
      </w:r>
      <w:r w:rsidR="00F67F1F">
        <w:t>n</w:t>
      </w:r>
      <w:r w:rsidR="003D142D">
        <w:t>ing</w:t>
      </w:r>
      <w:r w:rsidR="00103D4F">
        <w:t xml:space="preserve"> what to show and questions to ask to make the most </w:t>
      </w:r>
      <w:r w:rsidR="00817AA9">
        <w:t xml:space="preserve">of </w:t>
      </w:r>
      <w:r w:rsidR="00103D4F">
        <w:t>these meetings.</w:t>
      </w:r>
      <w:r w:rsidR="00591435">
        <w:t xml:space="preserve"> </w:t>
      </w:r>
      <w:r w:rsidR="002C34DF">
        <w:t>I now realise the benefits gained from planning for meetings which can help me in the future.</w:t>
      </w:r>
    </w:p>
    <w:p w14:paraId="04A74DD6" w14:textId="7C8A2557" w:rsidR="00A74AF4" w:rsidRPr="00A74AF4" w:rsidRDefault="00A74AF4" w:rsidP="00A74AF4"/>
    <w:p w14:paraId="28DCF1ED" w14:textId="2728E578" w:rsidR="004564E8" w:rsidRDefault="004564E8" w:rsidP="004564E8">
      <w:pPr>
        <w:pStyle w:val="Heading2"/>
      </w:pPr>
      <w:r>
        <w:lastRenderedPageBreak/>
        <w:t>Conclusion</w:t>
      </w:r>
    </w:p>
    <w:p w14:paraId="12D3BD6B" w14:textId="6DB70EA4" w:rsidR="00E366C7" w:rsidRDefault="00A81F2E" w:rsidP="00E77126">
      <w:r>
        <w:t>Overall, I feel the project went very well as I achieved the main aim, I set out to achieve at the start of the project</w:t>
      </w:r>
      <w:r w:rsidR="007978A0">
        <w:t>, along with the objectives used to ensure I met this aim.</w:t>
      </w:r>
      <w:r w:rsidR="00DB5E52">
        <w:t xml:space="preserve"> </w:t>
      </w:r>
      <w:r w:rsidR="00755451">
        <w:t>I complet</w:t>
      </w:r>
      <w:r w:rsidR="00DB5E52">
        <w:t>ed</w:t>
      </w:r>
      <w:r w:rsidR="00755451">
        <w:t xml:space="preserve"> all </w:t>
      </w:r>
      <w:r w:rsidR="00DB5E52">
        <w:t>the</w:t>
      </w:r>
      <w:r w:rsidR="00755451">
        <w:t xml:space="preserve"> key feature requirements by creating a simple and consistent </w:t>
      </w:r>
      <w:r w:rsidR="009B156F">
        <w:t>cross-</w:t>
      </w:r>
      <w:r w:rsidR="001F281A">
        <w:t xml:space="preserve">platform </w:t>
      </w:r>
      <w:r w:rsidR="00755451">
        <w:t xml:space="preserve">website </w:t>
      </w:r>
      <w:r w:rsidR="00275C8A">
        <w:t xml:space="preserve">that </w:t>
      </w:r>
      <w:r w:rsidR="00755451">
        <w:t>users can use to find Lego Sets and complete their piece checklists</w:t>
      </w:r>
      <w:r w:rsidR="003C7EAA">
        <w:t>.</w:t>
      </w:r>
      <w:r w:rsidR="009D0093">
        <w:t xml:space="preserve"> </w:t>
      </w:r>
      <w:r>
        <w:t xml:space="preserve">I even managed to add some </w:t>
      </w:r>
      <w:r w:rsidR="009D0093">
        <w:t>additional database features including accounts, and storage of setlists and Sets in Progress</w:t>
      </w:r>
      <w:r>
        <w:t>.</w:t>
      </w:r>
    </w:p>
    <w:p w14:paraId="530F8CEB" w14:textId="386CE5CC" w:rsidR="00E366C7" w:rsidRDefault="00E366C7" w:rsidP="001006DB">
      <w:pPr>
        <w:pStyle w:val="Heading2"/>
      </w:pPr>
      <w:r>
        <w:br w:type="page"/>
      </w:r>
      <w:r>
        <w:lastRenderedPageBreak/>
        <w:t>References</w:t>
      </w:r>
    </w:p>
    <w:p w14:paraId="4A174DC6" w14:textId="334E34B1" w:rsidR="00756DF3" w:rsidRPr="00B0545B" w:rsidRDefault="00756DF3" w:rsidP="00756DF3">
      <w:pPr>
        <w:pStyle w:val="ListParagraph"/>
        <w:numPr>
          <w:ilvl w:val="0"/>
          <w:numId w:val="7"/>
        </w:numPr>
        <w:rPr>
          <w:rFonts w:cstheme="minorHAnsi"/>
        </w:rPr>
      </w:pPr>
      <w:bookmarkStart w:id="243" w:name="_Ref88054215"/>
      <w:bookmarkStart w:id="244" w:name="_Ref87897742"/>
      <w:bookmarkStart w:id="245" w:name="_Ref87895785"/>
      <w:r w:rsidRPr="00B0545B">
        <w:rPr>
          <w:rFonts w:cstheme="minorHAnsi"/>
          <w:color w:val="000000"/>
          <w:shd w:val="clear" w:color="auto" w:fill="FFFFFF"/>
        </w:rPr>
        <w:t>"Rebrickable API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xml:space="preserve">. [Online]. Available: </w:t>
      </w:r>
      <w:hyperlink r:id="rId133" w:history="1">
        <w:r w:rsidR="0036248A" w:rsidRPr="005F6AF3">
          <w:rPr>
            <w:rStyle w:val="Hyperlink"/>
            <w:rFonts w:cstheme="minorHAnsi"/>
            <w:shd w:val="clear" w:color="auto" w:fill="FFFFFF"/>
          </w:rPr>
          <w:t>https://rebrickable.com/api/</w:t>
        </w:r>
      </w:hyperlink>
      <w:r w:rsidRPr="00B0545B">
        <w:rPr>
          <w:rFonts w:cstheme="minorHAnsi"/>
          <w:color w:val="000000"/>
          <w:shd w:val="clear" w:color="auto" w:fill="FFFFFF"/>
        </w:rPr>
        <w:t>.</w:t>
      </w:r>
      <w:r w:rsidR="0036248A">
        <w:rPr>
          <w:rFonts w:cstheme="minorHAnsi"/>
          <w:color w:val="000000"/>
          <w:shd w:val="clear" w:color="auto" w:fill="FFFFFF"/>
        </w:rPr>
        <w:t xml:space="preserve"> </w:t>
      </w:r>
      <w:r w:rsidRPr="00B0545B">
        <w:rPr>
          <w:rFonts w:cstheme="minorHAnsi"/>
          <w:color w:val="000000"/>
          <w:shd w:val="clear" w:color="auto" w:fill="FFFFFF"/>
        </w:rPr>
        <w:t>[Accessed: 17- Nov- 2021]</w:t>
      </w:r>
      <w:bookmarkEnd w:id="243"/>
    </w:p>
    <w:p w14:paraId="7B0F8AE7" w14:textId="6F71B59E" w:rsidR="00756DF3" w:rsidRPr="00B0545B" w:rsidRDefault="00756DF3" w:rsidP="00756DF3">
      <w:pPr>
        <w:pStyle w:val="ListParagraph"/>
        <w:numPr>
          <w:ilvl w:val="0"/>
          <w:numId w:val="7"/>
        </w:numPr>
        <w:rPr>
          <w:rFonts w:cstheme="minorHAnsi"/>
        </w:rPr>
      </w:pPr>
      <w:bookmarkStart w:id="246" w:name="_Ref88054200"/>
      <w:r w:rsidRPr="00B0545B">
        <w:rPr>
          <w:rFonts w:cstheme="minorHAnsi"/>
          <w:color w:val="000000"/>
          <w:shd w:val="clear" w:color="auto" w:fill="FFFFFF"/>
        </w:rPr>
        <w:t>"Rebrickable API Documentation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xml:space="preserve">, 2020. [Online]. Available: </w:t>
      </w:r>
      <w:hyperlink r:id="rId134" w:history="1">
        <w:r w:rsidR="0036248A" w:rsidRPr="005F6AF3">
          <w:rPr>
            <w:rStyle w:val="Hyperlink"/>
            <w:rFonts w:cstheme="minorHAnsi"/>
            <w:shd w:val="clear" w:color="auto" w:fill="FFFFFF"/>
          </w:rPr>
          <w:t>https://rebrickable.com/api/v3/docs/?key=15b84a4cfa3259beb72eb08e7ccf55df</w:t>
        </w:r>
      </w:hyperlink>
      <w:r w:rsidRPr="00B0545B">
        <w:rPr>
          <w:rFonts w:cstheme="minorHAnsi"/>
          <w:color w:val="000000"/>
          <w:shd w:val="clear" w:color="auto" w:fill="FFFFFF"/>
        </w:rPr>
        <w:t>.</w:t>
      </w:r>
      <w:r w:rsidR="0036248A">
        <w:rPr>
          <w:rFonts w:cstheme="minorHAnsi"/>
          <w:color w:val="000000"/>
          <w:shd w:val="clear" w:color="auto" w:fill="FFFFFF"/>
        </w:rPr>
        <w:t xml:space="preserve"> </w:t>
      </w:r>
      <w:r w:rsidRPr="00B0545B">
        <w:rPr>
          <w:rFonts w:cstheme="minorHAnsi"/>
          <w:color w:val="000000"/>
          <w:shd w:val="clear" w:color="auto" w:fill="FFFFFF"/>
        </w:rPr>
        <w:t>[Accessed: 15- Nov- 2021]</w:t>
      </w:r>
      <w:bookmarkEnd w:id="244"/>
      <w:bookmarkEnd w:id="246"/>
    </w:p>
    <w:p w14:paraId="1E50C84A" w14:textId="1936FFAA" w:rsidR="00756DF3" w:rsidRPr="00B0545B" w:rsidRDefault="00756DF3" w:rsidP="00756DF3">
      <w:pPr>
        <w:pStyle w:val="ListParagraph"/>
        <w:numPr>
          <w:ilvl w:val="0"/>
          <w:numId w:val="7"/>
        </w:numPr>
        <w:rPr>
          <w:rFonts w:cstheme="minorHAnsi"/>
        </w:rPr>
      </w:pPr>
      <w:bookmarkStart w:id="247" w:name="_Ref88056140"/>
      <w:bookmarkStart w:id="248" w:name="_Ref88490730"/>
      <w:r w:rsidRPr="00B0545B">
        <w:rPr>
          <w:rFonts w:cstheme="minorHAnsi"/>
          <w:color w:val="000000"/>
          <w:shd w:val="clear" w:color="auto" w:fill="FFFFFF"/>
        </w:rPr>
        <w:t>"BrickLink - Buy and sell LEGO Parts, Sets and Minifigures", </w:t>
      </w:r>
      <w:r w:rsidRPr="00B0545B">
        <w:rPr>
          <w:rFonts w:cstheme="minorHAnsi"/>
          <w:i/>
          <w:iCs/>
          <w:color w:val="000000"/>
          <w:shd w:val="clear" w:color="auto" w:fill="FFFFFF"/>
        </w:rPr>
        <w:t>Bricklink.com</w:t>
      </w:r>
      <w:r w:rsidRPr="00B0545B">
        <w:rPr>
          <w:rFonts w:cstheme="minorHAnsi"/>
          <w:color w:val="000000"/>
          <w:shd w:val="clear" w:color="auto" w:fill="FFFFFF"/>
        </w:rPr>
        <w:t xml:space="preserve">. [Online]. Available: </w:t>
      </w:r>
      <w:hyperlink r:id="rId135" w:history="1">
        <w:r w:rsidRPr="00B0545B">
          <w:rPr>
            <w:rStyle w:val="Hyperlink"/>
            <w:rFonts w:cstheme="minorHAnsi"/>
            <w:shd w:val="clear" w:color="auto" w:fill="FFFFFF"/>
          </w:rPr>
          <w:t>https://www.bricklink.com/v2/main.page</w:t>
        </w:r>
      </w:hyperlink>
      <w:r w:rsidRPr="00B0545B">
        <w:rPr>
          <w:rFonts w:cstheme="minorHAnsi"/>
          <w:color w:val="000000"/>
          <w:shd w:val="clear" w:color="auto" w:fill="FFFFFF"/>
        </w:rPr>
        <w:t>.</w:t>
      </w:r>
      <w:bookmarkEnd w:id="247"/>
      <w:r w:rsidRPr="00B0545B">
        <w:rPr>
          <w:rFonts w:cstheme="minorHAnsi"/>
          <w:color w:val="000000"/>
          <w:shd w:val="clear" w:color="auto" w:fill="FFFFFF"/>
        </w:rPr>
        <w:t xml:space="preserve"> [Accessed: 17- Nov- 2021]</w:t>
      </w:r>
      <w:bookmarkEnd w:id="248"/>
    </w:p>
    <w:p w14:paraId="1C2088D7" w14:textId="2D0F94A3" w:rsidR="00756DF3" w:rsidRPr="00B0545B" w:rsidRDefault="00756DF3" w:rsidP="00756DF3">
      <w:pPr>
        <w:pStyle w:val="ListParagraph"/>
        <w:numPr>
          <w:ilvl w:val="0"/>
          <w:numId w:val="7"/>
        </w:numPr>
        <w:rPr>
          <w:rFonts w:cstheme="minorHAnsi"/>
        </w:rPr>
      </w:pPr>
      <w:bookmarkStart w:id="249" w:name="_Ref88126631"/>
      <w:r w:rsidRPr="00B0545B">
        <w:rPr>
          <w:rFonts w:cstheme="minorHAnsi"/>
          <w:color w:val="000000"/>
          <w:shd w:val="clear" w:color="auto" w:fill="FFFFFF"/>
        </w:rPr>
        <w:t>"Rebrickable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xml:space="preserve">. [Online]. Available: </w:t>
      </w:r>
      <w:hyperlink r:id="rId136" w:history="1">
        <w:r w:rsidR="0036248A" w:rsidRPr="005F6AF3">
          <w:rPr>
            <w:rStyle w:val="Hyperlink"/>
            <w:rFonts w:cstheme="minorHAnsi"/>
            <w:shd w:val="clear" w:color="auto" w:fill="FFFFFF"/>
          </w:rPr>
          <w:t>https://rebrickable.com/</w:t>
        </w:r>
      </w:hyperlink>
      <w:r w:rsidRPr="00B0545B">
        <w:rPr>
          <w:rFonts w:cstheme="minorHAnsi"/>
          <w:color w:val="000000"/>
          <w:shd w:val="clear" w:color="auto" w:fill="FFFFFF"/>
        </w:rPr>
        <w:t>.</w:t>
      </w:r>
      <w:r w:rsidR="0036248A">
        <w:rPr>
          <w:rFonts w:cstheme="minorHAnsi"/>
          <w:color w:val="000000"/>
          <w:shd w:val="clear" w:color="auto" w:fill="FFFFFF"/>
        </w:rPr>
        <w:t xml:space="preserve"> </w:t>
      </w:r>
      <w:r w:rsidRPr="00B0545B">
        <w:rPr>
          <w:rFonts w:cstheme="minorHAnsi"/>
          <w:color w:val="000000"/>
          <w:shd w:val="clear" w:color="auto" w:fill="FFFFFF"/>
        </w:rPr>
        <w:t>[Accessed: 17- Nov- 2021]</w:t>
      </w:r>
      <w:bookmarkEnd w:id="249"/>
    </w:p>
    <w:p w14:paraId="272E5E4C" w14:textId="37A3C9F7" w:rsidR="00756DF3" w:rsidRPr="00DD38BE" w:rsidRDefault="00756DF3" w:rsidP="00756DF3">
      <w:pPr>
        <w:pStyle w:val="ListParagraph"/>
        <w:numPr>
          <w:ilvl w:val="0"/>
          <w:numId w:val="7"/>
        </w:numPr>
        <w:rPr>
          <w:rFonts w:cstheme="minorHAnsi"/>
        </w:rPr>
      </w:pPr>
      <w:bookmarkStart w:id="250" w:name="_Ref88126615"/>
      <w:r w:rsidRPr="00B0545B">
        <w:rPr>
          <w:rFonts w:cstheme="minorHAnsi"/>
          <w:color w:val="000000"/>
          <w:shd w:val="clear" w:color="auto" w:fill="FFFFFF"/>
        </w:rPr>
        <w:t>"LEGO Set 75280-1 501st Legion Clone Troopers (2020 Star Wars)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xml:space="preserve">, 2021. [Online]. Available: </w:t>
      </w:r>
      <w:hyperlink r:id="rId137" w:history="1">
        <w:r w:rsidR="0036248A" w:rsidRPr="005F6AF3">
          <w:rPr>
            <w:rStyle w:val="Hyperlink"/>
            <w:rFonts w:cstheme="minorHAnsi"/>
            <w:shd w:val="clear" w:color="auto" w:fill="FFFFFF"/>
          </w:rPr>
          <w:t>https://rebrickable.com/sets/75280-1/501st-legion-clone-troopers</w:t>
        </w:r>
      </w:hyperlink>
      <w:r w:rsidRPr="00B0545B">
        <w:rPr>
          <w:rFonts w:cstheme="minorHAnsi"/>
          <w:color w:val="000000"/>
          <w:shd w:val="clear" w:color="auto" w:fill="FFFFFF"/>
        </w:rPr>
        <w:t>. [Accessed: 17- Nov- 2021]</w:t>
      </w:r>
      <w:bookmarkEnd w:id="250"/>
    </w:p>
    <w:p w14:paraId="00A4583D" w14:textId="25E851AF" w:rsidR="003F2D89" w:rsidRDefault="005B2D99" w:rsidP="00756DF3">
      <w:pPr>
        <w:pStyle w:val="ListParagraph"/>
        <w:numPr>
          <w:ilvl w:val="0"/>
          <w:numId w:val="7"/>
        </w:numPr>
        <w:rPr>
          <w:rFonts w:cstheme="minorHAnsi"/>
        </w:rPr>
      </w:pPr>
      <w:bookmarkStart w:id="251" w:name="_Ref101371569"/>
      <w:bookmarkStart w:id="252" w:name="_Ref88126815"/>
      <w:bookmarkEnd w:id="245"/>
      <w:r w:rsidRPr="005B2D99">
        <w:rPr>
          <w:rFonts w:cstheme="minorHAnsi"/>
        </w:rPr>
        <w:t xml:space="preserve">"LEGO PART 6134 Hinge Brick 2 x 2 Top Plate Thin | Rebrickable - Build with LEGO", </w:t>
      </w:r>
      <w:r w:rsidRPr="007805E7">
        <w:rPr>
          <w:rFonts w:cstheme="minorHAnsi"/>
          <w:i/>
          <w:iCs/>
        </w:rPr>
        <w:t>Rebrickable.com</w:t>
      </w:r>
      <w:r w:rsidRPr="005B2D99">
        <w:rPr>
          <w:rFonts w:cstheme="minorHAnsi"/>
        </w:rPr>
        <w:t xml:space="preserve">. [Online]. Available: </w:t>
      </w:r>
      <w:hyperlink r:id="rId138" w:anchor="buy_parts" w:history="1">
        <w:r w:rsidR="0036248A" w:rsidRPr="005F6AF3">
          <w:rPr>
            <w:rStyle w:val="Hyperlink"/>
            <w:rFonts w:cstheme="minorHAnsi"/>
          </w:rPr>
          <w:t>https://rebrickable.com/parts/6134/hinge-brick-2-x-2-top-plate-thin/#buy_parts</w:t>
        </w:r>
      </w:hyperlink>
      <w:r w:rsidRPr="005B2D99">
        <w:rPr>
          <w:rFonts w:cstheme="minorHAnsi"/>
        </w:rPr>
        <w:t>. [Accessed: 24- Feb- 2022]</w:t>
      </w:r>
      <w:bookmarkEnd w:id="251"/>
    </w:p>
    <w:p w14:paraId="2382CE0C" w14:textId="757372B2" w:rsidR="00756DF3" w:rsidRPr="005E79E6" w:rsidRDefault="00756DF3" w:rsidP="00756DF3">
      <w:pPr>
        <w:pStyle w:val="ListParagraph"/>
        <w:numPr>
          <w:ilvl w:val="0"/>
          <w:numId w:val="7"/>
        </w:numPr>
        <w:rPr>
          <w:rFonts w:cstheme="minorHAnsi"/>
        </w:rPr>
      </w:pPr>
      <w:bookmarkStart w:id="253" w:name="_Ref101371421"/>
      <w:r w:rsidRPr="00B0545B">
        <w:rPr>
          <w:rFonts w:cstheme="minorHAnsi"/>
          <w:color w:val="000000"/>
          <w:shd w:val="clear" w:color="auto" w:fill="FFFFFF"/>
        </w:rPr>
        <w:t>Huw, "API version 3 documentation", </w:t>
      </w:r>
      <w:r w:rsidRPr="00B0545B">
        <w:rPr>
          <w:rFonts w:cstheme="minorHAnsi"/>
          <w:i/>
          <w:iCs/>
          <w:color w:val="000000"/>
          <w:shd w:val="clear" w:color="auto" w:fill="FFFFFF"/>
        </w:rPr>
        <w:t>Brickset.com</w:t>
      </w:r>
      <w:r w:rsidRPr="00B0545B">
        <w:rPr>
          <w:rFonts w:cstheme="minorHAnsi"/>
          <w:color w:val="000000"/>
          <w:shd w:val="clear" w:color="auto" w:fill="FFFFFF"/>
        </w:rPr>
        <w:t xml:space="preserve">, 2021. [Online]. Available: </w:t>
      </w:r>
      <w:hyperlink r:id="rId139" w:history="1">
        <w:r w:rsidR="0036248A" w:rsidRPr="005F6AF3">
          <w:rPr>
            <w:rStyle w:val="Hyperlink"/>
            <w:rFonts w:cstheme="minorHAnsi"/>
            <w:shd w:val="clear" w:color="auto" w:fill="FFFFFF"/>
          </w:rPr>
          <w:t>https://brickset.com/article/52664/api-version-3-documentation</w:t>
        </w:r>
      </w:hyperlink>
      <w:r w:rsidRPr="00B0545B">
        <w:rPr>
          <w:rFonts w:cstheme="minorHAnsi"/>
          <w:color w:val="000000"/>
          <w:shd w:val="clear" w:color="auto" w:fill="FFFFFF"/>
        </w:rPr>
        <w:t>. [Accessed: 17- Nov- 2021]</w:t>
      </w:r>
      <w:bookmarkEnd w:id="252"/>
      <w:bookmarkEnd w:id="253"/>
    </w:p>
    <w:p w14:paraId="6339544A" w14:textId="70DEFCB4" w:rsidR="005E79E6" w:rsidRPr="00003E79" w:rsidRDefault="005E79E6" w:rsidP="00756DF3">
      <w:pPr>
        <w:pStyle w:val="ListParagraph"/>
        <w:numPr>
          <w:ilvl w:val="0"/>
          <w:numId w:val="7"/>
        </w:numPr>
        <w:rPr>
          <w:rFonts w:cstheme="minorHAnsi"/>
        </w:rPr>
      </w:pPr>
      <w:bookmarkStart w:id="254" w:name="_Ref102388903"/>
      <w:r w:rsidRPr="005E79E6">
        <w:rPr>
          <w:rFonts w:cstheme="minorHAnsi"/>
        </w:rPr>
        <w:t xml:space="preserve">"17. Web MVC framework", </w:t>
      </w:r>
      <w:r w:rsidRPr="005E79E6">
        <w:rPr>
          <w:rFonts w:cstheme="minorHAnsi"/>
          <w:i/>
          <w:iCs/>
        </w:rPr>
        <w:t>Docs.spring.io.</w:t>
      </w:r>
      <w:r w:rsidRPr="005E79E6">
        <w:rPr>
          <w:rFonts w:cstheme="minorHAnsi"/>
        </w:rPr>
        <w:t xml:space="preserve"> [Online]. Available: </w:t>
      </w:r>
      <w:hyperlink r:id="rId140" w:history="1">
        <w:r w:rsidR="005B4445" w:rsidRPr="00B17F73">
          <w:rPr>
            <w:rStyle w:val="Hyperlink"/>
            <w:rFonts w:cstheme="minorHAnsi"/>
          </w:rPr>
          <w:t>https://docs.spring.io/spring-framework/docs/3.2.x/spring-framework-reference/html/mvc.html</w:t>
        </w:r>
      </w:hyperlink>
      <w:r w:rsidRPr="005E79E6">
        <w:rPr>
          <w:rFonts w:cstheme="minorHAnsi"/>
        </w:rPr>
        <w:t>.</w:t>
      </w:r>
      <w:r w:rsidR="005B4445">
        <w:rPr>
          <w:rFonts w:cstheme="minorHAnsi"/>
        </w:rPr>
        <w:t xml:space="preserve"> </w:t>
      </w:r>
      <w:r w:rsidRPr="005E79E6">
        <w:rPr>
          <w:rFonts w:cstheme="minorHAnsi"/>
        </w:rPr>
        <w:t>[Accessed: 25- Nov- 2021]</w:t>
      </w:r>
      <w:bookmarkEnd w:id="254"/>
    </w:p>
    <w:p w14:paraId="617E8014" w14:textId="0724A6E3" w:rsidR="00003E79" w:rsidRDefault="004C7A37" w:rsidP="00756DF3">
      <w:pPr>
        <w:pStyle w:val="ListParagraph"/>
        <w:numPr>
          <w:ilvl w:val="0"/>
          <w:numId w:val="7"/>
        </w:numPr>
        <w:rPr>
          <w:rFonts w:cstheme="minorHAnsi"/>
        </w:rPr>
      </w:pPr>
      <w:bookmarkStart w:id="255" w:name="_Ref100771127"/>
      <w:r>
        <w:rPr>
          <w:rFonts w:cstheme="minorHAnsi"/>
        </w:rPr>
        <w:t xml:space="preserve">V. </w:t>
      </w:r>
      <w:r w:rsidR="00003E79" w:rsidRPr="00003E79">
        <w:rPr>
          <w:rFonts w:cstheme="minorHAnsi"/>
        </w:rPr>
        <w:t xml:space="preserve">Mihalcea, </w:t>
      </w:r>
      <w:r w:rsidR="009A5017">
        <w:rPr>
          <w:rFonts w:cstheme="minorHAnsi"/>
        </w:rPr>
        <w:t xml:space="preserve">S. </w:t>
      </w:r>
      <w:r w:rsidR="00003E79" w:rsidRPr="00003E79">
        <w:rPr>
          <w:rFonts w:cstheme="minorHAnsi"/>
        </w:rPr>
        <w:t xml:space="preserve">Ebersole, </w:t>
      </w:r>
      <w:r w:rsidR="009A5017">
        <w:rPr>
          <w:rFonts w:cstheme="minorHAnsi"/>
        </w:rPr>
        <w:t xml:space="preserve">A. </w:t>
      </w:r>
      <w:r w:rsidR="00003E79" w:rsidRPr="00003E79">
        <w:rPr>
          <w:rFonts w:cstheme="minorHAnsi"/>
        </w:rPr>
        <w:t xml:space="preserve">Boriero, </w:t>
      </w:r>
      <w:r w:rsidR="009A5017">
        <w:rPr>
          <w:rFonts w:cstheme="minorHAnsi"/>
        </w:rPr>
        <w:t xml:space="preserve">G. </w:t>
      </w:r>
      <w:r w:rsidR="00003E79" w:rsidRPr="00003E79">
        <w:rPr>
          <w:rFonts w:cstheme="minorHAnsi"/>
        </w:rPr>
        <w:t xml:space="preserve">Morling, </w:t>
      </w:r>
      <w:r w:rsidR="009A5017">
        <w:rPr>
          <w:rFonts w:cstheme="minorHAnsi"/>
        </w:rPr>
        <w:t xml:space="preserve">G. </w:t>
      </w:r>
      <w:r w:rsidR="00003E79" w:rsidRPr="00003E79">
        <w:rPr>
          <w:rFonts w:cstheme="minorHAnsi"/>
        </w:rPr>
        <w:t xml:space="preserve">Badner, </w:t>
      </w:r>
      <w:r w:rsidR="008F279D">
        <w:rPr>
          <w:rFonts w:cstheme="minorHAnsi"/>
        </w:rPr>
        <w:t xml:space="preserve">C. </w:t>
      </w:r>
      <w:r w:rsidR="00003E79" w:rsidRPr="00003E79">
        <w:rPr>
          <w:rFonts w:cstheme="minorHAnsi"/>
        </w:rPr>
        <w:t xml:space="preserve">Cranford, </w:t>
      </w:r>
      <w:r w:rsidR="008F279D">
        <w:rPr>
          <w:rFonts w:cstheme="minorHAnsi"/>
        </w:rPr>
        <w:t xml:space="preserve">E. </w:t>
      </w:r>
      <w:r w:rsidR="00003E79" w:rsidRPr="00003E79">
        <w:rPr>
          <w:rFonts w:cstheme="minorHAnsi"/>
        </w:rPr>
        <w:t xml:space="preserve">Bernard, </w:t>
      </w:r>
      <w:r w:rsidR="008F279D">
        <w:rPr>
          <w:rFonts w:cstheme="minorHAnsi"/>
        </w:rPr>
        <w:t xml:space="preserve">S. </w:t>
      </w:r>
      <w:r w:rsidR="00003E79" w:rsidRPr="00003E79">
        <w:rPr>
          <w:rFonts w:cstheme="minorHAnsi"/>
        </w:rPr>
        <w:t xml:space="preserve">Grinovero, </w:t>
      </w:r>
      <w:r w:rsidR="008F279D">
        <w:rPr>
          <w:rFonts w:cstheme="minorHAnsi"/>
        </w:rPr>
        <w:t xml:space="preserve">B. </w:t>
      </w:r>
      <w:r w:rsidR="00003E79" w:rsidRPr="00003E79">
        <w:rPr>
          <w:rFonts w:cstheme="minorHAnsi"/>
        </w:rPr>
        <w:t xml:space="preserve">Meyer, </w:t>
      </w:r>
      <w:r w:rsidR="008F279D">
        <w:rPr>
          <w:rFonts w:cstheme="minorHAnsi"/>
        </w:rPr>
        <w:t xml:space="preserve">H. </w:t>
      </w:r>
      <w:r w:rsidR="00003E79" w:rsidRPr="00003E79">
        <w:rPr>
          <w:rFonts w:cstheme="minorHAnsi"/>
        </w:rPr>
        <w:t xml:space="preserve">Ferentschik, </w:t>
      </w:r>
      <w:r w:rsidR="008F279D">
        <w:rPr>
          <w:rFonts w:cstheme="minorHAnsi"/>
        </w:rPr>
        <w:t xml:space="preserve">G. </w:t>
      </w:r>
      <w:r w:rsidR="00003E79" w:rsidRPr="00003E79">
        <w:rPr>
          <w:rFonts w:cstheme="minorHAnsi"/>
        </w:rPr>
        <w:t xml:space="preserve">King, </w:t>
      </w:r>
      <w:r w:rsidR="008F279D">
        <w:rPr>
          <w:rFonts w:cstheme="minorHAnsi"/>
        </w:rPr>
        <w:t xml:space="preserve">C. </w:t>
      </w:r>
      <w:r w:rsidR="00003E79" w:rsidRPr="00003E79">
        <w:rPr>
          <w:rFonts w:cstheme="minorHAnsi"/>
        </w:rPr>
        <w:t xml:space="preserve">Bauer, </w:t>
      </w:r>
      <w:r w:rsidR="008F279D">
        <w:rPr>
          <w:rFonts w:cstheme="minorHAnsi"/>
        </w:rPr>
        <w:t xml:space="preserve">M. </w:t>
      </w:r>
      <w:r w:rsidR="00003E79" w:rsidRPr="00003E79">
        <w:rPr>
          <w:rFonts w:cstheme="minorHAnsi"/>
        </w:rPr>
        <w:t>Andersen,</w:t>
      </w:r>
      <w:r w:rsidR="008F279D">
        <w:rPr>
          <w:rFonts w:cstheme="minorHAnsi"/>
        </w:rPr>
        <w:t xml:space="preserve"> K.</w:t>
      </w:r>
      <w:r w:rsidR="00003E79" w:rsidRPr="00003E79">
        <w:rPr>
          <w:rFonts w:cstheme="minorHAnsi"/>
        </w:rPr>
        <w:t xml:space="preserve"> Maesen, </w:t>
      </w:r>
      <w:r w:rsidR="008F279D">
        <w:rPr>
          <w:rFonts w:cstheme="minorHAnsi"/>
        </w:rPr>
        <w:t>R.</w:t>
      </w:r>
      <w:r w:rsidR="00003E79" w:rsidRPr="00003E79">
        <w:rPr>
          <w:rFonts w:cstheme="minorHAnsi"/>
        </w:rPr>
        <w:t xml:space="preserve">Vansa and </w:t>
      </w:r>
      <w:r w:rsidR="008F279D">
        <w:rPr>
          <w:rFonts w:cstheme="minorHAnsi"/>
        </w:rPr>
        <w:t xml:space="preserve">L. </w:t>
      </w:r>
      <w:r w:rsidR="00003E79" w:rsidRPr="00003E79">
        <w:rPr>
          <w:rFonts w:cstheme="minorHAnsi"/>
        </w:rPr>
        <w:t xml:space="preserve">Jacomet, </w:t>
      </w:r>
      <w:r w:rsidR="0086210D">
        <w:rPr>
          <w:rFonts w:cstheme="minorHAnsi"/>
        </w:rPr>
        <w:t>“</w:t>
      </w:r>
      <w:r w:rsidR="0086210D" w:rsidRPr="0086210D">
        <w:rPr>
          <w:rFonts w:cstheme="minorHAnsi"/>
        </w:rPr>
        <w:t>Hibernate ORM 5.5.9.Final User Guide</w:t>
      </w:r>
      <w:r w:rsidR="0086210D">
        <w:rPr>
          <w:rFonts w:cstheme="minorHAnsi"/>
        </w:rPr>
        <w:t>”</w:t>
      </w:r>
      <w:r w:rsidR="007805E7">
        <w:rPr>
          <w:rFonts w:cstheme="minorHAnsi"/>
        </w:rPr>
        <w:t>,</w:t>
      </w:r>
      <w:r w:rsidR="00003E79" w:rsidRPr="00003E79">
        <w:rPr>
          <w:rFonts w:cstheme="minorHAnsi"/>
        </w:rPr>
        <w:t xml:space="preserve"> </w:t>
      </w:r>
      <w:r w:rsidR="00003E79" w:rsidRPr="007805E7">
        <w:rPr>
          <w:rFonts w:cstheme="minorHAnsi"/>
          <w:i/>
          <w:iCs/>
        </w:rPr>
        <w:t>Docs.jboss.org</w:t>
      </w:r>
      <w:r w:rsidR="00003E79" w:rsidRPr="00003E79">
        <w:rPr>
          <w:rFonts w:cstheme="minorHAnsi"/>
        </w:rPr>
        <w:t xml:space="preserve">. </w:t>
      </w:r>
      <w:r w:rsidR="00073098" w:rsidRPr="00003E79">
        <w:rPr>
          <w:rFonts w:cstheme="minorHAnsi"/>
        </w:rPr>
        <w:t>[online]</w:t>
      </w:r>
      <w:r w:rsidR="00073098">
        <w:rPr>
          <w:rFonts w:cstheme="minorHAnsi"/>
        </w:rPr>
        <w:t xml:space="preserve"> </w:t>
      </w:r>
      <w:r w:rsidR="00003E79" w:rsidRPr="00003E79">
        <w:rPr>
          <w:rFonts w:cstheme="minorHAnsi"/>
        </w:rPr>
        <w:t xml:space="preserve">Available: </w:t>
      </w:r>
      <w:hyperlink r:id="rId141" w:history="1">
        <w:r w:rsidR="0036248A" w:rsidRPr="005F6AF3">
          <w:rPr>
            <w:rStyle w:val="Hyperlink"/>
            <w:rFonts w:cstheme="minorHAnsi"/>
          </w:rPr>
          <w:t>https://docs.jboss.org/hibernate/orm/current/userguide/html_single/Hibernate_User_Guide.html</w:t>
        </w:r>
      </w:hyperlink>
      <w:r w:rsidR="0036248A">
        <w:rPr>
          <w:rFonts w:cstheme="minorHAnsi"/>
        </w:rPr>
        <w:t>.</w:t>
      </w:r>
      <w:r w:rsidR="00003E79" w:rsidRPr="00003E79">
        <w:rPr>
          <w:rFonts w:cstheme="minorHAnsi"/>
        </w:rPr>
        <w:t xml:space="preserve"> [Accessed</w:t>
      </w:r>
      <w:r w:rsidR="004C6B46">
        <w:rPr>
          <w:rFonts w:cstheme="minorHAnsi"/>
        </w:rPr>
        <w:t>:</w:t>
      </w:r>
      <w:r w:rsidR="00003E79" w:rsidRPr="00003E79">
        <w:rPr>
          <w:rFonts w:cstheme="minorHAnsi"/>
        </w:rPr>
        <w:t xml:space="preserve"> 28</w:t>
      </w:r>
      <w:r w:rsidR="00A870FC">
        <w:rPr>
          <w:rFonts w:cstheme="minorHAnsi"/>
        </w:rPr>
        <w:t>- Feb-</w:t>
      </w:r>
      <w:r w:rsidR="00003E79" w:rsidRPr="00003E79">
        <w:rPr>
          <w:rFonts w:cstheme="minorHAnsi"/>
        </w:rPr>
        <w:t xml:space="preserve"> 2022].</w:t>
      </w:r>
      <w:bookmarkEnd w:id="255"/>
    </w:p>
    <w:p w14:paraId="12640ABD" w14:textId="0058B51B" w:rsidR="00C255F6" w:rsidRDefault="006A7243" w:rsidP="00756DF3">
      <w:pPr>
        <w:pStyle w:val="ListParagraph"/>
        <w:numPr>
          <w:ilvl w:val="0"/>
          <w:numId w:val="7"/>
        </w:numPr>
        <w:rPr>
          <w:rFonts w:cstheme="minorHAnsi"/>
        </w:rPr>
      </w:pPr>
      <w:bookmarkStart w:id="256" w:name="_Ref102140969"/>
      <w:r w:rsidRPr="006A7243">
        <w:rPr>
          <w:rFonts w:cstheme="minorHAnsi"/>
        </w:rPr>
        <w:t xml:space="preserve">O. Gierke, T. Darimont, C. Strobl, M. Paluch and J. Bryant, "Spring Data JPA - Reference Documentation", </w:t>
      </w:r>
      <w:r w:rsidR="00BD2635">
        <w:rPr>
          <w:rFonts w:cstheme="minorHAnsi"/>
          <w:i/>
          <w:iCs/>
        </w:rPr>
        <w:t>do</w:t>
      </w:r>
      <w:r w:rsidRPr="007805E7">
        <w:rPr>
          <w:rFonts w:cstheme="minorHAnsi"/>
          <w:i/>
          <w:iCs/>
        </w:rPr>
        <w:t>cs.spring.io</w:t>
      </w:r>
      <w:r w:rsidRPr="006A7243">
        <w:rPr>
          <w:rFonts w:cstheme="minorHAnsi"/>
        </w:rPr>
        <w:t xml:space="preserve">, 2022. [Online]. Available: </w:t>
      </w:r>
      <w:hyperlink r:id="rId142" w:history="1">
        <w:r w:rsidRPr="00CD02DD">
          <w:rPr>
            <w:rStyle w:val="Hyperlink"/>
            <w:rFonts w:cstheme="minorHAnsi"/>
          </w:rPr>
          <w:t>https://docs.spring.io/spring-data/jpa/docs/current/reference/html/</w:t>
        </w:r>
      </w:hyperlink>
      <w:r w:rsidRPr="006A7243">
        <w:rPr>
          <w:rFonts w:cstheme="minorHAnsi"/>
        </w:rPr>
        <w:t>.</w:t>
      </w:r>
      <w:r>
        <w:rPr>
          <w:rFonts w:cstheme="minorHAnsi"/>
        </w:rPr>
        <w:t xml:space="preserve"> </w:t>
      </w:r>
      <w:r w:rsidRPr="006A7243">
        <w:rPr>
          <w:rFonts w:cstheme="minorHAnsi"/>
        </w:rPr>
        <w:t>[Accessed: 28- Feb- 2022]</w:t>
      </w:r>
      <w:bookmarkEnd w:id="256"/>
    </w:p>
    <w:p w14:paraId="1B0E7357" w14:textId="24BD81A1" w:rsidR="00A06FBF" w:rsidRDefault="00A06FBF" w:rsidP="00756DF3">
      <w:pPr>
        <w:pStyle w:val="ListParagraph"/>
        <w:numPr>
          <w:ilvl w:val="0"/>
          <w:numId w:val="7"/>
        </w:numPr>
        <w:rPr>
          <w:rFonts w:cstheme="minorHAnsi"/>
        </w:rPr>
      </w:pPr>
      <w:bookmarkStart w:id="257" w:name="_Ref101783910"/>
      <w:r w:rsidRPr="00A06FBF">
        <w:rPr>
          <w:rFonts w:cstheme="minorHAnsi"/>
        </w:rPr>
        <w:t xml:space="preserve">"RestTemplate (Spring Framework 5.3.14 API)", Docs.spring.io, 2021. [Online]. Available: </w:t>
      </w:r>
      <w:hyperlink r:id="rId143" w:history="1">
        <w:r w:rsidR="0036248A" w:rsidRPr="005F6AF3">
          <w:rPr>
            <w:rStyle w:val="Hyperlink"/>
            <w:rFonts w:cstheme="minorHAnsi"/>
          </w:rPr>
          <w:t>https://docs.spring.io/spring-framework/docs/current/javadoc-api/org/springframework/web/client/RestTemplate.html</w:t>
        </w:r>
      </w:hyperlink>
      <w:r w:rsidRPr="00A06FBF">
        <w:rPr>
          <w:rFonts w:cstheme="minorHAnsi"/>
        </w:rPr>
        <w:t>. [Accessed: 02- Dec- 2021]</w:t>
      </w:r>
      <w:bookmarkEnd w:id="257"/>
    </w:p>
    <w:p w14:paraId="6D279EED" w14:textId="1A860BE2" w:rsidR="00472CFF" w:rsidRPr="00472CFF" w:rsidRDefault="00472CFF" w:rsidP="00756DF3">
      <w:pPr>
        <w:pStyle w:val="ListParagraph"/>
        <w:numPr>
          <w:ilvl w:val="0"/>
          <w:numId w:val="7"/>
        </w:numPr>
        <w:rPr>
          <w:rFonts w:cstheme="minorHAnsi"/>
        </w:rPr>
      </w:pPr>
      <w:bookmarkStart w:id="258" w:name="_Ref101784525"/>
      <w:r>
        <w:t>"jackson-core 2.13.1 javadoc (com.fasterxml.jackson.core)", </w:t>
      </w:r>
      <w:r>
        <w:rPr>
          <w:rStyle w:val="notion-enable-hover"/>
          <w:i/>
          <w:iCs/>
        </w:rPr>
        <w:t>Javadoc.io</w:t>
      </w:r>
      <w:r>
        <w:t xml:space="preserve">. [Online]. Available: </w:t>
      </w:r>
      <w:hyperlink r:id="rId144" w:history="1">
        <w:r w:rsidR="0036248A" w:rsidRPr="005F6AF3">
          <w:rPr>
            <w:rStyle w:val="Hyperlink"/>
          </w:rPr>
          <w:t>https://javadoc.io/doc/com.fasterxml.jackson.core/jackson-core/latest/index.html</w:t>
        </w:r>
      </w:hyperlink>
      <w:r>
        <w:t>. [Accessed: 05- Dec- 2021]</w:t>
      </w:r>
      <w:bookmarkEnd w:id="258"/>
    </w:p>
    <w:p w14:paraId="680CDBCE" w14:textId="6E395315" w:rsidR="00472CFF" w:rsidRPr="00B826C8" w:rsidRDefault="00472CFF" w:rsidP="00756DF3">
      <w:pPr>
        <w:pStyle w:val="ListParagraph"/>
        <w:numPr>
          <w:ilvl w:val="0"/>
          <w:numId w:val="7"/>
        </w:numPr>
        <w:rPr>
          <w:rFonts w:cstheme="minorHAnsi"/>
        </w:rPr>
      </w:pPr>
      <w:bookmarkStart w:id="259" w:name="_Ref101784535"/>
      <w:r>
        <w:t>"jackson-databind 2.13.1 javadoc (com.fasterxml.jackson.core)", </w:t>
      </w:r>
      <w:r>
        <w:rPr>
          <w:rStyle w:val="notion-enable-hover"/>
          <w:i/>
          <w:iCs/>
        </w:rPr>
        <w:t>Javadoc.io</w:t>
      </w:r>
      <w:r>
        <w:t xml:space="preserve">. [Online]. Available: </w:t>
      </w:r>
      <w:hyperlink r:id="rId145" w:history="1">
        <w:r w:rsidR="0036248A" w:rsidRPr="005F6AF3">
          <w:rPr>
            <w:rStyle w:val="Hyperlink"/>
          </w:rPr>
          <w:t>https://javadoc.io/doc/com.fasterxml.jackson.core/jackson-databind/latest/index.html</w:t>
        </w:r>
      </w:hyperlink>
      <w:r>
        <w:t>. [Accessed: 05- Dec- 2021]</w:t>
      </w:r>
      <w:bookmarkEnd w:id="259"/>
    </w:p>
    <w:p w14:paraId="7A054A6F" w14:textId="2763255F" w:rsidR="00787421" w:rsidRPr="00B45609" w:rsidRDefault="00787421" w:rsidP="00787421">
      <w:pPr>
        <w:pStyle w:val="ListParagraph"/>
        <w:numPr>
          <w:ilvl w:val="0"/>
          <w:numId w:val="7"/>
        </w:numPr>
        <w:rPr>
          <w:rFonts w:cstheme="minorHAnsi"/>
        </w:rPr>
      </w:pPr>
      <w:bookmarkStart w:id="260" w:name="_Ref101798144"/>
      <w:bookmarkStart w:id="261" w:name="_Ref101798136"/>
      <w:r>
        <w:t>Atta, "Reading and writing CSV files using OpenCSV", </w:t>
      </w:r>
      <w:r>
        <w:rPr>
          <w:rStyle w:val="notion-enable-hover"/>
          <w:i/>
          <w:iCs/>
        </w:rPr>
        <w:t>Atta-Ur-Rehman Shah</w:t>
      </w:r>
      <w:r>
        <w:t xml:space="preserve">, 2019. [Online]. Available: </w:t>
      </w:r>
      <w:hyperlink r:id="rId146" w:history="1">
        <w:r w:rsidRPr="005F6AF3">
          <w:rPr>
            <w:rStyle w:val="Hyperlink"/>
          </w:rPr>
          <w:t>https://attacomsian.com/blog/read-write-csv-files-opencsv</w:t>
        </w:r>
      </w:hyperlink>
      <w:r>
        <w:t>. [Accessed: 03- Jan- 2022]</w:t>
      </w:r>
      <w:bookmarkEnd w:id="260"/>
    </w:p>
    <w:p w14:paraId="285B9159" w14:textId="219D68B5" w:rsidR="00B826C8" w:rsidRPr="0009637C" w:rsidRDefault="00B826C8" w:rsidP="00756DF3">
      <w:pPr>
        <w:pStyle w:val="ListParagraph"/>
        <w:numPr>
          <w:ilvl w:val="0"/>
          <w:numId w:val="7"/>
        </w:numPr>
        <w:rPr>
          <w:rFonts w:cstheme="minorHAnsi"/>
        </w:rPr>
      </w:pPr>
      <w:bookmarkStart w:id="262" w:name="_Ref101803997"/>
      <w:r>
        <w:t>Atta, "Export &amp; Download Data as CSV File in Spring Boot", </w:t>
      </w:r>
      <w:r>
        <w:rPr>
          <w:rStyle w:val="notion-enable-hover"/>
          <w:i/>
          <w:iCs/>
        </w:rPr>
        <w:t>Atta-Ur-Rehman Shah</w:t>
      </w:r>
      <w:r>
        <w:t xml:space="preserve">, 2019. [Online]. Available: </w:t>
      </w:r>
      <w:hyperlink r:id="rId147" w:history="1">
        <w:r w:rsidR="0036248A" w:rsidRPr="005F6AF3">
          <w:rPr>
            <w:rStyle w:val="Hyperlink"/>
          </w:rPr>
          <w:t>https://attacomsian.com/blog/export-download-data-csv-file-spring-boot</w:t>
        </w:r>
      </w:hyperlink>
      <w:r>
        <w:t>. [Accessed: 03- Jan- 2022]</w:t>
      </w:r>
      <w:bookmarkEnd w:id="261"/>
      <w:bookmarkEnd w:id="262"/>
    </w:p>
    <w:p w14:paraId="23F1DC13" w14:textId="156BF606" w:rsidR="0009637C" w:rsidRPr="00A412F1" w:rsidRDefault="0009637C" w:rsidP="00756DF3">
      <w:pPr>
        <w:pStyle w:val="ListParagraph"/>
        <w:numPr>
          <w:ilvl w:val="0"/>
          <w:numId w:val="7"/>
        </w:numPr>
        <w:rPr>
          <w:rFonts w:cstheme="minorHAnsi"/>
        </w:rPr>
      </w:pPr>
      <w:bookmarkStart w:id="263" w:name="_Ref101878832"/>
      <w:r>
        <w:t>Atta, "Uploading and Parsing CSV File using Spring Boot", </w:t>
      </w:r>
      <w:r>
        <w:rPr>
          <w:rStyle w:val="notion-enable-hover"/>
          <w:i/>
          <w:iCs/>
        </w:rPr>
        <w:t>Atta-Ur-Rehman Shah</w:t>
      </w:r>
      <w:r>
        <w:t xml:space="preserve">, 2020. [Online]. Available: </w:t>
      </w:r>
      <w:hyperlink r:id="rId148" w:history="1">
        <w:r w:rsidRPr="00821691">
          <w:rPr>
            <w:rStyle w:val="Hyperlink"/>
          </w:rPr>
          <w:t>https://attacomsian.com/blog/spring-boot-upload-parse-csv-file</w:t>
        </w:r>
      </w:hyperlink>
      <w:r>
        <w:t>. [Accessed: 04- Jan- 2022]</w:t>
      </w:r>
      <w:bookmarkEnd w:id="263"/>
    </w:p>
    <w:p w14:paraId="523DC283" w14:textId="022B6139" w:rsidR="00B45609" w:rsidRDefault="00B45609" w:rsidP="00756DF3">
      <w:pPr>
        <w:pStyle w:val="ListParagraph"/>
        <w:numPr>
          <w:ilvl w:val="0"/>
          <w:numId w:val="7"/>
        </w:numPr>
        <w:rPr>
          <w:rFonts w:cstheme="minorHAnsi"/>
        </w:rPr>
      </w:pPr>
      <w:bookmarkStart w:id="264" w:name="_Ref101795048"/>
      <w:r w:rsidRPr="00B45609">
        <w:rPr>
          <w:rFonts w:cstheme="minorHAnsi"/>
        </w:rPr>
        <w:lastRenderedPageBreak/>
        <w:t>"https://getbootstrap.com/docs/5.0/getting-started/introduction/", </w:t>
      </w:r>
      <w:r w:rsidRPr="004302F8">
        <w:rPr>
          <w:rFonts w:cstheme="minorHAnsi"/>
          <w:i/>
          <w:iCs/>
        </w:rPr>
        <w:t>Getbootstrap.com</w:t>
      </w:r>
      <w:r w:rsidRPr="00B45609">
        <w:rPr>
          <w:rFonts w:cstheme="minorHAnsi"/>
        </w:rPr>
        <w:t xml:space="preserve">. [Online]. Available: </w:t>
      </w:r>
      <w:hyperlink r:id="rId149" w:history="1">
        <w:r w:rsidR="0036248A" w:rsidRPr="005F6AF3">
          <w:rPr>
            <w:rStyle w:val="Hyperlink"/>
            <w:rFonts w:cstheme="minorHAnsi"/>
          </w:rPr>
          <w:t>https://getbootstrap.com/docs/5.0/</w:t>
        </w:r>
      </w:hyperlink>
      <w:r w:rsidRPr="00B45609">
        <w:rPr>
          <w:rFonts w:cstheme="minorHAnsi"/>
        </w:rPr>
        <w:t>. [Accessed: 03- Feb- 2022]</w:t>
      </w:r>
      <w:bookmarkEnd w:id="264"/>
    </w:p>
    <w:p w14:paraId="10D229B8" w14:textId="02E032F4" w:rsidR="005B514A" w:rsidRPr="00264C8E" w:rsidRDefault="005B514A" w:rsidP="00756DF3">
      <w:pPr>
        <w:pStyle w:val="ListParagraph"/>
        <w:numPr>
          <w:ilvl w:val="0"/>
          <w:numId w:val="7"/>
        </w:numPr>
        <w:rPr>
          <w:rFonts w:cstheme="minorHAnsi"/>
        </w:rPr>
      </w:pPr>
      <w:bookmarkStart w:id="265" w:name="_Ref102315763"/>
      <w:r>
        <w:t>"Font Awesome Intro", </w:t>
      </w:r>
      <w:r>
        <w:rPr>
          <w:rStyle w:val="notion-enable-hover"/>
          <w:i/>
          <w:iCs/>
        </w:rPr>
        <w:t>W3schools.com</w:t>
      </w:r>
      <w:r>
        <w:t xml:space="preserve">. [Online]. Available: </w:t>
      </w:r>
      <w:hyperlink r:id="rId150" w:history="1">
        <w:r w:rsidR="00AF3E83" w:rsidRPr="00B17F73">
          <w:rPr>
            <w:rStyle w:val="Hyperlink"/>
          </w:rPr>
          <w:t>https://www.w3schools.com/icons/fontawesome_icons_intro.asp</w:t>
        </w:r>
      </w:hyperlink>
      <w:r>
        <w:t>.</w:t>
      </w:r>
      <w:r w:rsidR="00AF3E83">
        <w:t xml:space="preserve"> </w:t>
      </w:r>
      <w:r>
        <w:t>[Accessed: 04- Feb- 2022]</w:t>
      </w:r>
      <w:bookmarkEnd w:id="265"/>
    </w:p>
    <w:p w14:paraId="7093DDEF" w14:textId="6446AC38" w:rsidR="00264C8E" w:rsidRPr="00A87E8A" w:rsidRDefault="00264C8E" w:rsidP="00756DF3">
      <w:pPr>
        <w:pStyle w:val="ListParagraph"/>
        <w:numPr>
          <w:ilvl w:val="0"/>
          <w:numId w:val="7"/>
        </w:numPr>
        <w:rPr>
          <w:rFonts w:cstheme="minorHAnsi"/>
        </w:rPr>
      </w:pPr>
      <w:bookmarkStart w:id="266" w:name="_Ref102317056"/>
      <w:r w:rsidRPr="00A87E8A">
        <w:rPr>
          <w:rFonts w:cstheme="minorHAnsi"/>
          <w:color w:val="000000"/>
          <w:shd w:val="clear" w:color="auto" w:fill="FFFFFF"/>
        </w:rPr>
        <w:t>"Responsive Web Design Viewport", </w:t>
      </w:r>
      <w:r w:rsidRPr="00A87E8A">
        <w:rPr>
          <w:rFonts w:cstheme="minorHAnsi"/>
          <w:i/>
          <w:iCs/>
          <w:color w:val="000000"/>
          <w:shd w:val="clear" w:color="auto" w:fill="FFFFFF"/>
        </w:rPr>
        <w:t>W3schools.com</w:t>
      </w:r>
      <w:r w:rsidRPr="00A87E8A">
        <w:rPr>
          <w:rFonts w:cstheme="minorHAnsi"/>
          <w:color w:val="000000"/>
          <w:shd w:val="clear" w:color="auto" w:fill="FFFFFF"/>
        </w:rPr>
        <w:t xml:space="preserve">. [Online]. Available: </w:t>
      </w:r>
      <w:hyperlink r:id="rId151" w:history="1">
        <w:r w:rsidRPr="00A87E8A">
          <w:rPr>
            <w:rStyle w:val="Hyperlink"/>
            <w:rFonts w:cstheme="minorHAnsi"/>
            <w:shd w:val="clear" w:color="auto" w:fill="FFFFFF"/>
          </w:rPr>
          <w:t>https://www.w3schools.com/css/css_rwd_viewport.asp</w:t>
        </w:r>
      </w:hyperlink>
      <w:r w:rsidRPr="00A87E8A">
        <w:rPr>
          <w:rFonts w:cstheme="minorHAnsi"/>
          <w:color w:val="000000"/>
          <w:shd w:val="clear" w:color="auto" w:fill="FFFFFF"/>
        </w:rPr>
        <w:t>. [Accessed: 10- Feb- 2022]</w:t>
      </w:r>
      <w:bookmarkEnd w:id="266"/>
    </w:p>
    <w:p w14:paraId="0D1580C8" w14:textId="2EF30E55" w:rsidR="00912AFA" w:rsidRPr="00A87E8A" w:rsidRDefault="00912AFA" w:rsidP="00912AFA">
      <w:pPr>
        <w:pStyle w:val="ListParagraph"/>
        <w:numPr>
          <w:ilvl w:val="0"/>
          <w:numId w:val="7"/>
        </w:numPr>
        <w:rPr>
          <w:rFonts w:cstheme="minorHAnsi"/>
        </w:rPr>
      </w:pPr>
      <w:bookmarkStart w:id="267" w:name="_Ref102387006"/>
      <w:bookmarkStart w:id="268" w:name="_Ref102313471"/>
      <w:r w:rsidRPr="00A87E8A">
        <w:rPr>
          <w:rFonts w:cstheme="minorHAnsi"/>
          <w:color w:val="000000"/>
          <w:shd w:val="clear" w:color="auto" w:fill="FFFFFF"/>
        </w:rPr>
        <w:t>"</w:t>
      </w:r>
      <w:r w:rsidRPr="00C62D6F">
        <w:rPr>
          <w:rFonts w:cstheme="minorHAnsi"/>
          <w:color w:val="000000"/>
          <w:shd w:val="clear" w:color="auto" w:fill="FFFFFF"/>
        </w:rPr>
        <w:t>JSTL core</w:t>
      </w:r>
      <w:r>
        <w:rPr>
          <w:rFonts w:cstheme="minorHAnsi"/>
          <w:color w:val="000000"/>
          <w:shd w:val="clear" w:color="auto" w:fill="FFFFFF"/>
        </w:rPr>
        <w:t xml:space="preserve"> (</w:t>
      </w:r>
      <w:r w:rsidRPr="00A87E8A">
        <w:rPr>
          <w:rFonts w:cstheme="minorHAnsi"/>
          <w:color w:val="000000"/>
          <w:shd w:val="clear" w:color="auto" w:fill="FFFFFF"/>
        </w:rPr>
        <w:t>TLDDoc Generated Documentation</w:t>
      </w:r>
      <w:r>
        <w:rPr>
          <w:rFonts w:cstheme="minorHAnsi"/>
          <w:color w:val="000000"/>
          <w:shd w:val="clear" w:color="auto" w:fill="FFFFFF"/>
        </w:rPr>
        <w:t>)</w:t>
      </w:r>
      <w:r w:rsidRPr="00A87E8A">
        <w:rPr>
          <w:rFonts w:cstheme="minorHAnsi"/>
          <w:color w:val="000000"/>
          <w:shd w:val="clear" w:color="auto" w:fill="FFFFFF"/>
        </w:rPr>
        <w:t>", </w:t>
      </w:r>
      <w:r w:rsidRPr="00A87E8A">
        <w:rPr>
          <w:rFonts w:cstheme="minorHAnsi"/>
          <w:i/>
          <w:iCs/>
          <w:color w:val="000000"/>
          <w:shd w:val="clear" w:color="auto" w:fill="FFFFFF"/>
        </w:rPr>
        <w:t>Docs.oracle.com</w:t>
      </w:r>
      <w:r w:rsidRPr="00A87E8A">
        <w:rPr>
          <w:rFonts w:cstheme="minorHAnsi"/>
          <w:color w:val="000000"/>
          <w:shd w:val="clear" w:color="auto" w:fill="FFFFFF"/>
        </w:rPr>
        <w:t xml:space="preserve">, 2003. [Online]. Available: </w:t>
      </w:r>
      <w:hyperlink r:id="rId152" w:history="1">
        <w:r w:rsidRPr="00A87E8A">
          <w:rPr>
            <w:rStyle w:val="Hyperlink"/>
            <w:rFonts w:cstheme="minorHAnsi"/>
            <w:shd w:val="clear" w:color="auto" w:fill="FFFFFF"/>
          </w:rPr>
          <w:t>https://docs.oracle.com/javaee/5/jstl/1.1/docs/tlddocs/</w:t>
        </w:r>
      </w:hyperlink>
      <w:r w:rsidRPr="00A87E8A">
        <w:rPr>
          <w:rFonts w:cstheme="minorHAnsi"/>
          <w:color w:val="000000"/>
          <w:shd w:val="clear" w:color="auto" w:fill="FFFFFF"/>
        </w:rPr>
        <w:t>. [Accessed: 30- Nov- 2021]</w:t>
      </w:r>
      <w:bookmarkEnd w:id="267"/>
    </w:p>
    <w:p w14:paraId="064BA8FB" w14:textId="46037B8D" w:rsidR="005B514A" w:rsidRPr="00A87E8A" w:rsidRDefault="005B514A" w:rsidP="00756DF3">
      <w:pPr>
        <w:pStyle w:val="ListParagraph"/>
        <w:numPr>
          <w:ilvl w:val="0"/>
          <w:numId w:val="7"/>
        </w:numPr>
        <w:rPr>
          <w:rFonts w:cstheme="minorHAnsi"/>
        </w:rPr>
      </w:pPr>
      <w:bookmarkStart w:id="269" w:name="_Ref102405981"/>
      <w:r w:rsidRPr="00A87E8A">
        <w:rPr>
          <w:rFonts w:cstheme="minorHAnsi"/>
        </w:rPr>
        <w:t>S. Millington, "Hashing a Password in Java", </w:t>
      </w:r>
      <w:r w:rsidRPr="00A87E8A">
        <w:rPr>
          <w:rStyle w:val="notion-enable-hover"/>
          <w:rFonts w:cstheme="minorHAnsi"/>
          <w:i/>
          <w:iCs/>
        </w:rPr>
        <w:t>Baeldung</w:t>
      </w:r>
      <w:r w:rsidRPr="00A87E8A">
        <w:rPr>
          <w:rFonts w:cstheme="minorHAnsi"/>
        </w:rPr>
        <w:t xml:space="preserve">, 2022. [Online]. Available: </w:t>
      </w:r>
      <w:hyperlink r:id="rId153" w:history="1">
        <w:r w:rsidR="00AF3E83" w:rsidRPr="00A87E8A">
          <w:rPr>
            <w:rStyle w:val="Hyperlink"/>
            <w:rFonts w:cstheme="minorHAnsi"/>
          </w:rPr>
          <w:t>https://www.baeldung.com/java-password-hashing</w:t>
        </w:r>
      </w:hyperlink>
      <w:r w:rsidRPr="00A87E8A">
        <w:rPr>
          <w:rFonts w:cstheme="minorHAnsi"/>
        </w:rPr>
        <w:t>.</w:t>
      </w:r>
      <w:r w:rsidR="00AF3E83" w:rsidRPr="00A87E8A">
        <w:rPr>
          <w:rFonts w:cstheme="minorHAnsi"/>
        </w:rPr>
        <w:t xml:space="preserve"> </w:t>
      </w:r>
      <w:r w:rsidRPr="00A87E8A">
        <w:rPr>
          <w:rFonts w:cstheme="minorHAnsi"/>
        </w:rPr>
        <w:t>[Accessed: 10- Apr- 2022]</w:t>
      </w:r>
      <w:bookmarkEnd w:id="268"/>
      <w:bookmarkEnd w:id="269"/>
    </w:p>
    <w:p w14:paraId="71B9D3E2" w14:textId="26686C5E" w:rsidR="005B514A" w:rsidRPr="00756DF3" w:rsidRDefault="005B514A" w:rsidP="00756DF3">
      <w:pPr>
        <w:pStyle w:val="ListParagraph"/>
        <w:numPr>
          <w:ilvl w:val="0"/>
          <w:numId w:val="7"/>
        </w:numPr>
        <w:rPr>
          <w:rFonts w:cstheme="minorHAnsi"/>
        </w:rPr>
      </w:pPr>
      <w:bookmarkStart w:id="270" w:name="_Ref102313557"/>
      <w:r>
        <w:t>L. Gupta, "Java - Create a Secure Password Hash - HowToDoInJava", </w:t>
      </w:r>
      <w:r>
        <w:rPr>
          <w:rStyle w:val="notion-enable-hover"/>
          <w:i/>
          <w:iCs/>
        </w:rPr>
        <w:t>HowToDoInJava</w:t>
      </w:r>
      <w:r>
        <w:t xml:space="preserve">, 2022. [Online]. Available: </w:t>
      </w:r>
      <w:hyperlink r:id="rId154" w:history="1">
        <w:r w:rsidR="00AF3E83" w:rsidRPr="00B17F73">
          <w:rPr>
            <w:rStyle w:val="Hyperlink"/>
          </w:rPr>
          <w:t>https://howtodoinjava.com/java/java-security/how-to-generate-secure-password-hash-md5-sha-pbkdf2-bcrypt-examples/</w:t>
        </w:r>
      </w:hyperlink>
      <w:r>
        <w:t>.</w:t>
      </w:r>
      <w:r w:rsidR="00AF3E83">
        <w:t xml:space="preserve"> </w:t>
      </w:r>
      <w:r>
        <w:t>[Accessed: 10- Apr- 2022]</w:t>
      </w:r>
      <w:bookmarkEnd w:id="270"/>
    </w:p>
    <w:p w14:paraId="4537500E" w14:textId="6DEBD126" w:rsidR="00E366C7" w:rsidRPr="00756DF3" w:rsidRDefault="00756DF3" w:rsidP="00756DF3">
      <w:pPr>
        <w:pStyle w:val="ListParagraph"/>
        <w:numPr>
          <w:ilvl w:val="0"/>
          <w:numId w:val="7"/>
        </w:numPr>
        <w:rPr>
          <w:rFonts w:cstheme="minorHAnsi"/>
        </w:rPr>
      </w:pPr>
      <w:r>
        <w:t>del</w:t>
      </w:r>
      <w:r w:rsidR="00E366C7">
        <w:br w:type="page"/>
      </w:r>
    </w:p>
    <w:p w14:paraId="1D8C5B5D" w14:textId="77777777" w:rsidR="008D58B5" w:rsidRDefault="008D58B5" w:rsidP="008D58B5">
      <w:pPr>
        <w:pStyle w:val="Heading2"/>
      </w:pPr>
      <w:bookmarkStart w:id="271" w:name="_Toc88311802"/>
      <w:bookmarkStart w:id="272" w:name="_Toc88731127"/>
      <w:r>
        <w:lastRenderedPageBreak/>
        <w:t>Appendix A</w:t>
      </w:r>
      <w:bookmarkEnd w:id="271"/>
      <w:bookmarkEnd w:id="272"/>
      <w:r>
        <w:t xml:space="preserve"> </w:t>
      </w:r>
    </w:p>
    <w:p w14:paraId="2C99C66B" w14:textId="77777777" w:rsidR="008D58B5" w:rsidRDefault="008D58B5" w:rsidP="008D58B5">
      <w:r>
        <w:t>Questionnaire for what user would want from a digital checklist for pieces in a Lego Set.</w:t>
      </w:r>
      <w:r w:rsidRPr="00085D9E">
        <w:rPr>
          <w:noProof/>
        </w:rPr>
        <w:drawing>
          <wp:inline distT="0" distB="0" distL="0" distR="0" wp14:anchorId="02173F12" wp14:editId="12106B48">
            <wp:extent cx="5715000" cy="8108068"/>
            <wp:effectExtent l="0" t="0" r="0" b="7620"/>
            <wp:docPr id="3" name="Picture 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letter&#10;&#10;Description automatically generated"/>
                    <pic:cNvPicPr/>
                  </pic:nvPicPr>
                  <pic:blipFill rotWithShape="1">
                    <a:blip r:embed="rId155" cstate="print">
                      <a:extLst>
                        <a:ext uri="{28A0092B-C50C-407E-A947-70E740481C1C}">
                          <a14:useLocalDpi xmlns:a14="http://schemas.microsoft.com/office/drawing/2010/main" val="0"/>
                        </a:ext>
                      </a:extLst>
                    </a:blip>
                    <a:srcRect l="2940" t="3830" r="5191" b="4058"/>
                    <a:stretch/>
                  </pic:blipFill>
                  <pic:spPr bwMode="auto">
                    <a:xfrm>
                      <a:off x="0" y="0"/>
                      <a:ext cx="5731950" cy="8132116"/>
                    </a:xfrm>
                    <a:prstGeom prst="rect">
                      <a:avLst/>
                    </a:prstGeom>
                    <a:ln>
                      <a:noFill/>
                    </a:ln>
                    <a:extLst>
                      <a:ext uri="{53640926-AAD7-44D8-BBD7-CCE9431645EC}">
                        <a14:shadowObscured xmlns:a14="http://schemas.microsoft.com/office/drawing/2010/main"/>
                      </a:ext>
                    </a:extLst>
                  </pic:spPr>
                </pic:pic>
              </a:graphicData>
            </a:graphic>
          </wp:inline>
        </w:drawing>
      </w:r>
    </w:p>
    <w:p w14:paraId="43A9F02B" w14:textId="41AF13DB" w:rsidR="008D58B5" w:rsidRDefault="008D58B5" w:rsidP="007C1D67">
      <w:r>
        <w:rPr>
          <w:noProof/>
        </w:rPr>
        <w:lastRenderedPageBreak/>
        <w:drawing>
          <wp:inline distT="0" distB="0" distL="0" distR="0" wp14:anchorId="096A1AAA" wp14:editId="1AF06F24">
            <wp:extent cx="5731510" cy="8110220"/>
            <wp:effectExtent l="0" t="0" r="2540" b="508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156"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40BB42A2" wp14:editId="14E48495">
            <wp:extent cx="5731510" cy="8110220"/>
            <wp:effectExtent l="0" t="0" r="2540" b="508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157"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4D890E6D" wp14:editId="1DBF0D11">
            <wp:extent cx="5731510" cy="8022566"/>
            <wp:effectExtent l="0" t="0" r="254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rotWithShape="1">
                    <a:blip r:embed="rId158" cstate="print">
                      <a:extLst>
                        <a:ext uri="{28A0092B-C50C-407E-A947-70E740481C1C}">
                          <a14:useLocalDpi xmlns:a14="http://schemas.microsoft.com/office/drawing/2010/main" val="0"/>
                        </a:ext>
                      </a:extLst>
                    </a:blip>
                    <a:srcRect b="1081"/>
                    <a:stretch/>
                  </pic:blipFill>
                  <pic:spPr bwMode="auto">
                    <a:xfrm>
                      <a:off x="0" y="0"/>
                      <a:ext cx="5731510" cy="8022566"/>
                    </a:xfrm>
                    <a:prstGeom prst="rect">
                      <a:avLst/>
                    </a:prstGeom>
                    <a:ln>
                      <a:noFill/>
                    </a:ln>
                    <a:extLst>
                      <a:ext uri="{53640926-AAD7-44D8-BBD7-CCE9431645EC}">
                        <a14:shadowObscured xmlns:a14="http://schemas.microsoft.com/office/drawing/2010/main"/>
                      </a:ext>
                    </a:extLst>
                  </pic:spPr>
                </pic:pic>
              </a:graphicData>
            </a:graphic>
          </wp:inline>
        </w:drawing>
      </w:r>
    </w:p>
    <w:p w14:paraId="541ECFC0" w14:textId="72F1838D" w:rsidR="008D58B5" w:rsidRDefault="008D58B5" w:rsidP="001006DB">
      <w:pPr>
        <w:pStyle w:val="Heading2"/>
      </w:pPr>
      <w:r>
        <w:br w:type="page"/>
      </w:r>
      <w:bookmarkStart w:id="273" w:name="_Ref88698279"/>
      <w:bookmarkStart w:id="274" w:name="_Toc88731128"/>
      <w:r>
        <w:lastRenderedPageBreak/>
        <w:t>Appendix B</w:t>
      </w:r>
      <w:bookmarkEnd w:id="273"/>
      <w:bookmarkEnd w:id="274"/>
    </w:p>
    <w:p w14:paraId="3D14E326" w14:textId="77777777" w:rsidR="008D58B5" w:rsidRDefault="008D58B5" w:rsidP="008D58B5">
      <w:r>
        <w:t xml:space="preserve">Results from my questionnaire (see </w:t>
      </w:r>
      <w:r>
        <w:rPr>
          <w:b/>
          <w:bCs/>
        </w:rPr>
        <w:t>Appendix A</w:t>
      </w:r>
      <w:r>
        <w:t>).</w:t>
      </w:r>
    </w:p>
    <w:p w14:paraId="655AFFF2" w14:textId="77777777" w:rsidR="008D58B5" w:rsidRDefault="008D58B5" w:rsidP="008D58B5">
      <w:r>
        <w:rPr>
          <w:noProof/>
        </w:rPr>
        <mc:AlternateContent>
          <mc:Choice Requires="wpg">
            <w:drawing>
              <wp:inline distT="0" distB="0" distL="0" distR="0" wp14:anchorId="48A2C9C4" wp14:editId="4564FCD9">
                <wp:extent cx="5731510" cy="3188790"/>
                <wp:effectExtent l="0" t="0" r="2540" b="0"/>
                <wp:docPr id="18" name="Group 18"/>
                <wp:cNvGraphicFramePr/>
                <a:graphic xmlns:a="http://schemas.openxmlformats.org/drawingml/2006/main">
                  <a:graphicData uri="http://schemas.microsoft.com/office/word/2010/wordprocessingGroup">
                    <wpg:wgp>
                      <wpg:cNvGrpSpPr/>
                      <wpg:grpSpPr>
                        <a:xfrm>
                          <a:off x="0" y="0"/>
                          <a:ext cx="5731510" cy="3188790"/>
                          <a:chOff x="0" y="0"/>
                          <a:chExt cx="5731510" cy="3188790"/>
                        </a:xfrm>
                      </wpg:grpSpPr>
                      <wps:wsp>
                        <wps:cNvPr id="217" name="Text Box 2"/>
                        <wps:cNvSpPr txBox="1">
                          <a:spLocks noChangeArrowheads="1"/>
                        </wps:cNvSpPr>
                        <wps:spPr bwMode="auto">
                          <a:xfrm>
                            <a:off x="112143" y="0"/>
                            <a:ext cx="2279650" cy="386080"/>
                          </a:xfrm>
                          <a:prstGeom prst="rect">
                            <a:avLst/>
                          </a:prstGeom>
                          <a:solidFill>
                            <a:srgbClr val="FFFFFF"/>
                          </a:solidFill>
                          <a:ln w="9525">
                            <a:solidFill>
                              <a:schemeClr val="bg1"/>
                            </a:solidFill>
                            <a:miter lim="800000"/>
                            <a:headEnd/>
                            <a:tailEnd/>
                          </a:ln>
                        </wps:spPr>
                        <wps:txbx>
                          <w:txbxContent>
                            <w:p w14:paraId="7D6280EF" w14:textId="77777777" w:rsidR="008D58B5" w:rsidRDefault="008D58B5" w:rsidP="008D58B5">
                              <w:r>
                                <w:t>Letter of Consent Result</w:t>
                              </w:r>
                            </w:p>
                          </w:txbxContent>
                        </wps:txbx>
                        <wps:bodyPr rot="0" vert="horz" wrap="square" lIns="91440" tIns="45720" rIns="91440" bIns="45720" anchor="t" anchorCtr="0">
                          <a:spAutoFit/>
                        </wps:bodyPr>
                      </wps:wsp>
                      <pic:pic xmlns:pic="http://schemas.openxmlformats.org/drawingml/2006/picture">
                        <pic:nvPicPr>
                          <pic:cNvPr id="17" name="Picture 17" descr="Chart, histogram&#10;&#10;Description automatically generated"/>
                          <pic:cNvPicPr>
                            <a:picLocks noChangeAspect="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276045"/>
                            <a:ext cx="5731510" cy="2912745"/>
                          </a:xfrm>
                          <a:prstGeom prst="rect">
                            <a:avLst/>
                          </a:prstGeom>
                          <a:noFill/>
                          <a:ln>
                            <a:noFill/>
                          </a:ln>
                        </pic:spPr>
                      </pic:pic>
                    </wpg:wgp>
                  </a:graphicData>
                </a:graphic>
              </wp:inline>
            </w:drawing>
          </mc:Choice>
          <mc:Fallback>
            <w:pict>
              <v:group w14:anchorId="48A2C9C4" id="Group 18" o:spid="_x0000_s1032" style="width:451.3pt;height:251.1pt;mso-position-horizontal-relative:char;mso-position-vertical-relative:line" coordsize="57315,318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">
                <v:shape id="_x0000_s1033" type="#_x0000_t202" style="position:absolute;left:1121;width:22796;height:3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" strokecolor="white [3212]">
                  <v:textbox style="mso-fit-shape-to-text:t">
                    <w:txbxContent>
                      <w:p w14:paraId="7D6280EF" w14:textId="77777777" w:rsidR="008D58B5" w:rsidRDefault="008D58B5" w:rsidP="008D58B5">
                        <w:r>
                          <w:t>Letter of Consent Result</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4" type="#_x0000_t75" alt="Chart, histogram&#10;&#10;Description automatically generated" style="position:absolute;top:2760;width:57315;height:291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">
                  <v:imagedata r:id="rId160" o:title="Chart, histogram&#10;&#10;Description automatically generated"/>
                </v:shape>
                <w10:anchorlock/>
              </v:group>
            </w:pict>
          </mc:Fallback>
        </mc:AlternateContent>
      </w:r>
    </w:p>
    <w:p w14:paraId="6F19CA44" w14:textId="77777777" w:rsidR="008D58B5" w:rsidRDefault="008D58B5" w:rsidP="008D58B5">
      <w:r>
        <w:rPr>
          <w:noProof/>
        </w:rPr>
        <w:drawing>
          <wp:inline distT="0" distB="0" distL="0" distR="0" wp14:anchorId="69F08A99" wp14:editId="4E44E919">
            <wp:extent cx="5731510" cy="2411730"/>
            <wp:effectExtent l="0" t="0" r="2540" b="7620"/>
            <wp:docPr id="1" name="Picture 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pie chart&#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4B718D5C" w14:textId="77777777" w:rsidR="008D58B5" w:rsidRDefault="008D58B5" w:rsidP="008D58B5">
      <w:r>
        <w:br w:type="page"/>
      </w:r>
    </w:p>
    <w:p w14:paraId="5E48E999" w14:textId="77777777" w:rsidR="008D58B5" w:rsidRDefault="008D58B5" w:rsidP="008D58B5">
      <w:pPr>
        <w:sectPr w:rsidR="008D58B5" w:rsidSect="00317EC7">
          <w:pgSz w:w="11906" w:h="16838"/>
          <w:pgMar w:top="1440" w:right="1440" w:bottom="1440" w:left="1440" w:header="708" w:footer="708" w:gutter="0"/>
          <w:pgNumType w:start="1"/>
          <w:cols w:space="708"/>
          <w:titlePg/>
          <w:docGrid w:linePitch="360"/>
        </w:sectPr>
      </w:pPr>
    </w:p>
    <w:p w14:paraId="2E3670FE" w14:textId="77777777" w:rsidR="008D58B5" w:rsidRDefault="008D58B5" w:rsidP="008D58B5">
      <w:r>
        <w:rPr>
          <w:noProof/>
        </w:rPr>
        <w:lastRenderedPageBreak/>
        <w:drawing>
          <wp:inline distT="0" distB="0" distL="0" distR="0" wp14:anchorId="0497B58B" wp14:editId="44AF3CDF">
            <wp:extent cx="6927011" cy="5697319"/>
            <wp:effectExtent l="0" t="0" r="7620" b="0"/>
            <wp:docPr id="23" name="Picture 2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pie chart&#10;&#10;Description automatically generated"/>
                    <pic:cNvPicPr>
                      <a:picLocks noChangeAspect="1" noChangeArrowheads="1"/>
                    </pic:cNvPicPr>
                  </pic:nvPicPr>
                  <pic:blipFill rotWithShape="1">
                    <a:blip r:embed="rId161" cstate="print">
                      <a:extLst>
                        <a:ext uri="{28A0092B-C50C-407E-A947-70E740481C1C}">
                          <a14:useLocalDpi xmlns:a14="http://schemas.microsoft.com/office/drawing/2010/main" val="0"/>
                        </a:ext>
                      </a:extLst>
                    </a:blip>
                    <a:srcRect l="3763" r="3825" b="7154"/>
                    <a:stretch/>
                  </pic:blipFill>
                  <pic:spPr bwMode="auto">
                    <a:xfrm>
                      <a:off x="0" y="0"/>
                      <a:ext cx="6966849" cy="5730085"/>
                    </a:xfrm>
                    <a:prstGeom prst="rect">
                      <a:avLst/>
                    </a:prstGeom>
                    <a:noFill/>
                    <a:ln>
                      <a:noFill/>
                    </a:ln>
                    <a:extLst>
                      <a:ext uri="{53640926-AAD7-44D8-BBD7-CCE9431645EC}">
                        <a14:shadowObscured xmlns:a14="http://schemas.microsoft.com/office/drawing/2010/main"/>
                      </a:ext>
                    </a:extLst>
                  </pic:spPr>
                </pic:pic>
              </a:graphicData>
            </a:graphic>
          </wp:inline>
        </w:drawing>
      </w:r>
      <w:r w:rsidRPr="00223C3D">
        <w:rPr>
          <w:noProof/>
        </w:rPr>
        <w:lastRenderedPageBreak/>
        <w:drawing>
          <wp:inline distT="0" distB="0" distL="0" distR="0" wp14:anchorId="1614568C" wp14:editId="11BF1A38">
            <wp:extent cx="6584232" cy="2027208"/>
            <wp:effectExtent l="0" t="0" r="7620" b="0"/>
            <wp:docPr id="24" name="Picture 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10;&#10;Description automatically generated"/>
                    <pic:cNvPicPr/>
                  </pic:nvPicPr>
                  <pic:blipFill>
                    <a:blip r:embed="rId162"/>
                    <a:stretch>
                      <a:fillRect/>
                    </a:stretch>
                  </pic:blipFill>
                  <pic:spPr>
                    <a:xfrm>
                      <a:off x="0" y="0"/>
                      <a:ext cx="6608861" cy="2034791"/>
                    </a:xfrm>
                    <a:prstGeom prst="rect">
                      <a:avLst/>
                    </a:prstGeom>
                  </pic:spPr>
                </pic:pic>
              </a:graphicData>
            </a:graphic>
          </wp:inline>
        </w:drawing>
      </w:r>
      <w:r>
        <w:rPr>
          <w:noProof/>
        </w:rPr>
        <w:drawing>
          <wp:inline distT="0" distB="0" distL="0" distR="0" wp14:anchorId="7B5A1CFF" wp14:editId="6B5D9CB3">
            <wp:extent cx="8160589" cy="3479055"/>
            <wp:effectExtent l="0" t="0" r="0" b="762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8182306" cy="3488313"/>
                    </a:xfrm>
                    <a:prstGeom prst="rect">
                      <a:avLst/>
                    </a:prstGeom>
                    <a:noFill/>
                    <a:ln>
                      <a:noFill/>
                    </a:ln>
                  </pic:spPr>
                </pic:pic>
              </a:graphicData>
            </a:graphic>
          </wp:inline>
        </w:drawing>
      </w:r>
    </w:p>
    <w:p w14:paraId="79999504" w14:textId="77777777" w:rsidR="008D58B5" w:rsidRDefault="008D58B5" w:rsidP="008D58B5">
      <w:r>
        <w:rPr>
          <w:noProof/>
        </w:rPr>
        <w:lastRenderedPageBreak/>
        <w:drawing>
          <wp:inline distT="0" distB="0" distL="0" distR="0" wp14:anchorId="58074894" wp14:editId="01516E60">
            <wp:extent cx="8816123" cy="2769079"/>
            <wp:effectExtent l="0" t="0" r="4445" b="0"/>
            <wp:docPr id="12" name="Picture 1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ar chart&#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8874746" cy="2787492"/>
                    </a:xfrm>
                    <a:prstGeom prst="rect">
                      <a:avLst/>
                    </a:prstGeom>
                    <a:noFill/>
                    <a:ln>
                      <a:noFill/>
                    </a:ln>
                  </pic:spPr>
                </pic:pic>
              </a:graphicData>
            </a:graphic>
          </wp:inline>
        </w:drawing>
      </w:r>
    </w:p>
    <w:p w14:paraId="13F6A501" w14:textId="77777777" w:rsidR="008D58B5" w:rsidRDefault="008D58B5" w:rsidP="008D58B5">
      <w:r>
        <w:br w:type="page"/>
      </w:r>
    </w:p>
    <w:p w14:paraId="7824D63A" w14:textId="77777777" w:rsidR="008D58B5" w:rsidRDefault="008D58B5" w:rsidP="008D58B5">
      <w:pPr>
        <w:sectPr w:rsidR="008D58B5" w:rsidSect="00401FD6">
          <w:pgSz w:w="16838" w:h="11906" w:orient="landscape" w:code="9"/>
          <w:pgMar w:top="1440" w:right="1440" w:bottom="1440" w:left="1440" w:header="709" w:footer="709" w:gutter="0"/>
          <w:cols w:space="708"/>
          <w:docGrid w:linePitch="360"/>
        </w:sectPr>
      </w:pPr>
    </w:p>
    <w:p w14:paraId="383B581F" w14:textId="77777777" w:rsidR="008D58B5" w:rsidRDefault="008D58B5" w:rsidP="008D58B5">
      <w:r>
        <w:rPr>
          <w:noProof/>
        </w:rPr>
        <w:lastRenderedPageBreak/>
        <mc:AlternateContent>
          <mc:Choice Requires="wps">
            <w:drawing>
              <wp:inline distT="0" distB="0" distL="0" distR="0" wp14:anchorId="63AC921A" wp14:editId="2C04095B">
                <wp:extent cx="5731510" cy="257175"/>
                <wp:effectExtent l="0" t="0" r="21590" b="28575"/>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257175"/>
                        </a:xfrm>
                        <a:prstGeom prst="rect">
                          <a:avLst/>
                        </a:prstGeom>
                        <a:solidFill>
                          <a:srgbClr val="FFFFFF"/>
                        </a:solidFill>
                        <a:ln w="9525">
                          <a:solidFill>
                            <a:schemeClr val="bg1"/>
                          </a:solidFill>
                          <a:miter lim="800000"/>
                          <a:headEnd/>
                          <a:tailEnd/>
                        </a:ln>
                      </wps:spPr>
                      <wps:txbx>
                        <w:txbxContent>
                          <w:p w14:paraId="63B7E188" w14:textId="77777777" w:rsidR="008D58B5" w:rsidRDefault="008D58B5" w:rsidP="008D58B5">
                            <w:r>
                              <w:rPr>
                                <w:rFonts w:ascii="Roboto" w:hAnsi="Roboto"/>
                                <w:color w:val="000000"/>
                                <w:sz w:val="20"/>
                                <w:szCs w:val="20"/>
                                <w:shd w:val="clear" w:color="auto" w:fill="FFFFFF"/>
                              </w:rPr>
                              <w:t>6. How important would the following features be to you in a Digital Checklist for Pieces in a Lego Set ?</w:t>
                            </w:r>
                          </w:p>
                        </w:txbxContent>
                      </wps:txbx>
                      <wps:bodyPr rot="0" vert="horz" wrap="square" lIns="91440" tIns="45720" rIns="91440" bIns="45720" anchor="t" anchorCtr="0">
                        <a:noAutofit/>
                      </wps:bodyPr>
                    </wps:wsp>
                  </a:graphicData>
                </a:graphic>
              </wp:inline>
            </w:drawing>
          </mc:Choice>
          <mc:Fallback>
            <w:pict>
              <v:shape w14:anchorId="63AC921A" id="Text Box 2" o:spid="_x0000_s1035" type="#_x0000_t202" style="width:451.3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" strokecolor="white [3212]">
                <v:textbox>
                  <w:txbxContent>
                    <w:p w14:paraId="63B7E188" w14:textId="77777777" w:rsidR="008D58B5" w:rsidRDefault="008D58B5" w:rsidP="008D58B5">
                      <w:r>
                        <w:rPr>
                          <w:rFonts w:ascii="Roboto" w:hAnsi="Roboto"/>
                          <w:color w:val="000000"/>
                          <w:sz w:val="20"/>
                          <w:szCs w:val="20"/>
                          <w:shd w:val="clear" w:color="auto" w:fill="FFFFFF"/>
                        </w:rPr>
                        <w:t>6. How important would the following features be to you in a Digital Checklist for Pieces in a Lego Set ?</w:t>
                      </w:r>
                    </w:p>
                  </w:txbxContent>
                </v:textbox>
                <w10:anchorlock/>
              </v:shape>
            </w:pict>
          </mc:Fallback>
        </mc:AlternateContent>
      </w:r>
    </w:p>
    <w:p w14:paraId="0F94E5B4" w14:textId="1E965FFF" w:rsidR="003E49FF" w:rsidRDefault="003E49FF" w:rsidP="008D58B5">
      <w:r>
        <w:rPr>
          <w:noProof/>
        </w:rPr>
        <w:drawing>
          <wp:inline distT="0" distB="0" distL="0" distR="0" wp14:anchorId="7F74B9DF" wp14:editId="31E7AF8B">
            <wp:extent cx="5731510" cy="354584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57B06A36" w14:textId="0D97B98E" w:rsidR="008D58B5" w:rsidRDefault="00AE3E5F" w:rsidP="008D58B5">
      <w:r>
        <w:rPr>
          <w:noProof/>
        </w:rPr>
        <w:drawing>
          <wp:inline distT="0" distB="0" distL="0" distR="0" wp14:anchorId="765EFEDB" wp14:editId="2046316A">
            <wp:extent cx="5731510" cy="354584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25E7885D" w14:textId="6142CF73" w:rsidR="008D58B5" w:rsidRDefault="00AE3E5F" w:rsidP="008D58B5">
      <w:r>
        <w:rPr>
          <w:noProof/>
        </w:rPr>
        <w:lastRenderedPageBreak/>
        <w:drawing>
          <wp:inline distT="0" distB="0" distL="0" distR="0" wp14:anchorId="2839AE90" wp14:editId="3FE27D65">
            <wp:extent cx="5731510" cy="3545840"/>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3E671D18" w14:textId="669A7E7E" w:rsidR="008D58B5" w:rsidRDefault="00F0459F" w:rsidP="008D58B5">
      <w:r>
        <w:rPr>
          <w:noProof/>
        </w:rPr>
        <w:drawing>
          <wp:inline distT="0" distB="0" distL="0" distR="0" wp14:anchorId="2D7EC422" wp14:editId="6EF171A1">
            <wp:extent cx="5731510" cy="3545840"/>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23804D76" w14:textId="665378D2" w:rsidR="008D58B5" w:rsidRDefault="00F0459F" w:rsidP="008D58B5">
      <w:r>
        <w:rPr>
          <w:noProof/>
        </w:rPr>
        <w:lastRenderedPageBreak/>
        <w:drawing>
          <wp:inline distT="0" distB="0" distL="0" distR="0" wp14:anchorId="71AF5DFC" wp14:editId="3FA11F3B">
            <wp:extent cx="5731510" cy="354584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0C285C2C" w14:textId="63E75DFC" w:rsidR="008D58B5" w:rsidRDefault="00E6403F" w:rsidP="008D58B5">
      <w:r>
        <w:rPr>
          <w:noProof/>
        </w:rPr>
        <w:drawing>
          <wp:inline distT="0" distB="0" distL="0" distR="0" wp14:anchorId="3D10E403" wp14:editId="2337EA16">
            <wp:extent cx="5731510" cy="354584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3C726DC5" w14:textId="58C39B37" w:rsidR="00785C69" w:rsidRDefault="008D58B5" w:rsidP="00FF4ACD">
      <w:r w:rsidRPr="00C01D1B">
        <w:rPr>
          <w:noProof/>
        </w:rPr>
        <w:lastRenderedPageBreak/>
        <w:drawing>
          <wp:inline distT="0" distB="0" distL="0" distR="0" wp14:anchorId="1193EBF0" wp14:editId="331C04B1">
            <wp:extent cx="5731510" cy="2167255"/>
            <wp:effectExtent l="0" t="0" r="2540" b="4445"/>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15"/>
                    <a:stretch>
                      <a:fillRect/>
                    </a:stretch>
                  </pic:blipFill>
                  <pic:spPr>
                    <a:xfrm>
                      <a:off x="0" y="0"/>
                      <a:ext cx="5731510" cy="2167255"/>
                    </a:xfrm>
                    <a:prstGeom prst="rect">
                      <a:avLst/>
                    </a:prstGeom>
                  </pic:spPr>
                </pic:pic>
              </a:graphicData>
            </a:graphic>
          </wp:inline>
        </w:drawing>
      </w:r>
    </w:p>
    <w:p w14:paraId="63267521" w14:textId="5347246E" w:rsidR="00FF4ACD" w:rsidRDefault="00FF4ACD" w:rsidP="00FF4ACD"/>
    <w:p w14:paraId="6B4D6D9E" w14:textId="77777777" w:rsidR="00FF4ACD" w:rsidRDefault="00FF4ACD">
      <w:r>
        <w:br w:type="page"/>
      </w:r>
    </w:p>
    <w:p w14:paraId="201B52E0" w14:textId="1E873E8C" w:rsidR="00FF4ACD" w:rsidRDefault="00FF4ACD" w:rsidP="00FF4ACD">
      <w:pPr>
        <w:pStyle w:val="Heading2"/>
      </w:pPr>
      <w:bookmarkStart w:id="275" w:name="_Ref102496146"/>
      <w:r>
        <w:lastRenderedPageBreak/>
        <w:t>Appendix C</w:t>
      </w:r>
      <w:bookmarkEnd w:id="275"/>
    </w:p>
    <w:p w14:paraId="4577335C" w14:textId="568B3595" w:rsidR="00D50B00" w:rsidRPr="00D50B00" w:rsidRDefault="00D50B00" w:rsidP="00D50B00">
      <w:r>
        <w:t>List of tasks performed by each participant during the usability tests</w:t>
      </w:r>
      <w:r w:rsidR="00A83A4A">
        <w:t>, first on a PC/Laptop and then on a mobile device.</w:t>
      </w:r>
    </w:p>
    <w:p w14:paraId="38AC00D3" w14:textId="60C92295" w:rsidR="00AD6FD2" w:rsidRDefault="00773D3A" w:rsidP="00FF4ACD">
      <w:r>
        <w:rPr>
          <w:noProof/>
        </w:rPr>
        <w:drawing>
          <wp:inline distT="0" distB="0" distL="0" distR="0" wp14:anchorId="396268C8" wp14:editId="54ECC4B4">
            <wp:extent cx="4467225" cy="6619875"/>
            <wp:effectExtent l="0" t="0" r="9525" b="9525"/>
            <wp:docPr id="151" name="Picture 1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Text&#10;&#10;Description automatically generated"/>
                    <pic:cNvPicPr/>
                  </pic:nvPicPr>
                  <pic:blipFill rotWithShape="1">
                    <a:blip r:embed="rId171" cstate="print">
                      <a:extLst>
                        <a:ext uri="{28A0092B-C50C-407E-A947-70E740481C1C}">
                          <a14:useLocalDpi xmlns:a14="http://schemas.microsoft.com/office/drawing/2010/main" val="0"/>
                        </a:ext>
                      </a:extLst>
                    </a:blip>
                    <a:srcRect l="11467" t="9043" r="10591" b="9333"/>
                    <a:stretch/>
                  </pic:blipFill>
                  <pic:spPr bwMode="auto">
                    <a:xfrm>
                      <a:off x="0" y="0"/>
                      <a:ext cx="4467225" cy="6619875"/>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B9665B8" wp14:editId="1A431565">
            <wp:extent cx="4333875" cy="771525"/>
            <wp:effectExtent l="0" t="0" r="9525" b="9525"/>
            <wp:docPr id="152" name="Picture 15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Text, letter&#10;&#10;Description automatically generated"/>
                    <pic:cNvPicPr/>
                  </pic:nvPicPr>
                  <pic:blipFill rotWithShape="1">
                    <a:blip r:embed="rId172" cstate="print">
                      <a:extLst>
                        <a:ext uri="{28A0092B-C50C-407E-A947-70E740481C1C}">
                          <a14:useLocalDpi xmlns:a14="http://schemas.microsoft.com/office/drawing/2010/main" val="0"/>
                        </a:ext>
                      </a:extLst>
                    </a:blip>
                    <a:srcRect l="11633" t="8338" r="12752" b="82149"/>
                    <a:stretch/>
                  </pic:blipFill>
                  <pic:spPr bwMode="auto">
                    <a:xfrm>
                      <a:off x="0" y="0"/>
                      <a:ext cx="4333875" cy="771525"/>
                    </a:xfrm>
                    <a:prstGeom prst="rect">
                      <a:avLst/>
                    </a:prstGeom>
                    <a:ln>
                      <a:noFill/>
                    </a:ln>
                    <a:extLst>
                      <a:ext uri="{53640926-AAD7-44D8-BBD7-CCE9431645EC}">
                        <a14:shadowObscured xmlns:a14="http://schemas.microsoft.com/office/drawing/2010/main"/>
                      </a:ext>
                    </a:extLst>
                  </pic:spPr>
                </pic:pic>
              </a:graphicData>
            </a:graphic>
          </wp:inline>
        </w:drawing>
      </w:r>
    </w:p>
    <w:p w14:paraId="1F408DAA" w14:textId="77777777" w:rsidR="00AD6FD2" w:rsidRDefault="00AD6FD2">
      <w:r>
        <w:br w:type="page"/>
      </w:r>
    </w:p>
    <w:p w14:paraId="3A4AC089" w14:textId="7CEBEF69" w:rsidR="00FF4ACD" w:rsidRDefault="00F60251" w:rsidP="00F60251">
      <w:pPr>
        <w:pStyle w:val="Heading2"/>
      </w:pPr>
      <w:bookmarkStart w:id="276" w:name="_Ref102496231"/>
      <w:r>
        <w:lastRenderedPageBreak/>
        <w:t>Appendix D</w:t>
      </w:r>
      <w:bookmarkEnd w:id="276"/>
    </w:p>
    <w:p w14:paraId="5E66F4E6" w14:textId="02628C0E" w:rsidR="00247F3D" w:rsidRDefault="002B7EA0" w:rsidP="00F60251">
      <w:pPr>
        <w:rPr>
          <w:noProof/>
        </w:rPr>
      </w:pPr>
      <w:r>
        <w:t xml:space="preserve">Questionnaire </w:t>
      </w:r>
      <w:r w:rsidR="00265D2D">
        <w:t>on</w:t>
      </w:r>
      <w:r>
        <w:t xml:space="preserve"> the Usability of my website.</w:t>
      </w:r>
      <w:r w:rsidR="00247F3D">
        <w:rPr>
          <w:noProof/>
        </w:rPr>
        <w:drawing>
          <wp:inline distT="0" distB="0" distL="0" distR="0" wp14:anchorId="672FD5DC" wp14:editId="1A987BAA">
            <wp:extent cx="5731510" cy="5562600"/>
            <wp:effectExtent l="0" t="0" r="2540" b="0"/>
            <wp:docPr id="153" name="Picture 153" descr="Text,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descr="Text, table&#10;&#10;Description automatically generated with medium confidence"/>
                    <pic:cNvPicPr/>
                  </pic:nvPicPr>
                  <pic:blipFill rotWithShape="1">
                    <a:blip r:embed="rId173" cstate="print">
                      <a:extLst>
                        <a:ext uri="{28A0092B-C50C-407E-A947-70E740481C1C}">
                          <a14:useLocalDpi xmlns:a14="http://schemas.microsoft.com/office/drawing/2010/main" val="0"/>
                        </a:ext>
                      </a:extLst>
                    </a:blip>
                    <a:srcRect t="3758" b="27655"/>
                    <a:stretch/>
                  </pic:blipFill>
                  <pic:spPr bwMode="auto">
                    <a:xfrm>
                      <a:off x="0" y="0"/>
                      <a:ext cx="5731510" cy="5562600"/>
                    </a:xfrm>
                    <a:prstGeom prst="rect">
                      <a:avLst/>
                    </a:prstGeom>
                    <a:ln>
                      <a:noFill/>
                    </a:ln>
                    <a:extLst>
                      <a:ext uri="{53640926-AAD7-44D8-BBD7-CCE9431645EC}">
                        <a14:shadowObscured xmlns:a14="http://schemas.microsoft.com/office/drawing/2010/main"/>
                      </a:ext>
                    </a:extLst>
                  </pic:spPr>
                </pic:pic>
              </a:graphicData>
            </a:graphic>
          </wp:inline>
        </w:drawing>
      </w:r>
      <w:r w:rsidR="00247F3D" w:rsidRPr="00247F3D">
        <w:rPr>
          <w:noProof/>
        </w:rPr>
        <w:t xml:space="preserve"> </w:t>
      </w:r>
      <w:r w:rsidR="00247F3D">
        <w:rPr>
          <w:noProof/>
        </w:rPr>
        <w:drawing>
          <wp:inline distT="0" distB="0" distL="0" distR="0" wp14:anchorId="1C3ADA4D" wp14:editId="66CCF688">
            <wp:extent cx="5731510" cy="1733550"/>
            <wp:effectExtent l="0" t="0" r="2540" b="0"/>
            <wp:docPr id="165" name="Picture 16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Table&#10;&#10;Description automatically generated"/>
                    <pic:cNvPicPr/>
                  </pic:nvPicPr>
                  <pic:blipFill rotWithShape="1">
                    <a:blip r:embed="rId174" cstate="print">
                      <a:extLst>
                        <a:ext uri="{28A0092B-C50C-407E-A947-70E740481C1C}">
                          <a14:useLocalDpi xmlns:a14="http://schemas.microsoft.com/office/drawing/2010/main" val="0"/>
                        </a:ext>
                      </a:extLst>
                    </a:blip>
                    <a:srcRect t="1" b="78624"/>
                    <a:stretch/>
                  </pic:blipFill>
                  <pic:spPr bwMode="auto">
                    <a:xfrm>
                      <a:off x="0" y="0"/>
                      <a:ext cx="5731510" cy="1733550"/>
                    </a:xfrm>
                    <a:prstGeom prst="rect">
                      <a:avLst/>
                    </a:prstGeom>
                    <a:ln>
                      <a:noFill/>
                    </a:ln>
                    <a:extLst>
                      <a:ext uri="{53640926-AAD7-44D8-BBD7-CCE9431645EC}">
                        <a14:shadowObscured xmlns:a14="http://schemas.microsoft.com/office/drawing/2010/main"/>
                      </a:ext>
                    </a:extLst>
                  </pic:spPr>
                </pic:pic>
              </a:graphicData>
            </a:graphic>
          </wp:inline>
        </w:drawing>
      </w:r>
      <w:r w:rsidR="00247F3D">
        <w:rPr>
          <w:noProof/>
        </w:rPr>
        <w:lastRenderedPageBreak/>
        <w:drawing>
          <wp:inline distT="0" distB="0" distL="0" distR="0" wp14:anchorId="118AD46B" wp14:editId="601AAE13">
            <wp:extent cx="5731510" cy="3971925"/>
            <wp:effectExtent l="0" t="0" r="2540" b="9525"/>
            <wp:docPr id="154" name="Picture 15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Table&#10;&#10;Description automatically generated"/>
                    <pic:cNvPicPr/>
                  </pic:nvPicPr>
                  <pic:blipFill rotWithShape="1">
                    <a:blip r:embed="rId174" cstate="print">
                      <a:extLst>
                        <a:ext uri="{28A0092B-C50C-407E-A947-70E740481C1C}">
                          <a14:useLocalDpi xmlns:a14="http://schemas.microsoft.com/office/drawing/2010/main" val="0"/>
                        </a:ext>
                      </a:extLst>
                    </a:blip>
                    <a:srcRect t="26543" b="24483"/>
                    <a:stretch/>
                  </pic:blipFill>
                  <pic:spPr bwMode="auto">
                    <a:xfrm>
                      <a:off x="0" y="0"/>
                      <a:ext cx="5731510" cy="3971925"/>
                    </a:xfrm>
                    <a:prstGeom prst="rect">
                      <a:avLst/>
                    </a:prstGeom>
                    <a:ln>
                      <a:noFill/>
                    </a:ln>
                    <a:extLst>
                      <a:ext uri="{53640926-AAD7-44D8-BBD7-CCE9431645EC}">
                        <a14:shadowObscured xmlns:a14="http://schemas.microsoft.com/office/drawing/2010/main"/>
                      </a:ext>
                    </a:extLst>
                  </pic:spPr>
                </pic:pic>
              </a:graphicData>
            </a:graphic>
          </wp:inline>
        </w:drawing>
      </w:r>
      <w:r w:rsidR="00247F3D">
        <w:rPr>
          <w:noProof/>
        </w:rPr>
        <w:drawing>
          <wp:inline distT="0" distB="0" distL="0" distR="0" wp14:anchorId="484B1DD2" wp14:editId="7A94F39A">
            <wp:extent cx="5731510" cy="3829050"/>
            <wp:effectExtent l="0" t="0" r="2540" b="0"/>
            <wp:docPr id="155" name="Picture 15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155" descr="Table&#10;&#10;Description automatically generated"/>
                    <pic:cNvPicPr/>
                  </pic:nvPicPr>
                  <pic:blipFill rotWithShape="1">
                    <a:blip r:embed="rId175" cstate="print">
                      <a:extLst>
                        <a:ext uri="{28A0092B-C50C-407E-A947-70E740481C1C}">
                          <a14:useLocalDpi xmlns:a14="http://schemas.microsoft.com/office/drawing/2010/main" val="0"/>
                        </a:ext>
                      </a:extLst>
                    </a:blip>
                    <a:srcRect b="52787"/>
                    <a:stretch/>
                  </pic:blipFill>
                  <pic:spPr bwMode="auto">
                    <a:xfrm>
                      <a:off x="0" y="0"/>
                      <a:ext cx="5731510" cy="3829050"/>
                    </a:xfrm>
                    <a:prstGeom prst="rect">
                      <a:avLst/>
                    </a:prstGeom>
                    <a:ln>
                      <a:noFill/>
                    </a:ln>
                    <a:extLst>
                      <a:ext uri="{53640926-AAD7-44D8-BBD7-CCE9431645EC}">
                        <a14:shadowObscured xmlns:a14="http://schemas.microsoft.com/office/drawing/2010/main"/>
                      </a:ext>
                    </a:extLst>
                  </pic:spPr>
                </pic:pic>
              </a:graphicData>
            </a:graphic>
          </wp:inline>
        </w:drawing>
      </w:r>
    </w:p>
    <w:p w14:paraId="3CDA36ED" w14:textId="30B4DF57" w:rsidR="00F11073" w:rsidRDefault="00247F3D" w:rsidP="00F60251">
      <w:r>
        <w:rPr>
          <w:noProof/>
        </w:rPr>
        <w:lastRenderedPageBreak/>
        <w:drawing>
          <wp:inline distT="0" distB="0" distL="0" distR="0" wp14:anchorId="2E9F519D" wp14:editId="3F525FF2">
            <wp:extent cx="5731510" cy="1676400"/>
            <wp:effectExtent l="0" t="0" r="2540" b="0"/>
            <wp:docPr id="166" name="Picture 16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155" descr="Table&#10;&#10;Description automatically generated"/>
                    <pic:cNvPicPr/>
                  </pic:nvPicPr>
                  <pic:blipFill rotWithShape="1">
                    <a:blip r:embed="rId175" cstate="print">
                      <a:extLst>
                        <a:ext uri="{28A0092B-C50C-407E-A947-70E740481C1C}">
                          <a14:useLocalDpi xmlns:a14="http://schemas.microsoft.com/office/drawing/2010/main" val="0"/>
                        </a:ext>
                      </a:extLst>
                    </a:blip>
                    <a:srcRect t="52263" b="27067"/>
                    <a:stretch/>
                  </pic:blipFill>
                  <pic:spPr bwMode="auto">
                    <a:xfrm>
                      <a:off x="0" y="0"/>
                      <a:ext cx="5731510" cy="167640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717400E" wp14:editId="56378A46">
            <wp:extent cx="5731510" cy="5895975"/>
            <wp:effectExtent l="0" t="0" r="2540" b="9525"/>
            <wp:docPr id="156" name="Picture 15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Table&#10;&#10;Description automatically generated"/>
                    <pic:cNvPicPr/>
                  </pic:nvPicPr>
                  <pic:blipFill rotWithShape="1">
                    <a:blip r:embed="rId176" cstate="print">
                      <a:extLst>
                        <a:ext uri="{28A0092B-C50C-407E-A947-70E740481C1C}">
                          <a14:useLocalDpi xmlns:a14="http://schemas.microsoft.com/office/drawing/2010/main" val="0"/>
                        </a:ext>
                      </a:extLst>
                    </a:blip>
                    <a:srcRect b="27302"/>
                    <a:stretch/>
                  </pic:blipFill>
                  <pic:spPr bwMode="auto">
                    <a:xfrm>
                      <a:off x="0" y="0"/>
                      <a:ext cx="5731510" cy="5895975"/>
                    </a:xfrm>
                    <a:prstGeom prst="rect">
                      <a:avLst/>
                    </a:prstGeom>
                    <a:ln>
                      <a:noFill/>
                    </a:ln>
                    <a:extLst>
                      <a:ext uri="{53640926-AAD7-44D8-BBD7-CCE9431645EC}">
                        <a14:shadowObscured xmlns:a14="http://schemas.microsoft.com/office/drawing/2010/main"/>
                      </a:ext>
                    </a:extLst>
                  </pic:spPr>
                </pic:pic>
              </a:graphicData>
            </a:graphic>
          </wp:inline>
        </w:drawing>
      </w:r>
      <w:r>
        <w:rPr>
          <w:noProof/>
        </w:rPr>
        <w:lastRenderedPageBreak/>
        <w:drawing>
          <wp:inline distT="0" distB="0" distL="0" distR="0" wp14:anchorId="32260B3E" wp14:editId="2BC08496">
            <wp:extent cx="5731510" cy="6105525"/>
            <wp:effectExtent l="0" t="0" r="2540" b="9525"/>
            <wp:docPr id="157" name="Picture 15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157" descr="Table&#10;&#10;Description automatically generated"/>
                    <pic:cNvPicPr/>
                  </pic:nvPicPr>
                  <pic:blipFill rotWithShape="1">
                    <a:blip r:embed="rId177" cstate="print">
                      <a:extLst>
                        <a:ext uri="{28A0092B-C50C-407E-A947-70E740481C1C}">
                          <a14:useLocalDpi xmlns:a14="http://schemas.microsoft.com/office/drawing/2010/main" val="0"/>
                        </a:ext>
                      </a:extLst>
                    </a:blip>
                    <a:srcRect b="24718"/>
                    <a:stretch/>
                  </pic:blipFill>
                  <pic:spPr bwMode="auto">
                    <a:xfrm>
                      <a:off x="0" y="0"/>
                      <a:ext cx="5731510" cy="6105525"/>
                    </a:xfrm>
                    <a:prstGeom prst="rect">
                      <a:avLst/>
                    </a:prstGeom>
                    <a:ln>
                      <a:noFill/>
                    </a:ln>
                    <a:extLst>
                      <a:ext uri="{53640926-AAD7-44D8-BBD7-CCE9431645EC}">
                        <a14:shadowObscured xmlns:a14="http://schemas.microsoft.com/office/drawing/2010/main"/>
                      </a:ext>
                    </a:extLst>
                  </pic:spPr>
                </pic:pic>
              </a:graphicData>
            </a:graphic>
          </wp:inline>
        </w:drawing>
      </w:r>
      <w:r w:rsidR="001730A6">
        <w:rPr>
          <w:noProof/>
        </w:rPr>
        <w:drawing>
          <wp:inline distT="0" distB="0" distL="0" distR="0" wp14:anchorId="04F8F4A0" wp14:editId="13AB2A37">
            <wp:extent cx="5731510" cy="1800225"/>
            <wp:effectExtent l="0" t="0" r="2540" b="9525"/>
            <wp:docPr id="167" name="Picture 167"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Text, table&#10;&#10;Description automatically generated"/>
                    <pic:cNvPicPr/>
                  </pic:nvPicPr>
                  <pic:blipFill rotWithShape="1">
                    <a:blip r:embed="rId178" cstate="print">
                      <a:extLst>
                        <a:ext uri="{28A0092B-C50C-407E-A947-70E740481C1C}">
                          <a14:useLocalDpi xmlns:a14="http://schemas.microsoft.com/office/drawing/2010/main" val="0"/>
                        </a:ext>
                      </a:extLst>
                    </a:blip>
                    <a:srcRect b="77803"/>
                    <a:stretch/>
                  </pic:blipFill>
                  <pic:spPr bwMode="auto">
                    <a:xfrm>
                      <a:off x="0" y="0"/>
                      <a:ext cx="5731510" cy="1800225"/>
                    </a:xfrm>
                    <a:prstGeom prst="rect">
                      <a:avLst/>
                    </a:prstGeom>
                    <a:ln>
                      <a:noFill/>
                    </a:ln>
                    <a:extLst>
                      <a:ext uri="{53640926-AAD7-44D8-BBD7-CCE9431645EC}">
                        <a14:shadowObscured xmlns:a14="http://schemas.microsoft.com/office/drawing/2010/main"/>
                      </a:ext>
                    </a:extLst>
                  </pic:spPr>
                </pic:pic>
              </a:graphicData>
            </a:graphic>
          </wp:inline>
        </w:drawing>
      </w:r>
      <w:r>
        <w:rPr>
          <w:noProof/>
        </w:rPr>
        <w:lastRenderedPageBreak/>
        <w:drawing>
          <wp:inline distT="0" distB="0" distL="0" distR="0" wp14:anchorId="6B19C352" wp14:editId="287F2A8B">
            <wp:extent cx="5731510" cy="4733925"/>
            <wp:effectExtent l="0" t="0" r="2540" b="9525"/>
            <wp:docPr id="158" name="Picture 158"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Text, table&#10;&#10;Description automatically generated"/>
                    <pic:cNvPicPr/>
                  </pic:nvPicPr>
                  <pic:blipFill rotWithShape="1">
                    <a:blip r:embed="rId178" cstate="print">
                      <a:extLst>
                        <a:ext uri="{28A0092B-C50C-407E-A947-70E740481C1C}">
                          <a14:useLocalDpi xmlns:a14="http://schemas.microsoft.com/office/drawing/2010/main" val="0"/>
                        </a:ext>
                      </a:extLst>
                    </a:blip>
                    <a:srcRect t="27011" b="14619"/>
                    <a:stretch/>
                  </pic:blipFill>
                  <pic:spPr bwMode="auto">
                    <a:xfrm>
                      <a:off x="0" y="0"/>
                      <a:ext cx="5731510" cy="4733925"/>
                    </a:xfrm>
                    <a:prstGeom prst="rect">
                      <a:avLst/>
                    </a:prstGeom>
                    <a:ln>
                      <a:noFill/>
                    </a:ln>
                    <a:extLst>
                      <a:ext uri="{53640926-AAD7-44D8-BBD7-CCE9431645EC}">
                        <a14:shadowObscured xmlns:a14="http://schemas.microsoft.com/office/drawing/2010/main"/>
                      </a:ext>
                    </a:extLst>
                  </pic:spPr>
                </pic:pic>
              </a:graphicData>
            </a:graphic>
          </wp:inline>
        </w:drawing>
      </w:r>
      <w:r w:rsidR="00D91B92">
        <w:rPr>
          <w:noProof/>
        </w:rPr>
        <w:drawing>
          <wp:inline distT="0" distB="0" distL="0" distR="0" wp14:anchorId="7F7CCF05" wp14:editId="318FD091">
            <wp:extent cx="5731510" cy="1771650"/>
            <wp:effectExtent l="0" t="0" r="2540" b="0"/>
            <wp:docPr id="159" name="Picture 15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Table&#10;&#10;Description automatically generated"/>
                    <pic:cNvPicPr/>
                  </pic:nvPicPr>
                  <pic:blipFill rotWithShape="1">
                    <a:blip r:embed="rId179" cstate="print">
                      <a:extLst>
                        <a:ext uri="{28A0092B-C50C-407E-A947-70E740481C1C}">
                          <a14:useLocalDpi xmlns:a14="http://schemas.microsoft.com/office/drawing/2010/main" val="0"/>
                        </a:ext>
                      </a:extLst>
                    </a:blip>
                    <a:srcRect b="78155"/>
                    <a:stretch/>
                  </pic:blipFill>
                  <pic:spPr bwMode="auto">
                    <a:xfrm>
                      <a:off x="0" y="0"/>
                      <a:ext cx="5731510" cy="1771650"/>
                    </a:xfrm>
                    <a:prstGeom prst="rect">
                      <a:avLst/>
                    </a:prstGeom>
                    <a:ln>
                      <a:noFill/>
                    </a:ln>
                    <a:extLst>
                      <a:ext uri="{53640926-AAD7-44D8-BBD7-CCE9431645EC}">
                        <a14:shadowObscured xmlns:a14="http://schemas.microsoft.com/office/drawing/2010/main"/>
                      </a:ext>
                    </a:extLst>
                  </pic:spPr>
                </pic:pic>
              </a:graphicData>
            </a:graphic>
          </wp:inline>
        </w:drawing>
      </w:r>
      <w:r w:rsidR="00D91B92">
        <w:rPr>
          <w:noProof/>
        </w:rPr>
        <w:lastRenderedPageBreak/>
        <w:drawing>
          <wp:inline distT="0" distB="0" distL="0" distR="0" wp14:anchorId="36E34DAE" wp14:editId="75411BBF">
            <wp:extent cx="5731510" cy="4019550"/>
            <wp:effectExtent l="0" t="0" r="2540" b="0"/>
            <wp:docPr id="168" name="Picture 16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Table&#10;&#10;Description automatically generated"/>
                    <pic:cNvPicPr/>
                  </pic:nvPicPr>
                  <pic:blipFill rotWithShape="1">
                    <a:blip r:embed="rId179" cstate="print">
                      <a:extLst>
                        <a:ext uri="{28A0092B-C50C-407E-A947-70E740481C1C}">
                          <a14:useLocalDpi xmlns:a14="http://schemas.microsoft.com/office/drawing/2010/main" val="0"/>
                        </a:ext>
                      </a:extLst>
                    </a:blip>
                    <a:srcRect t="26660" b="23779"/>
                    <a:stretch/>
                  </pic:blipFill>
                  <pic:spPr bwMode="auto">
                    <a:xfrm>
                      <a:off x="0" y="0"/>
                      <a:ext cx="5731510" cy="4019550"/>
                    </a:xfrm>
                    <a:prstGeom prst="rect">
                      <a:avLst/>
                    </a:prstGeom>
                    <a:ln>
                      <a:noFill/>
                    </a:ln>
                    <a:extLst>
                      <a:ext uri="{53640926-AAD7-44D8-BBD7-CCE9431645EC}">
                        <a14:shadowObscured xmlns:a14="http://schemas.microsoft.com/office/drawing/2010/main"/>
                      </a:ext>
                    </a:extLst>
                  </pic:spPr>
                </pic:pic>
              </a:graphicData>
            </a:graphic>
          </wp:inline>
        </w:drawing>
      </w:r>
      <w:r w:rsidR="00D91B92">
        <w:rPr>
          <w:noProof/>
        </w:rPr>
        <w:drawing>
          <wp:inline distT="0" distB="0" distL="0" distR="0" wp14:anchorId="17B68754" wp14:editId="5DD25CC1">
            <wp:extent cx="5731510" cy="3990975"/>
            <wp:effectExtent l="0" t="0" r="2540" b="9525"/>
            <wp:docPr id="169" name="Picture 16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Table&#10;&#10;Description automatically generated"/>
                    <pic:cNvPicPr/>
                  </pic:nvPicPr>
                  <pic:blipFill rotWithShape="1">
                    <a:blip r:embed="rId180" cstate="print">
                      <a:extLst>
                        <a:ext uri="{28A0092B-C50C-407E-A947-70E740481C1C}">
                          <a14:useLocalDpi xmlns:a14="http://schemas.microsoft.com/office/drawing/2010/main" val="0"/>
                        </a:ext>
                      </a:extLst>
                    </a:blip>
                    <a:srcRect b="50791"/>
                    <a:stretch/>
                  </pic:blipFill>
                  <pic:spPr bwMode="auto">
                    <a:xfrm>
                      <a:off x="0" y="0"/>
                      <a:ext cx="5731510" cy="3990975"/>
                    </a:xfrm>
                    <a:prstGeom prst="rect">
                      <a:avLst/>
                    </a:prstGeom>
                    <a:ln>
                      <a:noFill/>
                    </a:ln>
                    <a:extLst>
                      <a:ext uri="{53640926-AAD7-44D8-BBD7-CCE9431645EC}">
                        <a14:shadowObscured xmlns:a14="http://schemas.microsoft.com/office/drawing/2010/main"/>
                      </a:ext>
                    </a:extLst>
                  </pic:spPr>
                </pic:pic>
              </a:graphicData>
            </a:graphic>
          </wp:inline>
        </w:drawing>
      </w:r>
      <w:r>
        <w:rPr>
          <w:noProof/>
        </w:rPr>
        <w:lastRenderedPageBreak/>
        <w:drawing>
          <wp:inline distT="0" distB="0" distL="0" distR="0" wp14:anchorId="7BF06EDA" wp14:editId="6A3D4761">
            <wp:extent cx="5731510" cy="1676400"/>
            <wp:effectExtent l="0" t="0" r="2540" b="0"/>
            <wp:docPr id="160" name="Picture 16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Table&#10;&#10;Description automatically generated"/>
                    <pic:cNvPicPr/>
                  </pic:nvPicPr>
                  <pic:blipFill rotWithShape="1">
                    <a:blip r:embed="rId180" cstate="print">
                      <a:extLst>
                        <a:ext uri="{28A0092B-C50C-407E-A947-70E740481C1C}">
                          <a14:useLocalDpi xmlns:a14="http://schemas.microsoft.com/office/drawing/2010/main" val="0"/>
                        </a:ext>
                      </a:extLst>
                    </a:blip>
                    <a:srcRect t="54612" b="24718"/>
                    <a:stretch/>
                  </pic:blipFill>
                  <pic:spPr bwMode="auto">
                    <a:xfrm>
                      <a:off x="0" y="0"/>
                      <a:ext cx="5731510" cy="167640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1B7683C" wp14:editId="4BE84A53">
            <wp:extent cx="5731510" cy="5905500"/>
            <wp:effectExtent l="0" t="0" r="2540" b="0"/>
            <wp:docPr id="161" name="Picture 16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161" descr="Table&#10;&#10;Description automatically generated"/>
                    <pic:cNvPicPr/>
                  </pic:nvPicPr>
                  <pic:blipFill rotWithShape="1">
                    <a:blip r:embed="rId181" cstate="print">
                      <a:extLst>
                        <a:ext uri="{28A0092B-C50C-407E-A947-70E740481C1C}">
                          <a14:useLocalDpi xmlns:a14="http://schemas.microsoft.com/office/drawing/2010/main" val="0"/>
                        </a:ext>
                      </a:extLst>
                    </a:blip>
                    <a:srcRect b="27185"/>
                    <a:stretch/>
                  </pic:blipFill>
                  <pic:spPr bwMode="auto">
                    <a:xfrm>
                      <a:off x="0" y="0"/>
                      <a:ext cx="5731510" cy="5905500"/>
                    </a:xfrm>
                    <a:prstGeom prst="rect">
                      <a:avLst/>
                    </a:prstGeom>
                    <a:ln>
                      <a:noFill/>
                    </a:ln>
                    <a:extLst>
                      <a:ext uri="{53640926-AAD7-44D8-BBD7-CCE9431645EC}">
                        <a14:shadowObscured xmlns:a14="http://schemas.microsoft.com/office/drawing/2010/main"/>
                      </a:ext>
                    </a:extLst>
                  </pic:spPr>
                </pic:pic>
              </a:graphicData>
            </a:graphic>
          </wp:inline>
        </w:drawing>
      </w:r>
      <w:r>
        <w:rPr>
          <w:noProof/>
        </w:rPr>
        <w:lastRenderedPageBreak/>
        <w:drawing>
          <wp:inline distT="0" distB="0" distL="0" distR="0" wp14:anchorId="2A66EBD7" wp14:editId="2978362F">
            <wp:extent cx="5731510" cy="5934075"/>
            <wp:effectExtent l="0" t="0" r="2540" b="9525"/>
            <wp:docPr id="162" name="Picture 162"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ext, table&#10;&#10;Description automatically generated"/>
                    <pic:cNvPicPr/>
                  </pic:nvPicPr>
                  <pic:blipFill rotWithShape="1">
                    <a:blip r:embed="rId182" cstate="print">
                      <a:extLst>
                        <a:ext uri="{28A0092B-C50C-407E-A947-70E740481C1C}">
                          <a14:useLocalDpi xmlns:a14="http://schemas.microsoft.com/office/drawing/2010/main" val="0"/>
                        </a:ext>
                      </a:extLst>
                    </a:blip>
                    <a:srcRect b="26832"/>
                    <a:stretch/>
                  </pic:blipFill>
                  <pic:spPr bwMode="auto">
                    <a:xfrm>
                      <a:off x="0" y="0"/>
                      <a:ext cx="5731510" cy="5934075"/>
                    </a:xfrm>
                    <a:prstGeom prst="rect">
                      <a:avLst/>
                    </a:prstGeom>
                    <a:ln>
                      <a:noFill/>
                    </a:ln>
                    <a:extLst>
                      <a:ext uri="{53640926-AAD7-44D8-BBD7-CCE9431645EC}">
                        <a14:shadowObscured xmlns:a14="http://schemas.microsoft.com/office/drawing/2010/main"/>
                      </a:ext>
                    </a:extLst>
                  </pic:spPr>
                </pic:pic>
              </a:graphicData>
            </a:graphic>
          </wp:inline>
        </w:drawing>
      </w:r>
      <w:r w:rsidR="00F11073">
        <w:rPr>
          <w:noProof/>
        </w:rPr>
        <w:drawing>
          <wp:inline distT="0" distB="0" distL="0" distR="0" wp14:anchorId="128D40C1" wp14:editId="03C36F5C">
            <wp:extent cx="5731510" cy="1762125"/>
            <wp:effectExtent l="0" t="0" r="2540" b="9525"/>
            <wp:docPr id="170" name="Picture 17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Table&#10;&#10;Description automatically generated"/>
                    <pic:cNvPicPr/>
                  </pic:nvPicPr>
                  <pic:blipFill rotWithShape="1">
                    <a:blip r:embed="rId183" cstate="print">
                      <a:extLst>
                        <a:ext uri="{28A0092B-C50C-407E-A947-70E740481C1C}">
                          <a14:useLocalDpi xmlns:a14="http://schemas.microsoft.com/office/drawing/2010/main" val="0"/>
                        </a:ext>
                      </a:extLst>
                    </a:blip>
                    <a:srcRect b="78273"/>
                    <a:stretch/>
                  </pic:blipFill>
                  <pic:spPr bwMode="auto">
                    <a:xfrm>
                      <a:off x="0" y="0"/>
                      <a:ext cx="5731510" cy="1762125"/>
                    </a:xfrm>
                    <a:prstGeom prst="rect">
                      <a:avLst/>
                    </a:prstGeom>
                    <a:ln>
                      <a:noFill/>
                    </a:ln>
                    <a:extLst>
                      <a:ext uri="{53640926-AAD7-44D8-BBD7-CCE9431645EC}">
                        <a14:shadowObscured xmlns:a14="http://schemas.microsoft.com/office/drawing/2010/main"/>
                      </a:ext>
                    </a:extLst>
                  </pic:spPr>
                </pic:pic>
              </a:graphicData>
            </a:graphic>
          </wp:inline>
        </w:drawing>
      </w:r>
      <w:r w:rsidR="00F11073">
        <w:rPr>
          <w:noProof/>
        </w:rPr>
        <w:lastRenderedPageBreak/>
        <w:drawing>
          <wp:inline distT="0" distB="0" distL="0" distR="0" wp14:anchorId="25E8DE0E" wp14:editId="7B93DE6E">
            <wp:extent cx="5731510" cy="1733550"/>
            <wp:effectExtent l="0" t="0" r="2540" b="0"/>
            <wp:docPr id="171" name="Picture 17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Table&#10;&#10;Description automatically generated"/>
                    <pic:cNvPicPr/>
                  </pic:nvPicPr>
                  <pic:blipFill rotWithShape="1">
                    <a:blip r:embed="rId183" cstate="print">
                      <a:extLst>
                        <a:ext uri="{28A0092B-C50C-407E-A947-70E740481C1C}">
                          <a14:useLocalDpi xmlns:a14="http://schemas.microsoft.com/office/drawing/2010/main" val="0"/>
                        </a:ext>
                      </a:extLst>
                    </a:blip>
                    <a:srcRect t="26542" b="52083"/>
                    <a:stretch/>
                  </pic:blipFill>
                  <pic:spPr bwMode="auto">
                    <a:xfrm>
                      <a:off x="0" y="0"/>
                      <a:ext cx="5731510" cy="173355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32E5CD3" wp14:editId="72C92322">
            <wp:extent cx="5731510" cy="1647825"/>
            <wp:effectExtent l="0" t="0" r="2540" b="9525"/>
            <wp:docPr id="163" name="Picture 16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Table&#10;&#10;Description automatically generated"/>
                    <pic:cNvPicPr/>
                  </pic:nvPicPr>
                  <pic:blipFill rotWithShape="1">
                    <a:blip r:embed="rId183" cstate="print">
                      <a:extLst>
                        <a:ext uri="{28A0092B-C50C-407E-A947-70E740481C1C}">
                          <a14:useLocalDpi xmlns:a14="http://schemas.microsoft.com/office/drawing/2010/main" val="0"/>
                        </a:ext>
                      </a:extLst>
                    </a:blip>
                    <a:srcRect t="52144" b="27539"/>
                    <a:stretch/>
                  </pic:blipFill>
                  <pic:spPr bwMode="auto">
                    <a:xfrm>
                      <a:off x="0" y="0"/>
                      <a:ext cx="5731510" cy="1647825"/>
                    </a:xfrm>
                    <a:prstGeom prst="rect">
                      <a:avLst/>
                    </a:prstGeom>
                    <a:ln>
                      <a:noFill/>
                    </a:ln>
                    <a:extLst>
                      <a:ext uri="{53640926-AAD7-44D8-BBD7-CCE9431645EC}">
                        <a14:shadowObscured xmlns:a14="http://schemas.microsoft.com/office/drawing/2010/main"/>
                      </a:ext>
                    </a:extLst>
                  </pic:spPr>
                </pic:pic>
              </a:graphicData>
            </a:graphic>
          </wp:inline>
        </w:drawing>
      </w:r>
    </w:p>
    <w:p w14:paraId="29039526" w14:textId="2A281C03" w:rsidR="002E6B14" w:rsidRDefault="00247F3D" w:rsidP="00F60251">
      <w:r>
        <w:rPr>
          <w:noProof/>
        </w:rPr>
        <w:drawing>
          <wp:inline distT="0" distB="0" distL="0" distR="0" wp14:anchorId="7B1FA382" wp14:editId="2955D540">
            <wp:extent cx="5731510" cy="4543425"/>
            <wp:effectExtent l="0" t="0" r="2540" b="9525"/>
            <wp:docPr id="164" name="Picture 164" descr="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164" descr="Text, email&#10;&#10;Description automatically generated"/>
                    <pic:cNvPicPr/>
                  </pic:nvPicPr>
                  <pic:blipFill rotWithShape="1">
                    <a:blip r:embed="rId184" cstate="print">
                      <a:extLst>
                        <a:ext uri="{28A0092B-C50C-407E-A947-70E740481C1C}">
                          <a14:useLocalDpi xmlns:a14="http://schemas.microsoft.com/office/drawing/2010/main" val="0"/>
                        </a:ext>
                      </a:extLst>
                    </a:blip>
                    <a:srcRect t="822" b="43157"/>
                    <a:stretch/>
                  </pic:blipFill>
                  <pic:spPr bwMode="auto">
                    <a:xfrm>
                      <a:off x="0" y="0"/>
                      <a:ext cx="5731510" cy="4543425"/>
                    </a:xfrm>
                    <a:prstGeom prst="rect">
                      <a:avLst/>
                    </a:prstGeom>
                    <a:ln>
                      <a:noFill/>
                    </a:ln>
                    <a:extLst>
                      <a:ext uri="{53640926-AAD7-44D8-BBD7-CCE9431645EC}">
                        <a14:shadowObscured xmlns:a14="http://schemas.microsoft.com/office/drawing/2010/main"/>
                      </a:ext>
                    </a:extLst>
                  </pic:spPr>
                </pic:pic>
              </a:graphicData>
            </a:graphic>
          </wp:inline>
        </w:drawing>
      </w:r>
    </w:p>
    <w:p w14:paraId="5FC769F1" w14:textId="010A23B2" w:rsidR="00367FA8" w:rsidRDefault="00367FA8" w:rsidP="00F60251">
      <w:r>
        <w:rPr>
          <w:noProof/>
        </w:rPr>
        <w:drawing>
          <wp:inline distT="0" distB="0" distL="0" distR="0" wp14:anchorId="4AED9793" wp14:editId="5CE2C281">
            <wp:extent cx="5731510" cy="619125"/>
            <wp:effectExtent l="0" t="0" r="2540" b="9525"/>
            <wp:docPr id="172" name="Picture 172" descr="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164" descr="Text, email&#10;&#10;Description automatically generated"/>
                    <pic:cNvPicPr/>
                  </pic:nvPicPr>
                  <pic:blipFill rotWithShape="1">
                    <a:blip r:embed="rId184" cstate="print">
                      <a:extLst>
                        <a:ext uri="{28A0092B-C50C-407E-A947-70E740481C1C}">
                          <a14:useLocalDpi xmlns:a14="http://schemas.microsoft.com/office/drawing/2010/main" val="0"/>
                        </a:ext>
                      </a:extLst>
                    </a:blip>
                    <a:srcRect t="65769" b="26597"/>
                    <a:stretch/>
                  </pic:blipFill>
                  <pic:spPr bwMode="auto">
                    <a:xfrm>
                      <a:off x="0" y="0"/>
                      <a:ext cx="5731510" cy="619125"/>
                    </a:xfrm>
                    <a:prstGeom prst="rect">
                      <a:avLst/>
                    </a:prstGeom>
                    <a:ln>
                      <a:noFill/>
                    </a:ln>
                    <a:extLst>
                      <a:ext uri="{53640926-AAD7-44D8-BBD7-CCE9431645EC}">
                        <a14:shadowObscured xmlns:a14="http://schemas.microsoft.com/office/drawing/2010/main"/>
                      </a:ext>
                    </a:extLst>
                  </pic:spPr>
                </pic:pic>
              </a:graphicData>
            </a:graphic>
          </wp:inline>
        </w:drawing>
      </w:r>
    </w:p>
    <w:p w14:paraId="7D080275" w14:textId="3874DCC3" w:rsidR="00660779" w:rsidRDefault="00092164" w:rsidP="00092164">
      <w:pPr>
        <w:pStyle w:val="Heading2"/>
      </w:pPr>
      <w:r>
        <w:lastRenderedPageBreak/>
        <w:t>Appendix E</w:t>
      </w:r>
    </w:p>
    <w:p w14:paraId="62DAFE34" w14:textId="7841DFE6" w:rsidR="00F710C4" w:rsidRDefault="00265D2D" w:rsidP="00092164">
      <w:r>
        <w:t>Interview questions on the Usability of my website.</w:t>
      </w:r>
      <w:r w:rsidR="00EF729A">
        <w:rPr>
          <w:noProof/>
        </w:rPr>
        <w:drawing>
          <wp:inline distT="0" distB="0" distL="0" distR="0" wp14:anchorId="31178B50" wp14:editId="024CA8EE">
            <wp:extent cx="5731510" cy="6810375"/>
            <wp:effectExtent l="0" t="0" r="4445" b="0"/>
            <wp:docPr id="173" name="Picture 17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Graphical user interface, text, application, email&#10;&#10;Description automatically generated"/>
                    <pic:cNvPicPr/>
                  </pic:nvPicPr>
                  <pic:blipFill rotWithShape="1">
                    <a:blip r:embed="rId185" cstate="print">
                      <a:extLst>
                        <a:ext uri="{28A0092B-C50C-407E-A947-70E740481C1C}">
                          <a14:useLocalDpi xmlns:a14="http://schemas.microsoft.com/office/drawing/2010/main" val="0"/>
                        </a:ext>
                      </a:extLst>
                    </a:blip>
                    <a:srcRect t="3758" b="12269"/>
                    <a:stretch/>
                  </pic:blipFill>
                  <pic:spPr bwMode="auto">
                    <a:xfrm>
                      <a:off x="0" y="0"/>
                      <a:ext cx="5731510" cy="6810375"/>
                    </a:xfrm>
                    <a:prstGeom prst="rect">
                      <a:avLst/>
                    </a:prstGeom>
                    <a:ln>
                      <a:noFill/>
                    </a:ln>
                    <a:extLst>
                      <a:ext uri="{53640926-AAD7-44D8-BBD7-CCE9431645EC}">
                        <a14:shadowObscured xmlns:a14="http://schemas.microsoft.com/office/drawing/2010/main"/>
                      </a:ext>
                    </a:extLst>
                  </pic:spPr>
                </pic:pic>
              </a:graphicData>
            </a:graphic>
          </wp:inline>
        </w:drawing>
      </w:r>
      <w:r w:rsidR="00EF729A">
        <w:rPr>
          <w:noProof/>
        </w:rPr>
        <w:lastRenderedPageBreak/>
        <w:drawing>
          <wp:inline distT="0" distB="0" distL="0" distR="0" wp14:anchorId="7EE6744A" wp14:editId="51F972AC">
            <wp:extent cx="5731510" cy="6934200"/>
            <wp:effectExtent l="0" t="0" r="2540" b="0"/>
            <wp:docPr id="174" name="Picture 17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descr="Graphical user interface, text&#10;&#10;Description automatically generated"/>
                    <pic:cNvPicPr/>
                  </pic:nvPicPr>
                  <pic:blipFill rotWithShape="1">
                    <a:blip r:embed="rId186" cstate="print">
                      <a:extLst>
                        <a:ext uri="{28A0092B-C50C-407E-A947-70E740481C1C}">
                          <a14:useLocalDpi xmlns:a14="http://schemas.microsoft.com/office/drawing/2010/main" val="0"/>
                        </a:ext>
                      </a:extLst>
                    </a:blip>
                    <a:srcRect b="14501"/>
                    <a:stretch/>
                  </pic:blipFill>
                  <pic:spPr bwMode="auto">
                    <a:xfrm>
                      <a:off x="0" y="0"/>
                      <a:ext cx="5731510" cy="6934200"/>
                    </a:xfrm>
                    <a:prstGeom prst="rect">
                      <a:avLst/>
                    </a:prstGeom>
                    <a:ln>
                      <a:noFill/>
                    </a:ln>
                    <a:extLst>
                      <a:ext uri="{53640926-AAD7-44D8-BBD7-CCE9431645EC}">
                        <a14:shadowObscured xmlns:a14="http://schemas.microsoft.com/office/drawing/2010/main"/>
                      </a:ext>
                    </a:extLst>
                  </pic:spPr>
                </pic:pic>
              </a:graphicData>
            </a:graphic>
          </wp:inline>
        </w:drawing>
      </w:r>
      <w:r w:rsidR="00EF729A">
        <w:rPr>
          <w:noProof/>
        </w:rPr>
        <w:lastRenderedPageBreak/>
        <w:drawing>
          <wp:inline distT="0" distB="0" distL="0" distR="0" wp14:anchorId="044B73D9" wp14:editId="69B123E0">
            <wp:extent cx="5731510" cy="8110220"/>
            <wp:effectExtent l="0" t="0" r="2540" b="5080"/>
            <wp:docPr id="175" name="Picture 17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Text&#10;&#10;Description automatically generated"/>
                    <pic:cNvPicPr/>
                  </pic:nvPicPr>
                  <pic:blipFill>
                    <a:blip r:embed="rId187"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sidR="00EF729A">
        <w:rPr>
          <w:noProof/>
        </w:rPr>
        <w:lastRenderedPageBreak/>
        <w:drawing>
          <wp:inline distT="0" distB="0" distL="0" distR="0" wp14:anchorId="75041F5E" wp14:editId="4BBA2EBA">
            <wp:extent cx="5731510" cy="8110220"/>
            <wp:effectExtent l="0" t="0" r="2540" b="5080"/>
            <wp:docPr id="176" name="Picture 17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Picture 176" descr="Text&#10;&#10;Description automatically generated"/>
                    <pic:cNvPicPr/>
                  </pic:nvPicPr>
                  <pic:blipFill>
                    <a:blip r:embed="rId188"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sidR="00EF729A">
        <w:rPr>
          <w:noProof/>
        </w:rPr>
        <w:lastRenderedPageBreak/>
        <w:drawing>
          <wp:inline distT="0" distB="0" distL="0" distR="0" wp14:anchorId="7DB0BD92" wp14:editId="409F740E">
            <wp:extent cx="5731510" cy="8110220"/>
            <wp:effectExtent l="0" t="0" r="2540" b="5080"/>
            <wp:docPr id="177" name="Picture 17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descr="Text, letter&#10;&#10;Description automatically generated"/>
                    <pic:cNvPicPr/>
                  </pic:nvPicPr>
                  <pic:blipFill>
                    <a:blip r:embed="rId189"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sidR="00EF729A">
        <w:rPr>
          <w:noProof/>
        </w:rPr>
        <w:lastRenderedPageBreak/>
        <w:drawing>
          <wp:inline distT="0" distB="0" distL="0" distR="0" wp14:anchorId="49ED1CE3" wp14:editId="403418CC">
            <wp:extent cx="5731510" cy="8110220"/>
            <wp:effectExtent l="0" t="0" r="2540" b="5080"/>
            <wp:docPr id="178" name="Picture 17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Graphical user interface, text, application, email&#10;&#10;Description automatically generated"/>
                    <pic:cNvPicPr/>
                  </pic:nvPicPr>
                  <pic:blipFill>
                    <a:blip r:embed="rId190"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sidR="00EF729A">
        <w:rPr>
          <w:noProof/>
        </w:rPr>
        <w:lastRenderedPageBreak/>
        <w:drawing>
          <wp:inline distT="0" distB="0" distL="0" distR="0" wp14:anchorId="655C356E" wp14:editId="29A8308A">
            <wp:extent cx="5731510" cy="8110220"/>
            <wp:effectExtent l="0" t="0" r="2540" b="5080"/>
            <wp:docPr id="179" name="Picture 17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descr="Text&#10;&#10;Description automatically generated"/>
                    <pic:cNvPicPr/>
                  </pic:nvPicPr>
                  <pic:blipFill>
                    <a:blip r:embed="rId191"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sidR="00EF729A">
        <w:rPr>
          <w:noProof/>
        </w:rPr>
        <w:lastRenderedPageBreak/>
        <w:drawing>
          <wp:inline distT="0" distB="0" distL="0" distR="0" wp14:anchorId="01898242" wp14:editId="345ADD39">
            <wp:extent cx="5731510" cy="8110220"/>
            <wp:effectExtent l="0" t="0" r="2540" b="5080"/>
            <wp:docPr id="180" name="Picture 18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descr="Graphical user interface, text, application, email&#10;&#10;Description automatically generated"/>
                    <pic:cNvPicPr/>
                  </pic:nvPicPr>
                  <pic:blipFill>
                    <a:blip r:embed="rId192"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sidR="00EF729A">
        <w:rPr>
          <w:noProof/>
        </w:rPr>
        <w:lastRenderedPageBreak/>
        <w:drawing>
          <wp:inline distT="0" distB="0" distL="0" distR="0" wp14:anchorId="35197E70" wp14:editId="1CE5AB4D">
            <wp:extent cx="5731510" cy="8110220"/>
            <wp:effectExtent l="0" t="0" r="2540" b="5080"/>
            <wp:docPr id="181" name="Picture 18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Graphical user interface, text, application&#10;&#10;Description automatically generated"/>
                    <pic:cNvPicPr/>
                  </pic:nvPicPr>
                  <pic:blipFill>
                    <a:blip r:embed="rId193"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sidR="00EF729A">
        <w:rPr>
          <w:noProof/>
        </w:rPr>
        <w:lastRenderedPageBreak/>
        <w:drawing>
          <wp:inline distT="0" distB="0" distL="0" distR="0" wp14:anchorId="6C7E1059" wp14:editId="31E9696A">
            <wp:extent cx="5731510" cy="8110220"/>
            <wp:effectExtent l="0" t="0" r="2540" b="5080"/>
            <wp:docPr id="182" name="Picture 18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Graphical user interface, text&#10;&#10;Description automatically generated"/>
                    <pic:cNvPicPr/>
                  </pic:nvPicPr>
                  <pic:blipFill>
                    <a:blip r:embed="rId194"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sidR="00EF729A">
        <w:rPr>
          <w:noProof/>
        </w:rPr>
        <w:lastRenderedPageBreak/>
        <w:drawing>
          <wp:inline distT="0" distB="0" distL="0" distR="0" wp14:anchorId="474F0388" wp14:editId="627DC313">
            <wp:extent cx="5731510" cy="8110220"/>
            <wp:effectExtent l="0" t="0" r="2540" b="5080"/>
            <wp:docPr id="183" name="Picture 18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 name="Picture 183" descr="Text&#10;&#10;Description automatically generated"/>
                    <pic:cNvPicPr/>
                  </pic:nvPicPr>
                  <pic:blipFill>
                    <a:blip r:embed="rId195"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sidR="00EF729A">
        <w:rPr>
          <w:noProof/>
        </w:rPr>
        <w:lastRenderedPageBreak/>
        <w:drawing>
          <wp:inline distT="0" distB="0" distL="0" distR="0" wp14:anchorId="20B4F020" wp14:editId="0DB19941">
            <wp:extent cx="5731510" cy="8110220"/>
            <wp:effectExtent l="0" t="0" r="2540" b="5080"/>
            <wp:docPr id="184" name="Picture 18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Picture 184" descr="Graphical user interface, text&#10;&#10;Description automatically generated"/>
                    <pic:cNvPicPr/>
                  </pic:nvPicPr>
                  <pic:blipFill>
                    <a:blip r:embed="rId196"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sidR="00EF729A">
        <w:rPr>
          <w:noProof/>
        </w:rPr>
        <w:lastRenderedPageBreak/>
        <w:drawing>
          <wp:inline distT="0" distB="0" distL="0" distR="0" wp14:anchorId="773F070B" wp14:editId="715114EC">
            <wp:extent cx="5731510" cy="8110220"/>
            <wp:effectExtent l="0" t="0" r="2540" b="5080"/>
            <wp:docPr id="185" name="Picture 18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 name="Picture 185" descr="Graphical user interface, text&#10;&#10;Description automatically generated"/>
                    <pic:cNvPicPr/>
                  </pic:nvPicPr>
                  <pic:blipFill>
                    <a:blip r:embed="rId197"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sidR="00EF729A">
        <w:rPr>
          <w:noProof/>
        </w:rPr>
        <w:lastRenderedPageBreak/>
        <w:drawing>
          <wp:inline distT="0" distB="0" distL="0" distR="0" wp14:anchorId="6E8B279B" wp14:editId="4E9C986C">
            <wp:extent cx="5731510" cy="8110220"/>
            <wp:effectExtent l="0" t="0" r="2540" b="5080"/>
            <wp:docPr id="186" name="Picture 18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Picture 186" descr="Text&#10;&#10;Description automatically generated"/>
                    <pic:cNvPicPr/>
                  </pic:nvPicPr>
                  <pic:blipFill>
                    <a:blip r:embed="rId198"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sidR="00EF729A">
        <w:rPr>
          <w:noProof/>
        </w:rPr>
        <w:lastRenderedPageBreak/>
        <w:drawing>
          <wp:inline distT="0" distB="0" distL="0" distR="0" wp14:anchorId="609A83EB" wp14:editId="68903648">
            <wp:extent cx="5731510" cy="8110220"/>
            <wp:effectExtent l="0" t="0" r="2540" b="5080"/>
            <wp:docPr id="187" name="Picture 18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Text&#10;&#10;Description automatically generated"/>
                    <pic:cNvPicPr/>
                  </pic:nvPicPr>
                  <pic:blipFill>
                    <a:blip r:embed="rId199"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sidR="00EF729A">
        <w:rPr>
          <w:noProof/>
        </w:rPr>
        <w:lastRenderedPageBreak/>
        <w:drawing>
          <wp:inline distT="0" distB="0" distL="0" distR="0" wp14:anchorId="0AA56F3A" wp14:editId="7F7F5A32">
            <wp:extent cx="5731510" cy="2609850"/>
            <wp:effectExtent l="0" t="0" r="2540" b="0"/>
            <wp:docPr id="188" name="Picture 1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Graphical user interface, text, application&#10;&#10;Description automatically generated"/>
                    <pic:cNvPicPr/>
                  </pic:nvPicPr>
                  <pic:blipFill rotWithShape="1">
                    <a:blip r:embed="rId200" cstate="print">
                      <a:extLst>
                        <a:ext uri="{28A0092B-C50C-407E-A947-70E740481C1C}">
                          <a14:useLocalDpi xmlns:a14="http://schemas.microsoft.com/office/drawing/2010/main" val="0"/>
                        </a:ext>
                      </a:extLst>
                    </a:blip>
                    <a:srcRect b="67820"/>
                    <a:stretch/>
                  </pic:blipFill>
                  <pic:spPr bwMode="auto">
                    <a:xfrm>
                      <a:off x="0" y="0"/>
                      <a:ext cx="5731510" cy="2609850"/>
                    </a:xfrm>
                    <a:prstGeom prst="rect">
                      <a:avLst/>
                    </a:prstGeom>
                    <a:ln>
                      <a:noFill/>
                    </a:ln>
                    <a:extLst>
                      <a:ext uri="{53640926-AAD7-44D8-BBD7-CCE9431645EC}">
                        <a14:shadowObscured xmlns:a14="http://schemas.microsoft.com/office/drawing/2010/main"/>
                      </a:ext>
                    </a:extLst>
                  </pic:spPr>
                </pic:pic>
              </a:graphicData>
            </a:graphic>
          </wp:inline>
        </w:drawing>
      </w:r>
    </w:p>
    <w:p w14:paraId="15F8C425" w14:textId="77777777" w:rsidR="00F710C4" w:rsidRDefault="00F710C4">
      <w:r>
        <w:br w:type="page"/>
      </w:r>
    </w:p>
    <w:p w14:paraId="1594E1E0" w14:textId="3218F2C9" w:rsidR="00F710C4" w:rsidRDefault="00F710C4" w:rsidP="00F710C4">
      <w:pPr>
        <w:pStyle w:val="Heading2"/>
      </w:pPr>
      <w:bookmarkStart w:id="277" w:name="_Ref102560876"/>
      <w:r>
        <w:lastRenderedPageBreak/>
        <w:t>Appendix F</w:t>
      </w:r>
      <w:bookmarkEnd w:id="277"/>
    </w:p>
    <w:p w14:paraId="4B043FF8" w14:textId="21150C86" w:rsidR="009961D0" w:rsidRDefault="009961D0" w:rsidP="009961D0">
      <w:r>
        <w:t>Results from my Usability Questionnaire (see</w:t>
      </w:r>
      <w:r>
        <w:rPr>
          <w:b/>
          <w:bCs/>
        </w:rPr>
        <w:t xml:space="preserve"> </w:t>
      </w:r>
      <w:r>
        <w:rPr>
          <w:b/>
          <w:bCs/>
        </w:rPr>
        <w:fldChar w:fldCharType="begin"/>
      </w:r>
      <w:r>
        <w:rPr>
          <w:b/>
          <w:bCs/>
        </w:rPr>
        <w:instrText xml:space="preserve"> REF _Ref102496231 \h </w:instrText>
      </w:r>
      <w:r>
        <w:rPr>
          <w:b/>
          <w:bCs/>
        </w:rPr>
      </w:r>
      <w:r>
        <w:rPr>
          <w:b/>
          <w:bCs/>
        </w:rPr>
        <w:fldChar w:fldCharType="separate"/>
      </w:r>
      <w:r w:rsidR="00025A41">
        <w:t>Appendix D</w:t>
      </w:r>
      <w:r>
        <w:rPr>
          <w:b/>
          <w:bCs/>
        </w:rPr>
        <w:fldChar w:fldCharType="end"/>
      </w:r>
      <w:r>
        <w:t>).</w:t>
      </w:r>
    </w:p>
    <w:p w14:paraId="4290C79D" w14:textId="35B0C14B" w:rsidR="00642D38" w:rsidRDefault="00642D38">
      <w:r>
        <w:rPr>
          <w:noProof/>
        </w:rPr>
        <w:drawing>
          <wp:inline distT="0" distB="0" distL="0" distR="0" wp14:anchorId="0C8DD7DE" wp14:editId="53B41B89">
            <wp:extent cx="5731510" cy="2724785"/>
            <wp:effectExtent l="0" t="0" r="2540" b="0"/>
            <wp:docPr id="135" name="Picture 13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Chart, histogram&#10;&#10;Description automatically generated"/>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5731510" cy="2724785"/>
                    </a:xfrm>
                    <a:prstGeom prst="rect">
                      <a:avLst/>
                    </a:prstGeom>
                    <a:noFill/>
                    <a:ln>
                      <a:noFill/>
                    </a:ln>
                  </pic:spPr>
                </pic:pic>
              </a:graphicData>
            </a:graphic>
          </wp:inline>
        </w:drawing>
      </w:r>
    </w:p>
    <w:p w14:paraId="58F41D61" w14:textId="59B0E123" w:rsidR="00642D38" w:rsidRDefault="00642D38" w:rsidP="00642D38">
      <w:pPr>
        <w:pStyle w:val="Heading3"/>
      </w:pPr>
      <w:r w:rsidRPr="00642D38">
        <w:t>PC/Laptop Device Usability Questions (Part 1/3)</w:t>
      </w:r>
    </w:p>
    <w:p w14:paraId="5A4E7A55" w14:textId="77777777" w:rsidR="00642D38" w:rsidRDefault="00642D38">
      <w:r>
        <w:rPr>
          <w:noProof/>
        </w:rPr>
        <w:drawing>
          <wp:inline distT="0" distB="0" distL="0" distR="0" wp14:anchorId="14ACDBC0" wp14:editId="3F913BD9">
            <wp:extent cx="5731510" cy="2411730"/>
            <wp:effectExtent l="0" t="0" r="2540" b="7620"/>
            <wp:docPr id="137" name="Picture 137"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Chart, pie chart&#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1CD7F2FC" w14:textId="439C318B" w:rsidR="00642D38" w:rsidRDefault="00642D38">
      <w:r>
        <w:rPr>
          <w:noProof/>
        </w:rPr>
        <w:drawing>
          <wp:inline distT="0" distB="0" distL="0" distR="0" wp14:anchorId="0E1246C1" wp14:editId="41B1CEF2">
            <wp:extent cx="5731510" cy="2411730"/>
            <wp:effectExtent l="0" t="0" r="2540" b="7620"/>
            <wp:docPr id="144" name="Picture 14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Chart, pie chart&#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5A2586F3" w14:textId="1FBCB46C" w:rsidR="00642D38" w:rsidRDefault="00642D38">
      <w:r>
        <w:rPr>
          <w:noProof/>
        </w:rPr>
        <w:lastRenderedPageBreak/>
        <w:drawing>
          <wp:inline distT="0" distB="0" distL="0" distR="0" wp14:anchorId="39197211" wp14:editId="5D5CEEF5">
            <wp:extent cx="5731510" cy="2411730"/>
            <wp:effectExtent l="0" t="0" r="2540" b="7620"/>
            <wp:docPr id="199" name="Picture 199"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Picture 199" descr="Chart, pie chart&#10;&#10;Description automatically generated"/>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2562644F" w14:textId="7F7E73D2" w:rsidR="00642D38" w:rsidRDefault="00642D38">
      <w:r>
        <w:rPr>
          <w:noProof/>
        </w:rPr>
        <w:drawing>
          <wp:inline distT="0" distB="0" distL="0" distR="0" wp14:anchorId="131F5F08" wp14:editId="51480D10">
            <wp:extent cx="5731510" cy="2411730"/>
            <wp:effectExtent l="0" t="0" r="2540" b="7620"/>
            <wp:docPr id="200" name="Picture 200"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Chart, pie chart&#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2AA5CD09" w14:textId="347D9342" w:rsidR="00642D38" w:rsidRDefault="00613663">
      <w:r>
        <w:rPr>
          <w:noProof/>
        </w:rPr>
        <w:drawing>
          <wp:inline distT="0" distB="0" distL="0" distR="0" wp14:anchorId="0CB34941" wp14:editId="5429F368">
            <wp:extent cx="4762500" cy="2301576"/>
            <wp:effectExtent l="0" t="0" r="0" b="3810"/>
            <wp:docPr id="203" name="Picture 20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descr="Chart, pie chart&#10;&#10;Description automatically generated"/>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4778086" cy="2309108"/>
                    </a:xfrm>
                    <a:prstGeom prst="rect">
                      <a:avLst/>
                    </a:prstGeom>
                    <a:noFill/>
                    <a:ln>
                      <a:noFill/>
                    </a:ln>
                  </pic:spPr>
                </pic:pic>
              </a:graphicData>
            </a:graphic>
          </wp:inline>
        </w:drawing>
      </w:r>
    </w:p>
    <w:p w14:paraId="60D710EA" w14:textId="38E851D2" w:rsidR="00642D38" w:rsidRDefault="00855350">
      <w:r>
        <w:rPr>
          <w:noProof/>
        </w:rPr>
        <w:lastRenderedPageBreak/>
        <w:drawing>
          <wp:inline distT="0" distB="0" distL="0" distR="0" wp14:anchorId="6A5CA10C" wp14:editId="686BB964">
            <wp:extent cx="5731510" cy="2411730"/>
            <wp:effectExtent l="0" t="0" r="2540" b="7620"/>
            <wp:docPr id="204" name="Picture 20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Chart, pie chart&#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75B6EDB0" w14:textId="77777777" w:rsidR="00855350" w:rsidRDefault="00855350" w:rsidP="00855350">
      <w:r>
        <w:rPr>
          <w:noProof/>
        </w:rPr>
        <w:drawing>
          <wp:inline distT="0" distB="0" distL="0" distR="0" wp14:anchorId="5F9A16A5" wp14:editId="07B41EA7">
            <wp:extent cx="5731510" cy="2411730"/>
            <wp:effectExtent l="0" t="0" r="2540" b="7620"/>
            <wp:docPr id="212" name="Picture 212"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205" descr="Chart, bubble chart&#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0611D8CD" w14:textId="05C96224" w:rsidR="00855350" w:rsidRDefault="00855350">
      <w:r>
        <w:rPr>
          <w:noProof/>
        </w:rPr>
        <w:drawing>
          <wp:inline distT="0" distB="0" distL="0" distR="0" wp14:anchorId="20D42EE9" wp14:editId="2408A0AC">
            <wp:extent cx="5731510" cy="2411730"/>
            <wp:effectExtent l="0" t="0" r="2540" b="7620"/>
            <wp:docPr id="206" name="Picture 20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6" descr="Chart, pie chart&#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19C6B375" w14:textId="0C216256" w:rsidR="00855350" w:rsidRDefault="00855350">
      <w:r>
        <w:rPr>
          <w:noProof/>
        </w:rPr>
        <w:lastRenderedPageBreak/>
        <w:drawing>
          <wp:inline distT="0" distB="0" distL="0" distR="0" wp14:anchorId="0368BF95" wp14:editId="7A089C34">
            <wp:extent cx="5731510" cy="2411730"/>
            <wp:effectExtent l="0" t="0" r="2540" b="7620"/>
            <wp:docPr id="213" name="Picture 21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Picture 213" descr="Chart, pie chart&#10;&#10;Description automatically generated"/>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77C627E0" w14:textId="6D9924A2" w:rsidR="00855350" w:rsidRDefault="00855350">
      <w:r>
        <w:rPr>
          <w:noProof/>
        </w:rPr>
        <w:drawing>
          <wp:inline distT="0" distB="0" distL="0" distR="0" wp14:anchorId="77F0BBFF" wp14:editId="375D8029">
            <wp:extent cx="5731510" cy="2411730"/>
            <wp:effectExtent l="0" t="0" r="2540" b="7620"/>
            <wp:docPr id="218" name="Picture 218"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Picture 218" descr="Chart, pie chart&#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271F40AE" w14:textId="18E9421C" w:rsidR="00855350" w:rsidRDefault="00855350">
      <w:r>
        <w:rPr>
          <w:noProof/>
        </w:rPr>
        <w:drawing>
          <wp:inline distT="0" distB="0" distL="0" distR="0" wp14:anchorId="33951222" wp14:editId="190A75BF">
            <wp:extent cx="5731510" cy="2411730"/>
            <wp:effectExtent l="0" t="0" r="2540" b="7620"/>
            <wp:docPr id="219" name="Picture 219"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 name="Picture 219" descr="Chart, pie chart&#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59BB3ACA" w14:textId="1C8BCE6B" w:rsidR="00855350" w:rsidRDefault="00855350"/>
    <w:p w14:paraId="368087FC" w14:textId="6DB6A816" w:rsidR="00E067AC" w:rsidRDefault="00E067AC"/>
    <w:p w14:paraId="03A9EB28" w14:textId="77777777" w:rsidR="00E067AC" w:rsidRDefault="00E067AC" w:rsidP="00E067AC">
      <w:r>
        <w:rPr>
          <w:noProof/>
        </w:rPr>
        <w:lastRenderedPageBreak/>
        <w:drawing>
          <wp:inline distT="0" distB="0" distL="0" distR="0" wp14:anchorId="6FD662D2" wp14:editId="04FE75E8">
            <wp:extent cx="5731510" cy="2411730"/>
            <wp:effectExtent l="0" t="0" r="2540" b="7620"/>
            <wp:docPr id="268" name="Picture 268"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Picture 220" descr="Chart, pie chart&#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23D02862" w14:textId="77777777" w:rsidR="00E067AC" w:rsidRDefault="00E067AC" w:rsidP="00E067AC">
      <w:r>
        <w:rPr>
          <w:noProof/>
        </w:rPr>
        <mc:AlternateContent>
          <mc:Choice Requires="wpg">
            <w:drawing>
              <wp:inline distT="0" distB="0" distL="0" distR="0" wp14:anchorId="408FE050" wp14:editId="6AFCECCC">
                <wp:extent cx="5731510" cy="2418559"/>
                <wp:effectExtent l="0" t="0" r="2540" b="1270"/>
                <wp:docPr id="264" name="Group 264"/>
                <wp:cNvGraphicFramePr/>
                <a:graphic xmlns:a="http://schemas.openxmlformats.org/drawingml/2006/main">
                  <a:graphicData uri="http://schemas.microsoft.com/office/word/2010/wordprocessingGroup">
                    <wpg:wgp>
                      <wpg:cNvGrpSpPr/>
                      <wpg:grpSpPr>
                        <a:xfrm>
                          <a:off x="0" y="0"/>
                          <a:ext cx="5731510" cy="2418559"/>
                          <a:chOff x="0" y="0"/>
                          <a:chExt cx="5731510" cy="2418559"/>
                        </a:xfrm>
                      </wpg:grpSpPr>
                      <pic:pic xmlns:pic="http://schemas.openxmlformats.org/drawingml/2006/picture">
                        <pic:nvPicPr>
                          <pic:cNvPr id="265" name="Picture 265" descr="Chart, pie chart&#10;&#10;Description automatically generated"/>
                          <pic:cNvPicPr>
                            <a:picLocks noChangeAspect="1"/>
                          </pic:cNvPicPr>
                        </pic:nvPicPr>
                        <pic:blipFill rotWithShape="1">
                          <a:blip r:embed="rId212" cstate="print">
                            <a:extLst>
                              <a:ext uri="{28A0092B-C50C-407E-A947-70E740481C1C}">
                                <a14:useLocalDpi xmlns:a14="http://schemas.microsoft.com/office/drawing/2010/main" val="0"/>
                              </a:ext>
                            </a:extLst>
                          </a:blip>
                          <a:srcRect b="79970"/>
                          <a:stretch/>
                        </pic:blipFill>
                        <pic:spPr bwMode="auto">
                          <a:xfrm>
                            <a:off x="0" y="0"/>
                            <a:ext cx="5731510" cy="48260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66" name="Picture 266" descr="Chart, pie chart&#10;&#10;Description automatically generated"/>
                          <pic:cNvPicPr>
                            <a:picLocks noChangeAspect="1"/>
                          </pic:cNvPicPr>
                        </pic:nvPicPr>
                        <pic:blipFill rotWithShape="1">
                          <a:blip r:embed="rId213" cstate="print">
                            <a:extLst>
                              <a:ext uri="{28A0092B-C50C-407E-A947-70E740481C1C}">
                                <a14:useLocalDpi xmlns:a14="http://schemas.microsoft.com/office/drawing/2010/main" val="0"/>
                              </a:ext>
                            </a:extLst>
                          </a:blip>
                          <a:srcRect t="19747"/>
                          <a:stretch/>
                        </pic:blipFill>
                        <pic:spPr bwMode="auto">
                          <a:xfrm>
                            <a:off x="0" y="483079"/>
                            <a:ext cx="5731510" cy="1935480"/>
                          </a:xfrm>
                          <a:prstGeom prst="rect">
                            <a:avLst/>
                          </a:prstGeom>
                          <a:noFill/>
                          <a:ln>
                            <a:noFill/>
                          </a:ln>
                          <a:extLst>
                            <a:ext uri="{53640926-AAD7-44D8-BBD7-CCE9431645EC}">
                              <a14:shadowObscured xmlns:a14="http://schemas.microsoft.com/office/drawing/2010/main"/>
                            </a:ext>
                          </a:extLst>
                        </pic:spPr>
                      </pic:pic>
                    </wpg:wgp>
                  </a:graphicData>
                </a:graphic>
              </wp:inline>
            </w:drawing>
          </mc:Choice>
          <mc:Fallback>
            <w:pict>
              <v:group w14:anchorId="3792725D" id="Group 264" o:spid="_x0000_s1026" style="width:451.3pt;height:190.45pt;mso-position-horizontal-relative:char;mso-position-vertical-relative:line" coordsize="57315,241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">
                <v:shape id="Picture 265" o:spid="_x0000_s1027" type="#_x0000_t75" alt="Chart, pie chart&#10;&#10;Description automatically generated" style="position:absolute;width:57315;height:48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">
                  <v:imagedata r:id="rId214" o:title="Chart, pie chart&#10;&#10;Description automatically generated" cropbottom="52409f"/>
                </v:shape>
                <v:shape id="Picture 266" o:spid="_x0000_s1028" type="#_x0000_t75" alt="Chart, pie chart&#10;&#10;Description automatically generated" style="position:absolute;top:4830;width:57315;height:193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">
                  <v:imagedata r:id="rId215" o:title="Chart, pie chart&#10;&#10;Description automatically generated" croptop="12941f"/>
                </v:shape>
                <w10:anchorlock/>
              </v:group>
            </w:pict>
          </mc:Fallback>
        </mc:AlternateContent>
      </w:r>
    </w:p>
    <w:p w14:paraId="7BE0C145" w14:textId="77777777" w:rsidR="00855350" w:rsidRDefault="00855350"/>
    <w:p w14:paraId="3EEBF047" w14:textId="10906C20" w:rsidR="00855350" w:rsidRDefault="00855350">
      <w:r>
        <w:rPr>
          <w:noProof/>
        </w:rPr>
        <w:drawing>
          <wp:inline distT="0" distB="0" distL="0" distR="0" wp14:anchorId="14CACF6F" wp14:editId="6E28068E">
            <wp:extent cx="5731510" cy="2411730"/>
            <wp:effectExtent l="0" t="0" r="2540" b="7620"/>
            <wp:docPr id="222" name="Picture 222"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Picture 222" descr="Chart, bubble chart&#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0F90C8E4" w14:textId="0397F481" w:rsidR="00855350" w:rsidRDefault="00855350">
      <w:r>
        <w:rPr>
          <w:noProof/>
        </w:rPr>
        <w:lastRenderedPageBreak/>
        <w:drawing>
          <wp:inline distT="0" distB="0" distL="0" distR="0" wp14:anchorId="0ABD8A94" wp14:editId="5F8A70C5">
            <wp:extent cx="5731510" cy="2411730"/>
            <wp:effectExtent l="0" t="0" r="2540" b="7620"/>
            <wp:docPr id="225" name="Picture 22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5" descr="Chart, pie chart&#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2D608706" w14:textId="77777777" w:rsidR="00224367" w:rsidRDefault="00855350">
      <w:r>
        <w:rPr>
          <w:noProof/>
        </w:rPr>
        <w:drawing>
          <wp:inline distT="0" distB="0" distL="0" distR="0" wp14:anchorId="1217F718" wp14:editId="55A27FED">
            <wp:extent cx="5731510" cy="2411730"/>
            <wp:effectExtent l="0" t="0" r="2540" b="7620"/>
            <wp:docPr id="226" name="Picture 22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descr="Chart, pie chart&#10;&#10;Description automatically generated"/>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43D67A23" w14:textId="77777777" w:rsidR="00224367" w:rsidRDefault="00224367" w:rsidP="00224367">
      <w:pPr>
        <w:pStyle w:val="Heading3"/>
      </w:pPr>
      <w:r w:rsidRPr="00224367">
        <w:t>Mobile Device Usability Questions (Part 2/3)</w:t>
      </w:r>
    </w:p>
    <w:p w14:paraId="6DDEC1EE" w14:textId="10ADF7FB" w:rsidR="002B71C7" w:rsidRDefault="002B71C7" w:rsidP="00A20A76">
      <w:r>
        <w:rPr>
          <w:noProof/>
        </w:rPr>
        <w:drawing>
          <wp:inline distT="0" distB="0" distL="0" distR="0" wp14:anchorId="75D20309" wp14:editId="65ED0E73">
            <wp:extent cx="5731510" cy="2411730"/>
            <wp:effectExtent l="0" t="0" r="2540" b="7620"/>
            <wp:docPr id="227" name="Picture 227"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descr="Chart, pie chart&#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7D0F07E9" w14:textId="77777777" w:rsidR="002B71C7" w:rsidRPr="002B71C7" w:rsidRDefault="002B71C7" w:rsidP="002B71C7"/>
    <w:p w14:paraId="1AA39593" w14:textId="77777777" w:rsidR="002B71C7" w:rsidRDefault="002B71C7" w:rsidP="00A20A76">
      <w:r>
        <w:rPr>
          <w:noProof/>
        </w:rPr>
        <w:lastRenderedPageBreak/>
        <w:drawing>
          <wp:inline distT="0" distB="0" distL="0" distR="0" wp14:anchorId="631D1466" wp14:editId="7CE421FB">
            <wp:extent cx="5731510" cy="2411730"/>
            <wp:effectExtent l="0" t="0" r="2540" b="7620"/>
            <wp:docPr id="228" name="Picture 228"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228" descr="Chart, pie chart&#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024863AD" w14:textId="77777777" w:rsidR="002B71C7" w:rsidRDefault="002B71C7" w:rsidP="00A20A76">
      <w:r>
        <w:rPr>
          <w:noProof/>
        </w:rPr>
        <w:drawing>
          <wp:inline distT="0" distB="0" distL="0" distR="0" wp14:anchorId="0C402006" wp14:editId="2D6D9A1F">
            <wp:extent cx="5731510" cy="2411730"/>
            <wp:effectExtent l="0" t="0" r="2540" b="7620"/>
            <wp:docPr id="229" name="Picture 229"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Picture 229" descr="Chart, pie chart&#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55920537" w14:textId="77777777" w:rsidR="002B71C7" w:rsidRDefault="002B71C7" w:rsidP="00A20A76">
      <w:r>
        <w:rPr>
          <w:noProof/>
        </w:rPr>
        <w:drawing>
          <wp:inline distT="0" distB="0" distL="0" distR="0" wp14:anchorId="1D0456A7" wp14:editId="03460F2E">
            <wp:extent cx="5731510" cy="2411730"/>
            <wp:effectExtent l="0" t="0" r="2540" b="7620"/>
            <wp:docPr id="230" name="Picture 230"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Picture 230" descr="Chart, pie chart&#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1A8FC545" w14:textId="77777777" w:rsidR="002B71C7" w:rsidRDefault="002B71C7" w:rsidP="00A20A76">
      <w:r>
        <w:rPr>
          <w:noProof/>
        </w:rPr>
        <w:lastRenderedPageBreak/>
        <w:drawing>
          <wp:inline distT="0" distB="0" distL="0" distR="0" wp14:anchorId="4E467F18" wp14:editId="3E67D2C6">
            <wp:extent cx="5731510" cy="2411730"/>
            <wp:effectExtent l="0" t="0" r="2540" b="7620"/>
            <wp:docPr id="231" name="Picture 23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231" descr="Chart, pie chart&#10;&#10;Description automatically generated"/>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4E7259FD" w14:textId="77777777" w:rsidR="002B71C7" w:rsidRDefault="002B71C7" w:rsidP="00A20A76">
      <w:r>
        <w:rPr>
          <w:noProof/>
        </w:rPr>
        <w:drawing>
          <wp:inline distT="0" distB="0" distL="0" distR="0" wp14:anchorId="2FFED082" wp14:editId="33E4B10F">
            <wp:extent cx="5731510" cy="2411730"/>
            <wp:effectExtent l="0" t="0" r="2540" b="7620"/>
            <wp:docPr id="235" name="Picture 23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Picture 235" descr="Chart, pie chart&#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5A6BF86A" w14:textId="77777777" w:rsidR="002B71C7" w:rsidRDefault="002B71C7" w:rsidP="00A20A76">
      <w:r>
        <w:rPr>
          <w:noProof/>
        </w:rPr>
        <w:drawing>
          <wp:inline distT="0" distB="0" distL="0" distR="0" wp14:anchorId="7D5F3410" wp14:editId="6B1CE3A5">
            <wp:extent cx="5731510" cy="2411730"/>
            <wp:effectExtent l="0" t="0" r="2540" b="7620"/>
            <wp:docPr id="236" name="Picture 23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Picture 236" descr="Chart, pie chart&#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2886FCEA" w14:textId="77777777" w:rsidR="002B71C7" w:rsidRDefault="002B71C7" w:rsidP="00A20A76">
      <w:r>
        <w:rPr>
          <w:noProof/>
        </w:rPr>
        <w:lastRenderedPageBreak/>
        <w:drawing>
          <wp:inline distT="0" distB="0" distL="0" distR="0" wp14:anchorId="4FAB6F85" wp14:editId="4641959F">
            <wp:extent cx="5731510" cy="2411730"/>
            <wp:effectExtent l="0" t="0" r="2540" b="7620"/>
            <wp:docPr id="237" name="Picture 237"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Picture 237" descr="Chart, pie chart&#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46466B9E" w14:textId="77777777" w:rsidR="002B71C7" w:rsidRDefault="002B71C7" w:rsidP="00A20A76">
      <w:r>
        <w:rPr>
          <w:noProof/>
        </w:rPr>
        <w:drawing>
          <wp:inline distT="0" distB="0" distL="0" distR="0" wp14:anchorId="4BF7A91E" wp14:editId="6757D701">
            <wp:extent cx="5731510" cy="2411730"/>
            <wp:effectExtent l="0" t="0" r="2540" b="7620"/>
            <wp:docPr id="242" name="Picture 24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Picture 242" descr="Chart, pie chart&#10;&#10;Description automatically generated"/>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41B99151" w14:textId="77777777" w:rsidR="002B71C7" w:rsidRDefault="002B71C7" w:rsidP="00A20A76">
      <w:r>
        <w:rPr>
          <w:noProof/>
        </w:rPr>
        <w:drawing>
          <wp:inline distT="0" distB="0" distL="0" distR="0" wp14:anchorId="5E00C67E" wp14:editId="2D184BCE">
            <wp:extent cx="5731510" cy="2411730"/>
            <wp:effectExtent l="0" t="0" r="2540" b="7620"/>
            <wp:docPr id="243" name="Picture 24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 name="Picture 243" descr="Chart, pie chart&#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02C41722" w14:textId="77777777" w:rsidR="002B71C7" w:rsidRDefault="002B71C7" w:rsidP="00A20A76">
      <w:r>
        <w:rPr>
          <w:noProof/>
        </w:rPr>
        <w:lastRenderedPageBreak/>
        <w:drawing>
          <wp:inline distT="0" distB="0" distL="0" distR="0" wp14:anchorId="351ADC0B" wp14:editId="7F71892F">
            <wp:extent cx="5731510" cy="2411730"/>
            <wp:effectExtent l="0" t="0" r="2540" b="7620"/>
            <wp:docPr id="244" name="Picture 24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Picture 244" descr="Chart, pie chart&#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062F1F31" w14:textId="77777777" w:rsidR="002B71C7" w:rsidRDefault="002B71C7" w:rsidP="00A20A76">
      <w:r>
        <w:rPr>
          <w:noProof/>
        </w:rPr>
        <w:drawing>
          <wp:inline distT="0" distB="0" distL="0" distR="0" wp14:anchorId="5556512B" wp14:editId="22DF16D1">
            <wp:extent cx="5731510" cy="2411730"/>
            <wp:effectExtent l="0" t="0" r="2540" b="7620"/>
            <wp:docPr id="245" name="Picture 24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Picture 245" descr="Chart, pie chart&#10;&#10;Description automatically generated"/>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2144DC3B" w14:textId="77777777" w:rsidR="002B71C7" w:rsidRDefault="002B71C7" w:rsidP="00A20A76">
      <w:r>
        <w:rPr>
          <w:noProof/>
        </w:rPr>
        <w:drawing>
          <wp:inline distT="0" distB="0" distL="0" distR="0" wp14:anchorId="4D199395" wp14:editId="6CFBFB3F">
            <wp:extent cx="5731510" cy="2411730"/>
            <wp:effectExtent l="0" t="0" r="2540" b="7620"/>
            <wp:docPr id="246" name="Picture 24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Picture 246" descr="Chart, pie char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47056EFD" w14:textId="77777777" w:rsidR="002B71C7" w:rsidRDefault="002B71C7" w:rsidP="00A20A76">
      <w:r>
        <w:rPr>
          <w:noProof/>
        </w:rPr>
        <w:lastRenderedPageBreak/>
        <w:drawing>
          <wp:inline distT="0" distB="0" distL="0" distR="0" wp14:anchorId="4319B794" wp14:editId="2753FCF7">
            <wp:extent cx="5731510" cy="2411730"/>
            <wp:effectExtent l="0" t="0" r="2540" b="7620"/>
            <wp:docPr id="247" name="Picture 247"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Picture 247" descr="Chart, pie chart&#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01BD9D00" w14:textId="77777777" w:rsidR="002B71C7" w:rsidRDefault="002B71C7" w:rsidP="00A20A76">
      <w:r>
        <w:rPr>
          <w:noProof/>
        </w:rPr>
        <w:drawing>
          <wp:inline distT="0" distB="0" distL="0" distR="0" wp14:anchorId="772D3547" wp14:editId="462B1747">
            <wp:extent cx="5731510" cy="2411730"/>
            <wp:effectExtent l="0" t="0" r="2540" b="7620"/>
            <wp:docPr id="248" name="Picture 248"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Picture 248" descr="Chart, pie chart&#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719275D0" w14:textId="77777777" w:rsidR="002B71C7" w:rsidRDefault="002B71C7" w:rsidP="00A20A76">
      <w:r>
        <w:rPr>
          <w:noProof/>
        </w:rPr>
        <w:drawing>
          <wp:inline distT="0" distB="0" distL="0" distR="0" wp14:anchorId="2ACA20F8" wp14:editId="6D88E534">
            <wp:extent cx="5731510" cy="2411730"/>
            <wp:effectExtent l="0" t="0" r="2540" b="7620"/>
            <wp:docPr id="249" name="Picture 249"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icture 249" descr="Chart, pie chart&#10;&#10;Description automatically generated"/>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52C51B4D" w14:textId="77777777" w:rsidR="002B71C7" w:rsidRDefault="002B71C7" w:rsidP="002B71C7">
      <w:pPr>
        <w:pStyle w:val="Heading3"/>
      </w:pPr>
      <w:r w:rsidRPr="002B71C7">
        <w:lastRenderedPageBreak/>
        <w:t>PC/Laptop and Mobile Devices Usability Questions (Part 3/3)</w:t>
      </w:r>
    </w:p>
    <w:p w14:paraId="2263AC1C" w14:textId="4C1E435A" w:rsidR="00F710C4" w:rsidRDefault="002B71C7" w:rsidP="00C37B5B">
      <w:r>
        <w:rPr>
          <w:noProof/>
        </w:rPr>
        <w:drawing>
          <wp:inline distT="0" distB="0" distL="0" distR="0" wp14:anchorId="471DDFDC" wp14:editId="51D8E921">
            <wp:extent cx="5731510" cy="2411730"/>
            <wp:effectExtent l="0" t="0" r="2540" b="7620"/>
            <wp:docPr id="250" name="Picture 250"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Picture 250" descr="Chart, bubble chart&#10;&#10;Description automatically generated"/>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r w:rsidR="00F710C4">
        <w:br w:type="page"/>
      </w:r>
    </w:p>
    <w:p w14:paraId="61E198D9" w14:textId="77777777" w:rsidR="00161070" w:rsidRDefault="00F710C4" w:rsidP="008F1379">
      <w:pPr>
        <w:pStyle w:val="Heading2"/>
      </w:pPr>
      <w:bookmarkStart w:id="278" w:name="_Ref102494701"/>
      <w:r>
        <w:lastRenderedPageBreak/>
        <w:t>Appendix G</w:t>
      </w:r>
      <w:bookmarkStart w:id="279" w:name="_Toc88731121"/>
      <w:bookmarkEnd w:id="278"/>
    </w:p>
    <w:p w14:paraId="192E3233" w14:textId="4043CA06" w:rsidR="00F6798C" w:rsidRDefault="00205633" w:rsidP="00205633">
      <w:r>
        <w:t xml:space="preserve">This shows </w:t>
      </w:r>
      <w:bookmarkEnd w:id="279"/>
      <w:r w:rsidR="009562D0">
        <w:t>tasks and timescales</w:t>
      </w:r>
      <w:r>
        <w:t xml:space="preserve"> created at the start of my project and </w:t>
      </w:r>
      <w:r w:rsidR="009562D0">
        <w:t xml:space="preserve">the </w:t>
      </w:r>
      <w:r>
        <w:fldChar w:fldCharType="begin"/>
      </w:r>
      <w:r>
        <w:instrText xml:space="preserve"> REF _Ref102483041 \r \h </w:instrText>
      </w:r>
      <w:r>
        <w:fldChar w:fldCharType="separate"/>
      </w:r>
      <w:r w:rsidR="00025A41">
        <w:t>16.1.1</w:t>
      </w:r>
      <w:r>
        <w:fldChar w:fldCharType="end"/>
      </w:r>
      <w:r>
        <w:t xml:space="preserve"> </w:t>
      </w:r>
      <w:r>
        <w:fldChar w:fldCharType="begin"/>
      </w:r>
      <w:r>
        <w:instrText xml:space="preserve"> REF _Ref102483041 \h </w:instrText>
      </w:r>
      <w:r>
        <w:fldChar w:fldCharType="separate"/>
      </w:r>
      <w:r w:rsidR="00025A41">
        <w:t>Gantt Chart</w:t>
      </w:r>
      <w:r>
        <w:fldChar w:fldCharType="end"/>
      </w:r>
      <w:r w:rsidR="009562D0">
        <w:t xml:space="preserve"> shows the final chart</w:t>
      </w:r>
      <w:r>
        <w:t xml:space="preserve"> after changes were made </w:t>
      </w:r>
      <w:r w:rsidR="009562D0">
        <w:t>during the project</w:t>
      </w:r>
      <w:r>
        <w:t>.</w:t>
      </w:r>
    </w:p>
    <w:p w14:paraId="1C489783" w14:textId="77777777" w:rsidR="00F6798C" w:rsidRDefault="00F6798C" w:rsidP="004E6B6D">
      <w:pPr>
        <w:pStyle w:val="Heading4"/>
      </w:pPr>
      <w:bookmarkStart w:id="280" w:name="_Toc88731122"/>
      <w:r>
        <w:t>Semester 1: 08/10/2021 – 14/01/2022</w:t>
      </w:r>
      <w:bookmarkEnd w:id="280"/>
    </w:p>
    <w:tbl>
      <w:tblPr>
        <w:tblStyle w:val="GridTable4-Accent1"/>
        <w:tblW w:w="5000" w:type="pct"/>
        <w:tblLayout w:type="fixed"/>
        <w:tblLook w:val="04A0" w:firstRow="1" w:lastRow="0" w:firstColumn="1" w:lastColumn="0" w:noHBand="0" w:noVBand="1"/>
      </w:tblPr>
      <w:tblGrid>
        <w:gridCol w:w="4957"/>
        <w:gridCol w:w="1417"/>
        <w:gridCol w:w="1365"/>
        <w:gridCol w:w="1277"/>
      </w:tblGrid>
      <w:tr w:rsidR="00F6798C" w:rsidRPr="00662F89" w14:paraId="14480E3B" w14:textId="77777777" w:rsidTr="0010624B">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27E92CEC" w14:textId="77777777" w:rsidR="00F6798C" w:rsidRPr="002C55A0" w:rsidRDefault="00F6798C" w:rsidP="0010624B">
            <w:r w:rsidRPr="00152ACF">
              <w:rPr>
                <w:rFonts w:eastAsia="Times New Roman" w:cstheme="minorHAnsi"/>
                <w:color w:val="FFFFFF"/>
                <w:sz w:val="24"/>
                <w:szCs w:val="24"/>
                <w:lang w:eastAsia="en-GB"/>
              </w:rPr>
              <w:t>Task</w:t>
            </w:r>
          </w:p>
        </w:tc>
        <w:tc>
          <w:tcPr>
            <w:tcW w:w="786" w:type="pct"/>
            <w:noWrap/>
            <w:vAlign w:val="center"/>
            <w:hideMark/>
          </w:tcPr>
          <w:p w14:paraId="376D1348" w14:textId="77777777" w:rsidR="00F6798C" w:rsidRPr="00152ACF" w:rsidRDefault="00F6798C" w:rsidP="0010624B">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152ACF">
              <w:rPr>
                <w:rFonts w:eastAsia="Times New Roman" w:cstheme="minorHAnsi"/>
                <w:color w:val="FFFFFF"/>
                <w:sz w:val="24"/>
                <w:szCs w:val="24"/>
                <w:lang w:eastAsia="en-GB"/>
              </w:rPr>
              <w:t>Start Date</w:t>
            </w:r>
          </w:p>
        </w:tc>
        <w:tc>
          <w:tcPr>
            <w:tcW w:w="757" w:type="pct"/>
            <w:noWrap/>
            <w:vAlign w:val="center"/>
            <w:hideMark/>
          </w:tcPr>
          <w:p w14:paraId="6E8977D0" w14:textId="77777777" w:rsidR="00F6798C" w:rsidRPr="00152ACF" w:rsidRDefault="00F6798C" w:rsidP="0010624B">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152ACF">
              <w:rPr>
                <w:rFonts w:eastAsia="Times New Roman" w:cstheme="minorHAnsi"/>
                <w:color w:val="FFFFFF"/>
                <w:sz w:val="24"/>
                <w:szCs w:val="24"/>
                <w:lang w:eastAsia="en-GB"/>
              </w:rPr>
              <w:t>End Date</w:t>
            </w:r>
          </w:p>
        </w:tc>
        <w:tc>
          <w:tcPr>
            <w:tcW w:w="708" w:type="pct"/>
            <w:noWrap/>
            <w:vAlign w:val="center"/>
            <w:hideMark/>
          </w:tcPr>
          <w:p w14:paraId="2AC64B6B" w14:textId="77777777" w:rsidR="00F6798C" w:rsidRPr="00152ACF" w:rsidRDefault="00F6798C" w:rsidP="0010624B">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152ACF">
              <w:rPr>
                <w:rFonts w:eastAsia="Times New Roman" w:cstheme="minorHAnsi"/>
                <w:color w:val="FFFFFF"/>
                <w:sz w:val="24"/>
                <w:szCs w:val="24"/>
                <w:lang w:eastAsia="en-GB"/>
              </w:rPr>
              <w:t>Status</w:t>
            </w:r>
          </w:p>
        </w:tc>
      </w:tr>
      <w:tr w:rsidR="00F6798C" w:rsidRPr="00662F89" w14:paraId="34BCDED3"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2B56B66A"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Create a list of possible features</w:t>
            </w:r>
          </w:p>
        </w:tc>
        <w:tc>
          <w:tcPr>
            <w:tcW w:w="786" w:type="pct"/>
            <w:noWrap/>
            <w:vAlign w:val="center"/>
            <w:hideMark/>
          </w:tcPr>
          <w:p w14:paraId="38A0D733"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8/10/2021</w:t>
            </w:r>
          </w:p>
        </w:tc>
        <w:tc>
          <w:tcPr>
            <w:tcW w:w="757" w:type="pct"/>
            <w:noWrap/>
            <w:vAlign w:val="center"/>
            <w:hideMark/>
          </w:tcPr>
          <w:p w14:paraId="0D6C9F70"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1/10/2021</w:t>
            </w:r>
          </w:p>
        </w:tc>
        <w:tc>
          <w:tcPr>
            <w:tcW w:w="708" w:type="pct"/>
            <w:noWrap/>
            <w:vAlign w:val="center"/>
            <w:hideMark/>
          </w:tcPr>
          <w:p w14:paraId="1B2D5259"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74227AE3"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4CBD0ADC"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Create basic project timeline</w:t>
            </w:r>
          </w:p>
        </w:tc>
        <w:tc>
          <w:tcPr>
            <w:tcW w:w="786" w:type="pct"/>
            <w:noWrap/>
            <w:vAlign w:val="center"/>
            <w:hideMark/>
          </w:tcPr>
          <w:p w14:paraId="0B567B55"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8/10/2021</w:t>
            </w:r>
          </w:p>
        </w:tc>
        <w:tc>
          <w:tcPr>
            <w:tcW w:w="757" w:type="pct"/>
            <w:noWrap/>
            <w:vAlign w:val="center"/>
            <w:hideMark/>
          </w:tcPr>
          <w:p w14:paraId="0FC62474"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1/10/2021</w:t>
            </w:r>
          </w:p>
        </w:tc>
        <w:tc>
          <w:tcPr>
            <w:tcW w:w="708" w:type="pct"/>
            <w:noWrap/>
            <w:vAlign w:val="center"/>
            <w:hideMark/>
          </w:tcPr>
          <w:p w14:paraId="3F712EF0"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7987C3A3"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69D13E2A"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Research</w:t>
            </w:r>
          </w:p>
        </w:tc>
        <w:tc>
          <w:tcPr>
            <w:tcW w:w="786" w:type="pct"/>
            <w:noWrap/>
            <w:vAlign w:val="center"/>
            <w:hideMark/>
          </w:tcPr>
          <w:p w14:paraId="1B4ABA16"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2/10/2021</w:t>
            </w:r>
          </w:p>
        </w:tc>
        <w:tc>
          <w:tcPr>
            <w:tcW w:w="757" w:type="pct"/>
            <w:noWrap/>
            <w:vAlign w:val="center"/>
            <w:hideMark/>
          </w:tcPr>
          <w:p w14:paraId="1CD195E4"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6/11/2021</w:t>
            </w:r>
          </w:p>
        </w:tc>
        <w:tc>
          <w:tcPr>
            <w:tcW w:w="708" w:type="pct"/>
            <w:noWrap/>
            <w:vAlign w:val="center"/>
            <w:hideMark/>
          </w:tcPr>
          <w:p w14:paraId="2F7012A3" w14:textId="68FA9CDA" w:rsidR="00F6798C" w:rsidRPr="00152ACF" w:rsidRDefault="00897633"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26EE4EFE"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68694EE8"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Read API Documentation and Test Features</w:t>
            </w:r>
          </w:p>
        </w:tc>
        <w:tc>
          <w:tcPr>
            <w:tcW w:w="786" w:type="pct"/>
            <w:noWrap/>
            <w:vAlign w:val="center"/>
            <w:hideMark/>
          </w:tcPr>
          <w:p w14:paraId="2B04FC84"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2/10/2021</w:t>
            </w:r>
          </w:p>
        </w:tc>
        <w:tc>
          <w:tcPr>
            <w:tcW w:w="757" w:type="pct"/>
            <w:noWrap/>
            <w:vAlign w:val="center"/>
            <w:hideMark/>
          </w:tcPr>
          <w:p w14:paraId="79580C72"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2/10/2021</w:t>
            </w:r>
          </w:p>
        </w:tc>
        <w:tc>
          <w:tcPr>
            <w:tcW w:w="708" w:type="pct"/>
            <w:noWrap/>
            <w:vAlign w:val="center"/>
            <w:hideMark/>
          </w:tcPr>
          <w:p w14:paraId="41E26FF8"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3AF4402F"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1F592E35"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Preliminary Research on Similar Projects</w:t>
            </w:r>
          </w:p>
        </w:tc>
        <w:tc>
          <w:tcPr>
            <w:tcW w:w="786" w:type="pct"/>
            <w:noWrap/>
            <w:vAlign w:val="center"/>
            <w:hideMark/>
          </w:tcPr>
          <w:p w14:paraId="3B4E691E"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5/10/2021</w:t>
            </w:r>
          </w:p>
        </w:tc>
        <w:tc>
          <w:tcPr>
            <w:tcW w:w="757" w:type="pct"/>
            <w:noWrap/>
            <w:vAlign w:val="center"/>
            <w:hideMark/>
          </w:tcPr>
          <w:p w14:paraId="4A2370C6"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6/10/2021</w:t>
            </w:r>
          </w:p>
        </w:tc>
        <w:tc>
          <w:tcPr>
            <w:tcW w:w="708" w:type="pct"/>
            <w:noWrap/>
            <w:vAlign w:val="center"/>
            <w:hideMark/>
          </w:tcPr>
          <w:p w14:paraId="4CAA43B4"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4C8EF536"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474F2536"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Feature Questionnaire</w:t>
            </w:r>
          </w:p>
        </w:tc>
        <w:tc>
          <w:tcPr>
            <w:tcW w:w="786" w:type="pct"/>
            <w:noWrap/>
            <w:vAlign w:val="center"/>
            <w:hideMark/>
          </w:tcPr>
          <w:p w14:paraId="4253762A"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7/10/2021</w:t>
            </w:r>
          </w:p>
        </w:tc>
        <w:tc>
          <w:tcPr>
            <w:tcW w:w="757" w:type="pct"/>
            <w:noWrap/>
            <w:vAlign w:val="center"/>
            <w:hideMark/>
          </w:tcPr>
          <w:p w14:paraId="16E8F22A"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2/11/2021</w:t>
            </w:r>
          </w:p>
        </w:tc>
        <w:tc>
          <w:tcPr>
            <w:tcW w:w="708" w:type="pct"/>
            <w:noWrap/>
            <w:vAlign w:val="center"/>
            <w:hideMark/>
          </w:tcPr>
          <w:p w14:paraId="019F04FC"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654782DC"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23620544"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Design and Create Feature Questionnaire</w:t>
            </w:r>
          </w:p>
        </w:tc>
        <w:tc>
          <w:tcPr>
            <w:tcW w:w="786" w:type="pct"/>
            <w:noWrap/>
            <w:vAlign w:val="center"/>
            <w:hideMark/>
          </w:tcPr>
          <w:p w14:paraId="0270CF2F"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7/10/2021</w:t>
            </w:r>
          </w:p>
        </w:tc>
        <w:tc>
          <w:tcPr>
            <w:tcW w:w="757" w:type="pct"/>
            <w:noWrap/>
            <w:vAlign w:val="center"/>
            <w:hideMark/>
          </w:tcPr>
          <w:p w14:paraId="3CC8EA82"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7/10/2021</w:t>
            </w:r>
          </w:p>
        </w:tc>
        <w:tc>
          <w:tcPr>
            <w:tcW w:w="708" w:type="pct"/>
            <w:noWrap/>
            <w:vAlign w:val="center"/>
            <w:hideMark/>
          </w:tcPr>
          <w:p w14:paraId="02D94C0F"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6BDB6CBA"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03742099"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Keep Sending off Questionnaire for Feedback and make changes</w:t>
            </w:r>
          </w:p>
        </w:tc>
        <w:tc>
          <w:tcPr>
            <w:tcW w:w="786" w:type="pct"/>
            <w:noWrap/>
            <w:vAlign w:val="center"/>
            <w:hideMark/>
          </w:tcPr>
          <w:p w14:paraId="19133C91"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8/10/2021</w:t>
            </w:r>
          </w:p>
        </w:tc>
        <w:tc>
          <w:tcPr>
            <w:tcW w:w="757" w:type="pct"/>
            <w:noWrap/>
            <w:vAlign w:val="center"/>
            <w:hideMark/>
          </w:tcPr>
          <w:p w14:paraId="120735E2"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2/11/2021</w:t>
            </w:r>
          </w:p>
        </w:tc>
        <w:tc>
          <w:tcPr>
            <w:tcW w:w="708" w:type="pct"/>
            <w:noWrap/>
            <w:vAlign w:val="center"/>
            <w:hideMark/>
          </w:tcPr>
          <w:p w14:paraId="39AAE336"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2EC8CB31"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5BE6FACE"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Ethics Consent for Question</w:t>
            </w:r>
          </w:p>
        </w:tc>
        <w:tc>
          <w:tcPr>
            <w:tcW w:w="786" w:type="pct"/>
            <w:noWrap/>
            <w:vAlign w:val="center"/>
            <w:hideMark/>
          </w:tcPr>
          <w:p w14:paraId="47308594"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5/11/2021</w:t>
            </w:r>
          </w:p>
        </w:tc>
        <w:tc>
          <w:tcPr>
            <w:tcW w:w="757" w:type="pct"/>
            <w:noWrap/>
            <w:vAlign w:val="center"/>
            <w:hideMark/>
          </w:tcPr>
          <w:p w14:paraId="2B816951"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5/11/2021</w:t>
            </w:r>
          </w:p>
        </w:tc>
        <w:tc>
          <w:tcPr>
            <w:tcW w:w="708" w:type="pct"/>
            <w:noWrap/>
            <w:vAlign w:val="center"/>
            <w:hideMark/>
          </w:tcPr>
          <w:p w14:paraId="1EB20725"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590BE8F9"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6827EBD8" w14:textId="6E601A7B"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 xml:space="preserve">Send off and Wait for Results (let </w:t>
            </w:r>
            <w:r w:rsidR="0058139E">
              <w:rPr>
                <w:rFonts w:eastAsia="Times New Roman" w:cstheme="minorHAnsi"/>
                <w:b w:val="0"/>
                <w:bCs w:val="0"/>
                <w:color w:val="000000"/>
                <w:lang w:eastAsia="en-GB"/>
              </w:rPr>
              <w:t xml:space="preserve">it </w:t>
            </w:r>
            <w:r w:rsidRPr="00152ACF">
              <w:rPr>
                <w:rFonts w:eastAsia="Times New Roman" w:cstheme="minorHAnsi"/>
                <w:b w:val="0"/>
                <w:bCs w:val="0"/>
                <w:color w:val="000000"/>
                <w:lang w:eastAsia="en-GB"/>
              </w:rPr>
              <w:t>run over the weekend)</w:t>
            </w:r>
          </w:p>
        </w:tc>
        <w:tc>
          <w:tcPr>
            <w:tcW w:w="786" w:type="pct"/>
            <w:noWrap/>
            <w:vAlign w:val="center"/>
            <w:hideMark/>
          </w:tcPr>
          <w:p w14:paraId="5E8F9D86"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6/11/2021</w:t>
            </w:r>
          </w:p>
        </w:tc>
        <w:tc>
          <w:tcPr>
            <w:tcW w:w="757" w:type="pct"/>
            <w:noWrap/>
            <w:vAlign w:val="center"/>
            <w:hideMark/>
          </w:tcPr>
          <w:p w14:paraId="469B18A3"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9/11/2021</w:t>
            </w:r>
          </w:p>
        </w:tc>
        <w:tc>
          <w:tcPr>
            <w:tcW w:w="708" w:type="pct"/>
            <w:noWrap/>
            <w:vAlign w:val="center"/>
            <w:hideMark/>
          </w:tcPr>
          <w:p w14:paraId="470D01D3"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1F991654"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38F572D2"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Analysis Questionnaire Results and Decide Features</w:t>
            </w:r>
          </w:p>
        </w:tc>
        <w:tc>
          <w:tcPr>
            <w:tcW w:w="786" w:type="pct"/>
            <w:noWrap/>
            <w:vAlign w:val="center"/>
            <w:hideMark/>
          </w:tcPr>
          <w:p w14:paraId="3B42BE60"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2/11/2021</w:t>
            </w:r>
          </w:p>
        </w:tc>
        <w:tc>
          <w:tcPr>
            <w:tcW w:w="757" w:type="pct"/>
            <w:noWrap/>
            <w:vAlign w:val="center"/>
            <w:hideMark/>
          </w:tcPr>
          <w:p w14:paraId="0A8E4BC9"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2/11/2021</w:t>
            </w:r>
          </w:p>
        </w:tc>
        <w:tc>
          <w:tcPr>
            <w:tcW w:w="708" w:type="pct"/>
            <w:noWrap/>
            <w:vAlign w:val="center"/>
            <w:hideMark/>
          </w:tcPr>
          <w:p w14:paraId="0FFE0882"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431DBAFC"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4EFA69B5"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Further Research on Similar Projects</w:t>
            </w:r>
          </w:p>
        </w:tc>
        <w:tc>
          <w:tcPr>
            <w:tcW w:w="786" w:type="pct"/>
            <w:noWrap/>
            <w:vAlign w:val="center"/>
            <w:hideMark/>
          </w:tcPr>
          <w:p w14:paraId="77B632BF"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8/10/2021</w:t>
            </w:r>
          </w:p>
        </w:tc>
        <w:tc>
          <w:tcPr>
            <w:tcW w:w="757" w:type="pct"/>
            <w:noWrap/>
            <w:vAlign w:val="center"/>
            <w:hideMark/>
          </w:tcPr>
          <w:p w14:paraId="23C5BC1B"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1/11/2021</w:t>
            </w:r>
          </w:p>
        </w:tc>
        <w:tc>
          <w:tcPr>
            <w:tcW w:w="708" w:type="pct"/>
            <w:noWrap/>
            <w:vAlign w:val="center"/>
            <w:hideMark/>
          </w:tcPr>
          <w:p w14:paraId="73CE0EE1"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0E302888"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669B2917"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Research Spring MVC and how to connect to an API</w:t>
            </w:r>
          </w:p>
        </w:tc>
        <w:tc>
          <w:tcPr>
            <w:tcW w:w="786" w:type="pct"/>
            <w:noWrap/>
            <w:vAlign w:val="center"/>
            <w:hideMark/>
          </w:tcPr>
          <w:p w14:paraId="6984457F"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5/11/2021</w:t>
            </w:r>
          </w:p>
        </w:tc>
        <w:tc>
          <w:tcPr>
            <w:tcW w:w="757" w:type="pct"/>
            <w:noWrap/>
            <w:vAlign w:val="center"/>
            <w:hideMark/>
          </w:tcPr>
          <w:p w14:paraId="126B19CB"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6/11/2021</w:t>
            </w:r>
          </w:p>
        </w:tc>
        <w:tc>
          <w:tcPr>
            <w:tcW w:w="708" w:type="pct"/>
            <w:noWrap/>
            <w:vAlign w:val="center"/>
            <w:hideMark/>
          </w:tcPr>
          <w:p w14:paraId="31C92F81" w14:textId="60D9B514" w:rsidR="00F6798C" w:rsidRPr="00152ACF" w:rsidRDefault="00897633"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46692815"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tcPr>
          <w:p w14:paraId="688F9384"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Interim Report Write-up</w:t>
            </w:r>
          </w:p>
        </w:tc>
        <w:tc>
          <w:tcPr>
            <w:tcW w:w="786" w:type="pct"/>
            <w:noWrap/>
            <w:vAlign w:val="center"/>
          </w:tcPr>
          <w:p w14:paraId="671B0BF0"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5/11/2021</w:t>
            </w:r>
          </w:p>
        </w:tc>
        <w:tc>
          <w:tcPr>
            <w:tcW w:w="757" w:type="pct"/>
            <w:noWrap/>
            <w:vAlign w:val="center"/>
          </w:tcPr>
          <w:p w14:paraId="13A5DFFD"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5/11/2021</w:t>
            </w:r>
          </w:p>
        </w:tc>
        <w:tc>
          <w:tcPr>
            <w:tcW w:w="708" w:type="pct"/>
            <w:noWrap/>
            <w:vAlign w:val="center"/>
          </w:tcPr>
          <w:p w14:paraId="5D8EB2AB"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3847479A"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4B337EED"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Interim Report Deadline</w:t>
            </w:r>
          </w:p>
        </w:tc>
        <w:tc>
          <w:tcPr>
            <w:tcW w:w="786" w:type="pct"/>
            <w:noWrap/>
            <w:vAlign w:val="center"/>
            <w:hideMark/>
          </w:tcPr>
          <w:p w14:paraId="11992703"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5/11/2021</w:t>
            </w:r>
          </w:p>
        </w:tc>
        <w:tc>
          <w:tcPr>
            <w:tcW w:w="757" w:type="pct"/>
            <w:noWrap/>
            <w:vAlign w:val="center"/>
            <w:hideMark/>
          </w:tcPr>
          <w:p w14:paraId="3B7A5A8F"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5/11/2021</w:t>
            </w:r>
          </w:p>
        </w:tc>
        <w:tc>
          <w:tcPr>
            <w:tcW w:w="708" w:type="pct"/>
            <w:noWrap/>
            <w:vAlign w:val="center"/>
            <w:hideMark/>
          </w:tcPr>
          <w:p w14:paraId="5FF0E9D4"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p>
        </w:tc>
      </w:tr>
      <w:tr w:rsidR="00F6798C" w:rsidRPr="00662F89" w14:paraId="2AFDAC26"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2192B3C4"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Create Basic Spring MVC Program</w:t>
            </w:r>
          </w:p>
        </w:tc>
        <w:tc>
          <w:tcPr>
            <w:tcW w:w="786" w:type="pct"/>
            <w:noWrap/>
            <w:vAlign w:val="center"/>
            <w:hideMark/>
          </w:tcPr>
          <w:p w14:paraId="1407315C"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9/11/2021</w:t>
            </w:r>
          </w:p>
        </w:tc>
        <w:tc>
          <w:tcPr>
            <w:tcW w:w="757" w:type="pct"/>
            <w:noWrap/>
            <w:vAlign w:val="center"/>
            <w:hideMark/>
          </w:tcPr>
          <w:p w14:paraId="72FD5103"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30/11/2021</w:t>
            </w:r>
          </w:p>
        </w:tc>
        <w:tc>
          <w:tcPr>
            <w:tcW w:w="708" w:type="pct"/>
            <w:noWrap/>
            <w:vAlign w:val="center"/>
            <w:hideMark/>
          </w:tcPr>
          <w:p w14:paraId="7B19E1F0" w14:textId="17FE8E84" w:rsidR="00F6798C" w:rsidRPr="00152ACF" w:rsidRDefault="00897633"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655D7D3E"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60C2004D"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Link Program to Rebrickable API</w:t>
            </w:r>
          </w:p>
        </w:tc>
        <w:tc>
          <w:tcPr>
            <w:tcW w:w="786" w:type="pct"/>
            <w:noWrap/>
            <w:vAlign w:val="center"/>
            <w:hideMark/>
          </w:tcPr>
          <w:p w14:paraId="0D92634A"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1/12/2021</w:t>
            </w:r>
          </w:p>
        </w:tc>
        <w:tc>
          <w:tcPr>
            <w:tcW w:w="757" w:type="pct"/>
            <w:noWrap/>
            <w:vAlign w:val="center"/>
            <w:hideMark/>
          </w:tcPr>
          <w:p w14:paraId="43F7D524"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1/12/2021</w:t>
            </w:r>
          </w:p>
        </w:tc>
        <w:tc>
          <w:tcPr>
            <w:tcW w:w="708" w:type="pct"/>
            <w:noWrap/>
            <w:vAlign w:val="center"/>
            <w:hideMark/>
          </w:tcPr>
          <w:p w14:paraId="15B895F4" w14:textId="31564C12" w:rsidR="00F6798C" w:rsidRPr="00152ACF" w:rsidRDefault="00897633"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3418C1A7"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4E9A97ED"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Add basic set number search feature using Rebrickable API and display the JSON file result</w:t>
            </w:r>
          </w:p>
        </w:tc>
        <w:tc>
          <w:tcPr>
            <w:tcW w:w="786" w:type="pct"/>
            <w:noWrap/>
            <w:vAlign w:val="center"/>
            <w:hideMark/>
          </w:tcPr>
          <w:p w14:paraId="1BC34839"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2/12/2021</w:t>
            </w:r>
          </w:p>
        </w:tc>
        <w:tc>
          <w:tcPr>
            <w:tcW w:w="757" w:type="pct"/>
            <w:noWrap/>
            <w:vAlign w:val="center"/>
            <w:hideMark/>
          </w:tcPr>
          <w:p w14:paraId="2DB6867A"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2/12/2021</w:t>
            </w:r>
          </w:p>
        </w:tc>
        <w:tc>
          <w:tcPr>
            <w:tcW w:w="708" w:type="pct"/>
            <w:noWrap/>
            <w:vAlign w:val="center"/>
            <w:hideMark/>
          </w:tcPr>
          <w:p w14:paraId="4E51D302" w14:textId="6F66C081" w:rsidR="00F6798C" w:rsidRPr="00152ACF" w:rsidRDefault="00897633"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6153321E"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34C9F9E9"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Research how to transform a JSON file into a Java Class</w:t>
            </w:r>
          </w:p>
        </w:tc>
        <w:tc>
          <w:tcPr>
            <w:tcW w:w="786" w:type="pct"/>
            <w:noWrap/>
            <w:vAlign w:val="center"/>
            <w:hideMark/>
          </w:tcPr>
          <w:p w14:paraId="43853C1B"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3/12/2021</w:t>
            </w:r>
          </w:p>
        </w:tc>
        <w:tc>
          <w:tcPr>
            <w:tcW w:w="757" w:type="pct"/>
            <w:noWrap/>
            <w:vAlign w:val="center"/>
            <w:hideMark/>
          </w:tcPr>
          <w:p w14:paraId="695FB731"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7/12/2021</w:t>
            </w:r>
          </w:p>
        </w:tc>
        <w:tc>
          <w:tcPr>
            <w:tcW w:w="708" w:type="pct"/>
            <w:noWrap/>
            <w:vAlign w:val="center"/>
            <w:hideMark/>
          </w:tcPr>
          <w:p w14:paraId="1803B569" w14:textId="2650B9F8" w:rsidR="00F6798C" w:rsidRPr="00152ACF" w:rsidRDefault="00897633"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2223F656"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4FB692D9"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Implement a class that turns a Lego Set JSON result into a class</w:t>
            </w:r>
          </w:p>
        </w:tc>
        <w:tc>
          <w:tcPr>
            <w:tcW w:w="786" w:type="pct"/>
            <w:noWrap/>
            <w:vAlign w:val="center"/>
            <w:hideMark/>
          </w:tcPr>
          <w:p w14:paraId="2A2C6287"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8/12/2021</w:t>
            </w:r>
          </w:p>
        </w:tc>
        <w:tc>
          <w:tcPr>
            <w:tcW w:w="757" w:type="pct"/>
            <w:noWrap/>
            <w:vAlign w:val="center"/>
            <w:hideMark/>
          </w:tcPr>
          <w:p w14:paraId="03CCAAC4"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0/12/2021</w:t>
            </w:r>
          </w:p>
        </w:tc>
        <w:tc>
          <w:tcPr>
            <w:tcW w:w="708" w:type="pct"/>
            <w:noWrap/>
            <w:vAlign w:val="center"/>
            <w:hideMark/>
          </w:tcPr>
          <w:p w14:paraId="5DBFCCE3" w14:textId="78B15543" w:rsidR="00F6798C" w:rsidRPr="00152ACF" w:rsidRDefault="00897633"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56541D2C"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58ADFADC"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Implement a class that turns a Lego Piece JSON result into a class</w:t>
            </w:r>
          </w:p>
        </w:tc>
        <w:tc>
          <w:tcPr>
            <w:tcW w:w="786" w:type="pct"/>
            <w:noWrap/>
            <w:vAlign w:val="center"/>
            <w:hideMark/>
          </w:tcPr>
          <w:p w14:paraId="257DBDEA"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3/12/2021</w:t>
            </w:r>
          </w:p>
        </w:tc>
        <w:tc>
          <w:tcPr>
            <w:tcW w:w="757" w:type="pct"/>
            <w:noWrap/>
            <w:vAlign w:val="center"/>
            <w:hideMark/>
          </w:tcPr>
          <w:p w14:paraId="63EB7460"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5/12/2021</w:t>
            </w:r>
          </w:p>
        </w:tc>
        <w:tc>
          <w:tcPr>
            <w:tcW w:w="708" w:type="pct"/>
            <w:noWrap/>
            <w:vAlign w:val="center"/>
            <w:hideMark/>
          </w:tcPr>
          <w:p w14:paraId="5ADC73D2" w14:textId="4182309E" w:rsidR="00F6798C" w:rsidRPr="00152ACF" w:rsidRDefault="00897633"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34F1FB65"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73F011AC" w14:textId="13D4987B"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 xml:space="preserve">Implement a feature that turns each Lego Piece in </w:t>
            </w:r>
            <w:r w:rsidR="000B5B21">
              <w:rPr>
                <w:rFonts w:eastAsia="Times New Roman" w:cstheme="minorHAnsi"/>
                <w:b w:val="0"/>
                <w:bCs w:val="0"/>
                <w:color w:val="000000"/>
                <w:lang w:eastAsia="en-GB"/>
              </w:rPr>
              <w:t xml:space="preserve">the </w:t>
            </w:r>
            <w:r w:rsidRPr="00152ACF">
              <w:rPr>
                <w:rFonts w:eastAsia="Times New Roman" w:cstheme="minorHAnsi"/>
                <w:b w:val="0"/>
                <w:bCs w:val="0"/>
                <w:color w:val="000000"/>
                <w:lang w:eastAsia="en-GB"/>
              </w:rPr>
              <w:t xml:space="preserve">JSON list into an instance of </w:t>
            </w:r>
            <w:r w:rsidR="000B5B21">
              <w:rPr>
                <w:rFonts w:eastAsia="Times New Roman" w:cstheme="minorHAnsi"/>
                <w:b w:val="0"/>
                <w:bCs w:val="0"/>
                <w:color w:val="000000"/>
                <w:lang w:eastAsia="en-GB"/>
              </w:rPr>
              <w:t xml:space="preserve">the </w:t>
            </w:r>
            <w:r w:rsidRPr="00152ACF">
              <w:rPr>
                <w:rFonts w:eastAsia="Times New Roman" w:cstheme="minorHAnsi"/>
                <w:b w:val="0"/>
                <w:bCs w:val="0"/>
                <w:color w:val="000000"/>
                <w:lang w:eastAsia="en-GB"/>
              </w:rPr>
              <w:t>Lego Piece Class</w:t>
            </w:r>
          </w:p>
        </w:tc>
        <w:tc>
          <w:tcPr>
            <w:tcW w:w="786" w:type="pct"/>
            <w:noWrap/>
            <w:vAlign w:val="center"/>
            <w:hideMark/>
          </w:tcPr>
          <w:p w14:paraId="5BE2FAE1"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6/12/2021</w:t>
            </w:r>
          </w:p>
        </w:tc>
        <w:tc>
          <w:tcPr>
            <w:tcW w:w="757" w:type="pct"/>
            <w:noWrap/>
            <w:vAlign w:val="center"/>
            <w:hideMark/>
          </w:tcPr>
          <w:p w14:paraId="2DBF6C45"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7/12/2021</w:t>
            </w:r>
          </w:p>
        </w:tc>
        <w:tc>
          <w:tcPr>
            <w:tcW w:w="708" w:type="pct"/>
            <w:noWrap/>
            <w:vAlign w:val="center"/>
            <w:hideMark/>
          </w:tcPr>
          <w:p w14:paraId="23A96770" w14:textId="428F521A" w:rsidR="00F6798C" w:rsidRPr="00152ACF" w:rsidRDefault="00897633"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2B785FA1"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42462503"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lastRenderedPageBreak/>
              <w:t>Add feature to display all pieces in a Lego set with an image</w:t>
            </w:r>
          </w:p>
        </w:tc>
        <w:tc>
          <w:tcPr>
            <w:tcW w:w="786" w:type="pct"/>
            <w:noWrap/>
            <w:vAlign w:val="center"/>
            <w:hideMark/>
          </w:tcPr>
          <w:p w14:paraId="1806BD55"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0/12/2021</w:t>
            </w:r>
          </w:p>
        </w:tc>
        <w:tc>
          <w:tcPr>
            <w:tcW w:w="757" w:type="pct"/>
            <w:noWrap/>
            <w:vAlign w:val="center"/>
            <w:hideMark/>
          </w:tcPr>
          <w:p w14:paraId="559A262B"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2/12/2021</w:t>
            </w:r>
          </w:p>
        </w:tc>
        <w:tc>
          <w:tcPr>
            <w:tcW w:w="708" w:type="pct"/>
            <w:noWrap/>
            <w:vAlign w:val="center"/>
            <w:hideMark/>
          </w:tcPr>
          <w:p w14:paraId="15B7139E" w14:textId="75C7A55B" w:rsidR="00F6798C" w:rsidRPr="00152ACF" w:rsidRDefault="00897633"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515FD8B8"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43F9650D" w14:textId="5DEA5164"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 xml:space="preserve">Implement </w:t>
            </w:r>
            <w:r w:rsidR="000B5B21">
              <w:rPr>
                <w:rFonts w:eastAsia="Times New Roman" w:cstheme="minorHAnsi"/>
                <w:b w:val="0"/>
                <w:bCs w:val="0"/>
                <w:color w:val="000000"/>
                <w:lang w:eastAsia="en-GB"/>
              </w:rPr>
              <w:t xml:space="preserve">the </w:t>
            </w:r>
            <w:r w:rsidRPr="00152ACF">
              <w:rPr>
                <w:rFonts w:eastAsia="Times New Roman" w:cstheme="minorHAnsi"/>
                <w:b w:val="0"/>
                <w:bCs w:val="0"/>
                <w:color w:val="000000"/>
                <w:lang w:eastAsia="en-GB"/>
              </w:rPr>
              <w:t>Check feature to the checklist of pieces in a set</w:t>
            </w:r>
          </w:p>
        </w:tc>
        <w:tc>
          <w:tcPr>
            <w:tcW w:w="786" w:type="pct"/>
            <w:noWrap/>
            <w:vAlign w:val="center"/>
            <w:hideMark/>
          </w:tcPr>
          <w:p w14:paraId="51A67B17"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3/12/2021</w:t>
            </w:r>
          </w:p>
        </w:tc>
        <w:tc>
          <w:tcPr>
            <w:tcW w:w="757" w:type="pct"/>
            <w:noWrap/>
            <w:vAlign w:val="center"/>
            <w:hideMark/>
          </w:tcPr>
          <w:p w14:paraId="7ACCF340"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8/12/2021</w:t>
            </w:r>
          </w:p>
        </w:tc>
        <w:tc>
          <w:tcPr>
            <w:tcW w:w="708" w:type="pct"/>
            <w:noWrap/>
            <w:vAlign w:val="center"/>
            <w:hideMark/>
          </w:tcPr>
          <w:p w14:paraId="239CCC8C" w14:textId="4CAFE74C" w:rsidR="00F6798C" w:rsidRPr="00152ACF" w:rsidRDefault="00897633"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34C79CA9"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tcPr>
          <w:p w14:paraId="6509FE15" w14:textId="77777777" w:rsidR="00F6798C" w:rsidRPr="00152ACF" w:rsidRDefault="00F6798C" w:rsidP="0010624B">
            <w:pPr>
              <w:rPr>
                <w:rFonts w:eastAsia="Times New Roman" w:cstheme="minorHAnsi"/>
                <w:b w:val="0"/>
                <w:bCs w:val="0"/>
                <w:color w:val="000000"/>
                <w:lang w:eastAsia="en-GB"/>
              </w:rPr>
            </w:pPr>
            <w:r w:rsidRPr="009F743E">
              <w:rPr>
                <w:rFonts w:eastAsia="Times New Roman" w:cstheme="minorHAnsi"/>
                <w:b w:val="0"/>
                <w:bCs w:val="0"/>
                <w:color w:val="000000"/>
                <w:lang w:eastAsia="en-GB"/>
              </w:rPr>
              <w:t xml:space="preserve">Deadline for </w:t>
            </w:r>
            <w:r w:rsidRPr="00152ACF">
              <w:rPr>
                <w:rFonts w:eastAsia="Times New Roman" w:cstheme="minorHAnsi"/>
                <w:b w:val="0"/>
                <w:bCs w:val="0"/>
                <w:color w:val="000000"/>
                <w:lang w:eastAsia="en-GB"/>
              </w:rPr>
              <w:t xml:space="preserve">a </w:t>
            </w:r>
            <w:r w:rsidRPr="009F743E">
              <w:rPr>
                <w:rFonts w:eastAsia="Times New Roman" w:cstheme="minorHAnsi"/>
                <w:b w:val="0"/>
                <w:bCs w:val="0"/>
                <w:color w:val="000000"/>
                <w:lang w:eastAsia="en-GB"/>
              </w:rPr>
              <w:t>simple search for a Lego Set and checking pieces off a checklist</w:t>
            </w:r>
          </w:p>
        </w:tc>
        <w:tc>
          <w:tcPr>
            <w:tcW w:w="786" w:type="pct"/>
            <w:noWrap/>
            <w:vAlign w:val="center"/>
          </w:tcPr>
          <w:p w14:paraId="4B655367"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29/12/2021</w:t>
            </w:r>
          </w:p>
        </w:tc>
        <w:tc>
          <w:tcPr>
            <w:tcW w:w="757" w:type="pct"/>
            <w:noWrap/>
            <w:vAlign w:val="center"/>
          </w:tcPr>
          <w:p w14:paraId="093D8637"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9/12/2021</w:t>
            </w:r>
          </w:p>
        </w:tc>
        <w:tc>
          <w:tcPr>
            <w:tcW w:w="708" w:type="pct"/>
            <w:noWrap/>
            <w:vAlign w:val="center"/>
          </w:tcPr>
          <w:p w14:paraId="18529FC2" w14:textId="0BAE5455" w:rsidR="00F6798C" w:rsidRPr="00152ACF" w:rsidRDefault="00897633"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2D8FAB71"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68D1C84C"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Add feature to save checklist progress to device storage</w:t>
            </w:r>
          </w:p>
        </w:tc>
        <w:tc>
          <w:tcPr>
            <w:tcW w:w="786" w:type="pct"/>
            <w:noWrap/>
            <w:vAlign w:val="center"/>
            <w:hideMark/>
          </w:tcPr>
          <w:p w14:paraId="52FE01B2"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9/12/2021</w:t>
            </w:r>
          </w:p>
        </w:tc>
        <w:tc>
          <w:tcPr>
            <w:tcW w:w="757" w:type="pct"/>
            <w:noWrap/>
            <w:vAlign w:val="center"/>
            <w:hideMark/>
          </w:tcPr>
          <w:p w14:paraId="7593EDB1"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3/01/2022</w:t>
            </w:r>
          </w:p>
        </w:tc>
        <w:tc>
          <w:tcPr>
            <w:tcW w:w="708" w:type="pct"/>
            <w:noWrap/>
            <w:vAlign w:val="center"/>
            <w:hideMark/>
          </w:tcPr>
          <w:p w14:paraId="47128BF2" w14:textId="0861815C" w:rsidR="00F6798C" w:rsidRPr="00152ACF" w:rsidRDefault="00897633"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6B2D733B"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7BB0D06F"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Improve search feature so that their text search that displays a possible list of sets with image</w:t>
            </w:r>
          </w:p>
        </w:tc>
        <w:tc>
          <w:tcPr>
            <w:tcW w:w="786" w:type="pct"/>
            <w:noWrap/>
            <w:vAlign w:val="center"/>
            <w:hideMark/>
          </w:tcPr>
          <w:p w14:paraId="49392FFB"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4/01/2022</w:t>
            </w:r>
          </w:p>
        </w:tc>
        <w:tc>
          <w:tcPr>
            <w:tcW w:w="757" w:type="pct"/>
            <w:noWrap/>
            <w:vAlign w:val="center"/>
            <w:hideMark/>
          </w:tcPr>
          <w:p w14:paraId="31F27B30"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7/01/2022</w:t>
            </w:r>
          </w:p>
        </w:tc>
        <w:tc>
          <w:tcPr>
            <w:tcW w:w="708" w:type="pct"/>
            <w:noWrap/>
            <w:vAlign w:val="center"/>
            <w:hideMark/>
          </w:tcPr>
          <w:p w14:paraId="3E6CB375" w14:textId="2CD5417A" w:rsidR="00F6798C" w:rsidRPr="00152ACF" w:rsidRDefault="00897633"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3CE63B88"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49AA9592"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Add filter and sort by theme and year made to search feature</w:t>
            </w:r>
          </w:p>
        </w:tc>
        <w:tc>
          <w:tcPr>
            <w:tcW w:w="786" w:type="pct"/>
            <w:noWrap/>
            <w:vAlign w:val="center"/>
            <w:hideMark/>
          </w:tcPr>
          <w:p w14:paraId="3038D4B0"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0/01/2022</w:t>
            </w:r>
          </w:p>
        </w:tc>
        <w:tc>
          <w:tcPr>
            <w:tcW w:w="757" w:type="pct"/>
            <w:noWrap/>
            <w:vAlign w:val="center"/>
            <w:hideMark/>
          </w:tcPr>
          <w:p w14:paraId="0F4424D4"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2/01/2022</w:t>
            </w:r>
          </w:p>
        </w:tc>
        <w:tc>
          <w:tcPr>
            <w:tcW w:w="708" w:type="pct"/>
            <w:noWrap/>
            <w:vAlign w:val="center"/>
            <w:hideMark/>
          </w:tcPr>
          <w:p w14:paraId="44459808" w14:textId="32016512" w:rsidR="00F6798C" w:rsidRPr="00152ACF" w:rsidRDefault="00897633"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48B5B856"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678694F7"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Implement a way of sorting a set checklist by piece colour and type</w:t>
            </w:r>
          </w:p>
        </w:tc>
        <w:tc>
          <w:tcPr>
            <w:tcW w:w="786" w:type="pct"/>
            <w:noWrap/>
            <w:vAlign w:val="center"/>
            <w:hideMark/>
          </w:tcPr>
          <w:p w14:paraId="310DA94A"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3/01/2022</w:t>
            </w:r>
          </w:p>
        </w:tc>
        <w:tc>
          <w:tcPr>
            <w:tcW w:w="757" w:type="pct"/>
            <w:noWrap/>
            <w:vAlign w:val="center"/>
            <w:hideMark/>
          </w:tcPr>
          <w:p w14:paraId="74244263"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8/01/2022</w:t>
            </w:r>
          </w:p>
        </w:tc>
        <w:tc>
          <w:tcPr>
            <w:tcW w:w="708" w:type="pct"/>
            <w:noWrap/>
            <w:vAlign w:val="center"/>
            <w:hideMark/>
          </w:tcPr>
          <w:p w14:paraId="2E13CD3F" w14:textId="3B5C42F9" w:rsidR="00F6798C" w:rsidRPr="00152ACF" w:rsidRDefault="00897633"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bl>
    <w:p w14:paraId="7E6D9BE5" w14:textId="77777777" w:rsidR="00F6798C" w:rsidRDefault="00F6798C" w:rsidP="00F6798C">
      <w:pPr>
        <w:rPr>
          <w:sz w:val="2"/>
          <w:szCs w:val="2"/>
        </w:rPr>
      </w:pPr>
    </w:p>
    <w:p w14:paraId="4E02AC88" w14:textId="5F744B53" w:rsidR="00F6798C" w:rsidRPr="007C43F1" w:rsidRDefault="00F6798C" w:rsidP="00F6798C">
      <w:r>
        <w:t>Above is the list of tasks that I have completed during semester 1.</w:t>
      </w:r>
    </w:p>
    <w:p w14:paraId="57A1BF7C" w14:textId="77777777" w:rsidR="00F6798C" w:rsidRDefault="00F6798C" w:rsidP="004E6B6D">
      <w:pPr>
        <w:pStyle w:val="Heading4"/>
      </w:pPr>
      <w:bookmarkStart w:id="281" w:name="_Toc88731123"/>
      <w:r>
        <w:t>Semester 2: 17/01/2022 – 09/05/2022</w:t>
      </w:r>
      <w:bookmarkEnd w:id="281"/>
    </w:p>
    <w:tbl>
      <w:tblPr>
        <w:tblStyle w:val="GridTable4-Accent1"/>
        <w:tblW w:w="5000" w:type="pct"/>
        <w:tblLayout w:type="fixed"/>
        <w:tblLook w:val="04A0" w:firstRow="1" w:lastRow="0" w:firstColumn="1" w:lastColumn="0" w:noHBand="0" w:noVBand="1"/>
      </w:tblPr>
      <w:tblGrid>
        <w:gridCol w:w="5383"/>
        <w:gridCol w:w="1417"/>
        <w:gridCol w:w="851"/>
        <w:gridCol w:w="1365"/>
      </w:tblGrid>
      <w:tr w:rsidR="00F6798C" w:rsidRPr="005657AC" w14:paraId="56AE07ED" w14:textId="77777777" w:rsidTr="0010624B">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733BEF54" w14:textId="77777777" w:rsidR="00F6798C" w:rsidRPr="00233B37" w:rsidRDefault="00F6798C" w:rsidP="0010624B">
            <w:pPr>
              <w:rPr>
                <w:rFonts w:eastAsia="Times New Roman" w:cstheme="minorHAnsi"/>
                <w:color w:val="FFFFFF"/>
                <w:sz w:val="24"/>
                <w:szCs w:val="24"/>
                <w:lang w:eastAsia="en-GB"/>
              </w:rPr>
            </w:pPr>
            <w:r w:rsidRPr="00233B37">
              <w:rPr>
                <w:rFonts w:eastAsia="Times New Roman" w:cstheme="minorHAnsi"/>
                <w:color w:val="FFFFFF"/>
                <w:sz w:val="24"/>
                <w:szCs w:val="24"/>
                <w:lang w:eastAsia="en-GB"/>
              </w:rPr>
              <w:t>Task</w:t>
            </w:r>
          </w:p>
        </w:tc>
        <w:tc>
          <w:tcPr>
            <w:tcW w:w="786" w:type="pct"/>
            <w:noWrap/>
            <w:vAlign w:val="center"/>
            <w:hideMark/>
          </w:tcPr>
          <w:p w14:paraId="5D59704F" w14:textId="77777777" w:rsidR="00F6798C" w:rsidRPr="00233B37" w:rsidRDefault="00F6798C" w:rsidP="0010624B">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233B37">
              <w:rPr>
                <w:rFonts w:eastAsia="Times New Roman" w:cstheme="minorHAnsi"/>
                <w:color w:val="FFFFFF"/>
                <w:sz w:val="24"/>
                <w:szCs w:val="24"/>
                <w:lang w:eastAsia="en-GB"/>
              </w:rPr>
              <w:t xml:space="preserve">Begin </w:t>
            </w:r>
            <w:r w:rsidRPr="005657AC">
              <w:rPr>
                <w:rFonts w:eastAsia="Times New Roman" w:cstheme="minorHAnsi"/>
                <w:color w:val="FFFFFF"/>
                <w:sz w:val="24"/>
                <w:szCs w:val="24"/>
                <w:lang w:eastAsia="en-GB"/>
              </w:rPr>
              <w:t>D</w:t>
            </w:r>
            <w:r w:rsidRPr="00233B37">
              <w:rPr>
                <w:rFonts w:eastAsia="Times New Roman" w:cstheme="minorHAnsi"/>
                <w:color w:val="FFFFFF"/>
                <w:sz w:val="24"/>
                <w:szCs w:val="24"/>
                <w:lang w:eastAsia="en-GB"/>
              </w:rPr>
              <w:t>ate</w:t>
            </w:r>
          </w:p>
        </w:tc>
        <w:tc>
          <w:tcPr>
            <w:tcW w:w="472" w:type="pct"/>
            <w:noWrap/>
            <w:vAlign w:val="center"/>
            <w:hideMark/>
          </w:tcPr>
          <w:p w14:paraId="4B367E36" w14:textId="77777777" w:rsidR="00F6798C" w:rsidRPr="00233B37" w:rsidRDefault="00F6798C" w:rsidP="0010624B">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233B37">
              <w:rPr>
                <w:rFonts w:eastAsia="Times New Roman" w:cstheme="minorHAnsi"/>
                <w:color w:val="FFFFFF"/>
                <w:sz w:val="24"/>
                <w:szCs w:val="24"/>
                <w:lang w:eastAsia="en-GB"/>
              </w:rPr>
              <w:t xml:space="preserve">End </w:t>
            </w:r>
            <w:r w:rsidRPr="005657AC">
              <w:rPr>
                <w:rFonts w:eastAsia="Times New Roman" w:cstheme="minorHAnsi"/>
                <w:color w:val="FFFFFF"/>
                <w:sz w:val="24"/>
                <w:szCs w:val="24"/>
                <w:lang w:eastAsia="en-GB"/>
              </w:rPr>
              <w:t>D</w:t>
            </w:r>
            <w:r w:rsidRPr="00233B37">
              <w:rPr>
                <w:rFonts w:eastAsia="Times New Roman" w:cstheme="minorHAnsi"/>
                <w:color w:val="FFFFFF"/>
                <w:sz w:val="24"/>
                <w:szCs w:val="24"/>
                <w:lang w:eastAsia="en-GB"/>
              </w:rPr>
              <w:t>ate</w:t>
            </w:r>
          </w:p>
        </w:tc>
        <w:tc>
          <w:tcPr>
            <w:tcW w:w="757" w:type="pct"/>
            <w:noWrap/>
            <w:vAlign w:val="center"/>
            <w:hideMark/>
          </w:tcPr>
          <w:p w14:paraId="0494AC98" w14:textId="77777777" w:rsidR="00F6798C" w:rsidRPr="00233B37" w:rsidRDefault="00F6798C" w:rsidP="0010624B">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233B37">
              <w:rPr>
                <w:rFonts w:eastAsia="Times New Roman" w:cstheme="minorHAnsi"/>
                <w:color w:val="FFFFFF"/>
                <w:sz w:val="24"/>
                <w:szCs w:val="24"/>
                <w:lang w:eastAsia="en-GB"/>
              </w:rPr>
              <w:t>Status</w:t>
            </w:r>
          </w:p>
        </w:tc>
      </w:tr>
      <w:tr w:rsidR="00F6798C" w:rsidRPr="005657AC" w14:paraId="36B9760A"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6D72FE97"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Implement a way of sorting a set checklist by piece colour and type</w:t>
            </w:r>
          </w:p>
        </w:tc>
        <w:tc>
          <w:tcPr>
            <w:tcW w:w="786" w:type="pct"/>
            <w:noWrap/>
            <w:vAlign w:val="center"/>
            <w:hideMark/>
          </w:tcPr>
          <w:p w14:paraId="6F9DCB7B"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3/01/2022</w:t>
            </w:r>
          </w:p>
        </w:tc>
        <w:tc>
          <w:tcPr>
            <w:tcW w:w="472" w:type="pct"/>
            <w:noWrap/>
            <w:vAlign w:val="center"/>
            <w:hideMark/>
          </w:tcPr>
          <w:p w14:paraId="13942BCA"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8/01/2022</w:t>
            </w:r>
          </w:p>
        </w:tc>
        <w:tc>
          <w:tcPr>
            <w:tcW w:w="757" w:type="pct"/>
            <w:noWrap/>
            <w:vAlign w:val="center"/>
            <w:hideMark/>
          </w:tcPr>
          <w:p w14:paraId="3660B2D5" w14:textId="05F13791"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4121B435"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03F21D40" w14:textId="39D9D80A"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 xml:space="preserve">Add </w:t>
            </w:r>
            <w:r w:rsidR="000B5B21">
              <w:rPr>
                <w:rFonts w:eastAsia="Times New Roman" w:cstheme="minorHAnsi"/>
                <w:b w:val="0"/>
                <w:bCs w:val="0"/>
                <w:color w:val="000000"/>
                <w:lang w:eastAsia="en-GB"/>
              </w:rPr>
              <w:t xml:space="preserve">a </w:t>
            </w:r>
            <w:r w:rsidRPr="00233B37">
              <w:rPr>
                <w:rFonts w:eastAsia="Times New Roman" w:cstheme="minorHAnsi"/>
                <w:b w:val="0"/>
                <w:bCs w:val="0"/>
                <w:color w:val="000000"/>
                <w:lang w:eastAsia="en-GB"/>
              </w:rPr>
              <w:t xml:space="preserve">parameter to </w:t>
            </w:r>
            <w:r w:rsidR="000B5B21">
              <w:rPr>
                <w:rFonts w:eastAsia="Times New Roman" w:cstheme="minorHAnsi"/>
                <w:b w:val="0"/>
                <w:bCs w:val="0"/>
                <w:color w:val="000000"/>
                <w:lang w:eastAsia="en-GB"/>
              </w:rPr>
              <w:t xml:space="preserve">the </w:t>
            </w:r>
            <w:r w:rsidRPr="00233B37">
              <w:rPr>
                <w:rFonts w:eastAsia="Times New Roman" w:cstheme="minorHAnsi"/>
                <w:b w:val="0"/>
                <w:bCs w:val="0"/>
                <w:color w:val="000000"/>
                <w:lang w:eastAsia="en-GB"/>
              </w:rPr>
              <w:t xml:space="preserve">search feature, to allow users to sort and filter by </w:t>
            </w:r>
            <w:r w:rsidR="00AB5A3E">
              <w:rPr>
                <w:rFonts w:eastAsia="Times New Roman" w:cstheme="minorHAnsi"/>
                <w:b w:val="0"/>
                <w:bCs w:val="0"/>
                <w:color w:val="000000"/>
                <w:lang w:eastAsia="en-GB"/>
              </w:rPr>
              <w:t xml:space="preserve">the </w:t>
            </w:r>
            <w:r w:rsidRPr="00233B37">
              <w:rPr>
                <w:rFonts w:eastAsia="Times New Roman" w:cstheme="minorHAnsi"/>
                <w:b w:val="0"/>
                <w:bCs w:val="0"/>
                <w:color w:val="000000"/>
                <w:lang w:eastAsia="en-GB"/>
              </w:rPr>
              <w:t>number of pieces in a Lego Set</w:t>
            </w:r>
          </w:p>
        </w:tc>
        <w:tc>
          <w:tcPr>
            <w:tcW w:w="786" w:type="pct"/>
            <w:noWrap/>
            <w:vAlign w:val="center"/>
            <w:hideMark/>
          </w:tcPr>
          <w:p w14:paraId="7A58DBE4"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9/01/2022</w:t>
            </w:r>
          </w:p>
        </w:tc>
        <w:tc>
          <w:tcPr>
            <w:tcW w:w="472" w:type="pct"/>
            <w:noWrap/>
            <w:vAlign w:val="center"/>
            <w:hideMark/>
          </w:tcPr>
          <w:p w14:paraId="3DF8AA25"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0/01/2022</w:t>
            </w:r>
          </w:p>
        </w:tc>
        <w:tc>
          <w:tcPr>
            <w:tcW w:w="757" w:type="pct"/>
            <w:noWrap/>
            <w:vAlign w:val="center"/>
            <w:hideMark/>
          </w:tcPr>
          <w:p w14:paraId="07A43213" w14:textId="6BC2C254"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4ED974AB"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450B1CA9"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Add search parameter to sort alphabetically by set name</w:t>
            </w:r>
          </w:p>
        </w:tc>
        <w:tc>
          <w:tcPr>
            <w:tcW w:w="786" w:type="pct"/>
            <w:noWrap/>
            <w:vAlign w:val="center"/>
            <w:hideMark/>
          </w:tcPr>
          <w:p w14:paraId="56575D34"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1/01/2022</w:t>
            </w:r>
          </w:p>
        </w:tc>
        <w:tc>
          <w:tcPr>
            <w:tcW w:w="472" w:type="pct"/>
            <w:noWrap/>
            <w:vAlign w:val="center"/>
            <w:hideMark/>
          </w:tcPr>
          <w:p w14:paraId="709F7D9D"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1/01/2022</w:t>
            </w:r>
          </w:p>
        </w:tc>
        <w:tc>
          <w:tcPr>
            <w:tcW w:w="757" w:type="pct"/>
            <w:noWrap/>
            <w:vAlign w:val="center"/>
            <w:hideMark/>
          </w:tcPr>
          <w:p w14:paraId="31A2D531" w14:textId="7DB1A84B"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54289C41"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075DA2FC"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Deadline for all Key Features</w:t>
            </w:r>
          </w:p>
        </w:tc>
        <w:tc>
          <w:tcPr>
            <w:tcW w:w="786" w:type="pct"/>
            <w:noWrap/>
            <w:vAlign w:val="center"/>
            <w:hideMark/>
          </w:tcPr>
          <w:p w14:paraId="2E424F60"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4/01/2022</w:t>
            </w:r>
          </w:p>
        </w:tc>
        <w:tc>
          <w:tcPr>
            <w:tcW w:w="472" w:type="pct"/>
            <w:noWrap/>
            <w:vAlign w:val="center"/>
            <w:hideMark/>
          </w:tcPr>
          <w:p w14:paraId="40EBE7B2"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4/01/2022</w:t>
            </w:r>
          </w:p>
        </w:tc>
        <w:tc>
          <w:tcPr>
            <w:tcW w:w="757" w:type="pct"/>
            <w:noWrap/>
            <w:vAlign w:val="center"/>
            <w:hideMark/>
          </w:tcPr>
          <w:p w14:paraId="35247EFE" w14:textId="6F5C0DE8"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473709A5"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34FF5C7B" w14:textId="7541C601"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 xml:space="preserve">Implement </w:t>
            </w:r>
            <w:r w:rsidR="00AB5A3E">
              <w:rPr>
                <w:rFonts w:eastAsia="Times New Roman" w:cstheme="minorHAnsi"/>
                <w:b w:val="0"/>
                <w:bCs w:val="0"/>
                <w:color w:val="000000"/>
                <w:lang w:eastAsia="en-GB"/>
              </w:rPr>
              <w:t xml:space="preserve">a </w:t>
            </w:r>
            <w:r w:rsidRPr="00233B37">
              <w:rPr>
                <w:rFonts w:eastAsia="Times New Roman" w:cstheme="minorHAnsi"/>
                <w:b w:val="0"/>
                <w:bCs w:val="0"/>
                <w:color w:val="000000"/>
                <w:lang w:eastAsia="en-GB"/>
              </w:rPr>
              <w:t>feature to filter a checklist by piece colour</w:t>
            </w:r>
          </w:p>
        </w:tc>
        <w:tc>
          <w:tcPr>
            <w:tcW w:w="786" w:type="pct"/>
            <w:noWrap/>
            <w:vAlign w:val="center"/>
            <w:hideMark/>
          </w:tcPr>
          <w:p w14:paraId="438B9F9E"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4/01/2022</w:t>
            </w:r>
          </w:p>
        </w:tc>
        <w:tc>
          <w:tcPr>
            <w:tcW w:w="472" w:type="pct"/>
            <w:noWrap/>
            <w:vAlign w:val="center"/>
            <w:hideMark/>
          </w:tcPr>
          <w:p w14:paraId="5E774E6F"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5/01/2022</w:t>
            </w:r>
          </w:p>
        </w:tc>
        <w:tc>
          <w:tcPr>
            <w:tcW w:w="757" w:type="pct"/>
            <w:noWrap/>
            <w:vAlign w:val="center"/>
            <w:hideMark/>
          </w:tcPr>
          <w:p w14:paraId="2208D098" w14:textId="3DE1157D"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388FEB1B"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2579E226" w14:textId="7756146A"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 xml:space="preserve">Implement </w:t>
            </w:r>
            <w:r w:rsidR="00AB5A3E">
              <w:rPr>
                <w:rFonts w:eastAsia="Times New Roman" w:cstheme="minorHAnsi"/>
                <w:b w:val="0"/>
                <w:bCs w:val="0"/>
                <w:color w:val="000000"/>
                <w:lang w:eastAsia="en-GB"/>
              </w:rPr>
              <w:t xml:space="preserve">a </w:t>
            </w:r>
            <w:r w:rsidRPr="00233B37">
              <w:rPr>
                <w:rFonts w:eastAsia="Times New Roman" w:cstheme="minorHAnsi"/>
                <w:b w:val="0"/>
                <w:bCs w:val="0"/>
                <w:color w:val="000000"/>
                <w:lang w:eastAsia="en-GB"/>
              </w:rPr>
              <w:t>feature to filter a checklist by piece type</w:t>
            </w:r>
          </w:p>
        </w:tc>
        <w:tc>
          <w:tcPr>
            <w:tcW w:w="786" w:type="pct"/>
            <w:noWrap/>
            <w:vAlign w:val="center"/>
            <w:hideMark/>
          </w:tcPr>
          <w:p w14:paraId="4FE59229"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6/01/2022</w:t>
            </w:r>
          </w:p>
        </w:tc>
        <w:tc>
          <w:tcPr>
            <w:tcW w:w="472" w:type="pct"/>
            <w:noWrap/>
            <w:vAlign w:val="center"/>
            <w:hideMark/>
          </w:tcPr>
          <w:p w14:paraId="35251E3D"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7/01/2022</w:t>
            </w:r>
          </w:p>
        </w:tc>
        <w:tc>
          <w:tcPr>
            <w:tcW w:w="757" w:type="pct"/>
            <w:noWrap/>
            <w:vAlign w:val="center"/>
            <w:hideMark/>
          </w:tcPr>
          <w:p w14:paraId="6C05E0DA" w14:textId="42EA1B43"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4441A5A1"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043B3178"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Research and design UI for Website</w:t>
            </w:r>
          </w:p>
        </w:tc>
        <w:tc>
          <w:tcPr>
            <w:tcW w:w="786" w:type="pct"/>
            <w:noWrap/>
            <w:vAlign w:val="center"/>
            <w:hideMark/>
          </w:tcPr>
          <w:p w14:paraId="6DE58715"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8/01/2022</w:t>
            </w:r>
          </w:p>
        </w:tc>
        <w:tc>
          <w:tcPr>
            <w:tcW w:w="472" w:type="pct"/>
            <w:noWrap/>
            <w:vAlign w:val="center"/>
            <w:hideMark/>
          </w:tcPr>
          <w:p w14:paraId="197C1D34"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4/02/2022</w:t>
            </w:r>
          </w:p>
        </w:tc>
        <w:tc>
          <w:tcPr>
            <w:tcW w:w="757" w:type="pct"/>
            <w:noWrap/>
            <w:vAlign w:val="center"/>
            <w:hideMark/>
          </w:tcPr>
          <w:p w14:paraId="49790F02" w14:textId="4DD9D5B1"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74BBB02D"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257BEC87"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Implement new website UI to the current system</w:t>
            </w:r>
          </w:p>
        </w:tc>
        <w:tc>
          <w:tcPr>
            <w:tcW w:w="786" w:type="pct"/>
            <w:noWrap/>
            <w:vAlign w:val="center"/>
            <w:hideMark/>
          </w:tcPr>
          <w:p w14:paraId="1E2DC51F"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7/02/2022</w:t>
            </w:r>
          </w:p>
        </w:tc>
        <w:tc>
          <w:tcPr>
            <w:tcW w:w="472" w:type="pct"/>
            <w:noWrap/>
            <w:vAlign w:val="center"/>
            <w:hideMark/>
          </w:tcPr>
          <w:p w14:paraId="5CEFF413"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1/02/2022</w:t>
            </w:r>
          </w:p>
        </w:tc>
        <w:tc>
          <w:tcPr>
            <w:tcW w:w="757" w:type="pct"/>
            <w:noWrap/>
            <w:vAlign w:val="center"/>
            <w:hideMark/>
          </w:tcPr>
          <w:p w14:paraId="7C73777B" w14:textId="2D03A82C"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26A00BDF"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5F62B059" w14:textId="77777777" w:rsidR="00F6798C" w:rsidRPr="00233B37" w:rsidRDefault="00F6798C" w:rsidP="0010624B">
            <w:pPr>
              <w:rPr>
                <w:rFonts w:eastAsia="Times New Roman" w:cstheme="minorHAnsi"/>
                <w:b w:val="0"/>
                <w:bCs w:val="0"/>
                <w:color w:val="000000"/>
                <w:lang w:eastAsia="en-GB"/>
              </w:rPr>
            </w:pPr>
            <w:r w:rsidRPr="005657AC">
              <w:rPr>
                <w:rFonts w:eastAsia="Times New Roman" w:cstheme="minorHAnsi"/>
                <w:b w:val="0"/>
                <w:bCs w:val="0"/>
                <w:color w:val="000000"/>
                <w:lang w:eastAsia="en-GB"/>
              </w:rPr>
              <w:t xml:space="preserve">Deadline for the </w:t>
            </w:r>
            <w:r w:rsidRPr="00233B37">
              <w:rPr>
                <w:rFonts w:eastAsia="Times New Roman" w:cstheme="minorHAnsi"/>
                <w:b w:val="0"/>
                <w:bCs w:val="0"/>
                <w:color w:val="000000"/>
                <w:lang w:eastAsia="en-GB"/>
              </w:rPr>
              <w:t xml:space="preserve">Website UI </w:t>
            </w:r>
            <w:r w:rsidRPr="005657AC">
              <w:rPr>
                <w:rFonts w:eastAsia="Times New Roman" w:cstheme="minorHAnsi"/>
                <w:b w:val="0"/>
                <w:bCs w:val="0"/>
                <w:color w:val="000000"/>
                <w:lang w:eastAsia="en-GB"/>
              </w:rPr>
              <w:t xml:space="preserve">to be </w:t>
            </w:r>
            <w:r w:rsidRPr="00233B37">
              <w:rPr>
                <w:rFonts w:eastAsia="Times New Roman" w:cstheme="minorHAnsi"/>
                <w:b w:val="0"/>
                <w:bCs w:val="0"/>
                <w:color w:val="000000"/>
                <w:lang w:eastAsia="en-GB"/>
              </w:rPr>
              <w:t>designed and implemented</w:t>
            </w:r>
          </w:p>
        </w:tc>
        <w:tc>
          <w:tcPr>
            <w:tcW w:w="786" w:type="pct"/>
            <w:noWrap/>
            <w:vAlign w:val="center"/>
            <w:hideMark/>
          </w:tcPr>
          <w:p w14:paraId="681425DD"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4/02/2022</w:t>
            </w:r>
          </w:p>
        </w:tc>
        <w:tc>
          <w:tcPr>
            <w:tcW w:w="472" w:type="pct"/>
            <w:noWrap/>
            <w:vAlign w:val="center"/>
            <w:hideMark/>
          </w:tcPr>
          <w:p w14:paraId="67FD7FD3"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4/02/2022</w:t>
            </w:r>
          </w:p>
        </w:tc>
        <w:tc>
          <w:tcPr>
            <w:tcW w:w="757" w:type="pct"/>
            <w:noWrap/>
            <w:vAlign w:val="center"/>
            <w:hideMark/>
          </w:tcPr>
          <w:p w14:paraId="031DBB1D" w14:textId="03926FF5"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113C86FC"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64F436AA"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Prepare for Interview</w:t>
            </w:r>
          </w:p>
        </w:tc>
        <w:tc>
          <w:tcPr>
            <w:tcW w:w="786" w:type="pct"/>
            <w:noWrap/>
            <w:vAlign w:val="center"/>
            <w:hideMark/>
          </w:tcPr>
          <w:p w14:paraId="07E201A3"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4/02/2022</w:t>
            </w:r>
          </w:p>
        </w:tc>
        <w:tc>
          <w:tcPr>
            <w:tcW w:w="472" w:type="pct"/>
            <w:noWrap/>
            <w:vAlign w:val="center"/>
            <w:hideMark/>
          </w:tcPr>
          <w:p w14:paraId="04657095"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7/02/2022</w:t>
            </w:r>
          </w:p>
        </w:tc>
        <w:tc>
          <w:tcPr>
            <w:tcW w:w="757" w:type="pct"/>
            <w:noWrap/>
            <w:vAlign w:val="center"/>
            <w:hideMark/>
          </w:tcPr>
          <w:p w14:paraId="429CB79B" w14:textId="3CF01F5D"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69D5E661"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5A132492"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Add Brickset API to system</w:t>
            </w:r>
          </w:p>
        </w:tc>
        <w:tc>
          <w:tcPr>
            <w:tcW w:w="786" w:type="pct"/>
            <w:noWrap/>
            <w:vAlign w:val="center"/>
            <w:hideMark/>
          </w:tcPr>
          <w:p w14:paraId="2B6EE9A1"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8/02/2022</w:t>
            </w:r>
          </w:p>
        </w:tc>
        <w:tc>
          <w:tcPr>
            <w:tcW w:w="472" w:type="pct"/>
            <w:noWrap/>
            <w:vAlign w:val="center"/>
            <w:hideMark/>
          </w:tcPr>
          <w:p w14:paraId="5905913D"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8/02/2022</w:t>
            </w:r>
          </w:p>
        </w:tc>
        <w:tc>
          <w:tcPr>
            <w:tcW w:w="757" w:type="pct"/>
            <w:noWrap/>
            <w:vAlign w:val="center"/>
            <w:hideMark/>
          </w:tcPr>
          <w:p w14:paraId="45A1C380" w14:textId="4BEB006A"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620E2DC0"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4DF4121F"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 xml:space="preserve">Implement </w:t>
            </w:r>
            <w:r w:rsidRPr="005657AC">
              <w:rPr>
                <w:rFonts w:eastAsia="Times New Roman" w:cstheme="minorHAnsi"/>
                <w:b w:val="0"/>
                <w:bCs w:val="0"/>
                <w:color w:val="000000"/>
                <w:lang w:eastAsia="en-GB"/>
              </w:rPr>
              <w:t xml:space="preserve">a </w:t>
            </w:r>
            <w:r w:rsidRPr="00233B37">
              <w:rPr>
                <w:rFonts w:eastAsia="Times New Roman" w:cstheme="minorHAnsi"/>
                <w:b w:val="0"/>
                <w:bCs w:val="0"/>
                <w:color w:val="000000"/>
                <w:lang w:eastAsia="en-GB"/>
              </w:rPr>
              <w:t>feature to view and download instructions for a Lego set</w:t>
            </w:r>
          </w:p>
        </w:tc>
        <w:tc>
          <w:tcPr>
            <w:tcW w:w="786" w:type="pct"/>
            <w:noWrap/>
            <w:vAlign w:val="center"/>
            <w:hideMark/>
          </w:tcPr>
          <w:p w14:paraId="276804E8"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1/02/2022</w:t>
            </w:r>
          </w:p>
        </w:tc>
        <w:tc>
          <w:tcPr>
            <w:tcW w:w="472" w:type="pct"/>
            <w:noWrap/>
            <w:vAlign w:val="center"/>
            <w:hideMark/>
          </w:tcPr>
          <w:p w14:paraId="5C91035C"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3/02/2022</w:t>
            </w:r>
          </w:p>
        </w:tc>
        <w:tc>
          <w:tcPr>
            <w:tcW w:w="757" w:type="pct"/>
            <w:noWrap/>
            <w:vAlign w:val="center"/>
            <w:hideMark/>
          </w:tcPr>
          <w:p w14:paraId="423ABA69" w14:textId="3FF3436C"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79DE2918"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54FE1642"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 xml:space="preserve">Implement </w:t>
            </w:r>
            <w:r w:rsidRPr="005657AC">
              <w:rPr>
                <w:rFonts w:eastAsia="Times New Roman" w:cstheme="minorHAnsi"/>
                <w:b w:val="0"/>
                <w:bCs w:val="0"/>
                <w:color w:val="000000"/>
                <w:lang w:eastAsia="en-GB"/>
              </w:rPr>
              <w:t xml:space="preserve">a </w:t>
            </w:r>
            <w:r w:rsidRPr="00233B37">
              <w:rPr>
                <w:rFonts w:eastAsia="Times New Roman" w:cstheme="minorHAnsi"/>
                <w:b w:val="0"/>
                <w:bCs w:val="0"/>
                <w:color w:val="000000"/>
                <w:lang w:eastAsia="en-GB"/>
              </w:rPr>
              <w:t xml:space="preserve">feature to add a link to buy </w:t>
            </w:r>
            <w:r w:rsidRPr="005657AC">
              <w:rPr>
                <w:rFonts w:eastAsia="Times New Roman" w:cstheme="minorHAnsi"/>
                <w:b w:val="0"/>
                <w:bCs w:val="0"/>
                <w:color w:val="000000"/>
                <w:lang w:eastAsia="en-GB"/>
              </w:rPr>
              <w:t xml:space="preserve">a </w:t>
            </w:r>
            <w:r w:rsidRPr="00233B37">
              <w:rPr>
                <w:rFonts w:eastAsia="Times New Roman" w:cstheme="minorHAnsi"/>
                <w:b w:val="0"/>
                <w:bCs w:val="0"/>
                <w:color w:val="000000"/>
                <w:lang w:eastAsia="en-GB"/>
              </w:rPr>
              <w:t>missing piece from a Lego Set</w:t>
            </w:r>
          </w:p>
        </w:tc>
        <w:tc>
          <w:tcPr>
            <w:tcW w:w="786" w:type="pct"/>
            <w:noWrap/>
            <w:vAlign w:val="center"/>
            <w:hideMark/>
          </w:tcPr>
          <w:p w14:paraId="32A8D751"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4/02/2022</w:t>
            </w:r>
          </w:p>
        </w:tc>
        <w:tc>
          <w:tcPr>
            <w:tcW w:w="472" w:type="pct"/>
            <w:noWrap/>
            <w:vAlign w:val="center"/>
            <w:hideMark/>
          </w:tcPr>
          <w:p w14:paraId="12590323"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5/02/2022</w:t>
            </w:r>
          </w:p>
        </w:tc>
        <w:tc>
          <w:tcPr>
            <w:tcW w:w="757" w:type="pct"/>
            <w:noWrap/>
            <w:vAlign w:val="center"/>
            <w:hideMark/>
          </w:tcPr>
          <w:p w14:paraId="7BDA1ED7" w14:textId="105E0BA8"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3A64D23E"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5ADB7BD2"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Create MySQL database</w:t>
            </w:r>
          </w:p>
        </w:tc>
        <w:tc>
          <w:tcPr>
            <w:tcW w:w="786" w:type="pct"/>
            <w:noWrap/>
            <w:vAlign w:val="center"/>
            <w:hideMark/>
          </w:tcPr>
          <w:p w14:paraId="312A1C1A"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8/02/2022</w:t>
            </w:r>
          </w:p>
        </w:tc>
        <w:tc>
          <w:tcPr>
            <w:tcW w:w="472" w:type="pct"/>
            <w:noWrap/>
            <w:vAlign w:val="center"/>
            <w:hideMark/>
          </w:tcPr>
          <w:p w14:paraId="3784F21B"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2/03/2022</w:t>
            </w:r>
          </w:p>
        </w:tc>
        <w:tc>
          <w:tcPr>
            <w:tcW w:w="757" w:type="pct"/>
            <w:noWrap/>
            <w:vAlign w:val="center"/>
            <w:hideMark/>
          </w:tcPr>
          <w:p w14:paraId="0248B56D" w14:textId="2633ED45"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6509A7A5"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48E25E7B"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Implement User sign-up and login</w:t>
            </w:r>
          </w:p>
        </w:tc>
        <w:tc>
          <w:tcPr>
            <w:tcW w:w="786" w:type="pct"/>
            <w:noWrap/>
            <w:vAlign w:val="center"/>
            <w:hideMark/>
          </w:tcPr>
          <w:p w14:paraId="2F4F69E1"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3/03/2022</w:t>
            </w:r>
          </w:p>
        </w:tc>
        <w:tc>
          <w:tcPr>
            <w:tcW w:w="472" w:type="pct"/>
            <w:noWrap/>
            <w:vAlign w:val="center"/>
            <w:hideMark/>
          </w:tcPr>
          <w:p w14:paraId="149DA45F"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3/03/2022</w:t>
            </w:r>
          </w:p>
        </w:tc>
        <w:tc>
          <w:tcPr>
            <w:tcW w:w="757" w:type="pct"/>
            <w:noWrap/>
            <w:vAlign w:val="center"/>
            <w:hideMark/>
          </w:tcPr>
          <w:p w14:paraId="7EB79CDC" w14:textId="6BF4996D"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01985DF9"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3E714B5E"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lastRenderedPageBreak/>
              <w:t>Implement 'Sets Owned List' feature</w:t>
            </w:r>
          </w:p>
        </w:tc>
        <w:tc>
          <w:tcPr>
            <w:tcW w:w="786" w:type="pct"/>
            <w:noWrap/>
            <w:vAlign w:val="center"/>
            <w:hideMark/>
          </w:tcPr>
          <w:p w14:paraId="1B653A9B"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4/03/2022</w:t>
            </w:r>
          </w:p>
        </w:tc>
        <w:tc>
          <w:tcPr>
            <w:tcW w:w="472" w:type="pct"/>
            <w:noWrap/>
            <w:vAlign w:val="center"/>
            <w:hideMark/>
          </w:tcPr>
          <w:p w14:paraId="1585FD8A"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8/03/2022</w:t>
            </w:r>
          </w:p>
        </w:tc>
        <w:tc>
          <w:tcPr>
            <w:tcW w:w="757" w:type="pct"/>
            <w:noWrap/>
            <w:vAlign w:val="center"/>
            <w:hideMark/>
          </w:tcPr>
          <w:p w14:paraId="505C5792" w14:textId="6DDFDE6C"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299C3579"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4D59DC71" w14:textId="663ECBE2"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 xml:space="preserve">Deadline for all Nice to </w:t>
            </w:r>
            <w:r w:rsidR="00AB5A3E">
              <w:rPr>
                <w:rFonts w:eastAsia="Times New Roman" w:cstheme="minorHAnsi"/>
                <w:b w:val="0"/>
                <w:bCs w:val="0"/>
                <w:color w:val="000000"/>
                <w:lang w:eastAsia="en-GB"/>
              </w:rPr>
              <w:t>H</w:t>
            </w:r>
            <w:r w:rsidRPr="00233B37">
              <w:rPr>
                <w:rFonts w:eastAsia="Times New Roman" w:cstheme="minorHAnsi"/>
                <w:b w:val="0"/>
                <w:bCs w:val="0"/>
                <w:color w:val="000000"/>
                <w:lang w:eastAsia="en-GB"/>
              </w:rPr>
              <w:t>ave Features</w:t>
            </w:r>
          </w:p>
        </w:tc>
        <w:tc>
          <w:tcPr>
            <w:tcW w:w="786" w:type="pct"/>
            <w:noWrap/>
            <w:vAlign w:val="center"/>
            <w:hideMark/>
          </w:tcPr>
          <w:p w14:paraId="0B6AC3BB"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9/03/2022</w:t>
            </w:r>
          </w:p>
        </w:tc>
        <w:tc>
          <w:tcPr>
            <w:tcW w:w="472" w:type="pct"/>
            <w:noWrap/>
            <w:vAlign w:val="center"/>
            <w:hideMark/>
          </w:tcPr>
          <w:p w14:paraId="19E3925C"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9/03/2022</w:t>
            </w:r>
          </w:p>
        </w:tc>
        <w:tc>
          <w:tcPr>
            <w:tcW w:w="757" w:type="pct"/>
            <w:noWrap/>
            <w:vAlign w:val="center"/>
            <w:hideMark/>
          </w:tcPr>
          <w:p w14:paraId="4A729A74" w14:textId="03595A52"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5842FD05"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68BC3AEC" w14:textId="06D27B70"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 xml:space="preserve">Implement </w:t>
            </w:r>
            <w:r w:rsidR="00AB5A3E">
              <w:rPr>
                <w:rFonts w:eastAsia="Times New Roman" w:cstheme="minorHAnsi"/>
                <w:b w:val="0"/>
                <w:bCs w:val="0"/>
                <w:color w:val="000000"/>
                <w:lang w:eastAsia="en-GB"/>
              </w:rPr>
              <w:t xml:space="preserve">a </w:t>
            </w:r>
            <w:r w:rsidRPr="00233B37">
              <w:rPr>
                <w:rFonts w:eastAsia="Times New Roman" w:cstheme="minorHAnsi"/>
                <w:b w:val="0"/>
                <w:bCs w:val="0"/>
                <w:color w:val="000000"/>
                <w:lang w:eastAsia="en-GB"/>
              </w:rPr>
              <w:t xml:space="preserve">feature to save checklists in progress to </w:t>
            </w:r>
            <w:r w:rsidR="00AB5A3E">
              <w:rPr>
                <w:rFonts w:eastAsia="Times New Roman" w:cstheme="minorHAnsi"/>
                <w:b w:val="0"/>
                <w:bCs w:val="0"/>
                <w:color w:val="000000"/>
                <w:lang w:eastAsia="en-GB"/>
              </w:rPr>
              <w:t xml:space="preserve">the </w:t>
            </w:r>
            <w:r w:rsidRPr="00233B37">
              <w:rPr>
                <w:rFonts w:eastAsia="Times New Roman" w:cstheme="minorHAnsi"/>
                <w:b w:val="0"/>
                <w:bCs w:val="0"/>
                <w:color w:val="000000"/>
                <w:lang w:eastAsia="en-GB"/>
              </w:rPr>
              <w:t>database</w:t>
            </w:r>
          </w:p>
        </w:tc>
        <w:tc>
          <w:tcPr>
            <w:tcW w:w="786" w:type="pct"/>
            <w:noWrap/>
            <w:vAlign w:val="center"/>
            <w:hideMark/>
          </w:tcPr>
          <w:p w14:paraId="182D5304"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9/03/2022</w:t>
            </w:r>
          </w:p>
        </w:tc>
        <w:tc>
          <w:tcPr>
            <w:tcW w:w="472" w:type="pct"/>
            <w:noWrap/>
            <w:vAlign w:val="center"/>
            <w:hideMark/>
          </w:tcPr>
          <w:p w14:paraId="1DD68DC8"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1/03/2022</w:t>
            </w:r>
          </w:p>
        </w:tc>
        <w:tc>
          <w:tcPr>
            <w:tcW w:w="757" w:type="pct"/>
            <w:noWrap/>
            <w:vAlign w:val="center"/>
            <w:hideMark/>
          </w:tcPr>
          <w:p w14:paraId="4B09F684" w14:textId="6F77CC4F"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37710C45"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1CF18535" w14:textId="78397438"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 xml:space="preserve">Implement </w:t>
            </w:r>
            <w:r w:rsidR="00AB5A3E">
              <w:rPr>
                <w:rFonts w:eastAsia="Times New Roman" w:cstheme="minorHAnsi"/>
                <w:b w:val="0"/>
                <w:bCs w:val="0"/>
                <w:color w:val="000000"/>
                <w:lang w:eastAsia="en-GB"/>
              </w:rPr>
              <w:t xml:space="preserve">a </w:t>
            </w:r>
            <w:r w:rsidRPr="00233B37">
              <w:rPr>
                <w:rFonts w:eastAsia="Times New Roman" w:cstheme="minorHAnsi"/>
                <w:b w:val="0"/>
                <w:bCs w:val="0"/>
                <w:color w:val="000000"/>
                <w:lang w:eastAsia="en-GB"/>
              </w:rPr>
              <w:t>feature to make setlists and save them to the database</w:t>
            </w:r>
          </w:p>
        </w:tc>
        <w:tc>
          <w:tcPr>
            <w:tcW w:w="786" w:type="pct"/>
            <w:noWrap/>
            <w:vAlign w:val="center"/>
            <w:hideMark/>
          </w:tcPr>
          <w:p w14:paraId="788FF44E"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4/03/2022</w:t>
            </w:r>
          </w:p>
        </w:tc>
        <w:tc>
          <w:tcPr>
            <w:tcW w:w="472" w:type="pct"/>
            <w:noWrap/>
            <w:vAlign w:val="center"/>
            <w:hideMark/>
          </w:tcPr>
          <w:p w14:paraId="459C3B10"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6/03/2022</w:t>
            </w:r>
          </w:p>
        </w:tc>
        <w:tc>
          <w:tcPr>
            <w:tcW w:w="757" w:type="pct"/>
            <w:noWrap/>
            <w:vAlign w:val="center"/>
            <w:hideMark/>
          </w:tcPr>
          <w:p w14:paraId="1592AFDA" w14:textId="01F5C39C"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771CC92C"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06F09740"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Add the search feature to user’s lists of sets</w:t>
            </w:r>
          </w:p>
        </w:tc>
        <w:tc>
          <w:tcPr>
            <w:tcW w:w="786" w:type="pct"/>
            <w:noWrap/>
            <w:vAlign w:val="center"/>
            <w:hideMark/>
          </w:tcPr>
          <w:p w14:paraId="56E7201B"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7/03/2022</w:t>
            </w:r>
          </w:p>
        </w:tc>
        <w:tc>
          <w:tcPr>
            <w:tcW w:w="472" w:type="pct"/>
            <w:noWrap/>
            <w:vAlign w:val="center"/>
            <w:hideMark/>
          </w:tcPr>
          <w:p w14:paraId="7BC78BF0"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1/03/2022</w:t>
            </w:r>
          </w:p>
        </w:tc>
        <w:tc>
          <w:tcPr>
            <w:tcW w:w="757" w:type="pct"/>
            <w:noWrap/>
            <w:vAlign w:val="center"/>
            <w:hideMark/>
          </w:tcPr>
          <w:p w14:paraId="3150781D" w14:textId="6A0641BE"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351641C8"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265E989E"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 xml:space="preserve">Design and </w:t>
            </w:r>
            <w:r w:rsidRPr="005657AC">
              <w:rPr>
                <w:rFonts w:eastAsia="Times New Roman" w:cstheme="minorHAnsi"/>
                <w:b w:val="0"/>
                <w:bCs w:val="0"/>
                <w:color w:val="000000"/>
                <w:lang w:eastAsia="en-GB"/>
              </w:rPr>
              <w:t>implement</w:t>
            </w:r>
            <w:r w:rsidRPr="00233B37">
              <w:rPr>
                <w:rFonts w:eastAsia="Times New Roman" w:cstheme="minorHAnsi"/>
                <w:b w:val="0"/>
                <w:bCs w:val="0"/>
                <w:color w:val="000000"/>
                <w:lang w:eastAsia="en-GB"/>
              </w:rPr>
              <w:t xml:space="preserve"> any other optional features that have not yet been completed</w:t>
            </w:r>
          </w:p>
        </w:tc>
        <w:tc>
          <w:tcPr>
            <w:tcW w:w="786" w:type="pct"/>
            <w:noWrap/>
            <w:vAlign w:val="center"/>
            <w:hideMark/>
          </w:tcPr>
          <w:p w14:paraId="1611B427"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2/03/2022</w:t>
            </w:r>
          </w:p>
        </w:tc>
        <w:tc>
          <w:tcPr>
            <w:tcW w:w="472" w:type="pct"/>
            <w:noWrap/>
            <w:vAlign w:val="center"/>
            <w:hideMark/>
          </w:tcPr>
          <w:p w14:paraId="4038EBF9"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1/04/2022</w:t>
            </w:r>
          </w:p>
        </w:tc>
        <w:tc>
          <w:tcPr>
            <w:tcW w:w="757" w:type="pct"/>
            <w:noWrap/>
            <w:vAlign w:val="center"/>
            <w:hideMark/>
          </w:tcPr>
          <w:p w14:paraId="62C184F3" w14:textId="2BD29428"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12128795"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31E677E3"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Deadline for feature development</w:t>
            </w:r>
          </w:p>
        </w:tc>
        <w:tc>
          <w:tcPr>
            <w:tcW w:w="786" w:type="pct"/>
            <w:noWrap/>
            <w:vAlign w:val="center"/>
            <w:hideMark/>
          </w:tcPr>
          <w:p w14:paraId="71921E52"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4/04/2022</w:t>
            </w:r>
          </w:p>
        </w:tc>
        <w:tc>
          <w:tcPr>
            <w:tcW w:w="472" w:type="pct"/>
            <w:noWrap/>
            <w:vAlign w:val="center"/>
            <w:hideMark/>
          </w:tcPr>
          <w:p w14:paraId="0DA22E59"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4/04/2022</w:t>
            </w:r>
          </w:p>
        </w:tc>
        <w:tc>
          <w:tcPr>
            <w:tcW w:w="757" w:type="pct"/>
            <w:noWrap/>
            <w:vAlign w:val="center"/>
            <w:hideMark/>
          </w:tcPr>
          <w:p w14:paraId="21D8B7DE" w14:textId="61BB5728"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165636E0"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6BE820FD"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Design and run software tests on the system, fixing any bugs found</w:t>
            </w:r>
          </w:p>
        </w:tc>
        <w:tc>
          <w:tcPr>
            <w:tcW w:w="786" w:type="pct"/>
            <w:noWrap/>
            <w:vAlign w:val="center"/>
            <w:hideMark/>
          </w:tcPr>
          <w:p w14:paraId="43467D26"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4/04/2022</w:t>
            </w:r>
          </w:p>
        </w:tc>
        <w:tc>
          <w:tcPr>
            <w:tcW w:w="472" w:type="pct"/>
            <w:noWrap/>
            <w:vAlign w:val="center"/>
            <w:hideMark/>
          </w:tcPr>
          <w:p w14:paraId="023C02BC"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8/04/2022</w:t>
            </w:r>
          </w:p>
        </w:tc>
        <w:tc>
          <w:tcPr>
            <w:tcW w:w="757" w:type="pct"/>
            <w:noWrap/>
            <w:vAlign w:val="center"/>
            <w:hideMark/>
          </w:tcPr>
          <w:p w14:paraId="5341974D" w14:textId="0F48A633"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5B3F6DC4"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0483E7F3"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Deadline for Software Testing</w:t>
            </w:r>
          </w:p>
        </w:tc>
        <w:tc>
          <w:tcPr>
            <w:tcW w:w="786" w:type="pct"/>
            <w:noWrap/>
            <w:vAlign w:val="center"/>
            <w:hideMark/>
          </w:tcPr>
          <w:p w14:paraId="53660E12"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1/04/2022</w:t>
            </w:r>
          </w:p>
        </w:tc>
        <w:tc>
          <w:tcPr>
            <w:tcW w:w="472" w:type="pct"/>
            <w:noWrap/>
            <w:vAlign w:val="center"/>
            <w:hideMark/>
          </w:tcPr>
          <w:p w14:paraId="0D36BC9B"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1/04/2022</w:t>
            </w:r>
          </w:p>
        </w:tc>
        <w:tc>
          <w:tcPr>
            <w:tcW w:w="757" w:type="pct"/>
            <w:noWrap/>
            <w:vAlign w:val="center"/>
            <w:hideMark/>
          </w:tcPr>
          <w:p w14:paraId="07EE47A6" w14:textId="07695CE7"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2475D973"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2B62D677"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End of Semester 1</w:t>
            </w:r>
          </w:p>
        </w:tc>
        <w:tc>
          <w:tcPr>
            <w:tcW w:w="786" w:type="pct"/>
            <w:noWrap/>
            <w:vAlign w:val="center"/>
            <w:hideMark/>
          </w:tcPr>
          <w:p w14:paraId="09CA5A0B"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4/01/2022</w:t>
            </w:r>
          </w:p>
        </w:tc>
        <w:tc>
          <w:tcPr>
            <w:tcW w:w="472" w:type="pct"/>
            <w:noWrap/>
            <w:vAlign w:val="center"/>
            <w:hideMark/>
          </w:tcPr>
          <w:p w14:paraId="32ECFE10"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4/01/2022</w:t>
            </w:r>
          </w:p>
        </w:tc>
        <w:tc>
          <w:tcPr>
            <w:tcW w:w="757" w:type="pct"/>
            <w:noWrap/>
            <w:vAlign w:val="center"/>
            <w:hideMark/>
          </w:tcPr>
          <w:p w14:paraId="48DB69C7" w14:textId="3D7BC456"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4F796C0B"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5823E8AB"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Start of Semester 2</w:t>
            </w:r>
          </w:p>
        </w:tc>
        <w:tc>
          <w:tcPr>
            <w:tcW w:w="786" w:type="pct"/>
            <w:noWrap/>
            <w:vAlign w:val="center"/>
            <w:hideMark/>
          </w:tcPr>
          <w:p w14:paraId="74A1C46E"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7/01/2022</w:t>
            </w:r>
          </w:p>
        </w:tc>
        <w:tc>
          <w:tcPr>
            <w:tcW w:w="472" w:type="pct"/>
            <w:noWrap/>
            <w:vAlign w:val="center"/>
            <w:hideMark/>
          </w:tcPr>
          <w:p w14:paraId="7CF9A7C5"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7/01/2022</w:t>
            </w:r>
          </w:p>
        </w:tc>
        <w:tc>
          <w:tcPr>
            <w:tcW w:w="757" w:type="pct"/>
            <w:noWrap/>
            <w:vAlign w:val="center"/>
            <w:hideMark/>
          </w:tcPr>
          <w:p w14:paraId="10A61B7E" w14:textId="138EDF9B"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658FD9B1"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0032AF7A"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Interview</w:t>
            </w:r>
          </w:p>
        </w:tc>
        <w:tc>
          <w:tcPr>
            <w:tcW w:w="786" w:type="pct"/>
            <w:noWrap/>
            <w:vAlign w:val="center"/>
            <w:hideMark/>
          </w:tcPr>
          <w:p w14:paraId="338287C1"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1/02/2022</w:t>
            </w:r>
          </w:p>
        </w:tc>
        <w:tc>
          <w:tcPr>
            <w:tcW w:w="472" w:type="pct"/>
            <w:noWrap/>
            <w:vAlign w:val="center"/>
            <w:hideMark/>
          </w:tcPr>
          <w:p w14:paraId="319EC5F1"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5/02/2022</w:t>
            </w:r>
          </w:p>
        </w:tc>
        <w:tc>
          <w:tcPr>
            <w:tcW w:w="757" w:type="pct"/>
            <w:noWrap/>
            <w:vAlign w:val="center"/>
            <w:hideMark/>
          </w:tcPr>
          <w:p w14:paraId="331C73B6" w14:textId="2E0A5455"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32026F62"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5A9F4D91"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Dissertation Write-up</w:t>
            </w:r>
          </w:p>
        </w:tc>
        <w:tc>
          <w:tcPr>
            <w:tcW w:w="786" w:type="pct"/>
            <w:noWrap/>
            <w:vAlign w:val="center"/>
            <w:hideMark/>
          </w:tcPr>
          <w:p w14:paraId="2C6F8D97"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1/04/2022</w:t>
            </w:r>
          </w:p>
        </w:tc>
        <w:tc>
          <w:tcPr>
            <w:tcW w:w="472" w:type="pct"/>
            <w:noWrap/>
            <w:vAlign w:val="center"/>
            <w:hideMark/>
          </w:tcPr>
          <w:p w14:paraId="4E97B27F"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4/05/2022</w:t>
            </w:r>
          </w:p>
        </w:tc>
        <w:tc>
          <w:tcPr>
            <w:tcW w:w="757" w:type="pct"/>
            <w:noWrap/>
            <w:vAlign w:val="center"/>
            <w:hideMark/>
          </w:tcPr>
          <w:p w14:paraId="2CA78768" w14:textId="5C5CC175"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46DB0A3D"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2277CAD6"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Dissertation Deadline</w:t>
            </w:r>
          </w:p>
        </w:tc>
        <w:tc>
          <w:tcPr>
            <w:tcW w:w="786" w:type="pct"/>
            <w:noWrap/>
            <w:vAlign w:val="center"/>
            <w:hideMark/>
          </w:tcPr>
          <w:p w14:paraId="68AD2B1D"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5/05/2022</w:t>
            </w:r>
          </w:p>
        </w:tc>
        <w:tc>
          <w:tcPr>
            <w:tcW w:w="472" w:type="pct"/>
            <w:noWrap/>
            <w:vAlign w:val="center"/>
            <w:hideMark/>
          </w:tcPr>
          <w:p w14:paraId="565BDA4A"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5/05/2022</w:t>
            </w:r>
          </w:p>
        </w:tc>
        <w:tc>
          <w:tcPr>
            <w:tcW w:w="757" w:type="pct"/>
            <w:noWrap/>
            <w:vAlign w:val="center"/>
            <w:hideMark/>
          </w:tcPr>
          <w:p w14:paraId="1CD23229" w14:textId="5B81CDB0"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395E7322"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5C249A9A"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Software System Deadline</w:t>
            </w:r>
          </w:p>
        </w:tc>
        <w:tc>
          <w:tcPr>
            <w:tcW w:w="786" w:type="pct"/>
            <w:noWrap/>
            <w:vAlign w:val="center"/>
            <w:hideMark/>
          </w:tcPr>
          <w:p w14:paraId="034BFAFD"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5/05/2022</w:t>
            </w:r>
          </w:p>
        </w:tc>
        <w:tc>
          <w:tcPr>
            <w:tcW w:w="472" w:type="pct"/>
            <w:noWrap/>
            <w:vAlign w:val="center"/>
            <w:hideMark/>
          </w:tcPr>
          <w:p w14:paraId="14E864C0"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5/05/2022</w:t>
            </w:r>
          </w:p>
        </w:tc>
        <w:tc>
          <w:tcPr>
            <w:tcW w:w="757" w:type="pct"/>
            <w:noWrap/>
            <w:vAlign w:val="center"/>
            <w:hideMark/>
          </w:tcPr>
          <w:p w14:paraId="326DCD01" w14:textId="7051F773"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07D12EBA"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7773BC09"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Mini viva preparation</w:t>
            </w:r>
          </w:p>
        </w:tc>
        <w:tc>
          <w:tcPr>
            <w:tcW w:w="786" w:type="pct"/>
            <w:noWrap/>
            <w:vAlign w:val="center"/>
            <w:hideMark/>
          </w:tcPr>
          <w:p w14:paraId="2E01998F"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4/05/2022</w:t>
            </w:r>
          </w:p>
        </w:tc>
        <w:tc>
          <w:tcPr>
            <w:tcW w:w="472" w:type="pct"/>
            <w:noWrap/>
            <w:vAlign w:val="center"/>
            <w:hideMark/>
          </w:tcPr>
          <w:p w14:paraId="0E6CD932"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9/05/2022</w:t>
            </w:r>
          </w:p>
        </w:tc>
        <w:tc>
          <w:tcPr>
            <w:tcW w:w="757" w:type="pct"/>
            <w:noWrap/>
            <w:vAlign w:val="center"/>
            <w:hideMark/>
          </w:tcPr>
          <w:p w14:paraId="00D50944"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F6798C" w:rsidRPr="005657AC" w14:paraId="2CBBE9C7"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7EFA51CF"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Mini viva</w:t>
            </w:r>
          </w:p>
        </w:tc>
        <w:tc>
          <w:tcPr>
            <w:tcW w:w="786" w:type="pct"/>
            <w:noWrap/>
            <w:vAlign w:val="center"/>
            <w:hideMark/>
          </w:tcPr>
          <w:p w14:paraId="64217F66"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9/05/2022</w:t>
            </w:r>
          </w:p>
        </w:tc>
        <w:tc>
          <w:tcPr>
            <w:tcW w:w="472" w:type="pct"/>
            <w:noWrap/>
            <w:vAlign w:val="center"/>
            <w:hideMark/>
          </w:tcPr>
          <w:p w14:paraId="742164C3"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9/05/2022</w:t>
            </w:r>
          </w:p>
        </w:tc>
        <w:tc>
          <w:tcPr>
            <w:tcW w:w="757" w:type="pct"/>
            <w:noWrap/>
            <w:vAlign w:val="center"/>
            <w:hideMark/>
          </w:tcPr>
          <w:p w14:paraId="40237E95"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bl>
    <w:p w14:paraId="0124F177" w14:textId="7A80DCA1" w:rsidR="00F6798C" w:rsidRDefault="00F6798C" w:rsidP="00F6798C">
      <w:r>
        <w:t>Above is an outline of the tasks that I plan</w:t>
      </w:r>
      <w:r w:rsidR="00232161">
        <w:t>ned</w:t>
      </w:r>
      <w:r>
        <w:t xml:space="preserve"> to complete during semester 2 and the estimated time th</w:t>
      </w:r>
      <w:r w:rsidR="00232161">
        <w:t>ey</w:t>
      </w:r>
      <w:r>
        <w:t xml:space="preserve"> w</w:t>
      </w:r>
      <w:r w:rsidR="00232161">
        <w:t>ould</w:t>
      </w:r>
      <w:r>
        <w:t xml:space="preserve"> take to complete. As this is only an outline these may change depending on if certain tasks take longer or short than expected.</w:t>
      </w:r>
    </w:p>
    <w:p w14:paraId="015023DF" w14:textId="77777777" w:rsidR="00F6798C" w:rsidRPr="00C62482" w:rsidRDefault="00F6798C" w:rsidP="00F6798C"/>
    <w:p w14:paraId="7A7CD9FB" w14:textId="77777777" w:rsidR="00F6798C" w:rsidRDefault="00F6798C" w:rsidP="004E6B6D">
      <w:pPr>
        <w:pStyle w:val="Heading4"/>
      </w:pPr>
      <w:bookmarkStart w:id="282" w:name="_Toc88731124"/>
      <w:r>
        <w:t>Milestones</w:t>
      </w:r>
      <w:bookmarkEnd w:id="282"/>
    </w:p>
    <w:tbl>
      <w:tblPr>
        <w:tblStyle w:val="GridTable4-Accent1"/>
        <w:tblW w:w="5000" w:type="pct"/>
        <w:tblLayout w:type="fixed"/>
        <w:tblLook w:val="04A0" w:firstRow="1" w:lastRow="0" w:firstColumn="1" w:lastColumn="0" w:noHBand="0" w:noVBand="1"/>
      </w:tblPr>
      <w:tblGrid>
        <w:gridCol w:w="6375"/>
        <w:gridCol w:w="1361"/>
        <w:gridCol w:w="1280"/>
      </w:tblGrid>
      <w:tr w:rsidR="00F6798C" w:rsidRPr="009F743E" w14:paraId="2F31186B" w14:textId="77777777" w:rsidTr="0010624B">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22C371D3" w14:textId="77777777" w:rsidR="00F6798C" w:rsidRPr="009F743E" w:rsidRDefault="00F6798C" w:rsidP="0010624B">
            <w:pPr>
              <w:rPr>
                <w:rFonts w:eastAsia="Times New Roman" w:cstheme="minorHAnsi"/>
                <w:color w:val="FFFFFF"/>
                <w:sz w:val="24"/>
                <w:szCs w:val="24"/>
                <w:lang w:eastAsia="en-GB"/>
              </w:rPr>
            </w:pPr>
            <w:r w:rsidRPr="009F743E">
              <w:rPr>
                <w:rFonts w:eastAsia="Times New Roman" w:cstheme="minorHAnsi"/>
                <w:color w:val="FFFFFF"/>
                <w:sz w:val="24"/>
                <w:szCs w:val="24"/>
                <w:lang w:eastAsia="en-GB"/>
              </w:rPr>
              <w:t>Milestone</w:t>
            </w:r>
          </w:p>
        </w:tc>
        <w:tc>
          <w:tcPr>
            <w:tcW w:w="755" w:type="pct"/>
            <w:noWrap/>
            <w:vAlign w:val="center"/>
            <w:hideMark/>
          </w:tcPr>
          <w:p w14:paraId="3EF26BB7" w14:textId="77777777" w:rsidR="00F6798C" w:rsidRPr="009F743E" w:rsidRDefault="00F6798C" w:rsidP="0010624B">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9F743E">
              <w:rPr>
                <w:rFonts w:eastAsia="Times New Roman" w:cstheme="minorHAnsi"/>
                <w:color w:val="FFFFFF"/>
                <w:sz w:val="24"/>
                <w:szCs w:val="24"/>
                <w:lang w:eastAsia="en-GB"/>
              </w:rPr>
              <w:t>Due date</w:t>
            </w:r>
          </w:p>
        </w:tc>
        <w:tc>
          <w:tcPr>
            <w:tcW w:w="710" w:type="pct"/>
            <w:noWrap/>
            <w:vAlign w:val="center"/>
            <w:hideMark/>
          </w:tcPr>
          <w:p w14:paraId="751B30EE" w14:textId="77777777" w:rsidR="00F6798C" w:rsidRPr="009F743E" w:rsidRDefault="00F6798C" w:rsidP="0010624B">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9F743E">
              <w:rPr>
                <w:rFonts w:eastAsia="Times New Roman" w:cstheme="minorHAnsi"/>
                <w:color w:val="FFFFFF"/>
                <w:sz w:val="24"/>
                <w:szCs w:val="24"/>
                <w:lang w:eastAsia="en-GB"/>
              </w:rPr>
              <w:t>Status</w:t>
            </w:r>
          </w:p>
        </w:tc>
      </w:tr>
      <w:tr w:rsidR="00F6798C" w:rsidRPr="009F743E" w14:paraId="3FD88CB2"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09828163" w14:textId="77777777" w:rsidR="00F6798C" w:rsidRPr="009F743E" w:rsidRDefault="00F6798C" w:rsidP="0010624B">
            <w:pPr>
              <w:rPr>
                <w:rFonts w:eastAsia="Times New Roman" w:cstheme="minorHAnsi"/>
                <w:b w:val="0"/>
                <w:bCs w:val="0"/>
                <w:color w:val="000000"/>
                <w:lang w:eastAsia="en-GB"/>
              </w:rPr>
            </w:pPr>
            <w:r w:rsidRPr="009F743E">
              <w:rPr>
                <w:rFonts w:eastAsia="Times New Roman" w:cstheme="minorHAnsi"/>
                <w:b w:val="0"/>
                <w:bCs w:val="0"/>
                <w:color w:val="000000"/>
                <w:lang w:eastAsia="en-GB"/>
              </w:rPr>
              <w:t xml:space="preserve">Deadline for </w:t>
            </w:r>
            <w:r w:rsidRPr="005657AC">
              <w:rPr>
                <w:rFonts w:eastAsia="Times New Roman" w:cstheme="minorHAnsi"/>
                <w:b w:val="0"/>
                <w:bCs w:val="0"/>
                <w:color w:val="000000"/>
                <w:lang w:eastAsia="en-GB"/>
              </w:rPr>
              <w:t xml:space="preserve">a </w:t>
            </w:r>
            <w:r w:rsidRPr="009F743E">
              <w:rPr>
                <w:rFonts w:eastAsia="Times New Roman" w:cstheme="minorHAnsi"/>
                <w:b w:val="0"/>
                <w:bCs w:val="0"/>
                <w:color w:val="000000"/>
                <w:lang w:eastAsia="en-GB"/>
              </w:rPr>
              <w:t>simple search for a Lego Set and checking pieces off a checklist</w:t>
            </w:r>
          </w:p>
        </w:tc>
        <w:tc>
          <w:tcPr>
            <w:tcW w:w="755" w:type="pct"/>
            <w:noWrap/>
            <w:vAlign w:val="center"/>
            <w:hideMark/>
          </w:tcPr>
          <w:p w14:paraId="6EAA7580" w14:textId="77777777" w:rsidR="00F6798C" w:rsidRPr="009F743E"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29/12/2021</w:t>
            </w:r>
          </w:p>
        </w:tc>
        <w:tc>
          <w:tcPr>
            <w:tcW w:w="710" w:type="pct"/>
            <w:noWrap/>
            <w:vAlign w:val="center"/>
            <w:hideMark/>
          </w:tcPr>
          <w:p w14:paraId="1C6A94BB" w14:textId="2B847010" w:rsidR="00F6798C" w:rsidRPr="009F743E" w:rsidRDefault="00F57CA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9F743E" w14:paraId="5C566F91"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719A5C6E" w14:textId="77777777" w:rsidR="00F6798C" w:rsidRPr="009F743E" w:rsidRDefault="00F6798C" w:rsidP="0010624B">
            <w:pPr>
              <w:rPr>
                <w:rFonts w:eastAsia="Times New Roman" w:cstheme="minorHAnsi"/>
                <w:b w:val="0"/>
                <w:bCs w:val="0"/>
                <w:color w:val="000000"/>
                <w:lang w:eastAsia="en-GB"/>
              </w:rPr>
            </w:pPr>
            <w:r w:rsidRPr="009F743E">
              <w:rPr>
                <w:rFonts w:eastAsia="Times New Roman" w:cstheme="minorHAnsi"/>
                <w:b w:val="0"/>
                <w:bCs w:val="0"/>
                <w:color w:val="000000"/>
                <w:lang w:eastAsia="en-GB"/>
              </w:rPr>
              <w:t>Deadline for all Key Features</w:t>
            </w:r>
          </w:p>
        </w:tc>
        <w:tc>
          <w:tcPr>
            <w:tcW w:w="755" w:type="pct"/>
            <w:noWrap/>
            <w:vAlign w:val="center"/>
            <w:hideMark/>
          </w:tcPr>
          <w:p w14:paraId="49D8EB03" w14:textId="77777777" w:rsidR="00F6798C" w:rsidRPr="009F743E"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24/01/2022</w:t>
            </w:r>
          </w:p>
        </w:tc>
        <w:tc>
          <w:tcPr>
            <w:tcW w:w="710" w:type="pct"/>
            <w:noWrap/>
            <w:vAlign w:val="center"/>
            <w:hideMark/>
          </w:tcPr>
          <w:p w14:paraId="21BCA018" w14:textId="56DD870F" w:rsidR="00F6798C" w:rsidRPr="009F743E" w:rsidRDefault="00F57CA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9F743E" w14:paraId="41F65CDD"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7B02E603" w14:textId="77777777" w:rsidR="00F6798C" w:rsidRPr="009F743E" w:rsidRDefault="00F6798C" w:rsidP="0010624B">
            <w:pPr>
              <w:rPr>
                <w:rFonts w:eastAsia="Times New Roman" w:cstheme="minorHAnsi"/>
                <w:b w:val="0"/>
                <w:bCs w:val="0"/>
                <w:color w:val="000000"/>
                <w:lang w:eastAsia="en-GB"/>
              </w:rPr>
            </w:pPr>
            <w:r w:rsidRPr="009F743E">
              <w:rPr>
                <w:rFonts w:eastAsia="Times New Roman" w:cstheme="minorHAnsi"/>
                <w:b w:val="0"/>
                <w:bCs w:val="0"/>
                <w:color w:val="000000"/>
                <w:lang w:eastAsia="en-GB"/>
              </w:rPr>
              <w:t>Deadline for the Website UI to be designed and implemented</w:t>
            </w:r>
          </w:p>
        </w:tc>
        <w:tc>
          <w:tcPr>
            <w:tcW w:w="755" w:type="pct"/>
            <w:noWrap/>
            <w:vAlign w:val="center"/>
            <w:hideMark/>
          </w:tcPr>
          <w:p w14:paraId="393F0736" w14:textId="77777777" w:rsidR="00F6798C" w:rsidRPr="009F743E"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14/02/2022</w:t>
            </w:r>
          </w:p>
        </w:tc>
        <w:tc>
          <w:tcPr>
            <w:tcW w:w="710" w:type="pct"/>
            <w:noWrap/>
            <w:vAlign w:val="center"/>
            <w:hideMark/>
          </w:tcPr>
          <w:p w14:paraId="420481DA" w14:textId="1C80E173" w:rsidR="00F6798C" w:rsidRPr="009F743E" w:rsidRDefault="00F57CA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9F743E" w14:paraId="7031EA95"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23556DDE" w14:textId="63344583" w:rsidR="00F6798C" w:rsidRPr="009F743E" w:rsidRDefault="00F6798C" w:rsidP="0010624B">
            <w:pPr>
              <w:rPr>
                <w:rFonts w:eastAsia="Times New Roman" w:cstheme="minorHAnsi"/>
                <w:b w:val="0"/>
                <w:bCs w:val="0"/>
                <w:color w:val="000000"/>
                <w:lang w:eastAsia="en-GB"/>
              </w:rPr>
            </w:pPr>
            <w:r w:rsidRPr="009F743E">
              <w:rPr>
                <w:rFonts w:eastAsia="Times New Roman" w:cstheme="minorHAnsi"/>
                <w:b w:val="0"/>
                <w:bCs w:val="0"/>
                <w:color w:val="000000"/>
                <w:lang w:eastAsia="en-GB"/>
              </w:rPr>
              <w:t xml:space="preserve">Deadline for all Nice to </w:t>
            </w:r>
            <w:r w:rsidR="00AB5A3E">
              <w:rPr>
                <w:rFonts w:eastAsia="Times New Roman" w:cstheme="minorHAnsi"/>
                <w:b w:val="0"/>
                <w:bCs w:val="0"/>
                <w:color w:val="000000"/>
                <w:lang w:eastAsia="en-GB"/>
              </w:rPr>
              <w:t>H</w:t>
            </w:r>
            <w:r w:rsidRPr="009F743E">
              <w:rPr>
                <w:rFonts w:eastAsia="Times New Roman" w:cstheme="minorHAnsi"/>
                <w:b w:val="0"/>
                <w:bCs w:val="0"/>
                <w:color w:val="000000"/>
                <w:lang w:eastAsia="en-GB"/>
              </w:rPr>
              <w:t>ave Features</w:t>
            </w:r>
          </w:p>
        </w:tc>
        <w:tc>
          <w:tcPr>
            <w:tcW w:w="755" w:type="pct"/>
            <w:noWrap/>
            <w:vAlign w:val="center"/>
            <w:hideMark/>
          </w:tcPr>
          <w:p w14:paraId="1F64A07D" w14:textId="77777777" w:rsidR="00F6798C" w:rsidRPr="009F743E"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09/03/2022</w:t>
            </w:r>
          </w:p>
        </w:tc>
        <w:tc>
          <w:tcPr>
            <w:tcW w:w="710" w:type="pct"/>
            <w:noWrap/>
            <w:vAlign w:val="center"/>
            <w:hideMark/>
          </w:tcPr>
          <w:p w14:paraId="726D8FC8" w14:textId="24A3332A" w:rsidR="00F6798C" w:rsidRPr="009F743E" w:rsidRDefault="00F57CA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9F743E" w14:paraId="5CAC1E54"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46014AF1" w14:textId="77777777" w:rsidR="00F6798C" w:rsidRPr="009F743E" w:rsidRDefault="00F6798C" w:rsidP="0010624B">
            <w:pPr>
              <w:rPr>
                <w:rFonts w:eastAsia="Times New Roman" w:cstheme="minorHAnsi"/>
                <w:b w:val="0"/>
                <w:bCs w:val="0"/>
                <w:color w:val="000000"/>
                <w:lang w:eastAsia="en-GB"/>
              </w:rPr>
            </w:pPr>
            <w:r w:rsidRPr="009F743E">
              <w:rPr>
                <w:rFonts w:eastAsia="Times New Roman" w:cstheme="minorHAnsi"/>
                <w:b w:val="0"/>
                <w:bCs w:val="0"/>
                <w:color w:val="000000"/>
                <w:lang w:eastAsia="en-GB"/>
              </w:rPr>
              <w:lastRenderedPageBreak/>
              <w:t>Design and implement any other optional features that have not yet been completed</w:t>
            </w:r>
          </w:p>
        </w:tc>
        <w:tc>
          <w:tcPr>
            <w:tcW w:w="755" w:type="pct"/>
            <w:noWrap/>
            <w:vAlign w:val="center"/>
            <w:hideMark/>
          </w:tcPr>
          <w:p w14:paraId="3AA4E049" w14:textId="77777777" w:rsidR="00F6798C" w:rsidRPr="009F743E"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22/03/2022</w:t>
            </w:r>
          </w:p>
        </w:tc>
        <w:tc>
          <w:tcPr>
            <w:tcW w:w="710" w:type="pct"/>
            <w:noWrap/>
            <w:vAlign w:val="center"/>
            <w:hideMark/>
          </w:tcPr>
          <w:p w14:paraId="623D171A" w14:textId="11B0E09B" w:rsidR="00F6798C" w:rsidRPr="009F743E" w:rsidRDefault="00F57CA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9F743E" w14:paraId="32F6915F"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52146D35" w14:textId="77777777" w:rsidR="00F6798C" w:rsidRPr="009F743E" w:rsidRDefault="00F6798C" w:rsidP="0010624B">
            <w:pPr>
              <w:rPr>
                <w:rFonts w:eastAsia="Times New Roman" w:cstheme="minorHAnsi"/>
                <w:b w:val="0"/>
                <w:bCs w:val="0"/>
                <w:color w:val="000000"/>
                <w:lang w:eastAsia="en-GB"/>
              </w:rPr>
            </w:pPr>
            <w:r w:rsidRPr="009F743E">
              <w:rPr>
                <w:rFonts w:eastAsia="Times New Roman" w:cstheme="minorHAnsi"/>
                <w:b w:val="0"/>
                <w:bCs w:val="0"/>
                <w:color w:val="000000"/>
                <w:lang w:eastAsia="en-GB"/>
              </w:rPr>
              <w:t>Deadline for feature development</w:t>
            </w:r>
          </w:p>
        </w:tc>
        <w:tc>
          <w:tcPr>
            <w:tcW w:w="755" w:type="pct"/>
            <w:noWrap/>
            <w:vAlign w:val="center"/>
            <w:hideMark/>
          </w:tcPr>
          <w:p w14:paraId="74AE6B48" w14:textId="77777777" w:rsidR="00F6798C" w:rsidRPr="009F743E"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04/04/2022</w:t>
            </w:r>
          </w:p>
        </w:tc>
        <w:tc>
          <w:tcPr>
            <w:tcW w:w="710" w:type="pct"/>
            <w:noWrap/>
            <w:vAlign w:val="center"/>
            <w:hideMark/>
          </w:tcPr>
          <w:p w14:paraId="6256B1F9" w14:textId="0F905730" w:rsidR="00F6798C" w:rsidRPr="009F743E" w:rsidRDefault="00F57CA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9F743E" w14:paraId="17B00C28"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3833C347" w14:textId="77777777" w:rsidR="00F6798C" w:rsidRPr="009F743E" w:rsidRDefault="00F6798C" w:rsidP="0010624B">
            <w:pPr>
              <w:rPr>
                <w:rFonts w:eastAsia="Times New Roman" w:cstheme="minorHAnsi"/>
                <w:b w:val="0"/>
                <w:bCs w:val="0"/>
                <w:color w:val="000000"/>
                <w:lang w:eastAsia="en-GB"/>
              </w:rPr>
            </w:pPr>
            <w:r w:rsidRPr="009F743E">
              <w:rPr>
                <w:rFonts w:eastAsia="Times New Roman" w:cstheme="minorHAnsi"/>
                <w:b w:val="0"/>
                <w:bCs w:val="0"/>
                <w:color w:val="000000"/>
                <w:lang w:eastAsia="en-GB"/>
              </w:rPr>
              <w:t>Design and run software tests on the system, fixing any bugs found</w:t>
            </w:r>
          </w:p>
        </w:tc>
        <w:tc>
          <w:tcPr>
            <w:tcW w:w="755" w:type="pct"/>
            <w:noWrap/>
            <w:vAlign w:val="center"/>
            <w:hideMark/>
          </w:tcPr>
          <w:p w14:paraId="34D7457F" w14:textId="77777777" w:rsidR="00F6798C" w:rsidRPr="009F743E"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04/04/2022</w:t>
            </w:r>
          </w:p>
        </w:tc>
        <w:tc>
          <w:tcPr>
            <w:tcW w:w="710" w:type="pct"/>
            <w:noWrap/>
            <w:vAlign w:val="center"/>
            <w:hideMark/>
          </w:tcPr>
          <w:p w14:paraId="4191F6A6" w14:textId="5CBBD44C" w:rsidR="00F6798C" w:rsidRPr="009F743E" w:rsidRDefault="00F57CA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9F743E" w14:paraId="3B684CDE"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57CF29CE" w14:textId="77777777" w:rsidR="00F6798C" w:rsidRPr="009F743E" w:rsidRDefault="00F6798C" w:rsidP="0010624B">
            <w:pPr>
              <w:rPr>
                <w:rFonts w:eastAsia="Times New Roman" w:cstheme="minorHAnsi"/>
                <w:b w:val="0"/>
                <w:bCs w:val="0"/>
                <w:color w:val="000000"/>
                <w:lang w:eastAsia="en-GB"/>
              </w:rPr>
            </w:pPr>
            <w:r w:rsidRPr="009F743E">
              <w:rPr>
                <w:rFonts w:eastAsia="Times New Roman" w:cstheme="minorHAnsi"/>
                <w:b w:val="0"/>
                <w:bCs w:val="0"/>
                <w:color w:val="000000"/>
                <w:lang w:eastAsia="en-GB"/>
              </w:rPr>
              <w:t>Deadline for Software Testing</w:t>
            </w:r>
          </w:p>
        </w:tc>
        <w:tc>
          <w:tcPr>
            <w:tcW w:w="755" w:type="pct"/>
            <w:noWrap/>
            <w:vAlign w:val="center"/>
            <w:hideMark/>
          </w:tcPr>
          <w:p w14:paraId="4183A46B" w14:textId="77777777" w:rsidR="00F6798C" w:rsidRPr="009F743E"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11/04/2022</w:t>
            </w:r>
          </w:p>
        </w:tc>
        <w:tc>
          <w:tcPr>
            <w:tcW w:w="710" w:type="pct"/>
            <w:noWrap/>
            <w:vAlign w:val="center"/>
            <w:hideMark/>
          </w:tcPr>
          <w:p w14:paraId="72477BE1" w14:textId="6F4189B6" w:rsidR="00F6798C" w:rsidRPr="009F743E" w:rsidRDefault="00F57CA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9F743E" w14:paraId="1142DC3F"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2B59AA4E" w14:textId="77777777" w:rsidR="00F6798C" w:rsidRPr="009F743E" w:rsidRDefault="00F6798C" w:rsidP="0010624B">
            <w:pPr>
              <w:rPr>
                <w:rFonts w:eastAsia="Times New Roman" w:cstheme="minorHAnsi"/>
                <w:b w:val="0"/>
                <w:bCs w:val="0"/>
                <w:color w:val="000000"/>
                <w:lang w:eastAsia="en-GB"/>
              </w:rPr>
            </w:pPr>
            <w:r w:rsidRPr="009F743E">
              <w:rPr>
                <w:rFonts w:eastAsia="Times New Roman" w:cstheme="minorHAnsi"/>
                <w:b w:val="0"/>
                <w:bCs w:val="0"/>
                <w:color w:val="000000"/>
                <w:lang w:eastAsia="en-GB"/>
              </w:rPr>
              <w:t>Interview</w:t>
            </w:r>
          </w:p>
        </w:tc>
        <w:tc>
          <w:tcPr>
            <w:tcW w:w="755" w:type="pct"/>
            <w:noWrap/>
            <w:vAlign w:val="center"/>
            <w:hideMark/>
          </w:tcPr>
          <w:p w14:paraId="29E73B05" w14:textId="77777777" w:rsidR="00F6798C" w:rsidRPr="009F743E"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21/02/2022</w:t>
            </w:r>
          </w:p>
        </w:tc>
        <w:tc>
          <w:tcPr>
            <w:tcW w:w="710" w:type="pct"/>
            <w:noWrap/>
            <w:vAlign w:val="center"/>
            <w:hideMark/>
          </w:tcPr>
          <w:p w14:paraId="26CFE9A3" w14:textId="1C9EB06D" w:rsidR="00F6798C" w:rsidRPr="009F743E" w:rsidRDefault="00F57CA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9F743E" w14:paraId="071F2546"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4D08220C" w14:textId="77777777" w:rsidR="00F6798C" w:rsidRPr="009F743E" w:rsidRDefault="00F6798C" w:rsidP="0010624B">
            <w:pPr>
              <w:rPr>
                <w:rFonts w:eastAsia="Times New Roman" w:cstheme="minorHAnsi"/>
                <w:b w:val="0"/>
                <w:bCs w:val="0"/>
                <w:color w:val="000000"/>
                <w:lang w:eastAsia="en-GB"/>
              </w:rPr>
            </w:pPr>
            <w:r w:rsidRPr="009F743E">
              <w:rPr>
                <w:rFonts w:eastAsia="Times New Roman" w:cstheme="minorHAnsi"/>
                <w:b w:val="0"/>
                <w:bCs w:val="0"/>
                <w:color w:val="000000"/>
                <w:lang w:eastAsia="en-GB"/>
              </w:rPr>
              <w:t>Dissertation Deadline</w:t>
            </w:r>
          </w:p>
        </w:tc>
        <w:tc>
          <w:tcPr>
            <w:tcW w:w="755" w:type="pct"/>
            <w:noWrap/>
            <w:vAlign w:val="center"/>
            <w:hideMark/>
          </w:tcPr>
          <w:p w14:paraId="4C0EF2F0" w14:textId="77777777" w:rsidR="00F6798C" w:rsidRPr="009F743E"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05/05/2022</w:t>
            </w:r>
          </w:p>
        </w:tc>
        <w:tc>
          <w:tcPr>
            <w:tcW w:w="710" w:type="pct"/>
            <w:noWrap/>
            <w:vAlign w:val="center"/>
            <w:hideMark/>
          </w:tcPr>
          <w:p w14:paraId="748AAD16" w14:textId="340201F2" w:rsidR="00F6798C" w:rsidRPr="009F743E" w:rsidRDefault="00F57CA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9F743E" w14:paraId="6E99A1E2"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50E5A0B5" w14:textId="77777777" w:rsidR="00F6798C" w:rsidRPr="009F743E" w:rsidRDefault="00F6798C" w:rsidP="0010624B">
            <w:pPr>
              <w:rPr>
                <w:rFonts w:eastAsia="Times New Roman" w:cstheme="minorHAnsi"/>
                <w:b w:val="0"/>
                <w:bCs w:val="0"/>
                <w:color w:val="000000"/>
                <w:lang w:eastAsia="en-GB"/>
              </w:rPr>
            </w:pPr>
            <w:r w:rsidRPr="009F743E">
              <w:rPr>
                <w:rFonts w:eastAsia="Times New Roman" w:cstheme="minorHAnsi"/>
                <w:b w:val="0"/>
                <w:bCs w:val="0"/>
                <w:color w:val="000000"/>
                <w:lang w:eastAsia="en-GB"/>
              </w:rPr>
              <w:t>Software System Deadline</w:t>
            </w:r>
          </w:p>
        </w:tc>
        <w:tc>
          <w:tcPr>
            <w:tcW w:w="755" w:type="pct"/>
            <w:noWrap/>
            <w:vAlign w:val="center"/>
            <w:hideMark/>
          </w:tcPr>
          <w:p w14:paraId="14531506" w14:textId="77777777" w:rsidR="00F6798C" w:rsidRPr="009F743E"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05/05/2022</w:t>
            </w:r>
          </w:p>
        </w:tc>
        <w:tc>
          <w:tcPr>
            <w:tcW w:w="710" w:type="pct"/>
            <w:noWrap/>
            <w:vAlign w:val="center"/>
            <w:hideMark/>
          </w:tcPr>
          <w:p w14:paraId="525A55C7" w14:textId="09E25A9E" w:rsidR="00F6798C" w:rsidRPr="009F743E" w:rsidRDefault="00F57CA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9F743E" w14:paraId="3308A88F"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16E45F34" w14:textId="77777777" w:rsidR="00F6798C" w:rsidRPr="009F743E" w:rsidRDefault="00F6798C" w:rsidP="0010624B">
            <w:pPr>
              <w:rPr>
                <w:rFonts w:eastAsia="Times New Roman" w:cstheme="minorHAnsi"/>
                <w:b w:val="0"/>
                <w:bCs w:val="0"/>
                <w:color w:val="000000"/>
                <w:lang w:eastAsia="en-GB"/>
              </w:rPr>
            </w:pPr>
            <w:r w:rsidRPr="009F743E">
              <w:rPr>
                <w:rFonts w:eastAsia="Times New Roman" w:cstheme="minorHAnsi"/>
                <w:b w:val="0"/>
                <w:bCs w:val="0"/>
                <w:color w:val="000000"/>
                <w:lang w:eastAsia="en-GB"/>
              </w:rPr>
              <w:t>Mini viva</w:t>
            </w:r>
          </w:p>
        </w:tc>
        <w:tc>
          <w:tcPr>
            <w:tcW w:w="755" w:type="pct"/>
            <w:noWrap/>
            <w:vAlign w:val="center"/>
            <w:hideMark/>
          </w:tcPr>
          <w:p w14:paraId="52250A5B" w14:textId="77777777" w:rsidR="00F6798C" w:rsidRPr="009F743E"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09/05/2022</w:t>
            </w:r>
          </w:p>
        </w:tc>
        <w:tc>
          <w:tcPr>
            <w:tcW w:w="710" w:type="pct"/>
            <w:noWrap/>
            <w:vAlign w:val="center"/>
            <w:hideMark/>
          </w:tcPr>
          <w:p w14:paraId="720B354C" w14:textId="77777777" w:rsidR="00F6798C" w:rsidRPr="009F743E"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Not Started</w:t>
            </w:r>
          </w:p>
        </w:tc>
      </w:tr>
    </w:tbl>
    <w:p w14:paraId="6E374AD7" w14:textId="7E6F24CF" w:rsidR="00F6798C" w:rsidRDefault="00F6798C" w:rsidP="00F6798C">
      <w:r>
        <w:t xml:space="preserve">Above are the ‘milestones’ for my project. These are a mix of predetermined project deadlines and self-imposed deadlines </w:t>
      </w:r>
      <w:r w:rsidR="004E3704">
        <w:t xml:space="preserve">I set </w:t>
      </w:r>
      <w:r>
        <w:t>to help me monitor my progress and ensure I stay</w:t>
      </w:r>
      <w:r w:rsidR="004E3704">
        <w:t>ed</w:t>
      </w:r>
      <w:r>
        <w:t xml:space="preserve"> on track with my project. </w:t>
      </w:r>
    </w:p>
    <w:p w14:paraId="5A3F1297" w14:textId="77777777" w:rsidR="00F6798C" w:rsidRDefault="00F6798C" w:rsidP="00F6798C"/>
    <w:p w14:paraId="40B907B1" w14:textId="77777777" w:rsidR="00F6798C" w:rsidRDefault="00F6798C" w:rsidP="00F6798C">
      <w:pPr>
        <w:sectPr w:rsidR="00F6798C" w:rsidSect="00F6798C">
          <w:pgSz w:w="11906" w:h="16838"/>
          <w:pgMar w:top="1440" w:right="1440" w:bottom="1440" w:left="1440" w:header="708" w:footer="708" w:gutter="0"/>
          <w:cols w:space="708"/>
          <w:docGrid w:linePitch="360"/>
        </w:sectPr>
      </w:pPr>
    </w:p>
    <w:p w14:paraId="1568ED2A" w14:textId="063A80B7" w:rsidR="00F6798C" w:rsidRDefault="00F44D71" w:rsidP="004E6B6D">
      <w:pPr>
        <w:pStyle w:val="Heading4"/>
      </w:pPr>
      <w:bookmarkStart w:id="283" w:name="_Toc88731125"/>
      <w:r>
        <w:lastRenderedPageBreak/>
        <w:t xml:space="preserve">Initial </w:t>
      </w:r>
      <w:r w:rsidR="00F6798C">
        <w:t>Gantt Chart</w:t>
      </w:r>
      <w:bookmarkEnd w:id="283"/>
    </w:p>
    <w:p w14:paraId="755F3241" w14:textId="5A9C4D68" w:rsidR="00F6798C" w:rsidRPr="00520AFA" w:rsidRDefault="00F6798C" w:rsidP="00F6798C">
      <w:r>
        <w:t xml:space="preserve">Below are screenshots of my </w:t>
      </w:r>
      <w:r w:rsidR="004E5F97">
        <w:t>Init</w:t>
      </w:r>
      <w:r w:rsidR="00A972FA">
        <w:t>ia</w:t>
      </w:r>
      <w:r w:rsidR="004E5F97">
        <w:t xml:space="preserve">l </w:t>
      </w:r>
      <w:r>
        <w:t>Gantt chart that has my tasks listed above along with the milestones for my project. I have planned to have weekends off to have a break, as well as taking Christmas Eve, Christmas Day, Boxing Day, New Year's Eve and New Year’s Day off. (For the full Gantt chart see drb23/Project/‘Project</w:t>
      </w:r>
      <w:r w:rsidR="00FC6CB9">
        <w:t xml:space="preserve"> </w:t>
      </w:r>
      <w:r>
        <w:t>Timeline.gan’ file in my GitLab repository.)</w:t>
      </w:r>
    </w:p>
    <w:p w14:paraId="6017EB30" w14:textId="77777777" w:rsidR="00F6798C" w:rsidRDefault="00F6798C" w:rsidP="00532CC9">
      <w:pPr>
        <w:keepNext/>
        <w:spacing w:after="0"/>
      </w:pPr>
      <w:r>
        <w:rPr>
          <w:noProof/>
        </w:rPr>
        <w:drawing>
          <wp:inline distT="0" distB="0" distL="0" distR="0" wp14:anchorId="669B67D5" wp14:editId="4589E4CD">
            <wp:extent cx="8799683" cy="2212053"/>
            <wp:effectExtent l="0" t="0" r="1905" b="0"/>
            <wp:docPr id="198" name="Picture 198"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with medium confidence"/>
                    <pic:cNvPicPr/>
                  </pic:nvPicPr>
                  <pic:blipFill rotWithShape="1">
                    <a:blip r:embed="rId229" cstate="print">
                      <a:extLst>
                        <a:ext uri="{28A0092B-C50C-407E-A947-70E740481C1C}">
                          <a14:useLocalDpi xmlns:a14="http://schemas.microsoft.com/office/drawing/2010/main" val="0"/>
                        </a:ext>
                      </a:extLst>
                    </a:blip>
                    <a:srcRect t="3243" b="60604"/>
                    <a:stretch/>
                  </pic:blipFill>
                  <pic:spPr bwMode="auto">
                    <a:xfrm>
                      <a:off x="0" y="0"/>
                      <a:ext cx="8840873" cy="2222407"/>
                    </a:xfrm>
                    <a:prstGeom prst="rect">
                      <a:avLst/>
                    </a:prstGeom>
                    <a:ln>
                      <a:noFill/>
                    </a:ln>
                    <a:extLst>
                      <a:ext uri="{53640926-AAD7-44D8-BBD7-CCE9431645EC}">
                        <a14:shadowObscured xmlns:a14="http://schemas.microsoft.com/office/drawing/2010/main"/>
                      </a:ext>
                    </a:extLst>
                  </pic:spPr>
                </pic:pic>
              </a:graphicData>
            </a:graphic>
          </wp:inline>
        </w:drawing>
      </w:r>
    </w:p>
    <w:p w14:paraId="10A668C8" w14:textId="18BDCE75" w:rsidR="00F6798C" w:rsidRDefault="00F6798C" w:rsidP="00F6798C">
      <w:pPr>
        <w:pStyle w:val="Caption"/>
      </w:pPr>
      <w:r>
        <w:t xml:space="preserve">Figure </w:t>
      </w:r>
      <w:r w:rsidR="003804B0">
        <w:fldChar w:fldCharType="begin"/>
      </w:r>
      <w:r w:rsidR="003804B0">
        <w:instrText xml:space="preserve"> SEQ Figure \* ARABIC </w:instrText>
      </w:r>
      <w:r w:rsidR="003804B0">
        <w:fldChar w:fldCharType="separate"/>
      </w:r>
      <w:r w:rsidR="00025A41">
        <w:rPr>
          <w:noProof/>
        </w:rPr>
        <w:t>125</w:t>
      </w:r>
      <w:r w:rsidR="003804B0">
        <w:rPr>
          <w:noProof/>
        </w:rPr>
        <w:fldChar w:fldCharType="end"/>
      </w:r>
      <w:r>
        <w:t xml:space="preserve"> </w:t>
      </w:r>
      <w:r w:rsidR="004E7186">
        <w:t xml:space="preserve">Initial </w:t>
      </w:r>
      <w:r>
        <w:t>Semester 1 Part 1</w:t>
      </w:r>
    </w:p>
    <w:p w14:paraId="5B0E7A0D" w14:textId="77777777" w:rsidR="00F6798C" w:rsidRDefault="00F6798C" w:rsidP="00F6798C">
      <w:pPr>
        <w:keepNext/>
      </w:pPr>
      <w:r>
        <w:rPr>
          <w:noProof/>
        </w:rPr>
        <w:lastRenderedPageBreak/>
        <mc:AlternateContent>
          <mc:Choice Requires="wpg">
            <w:drawing>
              <wp:inline distT="0" distB="0" distL="0" distR="0" wp14:anchorId="48DB6A02" wp14:editId="561B7047">
                <wp:extent cx="8801100" cy="2495790"/>
                <wp:effectExtent l="0" t="0" r="0" b="0"/>
                <wp:docPr id="147" name="Group 147"/>
                <wp:cNvGraphicFramePr/>
                <a:graphic xmlns:a="http://schemas.openxmlformats.org/drawingml/2006/main">
                  <a:graphicData uri="http://schemas.microsoft.com/office/word/2010/wordprocessingGroup">
                    <wpg:wgp>
                      <wpg:cNvGrpSpPr/>
                      <wpg:grpSpPr>
                        <a:xfrm>
                          <a:off x="0" y="0"/>
                          <a:ext cx="8801100" cy="2495790"/>
                          <a:chOff x="0" y="204448"/>
                          <a:chExt cx="8686165" cy="2366032"/>
                        </a:xfrm>
                      </wpg:grpSpPr>
                      <pic:pic xmlns:pic="http://schemas.openxmlformats.org/drawingml/2006/picture">
                        <pic:nvPicPr>
                          <pic:cNvPr id="149" name="Picture 149" descr="Chart&#10;&#10;Description automatically generated"/>
                          <pic:cNvPicPr>
                            <a:picLocks noChangeAspect="1"/>
                          </pic:cNvPicPr>
                        </pic:nvPicPr>
                        <pic:blipFill rotWithShape="1">
                          <a:blip r:embed="rId230" cstate="print">
                            <a:extLst>
                              <a:ext uri="{28A0092B-C50C-407E-A947-70E740481C1C}">
                                <a14:useLocalDpi xmlns:a14="http://schemas.microsoft.com/office/drawing/2010/main" val="0"/>
                              </a:ext>
                            </a:extLst>
                          </a:blip>
                          <a:srcRect t="3390" b="91892"/>
                          <a:stretch/>
                        </pic:blipFill>
                        <pic:spPr bwMode="auto">
                          <a:xfrm>
                            <a:off x="0" y="204448"/>
                            <a:ext cx="8685530" cy="284502"/>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50" name="Picture 150" descr="Chart&#10;&#10;Description automatically generated"/>
                          <pic:cNvPicPr>
                            <a:picLocks noChangeAspect="1"/>
                          </pic:cNvPicPr>
                        </pic:nvPicPr>
                        <pic:blipFill rotWithShape="1">
                          <a:blip r:embed="rId230">
                            <a:extLst>
                              <a:ext uri="{28A0092B-C50C-407E-A947-70E740481C1C}">
                                <a14:useLocalDpi xmlns:a14="http://schemas.microsoft.com/office/drawing/2010/main" val="0"/>
                              </a:ext>
                            </a:extLst>
                          </a:blip>
                          <a:srcRect t="24319" b="41170"/>
                          <a:stretch/>
                        </pic:blipFill>
                        <pic:spPr bwMode="auto">
                          <a:xfrm>
                            <a:off x="0" y="488950"/>
                            <a:ext cx="8686165" cy="2081530"/>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359C26BD" id="Group 147" o:spid="_x0000_s1026" style="width:693pt;height:196.5pt;mso-position-horizontal-relative:char;mso-position-vertical-relative:line" coordorigin=",2044" coordsize="86861,236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">
                <v:shape id="Picture 149" o:spid="_x0000_s1027" type="#_x0000_t75" alt="Chart&#10;&#10;Description automatically generated" style="position:absolute;top:2044;width:86855;height:28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">
                  <v:imagedata r:id="rId231" o:title="Chart&#10;&#10;Description automatically generated" croptop="2222f" cropbottom="60222f"/>
                </v:shape>
                <v:shape id="Picture 150" o:spid="_x0000_s1028" type="#_x0000_t75" alt="Chart&#10;&#10;Description automatically generated" style="position:absolute;top:4889;width:86861;height:208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">
                  <v:imagedata r:id="rId231" o:title="Chart&#10;&#10;Description automatically generated" croptop="15938f" cropbottom="26981f"/>
                </v:shape>
                <w10:anchorlock/>
              </v:group>
            </w:pict>
          </mc:Fallback>
        </mc:AlternateContent>
      </w:r>
    </w:p>
    <w:p w14:paraId="556D23CE" w14:textId="28EC6FF0" w:rsidR="00F6798C" w:rsidRDefault="00F6798C" w:rsidP="00F6798C">
      <w:pPr>
        <w:pStyle w:val="Caption"/>
      </w:pPr>
      <w:r>
        <w:t xml:space="preserve">Figure </w:t>
      </w:r>
      <w:r w:rsidR="003804B0">
        <w:fldChar w:fldCharType="begin"/>
      </w:r>
      <w:r w:rsidR="003804B0">
        <w:instrText xml:space="preserve"> SEQ Figure \* ARABIC </w:instrText>
      </w:r>
      <w:r w:rsidR="003804B0">
        <w:fldChar w:fldCharType="separate"/>
      </w:r>
      <w:r w:rsidR="00025A41">
        <w:rPr>
          <w:noProof/>
        </w:rPr>
        <w:t>126</w:t>
      </w:r>
      <w:r w:rsidR="003804B0">
        <w:rPr>
          <w:noProof/>
        </w:rPr>
        <w:fldChar w:fldCharType="end"/>
      </w:r>
      <w:r>
        <w:t xml:space="preserve"> </w:t>
      </w:r>
      <w:r w:rsidR="004E7186">
        <w:t xml:space="preserve">Initial </w:t>
      </w:r>
      <w:r>
        <w:t>Semester 1 Part 2</w:t>
      </w:r>
    </w:p>
    <w:p w14:paraId="570382EE" w14:textId="77777777" w:rsidR="00F6798C" w:rsidRDefault="00F6798C" w:rsidP="00F6798C">
      <w:pPr>
        <w:keepNext/>
      </w:pPr>
      <w:r>
        <w:rPr>
          <w:noProof/>
        </w:rPr>
        <mc:AlternateContent>
          <mc:Choice Requires="wpg">
            <w:drawing>
              <wp:inline distT="0" distB="0" distL="0" distR="0" wp14:anchorId="2AF00A85" wp14:editId="75AF2B88">
                <wp:extent cx="7429500" cy="1604514"/>
                <wp:effectExtent l="0" t="0" r="0" b="0"/>
                <wp:docPr id="189" name="Group 189"/>
                <wp:cNvGraphicFramePr/>
                <a:graphic xmlns:a="http://schemas.openxmlformats.org/drawingml/2006/main">
                  <a:graphicData uri="http://schemas.microsoft.com/office/word/2010/wordprocessingGroup">
                    <wpg:wgp>
                      <wpg:cNvGrpSpPr/>
                      <wpg:grpSpPr>
                        <a:xfrm>
                          <a:off x="0" y="0"/>
                          <a:ext cx="7429500" cy="1604514"/>
                          <a:chOff x="0" y="180675"/>
                          <a:chExt cx="6567170" cy="1292525"/>
                        </a:xfrm>
                      </wpg:grpSpPr>
                      <pic:pic xmlns:pic="http://schemas.openxmlformats.org/drawingml/2006/picture">
                        <pic:nvPicPr>
                          <pic:cNvPr id="190" name="Picture 190" descr="Chart&#10;&#10;Description automatically generated"/>
                          <pic:cNvPicPr>
                            <a:picLocks noChangeAspect="1"/>
                          </pic:cNvPicPr>
                        </pic:nvPicPr>
                        <pic:blipFill rotWithShape="1">
                          <a:blip r:embed="rId232" cstate="print">
                            <a:extLst>
                              <a:ext uri="{28A0092B-C50C-407E-A947-70E740481C1C}">
                                <a14:useLocalDpi xmlns:a14="http://schemas.microsoft.com/office/drawing/2010/main" val="0"/>
                              </a:ext>
                            </a:extLst>
                          </a:blip>
                          <a:srcRect t="3152" b="92134"/>
                          <a:stretch/>
                        </pic:blipFill>
                        <pic:spPr bwMode="auto">
                          <a:xfrm>
                            <a:off x="0" y="180675"/>
                            <a:ext cx="6567170" cy="270174"/>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91" name="Picture 191" descr="Chart&#10;&#10;Description automatically generated"/>
                          <pic:cNvPicPr>
                            <a:picLocks noChangeAspect="1"/>
                          </pic:cNvPicPr>
                        </pic:nvPicPr>
                        <pic:blipFill rotWithShape="1">
                          <a:blip r:embed="rId232" cstate="print">
                            <a:extLst>
                              <a:ext uri="{28A0092B-C50C-407E-A947-70E740481C1C}">
                                <a14:useLocalDpi xmlns:a14="http://schemas.microsoft.com/office/drawing/2010/main" val="0"/>
                              </a:ext>
                            </a:extLst>
                          </a:blip>
                          <a:srcRect t="54509" b="27654"/>
                          <a:stretch/>
                        </pic:blipFill>
                        <pic:spPr bwMode="auto">
                          <a:xfrm>
                            <a:off x="0" y="450850"/>
                            <a:ext cx="6567170" cy="1022350"/>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14056DD9" id="Group 189" o:spid="_x0000_s1026" style="width:585pt;height:126.35pt;mso-position-horizontal-relative:char;mso-position-vertical-relative:line" coordorigin=",1806" coordsize="65671,129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">
                <v:shape id="Picture 190" o:spid="_x0000_s1027" type="#_x0000_t75" alt="Chart&#10;&#10;Description automatically generated" style="position:absolute;top:1806;width:65671;height:27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">
                  <v:imagedata r:id="rId233" o:title="Chart&#10;&#10;Description automatically generated" croptop="2066f" cropbottom="60381f"/>
                </v:shape>
                <v:shape id="Picture 191" o:spid="_x0000_s1028" type="#_x0000_t75" alt="Chart&#10;&#10;Description automatically generated" style="position:absolute;top:4508;width:65671;height:102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">
                  <v:imagedata r:id="rId233" o:title="Chart&#10;&#10;Description automatically generated" croptop="35723f" cropbottom="18123f"/>
                </v:shape>
                <w10:anchorlock/>
              </v:group>
            </w:pict>
          </mc:Fallback>
        </mc:AlternateContent>
      </w:r>
    </w:p>
    <w:p w14:paraId="3CC2D049" w14:textId="70583712" w:rsidR="00F6798C" w:rsidRDefault="00F6798C" w:rsidP="00F6798C">
      <w:pPr>
        <w:pStyle w:val="Caption"/>
      </w:pPr>
      <w:r>
        <w:t xml:space="preserve">Figure </w:t>
      </w:r>
      <w:r w:rsidR="003804B0">
        <w:fldChar w:fldCharType="begin"/>
      </w:r>
      <w:r w:rsidR="003804B0">
        <w:instrText xml:space="preserve"> SEQ Figure \* ARABIC </w:instrText>
      </w:r>
      <w:r w:rsidR="003804B0">
        <w:fldChar w:fldCharType="separate"/>
      </w:r>
      <w:r w:rsidR="00025A41">
        <w:rPr>
          <w:noProof/>
        </w:rPr>
        <w:t>127</w:t>
      </w:r>
      <w:r w:rsidR="003804B0">
        <w:rPr>
          <w:noProof/>
        </w:rPr>
        <w:fldChar w:fldCharType="end"/>
      </w:r>
      <w:r>
        <w:t xml:space="preserve"> </w:t>
      </w:r>
      <w:r w:rsidR="004E7186">
        <w:t xml:space="preserve">Initial </w:t>
      </w:r>
      <w:r>
        <w:t>Semester 2 Part 1</w:t>
      </w:r>
    </w:p>
    <w:p w14:paraId="18BD429C" w14:textId="77777777" w:rsidR="00F6798C" w:rsidRDefault="00F6798C" w:rsidP="00F6798C">
      <w:pPr>
        <w:keepNext/>
      </w:pPr>
      <w:r>
        <w:rPr>
          <w:noProof/>
        </w:rPr>
        <w:lastRenderedPageBreak/>
        <mc:AlternateContent>
          <mc:Choice Requires="wpg">
            <w:drawing>
              <wp:inline distT="0" distB="0" distL="0" distR="0" wp14:anchorId="36829DD8" wp14:editId="5C25F525">
                <wp:extent cx="7429500" cy="1846293"/>
                <wp:effectExtent l="0" t="0" r="0" b="1905"/>
                <wp:docPr id="192" name="Group 192"/>
                <wp:cNvGraphicFramePr/>
                <a:graphic xmlns:a="http://schemas.openxmlformats.org/drawingml/2006/main">
                  <a:graphicData uri="http://schemas.microsoft.com/office/word/2010/wordprocessingGroup">
                    <wpg:wgp>
                      <wpg:cNvGrpSpPr/>
                      <wpg:grpSpPr>
                        <a:xfrm>
                          <a:off x="0" y="0"/>
                          <a:ext cx="7429500" cy="1846293"/>
                          <a:chOff x="0" y="180538"/>
                          <a:chExt cx="7228205" cy="1680012"/>
                        </a:xfrm>
                      </wpg:grpSpPr>
                      <pic:pic xmlns:pic="http://schemas.openxmlformats.org/drawingml/2006/picture">
                        <pic:nvPicPr>
                          <pic:cNvPr id="193" name="Picture 193" descr="Table&#10;&#10;Description automatically generated"/>
                          <pic:cNvPicPr>
                            <a:picLocks noChangeAspect="1"/>
                          </pic:cNvPicPr>
                        </pic:nvPicPr>
                        <pic:blipFill rotWithShape="1">
                          <a:blip r:embed="rId234" cstate="print">
                            <a:extLst>
                              <a:ext uri="{28A0092B-C50C-407E-A947-70E740481C1C}">
                                <a14:useLocalDpi xmlns:a14="http://schemas.microsoft.com/office/drawing/2010/main" val="0"/>
                              </a:ext>
                            </a:extLst>
                          </a:blip>
                          <a:srcRect t="3154" b="92124"/>
                          <a:stretch/>
                        </pic:blipFill>
                        <pic:spPr bwMode="auto">
                          <a:xfrm>
                            <a:off x="0" y="180538"/>
                            <a:ext cx="7228205" cy="270312"/>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94" name="Picture 194"/>
                          <pic:cNvPicPr>
                            <a:picLocks noChangeAspect="1"/>
                          </pic:cNvPicPr>
                        </pic:nvPicPr>
                        <pic:blipFill rotWithShape="1">
                          <a:blip r:embed="rId234" cstate="print">
                            <a:extLst>
                              <a:ext uri="{28A0092B-C50C-407E-A947-70E740481C1C}">
                                <a14:useLocalDpi xmlns:a14="http://schemas.microsoft.com/office/drawing/2010/main" val="0"/>
                              </a:ext>
                            </a:extLst>
                          </a:blip>
                          <a:srcRect t="68558" b="6816"/>
                          <a:stretch/>
                        </pic:blipFill>
                        <pic:spPr bwMode="auto">
                          <a:xfrm>
                            <a:off x="0" y="450850"/>
                            <a:ext cx="7228205" cy="1409700"/>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759878A7" id="Group 192" o:spid="_x0000_s1026" style="width:585pt;height:145.4pt;mso-position-horizontal-relative:char;mso-position-vertical-relative:line" coordorigin=",1805" coordsize="72282,168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">
                <v:shape id="Picture 193" o:spid="_x0000_s1027" type="#_x0000_t75" alt="Table&#10;&#10;Description automatically generated" style="position:absolute;top:1805;width:72282;height:27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">
                  <v:imagedata r:id="rId235" o:title="Table&#10;&#10;Description automatically generated" croptop="2067f" cropbottom="60374f"/>
                </v:shape>
                <v:shape id="Picture 194" o:spid="_x0000_s1028" type="#_x0000_t75" style="position:absolute;top:4508;width:72282;height:140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">
                  <v:imagedata r:id="rId235" o:title="" croptop="44930f" cropbottom="4467f"/>
                </v:shape>
                <w10:anchorlock/>
              </v:group>
            </w:pict>
          </mc:Fallback>
        </mc:AlternateContent>
      </w:r>
    </w:p>
    <w:p w14:paraId="2FB11617" w14:textId="28E0AE55" w:rsidR="00F6798C" w:rsidRDefault="00F6798C" w:rsidP="00F6798C">
      <w:pPr>
        <w:pStyle w:val="Caption"/>
      </w:pPr>
      <w:r>
        <w:t xml:space="preserve">Figure </w:t>
      </w:r>
      <w:r w:rsidR="003804B0">
        <w:fldChar w:fldCharType="begin"/>
      </w:r>
      <w:r w:rsidR="003804B0">
        <w:instrText xml:space="preserve"> SEQ Figure \* ARABIC </w:instrText>
      </w:r>
      <w:r w:rsidR="003804B0">
        <w:fldChar w:fldCharType="separate"/>
      </w:r>
      <w:r w:rsidR="00025A41">
        <w:rPr>
          <w:noProof/>
        </w:rPr>
        <w:t>128</w:t>
      </w:r>
      <w:r w:rsidR="003804B0">
        <w:rPr>
          <w:noProof/>
        </w:rPr>
        <w:fldChar w:fldCharType="end"/>
      </w:r>
      <w:r w:rsidR="004E7186" w:rsidRPr="004E7186">
        <w:t xml:space="preserve"> </w:t>
      </w:r>
      <w:r w:rsidR="004E7186">
        <w:t>Initial</w:t>
      </w:r>
      <w:r w:rsidRPr="00225405">
        <w:t xml:space="preserve"> Semester 2 Part </w:t>
      </w:r>
      <w:r>
        <w:t>2</w:t>
      </w:r>
    </w:p>
    <w:p w14:paraId="41CFF7A3" w14:textId="77777777" w:rsidR="00E77126" w:rsidRDefault="00F6798C" w:rsidP="00E77126">
      <w:pPr>
        <w:keepNext/>
      </w:pPr>
      <w:r>
        <w:rPr>
          <w:noProof/>
        </w:rPr>
        <mc:AlternateContent>
          <mc:Choice Requires="wpg">
            <w:drawing>
              <wp:inline distT="0" distB="0" distL="0" distR="0" wp14:anchorId="0C525C23" wp14:editId="373A6648">
                <wp:extent cx="8001000" cy="1093399"/>
                <wp:effectExtent l="0" t="0" r="0" b="0"/>
                <wp:docPr id="195" name="Group 195"/>
                <wp:cNvGraphicFramePr/>
                <a:graphic xmlns:a="http://schemas.openxmlformats.org/drawingml/2006/main">
                  <a:graphicData uri="http://schemas.microsoft.com/office/word/2010/wordprocessingGroup">
                    <wpg:wgp>
                      <wpg:cNvGrpSpPr/>
                      <wpg:grpSpPr>
                        <a:xfrm>
                          <a:off x="0" y="0"/>
                          <a:ext cx="8001000" cy="1093399"/>
                          <a:chOff x="0" y="158852"/>
                          <a:chExt cx="7955280" cy="1059713"/>
                        </a:xfrm>
                      </wpg:grpSpPr>
                      <pic:pic xmlns:pic="http://schemas.openxmlformats.org/drawingml/2006/picture">
                        <pic:nvPicPr>
                          <pic:cNvPr id="196" name="Picture 196" descr="Graphical user interface, application, table, Excel&#10;&#10;Description automatically generated"/>
                          <pic:cNvPicPr>
                            <a:picLocks noChangeAspect="1"/>
                          </pic:cNvPicPr>
                        </pic:nvPicPr>
                        <pic:blipFill rotWithShape="1">
                          <a:blip r:embed="rId236" cstate="print">
                            <a:extLst>
                              <a:ext uri="{28A0092B-C50C-407E-A947-70E740481C1C}">
                                <a14:useLocalDpi xmlns:a14="http://schemas.microsoft.com/office/drawing/2010/main" val="0"/>
                              </a:ext>
                            </a:extLst>
                          </a:blip>
                          <a:srcRect l="-33" t="2995" r="33" b="92242"/>
                          <a:stretch/>
                        </pic:blipFill>
                        <pic:spPr bwMode="auto">
                          <a:xfrm>
                            <a:off x="0" y="158852"/>
                            <a:ext cx="7955280" cy="272948"/>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97" name="Picture 197" descr="Graphical user interface, application, table, Excel&#10;&#10;Description automatically generated"/>
                          <pic:cNvPicPr>
                            <a:picLocks noChangeAspect="1"/>
                          </pic:cNvPicPr>
                        </pic:nvPicPr>
                        <pic:blipFill rotWithShape="1">
                          <a:blip r:embed="rId236" cstate="print">
                            <a:extLst>
                              <a:ext uri="{28A0092B-C50C-407E-A947-70E740481C1C}">
                                <a14:useLocalDpi xmlns:a14="http://schemas.microsoft.com/office/drawing/2010/main" val="0"/>
                              </a:ext>
                            </a:extLst>
                          </a:blip>
                          <a:srcRect t="86268"/>
                          <a:stretch/>
                        </pic:blipFill>
                        <pic:spPr bwMode="auto">
                          <a:xfrm>
                            <a:off x="0" y="431800"/>
                            <a:ext cx="7955280" cy="786765"/>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1B36F384" id="Group 195" o:spid="_x0000_s1026" style="width:630pt;height:86.1pt;mso-position-horizontal-relative:char;mso-position-vertical-relative:line" coordorigin=",1588" coordsize="79552,105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">
                <v:shape id="Picture 196" o:spid="_x0000_s1027" type="#_x0000_t75" alt="Graphical user interface, application, table, Excel&#10;&#10;Description automatically generated" style="position:absolute;top:1588;width:79552;height:27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">
                  <v:imagedata r:id="rId237" o:title="Graphical user interface, application, table, Excel&#10;&#10;Description automatically generated" croptop="1963f" cropbottom="60452f" cropleft="-22f" cropright="22f"/>
                </v:shape>
                <v:shape id="Picture 197" o:spid="_x0000_s1028" type="#_x0000_t75" alt="Graphical user interface, application, table, Excel&#10;&#10;Description automatically generated" style="position:absolute;top:4318;width:79552;height:78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">
                  <v:imagedata r:id="rId237" o:title="Graphical user interface, application, table, Excel&#10;&#10;Description automatically generated" croptop="56537f"/>
                </v:shape>
                <w10:anchorlock/>
              </v:group>
            </w:pict>
          </mc:Fallback>
        </mc:AlternateContent>
      </w:r>
    </w:p>
    <w:p w14:paraId="37A94BC5" w14:textId="6BB3E7A7" w:rsidR="00F6798C" w:rsidRDefault="00E77126" w:rsidP="00E77126">
      <w:pPr>
        <w:pStyle w:val="Caption"/>
      </w:pPr>
      <w:r>
        <w:t xml:space="preserve">Figure </w:t>
      </w:r>
      <w:r w:rsidR="003804B0">
        <w:fldChar w:fldCharType="begin"/>
      </w:r>
      <w:r w:rsidR="003804B0">
        <w:instrText xml:space="preserve"> SEQ Figure \* ARABIC </w:instrText>
      </w:r>
      <w:r w:rsidR="003804B0">
        <w:fldChar w:fldCharType="separate"/>
      </w:r>
      <w:r w:rsidR="00025A41">
        <w:rPr>
          <w:noProof/>
        </w:rPr>
        <w:t>129</w:t>
      </w:r>
      <w:r w:rsidR="003804B0">
        <w:rPr>
          <w:noProof/>
        </w:rPr>
        <w:fldChar w:fldCharType="end"/>
      </w:r>
      <w:r>
        <w:t xml:space="preserve">: </w:t>
      </w:r>
      <w:r w:rsidR="004E7186">
        <w:t xml:space="preserve">Initial </w:t>
      </w:r>
      <w:r>
        <w:t>Semester 2 Part 3</w:t>
      </w:r>
    </w:p>
    <w:p w14:paraId="19D42EF8" w14:textId="35557A45" w:rsidR="009C755B" w:rsidRDefault="009C755B" w:rsidP="009C755B">
      <w:pPr>
        <w:pStyle w:val="Heading4"/>
        <w:numPr>
          <w:ilvl w:val="2"/>
          <w:numId w:val="10"/>
        </w:numPr>
      </w:pPr>
      <w:bookmarkStart w:id="284" w:name="_Ref102483041"/>
      <w:r>
        <w:t>Gantt Chart</w:t>
      </w:r>
      <w:bookmarkEnd w:id="284"/>
    </w:p>
    <w:p w14:paraId="7C1AABD8" w14:textId="470AB93C" w:rsidR="009C755B" w:rsidRPr="00520AFA" w:rsidRDefault="009C755B" w:rsidP="009C755B">
      <w:r>
        <w:t xml:space="preserve">Below are screenshots of my </w:t>
      </w:r>
      <w:r w:rsidR="004E5F97">
        <w:t xml:space="preserve">Final </w:t>
      </w:r>
      <w:r>
        <w:t xml:space="preserve">Gantt chart </w:t>
      </w:r>
      <w:r w:rsidR="004E5F97">
        <w:t xml:space="preserve">that </w:t>
      </w:r>
      <w:r w:rsidR="00893599">
        <w:t xml:space="preserve">I updated </w:t>
      </w:r>
      <w:r w:rsidR="004E5F97">
        <w:t>during the project.</w:t>
      </w:r>
      <w:r w:rsidR="00FC6CB9">
        <w:t xml:space="preserve"> (For the full Gantt chart see drb23/Project/‘Project Timeline Updated Version.gan’ file in my GitLab repository.)</w:t>
      </w:r>
    </w:p>
    <w:p w14:paraId="4F095967" w14:textId="77777777" w:rsidR="004E7186" w:rsidRDefault="00532CC9" w:rsidP="004E7186">
      <w:pPr>
        <w:keepNext/>
      </w:pPr>
      <w:r w:rsidRPr="00532CC9">
        <w:rPr>
          <w:noProof/>
        </w:rPr>
        <w:lastRenderedPageBreak/>
        <w:drawing>
          <wp:inline distT="0" distB="0" distL="0" distR="0" wp14:anchorId="76041F6D" wp14:editId="5672A9D4">
            <wp:extent cx="8815705" cy="2376805"/>
            <wp:effectExtent l="0" t="0" r="4445" b="4445"/>
            <wp:docPr id="208" name="Picture 20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Picture 208" descr="Graphical user interface&#10;&#10;Description automatically generated with medium confidence"/>
                    <pic:cNvPicPr/>
                  </pic:nvPicPr>
                  <pic:blipFill rotWithShape="1">
                    <a:blip r:embed="rId238"/>
                    <a:srcRect l="537"/>
                    <a:stretch/>
                  </pic:blipFill>
                  <pic:spPr bwMode="auto">
                    <a:xfrm>
                      <a:off x="0" y="0"/>
                      <a:ext cx="8815705" cy="2376805"/>
                    </a:xfrm>
                    <a:prstGeom prst="rect">
                      <a:avLst/>
                    </a:prstGeom>
                    <a:ln>
                      <a:noFill/>
                    </a:ln>
                    <a:extLst>
                      <a:ext uri="{53640926-AAD7-44D8-BBD7-CCE9431645EC}">
                        <a14:shadowObscured xmlns:a14="http://schemas.microsoft.com/office/drawing/2010/main"/>
                      </a:ext>
                    </a:extLst>
                  </pic:spPr>
                </pic:pic>
              </a:graphicData>
            </a:graphic>
          </wp:inline>
        </w:drawing>
      </w:r>
    </w:p>
    <w:p w14:paraId="24817402" w14:textId="33B8BDF2" w:rsidR="00F710C4" w:rsidRDefault="004E7186" w:rsidP="004E7186">
      <w:pPr>
        <w:pStyle w:val="Caption"/>
      </w:pPr>
      <w:r>
        <w:t xml:space="preserve">Figure </w:t>
      </w:r>
      <w:r w:rsidR="003804B0">
        <w:fldChar w:fldCharType="begin"/>
      </w:r>
      <w:r w:rsidR="003804B0">
        <w:instrText xml:space="preserve"> SEQ Figure \* ARABIC </w:instrText>
      </w:r>
      <w:r w:rsidR="003804B0">
        <w:fldChar w:fldCharType="separate"/>
      </w:r>
      <w:r w:rsidR="00025A41">
        <w:rPr>
          <w:noProof/>
        </w:rPr>
        <w:t>130</w:t>
      </w:r>
      <w:r w:rsidR="003804B0">
        <w:rPr>
          <w:noProof/>
        </w:rPr>
        <w:fldChar w:fldCharType="end"/>
      </w:r>
      <w:r>
        <w:t xml:space="preserve"> </w:t>
      </w:r>
      <w:r w:rsidRPr="00106A0C">
        <w:t xml:space="preserve">Semester 1 Part </w:t>
      </w:r>
      <w:r>
        <w:rPr>
          <w:noProof/>
        </w:rPr>
        <w:t>1</w:t>
      </w:r>
    </w:p>
    <w:p w14:paraId="6AF0C1E1" w14:textId="77777777" w:rsidR="004E7186" w:rsidRDefault="00532CC9" w:rsidP="004E7186">
      <w:pPr>
        <w:keepNext/>
      </w:pPr>
      <w:r w:rsidRPr="00532CC9">
        <w:rPr>
          <w:noProof/>
        </w:rPr>
        <w:drawing>
          <wp:inline distT="0" distB="0" distL="0" distR="0" wp14:anchorId="6D3CA087" wp14:editId="07EA0369">
            <wp:extent cx="8815705" cy="2653030"/>
            <wp:effectExtent l="0" t="0" r="4445" b="0"/>
            <wp:docPr id="209" name="Picture 209"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Picture 209" descr="Graphical user interface, application, table, Excel&#10;&#10;Description automatically generated"/>
                    <pic:cNvPicPr/>
                  </pic:nvPicPr>
                  <pic:blipFill rotWithShape="1">
                    <a:blip r:embed="rId239"/>
                    <a:srcRect l="537"/>
                    <a:stretch/>
                  </pic:blipFill>
                  <pic:spPr bwMode="auto">
                    <a:xfrm>
                      <a:off x="0" y="0"/>
                      <a:ext cx="8815705" cy="2653030"/>
                    </a:xfrm>
                    <a:prstGeom prst="rect">
                      <a:avLst/>
                    </a:prstGeom>
                    <a:ln>
                      <a:noFill/>
                    </a:ln>
                    <a:extLst>
                      <a:ext uri="{53640926-AAD7-44D8-BBD7-CCE9431645EC}">
                        <a14:shadowObscured xmlns:a14="http://schemas.microsoft.com/office/drawing/2010/main"/>
                      </a:ext>
                    </a:extLst>
                  </pic:spPr>
                </pic:pic>
              </a:graphicData>
            </a:graphic>
          </wp:inline>
        </w:drawing>
      </w:r>
    </w:p>
    <w:p w14:paraId="00FEFF1F" w14:textId="770FB64A" w:rsidR="00A972FA" w:rsidRDefault="004E7186" w:rsidP="004E7186">
      <w:pPr>
        <w:pStyle w:val="Caption"/>
      </w:pPr>
      <w:r>
        <w:t xml:space="preserve">Figure </w:t>
      </w:r>
      <w:r w:rsidR="003804B0">
        <w:fldChar w:fldCharType="begin"/>
      </w:r>
      <w:r w:rsidR="003804B0">
        <w:instrText xml:space="preserve"> SEQ Figure \* ARABIC </w:instrText>
      </w:r>
      <w:r w:rsidR="003804B0">
        <w:fldChar w:fldCharType="separate"/>
      </w:r>
      <w:r w:rsidR="00025A41">
        <w:rPr>
          <w:noProof/>
        </w:rPr>
        <w:t>131</w:t>
      </w:r>
      <w:r w:rsidR="003804B0">
        <w:rPr>
          <w:noProof/>
        </w:rPr>
        <w:fldChar w:fldCharType="end"/>
      </w:r>
      <w:r w:rsidRPr="002C16BA">
        <w:t xml:space="preserve"> Semester 1 Part </w:t>
      </w:r>
      <w:r>
        <w:t>2</w:t>
      </w:r>
    </w:p>
    <w:p w14:paraId="306D065B" w14:textId="77777777" w:rsidR="004E7186" w:rsidRDefault="003C4E0C" w:rsidP="004E7186">
      <w:pPr>
        <w:keepNext/>
      </w:pPr>
      <w:r w:rsidRPr="00532CC9">
        <w:rPr>
          <w:noProof/>
        </w:rPr>
        <w:lastRenderedPageBreak/>
        <w:drawing>
          <wp:inline distT="0" distB="0" distL="0" distR="0" wp14:anchorId="1856FF08" wp14:editId="37917B02">
            <wp:extent cx="8815705" cy="1586230"/>
            <wp:effectExtent l="0" t="0" r="4445" b="0"/>
            <wp:docPr id="216" name="Picture 216"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Picture 210" descr="Graphical user interface, table&#10;&#10;Description automatically generated"/>
                    <pic:cNvPicPr/>
                  </pic:nvPicPr>
                  <pic:blipFill rotWithShape="1">
                    <a:blip r:embed="rId240"/>
                    <a:srcRect l="537"/>
                    <a:stretch/>
                  </pic:blipFill>
                  <pic:spPr bwMode="auto">
                    <a:xfrm>
                      <a:off x="0" y="0"/>
                      <a:ext cx="8815705" cy="1586230"/>
                    </a:xfrm>
                    <a:prstGeom prst="rect">
                      <a:avLst/>
                    </a:prstGeom>
                    <a:ln>
                      <a:noFill/>
                    </a:ln>
                    <a:extLst>
                      <a:ext uri="{53640926-AAD7-44D8-BBD7-CCE9431645EC}">
                        <a14:shadowObscured xmlns:a14="http://schemas.microsoft.com/office/drawing/2010/main"/>
                      </a:ext>
                    </a:extLst>
                  </pic:spPr>
                </pic:pic>
              </a:graphicData>
            </a:graphic>
          </wp:inline>
        </w:drawing>
      </w:r>
    </w:p>
    <w:p w14:paraId="19BA0771" w14:textId="36B2041E" w:rsidR="003C4E0C" w:rsidRDefault="004E7186" w:rsidP="004E7186">
      <w:pPr>
        <w:pStyle w:val="Caption"/>
      </w:pPr>
      <w:r>
        <w:t xml:space="preserve">Figure </w:t>
      </w:r>
      <w:r w:rsidR="003804B0">
        <w:fldChar w:fldCharType="begin"/>
      </w:r>
      <w:r w:rsidR="003804B0">
        <w:instrText xml:space="preserve"> SEQ Figure \* ARABIC </w:instrText>
      </w:r>
      <w:r w:rsidR="003804B0">
        <w:fldChar w:fldCharType="separate"/>
      </w:r>
      <w:r w:rsidR="00025A41">
        <w:rPr>
          <w:noProof/>
        </w:rPr>
        <w:t>132</w:t>
      </w:r>
      <w:r w:rsidR="003804B0">
        <w:rPr>
          <w:noProof/>
        </w:rPr>
        <w:fldChar w:fldCharType="end"/>
      </w:r>
      <w:r w:rsidRPr="006A579F">
        <w:t xml:space="preserve"> Semester 1 Part</w:t>
      </w:r>
      <w:r>
        <w:rPr>
          <w:noProof/>
        </w:rPr>
        <w:t xml:space="preserve"> 3</w:t>
      </w:r>
    </w:p>
    <w:p w14:paraId="768CF356" w14:textId="77777777" w:rsidR="00662400" w:rsidRDefault="003C4E0C" w:rsidP="00662400">
      <w:pPr>
        <w:keepNext/>
      </w:pPr>
      <w:r>
        <w:rPr>
          <w:noProof/>
        </w:rPr>
        <mc:AlternateContent>
          <mc:Choice Requires="wpg">
            <w:drawing>
              <wp:inline distT="0" distB="0" distL="0" distR="0" wp14:anchorId="024AB0AD" wp14:editId="6328C77A">
                <wp:extent cx="8872855" cy="1487170"/>
                <wp:effectExtent l="0" t="0" r="4445" b="0"/>
                <wp:docPr id="215" name="Group 215"/>
                <wp:cNvGraphicFramePr/>
                <a:graphic xmlns:a="http://schemas.openxmlformats.org/drawingml/2006/main">
                  <a:graphicData uri="http://schemas.microsoft.com/office/word/2010/wordprocessingGroup">
                    <wpg:wgp>
                      <wpg:cNvGrpSpPr/>
                      <wpg:grpSpPr>
                        <a:xfrm>
                          <a:off x="0" y="0"/>
                          <a:ext cx="8872855" cy="1487170"/>
                          <a:chOff x="0" y="0"/>
                          <a:chExt cx="8872855" cy="1487170"/>
                        </a:xfrm>
                      </wpg:grpSpPr>
                      <pic:pic xmlns:pic="http://schemas.openxmlformats.org/drawingml/2006/picture">
                        <pic:nvPicPr>
                          <pic:cNvPr id="211" name="Picture 211"/>
                          <pic:cNvPicPr>
                            <a:picLocks noChangeAspect="1"/>
                          </pic:cNvPicPr>
                        </pic:nvPicPr>
                        <pic:blipFill>
                          <a:blip r:embed="rId241">
                            <a:extLst>
                              <a:ext uri="{28A0092B-C50C-407E-A947-70E740481C1C}">
                                <a14:useLocalDpi xmlns:a14="http://schemas.microsoft.com/office/drawing/2010/main" val="0"/>
                              </a:ext>
                            </a:extLst>
                          </a:blip>
                          <a:stretch>
                            <a:fillRect/>
                          </a:stretch>
                        </pic:blipFill>
                        <pic:spPr>
                          <a:xfrm>
                            <a:off x="0" y="0"/>
                            <a:ext cx="8863330" cy="347345"/>
                          </a:xfrm>
                          <a:prstGeom prst="rect">
                            <a:avLst/>
                          </a:prstGeom>
                        </pic:spPr>
                      </pic:pic>
                      <pic:pic xmlns:pic="http://schemas.openxmlformats.org/drawingml/2006/picture">
                        <pic:nvPicPr>
                          <pic:cNvPr id="214" name="Picture 214" descr="Graphical user interface, application&#10;&#10;Description automatically generated"/>
                          <pic:cNvPicPr>
                            <a:picLocks noChangeAspect="1"/>
                          </pic:cNvPicPr>
                        </pic:nvPicPr>
                        <pic:blipFill>
                          <a:blip r:embed="rId242">
                            <a:extLst>
                              <a:ext uri="{28A0092B-C50C-407E-A947-70E740481C1C}">
                                <a14:useLocalDpi xmlns:a14="http://schemas.microsoft.com/office/drawing/2010/main" val="0"/>
                              </a:ext>
                            </a:extLst>
                          </a:blip>
                          <a:stretch>
                            <a:fillRect/>
                          </a:stretch>
                        </pic:blipFill>
                        <pic:spPr>
                          <a:xfrm>
                            <a:off x="9525" y="361950"/>
                            <a:ext cx="8863330" cy="1125220"/>
                          </a:xfrm>
                          <a:prstGeom prst="rect">
                            <a:avLst/>
                          </a:prstGeom>
                        </pic:spPr>
                      </pic:pic>
                    </wpg:wgp>
                  </a:graphicData>
                </a:graphic>
              </wp:inline>
            </w:drawing>
          </mc:Choice>
          <mc:Fallback>
            <w:pict>
              <v:group w14:anchorId="75AAEC76" id="Group 215" o:spid="_x0000_s1026" style="width:698.65pt;height:117.1pt;mso-position-horizontal-relative:char;mso-position-vertical-relative:line" coordsize="88728,148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">
                <v:shape id="Picture 211" o:spid="_x0000_s1027" type="#_x0000_t75" style="position:absolute;width:88633;height:34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">
                  <v:imagedata r:id="rId243" o:title=""/>
                </v:shape>
                <v:shape id="Picture 214" o:spid="_x0000_s1028" type="#_x0000_t75" alt="Graphical user interface, application&#10;&#10;Description automatically generated" style="position:absolute;left:95;top:3619;width:88633;height:112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">
                  <v:imagedata r:id="rId244" o:title="Graphical user interface, application&#10;&#10;Description automatically generated"/>
                </v:shape>
                <w10:anchorlock/>
              </v:group>
            </w:pict>
          </mc:Fallback>
        </mc:AlternateContent>
      </w:r>
    </w:p>
    <w:p w14:paraId="68AB9683" w14:textId="6ECE2EAA" w:rsidR="003C4E0C" w:rsidRDefault="00662400" w:rsidP="00662400">
      <w:pPr>
        <w:pStyle w:val="Caption"/>
      </w:pPr>
      <w:r>
        <w:t xml:space="preserve">Figure </w:t>
      </w:r>
      <w:r w:rsidR="003804B0">
        <w:fldChar w:fldCharType="begin"/>
      </w:r>
      <w:r w:rsidR="003804B0">
        <w:instrText xml:space="preserve"> SEQ Figure \* ARABIC </w:instrText>
      </w:r>
      <w:r w:rsidR="003804B0">
        <w:fldChar w:fldCharType="separate"/>
      </w:r>
      <w:r w:rsidR="00025A41">
        <w:rPr>
          <w:noProof/>
        </w:rPr>
        <w:t>133</w:t>
      </w:r>
      <w:r w:rsidR="003804B0">
        <w:rPr>
          <w:noProof/>
        </w:rPr>
        <w:fldChar w:fldCharType="end"/>
      </w:r>
      <w:r w:rsidRPr="009A6861">
        <w:t xml:space="preserve"> Semester </w:t>
      </w:r>
      <w:r>
        <w:t>2</w:t>
      </w:r>
      <w:r w:rsidRPr="009A6861">
        <w:t xml:space="preserve"> Part </w:t>
      </w:r>
      <w:r>
        <w:t>1</w:t>
      </w:r>
    </w:p>
    <w:p w14:paraId="669C6F96" w14:textId="2C11F6FA" w:rsidR="001511B0" w:rsidRDefault="00A972FA" w:rsidP="00F6798C">
      <w:pPr>
        <w:rPr>
          <w:noProof/>
        </w:rPr>
      </w:pPr>
      <w:r w:rsidRPr="00A972FA">
        <w:rPr>
          <w:noProof/>
        </w:rPr>
        <w:t xml:space="preserve"> </w:t>
      </w:r>
    </w:p>
    <w:p w14:paraId="0A5C5308" w14:textId="0F469C31" w:rsidR="001511B0" w:rsidRDefault="001511B0" w:rsidP="00F6798C">
      <w:pPr>
        <w:rPr>
          <w:noProof/>
        </w:rPr>
      </w:pPr>
    </w:p>
    <w:p w14:paraId="06383CBD" w14:textId="778FEC9E" w:rsidR="00075FF3" w:rsidRDefault="00075FF3" w:rsidP="00F6798C"/>
    <w:p w14:paraId="3A6A4434" w14:textId="2D10D6B8" w:rsidR="00075FF3" w:rsidRDefault="00075FF3" w:rsidP="00F6798C"/>
    <w:p w14:paraId="62CA2E80" w14:textId="77777777" w:rsidR="00662400" w:rsidRDefault="004D3155" w:rsidP="00662400">
      <w:pPr>
        <w:keepNext/>
      </w:pPr>
      <w:r>
        <w:rPr>
          <w:noProof/>
        </w:rPr>
        <w:lastRenderedPageBreak/>
        <mc:AlternateContent>
          <mc:Choice Requires="wpg">
            <w:drawing>
              <wp:inline distT="0" distB="0" distL="0" distR="0" wp14:anchorId="28059084" wp14:editId="2E7985AA">
                <wp:extent cx="8880583" cy="1577963"/>
                <wp:effectExtent l="0" t="0" r="0" b="3810"/>
                <wp:docPr id="238" name="Group 238"/>
                <wp:cNvGraphicFramePr/>
                <a:graphic xmlns:a="http://schemas.openxmlformats.org/drawingml/2006/main">
                  <a:graphicData uri="http://schemas.microsoft.com/office/word/2010/wordprocessingGroup">
                    <wpg:wgp>
                      <wpg:cNvGrpSpPr/>
                      <wpg:grpSpPr>
                        <a:xfrm>
                          <a:off x="0" y="0"/>
                          <a:ext cx="8880583" cy="1577963"/>
                          <a:chOff x="0" y="0"/>
                          <a:chExt cx="8880583" cy="1577963"/>
                        </a:xfrm>
                      </wpg:grpSpPr>
                      <pic:pic xmlns:pic="http://schemas.openxmlformats.org/drawingml/2006/picture">
                        <pic:nvPicPr>
                          <pic:cNvPr id="239" name="Picture 239"/>
                          <pic:cNvPicPr>
                            <a:picLocks noChangeAspect="1"/>
                          </pic:cNvPicPr>
                        </pic:nvPicPr>
                        <pic:blipFill>
                          <a:blip r:embed="rId245">
                            <a:extLst>
                              <a:ext uri="{28A0092B-C50C-407E-A947-70E740481C1C}">
                                <a14:useLocalDpi xmlns:a14="http://schemas.microsoft.com/office/drawing/2010/main" val="0"/>
                              </a:ext>
                            </a:extLst>
                          </a:blip>
                          <a:stretch>
                            <a:fillRect/>
                          </a:stretch>
                        </pic:blipFill>
                        <pic:spPr>
                          <a:xfrm>
                            <a:off x="0" y="0"/>
                            <a:ext cx="8863330" cy="349250"/>
                          </a:xfrm>
                          <a:prstGeom prst="rect">
                            <a:avLst/>
                          </a:prstGeom>
                        </pic:spPr>
                      </pic:pic>
                      <pic:pic xmlns:pic="http://schemas.openxmlformats.org/drawingml/2006/picture">
                        <pic:nvPicPr>
                          <pic:cNvPr id="240" name="Picture 240" descr="A picture containing Teams&#10;&#10;Description automatically generated"/>
                          <pic:cNvPicPr>
                            <a:picLocks noChangeAspect="1"/>
                          </pic:cNvPicPr>
                        </pic:nvPicPr>
                        <pic:blipFill>
                          <a:blip r:embed="rId246">
                            <a:extLst>
                              <a:ext uri="{28A0092B-C50C-407E-A947-70E740481C1C}">
                                <a14:useLocalDpi xmlns:a14="http://schemas.microsoft.com/office/drawing/2010/main" val="0"/>
                              </a:ext>
                            </a:extLst>
                          </a:blip>
                          <a:stretch>
                            <a:fillRect/>
                          </a:stretch>
                        </pic:blipFill>
                        <pic:spPr>
                          <a:xfrm>
                            <a:off x="17253" y="353683"/>
                            <a:ext cx="8863330" cy="1224280"/>
                          </a:xfrm>
                          <a:prstGeom prst="rect">
                            <a:avLst/>
                          </a:prstGeom>
                        </pic:spPr>
                      </pic:pic>
                    </wpg:wgp>
                  </a:graphicData>
                </a:graphic>
              </wp:inline>
            </w:drawing>
          </mc:Choice>
          <mc:Fallback>
            <w:pict>
              <v:group w14:anchorId="224E0313" id="Group 238" o:spid="_x0000_s1026" style="width:699.25pt;height:124.25pt;mso-position-horizontal-relative:char;mso-position-vertical-relative:line" coordsize="88805,157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">
                <v:shape id="Picture 239" o:spid="_x0000_s1027" type="#_x0000_t75" style="position:absolute;width:88633;height:3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">
                  <v:imagedata r:id="rId247" o:title=""/>
                </v:shape>
                <v:shape id="Picture 240" o:spid="_x0000_s1028" type="#_x0000_t75" alt="A picture containing Teams&#10;&#10;Description automatically generated" style="position:absolute;left:172;top:3536;width:88633;height:122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">
                  <v:imagedata r:id="rId248" o:title="A picture containing Teams&#10;&#10;Description automatically generated"/>
                </v:shape>
                <w10:anchorlock/>
              </v:group>
            </w:pict>
          </mc:Fallback>
        </mc:AlternateContent>
      </w:r>
    </w:p>
    <w:p w14:paraId="0A8162BB" w14:textId="7F67302D" w:rsidR="004D3155" w:rsidRDefault="00662400" w:rsidP="00662400">
      <w:pPr>
        <w:pStyle w:val="Caption"/>
      </w:pPr>
      <w:r>
        <w:t xml:space="preserve">Figure </w:t>
      </w:r>
      <w:r w:rsidR="003804B0">
        <w:fldChar w:fldCharType="begin"/>
      </w:r>
      <w:r w:rsidR="003804B0">
        <w:instrText xml:space="preserve"> SEQ Figure \* ARABIC </w:instrText>
      </w:r>
      <w:r w:rsidR="003804B0">
        <w:fldChar w:fldCharType="separate"/>
      </w:r>
      <w:r w:rsidR="00025A41">
        <w:rPr>
          <w:noProof/>
        </w:rPr>
        <w:t>134</w:t>
      </w:r>
      <w:r w:rsidR="003804B0">
        <w:rPr>
          <w:noProof/>
        </w:rPr>
        <w:fldChar w:fldCharType="end"/>
      </w:r>
      <w:r w:rsidRPr="00C17D45">
        <w:t xml:space="preserve"> Semester 2 Part</w:t>
      </w:r>
      <w:r>
        <w:rPr>
          <w:noProof/>
        </w:rPr>
        <w:t xml:space="preserve"> 2</w:t>
      </w:r>
    </w:p>
    <w:p w14:paraId="7718D8BE" w14:textId="77777777" w:rsidR="00662400" w:rsidRDefault="004D3155" w:rsidP="00662400">
      <w:pPr>
        <w:keepNext/>
      </w:pPr>
      <w:r>
        <w:rPr>
          <w:noProof/>
        </w:rPr>
        <mc:AlternateContent>
          <mc:Choice Requires="wpg">
            <w:drawing>
              <wp:inline distT="0" distB="0" distL="0" distR="0" wp14:anchorId="41D7917D" wp14:editId="07098548">
                <wp:extent cx="8897836" cy="1394819"/>
                <wp:effectExtent l="0" t="0" r="0" b="0"/>
                <wp:docPr id="232" name="Group 232"/>
                <wp:cNvGraphicFramePr/>
                <a:graphic xmlns:a="http://schemas.openxmlformats.org/drawingml/2006/main">
                  <a:graphicData uri="http://schemas.microsoft.com/office/word/2010/wordprocessingGroup">
                    <wpg:wgp>
                      <wpg:cNvGrpSpPr/>
                      <wpg:grpSpPr>
                        <a:xfrm>
                          <a:off x="0" y="0"/>
                          <a:ext cx="8897836" cy="1394819"/>
                          <a:chOff x="0" y="0"/>
                          <a:chExt cx="8897836" cy="1394819"/>
                        </a:xfrm>
                      </wpg:grpSpPr>
                      <pic:pic xmlns:pic="http://schemas.openxmlformats.org/drawingml/2006/picture">
                        <pic:nvPicPr>
                          <pic:cNvPr id="233" name="Picture 233"/>
                          <pic:cNvPicPr>
                            <a:picLocks noChangeAspect="1"/>
                          </pic:cNvPicPr>
                        </pic:nvPicPr>
                        <pic:blipFill>
                          <a:blip r:embed="rId249">
                            <a:extLst>
                              <a:ext uri="{28A0092B-C50C-407E-A947-70E740481C1C}">
                                <a14:useLocalDpi xmlns:a14="http://schemas.microsoft.com/office/drawing/2010/main" val="0"/>
                              </a:ext>
                            </a:extLst>
                          </a:blip>
                          <a:stretch>
                            <a:fillRect/>
                          </a:stretch>
                        </pic:blipFill>
                        <pic:spPr>
                          <a:xfrm>
                            <a:off x="0" y="0"/>
                            <a:ext cx="8863330" cy="350520"/>
                          </a:xfrm>
                          <a:prstGeom prst="rect">
                            <a:avLst/>
                          </a:prstGeom>
                        </pic:spPr>
                      </pic:pic>
                      <pic:pic xmlns:pic="http://schemas.openxmlformats.org/drawingml/2006/picture">
                        <pic:nvPicPr>
                          <pic:cNvPr id="234" name="Picture 234"/>
                          <pic:cNvPicPr>
                            <a:picLocks noChangeAspect="1"/>
                          </pic:cNvPicPr>
                        </pic:nvPicPr>
                        <pic:blipFill>
                          <a:blip r:embed="rId250">
                            <a:extLst>
                              <a:ext uri="{28A0092B-C50C-407E-A947-70E740481C1C}">
                                <a14:useLocalDpi xmlns:a14="http://schemas.microsoft.com/office/drawing/2010/main" val="0"/>
                              </a:ext>
                            </a:extLst>
                          </a:blip>
                          <a:stretch>
                            <a:fillRect/>
                          </a:stretch>
                        </pic:blipFill>
                        <pic:spPr>
                          <a:xfrm>
                            <a:off x="34506" y="362309"/>
                            <a:ext cx="8863330" cy="1032510"/>
                          </a:xfrm>
                          <a:prstGeom prst="rect">
                            <a:avLst/>
                          </a:prstGeom>
                        </pic:spPr>
                      </pic:pic>
                    </wpg:wgp>
                  </a:graphicData>
                </a:graphic>
              </wp:inline>
            </w:drawing>
          </mc:Choice>
          <mc:Fallback>
            <w:pict>
              <v:group w14:anchorId="47CA1128" id="Group 232" o:spid="_x0000_s1026" style="width:700.6pt;height:109.85pt;mso-position-horizontal-relative:char;mso-position-vertical-relative:line" coordsize="88978,139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">
                <v:shape id="Picture 233" o:spid="_x0000_s1027" type="#_x0000_t75" style="position:absolute;width:88633;height:35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">
                  <v:imagedata r:id="rId251" o:title=""/>
                </v:shape>
                <v:shape id="Picture 234" o:spid="_x0000_s1028" type="#_x0000_t75" style="position:absolute;left:345;top:3623;width:88633;height:10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">
                  <v:imagedata r:id="rId252" o:title=""/>
                </v:shape>
                <w10:anchorlock/>
              </v:group>
            </w:pict>
          </mc:Fallback>
        </mc:AlternateContent>
      </w:r>
    </w:p>
    <w:p w14:paraId="60E9F5A3" w14:textId="1DD31103" w:rsidR="004D3155" w:rsidRDefault="00662400" w:rsidP="00662400">
      <w:pPr>
        <w:pStyle w:val="Caption"/>
      </w:pPr>
      <w:r>
        <w:t xml:space="preserve">Figure </w:t>
      </w:r>
      <w:r w:rsidR="003804B0">
        <w:fldChar w:fldCharType="begin"/>
      </w:r>
      <w:r w:rsidR="003804B0">
        <w:instrText xml:space="preserve"> SEQ Figure \* ARABIC </w:instrText>
      </w:r>
      <w:r w:rsidR="003804B0">
        <w:fldChar w:fldCharType="separate"/>
      </w:r>
      <w:r w:rsidR="00025A41">
        <w:rPr>
          <w:noProof/>
        </w:rPr>
        <w:t>135</w:t>
      </w:r>
      <w:r w:rsidR="003804B0">
        <w:rPr>
          <w:noProof/>
        </w:rPr>
        <w:fldChar w:fldCharType="end"/>
      </w:r>
      <w:r w:rsidRPr="006E1F92">
        <w:t xml:space="preserve"> Semester 2 Part</w:t>
      </w:r>
      <w:r>
        <w:rPr>
          <w:noProof/>
        </w:rPr>
        <w:t xml:space="preserve"> 3</w:t>
      </w:r>
    </w:p>
    <w:p w14:paraId="7433D2EF" w14:textId="77777777" w:rsidR="00662400" w:rsidRDefault="004D3155" w:rsidP="00662400">
      <w:pPr>
        <w:keepNext/>
      </w:pPr>
      <w:r>
        <w:rPr>
          <w:noProof/>
        </w:rPr>
        <mc:AlternateContent>
          <mc:Choice Requires="wpg">
            <w:drawing>
              <wp:inline distT="0" distB="0" distL="0" distR="0" wp14:anchorId="728106E5" wp14:editId="4537E5D5">
                <wp:extent cx="7884543" cy="1268083"/>
                <wp:effectExtent l="0" t="0" r="2540" b="8890"/>
                <wp:docPr id="241" name="Group 241"/>
                <wp:cNvGraphicFramePr/>
                <a:graphic xmlns:a="http://schemas.openxmlformats.org/drawingml/2006/main">
                  <a:graphicData uri="http://schemas.microsoft.com/office/word/2010/wordprocessingGroup">
                    <wpg:wgp>
                      <wpg:cNvGrpSpPr/>
                      <wpg:grpSpPr>
                        <a:xfrm>
                          <a:off x="0" y="0"/>
                          <a:ext cx="7884543" cy="1268083"/>
                          <a:chOff x="0" y="0"/>
                          <a:chExt cx="8871321" cy="1552791"/>
                        </a:xfrm>
                      </wpg:grpSpPr>
                      <pic:pic xmlns:pic="http://schemas.openxmlformats.org/drawingml/2006/picture">
                        <pic:nvPicPr>
                          <pic:cNvPr id="223" name="Picture 223"/>
                          <pic:cNvPicPr>
                            <a:picLocks noChangeAspect="1"/>
                          </pic:cNvPicPr>
                        </pic:nvPicPr>
                        <pic:blipFill rotWithShape="1">
                          <a:blip r:embed="rId253">
                            <a:extLst>
                              <a:ext uri="{28A0092B-C50C-407E-A947-70E740481C1C}">
                                <a14:useLocalDpi xmlns:a14="http://schemas.microsoft.com/office/drawing/2010/main" val="0"/>
                              </a:ext>
                            </a:extLst>
                          </a:blip>
                          <a:srcRect r="7637"/>
                          <a:stretch/>
                        </pic:blipFill>
                        <pic:spPr bwMode="auto">
                          <a:xfrm>
                            <a:off x="8626" y="0"/>
                            <a:ext cx="8862695" cy="47053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24" name="Picture 224"/>
                          <pic:cNvPicPr>
                            <a:picLocks noChangeAspect="1"/>
                          </pic:cNvPicPr>
                        </pic:nvPicPr>
                        <pic:blipFill rotWithShape="1">
                          <a:blip r:embed="rId254">
                            <a:extLst>
                              <a:ext uri="{28A0092B-C50C-407E-A947-70E740481C1C}">
                                <a14:useLocalDpi xmlns:a14="http://schemas.microsoft.com/office/drawing/2010/main" val="0"/>
                              </a:ext>
                            </a:extLst>
                          </a:blip>
                          <a:srcRect l="682"/>
                          <a:stretch/>
                        </pic:blipFill>
                        <pic:spPr bwMode="auto">
                          <a:xfrm>
                            <a:off x="0" y="491706"/>
                            <a:ext cx="8797290" cy="1061085"/>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6AE38E89" id="Group 241" o:spid="_x0000_s1026" style="width:620.85pt;height:99.85pt;mso-position-horizontal-relative:char;mso-position-vertical-relative:line" coordsize="88713,155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">
                <v:shape id="Picture 223" o:spid="_x0000_s1027" type="#_x0000_t75" style="position:absolute;left:86;width:88627;height:47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">
                  <v:imagedata r:id="rId255" o:title="" cropright="5005f"/>
                </v:shape>
                <v:shape id="Picture 224" o:spid="_x0000_s1028" type="#_x0000_t75" style="position:absolute;top:4917;width:87972;height:106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">
                  <v:imagedata r:id="rId256" o:title="" cropleft="447f"/>
                </v:shape>
                <w10:anchorlock/>
              </v:group>
            </w:pict>
          </mc:Fallback>
        </mc:AlternateContent>
      </w:r>
    </w:p>
    <w:p w14:paraId="69E5B6F1" w14:textId="156B6BFB" w:rsidR="004D3155" w:rsidRDefault="00662400" w:rsidP="00662400">
      <w:pPr>
        <w:pStyle w:val="Caption"/>
      </w:pPr>
      <w:r>
        <w:t xml:space="preserve">Figure </w:t>
      </w:r>
      <w:r w:rsidR="003804B0">
        <w:fldChar w:fldCharType="begin"/>
      </w:r>
      <w:r w:rsidR="003804B0">
        <w:instrText xml:space="preserve"> SEQ Figure \* ARABIC </w:instrText>
      </w:r>
      <w:r w:rsidR="003804B0">
        <w:fldChar w:fldCharType="separate"/>
      </w:r>
      <w:r w:rsidR="00025A41">
        <w:rPr>
          <w:noProof/>
        </w:rPr>
        <w:t>136</w:t>
      </w:r>
      <w:r w:rsidR="003804B0">
        <w:rPr>
          <w:noProof/>
        </w:rPr>
        <w:fldChar w:fldCharType="end"/>
      </w:r>
      <w:r w:rsidRPr="00BA0389">
        <w:t xml:space="preserve"> Semester 2 Part</w:t>
      </w:r>
      <w:r>
        <w:rPr>
          <w:noProof/>
        </w:rPr>
        <w:t xml:space="preserve"> 4</w:t>
      </w:r>
    </w:p>
    <w:p w14:paraId="32288D10" w14:textId="77777777" w:rsidR="00A736C3" w:rsidRPr="00F710C4" w:rsidRDefault="00A736C3" w:rsidP="00F6798C"/>
    <w:sectPr w:rsidR="00A736C3" w:rsidRPr="00F710C4" w:rsidSect="00B01D8E">
      <w:footerReference w:type="default" r:id="rId257"/>
      <w:pgSz w:w="16838" w:h="11906" w:orient="landscape"/>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84E102" w14:textId="77777777" w:rsidR="003804B0" w:rsidRDefault="003804B0" w:rsidP="008D58B5">
      <w:pPr>
        <w:spacing w:after="0" w:line="240" w:lineRule="auto"/>
      </w:pPr>
      <w:r>
        <w:separator/>
      </w:r>
    </w:p>
  </w:endnote>
  <w:endnote w:type="continuationSeparator" w:id="0">
    <w:p w14:paraId="4D0B5C61" w14:textId="77777777" w:rsidR="003804B0" w:rsidRDefault="003804B0" w:rsidP="008D58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28711"/>
      <w:docPartObj>
        <w:docPartGallery w:val="Page Numbers (Bottom of Page)"/>
        <w:docPartUnique/>
      </w:docPartObj>
    </w:sdtPr>
    <w:sdtEndPr>
      <w:rPr>
        <w:color w:val="7F7F7F" w:themeColor="background1" w:themeShade="7F"/>
        <w:spacing w:val="60"/>
      </w:rPr>
    </w:sdtEndPr>
    <w:sdtContent>
      <w:p w14:paraId="5606F35A" w14:textId="57E4D056" w:rsidR="00317EC7" w:rsidRDefault="00317EC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A6706F5" w14:textId="77777777" w:rsidR="00317EC7" w:rsidRDefault="00317E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8F6D5" w14:textId="30A115BE" w:rsidR="00317EC7" w:rsidRDefault="00317EC7" w:rsidP="00D46BE2">
    <w:pPr>
      <w:pStyle w:val="Footer"/>
      <w:pBdr>
        <w:top w:val="single" w:sz="4" w:space="1" w:color="D9D9D9" w:themeColor="background1" w:themeShade="D9"/>
      </w:pBdr>
    </w:pPr>
  </w:p>
  <w:p w14:paraId="0E5EB1A7" w14:textId="6B3D41E3" w:rsidR="008D58B5" w:rsidRDefault="008D58B5" w:rsidP="00317EC7">
    <w:pPr>
      <w:pStyle w:val="Footer"/>
      <w:pBdr>
        <w:top w:val="single" w:sz="4" w:space="1" w:color="D9D9D9" w:themeColor="background1" w:themeShade="D9"/>
      </w:pBd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0334102"/>
      <w:docPartObj>
        <w:docPartGallery w:val="Page Numbers (Bottom of Page)"/>
        <w:docPartUnique/>
      </w:docPartObj>
    </w:sdtPr>
    <w:sdtEndPr>
      <w:rPr>
        <w:color w:val="7F7F7F" w:themeColor="background1" w:themeShade="7F"/>
        <w:spacing w:val="60"/>
      </w:rPr>
    </w:sdtEndPr>
    <w:sdtContent>
      <w:p w14:paraId="364469C7" w14:textId="3FA42192" w:rsidR="00317EC7" w:rsidRDefault="00317EC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3579EC7" w14:textId="77777777" w:rsidR="008D58B5" w:rsidRDefault="008D58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1436A5" w14:textId="77777777" w:rsidR="003804B0" w:rsidRDefault="003804B0" w:rsidP="008D58B5">
      <w:pPr>
        <w:spacing w:after="0" w:line="240" w:lineRule="auto"/>
      </w:pPr>
      <w:r>
        <w:separator/>
      </w:r>
    </w:p>
  </w:footnote>
  <w:footnote w:type="continuationSeparator" w:id="0">
    <w:p w14:paraId="7FF9210A" w14:textId="77777777" w:rsidR="003804B0" w:rsidRDefault="003804B0" w:rsidP="008D58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52138D"/>
    <w:multiLevelType w:val="hybridMultilevel"/>
    <w:tmpl w:val="924631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A6678D5"/>
    <w:multiLevelType w:val="hybridMultilevel"/>
    <w:tmpl w:val="CCE4C6A6"/>
    <w:lvl w:ilvl="0" w:tplc="FD08BC6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9CA769C"/>
    <w:multiLevelType w:val="hybridMultilevel"/>
    <w:tmpl w:val="19FC5344"/>
    <w:lvl w:ilvl="0" w:tplc="08090011">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317A46D6"/>
    <w:multiLevelType w:val="hybridMultilevel"/>
    <w:tmpl w:val="8FB249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5E83E88"/>
    <w:multiLevelType w:val="hybridMultilevel"/>
    <w:tmpl w:val="F1AACB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39C41C7"/>
    <w:multiLevelType w:val="hybridMultilevel"/>
    <w:tmpl w:val="46326C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D6237AC"/>
    <w:multiLevelType w:val="multilevel"/>
    <w:tmpl w:val="7138FF14"/>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71EA68E9"/>
    <w:multiLevelType w:val="hybridMultilevel"/>
    <w:tmpl w:val="E2DE163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8BD4E85"/>
    <w:multiLevelType w:val="multilevel"/>
    <w:tmpl w:val="7138FF14"/>
    <w:lvl w:ilvl="0">
      <w:start w:val="1"/>
      <w:numFmt w:val="decimal"/>
      <w:pStyle w:val="Heading2"/>
      <w:lvlText w:val="%1"/>
      <w:lvlJc w:val="left"/>
      <w:pPr>
        <w:ind w:left="360" w:hanging="360"/>
      </w:pPr>
      <w:rPr>
        <w:rFonts w:hint="default"/>
      </w:rPr>
    </w:lvl>
    <w:lvl w:ilvl="1">
      <w:start w:val="1"/>
      <w:numFmt w:val="decimal"/>
      <w:pStyle w:val="Heading3"/>
      <w:lvlText w:val="%1.%2"/>
      <w:lvlJc w:val="left"/>
      <w:pPr>
        <w:ind w:left="720" w:hanging="360"/>
      </w:pPr>
      <w:rPr>
        <w:rFonts w:hint="default"/>
      </w:rPr>
    </w:lvl>
    <w:lvl w:ilvl="2">
      <w:start w:val="1"/>
      <w:numFmt w:val="decimal"/>
      <w:pStyle w:val="Heading4"/>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533808770">
    <w:abstractNumId w:val="8"/>
  </w:num>
  <w:num w:numId="2" w16cid:durableId="600407645">
    <w:abstractNumId w:val="5"/>
  </w:num>
  <w:num w:numId="3" w16cid:durableId="106628776">
    <w:abstractNumId w:val="6"/>
  </w:num>
  <w:num w:numId="4" w16cid:durableId="197016109">
    <w:abstractNumId w:val="2"/>
  </w:num>
  <w:num w:numId="5" w16cid:durableId="355162342">
    <w:abstractNumId w:val="4"/>
  </w:num>
  <w:num w:numId="6" w16cid:durableId="2109308083">
    <w:abstractNumId w:val="7"/>
  </w:num>
  <w:num w:numId="7" w16cid:durableId="1050469">
    <w:abstractNumId w:val="1"/>
  </w:num>
  <w:num w:numId="8" w16cid:durableId="439952770">
    <w:abstractNumId w:val="3"/>
  </w:num>
  <w:num w:numId="9" w16cid:durableId="1728603259">
    <w:abstractNumId w:val="0"/>
  </w:num>
  <w:num w:numId="10" w16cid:durableId="129690785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393766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2MbUwNbc0MTc1MrBQ0lEKTi0uzszPAykwNKkFANxWzfAtAAAA"/>
  </w:docVars>
  <w:rsids>
    <w:rsidRoot w:val="00516B10"/>
    <w:rsid w:val="00000100"/>
    <w:rsid w:val="00000D1C"/>
    <w:rsid w:val="00000F3C"/>
    <w:rsid w:val="000016AC"/>
    <w:rsid w:val="000028D9"/>
    <w:rsid w:val="0000337A"/>
    <w:rsid w:val="0000338A"/>
    <w:rsid w:val="00003C4D"/>
    <w:rsid w:val="00003E79"/>
    <w:rsid w:val="00004CD9"/>
    <w:rsid w:val="00005BE0"/>
    <w:rsid w:val="00007044"/>
    <w:rsid w:val="00010BE9"/>
    <w:rsid w:val="00010F93"/>
    <w:rsid w:val="0001161D"/>
    <w:rsid w:val="00011789"/>
    <w:rsid w:val="00011B3C"/>
    <w:rsid w:val="00012807"/>
    <w:rsid w:val="00012C82"/>
    <w:rsid w:val="00012DF9"/>
    <w:rsid w:val="000132CE"/>
    <w:rsid w:val="00013566"/>
    <w:rsid w:val="000138A2"/>
    <w:rsid w:val="0001403A"/>
    <w:rsid w:val="00014804"/>
    <w:rsid w:val="00015DD0"/>
    <w:rsid w:val="00016659"/>
    <w:rsid w:val="000167F3"/>
    <w:rsid w:val="000168DB"/>
    <w:rsid w:val="00016DE9"/>
    <w:rsid w:val="00017068"/>
    <w:rsid w:val="0001738A"/>
    <w:rsid w:val="00017CCE"/>
    <w:rsid w:val="00020056"/>
    <w:rsid w:val="000203AA"/>
    <w:rsid w:val="00020637"/>
    <w:rsid w:val="000209B0"/>
    <w:rsid w:val="00020BF0"/>
    <w:rsid w:val="0002102C"/>
    <w:rsid w:val="000216C5"/>
    <w:rsid w:val="00021D4E"/>
    <w:rsid w:val="0002242C"/>
    <w:rsid w:val="00022451"/>
    <w:rsid w:val="00022D0C"/>
    <w:rsid w:val="00023B7B"/>
    <w:rsid w:val="00024524"/>
    <w:rsid w:val="000249D5"/>
    <w:rsid w:val="00024A44"/>
    <w:rsid w:val="00024E17"/>
    <w:rsid w:val="00025368"/>
    <w:rsid w:val="0002570C"/>
    <w:rsid w:val="00025A41"/>
    <w:rsid w:val="00026257"/>
    <w:rsid w:val="00026703"/>
    <w:rsid w:val="00026A32"/>
    <w:rsid w:val="00026E1D"/>
    <w:rsid w:val="00026FC9"/>
    <w:rsid w:val="00030051"/>
    <w:rsid w:val="00030541"/>
    <w:rsid w:val="00030BB1"/>
    <w:rsid w:val="00031F3F"/>
    <w:rsid w:val="00032A3A"/>
    <w:rsid w:val="00032E57"/>
    <w:rsid w:val="0003349B"/>
    <w:rsid w:val="000334C9"/>
    <w:rsid w:val="000338E1"/>
    <w:rsid w:val="00033BBE"/>
    <w:rsid w:val="00033E41"/>
    <w:rsid w:val="000341C6"/>
    <w:rsid w:val="00034243"/>
    <w:rsid w:val="00034D00"/>
    <w:rsid w:val="00035182"/>
    <w:rsid w:val="00035961"/>
    <w:rsid w:val="000361F0"/>
    <w:rsid w:val="00036660"/>
    <w:rsid w:val="000368C5"/>
    <w:rsid w:val="00036AB5"/>
    <w:rsid w:val="00036B9B"/>
    <w:rsid w:val="000372CC"/>
    <w:rsid w:val="00037C08"/>
    <w:rsid w:val="00037C0F"/>
    <w:rsid w:val="00040427"/>
    <w:rsid w:val="000409CF"/>
    <w:rsid w:val="00040B40"/>
    <w:rsid w:val="00041C4A"/>
    <w:rsid w:val="000422CE"/>
    <w:rsid w:val="000424A9"/>
    <w:rsid w:val="00043AE9"/>
    <w:rsid w:val="000444FC"/>
    <w:rsid w:val="00044AC4"/>
    <w:rsid w:val="00045820"/>
    <w:rsid w:val="000459A2"/>
    <w:rsid w:val="00046312"/>
    <w:rsid w:val="00046C3C"/>
    <w:rsid w:val="00050006"/>
    <w:rsid w:val="000503DD"/>
    <w:rsid w:val="00051A55"/>
    <w:rsid w:val="00051F65"/>
    <w:rsid w:val="0005288F"/>
    <w:rsid w:val="00052FD0"/>
    <w:rsid w:val="00053441"/>
    <w:rsid w:val="00053F40"/>
    <w:rsid w:val="00054EA2"/>
    <w:rsid w:val="00056658"/>
    <w:rsid w:val="00057728"/>
    <w:rsid w:val="000578D2"/>
    <w:rsid w:val="00060041"/>
    <w:rsid w:val="000603B0"/>
    <w:rsid w:val="00061690"/>
    <w:rsid w:val="0006180E"/>
    <w:rsid w:val="00063E3C"/>
    <w:rsid w:val="00064469"/>
    <w:rsid w:val="000646C3"/>
    <w:rsid w:val="00064A3C"/>
    <w:rsid w:val="00064E1D"/>
    <w:rsid w:val="00065883"/>
    <w:rsid w:val="000667CD"/>
    <w:rsid w:val="00067A0B"/>
    <w:rsid w:val="00070238"/>
    <w:rsid w:val="00070DD6"/>
    <w:rsid w:val="00071543"/>
    <w:rsid w:val="000729BA"/>
    <w:rsid w:val="000729E1"/>
    <w:rsid w:val="00073098"/>
    <w:rsid w:val="000736BE"/>
    <w:rsid w:val="00073764"/>
    <w:rsid w:val="000739E8"/>
    <w:rsid w:val="000741B7"/>
    <w:rsid w:val="00074BCB"/>
    <w:rsid w:val="000754FD"/>
    <w:rsid w:val="00075AEA"/>
    <w:rsid w:val="00075FF3"/>
    <w:rsid w:val="0007663F"/>
    <w:rsid w:val="00082157"/>
    <w:rsid w:val="00082DE4"/>
    <w:rsid w:val="000836E5"/>
    <w:rsid w:val="00083A61"/>
    <w:rsid w:val="00083DEC"/>
    <w:rsid w:val="00083F0B"/>
    <w:rsid w:val="00084090"/>
    <w:rsid w:val="00084383"/>
    <w:rsid w:val="00086075"/>
    <w:rsid w:val="00086581"/>
    <w:rsid w:val="00086AE9"/>
    <w:rsid w:val="00087153"/>
    <w:rsid w:val="00087E2C"/>
    <w:rsid w:val="00087ECD"/>
    <w:rsid w:val="000903AD"/>
    <w:rsid w:val="00090B05"/>
    <w:rsid w:val="00091F81"/>
    <w:rsid w:val="00092164"/>
    <w:rsid w:val="00092535"/>
    <w:rsid w:val="00092B0C"/>
    <w:rsid w:val="00093204"/>
    <w:rsid w:val="0009348E"/>
    <w:rsid w:val="00093CE5"/>
    <w:rsid w:val="00093E0A"/>
    <w:rsid w:val="00095DB7"/>
    <w:rsid w:val="0009637C"/>
    <w:rsid w:val="0009649C"/>
    <w:rsid w:val="0009689A"/>
    <w:rsid w:val="0009699F"/>
    <w:rsid w:val="00096A0B"/>
    <w:rsid w:val="00096D42"/>
    <w:rsid w:val="0009709B"/>
    <w:rsid w:val="00097DBE"/>
    <w:rsid w:val="00097FA6"/>
    <w:rsid w:val="000A0749"/>
    <w:rsid w:val="000A0A21"/>
    <w:rsid w:val="000A1381"/>
    <w:rsid w:val="000A2879"/>
    <w:rsid w:val="000A2991"/>
    <w:rsid w:val="000A2BE3"/>
    <w:rsid w:val="000A3097"/>
    <w:rsid w:val="000A3A0D"/>
    <w:rsid w:val="000A3ADD"/>
    <w:rsid w:val="000A40FD"/>
    <w:rsid w:val="000A440F"/>
    <w:rsid w:val="000A446F"/>
    <w:rsid w:val="000A44C9"/>
    <w:rsid w:val="000A4D02"/>
    <w:rsid w:val="000A510A"/>
    <w:rsid w:val="000A5B6D"/>
    <w:rsid w:val="000A64D1"/>
    <w:rsid w:val="000A7359"/>
    <w:rsid w:val="000A77B6"/>
    <w:rsid w:val="000A788D"/>
    <w:rsid w:val="000A7AD2"/>
    <w:rsid w:val="000A7E06"/>
    <w:rsid w:val="000B02BB"/>
    <w:rsid w:val="000B0312"/>
    <w:rsid w:val="000B187D"/>
    <w:rsid w:val="000B1A99"/>
    <w:rsid w:val="000B21A8"/>
    <w:rsid w:val="000B21F1"/>
    <w:rsid w:val="000B2770"/>
    <w:rsid w:val="000B3403"/>
    <w:rsid w:val="000B3E56"/>
    <w:rsid w:val="000B48FA"/>
    <w:rsid w:val="000B4DEA"/>
    <w:rsid w:val="000B5B21"/>
    <w:rsid w:val="000B677C"/>
    <w:rsid w:val="000B6A2F"/>
    <w:rsid w:val="000B7CA5"/>
    <w:rsid w:val="000B7D8D"/>
    <w:rsid w:val="000C057C"/>
    <w:rsid w:val="000C10B2"/>
    <w:rsid w:val="000C125C"/>
    <w:rsid w:val="000C1B3F"/>
    <w:rsid w:val="000C1F91"/>
    <w:rsid w:val="000C30EC"/>
    <w:rsid w:val="000C36D8"/>
    <w:rsid w:val="000C3CD8"/>
    <w:rsid w:val="000C40EE"/>
    <w:rsid w:val="000C45F0"/>
    <w:rsid w:val="000C60B8"/>
    <w:rsid w:val="000C6470"/>
    <w:rsid w:val="000C707D"/>
    <w:rsid w:val="000C72DE"/>
    <w:rsid w:val="000C7580"/>
    <w:rsid w:val="000C77F6"/>
    <w:rsid w:val="000C7BD2"/>
    <w:rsid w:val="000C7E6E"/>
    <w:rsid w:val="000D0361"/>
    <w:rsid w:val="000D07E7"/>
    <w:rsid w:val="000D0E60"/>
    <w:rsid w:val="000D1C26"/>
    <w:rsid w:val="000D2E32"/>
    <w:rsid w:val="000D2F35"/>
    <w:rsid w:val="000D33B8"/>
    <w:rsid w:val="000D3540"/>
    <w:rsid w:val="000D37C1"/>
    <w:rsid w:val="000D46C0"/>
    <w:rsid w:val="000D5242"/>
    <w:rsid w:val="000D5F2A"/>
    <w:rsid w:val="000D747A"/>
    <w:rsid w:val="000D7709"/>
    <w:rsid w:val="000D7DD5"/>
    <w:rsid w:val="000D7E09"/>
    <w:rsid w:val="000E0908"/>
    <w:rsid w:val="000E1B00"/>
    <w:rsid w:val="000E2432"/>
    <w:rsid w:val="000E2FBB"/>
    <w:rsid w:val="000E3532"/>
    <w:rsid w:val="000E42B3"/>
    <w:rsid w:val="000E44E2"/>
    <w:rsid w:val="000E4A16"/>
    <w:rsid w:val="000F04FE"/>
    <w:rsid w:val="000F0FCA"/>
    <w:rsid w:val="000F19F0"/>
    <w:rsid w:val="000F1F3F"/>
    <w:rsid w:val="000F3A02"/>
    <w:rsid w:val="000F3CE1"/>
    <w:rsid w:val="000F3D74"/>
    <w:rsid w:val="000F4C94"/>
    <w:rsid w:val="000F4F14"/>
    <w:rsid w:val="000F60BC"/>
    <w:rsid w:val="000F6181"/>
    <w:rsid w:val="000F6A2C"/>
    <w:rsid w:val="000F7486"/>
    <w:rsid w:val="000F74E7"/>
    <w:rsid w:val="000F7842"/>
    <w:rsid w:val="000F7D24"/>
    <w:rsid w:val="00100174"/>
    <w:rsid w:val="001006DB"/>
    <w:rsid w:val="001012B8"/>
    <w:rsid w:val="00101C8B"/>
    <w:rsid w:val="00101D45"/>
    <w:rsid w:val="00101EE8"/>
    <w:rsid w:val="00101FE5"/>
    <w:rsid w:val="00102035"/>
    <w:rsid w:val="00103345"/>
    <w:rsid w:val="001035DC"/>
    <w:rsid w:val="00103D4F"/>
    <w:rsid w:val="00104139"/>
    <w:rsid w:val="00104C2D"/>
    <w:rsid w:val="00104E0F"/>
    <w:rsid w:val="00105050"/>
    <w:rsid w:val="001051D2"/>
    <w:rsid w:val="00106919"/>
    <w:rsid w:val="00106ABE"/>
    <w:rsid w:val="00107B1E"/>
    <w:rsid w:val="00107C24"/>
    <w:rsid w:val="00107C94"/>
    <w:rsid w:val="00107E51"/>
    <w:rsid w:val="0011053C"/>
    <w:rsid w:val="00110BCB"/>
    <w:rsid w:val="0011148E"/>
    <w:rsid w:val="0011187F"/>
    <w:rsid w:val="001121DD"/>
    <w:rsid w:val="00112B5E"/>
    <w:rsid w:val="00112FB4"/>
    <w:rsid w:val="001144F1"/>
    <w:rsid w:val="0011508A"/>
    <w:rsid w:val="001155E8"/>
    <w:rsid w:val="00115914"/>
    <w:rsid w:val="0011767E"/>
    <w:rsid w:val="00117CC4"/>
    <w:rsid w:val="00120117"/>
    <w:rsid w:val="00120450"/>
    <w:rsid w:val="00120659"/>
    <w:rsid w:val="00120B24"/>
    <w:rsid w:val="00120F6A"/>
    <w:rsid w:val="001214FE"/>
    <w:rsid w:val="001225A0"/>
    <w:rsid w:val="001231B7"/>
    <w:rsid w:val="00123A3A"/>
    <w:rsid w:val="00124400"/>
    <w:rsid w:val="00124831"/>
    <w:rsid w:val="00124DB7"/>
    <w:rsid w:val="00125297"/>
    <w:rsid w:val="00125BFD"/>
    <w:rsid w:val="00126025"/>
    <w:rsid w:val="00126985"/>
    <w:rsid w:val="00127215"/>
    <w:rsid w:val="001275E1"/>
    <w:rsid w:val="00127D53"/>
    <w:rsid w:val="00127EA5"/>
    <w:rsid w:val="00131AA7"/>
    <w:rsid w:val="00132107"/>
    <w:rsid w:val="00132608"/>
    <w:rsid w:val="00132F57"/>
    <w:rsid w:val="00133393"/>
    <w:rsid w:val="00133BF8"/>
    <w:rsid w:val="00134311"/>
    <w:rsid w:val="00135037"/>
    <w:rsid w:val="001356D9"/>
    <w:rsid w:val="00135CA9"/>
    <w:rsid w:val="0013646E"/>
    <w:rsid w:val="00137079"/>
    <w:rsid w:val="001370E1"/>
    <w:rsid w:val="00137C24"/>
    <w:rsid w:val="00140089"/>
    <w:rsid w:val="00140932"/>
    <w:rsid w:val="00140971"/>
    <w:rsid w:val="00140A5E"/>
    <w:rsid w:val="00141512"/>
    <w:rsid w:val="001417BF"/>
    <w:rsid w:val="00142298"/>
    <w:rsid w:val="00142417"/>
    <w:rsid w:val="00142A66"/>
    <w:rsid w:val="00143266"/>
    <w:rsid w:val="00143CA9"/>
    <w:rsid w:val="001440C5"/>
    <w:rsid w:val="00144C86"/>
    <w:rsid w:val="00144CE2"/>
    <w:rsid w:val="001453E5"/>
    <w:rsid w:val="0014621A"/>
    <w:rsid w:val="001501D8"/>
    <w:rsid w:val="00150649"/>
    <w:rsid w:val="001510DA"/>
    <w:rsid w:val="001511B0"/>
    <w:rsid w:val="001513F0"/>
    <w:rsid w:val="001513FF"/>
    <w:rsid w:val="001516BC"/>
    <w:rsid w:val="00151C52"/>
    <w:rsid w:val="00152B2B"/>
    <w:rsid w:val="001533F2"/>
    <w:rsid w:val="0015354B"/>
    <w:rsid w:val="00153BB4"/>
    <w:rsid w:val="00153BD2"/>
    <w:rsid w:val="00153D4D"/>
    <w:rsid w:val="00155094"/>
    <w:rsid w:val="0015565A"/>
    <w:rsid w:val="00155708"/>
    <w:rsid w:val="00155DB5"/>
    <w:rsid w:val="001560A9"/>
    <w:rsid w:val="0015620E"/>
    <w:rsid w:val="0015626E"/>
    <w:rsid w:val="001563B6"/>
    <w:rsid w:val="00156A02"/>
    <w:rsid w:val="00156BC6"/>
    <w:rsid w:val="00157441"/>
    <w:rsid w:val="001576F3"/>
    <w:rsid w:val="001605C5"/>
    <w:rsid w:val="00160645"/>
    <w:rsid w:val="00161070"/>
    <w:rsid w:val="001611FC"/>
    <w:rsid w:val="00161E41"/>
    <w:rsid w:val="0016244C"/>
    <w:rsid w:val="00162AFB"/>
    <w:rsid w:val="00162E8D"/>
    <w:rsid w:val="00165775"/>
    <w:rsid w:val="00166462"/>
    <w:rsid w:val="00167866"/>
    <w:rsid w:val="00170293"/>
    <w:rsid w:val="0017031B"/>
    <w:rsid w:val="00170847"/>
    <w:rsid w:val="00170C4B"/>
    <w:rsid w:val="001714E7"/>
    <w:rsid w:val="0017162D"/>
    <w:rsid w:val="001716E3"/>
    <w:rsid w:val="0017232B"/>
    <w:rsid w:val="00172447"/>
    <w:rsid w:val="0017266B"/>
    <w:rsid w:val="00172F19"/>
    <w:rsid w:val="001730A6"/>
    <w:rsid w:val="001731C9"/>
    <w:rsid w:val="001739ED"/>
    <w:rsid w:val="00173EFE"/>
    <w:rsid w:val="001742F5"/>
    <w:rsid w:val="00174BED"/>
    <w:rsid w:val="001757BC"/>
    <w:rsid w:val="00175B54"/>
    <w:rsid w:val="00175BDA"/>
    <w:rsid w:val="00175D6E"/>
    <w:rsid w:val="00176146"/>
    <w:rsid w:val="00176168"/>
    <w:rsid w:val="00176447"/>
    <w:rsid w:val="00180044"/>
    <w:rsid w:val="0018048C"/>
    <w:rsid w:val="00181523"/>
    <w:rsid w:val="00181A55"/>
    <w:rsid w:val="00181B2F"/>
    <w:rsid w:val="00181D8C"/>
    <w:rsid w:val="00182131"/>
    <w:rsid w:val="0018301A"/>
    <w:rsid w:val="001832D2"/>
    <w:rsid w:val="00183949"/>
    <w:rsid w:val="00183BC9"/>
    <w:rsid w:val="00184663"/>
    <w:rsid w:val="0018466C"/>
    <w:rsid w:val="00184F56"/>
    <w:rsid w:val="001856B5"/>
    <w:rsid w:val="001861B4"/>
    <w:rsid w:val="0018648D"/>
    <w:rsid w:val="001867AD"/>
    <w:rsid w:val="0018688C"/>
    <w:rsid w:val="001869EC"/>
    <w:rsid w:val="001874C1"/>
    <w:rsid w:val="00187DEE"/>
    <w:rsid w:val="0019074A"/>
    <w:rsid w:val="00191394"/>
    <w:rsid w:val="00191CFD"/>
    <w:rsid w:val="00191FAC"/>
    <w:rsid w:val="001922AC"/>
    <w:rsid w:val="001922C5"/>
    <w:rsid w:val="00192989"/>
    <w:rsid w:val="00193780"/>
    <w:rsid w:val="00194277"/>
    <w:rsid w:val="0019475E"/>
    <w:rsid w:val="0019547A"/>
    <w:rsid w:val="00196158"/>
    <w:rsid w:val="0019763A"/>
    <w:rsid w:val="001978DF"/>
    <w:rsid w:val="0019792B"/>
    <w:rsid w:val="00197AB5"/>
    <w:rsid w:val="00197D23"/>
    <w:rsid w:val="001A0B71"/>
    <w:rsid w:val="001A1A54"/>
    <w:rsid w:val="001A1BC9"/>
    <w:rsid w:val="001A2925"/>
    <w:rsid w:val="001A33C0"/>
    <w:rsid w:val="001A37E4"/>
    <w:rsid w:val="001A4CD9"/>
    <w:rsid w:val="001A5990"/>
    <w:rsid w:val="001A5FD0"/>
    <w:rsid w:val="001A7958"/>
    <w:rsid w:val="001B0B33"/>
    <w:rsid w:val="001B16E3"/>
    <w:rsid w:val="001B1732"/>
    <w:rsid w:val="001B174A"/>
    <w:rsid w:val="001B18FE"/>
    <w:rsid w:val="001B20BF"/>
    <w:rsid w:val="001B246D"/>
    <w:rsid w:val="001B31BF"/>
    <w:rsid w:val="001B3C54"/>
    <w:rsid w:val="001B3FD0"/>
    <w:rsid w:val="001B489E"/>
    <w:rsid w:val="001B4D4D"/>
    <w:rsid w:val="001B4DA5"/>
    <w:rsid w:val="001B4E62"/>
    <w:rsid w:val="001B518C"/>
    <w:rsid w:val="001B5CFB"/>
    <w:rsid w:val="001B60DA"/>
    <w:rsid w:val="001B788C"/>
    <w:rsid w:val="001B7EB1"/>
    <w:rsid w:val="001C0CFA"/>
    <w:rsid w:val="001C0F6F"/>
    <w:rsid w:val="001C1A90"/>
    <w:rsid w:val="001C1D4E"/>
    <w:rsid w:val="001C3554"/>
    <w:rsid w:val="001C3938"/>
    <w:rsid w:val="001C44B7"/>
    <w:rsid w:val="001C57B3"/>
    <w:rsid w:val="001C5D9D"/>
    <w:rsid w:val="001C6636"/>
    <w:rsid w:val="001C7431"/>
    <w:rsid w:val="001C74C6"/>
    <w:rsid w:val="001C758E"/>
    <w:rsid w:val="001C7E70"/>
    <w:rsid w:val="001D0261"/>
    <w:rsid w:val="001D059B"/>
    <w:rsid w:val="001D142F"/>
    <w:rsid w:val="001D2216"/>
    <w:rsid w:val="001D244A"/>
    <w:rsid w:val="001D35E4"/>
    <w:rsid w:val="001D363C"/>
    <w:rsid w:val="001D3920"/>
    <w:rsid w:val="001D3C86"/>
    <w:rsid w:val="001D5768"/>
    <w:rsid w:val="001D5A4D"/>
    <w:rsid w:val="001D612F"/>
    <w:rsid w:val="001D6719"/>
    <w:rsid w:val="001D6927"/>
    <w:rsid w:val="001D7897"/>
    <w:rsid w:val="001E014B"/>
    <w:rsid w:val="001E05C5"/>
    <w:rsid w:val="001E0D45"/>
    <w:rsid w:val="001E2790"/>
    <w:rsid w:val="001E29BE"/>
    <w:rsid w:val="001E38A8"/>
    <w:rsid w:val="001E3ECA"/>
    <w:rsid w:val="001E400B"/>
    <w:rsid w:val="001E41B3"/>
    <w:rsid w:val="001E4783"/>
    <w:rsid w:val="001E5413"/>
    <w:rsid w:val="001F07E3"/>
    <w:rsid w:val="001F1130"/>
    <w:rsid w:val="001F1817"/>
    <w:rsid w:val="001F19BB"/>
    <w:rsid w:val="001F1B4F"/>
    <w:rsid w:val="001F1D69"/>
    <w:rsid w:val="001F21D6"/>
    <w:rsid w:val="001F281A"/>
    <w:rsid w:val="001F2A9F"/>
    <w:rsid w:val="001F30B1"/>
    <w:rsid w:val="001F373F"/>
    <w:rsid w:val="001F39E0"/>
    <w:rsid w:val="001F4372"/>
    <w:rsid w:val="001F5959"/>
    <w:rsid w:val="001F7129"/>
    <w:rsid w:val="001F72BA"/>
    <w:rsid w:val="001F77E6"/>
    <w:rsid w:val="00201018"/>
    <w:rsid w:val="0020178A"/>
    <w:rsid w:val="00201A8E"/>
    <w:rsid w:val="00201D39"/>
    <w:rsid w:val="00203217"/>
    <w:rsid w:val="00203331"/>
    <w:rsid w:val="00204339"/>
    <w:rsid w:val="00204652"/>
    <w:rsid w:val="00205633"/>
    <w:rsid w:val="002059E8"/>
    <w:rsid w:val="00206625"/>
    <w:rsid w:val="002101C4"/>
    <w:rsid w:val="00210A3F"/>
    <w:rsid w:val="00210F00"/>
    <w:rsid w:val="002118F5"/>
    <w:rsid w:val="00211930"/>
    <w:rsid w:val="0021292E"/>
    <w:rsid w:val="00213183"/>
    <w:rsid w:val="00213773"/>
    <w:rsid w:val="00213B8B"/>
    <w:rsid w:val="00213FC5"/>
    <w:rsid w:val="00214D48"/>
    <w:rsid w:val="002153CF"/>
    <w:rsid w:val="00215AE0"/>
    <w:rsid w:val="00216138"/>
    <w:rsid w:val="002169A5"/>
    <w:rsid w:val="00217FB1"/>
    <w:rsid w:val="0022182D"/>
    <w:rsid w:val="002226FF"/>
    <w:rsid w:val="00222E9B"/>
    <w:rsid w:val="00224367"/>
    <w:rsid w:val="0022535F"/>
    <w:rsid w:val="002255B8"/>
    <w:rsid w:val="0022585C"/>
    <w:rsid w:val="00225970"/>
    <w:rsid w:val="002266C4"/>
    <w:rsid w:val="0022701C"/>
    <w:rsid w:val="002274DF"/>
    <w:rsid w:val="002305CD"/>
    <w:rsid w:val="00231647"/>
    <w:rsid w:val="00231716"/>
    <w:rsid w:val="00231EE5"/>
    <w:rsid w:val="00232161"/>
    <w:rsid w:val="002331F2"/>
    <w:rsid w:val="00236784"/>
    <w:rsid w:val="00236E5D"/>
    <w:rsid w:val="002370D8"/>
    <w:rsid w:val="00240BE4"/>
    <w:rsid w:val="00241744"/>
    <w:rsid w:val="00241D72"/>
    <w:rsid w:val="00242554"/>
    <w:rsid w:val="00242D43"/>
    <w:rsid w:val="002432B6"/>
    <w:rsid w:val="00243454"/>
    <w:rsid w:val="00243FA0"/>
    <w:rsid w:val="002443F8"/>
    <w:rsid w:val="00244D25"/>
    <w:rsid w:val="0024618D"/>
    <w:rsid w:val="00247F3D"/>
    <w:rsid w:val="00250571"/>
    <w:rsid w:val="00250BD9"/>
    <w:rsid w:val="0025198C"/>
    <w:rsid w:val="00251C5D"/>
    <w:rsid w:val="002536CF"/>
    <w:rsid w:val="0025375C"/>
    <w:rsid w:val="002543D3"/>
    <w:rsid w:val="00254569"/>
    <w:rsid w:val="00254755"/>
    <w:rsid w:val="00254DFA"/>
    <w:rsid w:val="002574DA"/>
    <w:rsid w:val="00257B08"/>
    <w:rsid w:val="002606EA"/>
    <w:rsid w:val="002609BB"/>
    <w:rsid w:val="00261942"/>
    <w:rsid w:val="00262472"/>
    <w:rsid w:val="002638C1"/>
    <w:rsid w:val="00263BE5"/>
    <w:rsid w:val="002646E4"/>
    <w:rsid w:val="002648F9"/>
    <w:rsid w:val="00264C8E"/>
    <w:rsid w:val="0026525E"/>
    <w:rsid w:val="002655D4"/>
    <w:rsid w:val="00265B99"/>
    <w:rsid w:val="00265D2D"/>
    <w:rsid w:val="002665A0"/>
    <w:rsid w:val="002667E7"/>
    <w:rsid w:val="00266DAF"/>
    <w:rsid w:val="00266EF0"/>
    <w:rsid w:val="00267535"/>
    <w:rsid w:val="002703C2"/>
    <w:rsid w:val="002703FF"/>
    <w:rsid w:val="00271522"/>
    <w:rsid w:val="00272A9D"/>
    <w:rsid w:val="00273099"/>
    <w:rsid w:val="002746C2"/>
    <w:rsid w:val="00274DCB"/>
    <w:rsid w:val="00274E9C"/>
    <w:rsid w:val="00275985"/>
    <w:rsid w:val="00275C8A"/>
    <w:rsid w:val="00275DF9"/>
    <w:rsid w:val="00276E07"/>
    <w:rsid w:val="00280865"/>
    <w:rsid w:val="0028165A"/>
    <w:rsid w:val="00281CBA"/>
    <w:rsid w:val="00282319"/>
    <w:rsid w:val="00282623"/>
    <w:rsid w:val="00282A9F"/>
    <w:rsid w:val="00283656"/>
    <w:rsid w:val="002856EE"/>
    <w:rsid w:val="00285906"/>
    <w:rsid w:val="00286518"/>
    <w:rsid w:val="00290009"/>
    <w:rsid w:val="00290EB6"/>
    <w:rsid w:val="00291318"/>
    <w:rsid w:val="00291620"/>
    <w:rsid w:val="00291622"/>
    <w:rsid w:val="00291B2F"/>
    <w:rsid w:val="002921B8"/>
    <w:rsid w:val="002922E0"/>
    <w:rsid w:val="00292722"/>
    <w:rsid w:val="00292B4F"/>
    <w:rsid w:val="002940A3"/>
    <w:rsid w:val="00294381"/>
    <w:rsid w:val="00294890"/>
    <w:rsid w:val="002956A7"/>
    <w:rsid w:val="0029619F"/>
    <w:rsid w:val="002963B9"/>
    <w:rsid w:val="00296805"/>
    <w:rsid w:val="00296900"/>
    <w:rsid w:val="00296E5A"/>
    <w:rsid w:val="002972DE"/>
    <w:rsid w:val="00297344"/>
    <w:rsid w:val="002A0ABD"/>
    <w:rsid w:val="002A1393"/>
    <w:rsid w:val="002A15CB"/>
    <w:rsid w:val="002A32F5"/>
    <w:rsid w:val="002A3BA4"/>
    <w:rsid w:val="002A3E3D"/>
    <w:rsid w:val="002A3E4A"/>
    <w:rsid w:val="002A46F5"/>
    <w:rsid w:val="002A4AA3"/>
    <w:rsid w:val="002A52CC"/>
    <w:rsid w:val="002A57C1"/>
    <w:rsid w:val="002A5DD9"/>
    <w:rsid w:val="002A5FF5"/>
    <w:rsid w:val="002A6135"/>
    <w:rsid w:val="002A6383"/>
    <w:rsid w:val="002A70F7"/>
    <w:rsid w:val="002B1AA5"/>
    <w:rsid w:val="002B1EF0"/>
    <w:rsid w:val="002B21A6"/>
    <w:rsid w:val="002B2240"/>
    <w:rsid w:val="002B2F3A"/>
    <w:rsid w:val="002B3C9D"/>
    <w:rsid w:val="002B3EC6"/>
    <w:rsid w:val="002B43E6"/>
    <w:rsid w:val="002B4705"/>
    <w:rsid w:val="002B47A8"/>
    <w:rsid w:val="002B5A71"/>
    <w:rsid w:val="002B5AF3"/>
    <w:rsid w:val="002B5E0D"/>
    <w:rsid w:val="002B621F"/>
    <w:rsid w:val="002B623A"/>
    <w:rsid w:val="002B68A2"/>
    <w:rsid w:val="002B71C7"/>
    <w:rsid w:val="002B75B1"/>
    <w:rsid w:val="002B7CE6"/>
    <w:rsid w:val="002B7EA0"/>
    <w:rsid w:val="002C1DAD"/>
    <w:rsid w:val="002C3306"/>
    <w:rsid w:val="002C34DF"/>
    <w:rsid w:val="002C3E93"/>
    <w:rsid w:val="002C6D68"/>
    <w:rsid w:val="002C7243"/>
    <w:rsid w:val="002C79C0"/>
    <w:rsid w:val="002D0BEF"/>
    <w:rsid w:val="002D2593"/>
    <w:rsid w:val="002D32F5"/>
    <w:rsid w:val="002D348D"/>
    <w:rsid w:val="002D47BC"/>
    <w:rsid w:val="002D4BB5"/>
    <w:rsid w:val="002D5244"/>
    <w:rsid w:val="002D54A8"/>
    <w:rsid w:val="002D58AA"/>
    <w:rsid w:val="002D6ABC"/>
    <w:rsid w:val="002D6BB0"/>
    <w:rsid w:val="002D71FE"/>
    <w:rsid w:val="002D7347"/>
    <w:rsid w:val="002D7835"/>
    <w:rsid w:val="002D7F1B"/>
    <w:rsid w:val="002E0ACF"/>
    <w:rsid w:val="002E21D4"/>
    <w:rsid w:val="002E2748"/>
    <w:rsid w:val="002E2A91"/>
    <w:rsid w:val="002E32BE"/>
    <w:rsid w:val="002E33F8"/>
    <w:rsid w:val="002E4ADC"/>
    <w:rsid w:val="002E4C42"/>
    <w:rsid w:val="002E55CD"/>
    <w:rsid w:val="002E5D3A"/>
    <w:rsid w:val="002E6792"/>
    <w:rsid w:val="002E6B14"/>
    <w:rsid w:val="002E70DB"/>
    <w:rsid w:val="002F020A"/>
    <w:rsid w:val="002F03B8"/>
    <w:rsid w:val="002F0D4D"/>
    <w:rsid w:val="002F1148"/>
    <w:rsid w:val="002F1400"/>
    <w:rsid w:val="002F28B2"/>
    <w:rsid w:val="002F2B98"/>
    <w:rsid w:val="002F2E16"/>
    <w:rsid w:val="002F39D9"/>
    <w:rsid w:val="002F4836"/>
    <w:rsid w:val="002F4AC1"/>
    <w:rsid w:val="002F6388"/>
    <w:rsid w:val="002F6A89"/>
    <w:rsid w:val="002F6FED"/>
    <w:rsid w:val="002F7A4B"/>
    <w:rsid w:val="00300306"/>
    <w:rsid w:val="003004A1"/>
    <w:rsid w:val="003005CF"/>
    <w:rsid w:val="0030067C"/>
    <w:rsid w:val="00300D6C"/>
    <w:rsid w:val="003014E0"/>
    <w:rsid w:val="00301B77"/>
    <w:rsid w:val="00301D0B"/>
    <w:rsid w:val="00302089"/>
    <w:rsid w:val="00302211"/>
    <w:rsid w:val="00302217"/>
    <w:rsid w:val="00302F03"/>
    <w:rsid w:val="00304E6B"/>
    <w:rsid w:val="003050D9"/>
    <w:rsid w:val="00305260"/>
    <w:rsid w:val="0030661A"/>
    <w:rsid w:val="0030707B"/>
    <w:rsid w:val="00311D49"/>
    <w:rsid w:val="00313E5F"/>
    <w:rsid w:val="00315CA5"/>
    <w:rsid w:val="00317DE6"/>
    <w:rsid w:val="00317EC7"/>
    <w:rsid w:val="00320457"/>
    <w:rsid w:val="00320590"/>
    <w:rsid w:val="0032129F"/>
    <w:rsid w:val="00321AD4"/>
    <w:rsid w:val="003220AD"/>
    <w:rsid w:val="00322357"/>
    <w:rsid w:val="0032331F"/>
    <w:rsid w:val="0032369A"/>
    <w:rsid w:val="00323821"/>
    <w:rsid w:val="003238F2"/>
    <w:rsid w:val="00324051"/>
    <w:rsid w:val="00324EA5"/>
    <w:rsid w:val="00324EE2"/>
    <w:rsid w:val="003254DE"/>
    <w:rsid w:val="003258ED"/>
    <w:rsid w:val="00326686"/>
    <w:rsid w:val="003271CF"/>
    <w:rsid w:val="00327CC5"/>
    <w:rsid w:val="00327D05"/>
    <w:rsid w:val="0033148D"/>
    <w:rsid w:val="00331F76"/>
    <w:rsid w:val="00332321"/>
    <w:rsid w:val="00334105"/>
    <w:rsid w:val="00334B33"/>
    <w:rsid w:val="00335734"/>
    <w:rsid w:val="00337206"/>
    <w:rsid w:val="0033750D"/>
    <w:rsid w:val="00340B72"/>
    <w:rsid w:val="00340FBD"/>
    <w:rsid w:val="003418AE"/>
    <w:rsid w:val="0034269B"/>
    <w:rsid w:val="00342CC2"/>
    <w:rsid w:val="003433BD"/>
    <w:rsid w:val="00343893"/>
    <w:rsid w:val="00343D1B"/>
    <w:rsid w:val="003447BF"/>
    <w:rsid w:val="00344C80"/>
    <w:rsid w:val="003450D2"/>
    <w:rsid w:val="00345A9A"/>
    <w:rsid w:val="00345B49"/>
    <w:rsid w:val="003475A6"/>
    <w:rsid w:val="00347BBB"/>
    <w:rsid w:val="003509C7"/>
    <w:rsid w:val="003510B6"/>
    <w:rsid w:val="003518D2"/>
    <w:rsid w:val="00351B7E"/>
    <w:rsid w:val="00351BB5"/>
    <w:rsid w:val="00352BCC"/>
    <w:rsid w:val="00352E4B"/>
    <w:rsid w:val="00352E62"/>
    <w:rsid w:val="0035304B"/>
    <w:rsid w:val="003539AE"/>
    <w:rsid w:val="003543AD"/>
    <w:rsid w:val="0035575E"/>
    <w:rsid w:val="00356223"/>
    <w:rsid w:val="00356ED5"/>
    <w:rsid w:val="0035721D"/>
    <w:rsid w:val="003573A4"/>
    <w:rsid w:val="00360041"/>
    <w:rsid w:val="0036042C"/>
    <w:rsid w:val="00360A96"/>
    <w:rsid w:val="00361195"/>
    <w:rsid w:val="003621CB"/>
    <w:rsid w:val="0036248A"/>
    <w:rsid w:val="003628F2"/>
    <w:rsid w:val="003637C4"/>
    <w:rsid w:val="003639C1"/>
    <w:rsid w:val="00363F65"/>
    <w:rsid w:val="003643FC"/>
    <w:rsid w:val="00364946"/>
    <w:rsid w:val="00364AB7"/>
    <w:rsid w:val="003659CF"/>
    <w:rsid w:val="00365DB6"/>
    <w:rsid w:val="00365F54"/>
    <w:rsid w:val="003675E2"/>
    <w:rsid w:val="00367FA8"/>
    <w:rsid w:val="0037057F"/>
    <w:rsid w:val="00371102"/>
    <w:rsid w:val="0037242B"/>
    <w:rsid w:val="00372FBC"/>
    <w:rsid w:val="0037363D"/>
    <w:rsid w:val="00373F14"/>
    <w:rsid w:val="00374433"/>
    <w:rsid w:val="00374F89"/>
    <w:rsid w:val="003751A6"/>
    <w:rsid w:val="003753AC"/>
    <w:rsid w:val="00375C1C"/>
    <w:rsid w:val="00376800"/>
    <w:rsid w:val="0037723A"/>
    <w:rsid w:val="003804B0"/>
    <w:rsid w:val="00380AB4"/>
    <w:rsid w:val="00380F61"/>
    <w:rsid w:val="00381E0C"/>
    <w:rsid w:val="00382ECE"/>
    <w:rsid w:val="00384A22"/>
    <w:rsid w:val="00385DCA"/>
    <w:rsid w:val="00386A28"/>
    <w:rsid w:val="00386C71"/>
    <w:rsid w:val="003902D2"/>
    <w:rsid w:val="0039041E"/>
    <w:rsid w:val="00390822"/>
    <w:rsid w:val="00390C7D"/>
    <w:rsid w:val="00390E40"/>
    <w:rsid w:val="00391226"/>
    <w:rsid w:val="00391593"/>
    <w:rsid w:val="003917ED"/>
    <w:rsid w:val="003925EB"/>
    <w:rsid w:val="003944F2"/>
    <w:rsid w:val="003956AA"/>
    <w:rsid w:val="00395C1E"/>
    <w:rsid w:val="00395F8F"/>
    <w:rsid w:val="0039602F"/>
    <w:rsid w:val="00396ED3"/>
    <w:rsid w:val="00397A4A"/>
    <w:rsid w:val="00397CDA"/>
    <w:rsid w:val="00397F9C"/>
    <w:rsid w:val="003A00C7"/>
    <w:rsid w:val="003A0426"/>
    <w:rsid w:val="003A0530"/>
    <w:rsid w:val="003A0800"/>
    <w:rsid w:val="003A139E"/>
    <w:rsid w:val="003A1B70"/>
    <w:rsid w:val="003A2126"/>
    <w:rsid w:val="003A2527"/>
    <w:rsid w:val="003A2824"/>
    <w:rsid w:val="003A3835"/>
    <w:rsid w:val="003A3C5C"/>
    <w:rsid w:val="003A63B9"/>
    <w:rsid w:val="003A686F"/>
    <w:rsid w:val="003A6B71"/>
    <w:rsid w:val="003A79AD"/>
    <w:rsid w:val="003B0420"/>
    <w:rsid w:val="003B0E57"/>
    <w:rsid w:val="003B2589"/>
    <w:rsid w:val="003B2742"/>
    <w:rsid w:val="003B45F3"/>
    <w:rsid w:val="003B4A55"/>
    <w:rsid w:val="003B56CC"/>
    <w:rsid w:val="003B5A45"/>
    <w:rsid w:val="003B6EC8"/>
    <w:rsid w:val="003B78E5"/>
    <w:rsid w:val="003B7D03"/>
    <w:rsid w:val="003C010E"/>
    <w:rsid w:val="003C037C"/>
    <w:rsid w:val="003C12AE"/>
    <w:rsid w:val="003C1DED"/>
    <w:rsid w:val="003C1EE8"/>
    <w:rsid w:val="003C2123"/>
    <w:rsid w:val="003C2B0B"/>
    <w:rsid w:val="003C2DA9"/>
    <w:rsid w:val="003C2E76"/>
    <w:rsid w:val="003C3480"/>
    <w:rsid w:val="003C351A"/>
    <w:rsid w:val="003C3B97"/>
    <w:rsid w:val="003C4E0C"/>
    <w:rsid w:val="003C5BA1"/>
    <w:rsid w:val="003C6741"/>
    <w:rsid w:val="003C6D58"/>
    <w:rsid w:val="003C6D63"/>
    <w:rsid w:val="003C7319"/>
    <w:rsid w:val="003C76DF"/>
    <w:rsid w:val="003C7CCA"/>
    <w:rsid w:val="003C7EAA"/>
    <w:rsid w:val="003D1402"/>
    <w:rsid w:val="003D142D"/>
    <w:rsid w:val="003D1D5B"/>
    <w:rsid w:val="003D2DA7"/>
    <w:rsid w:val="003D33E8"/>
    <w:rsid w:val="003D3C41"/>
    <w:rsid w:val="003D41B6"/>
    <w:rsid w:val="003D4437"/>
    <w:rsid w:val="003D488B"/>
    <w:rsid w:val="003D5CE5"/>
    <w:rsid w:val="003D5FB6"/>
    <w:rsid w:val="003D61F4"/>
    <w:rsid w:val="003D65CB"/>
    <w:rsid w:val="003D663D"/>
    <w:rsid w:val="003D6799"/>
    <w:rsid w:val="003D6F3C"/>
    <w:rsid w:val="003D74FF"/>
    <w:rsid w:val="003D76CE"/>
    <w:rsid w:val="003D79D7"/>
    <w:rsid w:val="003D7AD9"/>
    <w:rsid w:val="003E0877"/>
    <w:rsid w:val="003E1B0F"/>
    <w:rsid w:val="003E1BFB"/>
    <w:rsid w:val="003E1F76"/>
    <w:rsid w:val="003E265F"/>
    <w:rsid w:val="003E2695"/>
    <w:rsid w:val="003E2962"/>
    <w:rsid w:val="003E36C0"/>
    <w:rsid w:val="003E3E0F"/>
    <w:rsid w:val="003E49FF"/>
    <w:rsid w:val="003E54C3"/>
    <w:rsid w:val="003E5A12"/>
    <w:rsid w:val="003E5C58"/>
    <w:rsid w:val="003E6937"/>
    <w:rsid w:val="003E6DD1"/>
    <w:rsid w:val="003E7355"/>
    <w:rsid w:val="003E7597"/>
    <w:rsid w:val="003E7632"/>
    <w:rsid w:val="003E7939"/>
    <w:rsid w:val="003F133B"/>
    <w:rsid w:val="003F156C"/>
    <w:rsid w:val="003F18FC"/>
    <w:rsid w:val="003F1BF5"/>
    <w:rsid w:val="003F2345"/>
    <w:rsid w:val="003F2D89"/>
    <w:rsid w:val="003F2E45"/>
    <w:rsid w:val="003F3322"/>
    <w:rsid w:val="003F3909"/>
    <w:rsid w:val="003F4AFB"/>
    <w:rsid w:val="003F51B7"/>
    <w:rsid w:val="003F5AEB"/>
    <w:rsid w:val="003F604A"/>
    <w:rsid w:val="003F72F7"/>
    <w:rsid w:val="003F77F9"/>
    <w:rsid w:val="0040078C"/>
    <w:rsid w:val="00400919"/>
    <w:rsid w:val="00400DF0"/>
    <w:rsid w:val="00401488"/>
    <w:rsid w:val="00401743"/>
    <w:rsid w:val="004022D8"/>
    <w:rsid w:val="00402600"/>
    <w:rsid w:val="00402764"/>
    <w:rsid w:val="00402904"/>
    <w:rsid w:val="00402A3B"/>
    <w:rsid w:val="00402AE5"/>
    <w:rsid w:val="004045B8"/>
    <w:rsid w:val="004051DA"/>
    <w:rsid w:val="00405782"/>
    <w:rsid w:val="00405A54"/>
    <w:rsid w:val="00406377"/>
    <w:rsid w:val="00407BC8"/>
    <w:rsid w:val="00407D1F"/>
    <w:rsid w:val="00407FE5"/>
    <w:rsid w:val="004107BF"/>
    <w:rsid w:val="004108A8"/>
    <w:rsid w:val="0041102D"/>
    <w:rsid w:val="00411BE3"/>
    <w:rsid w:val="00412639"/>
    <w:rsid w:val="00412730"/>
    <w:rsid w:val="00412CBF"/>
    <w:rsid w:val="0041346C"/>
    <w:rsid w:val="004150CD"/>
    <w:rsid w:val="00415589"/>
    <w:rsid w:val="00415E21"/>
    <w:rsid w:val="00416B9E"/>
    <w:rsid w:val="004171B6"/>
    <w:rsid w:val="00420389"/>
    <w:rsid w:val="00420930"/>
    <w:rsid w:val="00420B4F"/>
    <w:rsid w:val="00420BAB"/>
    <w:rsid w:val="0042273B"/>
    <w:rsid w:val="004244D2"/>
    <w:rsid w:val="00425396"/>
    <w:rsid w:val="004258C9"/>
    <w:rsid w:val="00426950"/>
    <w:rsid w:val="004277BB"/>
    <w:rsid w:val="004300AF"/>
    <w:rsid w:val="00430234"/>
    <w:rsid w:val="004302F8"/>
    <w:rsid w:val="0043075D"/>
    <w:rsid w:val="00430ECC"/>
    <w:rsid w:val="004311BA"/>
    <w:rsid w:val="0043177D"/>
    <w:rsid w:val="004317ED"/>
    <w:rsid w:val="00431DE0"/>
    <w:rsid w:val="0043234C"/>
    <w:rsid w:val="0043247C"/>
    <w:rsid w:val="004332F8"/>
    <w:rsid w:val="00433BC8"/>
    <w:rsid w:val="00433F79"/>
    <w:rsid w:val="00434547"/>
    <w:rsid w:val="00434669"/>
    <w:rsid w:val="00435853"/>
    <w:rsid w:val="00436BE8"/>
    <w:rsid w:val="004373DF"/>
    <w:rsid w:val="00437900"/>
    <w:rsid w:val="0044108A"/>
    <w:rsid w:val="0044221E"/>
    <w:rsid w:val="004422F2"/>
    <w:rsid w:val="00442844"/>
    <w:rsid w:val="0044286D"/>
    <w:rsid w:val="004428C2"/>
    <w:rsid w:val="00442978"/>
    <w:rsid w:val="0044333B"/>
    <w:rsid w:val="00444F17"/>
    <w:rsid w:val="00446458"/>
    <w:rsid w:val="0044701B"/>
    <w:rsid w:val="004471B7"/>
    <w:rsid w:val="004473C3"/>
    <w:rsid w:val="00447C41"/>
    <w:rsid w:val="0045038A"/>
    <w:rsid w:val="00450DDF"/>
    <w:rsid w:val="004510EB"/>
    <w:rsid w:val="0045127F"/>
    <w:rsid w:val="00451F34"/>
    <w:rsid w:val="00452A1F"/>
    <w:rsid w:val="00452AAA"/>
    <w:rsid w:val="00452F60"/>
    <w:rsid w:val="00453780"/>
    <w:rsid w:val="00453FA9"/>
    <w:rsid w:val="0045529F"/>
    <w:rsid w:val="004564E8"/>
    <w:rsid w:val="00456757"/>
    <w:rsid w:val="00456E0A"/>
    <w:rsid w:val="0045768B"/>
    <w:rsid w:val="00460278"/>
    <w:rsid w:val="00460511"/>
    <w:rsid w:val="00460D6E"/>
    <w:rsid w:val="004611A9"/>
    <w:rsid w:val="00461541"/>
    <w:rsid w:val="004615CD"/>
    <w:rsid w:val="004617F9"/>
    <w:rsid w:val="00461A3D"/>
    <w:rsid w:val="00461F6A"/>
    <w:rsid w:val="00462964"/>
    <w:rsid w:val="0046354A"/>
    <w:rsid w:val="00464569"/>
    <w:rsid w:val="00465936"/>
    <w:rsid w:val="00465AD8"/>
    <w:rsid w:val="00466110"/>
    <w:rsid w:val="00467229"/>
    <w:rsid w:val="004714C2"/>
    <w:rsid w:val="004717C7"/>
    <w:rsid w:val="004723C3"/>
    <w:rsid w:val="00472435"/>
    <w:rsid w:val="00472CFF"/>
    <w:rsid w:val="0047362B"/>
    <w:rsid w:val="004736F7"/>
    <w:rsid w:val="00474117"/>
    <w:rsid w:val="00475491"/>
    <w:rsid w:val="00476463"/>
    <w:rsid w:val="00476573"/>
    <w:rsid w:val="0048018F"/>
    <w:rsid w:val="00480373"/>
    <w:rsid w:val="0048037D"/>
    <w:rsid w:val="00480A5B"/>
    <w:rsid w:val="0048229D"/>
    <w:rsid w:val="00482569"/>
    <w:rsid w:val="0048278A"/>
    <w:rsid w:val="00482A7C"/>
    <w:rsid w:val="00482EE8"/>
    <w:rsid w:val="004840F7"/>
    <w:rsid w:val="00484A5A"/>
    <w:rsid w:val="00484C8D"/>
    <w:rsid w:val="0048518F"/>
    <w:rsid w:val="004851EE"/>
    <w:rsid w:val="004864ED"/>
    <w:rsid w:val="00491AFB"/>
    <w:rsid w:val="00491CDC"/>
    <w:rsid w:val="00492879"/>
    <w:rsid w:val="00492FEF"/>
    <w:rsid w:val="00493003"/>
    <w:rsid w:val="00493362"/>
    <w:rsid w:val="00493639"/>
    <w:rsid w:val="004943EE"/>
    <w:rsid w:val="0049642D"/>
    <w:rsid w:val="00496650"/>
    <w:rsid w:val="0049675B"/>
    <w:rsid w:val="004968AA"/>
    <w:rsid w:val="004A059C"/>
    <w:rsid w:val="004A05E5"/>
    <w:rsid w:val="004A0603"/>
    <w:rsid w:val="004A0C33"/>
    <w:rsid w:val="004A0E39"/>
    <w:rsid w:val="004A0F17"/>
    <w:rsid w:val="004A133D"/>
    <w:rsid w:val="004A18CA"/>
    <w:rsid w:val="004A3DAF"/>
    <w:rsid w:val="004A5530"/>
    <w:rsid w:val="004A6235"/>
    <w:rsid w:val="004A6946"/>
    <w:rsid w:val="004A6ED4"/>
    <w:rsid w:val="004A7E25"/>
    <w:rsid w:val="004B0940"/>
    <w:rsid w:val="004B16D1"/>
    <w:rsid w:val="004B1969"/>
    <w:rsid w:val="004B1C05"/>
    <w:rsid w:val="004B1F08"/>
    <w:rsid w:val="004B24DD"/>
    <w:rsid w:val="004B2FFC"/>
    <w:rsid w:val="004B3185"/>
    <w:rsid w:val="004B345C"/>
    <w:rsid w:val="004B3FFD"/>
    <w:rsid w:val="004B4389"/>
    <w:rsid w:val="004B49FC"/>
    <w:rsid w:val="004B4DD0"/>
    <w:rsid w:val="004B5876"/>
    <w:rsid w:val="004B59B5"/>
    <w:rsid w:val="004B6528"/>
    <w:rsid w:val="004B6ED2"/>
    <w:rsid w:val="004B725E"/>
    <w:rsid w:val="004B79D3"/>
    <w:rsid w:val="004C1661"/>
    <w:rsid w:val="004C1B03"/>
    <w:rsid w:val="004C1ECF"/>
    <w:rsid w:val="004C2EF2"/>
    <w:rsid w:val="004C38FA"/>
    <w:rsid w:val="004C4883"/>
    <w:rsid w:val="004C4BBC"/>
    <w:rsid w:val="004C5D5F"/>
    <w:rsid w:val="004C689E"/>
    <w:rsid w:val="004C6AEA"/>
    <w:rsid w:val="004C6B46"/>
    <w:rsid w:val="004C6D20"/>
    <w:rsid w:val="004C7A37"/>
    <w:rsid w:val="004D03D9"/>
    <w:rsid w:val="004D0464"/>
    <w:rsid w:val="004D0BCC"/>
    <w:rsid w:val="004D0BDB"/>
    <w:rsid w:val="004D0D33"/>
    <w:rsid w:val="004D2225"/>
    <w:rsid w:val="004D2501"/>
    <w:rsid w:val="004D2C72"/>
    <w:rsid w:val="004D2D03"/>
    <w:rsid w:val="004D2F9D"/>
    <w:rsid w:val="004D3155"/>
    <w:rsid w:val="004D46DB"/>
    <w:rsid w:val="004D53A5"/>
    <w:rsid w:val="004D55D8"/>
    <w:rsid w:val="004D73AB"/>
    <w:rsid w:val="004D7774"/>
    <w:rsid w:val="004D7D44"/>
    <w:rsid w:val="004D7EAE"/>
    <w:rsid w:val="004E087A"/>
    <w:rsid w:val="004E0C82"/>
    <w:rsid w:val="004E0F0E"/>
    <w:rsid w:val="004E1099"/>
    <w:rsid w:val="004E10D8"/>
    <w:rsid w:val="004E2600"/>
    <w:rsid w:val="004E2EE2"/>
    <w:rsid w:val="004E3704"/>
    <w:rsid w:val="004E3DD8"/>
    <w:rsid w:val="004E3EC0"/>
    <w:rsid w:val="004E4B2A"/>
    <w:rsid w:val="004E4B34"/>
    <w:rsid w:val="004E4E79"/>
    <w:rsid w:val="004E4F50"/>
    <w:rsid w:val="004E521F"/>
    <w:rsid w:val="004E5F97"/>
    <w:rsid w:val="004E6B6D"/>
    <w:rsid w:val="004E7186"/>
    <w:rsid w:val="004E7277"/>
    <w:rsid w:val="004E7562"/>
    <w:rsid w:val="004E795B"/>
    <w:rsid w:val="004E7DA2"/>
    <w:rsid w:val="004E7DA4"/>
    <w:rsid w:val="004F137A"/>
    <w:rsid w:val="004F1436"/>
    <w:rsid w:val="004F1779"/>
    <w:rsid w:val="004F18CF"/>
    <w:rsid w:val="004F1A1E"/>
    <w:rsid w:val="004F3065"/>
    <w:rsid w:val="004F3249"/>
    <w:rsid w:val="004F46BD"/>
    <w:rsid w:val="004F4AC4"/>
    <w:rsid w:val="004F4E1C"/>
    <w:rsid w:val="004F50B2"/>
    <w:rsid w:val="004F56B7"/>
    <w:rsid w:val="004F59D4"/>
    <w:rsid w:val="004F7ACE"/>
    <w:rsid w:val="005006AE"/>
    <w:rsid w:val="005025F5"/>
    <w:rsid w:val="00503932"/>
    <w:rsid w:val="005041F0"/>
    <w:rsid w:val="005043A2"/>
    <w:rsid w:val="005045DE"/>
    <w:rsid w:val="00504BFD"/>
    <w:rsid w:val="005056ED"/>
    <w:rsid w:val="005057CA"/>
    <w:rsid w:val="00506F54"/>
    <w:rsid w:val="005071AC"/>
    <w:rsid w:val="0051087F"/>
    <w:rsid w:val="005108D5"/>
    <w:rsid w:val="00510987"/>
    <w:rsid w:val="00510B3C"/>
    <w:rsid w:val="00511149"/>
    <w:rsid w:val="00511452"/>
    <w:rsid w:val="00511CF7"/>
    <w:rsid w:val="005120A9"/>
    <w:rsid w:val="005125E5"/>
    <w:rsid w:val="005134CE"/>
    <w:rsid w:val="00513DA6"/>
    <w:rsid w:val="00515EF2"/>
    <w:rsid w:val="00516B10"/>
    <w:rsid w:val="00516C63"/>
    <w:rsid w:val="00516D7D"/>
    <w:rsid w:val="00517F35"/>
    <w:rsid w:val="005205D8"/>
    <w:rsid w:val="00520C84"/>
    <w:rsid w:val="0052119B"/>
    <w:rsid w:val="005221EF"/>
    <w:rsid w:val="00522392"/>
    <w:rsid w:val="00522D4B"/>
    <w:rsid w:val="00523B66"/>
    <w:rsid w:val="00523CDC"/>
    <w:rsid w:val="0052423D"/>
    <w:rsid w:val="005242B0"/>
    <w:rsid w:val="00524E0E"/>
    <w:rsid w:val="00524E76"/>
    <w:rsid w:val="00525C9D"/>
    <w:rsid w:val="00526FDE"/>
    <w:rsid w:val="005277F5"/>
    <w:rsid w:val="00527ADD"/>
    <w:rsid w:val="0053114B"/>
    <w:rsid w:val="005313BD"/>
    <w:rsid w:val="005322E2"/>
    <w:rsid w:val="005323DB"/>
    <w:rsid w:val="00532AC7"/>
    <w:rsid w:val="00532CC9"/>
    <w:rsid w:val="00532F8D"/>
    <w:rsid w:val="00533AE1"/>
    <w:rsid w:val="005342C5"/>
    <w:rsid w:val="00534A32"/>
    <w:rsid w:val="005357F1"/>
    <w:rsid w:val="00535AF8"/>
    <w:rsid w:val="005368E8"/>
    <w:rsid w:val="005373D7"/>
    <w:rsid w:val="00537798"/>
    <w:rsid w:val="00537E7E"/>
    <w:rsid w:val="005403E1"/>
    <w:rsid w:val="00540DA5"/>
    <w:rsid w:val="00540DF2"/>
    <w:rsid w:val="00540EAE"/>
    <w:rsid w:val="0054105D"/>
    <w:rsid w:val="00541406"/>
    <w:rsid w:val="00541431"/>
    <w:rsid w:val="0054162A"/>
    <w:rsid w:val="00541A25"/>
    <w:rsid w:val="00541EE3"/>
    <w:rsid w:val="00543F6E"/>
    <w:rsid w:val="0054442F"/>
    <w:rsid w:val="00544C2A"/>
    <w:rsid w:val="00545FBB"/>
    <w:rsid w:val="0054629C"/>
    <w:rsid w:val="005463B9"/>
    <w:rsid w:val="00546A99"/>
    <w:rsid w:val="00546BD3"/>
    <w:rsid w:val="00547363"/>
    <w:rsid w:val="0055035B"/>
    <w:rsid w:val="00550592"/>
    <w:rsid w:val="005509C0"/>
    <w:rsid w:val="00551966"/>
    <w:rsid w:val="005519C6"/>
    <w:rsid w:val="00551A0E"/>
    <w:rsid w:val="00551C0A"/>
    <w:rsid w:val="00552C02"/>
    <w:rsid w:val="005539E8"/>
    <w:rsid w:val="00553A33"/>
    <w:rsid w:val="0055433A"/>
    <w:rsid w:val="00555FF3"/>
    <w:rsid w:val="005561D4"/>
    <w:rsid w:val="00556655"/>
    <w:rsid w:val="00556CBA"/>
    <w:rsid w:val="00557232"/>
    <w:rsid w:val="00557845"/>
    <w:rsid w:val="00561346"/>
    <w:rsid w:val="00561BF8"/>
    <w:rsid w:val="00561D0A"/>
    <w:rsid w:val="005629FD"/>
    <w:rsid w:val="005630BD"/>
    <w:rsid w:val="005632EF"/>
    <w:rsid w:val="00566153"/>
    <w:rsid w:val="0056663D"/>
    <w:rsid w:val="00566BB0"/>
    <w:rsid w:val="00566C46"/>
    <w:rsid w:val="0056729A"/>
    <w:rsid w:val="00567B13"/>
    <w:rsid w:val="005700FC"/>
    <w:rsid w:val="00570FF1"/>
    <w:rsid w:val="00572A29"/>
    <w:rsid w:val="005731A3"/>
    <w:rsid w:val="005743BA"/>
    <w:rsid w:val="00575473"/>
    <w:rsid w:val="00575602"/>
    <w:rsid w:val="00575968"/>
    <w:rsid w:val="00576104"/>
    <w:rsid w:val="00576107"/>
    <w:rsid w:val="00577CE4"/>
    <w:rsid w:val="00580615"/>
    <w:rsid w:val="005808C1"/>
    <w:rsid w:val="00580B07"/>
    <w:rsid w:val="00580DF0"/>
    <w:rsid w:val="00581205"/>
    <w:rsid w:val="0058139E"/>
    <w:rsid w:val="0058155D"/>
    <w:rsid w:val="005815CF"/>
    <w:rsid w:val="00581898"/>
    <w:rsid w:val="005829A6"/>
    <w:rsid w:val="00583C4C"/>
    <w:rsid w:val="00583F5E"/>
    <w:rsid w:val="00584376"/>
    <w:rsid w:val="00584A27"/>
    <w:rsid w:val="00585060"/>
    <w:rsid w:val="00585896"/>
    <w:rsid w:val="005860F7"/>
    <w:rsid w:val="00586161"/>
    <w:rsid w:val="00586B33"/>
    <w:rsid w:val="00586F59"/>
    <w:rsid w:val="00587280"/>
    <w:rsid w:val="00590BBE"/>
    <w:rsid w:val="00591435"/>
    <w:rsid w:val="00591C02"/>
    <w:rsid w:val="005928C2"/>
    <w:rsid w:val="00593E22"/>
    <w:rsid w:val="00593F31"/>
    <w:rsid w:val="005947EC"/>
    <w:rsid w:val="005952D0"/>
    <w:rsid w:val="0059562C"/>
    <w:rsid w:val="00595E08"/>
    <w:rsid w:val="0059600C"/>
    <w:rsid w:val="00596F5A"/>
    <w:rsid w:val="0059707C"/>
    <w:rsid w:val="005975CC"/>
    <w:rsid w:val="005976B8"/>
    <w:rsid w:val="00597878"/>
    <w:rsid w:val="00597893"/>
    <w:rsid w:val="005A0C11"/>
    <w:rsid w:val="005A124F"/>
    <w:rsid w:val="005A165A"/>
    <w:rsid w:val="005A1FC2"/>
    <w:rsid w:val="005A2700"/>
    <w:rsid w:val="005A28AE"/>
    <w:rsid w:val="005A2ABE"/>
    <w:rsid w:val="005A36D1"/>
    <w:rsid w:val="005A62D8"/>
    <w:rsid w:val="005A71E5"/>
    <w:rsid w:val="005A7413"/>
    <w:rsid w:val="005A78AA"/>
    <w:rsid w:val="005B0180"/>
    <w:rsid w:val="005B06E2"/>
    <w:rsid w:val="005B220A"/>
    <w:rsid w:val="005B2851"/>
    <w:rsid w:val="005B29A8"/>
    <w:rsid w:val="005B2D99"/>
    <w:rsid w:val="005B371A"/>
    <w:rsid w:val="005B3792"/>
    <w:rsid w:val="005B4445"/>
    <w:rsid w:val="005B514A"/>
    <w:rsid w:val="005B5C78"/>
    <w:rsid w:val="005B65B1"/>
    <w:rsid w:val="005B6D2E"/>
    <w:rsid w:val="005B797E"/>
    <w:rsid w:val="005B7FE6"/>
    <w:rsid w:val="005C0026"/>
    <w:rsid w:val="005C00B9"/>
    <w:rsid w:val="005C069B"/>
    <w:rsid w:val="005C0F27"/>
    <w:rsid w:val="005C1D48"/>
    <w:rsid w:val="005C24A2"/>
    <w:rsid w:val="005C25EE"/>
    <w:rsid w:val="005C332D"/>
    <w:rsid w:val="005C4B57"/>
    <w:rsid w:val="005C5627"/>
    <w:rsid w:val="005C5796"/>
    <w:rsid w:val="005C58E2"/>
    <w:rsid w:val="005C5CA5"/>
    <w:rsid w:val="005C6AFC"/>
    <w:rsid w:val="005C759F"/>
    <w:rsid w:val="005D0D32"/>
    <w:rsid w:val="005D0DFB"/>
    <w:rsid w:val="005D27E6"/>
    <w:rsid w:val="005D2BAF"/>
    <w:rsid w:val="005D2DBD"/>
    <w:rsid w:val="005D3B82"/>
    <w:rsid w:val="005D4278"/>
    <w:rsid w:val="005D42B3"/>
    <w:rsid w:val="005D46AA"/>
    <w:rsid w:val="005D76C9"/>
    <w:rsid w:val="005D7A9F"/>
    <w:rsid w:val="005D7D7B"/>
    <w:rsid w:val="005E1C25"/>
    <w:rsid w:val="005E1DA2"/>
    <w:rsid w:val="005E45B2"/>
    <w:rsid w:val="005E45ED"/>
    <w:rsid w:val="005E4840"/>
    <w:rsid w:val="005E49C9"/>
    <w:rsid w:val="005E50BA"/>
    <w:rsid w:val="005E59C0"/>
    <w:rsid w:val="005E5CF7"/>
    <w:rsid w:val="005E749D"/>
    <w:rsid w:val="005E79E6"/>
    <w:rsid w:val="005F0469"/>
    <w:rsid w:val="005F06D8"/>
    <w:rsid w:val="005F0D69"/>
    <w:rsid w:val="005F174A"/>
    <w:rsid w:val="005F199F"/>
    <w:rsid w:val="005F227D"/>
    <w:rsid w:val="005F2453"/>
    <w:rsid w:val="005F2756"/>
    <w:rsid w:val="005F356F"/>
    <w:rsid w:val="005F384C"/>
    <w:rsid w:val="005F3A7E"/>
    <w:rsid w:val="005F50BC"/>
    <w:rsid w:val="005F54EB"/>
    <w:rsid w:val="005F56CA"/>
    <w:rsid w:val="005F5908"/>
    <w:rsid w:val="005F6332"/>
    <w:rsid w:val="005F7815"/>
    <w:rsid w:val="005F7A4E"/>
    <w:rsid w:val="00600034"/>
    <w:rsid w:val="006004FB"/>
    <w:rsid w:val="006005CF"/>
    <w:rsid w:val="00600F10"/>
    <w:rsid w:val="006014C2"/>
    <w:rsid w:val="006017B5"/>
    <w:rsid w:val="006017FA"/>
    <w:rsid w:val="00601C00"/>
    <w:rsid w:val="006021C4"/>
    <w:rsid w:val="00602569"/>
    <w:rsid w:val="00602AA6"/>
    <w:rsid w:val="00602E05"/>
    <w:rsid w:val="00603959"/>
    <w:rsid w:val="0060498E"/>
    <w:rsid w:val="006049F9"/>
    <w:rsid w:val="00604C7B"/>
    <w:rsid w:val="00605284"/>
    <w:rsid w:val="006058A9"/>
    <w:rsid w:val="0060598C"/>
    <w:rsid w:val="00605E40"/>
    <w:rsid w:val="00605E77"/>
    <w:rsid w:val="00605EE0"/>
    <w:rsid w:val="00605FEF"/>
    <w:rsid w:val="006110B8"/>
    <w:rsid w:val="00611F77"/>
    <w:rsid w:val="0061208C"/>
    <w:rsid w:val="00613564"/>
    <w:rsid w:val="00613663"/>
    <w:rsid w:val="00613D91"/>
    <w:rsid w:val="006148A8"/>
    <w:rsid w:val="00614B40"/>
    <w:rsid w:val="0061546C"/>
    <w:rsid w:val="006157E5"/>
    <w:rsid w:val="00616662"/>
    <w:rsid w:val="00617453"/>
    <w:rsid w:val="00617EFB"/>
    <w:rsid w:val="0062107A"/>
    <w:rsid w:val="00621145"/>
    <w:rsid w:val="0062213F"/>
    <w:rsid w:val="006223D5"/>
    <w:rsid w:val="006227FB"/>
    <w:rsid w:val="00622864"/>
    <w:rsid w:val="00622CBC"/>
    <w:rsid w:val="00623D56"/>
    <w:rsid w:val="00624205"/>
    <w:rsid w:val="006242A0"/>
    <w:rsid w:val="006250B7"/>
    <w:rsid w:val="00625413"/>
    <w:rsid w:val="0062543C"/>
    <w:rsid w:val="0062598E"/>
    <w:rsid w:val="00625C41"/>
    <w:rsid w:val="006266F5"/>
    <w:rsid w:val="00626D36"/>
    <w:rsid w:val="00627928"/>
    <w:rsid w:val="006301AF"/>
    <w:rsid w:val="00630491"/>
    <w:rsid w:val="006305C0"/>
    <w:rsid w:val="00630F6A"/>
    <w:rsid w:val="0063190F"/>
    <w:rsid w:val="00631DD9"/>
    <w:rsid w:val="006320A1"/>
    <w:rsid w:val="00633053"/>
    <w:rsid w:val="006332F2"/>
    <w:rsid w:val="006334D0"/>
    <w:rsid w:val="006343F4"/>
    <w:rsid w:val="00634C74"/>
    <w:rsid w:val="00635505"/>
    <w:rsid w:val="006355B7"/>
    <w:rsid w:val="0063567B"/>
    <w:rsid w:val="0063658F"/>
    <w:rsid w:val="006402AA"/>
    <w:rsid w:val="00640DAB"/>
    <w:rsid w:val="00640EBB"/>
    <w:rsid w:val="0064103F"/>
    <w:rsid w:val="0064146A"/>
    <w:rsid w:val="00642069"/>
    <w:rsid w:val="00642D38"/>
    <w:rsid w:val="0064386B"/>
    <w:rsid w:val="00644445"/>
    <w:rsid w:val="00644D69"/>
    <w:rsid w:val="006453A8"/>
    <w:rsid w:val="0064696D"/>
    <w:rsid w:val="00651561"/>
    <w:rsid w:val="00651569"/>
    <w:rsid w:val="00651E1A"/>
    <w:rsid w:val="0065205C"/>
    <w:rsid w:val="00652691"/>
    <w:rsid w:val="00652956"/>
    <w:rsid w:val="00653A2E"/>
    <w:rsid w:val="0065418B"/>
    <w:rsid w:val="006541E4"/>
    <w:rsid w:val="00654281"/>
    <w:rsid w:val="00654762"/>
    <w:rsid w:val="006554C2"/>
    <w:rsid w:val="006557F5"/>
    <w:rsid w:val="0065672B"/>
    <w:rsid w:val="006601DD"/>
    <w:rsid w:val="00660283"/>
    <w:rsid w:val="006604D4"/>
    <w:rsid w:val="006606C5"/>
    <w:rsid w:val="00660779"/>
    <w:rsid w:val="006609C0"/>
    <w:rsid w:val="00661518"/>
    <w:rsid w:val="006616C6"/>
    <w:rsid w:val="0066187A"/>
    <w:rsid w:val="00662400"/>
    <w:rsid w:val="006635FF"/>
    <w:rsid w:val="00663E5A"/>
    <w:rsid w:val="00663FA9"/>
    <w:rsid w:val="00664176"/>
    <w:rsid w:val="00664427"/>
    <w:rsid w:val="00665DD4"/>
    <w:rsid w:val="00666EBF"/>
    <w:rsid w:val="00670F64"/>
    <w:rsid w:val="00671C3C"/>
    <w:rsid w:val="00671D70"/>
    <w:rsid w:val="00672E2E"/>
    <w:rsid w:val="006733BD"/>
    <w:rsid w:val="00673DE4"/>
    <w:rsid w:val="00673FBA"/>
    <w:rsid w:val="006751EF"/>
    <w:rsid w:val="00675563"/>
    <w:rsid w:val="00676285"/>
    <w:rsid w:val="00676639"/>
    <w:rsid w:val="00676CBB"/>
    <w:rsid w:val="00680E1B"/>
    <w:rsid w:val="00681051"/>
    <w:rsid w:val="00681DAD"/>
    <w:rsid w:val="00682934"/>
    <w:rsid w:val="00683088"/>
    <w:rsid w:val="00684B30"/>
    <w:rsid w:val="00684F49"/>
    <w:rsid w:val="006850CC"/>
    <w:rsid w:val="00685AF0"/>
    <w:rsid w:val="006862FA"/>
    <w:rsid w:val="00686FA2"/>
    <w:rsid w:val="00687175"/>
    <w:rsid w:val="0068752C"/>
    <w:rsid w:val="006878EB"/>
    <w:rsid w:val="00687A5D"/>
    <w:rsid w:val="0069044E"/>
    <w:rsid w:val="006919D3"/>
    <w:rsid w:val="00692256"/>
    <w:rsid w:val="00692DAB"/>
    <w:rsid w:val="00692FFD"/>
    <w:rsid w:val="00693847"/>
    <w:rsid w:val="00693952"/>
    <w:rsid w:val="00693EA9"/>
    <w:rsid w:val="00694982"/>
    <w:rsid w:val="00694B40"/>
    <w:rsid w:val="006956E8"/>
    <w:rsid w:val="006958B6"/>
    <w:rsid w:val="006963EA"/>
    <w:rsid w:val="006964C7"/>
    <w:rsid w:val="006968FE"/>
    <w:rsid w:val="00696949"/>
    <w:rsid w:val="00696CD8"/>
    <w:rsid w:val="0069758E"/>
    <w:rsid w:val="006A00C7"/>
    <w:rsid w:val="006A0234"/>
    <w:rsid w:val="006A0AB3"/>
    <w:rsid w:val="006A0EA1"/>
    <w:rsid w:val="006A1D5A"/>
    <w:rsid w:val="006A2570"/>
    <w:rsid w:val="006A2D3D"/>
    <w:rsid w:val="006A357B"/>
    <w:rsid w:val="006A371D"/>
    <w:rsid w:val="006A3B2A"/>
    <w:rsid w:val="006A43F0"/>
    <w:rsid w:val="006A4632"/>
    <w:rsid w:val="006A4684"/>
    <w:rsid w:val="006A474D"/>
    <w:rsid w:val="006A667C"/>
    <w:rsid w:val="006A69E7"/>
    <w:rsid w:val="006A6B4C"/>
    <w:rsid w:val="006A7243"/>
    <w:rsid w:val="006A75D7"/>
    <w:rsid w:val="006A7A21"/>
    <w:rsid w:val="006A7FA0"/>
    <w:rsid w:val="006B0526"/>
    <w:rsid w:val="006B0686"/>
    <w:rsid w:val="006B0C46"/>
    <w:rsid w:val="006B0ECE"/>
    <w:rsid w:val="006B1A6C"/>
    <w:rsid w:val="006B1B85"/>
    <w:rsid w:val="006B200A"/>
    <w:rsid w:val="006B22A3"/>
    <w:rsid w:val="006B2E5F"/>
    <w:rsid w:val="006B3A8F"/>
    <w:rsid w:val="006B4774"/>
    <w:rsid w:val="006B492B"/>
    <w:rsid w:val="006B6095"/>
    <w:rsid w:val="006B6889"/>
    <w:rsid w:val="006B72A0"/>
    <w:rsid w:val="006B7BF4"/>
    <w:rsid w:val="006C0877"/>
    <w:rsid w:val="006C0ECB"/>
    <w:rsid w:val="006C15A1"/>
    <w:rsid w:val="006C1EFA"/>
    <w:rsid w:val="006C27C3"/>
    <w:rsid w:val="006C30A9"/>
    <w:rsid w:val="006C31CE"/>
    <w:rsid w:val="006C32F4"/>
    <w:rsid w:val="006C3465"/>
    <w:rsid w:val="006C4A5B"/>
    <w:rsid w:val="006C50DB"/>
    <w:rsid w:val="006C5193"/>
    <w:rsid w:val="006C567E"/>
    <w:rsid w:val="006C59FC"/>
    <w:rsid w:val="006C5A5B"/>
    <w:rsid w:val="006C659C"/>
    <w:rsid w:val="006C65C1"/>
    <w:rsid w:val="006C7402"/>
    <w:rsid w:val="006D0BDC"/>
    <w:rsid w:val="006D1E47"/>
    <w:rsid w:val="006D1F86"/>
    <w:rsid w:val="006D1FB7"/>
    <w:rsid w:val="006D2B2A"/>
    <w:rsid w:val="006D2C69"/>
    <w:rsid w:val="006D2D5A"/>
    <w:rsid w:val="006D35BD"/>
    <w:rsid w:val="006D3ED4"/>
    <w:rsid w:val="006D3F60"/>
    <w:rsid w:val="006D40F3"/>
    <w:rsid w:val="006D519D"/>
    <w:rsid w:val="006D53D1"/>
    <w:rsid w:val="006D5B41"/>
    <w:rsid w:val="006D5E73"/>
    <w:rsid w:val="006D6AC1"/>
    <w:rsid w:val="006E03B3"/>
    <w:rsid w:val="006E1404"/>
    <w:rsid w:val="006E1A1B"/>
    <w:rsid w:val="006E1A61"/>
    <w:rsid w:val="006E1D6E"/>
    <w:rsid w:val="006E1E51"/>
    <w:rsid w:val="006E2770"/>
    <w:rsid w:val="006E2BB0"/>
    <w:rsid w:val="006E3696"/>
    <w:rsid w:val="006E5C4F"/>
    <w:rsid w:val="006F028F"/>
    <w:rsid w:val="006F1967"/>
    <w:rsid w:val="006F1AC8"/>
    <w:rsid w:val="006F1B03"/>
    <w:rsid w:val="006F2E97"/>
    <w:rsid w:val="006F33DB"/>
    <w:rsid w:val="006F35D9"/>
    <w:rsid w:val="006F4A4A"/>
    <w:rsid w:val="006F4D99"/>
    <w:rsid w:val="006F4E71"/>
    <w:rsid w:val="006F5433"/>
    <w:rsid w:val="006F5556"/>
    <w:rsid w:val="006F5562"/>
    <w:rsid w:val="006F5862"/>
    <w:rsid w:val="006F6372"/>
    <w:rsid w:val="006F6A2B"/>
    <w:rsid w:val="006F6E92"/>
    <w:rsid w:val="006F76CE"/>
    <w:rsid w:val="006F7791"/>
    <w:rsid w:val="0070020E"/>
    <w:rsid w:val="007014B8"/>
    <w:rsid w:val="00702F14"/>
    <w:rsid w:val="00703034"/>
    <w:rsid w:val="0070360A"/>
    <w:rsid w:val="0070414A"/>
    <w:rsid w:val="007050D6"/>
    <w:rsid w:val="007051C5"/>
    <w:rsid w:val="00706A63"/>
    <w:rsid w:val="00707082"/>
    <w:rsid w:val="0070798B"/>
    <w:rsid w:val="00707E46"/>
    <w:rsid w:val="00710952"/>
    <w:rsid w:val="007109ED"/>
    <w:rsid w:val="00710A3E"/>
    <w:rsid w:val="007110B9"/>
    <w:rsid w:val="007118BD"/>
    <w:rsid w:val="007126AA"/>
    <w:rsid w:val="00713970"/>
    <w:rsid w:val="00714428"/>
    <w:rsid w:val="007156C8"/>
    <w:rsid w:val="00715D26"/>
    <w:rsid w:val="0071644F"/>
    <w:rsid w:val="007167E0"/>
    <w:rsid w:val="00716AF2"/>
    <w:rsid w:val="00716C57"/>
    <w:rsid w:val="0071719A"/>
    <w:rsid w:val="00717207"/>
    <w:rsid w:val="00717559"/>
    <w:rsid w:val="00721450"/>
    <w:rsid w:val="00721A63"/>
    <w:rsid w:val="0072232E"/>
    <w:rsid w:val="007227D8"/>
    <w:rsid w:val="0072291E"/>
    <w:rsid w:val="00723B03"/>
    <w:rsid w:val="0072439D"/>
    <w:rsid w:val="00724B85"/>
    <w:rsid w:val="00725579"/>
    <w:rsid w:val="00725A2D"/>
    <w:rsid w:val="00726233"/>
    <w:rsid w:val="00726A12"/>
    <w:rsid w:val="00726B3B"/>
    <w:rsid w:val="00726DE0"/>
    <w:rsid w:val="00727498"/>
    <w:rsid w:val="00727739"/>
    <w:rsid w:val="00727856"/>
    <w:rsid w:val="00730127"/>
    <w:rsid w:val="00730E9F"/>
    <w:rsid w:val="007312D6"/>
    <w:rsid w:val="007317F5"/>
    <w:rsid w:val="00732457"/>
    <w:rsid w:val="00732469"/>
    <w:rsid w:val="007333CB"/>
    <w:rsid w:val="00733B80"/>
    <w:rsid w:val="00735429"/>
    <w:rsid w:val="00735476"/>
    <w:rsid w:val="00735935"/>
    <w:rsid w:val="00735D7D"/>
    <w:rsid w:val="0073637D"/>
    <w:rsid w:val="007364F7"/>
    <w:rsid w:val="00736722"/>
    <w:rsid w:val="0073770F"/>
    <w:rsid w:val="00737C3F"/>
    <w:rsid w:val="007402F0"/>
    <w:rsid w:val="007404E8"/>
    <w:rsid w:val="00740CD2"/>
    <w:rsid w:val="0074273C"/>
    <w:rsid w:val="007433C7"/>
    <w:rsid w:val="0074365D"/>
    <w:rsid w:val="007439B3"/>
    <w:rsid w:val="00743B3D"/>
    <w:rsid w:val="00744211"/>
    <w:rsid w:val="0074490F"/>
    <w:rsid w:val="00744AC0"/>
    <w:rsid w:val="00744DA2"/>
    <w:rsid w:val="00744DD1"/>
    <w:rsid w:val="00744DD6"/>
    <w:rsid w:val="007472CC"/>
    <w:rsid w:val="007475B9"/>
    <w:rsid w:val="00750561"/>
    <w:rsid w:val="0075181D"/>
    <w:rsid w:val="007523D3"/>
    <w:rsid w:val="007533CC"/>
    <w:rsid w:val="0075364C"/>
    <w:rsid w:val="00753B90"/>
    <w:rsid w:val="00753D7A"/>
    <w:rsid w:val="00754338"/>
    <w:rsid w:val="00754641"/>
    <w:rsid w:val="0075522A"/>
    <w:rsid w:val="00755451"/>
    <w:rsid w:val="00756093"/>
    <w:rsid w:val="00756095"/>
    <w:rsid w:val="007560F1"/>
    <w:rsid w:val="007568D9"/>
    <w:rsid w:val="00756DF3"/>
    <w:rsid w:val="007570AD"/>
    <w:rsid w:val="0075732E"/>
    <w:rsid w:val="00757958"/>
    <w:rsid w:val="00760A71"/>
    <w:rsid w:val="00762814"/>
    <w:rsid w:val="007630E9"/>
    <w:rsid w:val="0076398C"/>
    <w:rsid w:val="00764107"/>
    <w:rsid w:val="0076544A"/>
    <w:rsid w:val="0076572B"/>
    <w:rsid w:val="00765D0E"/>
    <w:rsid w:val="007675C5"/>
    <w:rsid w:val="007675E7"/>
    <w:rsid w:val="00767C99"/>
    <w:rsid w:val="007703DD"/>
    <w:rsid w:val="007710ED"/>
    <w:rsid w:val="007720F2"/>
    <w:rsid w:val="007725F1"/>
    <w:rsid w:val="00773140"/>
    <w:rsid w:val="00773299"/>
    <w:rsid w:val="00773BFA"/>
    <w:rsid w:val="00773D3A"/>
    <w:rsid w:val="0077449A"/>
    <w:rsid w:val="00774C87"/>
    <w:rsid w:val="00774E11"/>
    <w:rsid w:val="00776481"/>
    <w:rsid w:val="0077662F"/>
    <w:rsid w:val="00777761"/>
    <w:rsid w:val="00780210"/>
    <w:rsid w:val="007805E7"/>
    <w:rsid w:val="0078081D"/>
    <w:rsid w:val="00781EC5"/>
    <w:rsid w:val="00782B0F"/>
    <w:rsid w:val="00782CBD"/>
    <w:rsid w:val="00783780"/>
    <w:rsid w:val="007842D7"/>
    <w:rsid w:val="0078479D"/>
    <w:rsid w:val="00784952"/>
    <w:rsid w:val="00784C05"/>
    <w:rsid w:val="00784DEC"/>
    <w:rsid w:val="00784F3E"/>
    <w:rsid w:val="00785C69"/>
    <w:rsid w:val="00785E5D"/>
    <w:rsid w:val="00786268"/>
    <w:rsid w:val="007870A0"/>
    <w:rsid w:val="00787421"/>
    <w:rsid w:val="00787552"/>
    <w:rsid w:val="007876B3"/>
    <w:rsid w:val="00787D82"/>
    <w:rsid w:val="0079026E"/>
    <w:rsid w:val="00790823"/>
    <w:rsid w:val="00790889"/>
    <w:rsid w:val="00790B64"/>
    <w:rsid w:val="00790CE8"/>
    <w:rsid w:val="00790E9F"/>
    <w:rsid w:val="00791435"/>
    <w:rsid w:val="00791653"/>
    <w:rsid w:val="00791C59"/>
    <w:rsid w:val="00791E0A"/>
    <w:rsid w:val="007934BC"/>
    <w:rsid w:val="00793830"/>
    <w:rsid w:val="00794A66"/>
    <w:rsid w:val="00794A6F"/>
    <w:rsid w:val="00795390"/>
    <w:rsid w:val="00795726"/>
    <w:rsid w:val="00795E12"/>
    <w:rsid w:val="00796202"/>
    <w:rsid w:val="00796BDB"/>
    <w:rsid w:val="00796CA2"/>
    <w:rsid w:val="007978A0"/>
    <w:rsid w:val="00797A51"/>
    <w:rsid w:val="00797C15"/>
    <w:rsid w:val="00797F20"/>
    <w:rsid w:val="007A02EE"/>
    <w:rsid w:val="007A125D"/>
    <w:rsid w:val="007A1514"/>
    <w:rsid w:val="007A2363"/>
    <w:rsid w:val="007A24FF"/>
    <w:rsid w:val="007A3255"/>
    <w:rsid w:val="007A3AAB"/>
    <w:rsid w:val="007A5411"/>
    <w:rsid w:val="007A567F"/>
    <w:rsid w:val="007A5AB9"/>
    <w:rsid w:val="007A5EA1"/>
    <w:rsid w:val="007A6161"/>
    <w:rsid w:val="007B0BC5"/>
    <w:rsid w:val="007B1776"/>
    <w:rsid w:val="007B2D4E"/>
    <w:rsid w:val="007B2E83"/>
    <w:rsid w:val="007B38CD"/>
    <w:rsid w:val="007B41F2"/>
    <w:rsid w:val="007B4D1D"/>
    <w:rsid w:val="007B4E08"/>
    <w:rsid w:val="007B5B06"/>
    <w:rsid w:val="007B6111"/>
    <w:rsid w:val="007B6422"/>
    <w:rsid w:val="007C0C5C"/>
    <w:rsid w:val="007C1363"/>
    <w:rsid w:val="007C1423"/>
    <w:rsid w:val="007C1D67"/>
    <w:rsid w:val="007C1DE1"/>
    <w:rsid w:val="007C1E33"/>
    <w:rsid w:val="007C273F"/>
    <w:rsid w:val="007C28A0"/>
    <w:rsid w:val="007C3F84"/>
    <w:rsid w:val="007C40FF"/>
    <w:rsid w:val="007C57F8"/>
    <w:rsid w:val="007C580E"/>
    <w:rsid w:val="007C5BC7"/>
    <w:rsid w:val="007C62BD"/>
    <w:rsid w:val="007C6B86"/>
    <w:rsid w:val="007C764E"/>
    <w:rsid w:val="007D167E"/>
    <w:rsid w:val="007D1EC2"/>
    <w:rsid w:val="007D2068"/>
    <w:rsid w:val="007D2581"/>
    <w:rsid w:val="007D28C7"/>
    <w:rsid w:val="007D2FEB"/>
    <w:rsid w:val="007D4FF3"/>
    <w:rsid w:val="007D6414"/>
    <w:rsid w:val="007D7B24"/>
    <w:rsid w:val="007E07C2"/>
    <w:rsid w:val="007E1C9E"/>
    <w:rsid w:val="007E20E2"/>
    <w:rsid w:val="007E241C"/>
    <w:rsid w:val="007E3193"/>
    <w:rsid w:val="007E3B8A"/>
    <w:rsid w:val="007E472C"/>
    <w:rsid w:val="007E49BB"/>
    <w:rsid w:val="007E49CF"/>
    <w:rsid w:val="007E4AF3"/>
    <w:rsid w:val="007E569A"/>
    <w:rsid w:val="007E5A5F"/>
    <w:rsid w:val="007E61B2"/>
    <w:rsid w:val="007E6D86"/>
    <w:rsid w:val="007E78AA"/>
    <w:rsid w:val="007E7C34"/>
    <w:rsid w:val="007F0068"/>
    <w:rsid w:val="007F046B"/>
    <w:rsid w:val="007F0FB2"/>
    <w:rsid w:val="007F16E2"/>
    <w:rsid w:val="007F2DB1"/>
    <w:rsid w:val="007F39AE"/>
    <w:rsid w:val="007F3DC4"/>
    <w:rsid w:val="007F666C"/>
    <w:rsid w:val="007F7B0E"/>
    <w:rsid w:val="007F7D0B"/>
    <w:rsid w:val="00800E58"/>
    <w:rsid w:val="00802F6A"/>
    <w:rsid w:val="008035C7"/>
    <w:rsid w:val="00804212"/>
    <w:rsid w:val="00804480"/>
    <w:rsid w:val="00804821"/>
    <w:rsid w:val="0080487B"/>
    <w:rsid w:val="00804A35"/>
    <w:rsid w:val="0080528B"/>
    <w:rsid w:val="00805529"/>
    <w:rsid w:val="00805DA6"/>
    <w:rsid w:val="008063F4"/>
    <w:rsid w:val="00807F71"/>
    <w:rsid w:val="00807F72"/>
    <w:rsid w:val="00810823"/>
    <w:rsid w:val="00810D51"/>
    <w:rsid w:val="00811503"/>
    <w:rsid w:val="008117EC"/>
    <w:rsid w:val="0081228A"/>
    <w:rsid w:val="008144B0"/>
    <w:rsid w:val="008147A6"/>
    <w:rsid w:val="00815E97"/>
    <w:rsid w:val="0081629F"/>
    <w:rsid w:val="0081767F"/>
    <w:rsid w:val="0081787C"/>
    <w:rsid w:val="00817958"/>
    <w:rsid w:val="00817AA9"/>
    <w:rsid w:val="00820C91"/>
    <w:rsid w:val="008212CA"/>
    <w:rsid w:val="00821657"/>
    <w:rsid w:val="00822453"/>
    <w:rsid w:val="008235FC"/>
    <w:rsid w:val="008235FE"/>
    <w:rsid w:val="00823838"/>
    <w:rsid w:val="00824554"/>
    <w:rsid w:val="00825131"/>
    <w:rsid w:val="00826759"/>
    <w:rsid w:val="00826BE5"/>
    <w:rsid w:val="008276D3"/>
    <w:rsid w:val="0083052F"/>
    <w:rsid w:val="008306A8"/>
    <w:rsid w:val="00830B1E"/>
    <w:rsid w:val="00830C36"/>
    <w:rsid w:val="0083104A"/>
    <w:rsid w:val="008313F6"/>
    <w:rsid w:val="00831ED1"/>
    <w:rsid w:val="00832693"/>
    <w:rsid w:val="00832BF4"/>
    <w:rsid w:val="0083394E"/>
    <w:rsid w:val="008339AB"/>
    <w:rsid w:val="00834B58"/>
    <w:rsid w:val="0083727B"/>
    <w:rsid w:val="00837D80"/>
    <w:rsid w:val="0084065A"/>
    <w:rsid w:val="00841CFF"/>
    <w:rsid w:val="00841DBF"/>
    <w:rsid w:val="00843621"/>
    <w:rsid w:val="0084385E"/>
    <w:rsid w:val="00843AD0"/>
    <w:rsid w:val="0084424B"/>
    <w:rsid w:val="00844A0F"/>
    <w:rsid w:val="00845015"/>
    <w:rsid w:val="008452B7"/>
    <w:rsid w:val="0084539F"/>
    <w:rsid w:val="008454AA"/>
    <w:rsid w:val="00846263"/>
    <w:rsid w:val="00846287"/>
    <w:rsid w:val="00846835"/>
    <w:rsid w:val="00847242"/>
    <w:rsid w:val="00850402"/>
    <w:rsid w:val="00850AFF"/>
    <w:rsid w:val="008510E1"/>
    <w:rsid w:val="0085126F"/>
    <w:rsid w:val="00851CC6"/>
    <w:rsid w:val="0085223B"/>
    <w:rsid w:val="00852A15"/>
    <w:rsid w:val="00855350"/>
    <w:rsid w:val="0085568B"/>
    <w:rsid w:val="008559DA"/>
    <w:rsid w:val="008568F6"/>
    <w:rsid w:val="00860874"/>
    <w:rsid w:val="008611BD"/>
    <w:rsid w:val="00861559"/>
    <w:rsid w:val="0086160F"/>
    <w:rsid w:val="00861F51"/>
    <w:rsid w:val="0086210D"/>
    <w:rsid w:val="008624A6"/>
    <w:rsid w:val="00862F2E"/>
    <w:rsid w:val="00863B06"/>
    <w:rsid w:val="00863BEA"/>
    <w:rsid w:val="00863EBD"/>
    <w:rsid w:val="0086430D"/>
    <w:rsid w:val="00864ED4"/>
    <w:rsid w:val="008660DC"/>
    <w:rsid w:val="008661ED"/>
    <w:rsid w:val="00866E1E"/>
    <w:rsid w:val="0086783D"/>
    <w:rsid w:val="00867C29"/>
    <w:rsid w:val="00867C64"/>
    <w:rsid w:val="008700AC"/>
    <w:rsid w:val="008702DD"/>
    <w:rsid w:val="008704E7"/>
    <w:rsid w:val="0087134A"/>
    <w:rsid w:val="008713DD"/>
    <w:rsid w:val="0087155D"/>
    <w:rsid w:val="00871605"/>
    <w:rsid w:val="00871648"/>
    <w:rsid w:val="008722B4"/>
    <w:rsid w:val="00872796"/>
    <w:rsid w:val="00872DCE"/>
    <w:rsid w:val="00874FD2"/>
    <w:rsid w:val="00875F0F"/>
    <w:rsid w:val="008763EA"/>
    <w:rsid w:val="0087647A"/>
    <w:rsid w:val="0087697B"/>
    <w:rsid w:val="00876EF8"/>
    <w:rsid w:val="008775CB"/>
    <w:rsid w:val="008777E5"/>
    <w:rsid w:val="008807AB"/>
    <w:rsid w:val="00880D27"/>
    <w:rsid w:val="00881B6C"/>
    <w:rsid w:val="00882236"/>
    <w:rsid w:val="008829C8"/>
    <w:rsid w:val="00882CA4"/>
    <w:rsid w:val="0088457A"/>
    <w:rsid w:val="0088492A"/>
    <w:rsid w:val="008851CE"/>
    <w:rsid w:val="00885DAF"/>
    <w:rsid w:val="008868CF"/>
    <w:rsid w:val="00886E0B"/>
    <w:rsid w:val="00887673"/>
    <w:rsid w:val="0088771E"/>
    <w:rsid w:val="00887A5F"/>
    <w:rsid w:val="00887FBC"/>
    <w:rsid w:val="00891A7D"/>
    <w:rsid w:val="0089269A"/>
    <w:rsid w:val="00892C42"/>
    <w:rsid w:val="00893599"/>
    <w:rsid w:val="008948D3"/>
    <w:rsid w:val="00894EF5"/>
    <w:rsid w:val="008953BB"/>
    <w:rsid w:val="008953E0"/>
    <w:rsid w:val="00895970"/>
    <w:rsid w:val="0089700B"/>
    <w:rsid w:val="00897157"/>
    <w:rsid w:val="00897633"/>
    <w:rsid w:val="008978AA"/>
    <w:rsid w:val="008A0313"/>
    <w:rsid w:val="008A0769"/>
    <w:rsid w:val="008A099C"/>
    <w:rsid w:val="008A0A22"/>
    <w:rsid w:val="008A19A6"/>
    <w:rsid w:val="008A2859"/>
    <w:rsid w:val="008A28E8"/>
    <w:rsid w:val="008A313A"/>
    <w:rsid w:val="008A3C84"/>
    <w:rsid w:val="008A4404"/>
    <w:rsid w:val="008A675B"/>
    <w:rsid w:val="008A68D2"/>
    <w:rsid w:val="008A7619"/>
    <w:rsid w:val="008A77CA"/>
    <w:rsid w:val="008A7B4A"/>
    <w:rsid w:val="008B01E6"/>
    <w:rsid w:val="008B0C0C"/>
    <w:rsid w:val="008B1FC1"/>
    <w:rsid w:val="008B256A"/>
    <w:rsid w:val="008B4B37"/>
    <w:rsid w:val="008B4CD0"/>
    <w:rsid w:val="008B4EE8"/>
    <w:rsid w:val="008B51E4"/>
    <w:rsid w:val="008B70BA"/>
    <w:rsid w:val="008C005A"/>
    <w:rsid w:val="008C04A6"/>
    <w:rsid w:val="008C0B57"/>
    <w:rsid w:val="008C1B5E"/>
    <w:rsid w:val="008C3615"/>
    <w:rsid w:val="008C3A44"/>
    <w:rsid w:val="008C43FC"/>
    <w:rsid w:val="008C5524"/>
    <w:rsid w:val="008C598D"/>
    <w:rsid w:val="008C69D9"/>
    <w:rsid w:val="008C7026"/>
    <w:rsid w:val="008C7529"/>
    <w:rsid w:val="008D00B7"/>
    <w:rsid w:val="008D0935"/>
    <w:rsid w:val="008D0A1B"/>
    <w:rsid w:val="008D0D67"/>
    <w:rsid w:val="008D11A9"/>
    <w:rsid w:val="008D129B"/>
    <w:rsid w:val="008D1713"/>
    <w:rsid w:val="008D2686"/>
    <w:rsid w:val="008D3D92"/>
    <w:rsid w:val="008D4316"/>
    <w:rsid w:val="008D582F"/>
    <w:rsid w:val="008D58B5"/>
    <w:rsid w:val="008D5E4C"/>
    <w:rsid w:val="008D6AD7"/>
    <w:rsid w:val="008D6BFF"/>
    <w:rsid w:val="008D7A7C"/>
    <w:rsid w:val="008E0142"/>
    <w:rsid w:val="008E1215"/>
    <w:rsid w:val="008E14E5"/>
    <w:rsid w:val="008E311E"/>
    <w:rsid w:val="008E35D5"/>
    <w:rsid w:val="008E36F3"/>
    <w:rsid w:val="008E37D7"/>
    <w:rsid w:val="008E3D59"/>
    <w:rsid w:val="008E3D64"/>
    <w:rsid w:val="008E4411"/>
    <w:rsid w:val="008E4F97"/>
    <w:rsid w:val="008E53B7"/>
    <w:rsid w:val="008E57CC"/>
    <w:rsid w:val="008E69CA"/>
    <w:rsid w:val="008E6F13"/>
    <w:rsid w:val="008E7B9E"/>
    <w:rsid w:val="008F279D"/>
    <w:rsid w:val="008F3333"/>
    <w:rsid w:val="008F5B9A"/>
    <w:rsid w:val="008F5BA2"/>
    <w:rsid w:val="008F694E"/>
    <w:rsid w:val="008F6D8D"/>
    <w:rsid w:val="008F743B"/>
    <w:rsid w:val="008F7483"/>
    <w:rsid w:val="008F778A"/>
    <w:rsid w:val="008F7B51"/>
    <w:rsid w:val="008F7F7C"/>
    <w:rsid w:val="00900438"/>
    <w:rsid w:val="00901A97"/>
    <w:rsid w:val="00903128"/>
    <w:rsid w:val="0090334D"/>
    <w:rsid w:val="00904345"/>
    <w:rsid w:val="00904B08"/>
    <w:rsid w:val="00904B27"/>
    <w:rsid w:val="00905600"/>
    <w:rsid w:val="00906240"/>
    <w:rsid w:val="009067EB"/>
    <w:rsid w:val="00906991"/>
    <w:rsid w:val="00906A12"/>
    <w:rsid w:val="00906D52"/>
    <w:rsid w:val="009077D7"/>
    <w:rsid w:val="00907B23"/>
    <w:rsid w:val="00910827"/>
    <w:rsid w:val="00910B34"/>
    <w:rsid w:val="00910F9D"/>
    <w:rsid w:val="0091132A"/>
    <w:rsid w:val="009116BB"/>
    <w:rsid w:val="00911B00"/>
    <w:rsid w:val="00912037"/>
    <w:rsid w:val="00912AFA"/>
    <w:rsid w:val="00913896"/>
    <w:rsid w:val="009157F4"/>
    <w:rsid w:val="00915E5A"/>
    <w:rsid w:val="00916AA9"/>
    <w:rsid w:val="0091710F"/>
    <w:rsid w:val="00917828"/>
    <w:rsid w:val="00917913"/>
    <w:rsid w:val="00920536"/>
    <w:rsid w:val="00921256"/>
    <w:rsid w:val="00922441"/>
    <w:rsid w:val="00922D2E"/>
    <w:rsid w:val="00922F6A"/>
    <w:rsid w:val="009241B2"/>
    <w:rsid w:val="009241E7"/>
    <w:rsid w:val="0092593A"/>
    <w:rsid w:val="00926F01"/>
    <w:rsid w:val="0093078F"/>
    <w:rsid w:val="00930791"/>
    <w:rsid w:val="009309F6"/>
    <w:rsid w:val="00930BF6"/>
    <w:rsid w:val="00930E07"/>
    <w:rsid w:val="009317F2"/>
    <w:rsid w:val="00931BAF"/>
    <w:rsid w:val="00931CF8"/>
    <w:rsid w:val="00931E0F"/>
    <w:rsid w:val="00932D2B"/>
    <w:rsid w:val="00933801"/>
    <w:rsid w:val="00934485"/>
    <w:rsid w:val="009358AF"/>
    <w:rsid w:val="00936A07"/>
    <w:rsid w:val="0093770A"/>
    <w:rsid w:val="009400D4"/>
    <w:rsid w:val="00941E90"/>
    <w:rsid w:val="0094318E"/>
    <w:rsid w:val="009435B2"/>
    <w:rsid w:val="009437D1"/>
    <w:rsid w:val="00943C63"/>
    <w:rsid w:val="00943F2D"/>
    <w:rsid w:val="009467C7"/>
    <w:rsid w:val="00947070"/>
    <w:rsid w:val="009476C0"/>
    <w:rsid w:val="00950523"/>
    <w:rsid w:val="009509A5"/>
    <w:rsid w:val="00950B69"/>
    <w:rsid w:val="00951129"/>
    <w:rsid w:val="0095168A"/>
    <w:rsid w:val="0095175C"/>
    <w:rsid w:val="009518E9"/>
    <w:rsid w:val="009523E5"/>
    <w:rsid w:val="00952D7C"/>
    <w:rsid w:val="00952E89"/>
    <w:rsid w:val="009530CC"/>
    <w:rsid w:val="0095387D"/>
    <w:rsid w:val="00953A47"/>
    <w:rsid w:val="00954101"/>
    <w:rsid w:val="00954C23"/>
    <w:rsid w:val="00954F48"/>
    <w:rsid w:val="009553D9"/>
    <w:rsid w:val="009562D0"/>
    <w:rsid w:val="009566B1"/>
    <w:rsid w:val="00957C70"/>
    <w:rsid w:val="00960432"/>
    <w:rsid w:val="00960844"/>
    <w:rsid w:val="00960B53"/>
    <w:rsid w:val="00960EEB"/>
    <w:rsid w:val="00961111"/>
    <w:rsid w:val="009626CA"/>
    <w:rsid w:val="00962BA6"/>
    <w:rsid w:val="00963D43"/>
    <w:rsid w:val="00964301"/>
    <w:rsid w:val="0096440F"/>
    <w:rsid w:val="00964435"/>
    <w:rsid w:val="009646B9"/>
    <w:rsid w:val="009651CE"/>
    <w:rsid w:val="0096532C"/>
    <w:rsid w:val="00965AA5"/>
    <w:rsid w:val="00966CBF"/>
    <w:rsid w:val="009708DC"/>
    <w:rsid w:val="00970C6F"/>
    <w:rsid w:val="00970F6B"/>
    <w:rsid w:val="009713C8"/>
    <w:rsid w:val="00971484"/>
    <w:rsid w:val="009721B5"/>
    <w:rsid w:val="0097246B"/>
    <w:rsid w:val="009731DE"/>
    <w:rsid w:val="009734D5"/>
    <w:rsid w:val="009754BB"/>
    <w:rsid w:val="00975DCC"/>
    <w:rsid w:val="00975E87"/>
    <w:rsid w:val="00977571"/>
    <w:rsid w:val="00977683"/>
    <w:rsid w:val="00977B1E"/>
    <w:rsid w:val="00977DC9"/>
    <w:rsid w:val="00980C12"/>
    <w:rsid w:val="00980CD9"/>
    <w:rsid w:val="009812A0"/>
    <w:rsid w:val="009818E2"/>
    <w:rsid w:val="009823AD"/>
    <w:rsid w:val="009836DD"/>
    <w:rsid w:val="00983F93"/>
    <w:rsid w:val="00985622"/>
    <w:rsid w:val="00985683"/>
    <w:rsid w:val="009861E6"/>
    <w:rsid w:val="009869AA"/>
    <w:rsid w:val="00986CF6"/>
    <w:rsid w:val="00991937"/>
    <w:rsid w:val="009928FF"/>
    <w:rsid w:val="009933A5"/>
    <w:rsid w:val="00993BA9"/>
    <w:rsid w:val="00995370"/>
    <w:rsid w:val="00995594"/>
    <w:rsid w:val="009961D0"/>
    <w:rsid w:val="009964EB"/>
    <w:rsid w:val="00996C6B"/>
    <w:rsid w:val="009A029B"/>
    <w:rsid w:val="009A0572"/>
    <w:rsid w:val="009A07E5"/>
    <w:rsid w:val="009A0939"/>
    <w:rsid w:val="009A12E6"/>
    <w:rsid w:val="009A1782"/>
    <w:rsid w:val="009A275A"/>
    <w:rsid w:val="009A2765"/>
    <w:rsid w:val="009A27C8"/>
    <w:rsid w:val="009A2F15"/>
    <w:rsid w:val="009A3428"/>
    <w:rsid w:val="009A3F95"/>
    <w:rsid w:val="009A3FF1"/>
    <w:rsid w:val="009A431D"/>
    <w:rsid w:val="009A5017"/>
    <w:rsid w:val="009A53A0"/>
    <w:rsid w:val="009A5CDF"/>
    <w:rsid w:val="009A6E66"/>
    <w:rsid w:val="009A6FB6"/>
    <w:rsid w:val="009A7147"/>
    <w:rsid w:val="009A76FD"/>
    <w:rsid w:val="009B04AC"/>
    <w:rsid w:val="009B0FF7"/>
    <w:rsid w:val="009B137F"/>
    <w:rsid w:val="009B156F"/>
    <w:rsid w:val="009B2795"/>
    <w:rsid w:val="009B28EF"/>
    <w:rsid w:val="009B28F8"/>
    <w:rsid w:val="009B2CD0"/>
    <w:rsid w:val="009B3380"/>
    <w:rsid w:val="009B388B"/>
    <w:rsid w:val="009B4139"/>
    <w:rsid w:val="009B46C6"/>
    <w:rsid w:val="009B60F2"/>
    <w:rsid w:val="009B6716"/>
    <w:rsid w:val="009B6A10"/>
    <w:rsid w:val="009B7E10"/>
    <w:rsid w:val="009C0368"/>
    <w:rsid w:val="009C16B0"/>
    <w:rsid w:val="009C2196"/>
    <w:rsid w:val="009C21CD"/>
    <w:rsid w:val="009C262A"/>
    <w:rsid w:val="009C35F5"/>
    <w:rsid w:val="009C3DD8"/>
    <w:rsid w:val="009C4606"/>
    <w:rsid w:val="009C473D"/>
    <w:rsid w:val="009C4F72"/>
    <w:rsid w:val="009C5104"/>
    <w:rsid w:val="009C54F1"/>
    <w:rsid w:val="009C569A"/>
    <w:rsid w:val="009C5823"/>
    <w:rsid w:val="009C5B52"/>
    <w:rsid w:val="009C6183"/>
    <w:rsid w:val="009C66A0"/>
    <w:rsid w:val="009C6A64"/>
    <w:rsid w:val="009C6FCB"/>
    <w:rsid w:val="009C7210"/>
    <w:rsid w:val="009C755B"/>
    <w:rsid w:val="009D0093"/>
    <w:rsid w:val="009D02CF"/>
    <w:rsid w:val="009D0512"/>
    <w:rsid w:val="009D06A5"/>
    <w:rsid w:val="009D06AD"/>
    <w:rsid w:val="009D076A"/>
    <w:rsid w:val="009D0C9A"/>
    <w:rsid w:val="009D11B6"/>
    <w:rsid w:val="009D137E"/>
    <w:rsid w:val="009D1C49"/>
    <w:rsid w:val="009D2506"/>
    <w:rsid w:val="009D2BE0"/>
    <w:rsid w:val="009D376B"/>
    <w:rsid w:val="009D3CB9"/>
    <w:rsid w:val="009D3EAC"/>
    <w:rsid w:val="009D40B2"/>
    <w:rsid w:val="009D431F"/>
    <w:rsid w:val="009D4A9B"/>
    <w:rsid w:val="009D5252"/>
    <w:rsid w:val="009D5ED6"/>
    <w:rsid w:val="009D673A"/>
    <w:rsid w:val="009D776F"/>
    <w:rsid w:val="009D77B6"/>
    <w:rsid w:val="009E0328"/>
    <w:rsid w:val="009E0EC4"/>
    <w:rsid w:val="009E14FB"/>
    <w:rsid w:val="009E28C6"/>
    <w:rsid w:val="009E3009"/>
    <w:rsid w:val="009E386A"/>
    <w:rsid w:val="009E3B72"/>
    <w:rsid w:val="009E4229"/>
    <w:rsid w:val="009E4461"/>
    <w:rsid w:val="009E50B9"/>
    <w:rsid w:val="009E5623"/>
    <w:rsid w:val="009E614D"/>
    <w:rsid w:val="009E6AC8"/>
    <w:rsid w:val="009E6EEF"/>
    <w:rsid w:val="009E7D67"/>
    <w:rsid w:val="009E7E4D"/>
    <w:rsid w:val="009F0357"/>
    <w:rsid w:val="009F2270"/>
    <w:rsid w:val="009F3043"/>
    <w:rsid w:val="009F33B0"/>
    <w:rsid w:val="009F3ACD"/>
    <w:rsid w:val="009F44ED"/>
    <w:rsid w:val="009F462A"/>
    <w:rsid w:val="009F4A62"/>
    <w:rsid w:val="009F4B93"/>
    <w:rsid w:val="009F5286"/>
    <w:rsid w:val="009F5316"/>
    <w:rsid w:val="009F64F6"/>
    <w:rsid w:val="009F680E"/>
    <w:rsid w:val="009F681D"/>
    <w:rsid w:val="009F727B"/>
    <w:rsid w:val="00A00490"/>
    <w:rsid w:val="00A0118E"/>
    <w:rsid w:val="00A011F6"/>
    <w:rsid w:val="00A01367"/>
    <w:rsid w:val="00A01452"/>
    <w:rsid w:val="00A02514"/>
    <w:rsid w:val="00A02786"/>
    <w:rsid w:val="00A02DD2"/>
    <w:rsid w:val="00A03A19"/>
    <w:rsid w:val="00A03AC2"/>
    <w:rsid w:val="00A03FE7"/>
    <w:rsid w:val="00A0473D"/>
    <w:rsid w:val="00A059BA"/>
    <w:rsid w:val="00A05EB1"/>
    <w:rsid w:val="00A0696A"/>
    <w:rsid w:val="00A06FBF"/>
    <w:rsid w:val="00A07088"/>
    <w:rsid w:val="00A10606"/>
    <w:rsid w:val="00A10816"/>
    <w:rsid w:val="00A108AD"/>
    <w:rsid w:val="00A12052"/>
    <w:rsid w:val="00A120AF"/>
    <w:rsid w:val="00A12202"/>
    <w:rsid w:val="00A13A9A"/>
    <w:rsid w:val="00A13B62"/>
    <w:rsid w:val="00A14FA2"/>
    <w:rsid w:val="00A150FC"/>
    <w:rsid w:val="00A15283"/>
    <w:rsid w:val="00A16BF4"/>
    <w:rsid w:val="00A16D47"/>
    <w:rsid w:val="00A16EEF"/>
    <w:rsid w:val="00A16EFA"/>
    <w:rsid w:val="00A203BC"/>
    <w:rsid w:val="00A2082E"/>
    <w:rsid w:val="00A2093B"/>
    <w:rsid w:val="00A20A76"/>
    <w:rsid w:val="00A22A6D"/>
    <w:rsid w:val="00A22AC8"/>
    <w:rsid w:val="00A23263"/>
    <w:rsid w:val="00A24E75"/>
    <w:rsid w:val="00A252F2"/>
    <w:rsid w:val="00A25394"/>
    <w:rsid w:val="00A26B52"/>
    <w:rsid w:val="00A272DC"/>
    <w:rsid w:val="00A27468"/>
    <w:rsid w:val="00A3049C"/>
    <w:rsid w:val="00A31614"/>
    <w:rsid w:val="00A333FA"/>
    <w:rsid w:val="00A33482"/>
    <w:rsid w:val="00A33CC0"/>
    <w:rsid w:val="00A33E41"/>
    <w:rsid w:val="00A34488"/>
    <w:rsid w:val="00A34E21"/>
    <w:rsid w:val="00A362BF"/>
    <w:rsid w:val="00A36A00"/>
    <w:rsid w:val="00A37148"/>
    <w:rsid w:val="00A37AEE"/>
    <w:rsid w:val="00A412F1"/>
    <w:rsid w:val="00A414E6"/>
    <w:rsid w:val="00A41B71"/>
    <w:rsid w:val="00A41BAF"/>
    <w:rsid w:val="00A42B95"/>
    <w:rsid w:val="00A42C46"/>
    <w:rsid w:val="00A436A2"/>
    <w:rsid w:val="00A447D3"/>
    <w:rsid w:val="00A44AFE"/>
    <w:rsid w:val="00A44ED9"/>
    <w:rsid w:val="00A45C37"/>
    <w:rsid w:val="00A45D17"/>
    <w:rsid w:val="00A4639C"/>
    <w:rsid w:val="00A46E87"/>
    <w:rsid w:val="00A4735E"/>
    <w:rsid w:val="00A47BDA"/>
    <w:rsid w:val="00A5086C"/>
    <w:rsid w:val="00A513BB"/>
    <w:rsid w:val="00A5214F"/>
    <w:rsid w:val="00A52464"/>
    <w:rsid w:val="00A52775"/>
    <w:rsid w:val="00A527BB"/>
    <w:rsid w:val="00A528A6"/>
    <w:rsid w:val="00A53A47"/>
    <w:rsid w:val="00A53C1B"/>
    <w:rsid w:val="00A54461"/>
    <w:rsid w:val="00A54C29"/>
    <w:rsid w:val="00A55354"/>
    <w:rsid w:val="00A5546B"/>
    <w:rsid w:val="00A557AE"/>
    <w:rsid w:val="00A55C63"/>
    <w:rsid w:val="00A56D26"/>
    <w:rsid w:val="00A57BC7"/>
    <w:rsid w:val="00A60A2C"/>
    <w:rsid w:val="00A60F59"/>
    <w:rsid w:val="00A6106D"/>
    <w:rsid w:val="00A61BDA"/>
    <w:rsid w:val="00A61D13"/>
    <w:rsid w:val="00A61FEA"/>
    <w:rsid w:val="00A62C69"/>
    <w:rsid w:val="00A62F50"/>
    <w:rsid w:val="00A631D9"/>
    <w:rsid w:val="00A633CE"/>
    <w:rsid w:val="00A634D0"/>
    <w:rsid w:val="00A641C2"/>
    <w:rsid w:val="00A649FE"/>
    <w:rsid w:val="00A64A09"/>
    <w:rsid w:val="00A651E5"/>
    <w:rsid w:val="00A65870"/>
    <w:rsid w:val="00A65B4A"/>
    <w:rsid w:val="00A66045"/>
    <w:rsid w:val="00A66A5C"/>
    <w:rsid w:val="00A66DBA"/>
    <w:rsid w:val="00A70093"/>
    <w:rsid w:val="00A704E4"/>
    <w:rsid w:val="00A70740"/>
    <w:rsid w:val="00A70F81"/>
    <w:rsid w:val="00A7189D"/>
    <w:rsid w:val="00A7239F"/>
    <w:rsid w:val="00A72CC2"/>
    <w:rsid w:val="00A72DB3"/>
    <w:rsid w:val="00A7355B"/>
    <w:rsid w:val="00A736C3"/>
    <w:rsid w:val="00A7370E"/>
    <w:rsid w:val="00A73723"/>
    <w:rsid w:val="00A73726"/>
    <w:rsid w:val="00A74AF4"/>
    <w:rsid w:val="00A75045"/>
    <w:rsid w:val="00A75272"/>
    <w:rsid w:val="00A75C1B"/>
    <w:rsid w:val="00A75E21"/>
    <w:rsid w:val="00A80D83"/>
    <w:rsid w:val="00A81035"/>
    <w:rsid w:val="00A81F2E"/>
    <w:rsid w:val="00A82D55"/>
    <w:rsid w:val="00A8343C"/>
    <w:rsid w:val="00A83543"/>
    <w:rsid w:val="00A83A4A"/>
    <w:rsid w:val="00A83FFA"/>
    <w:rsid w:val="00A84A7A"/>
    <w:rsid w:val="00A84C36"/>
    <w:rsid w:val="00A8598A"/>
    <w:rsid w:val="00A865E5"/>
    <w:rsid w:val="00A86FB9"/>
    <w:rsid w:val="00A870FC"/>
    <w:rsid w:val="00A87E8A"/>
    <w:rsid w:val="00A9008B"/>
    <w:rsid w:val="00A9087C"/>
    <w:rsid w:val="00A90A1A"/>
    <w:rsid w:val="00A91B36"/>
    <w:rsid w:val="00A91B53"/>
    <w:rsid w:val="00A92839"/>
    <w:rsid w:val="00A93008"/>
    <w:rsid w:val="00A93205"/>
    <w:rsid w:val="00A93A13"/>
    <w:rsid w:val="00A93D6A"/>
    <w:rsid w:val="00A93E14"/>
    <w:rsid w:val="00A941D9"/>
    <w:rsid w:val="00A941EF"/>
    <w:rsid w:val="00A96379"/>
    <w:rsid w:val="00A96805"/>
    <w:rsid w:val="00A96BB9"/>
    <w:rsid w:val="00A972FA"/>
    <w:rsid w:val="00AA05F2"/>
    <w:rsid w:val="00AA0C36"/>
    <w:rsid w:val="00AA0E9A"/>
    <w:rsid w:val="00AA0FB7"/>
    <w:rsid w:val="00AA141A"/>
    <w:rsid w:val="00AA1790"/>
    <w:rsid w:val="00AA229C"/>
    <w:rsid w:val="00AA2644"/>
    <w:rsid w:val="00AA2D2D"/>
    <w:rsid w:val="00AA30B9"/>
    <w:rsid w:val="00AA312B"/>
    <w:rsid w:val="00AA3568"/>
    <w:rsid w:val="00AA4092"/>
    <w:rsid w:val="00AA40C1"/>
    <w:rsid w:val="00AA55FD"/>
    <w:rsid w:val="00AA6A39"/>
    <w:rsid w:val="00AA6A8F"/>
    <w:rsid w:val="00AA70AD"/>
    <w:rsid w:val="00AA7862"/>
    <w:rsid w:val="00AB00E6"/>
    <w:rsid w:val="00AB0FB5"/>
    <w:rsid w:val="00AB0FED"/>
    <w:rsid w:val="00AB213D"/>
    <w:rsid w:val="00AB2369"/>
    <w:rsid w:val="00AB2D1A"/>
    <w:rsid w:val="00AB2F73"/>
    <w:rsid w:val="00AB2FF7"/>
    <w:rsid w:val="00AB3DEA"/>
    <w:rsid w:val="00AB488D"/>
    <w:rsid w:val="00AB5611"/>
    <w:rsid w:val="00AB5A3E"/>
    <w:rsid w:val="00AB7965"/>
    <w:rsid w:val="00AC01BE"/>
    <w:rsid w:val="00AC081A"/>
    <w:rsid w:val="00AC1905"/>
    <w:rsid w:val="00AC367A"/>
    <w:rsid w:val="00AC4DF0"/>
    <w:rsid w:val="00AC5F6A"/>
    <w:rsid w:val="00AC6033"/>
    <w:rsid w:val="00AC69B1"/>
    <w:rsid w:val="00AC721D"/>
    <w:rsid w:val="00AD0AF9"/>
    <w:rsid w:val="00AD0F34"/>
    <w:rsid w:val="00AD104C"/>
    <w:rsid w:val="00AD2277"/>
    <w:rsid w:val="00AD28B1"/>
    <w:rsid w:val="00AD325F"/>
    <w:rsid w:val="00AD3555"/>
    <w:rsid w:val="00AD373E"/>
    <w:rsid w:val="00AD3CC9"/>
    <w:rsid w:val="00AD3EE1"/>
    <w:rsid w:val="00AD3F9E"/>
    <w:rsid w:val="00AD40A3"/>
    <w:rsid w:val="00AD5235"/>
    <w:rsid w:val="00AD5260"/>
    <w:rsid w:val="00AD6455"/>
    <w:rsid w:val="00AD6963"/>
    <w:rsid w:val="00AD6A33"/>
    <w:rsid w:val="00AD6EC0"/>
    <w:rsid w:val="00AD6FD2"/>
    <w:rsid w:val="00AD722F"/>
    <w:rsid w:val="00AD7612"/>
    <w:rsid w:val="00AD7D9A"/>
    <w:rsid w:val="00AE0F46"/>
    <w:rsid w:val="00AE19B4"/>
    <w:rsid w:val="00AE1E15"/>
    <w:rsid w:val="00AE2D81"/>
    <w:rsid w:val="00AE2EA0"/>
    <w:rsid w:val="00AE338F"/>
    <w:rsid w:val="00AE3448"/>
    <w:rsid w:val="00AE3806"/>
    <w:rsid w:val="00AE3E5F"/>
    <w:rsid w:val="00AE5838"/>
    <w:rsid w:val="00AE6290"/>
    <w:rsid w:val="00AE6835"/>
    <w:rsid w:val="00AE6A44"/>
    <w:rsid w:val="00AF109B"/>
    <w:rsid w:val="00AF1220"/>
    <w:rsid w:val="00AF1BBF"/>
    <w:rsid w:val="00AF22A1"/>
    <w:rsid w:val="00AF2760"/>
    <w:rsid w:val="00AF3A6C"/>
    <w:rsid w:val="00AF3E83"/>
    <w:rsid w:val="00AF41C0"/>
    <w:rsid w:val="00AF4D98"/>
    <w:rsid w:val="00AF4F47"/>
    <w:rsid w:val="00AF5A79"/>
    <w:rsid w:val="00AF7BA6"/>
    <w:rsid w:val="00AF7D31"/>
    <w:rsid w:val="00AF7DEC"/>
    <w:rsid w:val="00B00B47"/>
    <w:rsid w:val="00B01D8E"/>
    <w:rsid w:val="00B0228C"/>
    <w:rsid w:val="00B02555"/>
    <w:rsid w:val="00B03780"/>
    <w:rsid w:val="00B04DF2"/>
    <w:rsid w:val="00B05DA0"/>
    <w:rsid w:val="00B0621E"/>
    <w:rsid w:val="00B064FE"/>
    <w:rsid w:val="00B07B76"/>
    <w:rsid w:val="00B1013C"/>
    <w:rsid w:val="00B10240"/>
    <w:rsid w:val="00B103A5"/>
    <w:rsid w:val="00B11291"/>
    <w:rsid w:val="00B11695"/>
    <w:rsid w:val="00B11825"/>
    <w:rsid w:val="00B11FEA"/>
    <w:rsid w:val="00B125B2"/>
    <w:rsid w:val="00B12C6C"/>
    <w:rsid w:val="00B13463"/>
    <w:rsid w:val="00B13D44"/>
    <w:rsid w:val="00B13FB1"/>
    <w:rsid w:val="00B148EB"/>
    <w:rsid w:val="00B157CB"/>
    <w:rsid w:val="00B15B5E"/>
    <w:rsid w:val="00B15E78"/>
    <w:rsid w:val="00B16091"/>
    <w:rsid w:val="00B163A8"/>
    <w:rsid w:val="00B16A3D"/>
    <w:rsid w:val="00B17D0A"/>
    <w:rsid w:val="00B17E74"/>
    <w:rsid w:val="00B214DD"/>
    <w:rsid w:val="00B22EF1"/>
    <w:rsid w:val="00B23FA0"/>
    <w:rsid w:val="00B242D5"/>
    <w:rsid w:val="00B248B0"/>
    <w:rsid w:val="00B24BAA"/>
    <w:rsid w:val="00B2510E"/>
    <w:rsid w:val="00B25133"/>
    <w:rsid w:val="00B2671D"/>
    <w:rsid w:val="00B26825"/>
    <w:rsid w:val="00B30A37"/>
    <w:rsid w:val="00B31679"/>
    <w:rsid w:val="00B31F88"/>
    <w:rsid w:val="00B34556"/>
    <w:rsid w:val="00B34A18"/>
    <w:rsid w:val="00B34E93"/>
    <w:rsid w:val="00B352EC"/>
    <w:rsid w:val="00B35540"/>
    <w:rsid w:val="00B3655B"/>
    <w:rsid w:val="00B36C3E"/>
    <w:rsid w:val="00B40779"/>
    <w:rsid w:val="00B4177D"/>
    <w:rsid w:val="00B427DE"/>
    <w:rsid w:val="00B43105"/>
    <w:rsid w:val="00B43175"/>
    <w:rsid w:val="00B4435F"/>
    <w:rsid w:val="00B452D3"/>
    <w:rsid w:val="00B455CD"/>
    <w:rsid w:val="00B45609"/>
    <w:rsid w:val="00B462B9"/>
    <w:rsid w:val="00B47C23"/>
    <w:rsid w:val="00B47F84"/>
    <w:rsid w:val="00B47FCA"/>
    <w:rsid w:val="00B509CC"/>
    <w:rsid w:val="00B51A13"/>
    <w:rsid w:val="00B5244E"/>
    <w:rsid w:val="00B53E84"/>
    <w:rsid w:val="00B54A58"/>
    <w:rsid w:val="00B54CD5"/>
    <w:rsid w:val="00B54E34"/>
    <w:rsid w:val="00B55791"/>
    <w:rsid w:val="00B5598C"/>
    <w:rsid w:val="00B55EA2"/>
    <w:rsid w:val="00B563EA"/>
    <w:rsid w:val="00B56DDE"/>
    <w:rsid w:val="00B572BA"/>
    <w:rsid w:val="00B57B39"/>
    <w:rsid w:val="00B60BE4"/>
    <w:rsid w:val="00B60C6D"/>
    <w:rsid w:val="00B60E2F"/>
    <w:rsid w:val="00B60E67"/>
    <w:rsid w:val="00B60EB7"/>
    <w:rsid w:val="00B629C4"/>
    <w:rsid w:val="00B634AF"/>
    <w:rsid w:val="00B63C3E"/>
    <w:rsid w:val="00B63C99"/>
    <w:rsid w:val="00B63D16"/>
    <w:rsid w:val="00B63DE9"/>
    <w:rsid w:val="00B64014"/>
    <w:rsid w:val="00B64329"/>
    <w:rsid w:val="00B650C2"/>
    <w:rsid w:val="00B658D6"/>
    <w:rsid w:val="00B66758"/>
    <w:rsid w:val="00B6686E"/>
    <w:rsid w:val="00B66F19"/>
    <w:rsid w:val="00B6730A"/>
    <w:rsid w:val="00B67822"/>
    <w:rsid w:val="00B67890"/>
    <w:rsid w:val="00B67A85"/>
    <w:rsid w:val="00B67BB9"/>
    <w:rsid w:val="00B708C7"/>
    <w:rsid w:val="00B70ECD"/>
    <w:rsid w:val="00B71A78"/>
    <w:rsid w:val="00B72AA0"/>
    <w:rsid w:val="00B73390"/>
    <w:rsid w:val="00B7393E"/>
    <w:rsid w:val="00B74BC2"/>
    <w:rsid w:val="00B750C8"/>
    <w:rsid w:val="00B7511A"/>
    <w:rsid w:val="00B76F15"/>
    <w:rsid w:val="00B77D4E"/>
    <w:rsid w:val="00B80AB7"/>
    <w:rsid w:val="00B826C8"/>
    <w:rsid w:val="00B82A59"/>
    <w:rsid w:val="00B82ACE"/>
    <w:rsid w:val="00B82FB1"/>
    <w:rsid w:val="00B8500D"/>
    <w:rsid w:val="00B85170"/>
    <w:rsid w:val="00B8523C"/>
    <w:rsid w:val="00B859A5"/>
    <w:rsid w:val="00B85B77"/>
    <w:rsid w:val="00B85DEE"/>
    <w:rsid w:val="00B85EE3"/>
    <w:rsid w:val="00B861EA"/>
    <w:rsid w:val="00B8681D"/>
    <w:rsid w:val="00B90677"/>
    <w:rsid w:val="00B91313"/>
    <w:rsid w:val="00B91F55"/>
    <w:rsid w:val="00B92B0D"/>
    <w:rsid w:val="00B931F0"/>
    <w:rsid w:val="00B94760"/>
    <w:rsid w:val="00B94B4D"/>
    <w:rsid w:val="00B94FCB"/>
    <w:rsid w:val="00B94FF4"/>
    <w:rsid w:val="00B950F7"/>
    <w:rsid w:val="00B961A8"/>
    <w:rsid w:val="00B9646D"/>
    <w:rsid w:val="00B9659A"/>
    <w:rsid w:val="00B979BE"/>
    <w:rsid w:val="00BA0018"/>
    <w:rsid w:val="00BA0942"/>
    <w:rsid w:val="00BA0C87"/>
    <w:rsid w:val="00BA1026"/>
    <w:rsid w:val="00BA10FC"/>
    <w:rsid w:val="00BA1657"/>
    <w:rsid w:val="00BA1DEE"/>
    <w:rsid w:val="00BA205E"/>
    <w:rsid w:val="00BA346A"/>
    <w:rsid w:val="00BA3B86"/>
    <w:rsid w:val="00BA49AA"/>
    <w:rsid w:val="00BA5E9E"/>
    <w:rsid w:val="00BA67A7"/>
    <w:rsid w:val="00BA701B"/>
    <w:rsid w:val="00BA7236"/>
    <w:rsid w:val="00BA7A96"/>
    <w:rsid w:val="00BB13F1"/>
    <w:rsid w:val="00BB290B"/>
    <w:rsid w:val="00BB2BE1"/>
    <w:rsid w:val="00BB3631"/>
    <w:rsid w:val="00BB3B8C"/>
    <w:rsid w:val="00BB3D82"/>
    <w:rsid w:val="00BB3FF7"/>
    <w:rsid w:val="00BB4266"/>
    <w:rsid w:val="00BB43BA"/>
    <w:rsid w:val="00BB4947"/>
    <w:rsid w:val="00BB5D44"/>
    <w:rsid w:val="00BB5DF6"/>
    <w:rsid w:val="00BB6083"/>
    <w:rsid w:val="00BB6131"/>
    <w:rsid w:val="00BB6A22"/>
    <w:rsid w:val="00BB6CFD"/>
    <w:rsid w:val="00BB73E0"/>
    <w:rsid w:val="00BB75B5"/>
    <w:rsid w:val="00BB77F3"/>
    <w:rsid w:val="00BC08C4"/>
    <w:rsid w:val="00BC0B24"/>
    <w:rsid w:val="00BC11CB"/>
    <w:rsid w:val="00BC1588"/>
    <w:rsid w:val="00BC18E5"/>
    <w:rsid w:val="00BC395D"/>
    <w:rsid w:val="00BC44D7"/>
    <w:rsid w:val="00BC4ACB"/>
    <w:rsid w:val="00BC4F3F"/>
    <w:rsid w:val="00BC558A"/>
    <w:rsid w:val="00BC55B3"/>
    <w:rsid w:val="00BC5868"/>
    <w:rsid w:val="00BC5A37"/>
    <w:rsid w:val="00BC745D"/>
    <w:rsid w:val="00BD0510"/>
    <w:rsid w:val="00BD087D"/>
    <w:rsid w:val="00BD0939"/>
    <w:rsid w:val="00BD0B6F"/>
    <w:rsid w:val="00BD1D0C"/>
    <w:rsid w:val="00BD1D15"/>
    <w:rsid w:val="00BD24BE"/>
    <w:rsid w:val="00BD2635"/>
    <w:rsid w:val="00BD3056"/>
    <w:rsid w:val="00BD3389"/>
    <w:rsid w:val="00BD3B90"/>
    <w:rsid w:val="00BD3BCC"/>
    <w:rsid w:val="00BD4B40"/>
    <w:rsid w:val="00BD5126"/>
    <w:rsid w:val="00BD5225"/>
    <w:rsid w:val="00BD63AE"/>
    <w:rsid w:val="00BD6517"/>
    <w:rsid w:val="00BD7435"/>
    <w:rsid w:val="00BE0199"/>
    <w:rsid w:val="00BE0897"/>
    <w:rsid w:val="00BE0BC7"/>
    <w:rsid w:val="00BE1851"/>
    <w:rsid w:val="00BE2F57"/>
    <w:rsid w:val="00BE31EC"/>
    <w:rsid w:val="00BE3286"/>
    <w:rsid w:val="00BE3CC5"/>
    <w:rsid w:val="00BE4A08"/>
    <w:rsid w:val="00BE4C78"/>
    <w:rsid w:val="00BE63A4"/>
    <w:rsid w:val="00BE6B45"/>
    <w:rsid w:val="00BE6E81"/>
    <w:rsid w:val="00BE771E"/>
    <w:rsid w:val="00BE7D1C"/>
    <w:rsid w:val="00BE7D4F"/>
    <w:rsid w:val="00BF0031"/>
    <w:rsid w:val="00BF0660"/>
    <w:rsid w:val="00BF0DF8"/>
    <w:rsid w:val="00BF12D9"/>
    <w:rsid w:val="00BF1410"/>
    <w:rsid w:val="00BF25B8"/>
    <w:rsid w:val="00BF2681"/>
    <w:rsid w:val="00BF4C28"/>
    <w:rsid w:val="00BF4E40"/>
    <w:rsid w:val="00BF5D09"/>
    <w:rsid w:val="00BF5E94"/>
    <w:rsid w:val="00BF616C"/>
    <w:rsid w:val="00BF6C73"/>
    <w:rsid w:val="00BF6FBA"/>
    <w:rsid w:val="00BF7255"/>
    <w:rsid w:val="00BF7A91"/>
    <w:rsid w:val="00C01D10"/>
    <w:rsid w:val="00C01F69"/>
    <w:rsid w:val="00C02AF1"/>
    <w:rsid w:val="00C02EB9"/>
    <w:rsid w:val="00C03F78"/>
    <w:rsid w:val="00C04033"/>
    <w:rsid w:val="00C04C1D"/>
    <w:rsid w:val="00C04C7B"/>
    <w:rsid w:val="00C0553C"/>
    <w:rsid w:val="00C0603B"/>
    <w:rsid w:val="00C07BCA"/>
    <w:rsid w:val="00C1246E"/>
    <w:rsid w:val="00C12B02"/>
    <w:rsid w:val="00C12F93"/>
    <w:rsid w:val="00C12FD7"/>
    <w:rsid w:val="00C13322"/>
    <w:rsid w:val="00C14821"/>
    <w:rsid w:val="00C14ACB"/>
    <w:rsid w:val="00C14ECF"/>
    <w:rsid w:val="00C15467"/>
    <w:rsid w:val="00C15A70"/>
    <w:rsid w:val="00C15DE1"/>
    <w:rsid w:val="00C15F46"/>
    <w:rsid w:val="00C15FD8"/>
    <w:rsid w:val="00C16F0C"/>
    <w:rsid w:val="00C1721C"/>
    <w:rsid w:val="00C175D6"/>
    <w:rsid w:val="00C1778C"/>
    <w:rsid w:val="00C17A86"/>
    <w:rsid w:val="00C20382"/>
    <w:rsid w:val="00C2051A"/>
    <w:rsid w:val="00C2171A"/>
    <w:rsid w:val="00C218D2"/>
    <w:rsid w:val="00C231D9"/>
    <w:rsid w:val="00C23DDA"/>
    <w:rsid w:val="00C23FB0"/>
    <w:rsid w:val="00C24223"/>
    <w:rsid w:val="00C2469C"/>
    <w:rsid w:val="00C24A8F"/>
    <w:rsid w:val="00C25467"/>
    <w:rsid w:val="00C255F6"/>
    <w:rsid w:val="00C26794"/>
    <w:rsid w:val="00C2691B"/>
    <w:rsid w:val="00C27600"/>
    <w:rsid w:val="00C27806"/>
    <w:rsid w:val="00C27AE6"/>
    <w:rsid w:val="00C27DA4"/>
    <w:rsid w:val="00C30172"/>
    <w:rsid w:val="00C30422"/>
    <w:rsid w:val="00C31D9D"/>
    <w:rsid w:val="00C31E57"/>
    <w:rsid w:val="00C329B5"/>
    <w:rsid w:val="00C34E48"/>
    <w:rsid w:val="00C35D12"/>
    <w:rsid w:val="00C361B6"/>
    <w:rsid w:val="00C364B2"/>
    <w:rsid w:val="00C3661C"/>
    <w:rsid w:val="00C36CC8"/>
    <w:rsid w:val="00C36DB1"/>
    <w:rsid w:val="00C37B5B"/>
    <w:rsid w:val="00C37DD5"/>
    <w:rsid w:val="00C40388"/>
    <w:rsid w:val="00C405BB"/>
    <w:rsid w:val="00C407B7"/>
    <w:rsid w:val="00C40B5B"/>
    <w:rsid w:val="00C415EE"/>
    <w:rsid w:val="00C420A2"/>
    <w:rsid w:val="00C42283"/>
    <w:rsid w:val="00C42B1D"/>
    <w:rsid w:val="00C43E01"/>
    <w:rsid w:val="00C44897"/>
    <w:rsid w:val="00C44B49"/>
    <w:rsid w:val="00C44F56"/>
    <w:rsid w:val="00C45261"/>
    <w:rsid w:val="00C454D8"/>
    <w:rsid w:val="00C45509"/>
    <w:rsid w:val="00C45BEF"/>
    <w:rsid w:val="00C45D24"/>
    <w:rsid w:val="00C45E75"/>
    <w:rsid w:val="00C46714"/>
    <w:rsid w:val="00C468C7"/>
    <w:rsid w:val="00C46ABE"/>
    <w:rsid w:val="00C50EF0"/>
    <w:rsid w:val="00C515B1"/>
    <w:rsid w:val="00C51CDD"/>
    <w:rsid w:val="00C521CD"/>
    <w:rsid w:val="00C52DAE"/>
    <w:rsid w:val="00C54191"/>
    <w:rsid w:val="00C548D1"/>
    <w:rsid w:val="00C55374"/>
    <w:rsid w:val="00C5615B"/>
    <w:rsid w:val="00C56638"/>
    <w:rsid w:val="00C56D39"/>
    <w:rsid w:val="00C56F8C"/>
    <w:rsid w:val="00C60374"/>
    <w:rsid w:val="00C61457"/>
    <w:rsid w:val="00C61A98"/>
    <w:rsid w:val="00C623D9"/>
    <w:rsid w:val="00C62D6F"/>
    <w:rsid w:val="00C63A24"/>
    <w:rsid w:val="00C63D55"/>
    <w:rsid w:val="00C6453A"/>
    <w:rsid w:val="00C6690E"/>
    <w:rsid w:val="00C669F4"/>
    <w:rsid w:val="00C67049"/>
    <w:rsid w:val="00C67394"/>
    <w:rsid w:val="00C679C4"/>
    <w:rsid w:val="00C7064B"/>
    <w:rsid w:val="00C7093B"/>
    <w:rsid w:val="00C70C45"/>
    <w:rsid w:val="00C7176B"/>
    <w:rsid w:val="00C7190C"/>
    <w:rsid w:val="00C74498"/>
    <w:rsid w:val="00C74593"/>
    <w:rsid w:val="00C75302"/>
    <w:rsid w:val="00C75BCF"/>
    <w:rsid w:val="00C75D66"/>
    <w:rsid w:val="00C761BE"/>
    <w:rsid w:val="00C76237"/>
    <w:rsid w:val="00C767F8"/>
    <w:rsid w:val="00C7702A"/>
    <w:rsid w:val="00C7754F"/>
    <w:rsid w:val="00C8008B"/>
    <w:rsid w:val="00C80410"/>
    <w:rsid w:val="00C80D0B"/>
    <w:rsid w:val="00C8111A"/>
    <w:rsid w:val="00C81702"/>
    <w:rsid w:val="00C81F47"/>
    <w:rsid w:val="00C826E8"/>
    <w:rsid w:val="00C839C8"/>
    <w:rsid w:val="00C83EFE"/>
    <w:rsid w:val="00C8501F"/>
    <w:rsid w:val="00C86457"/>
    <w:rsid w:val="00C9086E"/>
    <w:rsid w:val="00C908BE"/>
    <w:rsid w:val="00C90AEB"/>
    <w:rsid w:val="00C90CAD"/>
    <w:rsid w:val="00C90CE1"/>
    <w:rsid w:val="00C91D36"/>
    <w:rsid w:val="00C91E43"/>
    <w:rsid w:val="00C923A9"/>
    <w:rsid w:val="00C93461"/>
    <w:rsid w:val="00C935D5"/>
    <w:rsid w:val="00C93C41"/>
    <w:rsid w:val="00C93DCE"/>
    <w:rsid w:val="00C94282"/>
    <w:rsid w:val="00C95884"/>
    <w:rsid w:val="00C96E33"/>
    <w:rsid w:val="00C972D1"/>
    <w:rsid w:val="00C97CAF"/>
    <w:rsid w:val="00C97D81"/>
    <w:rsid w:val="00C97F9A"/>
    <w:rsid w:val="00CA02C6"/>
    <w:rsid w:val="00CA0455"/>
    <w:rsid w:val="00CA09AB"/>
    <w:rsid w:val="00CA1B2B"/>
    <w:rsid w:val="00CA1DF2"/>
    <w:rsid w:val="00CA219C"/>
    <w:rsid w:val="00CA23AB"/>
    <w:rsid w:val="00CA2E8A"/>
    <w:rsid w:val="00CA30C8"/>
    <w:rsid w:val="00CA31D4"/>
    <w:rsid w:val="00CA33C0"/>
    <w:rsid w:val="00CA47F8"/>
    <w:rsid w:val="00CA5BD5"/>
    <w:rsid w:val="00CA5E52"/>
    <w:rsid w:val="00CA70E8"/>
    <w:rsid w:val="00CA715C"/>
    <w:rsid w:val="00CA7731"/>
    <w:rsid w:val="00CB006B"/>
    <w:rsid w:val="00CB0C61"/>
    <w:rsid w:val="00CB0D7A"/>
    <w:rsid w:val="00CB0F35"/>
    <w:rsid w:val="00CB1D6C"/>
    <w:rsid w:val="00CB293F"/>
    <w:rsid w:val="00CB3305"/>
    <w:rsid w:val="00CB486A"/>
    <w:rsid w:val="00CB562B"/>
    <w:rsid w:val="00CB5A4B"/>
    <w:rsid w:val="00CB72DD"/>
    <w:rsid w:val="00CB736C"/>
    <w:rsid w:val="00CB773E"/>
    <w:rsid w:val="00CC07D2"/>
    <w:rsid w:val="00CC0E0A"/>
    <w:rsid w:val="00CC0EA5"/>
    <w:rsid w:val="00CC0F87"/>
    <w:rsid w:val="00CC226C"/>
    <w:rsid w:val="00CC2C3A"/>
    <w:rsid w:val="00CC2C96"/>
    <w:rsid w:val="00CC355E"/>
    <w:rsid w:val="00CC47C6"/>
    <w:rsid w:val="00CC520A"/>
    <w:rsid w:val="00CC62D0"/>
    <w:rsid w:val="00CC64B4"/>
    <w:rsid w:val="00CC77A2"/>
    <w:rsid w:val="00CD0406"/>
    <w:rsid w:val="00CD04C1"/>
    <w:rsid w:val="00CD0771"/>
    <w:rsid w:val="00CD091F"/>
    <w:rsid w:val="00CD1841"/>
    <w:rsid w:val="00CD2790"/>
    <w:rsid w:val="00CD27A0"/>
    <w:rsid w:val="00CD30F6"/>
    <w:rsid w:val="00CD3BB3"/>
    <w:rsid w:val="00CD5BCF"/>
    <w:rsid w:val="00CD7758"/>
    <w:rsid w:val="00CE03C6"/>
    <w:rsid w:val="00CE04F9"/>
    <w:rsid w:val="00CE085D"/>
    <w:rsid w:val="00CE0CDC"/>
    <w:rsid w:val="00CE1529"/>
    <w:rsid w:val="00CE1A94"/>
    <w:rsid w:val="00CE1CAA"/>
    <w:rsid w:val="00CE3640"/>
    <w:rsid w:val="00CE3E8A"/>
    <w:rsid w:val="00CE4420"/>
    <w:rsid w:val="00CE462A"/>
    <w:rsid w:val="00CE54FB"/>
    <w:rsid w:val="00CE6B64"/>
    <w:rsid w:val="00CE6EBC"/>
    <w:rsid w:val="00CE6FAC"/>
    <w:rsid w:val="00CE728F"/>
    <w:rsid w:val="00CE7902"/>
    <w:rsid w:val="00CE7BED"/>
    <w:rsid w:val="00CF03C8"/>
    <w:rsid w:val="00CF061D"/>
    <w:rsid w:val="00CF0DCC"/>
    <w:rsid w:val="00CF161A"/>
    <w:rsid w:val="00CF195E"/>
    <w:rsid w:val="00CF2590"/>
    <w:rsid w:val="00CF31A6"/>
    <w:rsid w:val="00CF3740"/>
    <w:rsid w:val="00CF3AA3"/>
    <w:rsid w:val="00CF443E"/>
    <w:rsid w:val="00CF4D9C"/>
    <w:rsid w:val="00CF4E14"/>
    <w:rsid w:val="00CF4E43"/>
    <w:rsid w:val="00CF5083"/>
    <w:rsid w:val="00CF5099"/>
    <w:rsid w:val="00CF5DC6"/>
    <w:rsid w:val="00CF5DE5"/>
    <w:rsid w:val="00CF7FA4"/>
    <w:rsid w:val="00D00770"/>
    <w:rsid w:val="00D007E3"/>
    <w:rsid w:val="00D00E89"/>
    <w:rsid w:val="00D01B9C"/>
    <w:rsid w:val="00D01FDA"/>
    <w:rsid w:val="00D02660"/>
    <w:rsid w:val="00D02EC3"/>
    <w:rsid w:val="00D03D48"/>
    <w:rsid w:val="00D04658"/>
    <w:rsid w:val="00D04B7C"/>
    <w:rsid w:val="00D04CF5"/>
    <w:rsid w:val="00D04D31"/>
    <w:rsid w:val="00D05296"/>
    <w:rsid w:val="00D05EAF"/>
    <w:rsid w:val="00D06098"/>
    <w:rsid w:val="00D06398"/>
    <w:rsid w:val="00D079D1"/>
    <w:rsid w:val="00D07D18"/>
    <w:rsid w:val="00D10080"/>
    <w:rsid w:val="00D10136"/>
    <w:rsid w:val="00D109E9"/>
    <w:rsid w:val="00D116E4"/>
    <w:rsid w:val="00D11CD3"/>
    <w:rsid w:val="00D1355E"/>
    <w:rsid w:val="00D14A23"/>
    <w:rsid w:val="00D156EB"/>
    <w:rsid w:val="00D15FBD"/>
    <w:rsid w:val="00D16019"/>
    <w:rsid w:val="00D1688E"/>
    <w:rsid w:val="00D16A48"/>
    <w:rsid w:val="00D17869"/>
    <w:rsid w:val="00D20AD8"/>
    <w:rsid w:val="00D25857"/>
    <w:rsid w:val="00D26AD8"/>
    <w:rsid w:val="00D301CB"/>
    <w:rsid w:val="00D306ED"/>
    <w:rsid w:val="00D31063"/>
    <w:rsid w:val="00D313B1"/>
    <w:rsid w:val="00D316B1"/>
    <w:rsid w:val="00D31B2B"/>
    <w:rsid w:val="00D31C9E"/>
    <w:rsid w:val="00D31CD2"/>
    <w:rsid w:val="00D325AD"/>
    <w:rsid w:val="00D32A94"/>
    <w:rsid w:val="00D33C30"/>
    <w:rsid w:val="00D33C68"/>
    <w:rsid w:val="00D33EA0"/>
    <w:rsid w:val="00D34359"/>
    <w:rsid w:val="00D34380"/>
    <w:rsid w:val="00D34DE5"/>
    <w:rsid w:val="00D35009"/>
    <w:rsid w:val="00D35AD4"/>
    <w:rsid w:val="00D36B83"/>
    <w:rsid w:val="00D37AA4"/>
    <w:rsid w:val="00D41065"/>
    <w:rsid w:val="00D418EC"/>
    <w:rsid w:val="00D4194F"/>
    <w:rsid w:val="00D42FB3"/>
    <w:rsid w:val="00D432DF"/>
    <w:rsid w:val="00D43345"/>
    <w:rsid w:val="00D443F0"/>
    <w:rsid w:val="00D44530"/>
    <w:rsid w:val="00D44AB3"/>
    <w:rsid w:val="00D45957"/>
    <w:rsid w:val="00D45A71"/>
    <w:rsid w:val="00D46279"/>
    <w:rsid w:val="00D46BE2"/>
    <w:rsid w:val="00D46D86"/>
    <w:rsid w:val="00D47486"/>
    <w:rsid w:val="00D47C1D"/>
    <w:rsid w:val="00D50015"/>
    <w:rsid w:val="00D50B00"/>
    <w:rsid w:val="00D50B1C"/>
    <w:rsid w:val="00D519C7"/>
    <w:rsid w:val="00D52074"/>
    <w:rsid w:val="00D52455"/>
    <w:rsid w:val="00D52C7B"/>
    <w:rsid w:val="00D52CB2"/>
    <w:rsid w:val="00D53DAB"/>
    <w:rsid w:val="00D53F18"/>
    <w:rsid w:val="00D545B6"/>
    <w:rsid w:val="00D549C1"/>
    <w:rsid w:val="00D55134"/>
    <w:rsid w:val="00D55299"/>
    <w:rsid w:val="00D55363"/>
    <w:rsid w:val="00D554B4"/>
    <w:rsid w:val="00D55C5E"/>
    <w:rsid w:val="00D56705"/>
    <w:rsid w:val="00D56E8A"/>
    <w:rsid w:val="00D57107"/>
    <w:rsid w:val="00D57332"/>
    <w:rsid w:val="00D57DB6"/>
    <w:rsid w:val="00D57E63"/>
    <w:rsid w:val="00D57E87"/>
    <w:rsid w:val="00D605B5"/>
    <w:rsid w:val="00D607B7"/>
    <w:rsid w:val="00D61A2F"/>
    <w:rsid w:val="00D61D86"/>
    <w:rsid w:val="00D62533"/>
    <w:rsid w:val="00D628DE"/>
    <w:rsid w:val="00D62F60"/>
    <w:rsid w:val="00D64C4E"/>
    <w:rsid w:val="00D64F5A"/>
    <w:rsid w:val="00D66A1B"/>
    <w:rsid w:val="00D7024F"/>
    <w:rsid w:val="00D70DD2"/>
    <w:rsid w:val="00D712D3"/>
    <w:rsid w:val="00D712D7"/>
    <w:rsid w:val="00D7164D"/>
    <w:rsid w:val="00D7165B"/>
    <w:rsid w:val="00D71834"/>
    <w:rsid w:val="00D71B6B"/>
    <w:rsid w:val="00D72E35"/>
    <w:rsid w:val="00D72EFD"/>
    <w:rsid w:val="00D7334A"/>
    <w:rsid w:val="00D743BB"/>
    <w:rsid w:val="00D7485B"/>
    <w:rsid w:val="00D754A4"/>
    <w:rsid w:val="00D758B3"/>
    <w:rsid w:val="00D762A5"/>
    <w:rsid w:val="00D7644F"/>
    <w:rsid w:val="00D76E17"/>
    <w:rsid w:val="00D77025"/>
    <w:rsid w:val="00D77728"/>
    <w:rsid w:val="00D77D6C"/>
    <w:rsid w:val="00D804FD"/>
    <w:rsid w:val="00D8060D"/>
    <w:rsid w:val="00D81976"/>
    <w:rsid w:val="00D8235D"/>
    <w:rsid w:val="00D823A0"/>
    <w:rsid w:val="00D82555"/>
    <w:rsid w:val="00D82736"/>
    <w:rsid w:val="00D827A0"/>
    <w:rsid w:val="00D83228"/>
    <w:rsid w:val="00D833FC"/>
    <w:rsid w:val="00D85A15"/>
    <w:rsid w:val="00D85B3A"/>
    <w:rsid w:val="00D8605A"/>
    <w:rsid w:val="00D87F2B"/>
    <w:rsid w:val="00D90B25"/>
    <w:rsid w:val="00D917B7"/>
    <w:rsid w:val="00D91B92"/>
    <w:rsid w:val="00D922F6"/>
    <w:rsid w:val="00D92914"/>
    <w:rsid w:val="00D9436C"/>
    <w:rsid w:val="00D94C95"/>
    <w:rsid w:val="00D951DC"/>
    <w:rsid w:val="00D95D43"/>
    <w:rsid w:val="00D95D9A"/>
    <w:rsid w:val="00D964A0"/>
    <w:rsid w:val="00D968F1"/>
    <w:rsid w:val="00D96E10"/>
    <w:rsid w:val="00D974D4"/>
    <w:rsid w:val="00D97506"/>
    <w:rsid w:val="00D97971"/>
    <w:rsid w:val="00DA0327"/>
    <w:rsid w:val="00DA03BD"/>
    <w:rsid w:val="00DA051C"/>
    <w:rsid w:val="00DA0BE7"/>
    <w:rsid w:val="00DA138A"/>
    <w:rsid w:val="00DA298B"/>
    <w:rsid w:val="00DA3AC9"/>
    <w:rsid w:val="00DA3DB0"/>
    <w:rsid w:val="00DA44FB"/>
    <w:rsid w:val="00DA45DE"/>
    <w:rsid w:val="00DA4DCC"/>
    <w:rsid w:val="00DA4F66"/>
    <w:rsid w:val="00DA61E7"/>
    <w:rsid w:val="00DA64CF"/>
    <w:rsid w:val="00DA6500"/>
    <w:rsid w:val="00DA6C4E"/>
    <w:rsid w:val="00DA7581"/>
    <w:rsid w:val="00DB05D4"/>
    <w:rsid w:val="00DB081E"/>
    <w:rsid w:val="00DB0A62"/>
    <w:rsid w:val="00DB0E19"/>
    <w:rsid w:val="00DB138C"/>
    <w:rsid w:val="00DB3BE6"/>
    <w:rsid w:val="00DB554E"/>
    <w:rsid w:val="00DB5E52"/>
    <w:rsid w:val="00DB659F"/>
    <w:rsid w:val="00DB7084"/>
    <w:rsid w:val="00DB71D4"/>
    <w:rsid w:val="00DB7CF6"/>
    <w:rsid w:val="00DC02AE"/>
    <w:rsid w:val="00DC0743"/>
    <w:rsid w:val="00DC1678"/>
    <w:rsid w:val="00DC1D6C"/>
    <w:rsid w:val="00DC1FA1"/>
    <w:rsid w:val="00DC3318"/>
    <w:rsid w:val="00DC4318"/>
    <w:rsid w:val="00DC5818"/>
    <w:rsid w:val="00DC5DB6"/>
    <w:rsid w:val="00DC6DAF"/>
    <w:rsid w:val="00DC765A"/>
    <w:rsid w:val="00DC78AE"/>
    <w:rsid w:val="00DD14C2"/>
    <w:rsid w:val="00DD1797"/>
    <w:rsid w:val="00DD353D"/>
    <w:rsid w:val="00DD38BE"/>
    <w:rsid w:val="00DD3B84"/>
    <w:rsid w:val="00DD4DA7"/>
    <w:rsid w:val="00DD5243"/>
    <w:rsid w:val="00DD59C1"/>
    <w:rsid w:val="00DD5C68"/>
    <w:rsid w:val="00DD6837"/>
    <w:rsid w:val="00DD68EF"/>
    <w:rsid w:val="00DD69B6"/>
    <w:rsid w:val="00DD77CD"/>
    <w:rsid w:val="00DE12F9"/>
    <w:rsid w:val="00DE1E3C"/>
    <w:rsid w:val="00DE28D6"/>
    <w:rsid w:val="00DE2F1F"/>
    <w:rsid w:val="00DE425B"/>
    <w:rsid w:val="00DE4414"/>
    <w:rsid w:val="00DE47D0"/>
    <w:rsid w:val="00DE47E5"/>
    <w:rsid w:val="00DE5140"/>
    <w:rsid w:val="00DE5493"/>
    <w:rsid w:val="00DE5ACA"/>
    <w:rsid w:val="00DE5DB7"/>
    <w:rsid w:val="00DE5FD8"/>
    <w:rsid w:val="00DF0336"/>
    <w:rsid w:val="00DF0841"/>
    <w:rsid w:val="00DF0F17"/>
    <w:rsid w:val="00DF1CC3"/>
    <w:rsid w:val="00DF2BBF"/>
    <w:rsid w:val="00DF3A97"/>
    <w:rsid w:val="00DF40E5"/>
    <w:rsid w:val="00DF72CF"/>
    <w:rsid w:val="00E005A9"/>
    <w:rsid w:val="00E0158B"/>
    <w:rsid w:val="00E025F2"/>
    <w:rsid w:val="00E049FA"/>
    <w:rsid w:val="00E057C1"/>
    <w:rsid w:val="00E057F0"/>
    <w:rsid w:val="00E067AC"/>
    <w:rsid w:val="00E06A88"/>
    <w:rsid w:val="00E06E61"/>
    <w:rsid w:val="00E06FDF"/>
    <w:rsid w:val="00E104C6"/>
    <w:rsid w:val="00E119D7"/>
    <w:rsid w:val="00E1296F"/>
    <w:rsid w:val="00E13494"/>
    <w:rsid w:val="00E1386E"/>
    <w:rsid w:val="00E139A0"/>
    <w:rsid w:val="00E1463F"/>
    <w:rsid w:val="00E14870"/>
    <w:rsid w:val="00E14BBC"/>
    <w:rsid w:val="00E153E6"/>
    <w:rsid w:val="00E16DAC"/>
    <w:rsid w:val="00E17091"/>
    <w:rsid w:val="00E17CA3"/>
    <w:rsid w:val="00E20279"/>
    <w:rsid w:val="00E20DE3"/>
    <w:rsid w:val="00E21464"/>
    <w:rsid w:val="00E22F4F"/>
    <w:rsid w:val="00E22FFB"/>
    <w:rsid w:val="00E23098"/>
    <w:rsid w:val="00E23650"/>
    <w:rsid w:val="00E23F4F"/>
    <w:rsid w:val="00E240DB"/>
    <w:rsid w:val="00E24670"/>
    <w:rsid w:val="00E249FC"/>
    <w:rsid w:val="00E24AB8"/>
    <w:rsid w:val="00E24B97"/>
    <w:rsid w:val="00E25997"/>
    <w:rsid w:val="00E25F09"/>
    <w:rsid w:val="00E26A4B"/>
    <w:rsid w:val="00E27555"/>
    <w:rsid w:val="00E27600"/>
    <w:rsid w:val="00E277A9"/>
    <w:rsid w:val="00E30519"/>
    <w:rsid w:val="00E32933"/>
    <w:rsid w:val="00E338A2"/>
    <w:rsid w:val="00E3422A"/>
    <w:rsid w:val="00E343C0"/>
    <w:rsid w:val="00E3480F"/>
    <w:rsid w:val="00E34EA4"/>
    <w:rsid w:val="00E366A9"/>
    <w:rsid w:val="00E366C7"/>
    <w:rsid w:val="00E370C7"/>
    <w:rsid w:val="00E379B3"/>
    <w:rsid w:val="00E40835"/>
    <w:rsid w:val="00E41981"/>
    <w:rsid w:val="00E42CA1"/>
    <w:rsid w:val="00E43C88"/>
    <w:rsid w:val="00E44B4B"/>
    <w:rsid w:val="00E45B53"/>
    <w:rsid w:val="00E460A9"/>
    <w:rsid w:val="00E46317"/>
    <w:rsid w:val="00E47A77"/>
    <w:rsid w:val="00E5011A"/>
    <w:rsid w:val="00E50E04"/>
    <w:rsid w:val="00E53659"/>
    <w:rsid w:val="00E53DE4"/>
    <w:rsid w:val="00E54DD6"/>
    <w:rsid w:val="00E55BAB"/>
    <w:rsid w:val="00E5639E"/>
    <w:rsid w:val="00E5765D"/>
    <w:rsid w:val="00E57743"/>
    <w:rsid w:val="00E578A4"/>
    <w:rsid w:val="00E60C1A"/>
    <w:rsid w:val="00E619BF"/>
    <w:rsid w:val="00E62595"/>
    <w:rsid w:val="00E625C4"/>
    <w:rsid w:val="00E62B8C"/>
    <w:rsid w:val="00E62FF0"/>
    <w:rsid w:val="00E63CD2"/>
    <w:rsid w:val="00E6403F"/>
    <w:rsid w:val="00E64758"/>
    <w:rsid w:val="00E6484C"/>
    <w:rsid w:val="00E64F1A"/>
    <w:rsid w:val="00E6518F"/>
    <w:rsid w:val="00E65702"/>
    <w:rsid w:val="00E65ECC"/>
    <w:rsid w:val="00E665BC"/>
    <w:rsid w:val="00E671C5"/>
    <w:rsid w:val="00E673C6"/>
    <w:rsid w:val="00E675DE"/>
    <w:rsid w:val="00E678F3"/>
    <w:rsid w:val="00E67913"/>
    <w:rsid w:val="00E7065E"/>
    <w:rsid w:val="00E711FC"/>
    <w:rsid w:val="00E71473"/>
    <w:rsid w:val="00E7199E"/>
    <w:rsid w:val="00E71F4B"/>
    <w:rsid w:val="00E72692"/>
    <w:rsid w:val="00E72E2C"/>
    <w:rsid w:val="00E73016"/>
    <w:rsid w:val="00E734FB"/>
    <w:rsid w:val="00E7363B"/>
    <w:rsid w:val="00E73DFF"/>
    <w:rsid w:val="00E73FD5"/>
    <w:rsid w:val="00E7474A"/>
    <w:rsid w:val="00E762A2"/>
    <w:rsid w:val="00E765B0"/>
    <w:rsid w:val="00E76775"/>
    <w:rsid w:val="00E76CED"/>
    <w:rsid w:val="00E76EBB"/>
    <w:rsid w:val="00E77126"/>
    <w:rsid w:val="00E77369"/>
    <w:rsid w:val="00E773F0"/>
    <w:rsid w:val="00E8026D"/>
    <w:rsid w:val="00E80333"/>
    <w:rsid w:val="00E813E2"/>
    <w:rsid w:val="00E819EA"/>
    <w:rsid w:val="00E81A73"/>
    <w:rsid w:val="00E8259F"/>
    <w:rsid w:val="00E83602"/>
    <w:rsid w:val="00E84890"/>
    <w:rsid w:val="00E84E6E"/>
    <w:rsid w:val="00E85C43"/>
    <w:rsid w:val="00E86D24"/>
    <w:rsid w:val="00E87888"/>
    <w:rsid w:val="00E87B16"/>
    <w:rsid w:val="00E9001E"/>
    <w:rsid w:val="00E90344"/>
    <w:rsid w:val="00E916BA"/>
    <w:rsid w:val="00E918E6"/>
    <w:rsid w:val="00E92151"/>
    <w:rsid w:val="00E92337"/>
    <w:rsid w:val="00E924D2"/>
    <w:rsid w:val="00E929FA"/>
    <w:rsid w:val="00E92A9C"/>
    <w:rsid w:val="00E92D6A"/>
    <w:rsid w:val="00E92F77"/>
    <w:rsid w:val="00E94007"/>
    <w:rsid w:val="00E9430E"/>
    <w:rsid w:val="00E9439D"/>
    <w:rsid w:val="00E94607"/>
    <w:rsid w:val="00E973DE"/>
    <w:rsid w:val="00E97DED"/>
    <w:rsid w:val="00EA01B2"/>
    <w:rsid w:val="00EA09B1"/>
    <w:rsid w:val="00EA0A5C"/>
    <w:rsid w:val="00EA0DA1"/>
    <w:rsid w:val="00EA1C8A"/>
    <w:rsid w:val="00EA2826"/>
    <w:rsid w:val="00EA3935"/>
    <w:rsid w:val="00EA40C0"/>
    <w:rsid w:val="00EA4724"/>
    <w:rsid w:val="00EA4E28"/>
    <w:rsid w:val="00EA5471"/>
    <w:rsid w:val="00EA5F57"/>
    <w:rsid w:val="00EA62FF"/>
    <w:rsid w:val="00EA73AE"/>
    <w:rsid w:val="00EA7AE7"/>
    <w:rsid w:val="00EA7B37"/>
    <w:rsid w:val="00EB03E4"/>
    <w:rsid w:val="00EB0720"/>
    <w:rsid w:val="00EB0C2A"/>
    <w:rsid w:val="00EB0EA2"/>
    <w:rsid w:val="00EB16E4"/>
    <w:rsid w:val="00EB1C33"/>
    <w:rsid w:val="00EB1D7B"/>
    <w:rsid w:val="00EB1E48"/>
    <w:rsid w:val="00EB1FAE"/>
    <w:rsid w:val="00EB26F2"/>
    <w:rsid w:val="00EB2EA0"/>
    <w:rsid w:val="00EB32C2"/>
    <w:rsid w:val="00EB3674"/>
    <w:rsid w:val="00EB396E"/>
    <w:rsid w:val="00EB3DC2"/>
    <w:rsid w:val="00EB4965"/>
    <w:rsid w:val="00EB4D89"/>
    <w:rsid w:val="00EB5551"/>
    <w:rsid w:val="00EB6373"/>
    <w:rsid w:val="00EB728F"/>
    <w:rsid w:val="00EB7396"/>
    <w:rsid w:val="00EB771C"/>
    <w:rsid w:val="00EC1B28"/>
    <w:rsid w:val="00EC1D7F"/>
    <w:rsid w:val="00EC1E1B"/>
    <w:rsid w:val="00EC2EE2"/>
    <w:rsid w:val="00EC3B7D"/>
    <w:rsid w:val="00EC4B21"/>
    <w:rsid w:val="00EC4E21"/>
    <w:rsid w:val="00EC5611"/>
    <w:rsid w:val="00EC5D10"/>
    <w:rsid w:val="00EC6692"/>
    <w:rsid w:val="00EC6B43"/>
    <w:rsid w:val="00EC6D90"/>
    <w:rsid w:val="00EC7234"/>
    <w:rsid w:val="00EC79C8"/>
    <w:rsid w:val="00EC79F6"/>
    <w:rsid w:val="00ED0AA6"/>
    <w:rsid w:val="00ED0B84"/>
    <w:rsid w:val="00ED1A47"/>
    <w:rsid w:val="00ED1A77"/>
    <w:rsid w:val="00ED2615"/>
    <w:rsid w:val="00ED2F1E"/>
    <w:rsid w:val="00ED3EA5"/>
    <w:rsid w:val="00ED576C"/>
    <w:rsid w:val="00ED6197"/>
    <w:rsid w:val="00ED64C0"/>
    <w:rsid w:val="00ED6663"/>
    <w:rsid w:val="00ED67D2"/>
    <w:rsid w:val="00ED7131"/>
    <w:rsid w:val="00ED7B2C"/>
    <w:rsid w:val="00EE0595"/>
    <w:rsid w:val="00EE18CF"/>
    <w:rsid w:val="00EE1ED9"/>
    <w:rsid w:val="00EE2488"/>
    <w:rsid w:val="00EE324E"/>
    <w:rsid w:val="00EE40F4"/>
    <w:rsid w:val="00EE574B"/>
    <w:rsid w:val="00EE5C8B"/>
    <w:rsid w:val="00EE5D62"/>
    <w:rsid w:val="00EE660F"/>
    <w:rsid w:val="00EE789D"/>
    <w:rsid w:val="00EE7DFF"/>
    <w:rsid w:val="00EF0179"/>
    <w:rsid w:val="00EF026E"/>
    <w:rsid w:val="00EF0FE8"/>
    <w:rsid w:val="00EF1162"/>
    <w:rsid w:val="00EF2CDE"/>
    <w:rsid w:val="00EF3D19"/>
    <w:rsid w:val="00EF3F15"/>
    <w:rsid w:val="00EF4433"/>
    <w:rsid w:val="00EF46D8"/>
    <w:rsid w:val="00EF60B6"/>
    <w:rsid w:val="00EF676A"/>
    <w:rsid w:val="00EF729A"/>
    <w:rsid w:val="00EF783B"/>
    <w:rsid w:val="00F00439"/>
    <w:rsid w:val="00F01157"/>
    <w:rsid w:val="00F011D3"/>
    <w:rsid w:val="00F01AE4"/>
    <w:rsid w:val="00F01FEE"/>
    <w:rsid w:val="00F0201C"/>
    <w:rsid w:val="00F02216"/>
    <w:rsid w:val="00F02A83"/>
    <w:rsid w:val="00F03411"/>
    <w:rsid w:val="00F03B07"/>
    <w:rsid w:val="00F0459F"/>
    <w:rsid w:val="00F05E5B"/>
    <w:rsid w:val="00F06DA2"/>
    <w:rsid w:val="00F073DA"/>
    <w:rsid w:val="00F07680"/>
    <w:rsid w:val="00F07927"/>
    <w:rsid w:val="00F07928"/>
    <w:rsid w:val="00F10119"/>
    <w:rsid w:val="00F10623"/>
    <w:rsid w:val="00F109DE"/>
    <w:rsid w:val="00F10AAE"/>
    <w:rsid w:val="00F10E79"/>
    <w:rsid w:val="00F11073"/>
    <w:rsid w:val="00F11D74"/>
    <w:rsid w:val="00F127E3"/>
    <w:rsid w:val="00F136F0"/>
    <w:rsid w:val="00F1403E"/>
    <w:rsid w:val="00F14F7A"/>
    <w:rsid w:val="00F206E0"/>
    <w:rsid w:val="00F21E30"/>
    <w:rsid w:val="00F22AA7"/>
    <w:rsid w:val="00F235F8"/>
    <w:rsid w:val="00F23722"/>
    <w:rsid w:val="00F23DC0"/>
    <w:rsid w:val="00F23EB8"/>
    <w:rsid w:val="00F23EEA"/>
    <w:rsid w:val="00F24736"/>
    <w:rsid w:val="00F24BE9"/>
    <w:rsid w:val="00F25647"/>
    <w:rsid w:val="00F25C31"/>
    <w:rsid w:val="00F26451"/>
    <w:rsid w:val="00F266D5"/>
    <w:rsid w:val="00F26A2F"/>
    <w:rsid w:val="00F26C87"/>
    <w:rsid w:val="00F26FDA"/>
    <w:rsid w:val="00F27882"/>
    <w:rsid w:val="00F3173C"/>
    <w:rsid w:val="00F31B57"/>
    <w:rsid w:val="00F32242"/>
    <w:rsid w:val="00F33337"/>
    <w:rsid w:val="00F33AD7"/>
    <w:rsid w:val="00F34D34"/>
    <w:rsid w:val="00F34E50"/>
    <w:rsid w:val="00F35160"/>
    <w:rsid w:val="00F3527A"/>
    <w:rsid w:val="00F3554D"/>
    <w:rsid w:val="00F3573B"/>
    <w:rsid w:val="00F35BF1"/>
    <w:rsid w:val="00F363E5"/>
    <w:rsid w:val="00F36449"/>
    <w:rsid w:val="00F36AF9"/>
    <w:rsid w:val="00F3753B"/>
    <w:rsid w:val="00F41D00"/>
    <w:rsid w:val="00F428DA"/>
    <w:rsid w:val="00F42D46"/>
    <w:rsid w:val="00F42EB5"/>
    <w:rsid w:val="00F4355C"/>
    <w:rsid w:val="00F43689"/>
    <w:rsid w:val="00F43705"/>
    <w:rsid w:val="00F43D47"/>
    <w:rsid w:val="00F4414D"/>
    <w:rsid w:val="00F441D6"/>
    <w:rsid w:val="00F44BE7"/>
    <w:rsid w:val="00F44D71"/>
    <w:rsid w:val="00F45960"/>
    <w:rsid w:val="00F46C85"/>
    <w:rsid w:val="00F46EBA"/>
    <w:rsid w:val="00F47695"/>
    <w:rsid w:val="00F5057D"/>
    <w:rsid w:val="00F50689"/>
    <w:rsid w:val="00F509B5"/>
    <w:rsid w:val="00F518B9"/>
    <w:rsid w:val="00F527A5"/>
    <w:rsid w:val="00F529B1"/>
    <w:rsid w:val="00F532E5"/>
    <w:rsid w:val="00F533D3"/>
    <w:rsid w:val="00F5382A"/>
    <w:rsid w:val="00F54A18"/>
    <w:rsid w:val="00F54AE7"/>
    <w:rsid w:val="00F55465"/>
    <w:rsid w:val="00F55F1C"/>
    <w:rsid w:val="00F564C1"/>
    <w:rsid w:val="00F567CD"/>
    <w:rsid w:val="00F57ACF"/>
    <w:rsid w:val="00F57C58"/>
    <w:rsid w:val="00F57CAC"/>
    <w:rsid w:val="00F60251"/>
    <w:rsid w:val="00F60457"/>
    <w:rsid w:val="00F60C7A"/>
    <w:rsid w:val="00F61DD3"/>
    <w:rsid w:val="00F62340"/>
    <w:rsid w:val="00F623EB"/>
    <w:rsid w:val="00F6278C"/>
    <w:rsid w:val="00F63E1C"/>
    <w:rsid w:val="00F64866"/>
    <w:rsid w:val="00F65366"/>
    <w:rsid w:val="00F6544D"/>
    <w:rsid w:val="00F65DA4"/>
    <w:rsid w:val="00F65E46"/>
    <w:rsid w:val="00F65EDD"/>
    <w:rsid w:val="00F660B6"/>
    <w:rsid w:val="00F66AF8"/>
    <w:rsid w:val="00F67176"/>
    <w:rsid w:val="00F67491"/>
    <w:rsid w:val="00F6798C"/>
    <w:rsid w:val="00F67D5A"/>
    <w:rsid w:val="00F67F1F"/>
    <w:rsid w:val="00F706B1"/>
    <w:rsid w:val="00F7079F"/>
    <w:rsid w:val="00F710C4"/>
    <w:rsid w:val="00F7138E"/>
    <w:rsid w:val="00F717AD"/>
    <w:rsid w:val="00F71B2F"/>
    <w:rsid w:val="00F722A0"/>
    <w:rsid w:val="00F72497"/>
    <w:rsid w:val="00F72E83"/>
    <w:rsid w:val="00F73A3A"/>
    <w:rsid w:val="00F75900"/>
    <w:rsid w:val="00F75B5C"/>
    <w:rsid w:val="00F7694B"/>
    <w:rsid w:val="00F77063"/>
    <w:rsid w:val="00F77AF0"/>
    <w:rsid w:val="00F80070"/>
    <w:rsid w:val="00F8253C"/>
    <w:rsid w:val="00F82E37"/>
    <w:rsid w:val="00F82F2E"/>
    <w:rsid w:val="00F834CB"/>
    <w:rsid w:val="00F83D13"/>
    <w:rsid w:val="00F83DC6"/>
    <w:rsid w:val="00F8592B"/>
    <w:rsid w:val="00F85F98"/>
    <w:rsid w:val="00F86090"/>
    <w:rsid w:val="00F86210"/>
    <w:rsid w:val="00F86BD3"/>
    <w:rsid w:val="00F86EA1"/>
    <w:rsid w:val="00F87355"/>
    <w:rsid w:val="00F87E8B"/>
    <w:rsid w:val="00F907CB"/>
    <w:rsid w:val="00F91721"/>
    <w:rsid w:val="00F919FE"/>
    <w:rsid w:val="00F91C10"/>
    <w:rsid w:val="00F91F6E"/>
    <w:rsid w:val="00F926F5"/>
    <w:rsid w:val="00F929E6"/>
    <w:rsid w:val="00F93346"/>
    <w:rsid w:val="00F94EF3"/>
    <w:rsid w:val="00F96F4C"/>
    <w:rsid w:val="00FA119B"/>
    <w:rsid w:val="00FA1D48"/>
    <w:rsid w:val="00FA25D3"/>
    <w:rsid w:val="00FA373C"/>
    <w:rsid w:val="00FA3768"/>
    <w:rsid w:val="00FA3B46"/>
    <w:rsid w:val="00FA3F80"/>
    <w:rsid w:val="00FA4970"/>
    <w:rsid w:val="00FA49C2"/>
    <w:rsid w:val="00FA6543"/>
    <w:rsid w:val="00FA6AA1"/>
    <w:rsid w:val="00FA6F99"/>
    <w:rsid w:val="00FA6FA8"/>
    <w:rsid w:val="00FA732E"/>
    <w:rsid w:val="00FA7A92"/>
    <w:rsid w:val="00FA7E8C"/>
    <w:rsid w:val="00FB0242"/>
    <w:rsid w:val="00FB0713"/>
    <w:rsid w:val="00FB0AE2"/>
    <w:rsid w:val="00FB1585"/>
    <w:rsid w:val="00FB1CCC"/>
    <w:rsid w:val="00FB2AC9"/>
    <w:rsid w:val="00FB3983"/>
    <w:rsid w:val="00FB45C2"/>
    <w:rsid w:val="00FB5C00"/>
    <w:rsid w:val="00FB61CB"/>
    <w:rsid w:val="00FB68FC"/>
    <w:rsid w:val="00FB6BDA"/>
    <w:rsid w:val="00FB7105"/>
    <w:rsid w:val="00FB7411"/>
    <w:rsid w:val="00FB745D"/>
    <w:rsid w:val="00FC0E7C"/>
    <w:rsid w:val="00FC10EC"/>
    <w:rsid w:val="00FC1E33"/>
    <w:rsid w:val="00FC4A6E"/>
    <w:rsid w:val="00FC6727"/>
    <w:rsid w:val="00FC6868"/>
    <w:rsid w:val="00FC6CB9"/>
    <w:rsid w:val="00FC6CFD"/>
    <w:rsid w:val="00FD0448"/>
    <w:rsid w:val="00FD071B"/>
    <w:rsid w:val="00FD106B"/>
    <w:rsid w:val="00FD1C9F"/>
    <w:rsid w:val="00FD1E87"/>
    <w:rsid w:val="00FD2695"/>
    <w:rsid w:val="00FD34CA"/>
    <w:rsid w:val="00FD3740"/>
    <w:rsid w:val="00FD37DC"/>
    <w:rsid w:val="00FD43A1"/>
    <w:rsid w:val="00FD4B78"/>
    <w:rsid w:val="00FD4C2F"/>
    <w:rsid w:val="00FD52E5"/>
    <w:rsid w:val="00FD57E8"/>
    <w:rsid w:val="00FD603F"/>
    <w:rsid w:val="00FD64E0"/>
    <w:rsid w:val="00FD6C51"/>
    <w:rsid w:val="00FD6F38"/>
    <w:rsid w:val="00FD73F6"/>
    <w:rsid w:val="00FE23A2"/>
    <w:rsid w:val="00FE355F"/>
    <w:rsid w:val="00FE46F8"/>
    <w:rsid w:val="00FE6A80"/>
    <w:rsid w:val="00FE6EDF"/>
    <w:rsid w:val="00FE71BE"/>
    <w:rsid w:val="00FE7857"/>
    <w:rsid w:val="00FE7B1B"/>
    <w:rsid w:val="00FE7BAC"/>
    <w:rsid w:val="00FF0AFA"/>
    <w:rsid w:val="00FF139F"/>
    <w:rsid w:val="00FF1C8B"/>
    <w:rsid w:val="00FF26C9"/>
    <w:rsid w:val="00FF2F80"/>
    <w:rsid w:val="00FF3D17"/>
    <w:rsid w:val="00FF3ED5"/>
    <w:rsid w:val="00FF43E5"/>
    <w:rsid w:val="00FF48F7"/>
    <w:rsid w:val="00FF499E"/>
    <w:rsid w:val="00FF4ACD"/>
    <w:rsid w:val="00FF5DA0"/>
    <w:rsid w:val="00FF77E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BBA60F"/>
  <w15:chartTrackingRefBased/>
  <w15:docId w15:val="{007CB53E-4BDC-40C8-92E2-EE83A46507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18BD"/>
  </w:style>
  <w:style w:type="paragraph" w:styleId="Heading1">
    <w:name w:val="heading 1"/>
    <w:basedOn w:val="Normal"/>
    <w:next w:val="Normal"/>
    <w:link w:val="Heading1Char"/>
    <w:uiPriority w:val="9"/>
    <w:qFormat/>
    <w:rsid w:val="00B60E6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366C7"/>
    <w:pPr>
      <w:keepNext/>
      <w:keepLines/>
      <w:numPr>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D58B5"/>
    <w:pPr>
      <w:keepNext/>
      <w:keepLines/>
      <w:numPr>
        <w:ilvl w:val="1"/>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D58B5"/>
    <w:pPr>
      <w:keepNext/>
      <w:keepLines/>
      <w:numPr>
        <w:ilvl w:val="2"/>
        <w:numId w:val="1"/>
      </w:numP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16B1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16B10"/>
    <w:rPr>
      <w:rFonts w:eastAsiaTheme="minorEastAsia"/>
      <w:lang w:val="en-US"/>
    </w:rPr>
  </w:style>
  <w:style w:type="character" w:customStyle="1" w:styleId="Heading2Char">
    <w:name w:val="Heading 2 Char"/>
    <w:basedOn w:val="DefaultParagraphFont"/>
    <w:link w:val="Heading2"/>
    <w:uiPriority w:val="9"/>
    <w:rsid w:val="00E366C7"/>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E366C7"/>
    <w:pPr>
      <w:ind w:left="720"/>
      <w:contextualSpacing/>
    </w:pPr>
  </w:style>
  <w:style w:type="paragraph" w:styleId="Header">
    <w:name w:val="header"/>
    <w:basedOn w:val="Normal"/>
    <w:link w:val="HeaderChar"/>
    <w:uiPriority w:val="99"/>
    <w:unhideWhenUsed/>
    <w:rsid w:val="008D58B5"/>
    <w:pPr>
      <w:tabs>
        <w:tab w:val="center" w:pos="4513"/>
        <w:tab w:val="right" w:pos="9026"/>
      </w:tabs>
      <w:spacing w:after="0" w:line="240" w:lineRule="auto"/>
    </w:pPr>
  </w:style>
  <w:style w:type="character" w:customStyle="1" w:styleId="HeaderChar">
    <w:name w:val="Header Char"/>
    <w:basedOn w:val="DefaultParagraphFont"/>
    <w:link w:val="Header"/>
    <w:uiPriority w:val="99"/>
    <w:rsid w:val="008D58B5"/>
  </w:style>
  <w:style w:type="paragraph" w:styleId="Footer">
    <w:name w:val="footer"/>
    <w:basedOn w:val="Normal"/>
    <w:link w:val="FooterChar"/>
    <w:uiPriority w:val="99"/>
    <w:unhideWhenUsed/>
    <w:rsid w:val="008D58B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D58B5"/>
  </w:style>
  <w:style w:type="character" w:customStyle="1" w:styleId="Heading3Char">
    <w:name w:val="Heading 3 Char"/>
    <w:basedOn w:val="DefaultParagraphFont"/>
    <w:link w:val="Heading3"/>
    <w:uiPriority w:val="9"/>
    <w:rsid w:val="008D58B5"/>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8D58B5"/>
    <w:rPr>
      <w:rFonts w:asciiTheme="majorHAnsi" w:eastAsiaTheme="majorEastAsia" w:hAnsiTheme="majorHAnsi" w:cstheme="majorBidi"/>
      <w:i/>
      <w:iCs/>
      <w:color w:val="2F5496" w:themeColor="accent1" w:themeShade="BF"/>
    </w:rPr>
  </w:style>
  <w:style w:type="paragraph" w:styleId="Caption">
    <w:name w:val="caption"/>
    <w:basedOn w:val="Normal"/>
    <w:next w:val="Normal"/>
    <w:uiPriority w:val="35"/>
    <w:unhideWhenUsed/>
    <w:qFormat/>
    <w:rsid w:val="007402F0"/>
    <w:pPr>
      <w:spacing w:after="200" w:line="240" w:lineRule="auto"/>
    </w:pPr>
    <w:rPr>
      <w:i/>
      <w:iCs/>
      <w:color w:val="44546A" w:themeColor="text2"/>
      <w:sz w:val="18"/>
      <w:szCs w:val="18"/>
    </w:rPr>
  </w:style>
  <w:style w:type="character" w:styleId="Hyperlink">
    <w:name w:val="Hyperlink"/>
    <w:basedOn w:val="DefaultParagraphFont"/>
    <w:uiPriority w:val="99"/>
    <w:unhideWhenUsed/>
    <w:rsid w:val="00756DF3"/>
    <w:rPr>
      <w:color w:val="0563C1" w:themeColor="hyperlink"/>
      <w:u w:val="single"/>
    </w:rPr>
  </w:style>
  <w:style w:type="character" w:customStyle="1" w:styleId="Heading1Char">
    <w:name w:val="Heading 1 Char"/>
    <w:basedOn w:val="DefaultParagraphFont"/>
    <w:link w:val="Heading1"/>
    <w:uiPriority w:val="9"/>
    <w:rsid w:val="00B60E67"/>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60E67"/>
    <w:pPr>
      <w:outlineLvl w:val="9"/>
    </w:pPr>
    <w:rPr>
      <w:lang w:val="en-US"/>
    </w:rPr>
  </w:style>
  <w:style w:type="paragraph" w:styleId="TOC2">
    <w:name w:val="toc 2"/>
    <w:basedOn w:val="Normal"/>
    <w:next w:val="Normal"/>
    <w:autoRedefine/>
    <w:uiPriority w:val="39"/>
    <w:unhideWhenUsed/>
    <w:rsid w:val="00B60E67"/>
    <w:pPr>
      <w:spacing w:after="100"/>
      <w:ind w:left="220"/>
    </w:pPr>
  </w:style>
  <w:style w:type="paragraph" w:styleId="TOC3">
    <w:name w:val="toc 3"/>
    <w:basedOn w:val="Normal"/>
    <w:next w:val="Normal"/>
    <w:autoRedefine/>
    <w:uiPriority w:val="39"/>
    <w:unhideWhenUsed/>
    <w:rsid w:val="00B60E67"/>
    <w:pPr>
      <w:spacing w:after="100"/>
      <w:ind w:left="440"/>
    </w:pPr>
  </w:style>
  <w:style w:type="character" w:customStyle="1" w:styleId="notion-enable-hover">
    <w:name w:val="notion-enable-hover"/>
    <w:basedOn w:val="DefaultParagraphFont"/>
    <w:rsid w:val="00472CFF"/>
  </w:style>
  <w:style w:type="character" w:styleId="UnresolvedMention">
    <w:name w:val="Unresolved Mention"/>
    <w:basedOn w:val="DefaultParagraphFont"/>
    <w:uiPriority w:val="99"/>
    <w:semiHidden/>
    <w:unhideWhenUsed/>
    <w:rsid w:val="0036248A"/>
    <w:rPr>
      <w:color w:val="605E5C"/>
      <w:shd w:val="clear" w:color="auto" w:fill="E1DFDD"/>
    </w:rPr>
  </w:style>
  <w:style w:type="character" w:styleId="FollowedHyperlink">
    <w:name w:val="FollowedHyperlink"/>
    <w:basedOn w:val="DefaultParagraphFont"/>
    <w:uiPriority w:val="99"/>
    <w:semiHidden/>
    <w:unhideWhenUsed/>
    <w:rsid w:val="004B4389"/>
    <w:rPr>
      <w:color w:val="954F72" w:themeColor="followedHyperlink"/>
      <w:u w:val="single"/>
    </w:rPr>
  </w:style>
  <w:style w:type="table" w:styleId="TableGrid">
    <w:name w:val="Table Grid"/>
    <w:basedOn w:val="TableNormal"/>
    <w:uiPriority w:val="39"/>
    <w:rsid w:val="00AF27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AF2760"/>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4">
    <w:name w:val="Grid Table 4"/>
    <w:basedOn w:val="TableNormal"/>
    <w:uiPriority w:val="49"/>
    <w:rsid w:val="00AF276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
    <w:name w:val="Grid Table 1 Light"/>
    <w:basedOn w:val="TableNormal"/>
    <w:uiPriority w:val="46"/>
    <w:rsid w:val="0039602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F6798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993585">
      <w:bodyDiv w:val="1"/>
      <w:marLeft w:val="0"/>
      <w:marRight w:val="0"/>
      <w:marTop w:val="0"/>
      <w:marBottom w:val="0"/>
      <w:divBdr>
        <w:top w:val="none" w:sz="0" w:space="0" w:color="auto"/>
        <w:left w:val="none" w:sz="0" w:space="0" w:color="auto"/>
        <w:bottom w:val="none" w:sz="0" w:space="0" w:color="auto"/>
        <w:right w:val="none" w:sz="0" w:space="0" w:color="auto"/>
      </w:divBdr>
    </w:div>
    <w:div w:id="278995395">
      <w:bodyDiv w:val="1"/>
      <w:marLeft w:val="0"/>
      <w:marRight w:val="0"/>
      <w:marTop w:val="0"/>
      <w:marBottom w:val="0"/>
      <w:divBdr>
        <w:top w:val="none" w:sz="0" w:space="0" w:color="auto"/>
        <w:left w:val="none" w:sz="0" w:space="0" w:color="auto"/>
        <w:bottom w:val="none" w:sz="0" w:space="0" w:color="auto"/>
        <w:right w:val="none" w:sz="0" w:space="0" w:color="auto"/>
      </w:divBdr>
      <w:divsChild>
        <w:div w:id="1787113576">
          <w:marLeft w:val="0"/>
          <w:marRight w:val="0"/>
          <w:marTop w:val="0"/>
          <w:marBottom w:val="0"/>
          <w:divBdr>
            <w:top w:val="none" w:sz="0" w:space="0" w:color="auto"/>
            <w:left w:val="none" w:sz="0" w:space="0" w:color="auto"/>
            <w:bottom w:val="none" w:sz="0" w:space="0" w:color="auto"/>
            <w:right w:val="none" w:sz="0" w:space="0" w:color="auto"/>
          </w:divBdr>
          <w:divsChild>
            <w:div w:id="948850200">
              <w:marLeft w:val="0"/>
              <w:marRight w:val="0"/>
              <w:marTop w:val="0"/>
              <w:marBottom w:val="0"/>
              <w:divBdr>
                <w:top w:val="none" w:sz="0" w:space="0" w:color="auto"/>
                <w:left w:val="none" w:sz="0" w:space="0" w:color="auto"/>
                <w:bottom w:val="none" w:sz="0" w:space="0" w:color="auto"/>
                <w:right w:val="none" w:sz="0" w:space="0" w:color="auto"/>
              </w:divBdr>
            </w:div>
            <w:div w:id="136647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474449">
      <w:bodyDiv w:val="1"/>
      <w:marLeft w:val="0"/>
      <w:marRight w:val="0"/>
      <w:marTop w:val="0"/>
      <w:marBottom w:val="0"/>
      <w:divBdr>
        <w:top w:val="none" w:sz="0" w:space="0" w:color="auto"/>
        <w:left w:val="none" w:sz="0" w:space="0" w:color="auto"/>
        <w:bottom w:val="none" w:sz="0" w:space="0" w:color="auto"/>
        <w:right w:val="none" w:sz="0" w:space="0" w:color="auto"/>
      </w:divBdr>
      <w:divsChild>
        <w:div w:id="1576354828">
          <w:marLeft w:val="0"/>
          <w:marRight w:val="0"/>
          <w:marTop w:val="0"/>
          <w:marBottom w:val="0"/>
          <w:divBdr>
            <w:top w:val="none" w:sz="0" w:space="0" w:color="auto"/>
            <w:left w:val="none" w:sz="0" w:space="0" w:color="auto"/>
            <w:bottom w:val="none" w:sz="0" w:space="0" w:color="auto"/>
            <w:right w:val="none" w:sz="0" w:space="0" w:color="auto"/>
          </w:divBdr>
          <w:divsChild>
            <w:div w:id="293798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811018">
      <w:bodyDiv w:val="1"/>
      <w:marLeft w:val="0"/>
      <w:marRight w:val="0"/>
      <w:marTop w:val="0"/>
      <w:marBottom w:val="0"/>
      <w:divBdr>
        <w:top w:val="none" w:sz="0" w:space="0" w:color="auto"/>
        <w:left w:val="none" w:sz="0" w:space="0" w:color="auto"/>
        <w:bottom w:val="none" w:sz="0" w:space="0" w:color="auto"/>
        <w:right w:val="none" w:sz="0" w:space="0" w:color="auto"/>
      </w:divBdr>
    </w:div>
    <w:div w:id="346837282">
      <w:bodyDiv w:val="1"/>
      <w:marLeft w:val="0"/>
      <w:marRight w:val="0"/>
      <w:marTop w:val="0"/>
      <w:marBottom w:val="0"/>
      <w:divBdr>
        <w:top w:val="none" w:sz="0" w:space="0" w:color="auto"/>
        <w:left w:val="none" w:sz="0" w:space="0" w:color="auto"/>
        <w:bottom w:val="none" w:sz="0" w:space="0" w:color="auto"/>
        <w:right w:val="none" w:sz="0" w:space="0" w:color="auto"/>
      </w:divBdr>
    </w:div>
    <w:div w:id="461777273">
      <w:bodyDiv w:val="1"/>
      <w:marLeft w:val="0"/>
      <w:marRight w:val="0"/>
      <w:marTop w:val="0"/>
      <w:marBottom w:val="0"/>
      <w:divBdr>
        <w:top w:val="none" w:sz="0" w:space="0" w:color="auto"/>
        <w:left w:val="none" w:sz="0" w:space="0" w:color="auto"/>
        <w:bottom w:val="none" w:sz="0" w:space="0" w:color="auto"/>
        <w:right w:val="none" w:sz="0" w:space="0" w:color="auto"/>
      </w:divBdr>
    </w:div>
    <w:div w:id="1056666494">
      <w:bodyDiv w:val="1"/>
      <w:marLeft w:val="0"/>
      <w:marRight w:val="0"/>
      <w:marTop w:val="0"/>
      <w:marBottom w:val="0"/>
      <w:divBdr>
        <w:top w:val="none" w:sz="0" w:space="0" w:color="auto"/>
        <w:left w:val="none" w:sz="0" w:space="0" w:color="auto"/>
        <w:bottom w:val="none" w:sz="0" w:space="0" w:color="auto"/>
        <w:right w:val="none" w:sz="0" w:space="0" w:color="auto"/>
      </w:divBdr>
    </w:div>
    <w:div w:id="1353071361">
      <w:bodyDiv w:val="1"/>
      <w:marLeft w:val="0"/>
      <w:marRight w:val="0"/>
      <w:marTop w:val="0"/>
      <w:marBottom w:val="0"/>
      <w:divBdr>
        <w:top w:val="none" w:sz="0" w:space="0" w:color="auto"/>
        <w:left w:val="none" w:sz="0" w:space="0" w:color="auto"/>
        <w:bottom w:val="none" w:sz="0" w:space="0" w:color="auto"/>
        <w:right w:val="none" w:sz="0" w:space="0" w:color="auto"/>
      </w:divBdr>
      <w:divsChild>
        <w:div w:id="112291840">
          <w:marLeft w:val="0"/>
          <w:marRight w:val="0"/>
          <w:marTop w:val="0"/>
          <w:marBottom w:val="0"/>
          <w:divBdr>
            <w:top w:val="none" w:sz="0" w:space="0" w:color="auto"/>
            <w:left w:val="none" w:sz="0" w:space="0" w:color="auto"/>
            <w:bottom w:val="none" w:sz="0" w:space="0" w:color="auto"/>
            <w:right w:val="none" w:sz="0" w:space="0" w:color="auto"/>
          </w:divBdr>
          <w:divsChild>
            <w:div w:id="379860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751412">
      <w:bodyDiv w:val="1"/>
      <w:marLeft w:val="0"/>
      <w:marRight w:val="0"/>
      <w:marTop w:val="0"/>
      <w:marBottom w:val="0"/>
      <w:divBdr>
        <w:top w:val="none" w:sz="0" w:space="0" w:color="auto"/>
        <w:left w:val="none" w:sz="0" w:space="0" w:color="auto"/>
        <w:bottom w:val="none" w:sz="0" w:space="0" w:color="auto"/>
        <w:right w:val="none" w:sz="0" w:space="0" w:color="auto"/>
      </w:divBdr>
    </w:div>
    <w:div w:id="1581718471">
      <w:bodyDiv w:val="1"/>
      <w:marLeft w:val="0"/>
      <w:marRight w:val="0"/>
      <w:marTop w:val="0"/>
      <w:marBottom w:val="0"/>
      <w:divBdr>
        <w:top w:val="none" w:sz="0" w:space="0" w:color="auto"/>
        <w:left w:val="none" w:sz="0" w:space="0" w:color="auto"/>
        <w:bottom w:val="none" w:sz="0" w:space="0" w:color="auto"/>
        <w:right w:val="none" w:sz="0" w:space="0" w:color="auto"/>
      </w:divBdr>
    </w:div>
    <w:div w:id="1720786652">
      <w:bodyDiv w:val="1"/>
      <w:marLeft w:val="0"/>
      <w:marRight w:val="0"/>
      <w:marTop w:val="0"/>
      <w:marBottom w:val="0"/>
      <w:divBdr>
        <w:top w:val="none" w:sz="0" w:space="0" w:color="auto"/>
        <w:left w:val="none" w:sz="0" w:space="0" w:color="auto"/>
        <w:bottom w:val="none" w:sz="0" w:space="0" w:color="auto"/>
        <w:right w:val="none" w:sz="0" w:space="0" w:color="auto"/>
      </w:divBdr>
      <w:divsChild>
        <w:div w:id="814685369">
          <w:marLeft w:val="0"/>
          <w:marRight w:val="0"/>
          <w:marTop w:val="0"/>
          <w:marBottom w:val="0"/>
          <w:divBdr>
            <w:top w:val="none" w:sz="0" w:space="0" w:color="auto"/>
            <w:left w:val="none" w:sz="0" w:space="0" w:color="auto"/>
            <w:bottom w:val="none" w:sz="0" w:space="0" w:color="auto"/>
            <w:right w:val="none" w:sz="0" w:space="0" w:color="auto"/>
          </w:divBdr>
          <w:divsChild>
            <w:div w:id="592128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656518">
      <w:bodyDiv w:val="1"/>
      <w:marLeft w:val="0"/>
      <w:marRight w:val="0"/>
      <w:marTop w:val="0"/>
      <w:marBottom w:val="0"/>
      <w:divBdr>
        <w:top w:val="none" w:sz="0" w:space="0" w:color="auto"/>
        <w:left w:val="none" w:sz="0" w:space="0" w:color="auto"/>
        <w:bottom w:val="none" w:sz="0" w:space="0" w:color="auto"/>
        <w:right w:val="none" w:sz="0" w:space="0" w:color="auto"/>
      </w:divBdr>
    </w:div>
    <w:div w:id="1780828744">
      <w:bodyDiv w:val="1"/>
      <w:marLeft w:val="0"/>
      <w:marRight w:val="0"/>
      <w:marTop w:val="0"/>
      <w:marBottom w:val="0"/>
      <w:divBdr>
        <w:top w:val="none" w:sz="0" w:space="0" w:color="auto"/>
        <w:left w:val="none" w:sz="0" w:space="0" w:color="auto"/>
        <w:bottom w:val="none" w:sz="0" w:space="0" w:color="auto"/>
        <w:right w:val="none" w:sz="0" w:space="0" w:color="auto"/>
      </w:divBdr>
    </w:div>
    <w:div w:id="1791973697">
      <w:bodyDiv w:val="1"/>
      <w:marLeft w:val="0"/>
      <w:marRight w:val="0"/>
      <w:marTop w:val="0"/>
      <w:marBottom w:val="0"/>
      <w:divBdr>
        <w:top w:val="none" w:sz="0" w:space="0" w:color="auto"/>
        <w:left w:val="none" w:sz="0" w:space="0" w:color="auto"/>
        <w:bottom w:val="none" w:sz="0" w:space="0" w:color="auto"/>
        <w:right w:val="none" w:sz="0" w:space="0" w:color="auto"/>
      </w:divBdr>
    </w:div>
    <w:div w:id="1981498366">
      <w:bodyDiv w:val="1"/>
      <w:marLeft w:val="0"/>
      <w:marRight w:val="0"/>
      <w:marTop w:val="0"/>
      <w:marBottom w:val="0"/>
      <w:divBdr>
        <w:top w:val="none" w:sz="0" w:space="0" w:color="auto"/>
        <w:left w:val="none" w:sz="0" w:space="0" w:color="auto"/>
        <w:bottom w:val="none" w:sz="0" w:space="0" w:color="auto"/>
        <w:right w:val="none" w:sz="0" w:space="0" w:color="auto"/>
      </w:divBdr>
    </w:div>
    <w:div w:id="2113042300">
      <w:bodyDiv w:val="1"/>
      <w:marLeft w:val="0"/>
      <w:marRight w:val="0"/>
      <w:marTop w:val="0"/>
      <w:marBottom w:val="0"/>
      <w:divBdr>
        <w:top w:val="none" w:sz="0" w:space="0" w:color="auto"/>
        <w:left w:val="none" w:sz="0" w:space="0" w:color="auto"/>
        <w:bottom w:val="none" w:sz="0" w:space="0" w:color="auto"/>
        <w:right w:val="none" w:sz="0" w:space="0" w:color="auto"/>
      </w:divBdr>
    </w:div>
    <w:div w:id="2127383442">
      <w:bodyDiv w:val="1"/>
      <w:marLeft w:val="0"/>
      <w:marRight w:val="0"/>
      <w:marTop w:val="0"/>
      <w:marBottom w:val="0"/>
      <w:divBdr>
        <w:top w:val="none" w:sz="0" w:space="0" w:color="auto"/>
        <w:left w:val="none" w:sz="0" w:space="0" w:color="auto"/>
        <w:bottom w:val="none" w:sz="0" w:space="0" w:color="auto"/>
        <w:right w:val="none" w:sz="0" w:space="0" w:color="auto"/>
      </w:divBdr>
      <w:divsChild>
        <w:div w:id="1278833642">
          <w:marLeft w:val="0"/>
          <w:marRight w:val="0"/>
          <w:marTop w:val="0"/>
          <w:marBottom w:val="0"/>
          <w:divBdr>
            <w:top w:val="none" w:sz="0" w:space="0" w:color="auto"/>
            <w:left w:val="none" w:sz="0" w:space="0" w:color="auto"/>
            <w:bottom w:val="none" w:sz="0" w:space="0" w:color="auto"/>
            <w:right w:val="none" w:sz="0" w:space="0" w:color="auto"/>
          </w:divBdr>
          <w:divsChild>
            <w:div w:id="1165510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7.png"/><Relationship Id="rId21" Type="http://schemas.openxmlformats.org/officeDocument/2006/relationships/image" Target="media/image11.png"/><Relationship Id="rId42" Type="http://schemas.openxmlformats.org/officeDocument/2006/relationships/image" Target="media/image32.png"/><Relationship Id="rId63" Type="http://schemas.openxmlformats.org/officeDocument/2006/relationships/image" Target="media/image53.png"/><Relationship Id="rId84" Type="http://schemas.openxmlformats.org/officeDocument/2006/relationships/image" Target="media/image74.png"/><Relationship Id="rId138" Type="http://schemas.openxmlformats.org/officeDocument/2006/relationships/hyperlink" Target="https://rebrickable.com/parts/6134/hinge-brick-2-x-2-top-plate-thin/" TargetMode="External"/><Relationship Id="rId159" Type="http://schemas.openxmlformats.org/officeDocument/2006/relationships/image" Target="media/image127.png"/><Relationship Id="rId170" Type="http://schemas.openxmlformats.org/officeDocument/2006/relationships/image" Target="media/image138.png"/><Relationship Id="rId191" Type="http://schemas.openxmlformats.org/officeDocument/2006/relationships/image" Target="media/image159.jpg"/><Relationship Id="rId205" Type="http://schemas.openxmlformats.org/officeDocument/2006/relationships/image" Target="media/image173.png"/><Relationship Id="rId226" Type="http://schemas.openxmlformats.org/officeDocument/2006/relationships/image" Target="media/image194.png"/><Relationship Id="rId247" Type="http://schemas.openxmlformats.org/officeDocument/2006/relationships/image" Target="media/image1770.png"/><Relationship Id="rId107" Type="http://schemas.openxmlformats.org/officeDocument/2006/relationships/image" Target="media/image97.png"/><Relationship Id="rId11" Type="http://schemas.openxmlformats.org/officeDocument/2006/relationships/footer" Target="footer2.xml"/><Relationship Id="rId32" Type="http://schemas.openxmlformats.org/officeDocument/2006/relationships/image" Target="media/image22.png"/><Relationship Id="rId53" Type="http://schemas.openxmlformats.org/officeDocument/2006/relationships/image" Target="media/image43.png"/><Relationship Id="rId74" Type="http://schemas.openxmlformats.org/officeDocument/2006/relationships/image" Target="media/image64.png"/><Relationship Id="rId128" Type="http://schemas.openxmlformats.org/officeDocument/2006/relationships/image" Target="media/image118.png"/><Relationship Id="rId149" Type="http://schemas.openxmlformats.org/officeDocument/2006/relationships/hyperlink" Target="https://getbootstrap.com/docs/5.0/" TargetMode="External"/><Relationship Id="rId5" Type="http://schemas.openxmlformats.org/officeDocument/2006/relationships/settings" Target="settings.xml"/><Relationship Id="rId95" Type="http://schemas.openxmlformats.org/officeDocument/2006/relationships/image" Target="media/image85.png"/><Relationship Id="rId160" Type="http://schemas.openxmlformats.org/officeDocument/2006/relationships/image" Target="media/image128.png"/><Relationship Id="rId181" Type="http://schemas.openxmlformats.org/officeDocument/2006/relationships/image" Target="media/image149.jpg"/><Relationship Id="rId216" Type="http://schemas.openxmlformats.org/officeDocument/2006/relationships/image" Target="media/image184.png"/><Relationship Id="rId237" Type="http://schemas.openxmlformats.org/officeDocument/2006/relationships/image" Target="media/image167.png"/><Relationship Id="rId258" Type="http://schemas.openxmlformats.org/officeDocument/2006/relationships/fontTable" Target="fontTable.xml"/><Relationship Id="rId22" Type="http://schemas.openxmlformats.org/officeDocument/2006/relationships/image" Target="media/image12.png"/><Relationship Id="rId43" Type="http://schemas.openxmlformats.org/officeDocument/2006/relationships/image" Target="media/image33.png"/><Relationship Id="rId64" Type="http://schemas.openxmlformats.org/officeDocument/2006/relationships/image" Target="media/image54.png"/><Relationship Id="rId118" Type="http://schemas.openxmlformats.org/officeDocument/2006/relationships/image" Target="media/image108.png"/><Relationship Id="rId139" Type="http://schemas.openxmlformats.org/officeDocument/2006/relationships/hyperlink" Target="https://brickset.com/article/52664/api-version-3-documentation" TargetMode="External"/><Relationship Id="rId85" Type="http://schemas.openxmlformats.org/officeDocument/2006/relationships/image" Target="media/image75.png"/><Relationship Id="rId150" Type="http://schemas.openxmlformats.org/officeDocument/2006/relationships/hyperlink" Target="https://www.w3schools.com/icons/fontawesome_icons_intro.asp" TargetMode="External"/><Relationship Id="rId171" Type="http://schemas.openxmlformats.org/officeDocument/2006/relationships/image" Target="media/image139.jpg"/><Relationship Id="rId192" Type="http://schemas.openxmlformats.org/officeDocument/2006/relationships/image" Target="media/image160.jpg"/><Relationship Id="rId206" Type="http://schemas.openxmlformats.org/officeDocument/2006/relationships/image" Target="media/image174.png"/><Relationship Id="rId227" Type="http://schemas.openxmlformats.org/officeDocument/2006/relationships/image" Target="media/image195.png"/><Relationship Id="rId248" Type="http://schemas.openxmlformats.org/officeDocument/2006/relationships/image" Target="media/image1780.png"/><Relationship Id="rId12" Type="http://schemas.openxmlformats.org/officeDocument/2006/relationships/image" Target="media/image2.png"/><Relationship Id="rId33" Type="http://schemas.openxmlformats.org/officeDocument/2006/relationships/image" Target="media/image23.png"/><Relationship Id="rId108" Type="http://schemas.openxmlformats.org/officeDocument/2006/relationships/image" Target="media/image98.png"/><Relationship Id="rId129" Type="http://schemas.openxmlformats.org/officeDocument/2006/relationships/image" Target="media/image119.png"/><Relationship Id="rId54" Type="http://schemas.openxmlformats.org/officeDocument/2006/relationships/image" Target="media/image44.png"/><Relationship Id="rId75" Type="http://schemas.openxmlformats.org/officeDocument/2006/relationships/image" Target="media/image65.png"/><Relationship Id="rId96" Type="http://schemas.openxmlformats.org/officeDocument/2006/relationships/image" Target="media/image86.png"/><Relationship Id="rId140" Type="http://schemas.openxmlformats.org/officeDocument/2006/relationships/hyperlink" Target="https://docs.spring.io/spring-framework/docs/3.2.x/spring-framework-reference/html/mvc.html" TargetMode="External"/><Relationship Id="rId161" Type="http://schemas.openxmlformats.org/officeDocument/2006/relationships/image" Target="media/image129.png"/><Relationship Id="rId182" Type="http://schemas.openxmlformats.org/officeDocument/2006/relationships/image" Target="media/image150.jpg"/><Relationship Id="rId217" Type="http://schemas.openxmlformats.org/officeDocument/2006/relationships/image" Target="media/image185.png"/><Relationship Id="rId6" Type="http://schemas.openxmlformats.org/officeDocument/2006/relationships/webSettings" Target="webSettings.xml"/><Relationship Id="rId238" Type="http://schemas.openxmlformats.org/officeDocument/2006/relationships/image" Target="media/image202.png"/><Relationship Id="rId259" Type="http://schemas.openxmlformats.org/officeDocument/2006/relationships/theme" Target="theme/theme1.xml"/><Relationship Id="rId23" Type="http://schemas.openxmlformats.org/officeDocument/2006/relationships/image" Target="media/image13.png"/><Relationship Id="rId119" Type="http://schemas.openxmlformats.org/officeDocument/2006/relationships/image" Target="media/image109.png"/><Relationship Id="rId44" Type="http://schemas.openxmlformats.org/officeDocument/2006/relationships/image" Target="media/image34.png"/><Relationship Id="rId65" Type="http://schemas.openxmlformats.org/officeDocument/2006/relationships/image" Target="media/image55.png"/><Relationship Id="rId86" Type="http://schemas.openxmlformats.org/officeDocument/2006/relationships/image" Target="media/image76.png"/><Relationship Id="rId130" Type="http://schemas.openxmlformats.org/officeDocument/2006/relationships/image" Target="media/image120.png"/><Relationship Id="rId151" Type="http://schemas.openxmlformats.org/officeDocument/2006/relationships/hyperlink" Target="https://www.w3schools.com/css/css_rwd_viewport.asp" TargetMode="External"/><Relationship Id="rId172" Type="http://schemas.openxmlformats.org/officeDocument/2006/relationships/image" Target="media/image140.jpg"/><Relationship Id="rId193" Type="http://schemas.openxmlformats.org/officeDocument/2006/relationships/image" Target="media/image161.jpg"/><Relationship Id="rId207" Type="http://schemas.openxmlformats.org/officeDocument/2006/relationships/image" Target="media/image175.png"/><Relationship Id="rId228" Type="http://schemas.openxmlformats.org/officeDocument/2006/relationships/image" Target="media/image196.png"/><Relationship Id="rId249" Type="http://schemas.openxmlformats.org/officeDocument/2006/relationships/image" Target="media/image209.png"/><Relationship Id="rId13" Type="http://schemas.openxmlformats.org/officeDocument/2006/relationships/image" Target="media/image3.png"/><Relationship Id="rId109" Type="http://schemas.openxmlformats.org/officeDocument/2006/relationships/image" Target="media/image99.png"/><Relationship Id="rId34" Type="http://schemas.openxmlformats.org/officeDocument/2006/relationships/image" Target="media/image24.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7.png"/><Relationship Id="rId120" Type="http://schemas.openxmlformats.org/officeDocument/2006/relationships/image" Target="media/image110.png"/><Relationship Id="rId141" Type="http://schemas.openxmlformats.org/officeDocument/2006/relationships/hyperlink" Target="https://docs.jboss.org/hibernate/orm/current/userguide/html_single/Hibernate_User_Guide.html" TargetMode="External"/><Relationship Id="rId7" Type="http://schemas.openxmlformats.org/officeDocument/2006/relationships/footnotes" Target="footnotes.xml"/><Relationship Id="rId162" Type="http://schemas.openxmlformats.org/officeDocument/2006/relationships/image" Target="media/image130.png"/><Relationship Id="rId183" Type="http://schemas.openxmlformats.org/officeDocument/2006/relationships/image" Target="media/image151.jpg"/><Relationship Id="rId218" Type="http://schemas.openxmlformats.org/officeDocument/2006/relationships/image" Target="media/image186.png"/><Relationship Id="rId239" Type="http://schemas.openxmlformats.org/officeDocument/2006/relationships/image" Target="media/image203.png"/><Relationship Id="rId250" Type="http://schemas.openxmlformats.org/officeDocument/2006/relationships/image" Target="media/image210.png"/><Relationship Id="rId24" Type="http://schemas.openxmlformats.org/officeDocument/2006/relationships/image" Target="media/image14.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7.png"/><Relationship Id="rId110" Type="http://schemas.openxmlformats.org/officeDocument/2006/relationships/image" Target="media/image100.png"/><Relationship Id="rId131" Type="http://schemas.openxmlformats.org/officeDocument/2006/relationships/image" Target="media/image121.png"/><Relationship Id="rId152" Type="http://schemas.openxmlformats.org/officeDocument/2006/relationships/hyperlink" Target="https://docs.oracle.com/javaee/5/jstl/1.1/docs/tlddocs/" TargetMode="External"/><Relationship Id="rId173" Type="http://schemas.openxmlformats.org/officeDocument/2006/relationships/image" Target="media/image141.jpg"/><Relationship Id="rId194" Type="http://schemas.openxmlformats.org/officeDocument/2006/relationships/image" Target="media/image162.jpg"/><Relationship Id="rId208" Type="http://schemas.openxmlformats.org/officeDocument/2006/relationships/image" Target="media/image176.png"/><Relationship Id="rId229" Type="http://schemas.openxmlformats.org/officeDocument/2006/relationships/image" Target="media/image197.png"/><Relationship Id="rId240" Type="http://schemas.openxmlformats.org/officeDocument/2006/relationships/image" Target="media/image204.png"/><Relationship Id="rId14" Type="http://schemas.openxmlformats.org/officeDocument/2006/relationships/image" Target="media/image4.pn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7.png"/><Relationship Id="rId100" Type="http://schemas.openxmlformats.org/officeDocument/2006/relationships/image" Target="media/image90.png"/><Relationship Id="rId8" Type="http://schemas.openxmlformats.org/officeDocument/2006/relationships/endnotes" Target="endnotes.xml"/><Relationship Id="rId98" Type="http://schemas.openxmlformats.org/officeDocument/2006/relationships/image" Target="media/image88.png"/><Relationship Id="rId121" Type="http://schemas.openxmlformats.org/officeDocument/2006/relationships/image" Target="media/image111.png"/><Relationship Id="rId142" Type="http://schemas.openxmlformats.org/officeDocument/2006/relationships/hyperlink" Target="https://docs.spring.io/spring-data/jpa/docs/current/reference/html/" TargetMode="External"/><Relationship Id="rId163" Type="http://schemas.openxmlformats.org/officeDocument/2006/relationships/image" Target="media/image131.png"/><Relationship Id="rId184" Type="http://schemas.openxmlformats.org/officeDocument/2006/relationships/image" Target="media/image152.jpg"/><Relationship Id="rId219" Type="http://schemas.openxmlformats.org/officeDocument/2006/relationships/image" Target="media/image187.png"/><Relationship Id="rId230" Type="http://schemas.openxmlformats.org/officeDocument/2006/relationships/image" Target="media/image198.png"/><Relationship Id="rId251" Type="http://schemas.openxmlformats.org/officeDocument/2006/relationships/image" Target="media/image1810.png"/><Relationship Id="rId25" Type="http://schemas.openxmlformats.org/officeDocument/2006/relationships/image" Target="media/image15.png"/><Relationship Id="rId46" Type="http://schemas.openxmlformats.org/officeDocument/2006/relationships/image" Target="media/image36.png"/><Relationship Id="rId67" Type="http://schemas.openxmlformats.org/officeDocument/2006/relationships/image" Target="media/image57.png"/><Relationship Id="rId88" Type="http://schemas.openxmlformats.org/officeDocument/2006/relationships/image" Target="media/image78.png"/><Relationship Id="rId111" Type="http://schemas.openxmlformats.org/officeDocument/2006/relationships/image" Target="media/image101.png"/><Relationship Id="rId132" Type="http://schemas.openxmlformats.org/officeDocument/2006/relationships/image" Target="media/image122.png"/><Relationship Id="rId153" Type="http://schemas.openxmlformats.org/officeDocument/2006/relationships/hyperlink" Target="https://www.baeldung.com/java-password-hashing" TargetMode="External"/><Relationship Id="rId174" Type="http://schemas.openxmlformats.org/officeDocument/2006/relationships/image" Target="media/image142.jpg"/><Relationship Id="rId195" Type="http://schemas.openxmlformats.org/officeDocument/2006/relationships/image" Target="media/image163.jpg"/><Relationship Id="rId209" Type="http://schemas.openxmlformats.org/officeDocument/2006/relationships/image" Target="media/image177.png"/><Relationship Id="rId220" Type="http://schemas.openxmlformats.org/officeDocument/2006/relationships/image" Target="media/image188.png"/><Relationship Id="rId241" Type="http://schemas.openxmlformats.org/officeDocument/2006/relationships/image" Target="media/image205.png"/><Relationship Id="rId15" Type="http://schemas.openxmlformats.org/officeDocument/2006/relationships/image" Target="media/image5.png"/><Relationship Id="rId36" Type="http://schemas.openxmlformats.org/officeDocument/2006/relationships/image" Target="media/image26.png"/><Relationship Id="rId57" Type="http://schemas.openxmlformats.org/officeDocument/2006/relationships/image" Target="media/image47.png"/><Relationship Id="rId78" Type="http://schemas.openxmlformats.org/officeDocument/2006/relationships/image" Target="media/image68.png"/><Relationship Id="rId99" Type="http://schemas.openxmlformats.org/officeDocument/2006/relationships/image" Target="media/image89.png"/><Relationship Id="rId101" Type="http://schemas.openxmlformats.org/officeDocument/2006/relationships/image" Target="media/image91.png"/><Relationship Id="rId122" Type="http://schemas.openxmlformats.org/officeDocument/2006/relationships/image" Target="media/image112.png"/><Relationship Id="rId143" Type="http://schemas.openxmlformats.org/officeDocument/2006/relationships/hyperlink" Target="https://docs.spring.io/spring-framework/docs/current/javadoc-api/org/springframework/web/client/RestTemplate.html" TargetMode="External"/><Relationship Id="rId164" Type="http://schemas.openxmlformats.org/officeDocument/2006/relationships/image" Target="media/image132.png"/><Relationship Id="rId185" Type="http://schemas.openxmlformats.org/officeDocument/2006/relationships/image" Target="media/image153.jpg"/><Relationship Id="rId9" Type="http://schemas.openxmlformats.org/officeDocument/2006/relationships/image" Target="media/image1.jpg"/><Relationship Id="rId210" Type="http://schemas.openxmlformats.org/officeDocument/2006/relationships/image" Target="media/image178.png"/><Relationship Id="rId26" Type="http://schemas.openxmlformats.org/officeDocument/2006/relationships/image" Target="media/image16.png"/><Relationship Id="rId231" Type="http://schemas.openxmlformats.org/officeDocument/2006/relationships/image" Target="media/image161.png"/><Relationship Id="rId252" Type="http://schemas.openxmlformats.org/officeDocument/2006/relationships/image" Target="media/image1820.png"/><Relationship Id="rId47" Type="http://schemas.openxmlformats.org/officeDocument/2006/relationships/image" Target="media/image37.png"/><Relationship Id="rId68" Type="http://schemas.openxmlformats.org/officeDocument/2006/relationships/image" Target="media/image58.png"/><Relationship Id="rId89" Type="http://schemas.openxmlformats.org/officeDocument/2006/relationships/image" Target="media/image79.png"/><Relationship Id="rId112" Type="http://schemas.openxmlformats.org/officeDocument/2006/relationships/image" Target="media/image102.png"/><Relationship Id="rId133" Type="http://schemas.openxmlformats.org/officeDocument/2006/relationships/hyperlink" Target="https://rebrickable.com/api/" TargetMode="External"/><Relationship Id="rId154" Type="http://schemas.openxmlformats.org/officeDocument/2006/relationships/hyperlink" Target="https://howtodoinjava.com/java/java-security/how-to-generate-secure-password-hash-md5-sha-pbkdf2-bcrypt-examples/" TargetMode="External"/><Relationship Id="rId175" Type="http://schemas.openxmlformats.org/officeDocument/2006/relationships/image" Target="media/image143.jpg"/><Relationship Id="rId196" Type="http://schemas.openxmlformats.org/officeDocument/2006/relationships/image" Target="media/image164.jpg"/><Relationship Id="rId200" Type="http://schemas.openxmlformats.org/officeDocument/2006/relationships/image" Target="media/image168.jpg"/><Relationship Id="rId16" Type="http://schemas.openxmlformats.org/officeDocument/2006/relationships/image" Target="media/image6.png"/><Relationship Id="rId221" Type="http://schemas.openxmlformats.org/officeDocument/2006/relationships/image" Target="media/image189.png"/><Relationship Id="rId242" Type="http://schemas.openxmlformats.org/officeDocument/2006/relationships/image" Target="media/image206.png"/><Relationship Id="rId37" Type="http://schemas.openxmlformats.org/officeDocument/2006/relationships/image" Target="media/image27.png"/><Relationship Id="rId58" Type="http://schemas.openxmlformats.org/officeDocument/2006/relationships/image" Target="media/image48.png"/><Relationship Id="rId79" Type="http://schemas.openxmlformats.org/officeDocument/2006/relationships/image" Target="media/image69.png"/><Relationship Id="rId102" Type="http://schemas.openxmlformats.org/officeDocument/2006/relationships/image" Target="media/image92.png"/><Relationship Id="rId123" Type="http://schemas.openxmlformats.org/officeDocument/2006/relationships/image" Target="media/image113.png"/><Relationship Id="rId144" Type="http://schemas.openxmlformats.org/officeDocument/2006/relationships/hyperlink" Target="https://javadoc.io/doc/com.fasterxml.jackson.core/jackson-core/latest/index.html" TargetMode="External"/><Relationship Id="rId90" Type="http://schemas.openxmlformats.org/officeDocument/2006/relationships/image" Target="media/image80.png"/><Relationship Id="rId165" Type="http://schemas.openxmlformats.org/officeDocument/2006/relationships/image" Target="media/image133.png"/><Relationship Id="rId186" Type="http://schemas.openxmlformats.org/officeDocument/2006/relationships/image" Target="media/image154.jpg"/><Relationship Id="rId211" Type="http://schemas.openxmlformats.org/officeDocument/2006/relationships/image" Target="media/image179.png"/><Relationship Id="rId232" Type="http://schemas.openxmlformats.org/officeDocument/2006/relationships/image" Target="media/image199.png"/><Relationship Id="rId253" Type="http://schemas.openxmlformats.org/officeDocument/2006/relationships/image" Target="media/image211.png"/><Relationship Id="rId27" Type="http://schemas.openxmlformats.org/officeDocument/2006/relationships/image" Target="media/image17.png"/><Relationship Id="rId48" Type="http://schemas.openxmlformats.org/officeDocument/2006/relationships/image" Target="media/image38.png"/><Relationship Id="rId69" Type="http://schemas.openxmlformats.org/officeDocument/2006/relationships/image" Target="media/image59.png"/><Relationship Id="rId113" Type="http://schemas.openxmlformats.org/officeDocument/2006/relationships/image" Target="media/image103.png"/><Relationship Id="rId134" Type="http://schemas.openxmlformats.org/officeDocument/2006/relationships/hyperlink" Target="https://rebrickable.com/api/v3/docs/?key=15b84a4cfa3259beb72eb08e7ccf55df" TargetMode="External"/><Relationship Id="rId80" Type="http://schemas.openxmlformats.org/officeDocument/2006/relationships/image" Target="media/image70.png"/><Relationship Id="rId155" Type="http://schemas.openxmlformats.org/officeDocument/2006/relationships/image" Target="media/image123.png"/><Relationship Id="rId176" Type="http://schemas.openxmlformats.org/officeDocument/2006/relationships/image" Target="media/image144.jpg"/><Relationship Id="rId197" Type="http://schemas.openxmlformats.org/officeDocument/2006/relationships/image" Target="media/image165.jpg"/><Relationship Id="rId201" Type="http://schemas.openxmlformats.org/officeDocument/2006/relationships/image" Target="media/image169.png"/><Relationship Id="rId222" Type="http://schemas.openxmlformats.org/officeDocument/2006/relationships/image" Target="media/image190.png"/><Relationship Id="rId243" Type="http://schemas.openxmlformats.org/officeDocument/2006/relationships/image" Target="media/image1730.png"/><Relationship Id="rId17" Type="http://schemas.openxmlformats.org/officeDocument/2006/relationships/image" Target="media/image7.png"/><Relationship Id="rId38" Type="http://schemas.openxmlformats.org/officeDocument/2006/relationships/image" Target="media/image28.png"/><Relationship Id="rId59" Type="http://schemas.openxmlformats.org/officeDocument/2006/relationships/image" Target="media/image49.png"/><Relationship Id="rId103" Type="http://schemas.openxmlformats.org/officeDocument/2006/relationships/image" Target="media/image93.png"/><Relationship Id="rId124" Type="http://schemas.openxmlformats.org/officeDocument/2006/relationships/image" Target="media/image114.png"/><Relationship Id="rId70" Type="http://schemas.openxmlformats.org/officeDocument/2006/relationships/image" Target="media/image60.png"/><Relationship Id="rId91" Type="http://schemas.openxmlformats.org/officeDocument/2006/relationships/image" Target="media/image81.png"/><Relationship Id="rId145" Type="http://schemas.openxmlformats.org/officeDocument/2006/relationships/hyperlink" Target="https://javadoc.io/doc/com.fasterxml.jackson.core/jackson-databind/latest/index.html" TargetMode="External"/><Relationship Id="rId166" Type="http://schemas.openxmlformats.org/officeDocument/2006/relationships/image" Target="media/image134.png"/><Relationship Id="rId187" Type="http://schemas.openxmlformats.org/officeDocument/2006/relationships/image" Target="media/image155.jpg"/><Relationship Id="rId1" Type="http://schemas.openxmlformats.org/officeDocument/2006/relationships/customXml" Target="../customXml/item1.xml"/><Relationship Id="rId212" Type="http://schemas.openxmlformats.org/officeDocument/2006/relationships/image" Target="media/image180.png"/><Relationship Id="rId233" Type="http://schemas.openxmlformats.org/officeDocument/2006/relationships/image" Target="media/image163.png"/><Relationship Id="rId254" Type="http://schemas.openxmlformats.org/officeDocument/2006/relationships/image" Target="media/image212.png"/><Relationship Id="rId28" Type="http://schemas.openxmlformats.org/officeDocument/2006/relationships/image" Target="media/image18.png"/><Relationship Id="rId49" Type="http://schemas.openxmlformats.org/officeDocument/2006/relationships/image" Target="media/image39.png"/><Relationship Id="rId114" Type="http://schemas.openxmlformats.org/officeDocument/2006/relationships/image" Target="media/image104.png"/><Relationship Id="rId60" Type="http://schemas.openxmlformats.org/officeDocument/2006/relationships/image" Target="media/image50.png"/><Relationship Id="rId81" Type="http://schemas.openxmlformats.org/officeDocument/2006/relationships/image" Target="media/image71.png"/><Relationship Id="rId135" Type="http://schemas.openxmlformats.org/officeDocument/2006/relationships/hyperlink" Target="https://www.bricklink.com/v2/main.page" TargetMode="External"/><Relationship Id="rId156" Type="http://schemas.openxmlformats.org/officeDocument/2006/relationships/image" Target="media/image124.png"/><Relationship Id="rId177" Type="http://schemas.openxmlformats.org/officeDocument/2006/relationships/image" Target="media/image145.jpg"/><Relationship Id="rId198" Type="http://schemas.openxmlformats.org/officeDocument/2006/relationships/image" Target="media/image166.jpg"/><Relationship Id="rId202" Type="http://schemas.openxmlformats.org/officeDocument/2006/relationships/image" Target="media/image170.png"/><Relationship Id="rId223" Type="http://schemas.openxmlformats.org/officeDocument/2006/relationships/image" Target="media/image191.png"/><Relationship Id="rId244" Type="http://schemas.openxmlformats.org/officeDocument/2006/relationships/image" Target="media/image1740.png"/><Relationship Id="rId18" Type="http://schemas.openxmlformats.org/officeDocument/2006/relationships/image" Target="media/image8.png"/><Relationship Id="rId39" Type="http://schemas.openxmlformats.org/officeDocument/2006/relationships/image" Target="media/image29.png"/><Relationship Id="rId50" Type="http://schemas.openxmlformats.org/officeDocument/2006/relationships/image" Target="media/image40.png"/><Relationship Id="rId104" Type="http://schemas.openxmlformats.org/officeDocument/2006/relationships/image" Target="media/image94.png"/><Relationship Id="rId125" Type="http://schemas.openxmlformats.org/officeDocument/2006/relationships/image" Target="media/image115.png"/><Relationship Id="rId146" Type="http://schemas.openxmlformats.org/officeDocument/2006/relationships/hyperlink" Target="https://attacomsian.com/blog/read-write-csv-files-opencsv" TargetMode="External"/><Relationship Id="rId167" Type="http://schemas.openxmlformats.org/officeDocument/2006/relationships/image" Target="media/image135.png"/><Relationship Id="rId188" Type="http://schemas.openxmlformats.org/officeDocument/2006/relationships/image" Target="media/image156.jpg"/><Relationship Id="rId71" Type="http://schemas.openxmlformats.org/officeDocument/2006/relationships/image" Target="media/image61.png"/><Relationship Id="rId92" Type="http://schemas.openxmlformats.org/officeDocument/2006/relationships/image" Target="media/image82.png"/><Relationship Id="rId213" Type="http://schemas.openxmlformats.org/officeDocument/2006/relationships/image" Target="media/image181.png"/><Relationship Id="rId234" Type="http://schemas.openxmlformats.org/officeDocument/2006/relationships/image" Target="media/image200.png"/><Relationship Id="rId2" Type="http://schemas.openxmlformats.org/officeDocument/2006/relationships/customXml" Target="../customXml/item2.xml"/><Relationship Id="rId29" Type="http://schemas.openxmlformats.org/officeDocument/2006/relationships/image" Target="media/image19.png"/><Relationship Id="rId255" Type="http://schemas.openxmlformats.org/officeDocument/2006/relationships/image" Target="media/image1850.png"/><Relationship Id="rId40" Type="http://schemas.openxmlformats.org/officeDocument/2006/relationships/image" Target="media/image30.png"/><Relationship Id="rId115" Type="http://schemas.openxmlformats.org/officeDocument/2006/relationships/image" Target="media/image105.png"/><Relationship Id="rId136" Type="http://schemas.openxmlformats.org/officeDocument/2006/relationships/hyperlink" Target="https://rebrickable.com/" TargetMode="External"/><Relationship Id="rId157" Type="http://schemas.openxmlformats.org/officeDocument/2006/relationships/image" Target="media/image125.png"/><Relationship Id="rId178" Type="http://schemas.openxmlformats.org/officeDocument/2006/relationships/image" Target="media/image146.jpg"/><Relationship Id="rId61" Type="http://schemas.openxmlformats.org/officeDocument/2006/relationships/image" Target="media/image51.png"/><Relationship Id="rId82" Type="http://schemas.openxmlformats.org/officeDocument/2006/relationships/image" Target="media/image72.png"/><Relationship Id="rId199" Type="http://schemas.openxmlformats.org/officeDocument/2006/relationships/image" Target="media/image167.jpg"/><Relationship Id="rId203" Type="http://schemas.openxmlformats.org/officeDocument/2006/relationships/image" Target="media/image171.png"/><Relationship Id="rId19" Type="http://schemas.openxmlformats.org/officeDocument/2006/relationships/image" Target="media/image9.png"/><Relationship Id="rId224" Type="http://schemas.openxmlformats.org/officeDocument/2006/relationships/image" Target="media/image192.png"/><Relationship Id="rId245" Type="http://schemas.openxmlformats.org/officeDocument/2006/relationships/image" Target="media/image207.png"/><Relationship Id="rId30" Type="http://schemas.openxmlformats.org/officeDocument/2006/relationships/image" Target="media/image20.png"/><Relationship Id="rId105" Type="http://schemas.openxmlformats.org/officeDocument/2006/relationships/image" Target="media/image95.png"/><Relationship Id="rId126" Type="http://schemas.openxmlformats.org/officeDocument/2006/relationships/image" Target="media/image116.png"/><Relationship Id="rId147" Type="http://schemas.openxmlformats.org/officeDocument/2006/relationships/hyperlink" Target="https://attacomsian.com/blog/export-download-data-csv-file-spring-boot" TargetMode="External"/><Relationship Id="rId168" Type="http://schemas.openxmlformats.org/officeDocument/2006/relationships/image" Target="media/image136.png"/><Relationship Id="rId51" Type="http://schemas.openxmlformats.org/officeDocument/2006/relationships/image" Target="media/image41.png"/><Relationship Id="rId72" Type="http://schemas.openxmlformats.org/officeDocument/2006/relationships/image" Target="media/image62.png"/><Relationship Id="rId93" Type="http://schemas.openxmlformats.org/officeDocument/2006/relationships/image" Target="media/image83.png"/><Relationship Id="rId189" Type="http://schemas.openxmlformats.org/officeDocument/2006/relationships/image" Target="media/image157.jpg"/><Relationship Id="rId3" Type="http://schemas.openxmlformats.org/officeDocument/2006/relationships/numbering" Target="numbering.xml"/><Relationship Id="rId214" Type="http://schemas.openxmlformats.org/officeDocument/2006/relationships/image" Target="media/image182.png"/><Relationship Id="rId235" Type="http://schemas.openxmlformats.org/officeDocument/2006/relationships/image" Target="media/image165.png"/><Relationship Id="rId256" Type="http://schemas.openxmlformats.org/officeDocument/2006/relationships/image" Target="media/image1860.png"/><Relationship Id="rId116" Type="http://schemas.openxmlformats.org/officeDocument/2006/relationships/image" Target="media/image106.png"/><Relationship Id="rId137" Type="http://schemas.openxmlformats.org/officeDocument/2006/relationships/hyperlink" Target="https://rebrickable.com/sets/75280-1/501st-legion-clone-troopers" TargetMode="External"/><Relationship Id="rId158" Type="http://schemas.openxmlformats.org/officeDocument/2006/relationships/image" Target="media/image126.png"/><Relationship Id="rId20" Type="http://schemas.openxmlformats.org/officeDocument/2006/relationships/image" Target="media/image10.png"/><Relationship Id="rId41" Type="http://schemas.openxmlformats.org/officeDocument/2006/relationships/image" Target="media/image31.png"/><Relationship Id="rId62" Type="http://schemas.openxmlformats.org/officeDocument/2006/relationships/image" Target="media/image52.png"/><Relationship Id="rId83" Type="http://schemas.openxmlformats.org/officeDocument/2006/relationships/image" Target="media/image73.png"/><Relationship Id="rId179" Type="http://schemas.openxmlformats.org/officeDocument/2006/relationships/image" Target="media/image147.jpg"/><Relationship Id="rId190" Type="http://schemas.openxmlformats.org/officeDocument/2006/relationships/image" Target="media/image158.jpg"/><Relationship Id="rId204" Type="http://schemas.openxmlformats.org/officeDocument/2006/relationships/image" Target="media/image172.png"/><Relationship Id="rId225" Type="http://schemas.openxmlformats.org/officeDocument/2006/relationships/image" Target="media/image193.png"/><Relationship Id="rId246" Type="http://schemas.openxmlformats.org/officeDocument/2006/relationships/image" Target="media/image208.png"/><Relationship Id="rId106" Type="http://schemas.openxmlformats.org/officeDocument/2006/relationships/image" Target="media/image96.png"/><Relationship Id="rId127" Type="http://schemas.openxmlformats.org/officeDocument/2006/relationships/image" Target="media/image117.png"/><Relationship Id="rId10" Type="http://schemas.openxmlformats.org/officeDocument/2006/relationships/footer" Target="footer1.xml"/><Relationship Id="rId31" Type="http://schemas.openxmlformats.org/officeDocument/2006/relationships/image" Target="media/image21.png"/><Relationship Id="rId52" Type="http://schemas.openxmlformats.org/officeDocument/2006/relationships/image" Target="media/image42.png"/><Relationship Id="rId73" Type="http://schemas.openxmlformats.org/officeDocument/2006/relationships/image" Target="media/image63.png"/><Relationship Id="rId94" Type="http://schemas.openxmlformats.org/officeDocument/2006/relationships/image" Target="media/image84.png"/><Relationship Id="rId148" Type="http://schemas.openxmlformats.org/officeDocument/2006/relationships/hyperlink" Target="https://attacomsian.com/blog/spring-boot-upload-parse-csv-file" TargetMode="External"/><Relationship Id="rId169" Type="http://schemas.openxmlformats.org/officeDocument/2006/relationships/image" Target="media/image137.png"/><Relationship Id="rId4" Type="http://schemas.openxmlformats.org/officeDocument/2006/relationships/styles" Target="styles.xml"/><Relationship Id="rId180" Type="http://schemas.openxmlformats.org/officeDocument/2006/relationships/image" Target="media/image148.jpg"/><Relationship Id="rId215" Type="http://schemas.openxmlformats.org/officeDocument/2006/relationships/image" Target="media/image183.png"/><Relationship Id="rId236" Type="http://schemas.openxmlformats.org/officeDocument/2006/relationships/image" Target="media/image201.png"/><Relationship Id="rId25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8E5866B-C1D2-4C80-AD09-F3FA01277F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622</TotalTime>
  <Pages>147</Pages>
  <Words>26158</Words>
  <Characters>149104</Characters>
  <Application>Microsoft Office Word</Application>
  <DocSecurity>0</DocSecurity>
  <Lines>1242</Lines>
  <Paragraphs>349</Paragraphs>
  <ScaleCrop>false</ScaleCrop>
  <HeadingPairs>
    <vt:vector size="2" baseType="variant">
      <vt:variant>
        <vt:lpstr>Title</vt:lpstr>
      </vt:variant>
      <vt:variant>
        <vt:i4>1</vt:i4>
      </vt:variant>
    </vt:vector>
  </HeadingPairs>
  <TitlesOfParts>
    <vt:vector size="1" baseType="lpstr">
      <vt:lpstr>CO3201 Computer Science Project: Dissertation</vt:lpstr>
    </vt:vector>
  </TitlesOfParts>
  <Company>SCHOOL OF COMPUTING AND MATHEMATICAL SCIENCES, UNIVERSITY OF LEICESter</Company>
  <LinksUpToDate>false</LinksUpToDate>
  <CharactersWithSpaces>174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3201 Computer Science Project: Dissertation</dc:title>
  <dc:subject>LEGO: SET CHECKLIST CREATOR</dc:subject>
  <dc:creator>DAN Booth</dc:creator>
  <cp:keywords/>
  <dc:description/>
  <cp:lastModifiedBy>DAN Booth</cp:lastModifiedBy>
  <cp:revision>3880</cp:revision>
  <dcterms:created xsi:type="dcterms:W3CDTF">2022-04-07T10:09:00Z</dcterms:created>
  <dcterms:modified xsi:type="dcterms:W3CDTF">2022-05-05T10:33:00Z</dcterms:modified>
</cp:coreProperties>
</file>